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2693"/>
        <w:gridCol w:w="1993"/>
        <w:gridCol w:w="4012"/>
      </w:tblGrid>
      <w:tr w:rsidR="0016374B" w14:paraId="08225658" w14:textId="77777777" w:rsidTr="00FF562F">
        <w:trPr>
          <w:trHeight w:val="978"/>
        </w:trPr>
        <w:tc>
          <w:tcPr>
            <w:tcW w:w="2093" w:type="dxa"/>
          </w:tcPr>
          <w:p w14:paraId="14E8E071" w14:textId="46AAED57" w:rsidR="00D908AA" w:rsidRPr="00F84B8B" w:rsidRDefault="00D908AA" w:rsidP="008D38C5">
            <w:pPr>
              <w:rPr>
                <w:b/>
              </w:rPr>
            </w:pPr>
            <w:r w:rsidRPr="00F84B8B">
              <w:rPr>
                <w:b/>
              </w:rPr>
              <w:t>Priest:</w:t>
            </w:r>
          </w:p>
          <w:p w14:paraId="7D8C23F2" w14:textId="44F70227" w:rsidR="0016374B" w:rsidRDefault="00EE0DE4" w:rsidP="00D908AA">
            <w:r>
              <w:rPr>
                <w:b/>
              </w:rPr>
              <w:t xml:space="preserve">                                                                                                                                                                                                                                                                                                                                                                                                                                                                                                                                                                                                                                                                                                                                                                                                                                                                                                                                                                                                                                                                                                                                                                                                                                                                                                                                                                                                                                                                                                                                                                                                                                                                                            </w:t>
            </w:r>
            <w:r w:rsidR="00F90004">
              <w:rPr>
                <w:b/>
              </w:rPr>
              <w:t xml:space="preserve"> </w:t>
            </w:r>
          </w:p>
        </w:tc>
        <w:tc>
          <w:tcPr>
            <w:tcW w:w="2693" w:type="dxa"/>
          </w:tcPr>
          <w:p w14:paraId="6F21BFEB" w14:textId="5C1B1544" w:rsidR="0016374B" w:rsidRDefault="00757AAA" w:rsidP="00BD0E40">
            <w:r>
              <w:t>Fr Sabu Jacob</w:t>
            </w:r>
          </w:p>
        </w:tc>
        <w:tc>
          <w:tcPr>
            <w:tcW w:w="1993" w:type="dxa"/>
          </w:tcPr>
          <w:p w14:paraId="7CCC9E64" w14:textId="77777777" w:rsidR="0016374B" w:rsidRPr="00F84B8B" w:rsidRDefault="0016374B" w:rsidP="0088456C">
            <w:pPr>
              <w:rPr>
                <w:b/>
              </w:rPr>
            </w:pPr>
            <w:r>
              <w:rPr>
                <w:b/>
              </w:rPr>
              <w:t xml:space="preserve"> </w:t>
            </w:r>
            <w:r w:rsidRPr="00F84B8B">
              <w:rPr>
                <w:b/>
              </w:rPr>
              <w:t>School</w:t>
            </w:r>
            <w:r>
              <w:rPr>
                <w:b/>
              </w:rPr>
              <w:t>s</w:t>
            </w:r>
            <w:r w:rsidRPr="00F84B8B">
              <w:rPr>
                <w:b/>
              </w:rPr>
              <w:t xml:space="preserve"> </w:t>
            </w:r>
          </w:p>
        </w:tc>
        <w:tc>
          <w:tcPr>
            <w:tcW w:w="4012" w:type="dxa"/>
          </w:tcPr>
          <w:p w14:paraId="50E564A1" w14:textId="77777777" w:rsidR="0016374B" w:rsidRDefault="0016374B" w:rsidP="00310B00">
            <w:pPr>
              <w:pStyle w:val="BodyA"/>
            </w:pPr>
            <w:r w:rsidRPr="00CD4802">
              <w:rPr>
                <w:b/>
              </w:rPr>
              <w:t xml:space="preserve">St </w:t>
            </w:r>
            <w:r w:rsidR="00310B00" w:rsidRPr="00BE7614">
              <w:rPr>
                <w:rFonts w:asciiTheme="minorHAnsi" w:hAnsiTheme="minorHAnsi"/>
                <w:b/>
                <w:bCs/>
                <w:iCs/>
                <w:color w:val="auto"/>
              </w:rPr>
              <w:t>Thérès</w:t>
            </w:r>
            <w:r w:rsidR="00310B00" w:rsidRPr="00BE7614">
              <w:rPr>
                <w:rFonts w:asciiTheme="minorHAnsi" w:hAnsiTheme="minorHAnsi" w:cstheme="minorHAnsi"/>
                <w:b/>
                <w:bCs/>
                <w:iCs/>
                <w:color w:val="auto"/>
              </w:rPr>
              <w:t>e</w:t>
            </w:r>
            <w:r w:rsidR="00310B00">
              <w:rPr>
                <w:rFonts w:asciiTheme="minorHAnsi" w:hAnsiTheme="minorHAnsi" w:cstheme="minorHAnsi"/>
                <w:b/>
                <w:bCs/>
                <w:iCs/>
                <w:color w:val="auto"/>
              </w:rPr>
              <w:t xml:space="preserve">’s </w:t>
            </w:r>
            <w:r>
              <w:t xml:space="preserve">  - 40</w:t>
            </w:r>
            <w:r w:rsidR="00AD36B5">
              <w:t>81</w:t>
            </w:r>
            <w:r w:rsidR="00CA6ED2">
              <w:t xml:space="preserve"> </w:t>
            </w:r>
            <w:r w:rsidR="00AD36B5">
              <w:t>3400</w:t>
            </w:r>
          </w:p>
          <w:p w14:paraId="0B524989" w14:textId="1BF47A9B" w:rsidR="0016374B" w:rsidRPr="001E7371" w:rsidRDefault="0016374B" w:rsidP="0088456C">
            <w:r>
              <w:t xml:space="preserve">Principal:  </w:t>
            </w:r>
            <w:r w:rsidR="00954ECB">
              <w:t xml:space="preserve">Kathy Fleming </w:t>
            </w:r>
          </w:p>
          <w:p w14:paraId="6EDBC676" w14:textId="11F23596" w:rsidR="0016374B" w:rsidRDefault="0016374B" w:rsidP="0088456C">
            <w:r w:rsidRPr="00CD4802">
              <w:rPr>
                <w:b/>
              </w:rPr>
              <w:t>MacKillop</w:t>
            </w:r>
            <w:r w:rsidR="00BD720F">
              <w:rPr>
                <w:b/>
              </w:rPr>
              <w:t xml:space="preserve"> </w:t>
            </w:r>
            <w:r w:rsidR="004F66EF">
              <w:rPr>
                <w:b/>
              </w:rPr>
              <w:t xml:space="preserve">Catholic </w:t>
            </w:r>
            <w:r w:rsidR="004F66EF" w:rsidRPr="00CD4802">
              <w:rPr>
                <w:b/>
              </w:rPr>
              <w:t>College</w:t>
            </w:r>
            <w:r w:rsidR="00062CA4">
              <w:t xml:space="preserve"> </w:t>
            </w:r>
            <w:r w:rsidR="00F977C1">
              <w:t>- 4081</w:t>
            </w:r>
            <w:r w:rsidR="00062CA4">
              <w:t xml:space="preserve"> 7600</w:t>
            </w:r>
          </w:p>
          <w:p w14:paraId="005997D4" w14:textId="7E4F5984" w:rsidR="0016374B" w:rsidRDefault="0016374B" w:rsidP="0088456C">
            <w:r>
              <w:t xml:space="preserve">Principal:   </w:t>
            </w:r>
            <w:r w:rsidR="002856B3">
              <w:t>Janelle Newman</w:t>
            </w:r>
          </w:p>
        </w:tc>
      </w:tr>
      <w:tr w:rsidR="003916C1" w14:paraId="52DC8E77" w14:textId="77777777" w:rsidTr="008E54B0">
        <w:trPr>
          <w:trHeight w:val="501"/>
        </w:trPr>
        <w:tc>
          <w:tcPr>
            <w:tcW w:w="2093" w:type="dxa"/>
          </w:tcPr>
          <w:p w14:paraId="28571589" w14:textId="77777777" w:rsidR="008E54B0" w:rsidRDefault="0016374B" w:rsidP="00582CBA">
            <w:pPr>
              <w:rPr>
                <w:b/>
              </w:rPr>
            </w:pPr>
            <w:r w:rsidRPr="00F84B8B">
              <w:rPr>
                <w:b/>
              </w:rPr>
              <w:t xml:space="preserve">Parish </w:t>
            </w:r>
            <w:r>
              <w:rPr>
                <w:b/>
              </w:rPr>
              <w:t>Admin</w:t>
            </w:r>
            <w:r w:rsidRPr="00F84B8B">
              <w:rPr>
                <w:b/>
              </w:rPr>
              <w:t>:</w:t>
            </w:r>
          </w:p>
          <w:p w14:paraId="2FE1E707" w14:textId="77777777" w:rsidR="0016374B" w:rsidRPr="008E54B0" w:rsidRDefault="0016374B" w:rsidP="00582CBA">
            <w:pPr>
              <w:rPr>
                <w:b/>
                <w:sz w:val="10"/>
                <w:szCs w:val="10"/>
              </w:rPr>
            </w:pPr>
            <w:r>
              <w:rPr>
                <w:b/>
              </w:rPr>
              <w:t xml:space="preserve"> </w:t>
            </w:r>
          </w:p>
          <w:p w14:paraId="0868BFF7" w14:textId="77777777" w:rsidR="00F84B8B" w:rsidRDefault="008E54B0" w:rsidP="00582CBA">
            <w:pPr>
              <w:rPr>
                <w:b/>
              </w:rPr>
            </w:pPr>
            <w:r>
              <w:rPr>
                <w:b/>
              </w:rPr>
              <w:t xml:space="preserve">Property  </w:t>
            </w:r>
            <w:r w:rsidR="00D552F2" w:rsidRPr="00F711FB">
              <w:rPr>
                <w:b/>
              </w:rPr>
              <w:t>Manager</w:t>
            </w:r>
            <w:r w:rsidR="00D552F2">
              <w:rPr>
                <w:b/>
              </w:rPr>
              <w:t>:</w:t>
            </w:r>
          </w:p>
          <w:p w14:paraId="35991C58" w14:textId="77777777" w:rsidR="008E54B0" w:rsidRDefault="008E54B0" w:rsidP="00582CBA">
            <w:pPr>
              <w:rPr>
                <w:b/>
              </w:rPr>
            </w:pPr>
          </w:p>
          <w:p w14:paraId="4DE1213D" w14:textId="77777777" w:rsidR="008E54B0" w:rsidRPr="008E54B0" w:rsidRDefault="008E54B0" w:rsidP="00582CBA">
            <w:pPr>
              <w:rPr>
                <w:b/>
                <w:sz w:val="10"/>
                <w:szCs w:val="10"/>
              </w:rPr>
            </w:pPr>
          </w:p>
          <w:p w14:paraId="50C50B68" w14:textId="77777777" w:rsidR="008E54B0" w:rsidRDefault="00B02262" w:rsidP="00582CBA">
            <w:pPr>
              <w:rPr>
                <w:b/>
              </w:rPr>
            </w:pPr>
            <w:r>
              <w:rPr>
                <w:b/>
              </w:rPr>
              <w:t>Safeguard</w:t>
            </w:r>
            <w:r w:rsidR="008E54B0">
              <w:rPr>
                <w:b/>
              </w:rPr>
              <w:t>ing Coord</w:t>
            </w:r>
            <w:r>
              <w:rPr>
                <w:b/>
              </w:rPr>
              <w:t>:</w:t>
            </w:r>
          </w:p>
          <w:p w14:paraId="3253845A" w14:textId="77777777" w:rsidR="00B02262" w:rsidRPr="00F84B8B" w:rsidRDefault="008E54B0" w:rsidP="00040281">
            <w:pPr>
              <w:rPr>
                <w:b/>
              </w:rPr>
            </w:pPr>
            <w:r>
              <w:rPr>
                <w:b/>
              </w:rPr>
              <w:t xml:space="preserve">Safeguarding </w:t>
            </w:r>
            <w:r w:rsidR="00040281">
              <w:rPr>
                <w:b/>
              </w:rPr>
              <w:t>Rep</w:t>
            </w:r>
            <w:r>
              <w:rPr>
                <w:b/>
              </w:rPr>
              <w:t>:</w:t>
            </w:r>
            <w:r w:rsidR="00B02262">
              <w:rPr>
                <w:b/>
              </w:rPr>
              <w:t xml:space="preserve"> </w:t>
            </w:r>
          </w:p>
        </w:tc>
        <w:tc>
          <w:tcPr>
            <w:tcW w:w="2693" w:type="dxa"/>
          </w:tcPr>
          <w:p w14:paraId="490935EE" w14:textId="77777777" w:rsidR="0016374B" w:rsidRDefault="0016374B" w:rsidP="00D552F2">
            <w:r>
              <w:t xml:space="preserve">Vera Skinner </w:t>
            </w:r>
          </w:p>
          <w:p w14:paraId="0166BF03" w14:textId="77777777" w:rsidR="008E54B0" w:rsidRPr="008E54B0" w:rsidRDefault="008E54B0" w:rsidP="00D552F2">
            <w:pPr>
              <w:rPr>
                <w:sz w:val="10"/>
                <w:szCs w:val="10"/>
              </w:rPr>
            </w:pPr>
          </w:p>
          <w:p w14:paraId="5DBA7782" w14:textId="7B3EBA9E" w:rsidR="00D552F2" w:rsidRDefault="00D4190D" w:rsidP="00D552F2">
            <w:r>
              <w:t>Albert Ting</w:t>
            </w:r>
          </w:p>
          <w:p w14:paraId="6D61164E" w14:textId="19C6917A" w:rsidR="00843A89" w:rsidRDefault="00843A89" w:rsidP="00843A89">
            <w:hyperlink r:id="rId8" w:history="1">
              <w:r w:rsidRPr="00337303">
                <w:rPr>
                  <w:rStyle w:val="Hyperlink"/>
                </w:rPr>
                <w:t>albert.sa.ting@gmail.com</w:t>
              </w:r>
            </w:hyperlink>
          </w:p>
          <w:p w14:paraId="4CBFF889" w14:textId="77777777" w:rsidR="00B02262" w:rsidRPr="008E54B0" w:rsidRDefault="00B02262">
            <w:pPr>
              <w:rPr>
                <w:sz w:val="10"/>
                <w:szCs w:val="10"/>
              </w:rPr>
            </w:pPr>
          </w:p>
          <w:p w14:paraId="7BAE7EC6" w14:textId="77777777" w:rsidR="00B02262" w:rsidRDefault="00B02262" w:rsidP="00AB3A52">
            <w:r>
              <w:t xml:space="preserve">Kirby Will – </w:t>
            </w:r>
            <w:r w:rsidR="00AB3A52">
              <w:t>0427 798 740</w:t>
            </w:r>
          </w:p>
          <w:p w14:paraId="70427E6B" w14:textId="77777777" w:rsidR="007F39D5" w:rsidRPr="00603B75" w:rsidRDefault="008E54B0" w:rsidP="00AB3A52">
            <w:r>
              <w:t>Eddy Tutoe – 0</w:t>
            </w:r>
            <w:r w:rsidR="006867DC">
              <w:t>478 904 600</w:t>
            </w:r>
          </w:p>
        </w:tc>
        <w:tc>
          <w:tcPr>
            <w:tcW w:w="1993" w:type="dxa"/>
          </w:tcPr>
          <w:p w14:paraId="41F8BEE4" w14:textId="77777777" w:rsidR="00760609" w:rsidRDefault="00760609" w:rsidP="004F2BAD">
            <w:pPr>
              <w:rPr>
                <w:b/>
              </w:rPr>
            </w:pPr>
          </w:p>
          <w:p w14:paraId="7EBFF994" w14:textId="7C992250" w:rsidR="00F84B8B" w:rsidRPr="00F84B8B" w:rsidRDefault="00F977C1" w:rsidP="004F2BAD">
            <w:pPr>
              <w:rPr>
                <w:b/>
              </w:rPr>
            </w:pPr>
            <w:r>
              <w:rPr>
                <w:b/>
              </w:rPr>
              <w:t>OSHC &amp;</w:t>
            </w:r>
            <w:r w:rsidR="00F35752">
              <w:rPr>
                <w:b/>
              </w:rPr>
              <w:t xml:space="preserve"> Kindy</w:t>
            </w:r>
          </w:p>
        </w:tc>
        <w:tc>
          <w:tcPr>
            <w:tcW w:w="4012" w:type="dxa"/>
          </w:tcPr>
          <w:p w14:paraId="25D6B148" w14:textId="77777777" w:rsidR="00760609" w:rsidRDefault="00760609" w:rsidP="00F84B8B">
            <w:pPr>
              <w:rPr>
                <w:b/>
              </w:rPr>
            </w:pPr>
          </w:p>
          <w:p w14:paraId="385BDD37" w14:textId="41A4DFE4" w:rsidR="00EE1800" w:rsidRDefault="00EE1800" w:rsidP="00F84B8B">
            <w:r w:rsidRPr="00CD4802">
              <w:rPr>
                <w:b/>
              </w:rPr>
              <w:t xml:space="preserve">Bentley </w:t>
            </w:r>
            <w:r w:rsidR="00A40959" w:rsidRPr="00CD4802">
              <w:rPr>
                <w:b/>
              </w:rPr>
              <w:t>Park</w:t>
            </w:r>
            <w:r w:rsidR="00A40959" w:rsidRPr="00EE1800">
              <w:t xml:space="preserve"> </w:t>
            </w:r>
            <w:r w:rsidR="00A40959">
              <w:t>and</w:t>
            </w:r>
            <w:r w:rsidR="00F35752">
              <w:t xml:space="preserve"> </w:t>
            </w:r>
            <w:r w:rsidR="00F35752" w:rsidRPr="00F35752">
              <w:rPr>
                <w:b/>
              </w:rPr>
              <w:t>Mt Peter</w:t>
            </w:r>
          </w:p>
          <w:p w14:paraId="37425A74" w14:textId="77777777" w:rsidR="00A3569F" w:rsidRDefault="00F35752" w:rsidP="00A3569F">
            <w:r>
              <w:t>Contact details:  Early Learning and Outside School Hours Care</w:t>
            </w:r>
          </w:p>
          <w:p w14:paraId="0794D4F5" w14:textId="77777777" w:rsidR="00F35752" w:rsidRDefault="00F35752" w:rsidP="00A3569F">
            <w:r>
              <w:t>Diocese of Cairns</w:t>
            </w:r>
          </w:p>
          <w:p w14:paraId="73BA730C" w14:textId="77777777" w:rsidR="00F35752" w:rsidRPr="001E7371" w:rsidRDefault="00F35752" w:rsidP="00A3569F">
            <w:hyperlink r:id="rId9" w:history="1">
              <w:r w:rsidRPr="00EE0DF9">
                <w:rPr>
                  <w:rStyle w:val="Hyperlink"/>
                </w:rPr>
                <w:t>www.ccelc.catholic.org.au</w:t>
              </w:r>
            </w:hyperlink>
          </w:p>
        </w:tc>
      </w:tr>
      <w:tr w:rsidR="00603B75" w14:paraId="028E4A1F" w14:textId="77777777" w:rsidTr="00F56E84">
        <w:trPr>
          <w:trHeight w:val="501"/>
        </w:trPr>
        <w:tc>
          <w:tcPr>
            <w:tcW w:w="4786" w:type="dxa"/>
            <w:gridSpan w:val="2"/>
          </w:tcPr>
          <w:p w14:paraId="725255DA" w14:textId="670C1486" w:rsidR="00603B75" w:rsidRPr="00603B75" w:rsidRDefault="00603B75" w:rsidP="00D552F2">
            <w:pPr>
              <w:rPr>
                <w:i/>
              </w:rPr>
            </w:pPr>
            <w:r w:rsidRPr="00603B75">
              <w:rPr>
                <w:i/>
                <w:sz w:val="20"/>
                <w:szCs w:val="20"/>
              </w:rPr>
              <w:t xml:space="preserve">Kirby &amp; Eddy are happy to receive ideas about how we keep our parishioners </w:t>
            </w:r>
            <w:r w:rsidR="00F977C1" w:rsidRPr="00603B75">
              <w:rPr>
                <w:i/>
                <w:sz w:val="20"/>
                <w:szCs w:val="20"/>
              </w:rPr>
              <w:t>safe and</w:t>
            </w:r>
            <w:r w:rsidRPr="00603B75">
              <w:rPr>
                <w:i/>
                <w:sz w:val="20"/>
                <w:szCs w:val="20"/>
              </w:rPr>
              <w:t xml:space="preserve"> listen to your concerns about safeguarding. They will deal with all matters sensitively and confidentially.</w:t>
            </w:r>
          </w:p>
        </w:tc>
        <w:tc>
          <w:tcPr>
            <w:tcW w:w="1993" w:type="dxa"/>
          </w:tcPr>
          <w:p w14:paraId="5BB4783E" w14:textId="77777777" w:rsidR="00603B75" w:rsidRDefault="00603B75" w:rsidP="004F2BAD">
            <w:pPr>
              <w:rPr>
                <w:b/>
              </w:rPr>
            </w:pPr>
          </w:p>
          <w:p w14:paraId="3575B9AA" w14:textId="77777777" w:rsidR="00603B75" w:rsidRDefault="00603B75" w:rsidP="004F2BAD">
            <w:pPr>
              <w:rPr>
                <w:b/>
              </w:rPr>
            </w:pPr>
            <w:r w:rsidRPr="0088456C">
              <w:rPr>
                <w:b/>
              </w:rPr>
              <w:t>Reconciliation:</w:t>
            </w:r>
          </w:p>
        </w:tc>
        <w:tc>
          <w:tcPr>
            <w:tcW w:w="4012" w:type="dxa"/>
          </w:tcPr>
          <w:p w14:paraId="0060921E" w14:textId="77777777" w:rsidR="00603B75" w:rsidRDefault="00603B75" w:rsidP="00F84B8B"/>
          <w:p w14:paraId="0F6E8533" w14:textId="77777777" w:rsidR="00603B75" w:rsidRDefault="009E78CD" w:rsidP="00F84B8B">
            <w:r>
              <w:t>Before Mass and b</w:t>
            </w:r>
            <w:r w:rsidR="00603B75">
              <w:t>y appointment</w:t>
            </w:r>
          </w:p>
          <w:p w14:paraId="5908C060" w14:textId="77777777" w:rsidR="00670729" w:rsidRDefault="00670729" w:rsidP="00F84B8B">
            <w:pPr>
              <w:rPr>
                <w:b/>
                <w:color w:val="FF0000"/>
              </w:rPr>
            </w:pPr>
          </w:p>
          <w:p w14:paraId="13D236D5" w14:textId="398C5E41" w:rsidR="00D87FEE" w:rsidRPr="00CD4802" w:rsidRDefault="00670729" w:rsidP="00F84B8B">
            <w:pPr>
              <w:rPr>
                <w:b/>
              </w:rPr>
            </w:pPr>
            <w:r w:rsidRPr="00670729">
              <w:rPr>
                <w:b/>
                <w:color w:val="FF0000"/>
              </w:rPr>
              <w:t>Priest for Emergency:  0409 622 392</w:t>
            </w:r>
          </w:p>
        </w:tc>
      </w:tr>
      <w:tr w:rsidR="00D552F2" w:rsidRPr="00F84B8B" w14:paraId="1020A539" w14:textId="77777777" w:rsidTr="00B02262">
        <w:trPr>
          <w:trHeight w:val="273"/>
        </w:trPr>
        <w:tc>
          <w:tcPr>
            <w:tcW w:w="4786" w:type="dxa"/>
            <w:gridSpan w:val="2"/>
          </w:tcPr>
          <w:p w14:paraId="27BE46B6" w14:textId="77777777" w:rsidR="002B3F41" w:rsidRPr="00603B75" w:rsidRDefault="00603B75" w:rsidP="00D552F2">
            <w:pPr>
              <w:rPr>
                <w:b/>
                <w:sz w:val="10"/>
                <w:szCs w:val="10"/>
              </w:rPr>
            </w:pPr>
            <w:r>
              <w:rPr>
                <w:b/>
                <w:sz w:val="10"/>
                <w:szCs w:val="10"/>
              </w:rPr>
              <w:t>\</w:t>
            </w:r>
          </w:p>
          <w:p w14:paraId="49AB69AD" w14:textId="77777777" w:rsidR="00D552F2" w:rsidRPr="00F84B8B" w:rsidRDefault="00D552F2" w:rsidP="00D552F2">
            <w:pPr>
              <w:rPr>
                <w:b/>
              </w:rPr>
            </w:pPr>
            <w:r w:rsidRPr="00F84B8B">
              <w:rPr>
                <w:b/>
              </w:rPr>
              <w:t xml:space="preserve">Gordonvale </w:t>
            </w:r>
            <w:r>
              <w:rPr>
                <w:b/>
              </w:rPr>
              <w:t xml:space="preserve">Sunday Masses                               </w:t>
            </w:r>
          </w:p>
        </w:tc>
        <w:tc>
          <w:tcPr>
            <w:tcW w:w="6005" w:type="dxa"/>
            <w:gridSpan w:val="2"/>
          </w:tcPr>
          <w:p w14:paraId="5001DF49" w14:textId="77777777" w:rsidR="002B3F41" w:rsidRPr="00603B75" w:rsidRDefault="002B3F41" w:rsidP="00A704E0">
            <w:pPr>
              <w:rPr>
                <w:b/>
                <w:sz w:val="10"/>
                <w:szCs w:val="10"/>
              </w:rPr>
            </w:pPr>
          </w:p>
          <w:p w14:paraId="72DFD5F9" w14:textId="77777777" w:rsidR="00D552F2" w:rsidRPr="00F84B8B" w:rsidRDefault="00D552F2" w:rsidP="00A704E0">
            <w:pPr>
              <w:rPr>
                <w:b/>
              </w:rPr>
            </w:pPr>
            <w:r>
              <w:rPr>
                <w:b/>
              </w:rPr>
              <w:t>Edmonton Sunday Masses</w:t>
            </w:r>
          </w:p>
        </w:tc>
      </w:tr>
      <w:tr w:rsidR="00CD43FB" w14:paraId="56B22422" w14:textId="77777777" w:rsidTr="002134F9">
        <w:trPr>
          <w:trHeight w:val="270"/>
        </w:trPr>
        <w:tc>
          <w:tcPr>
            <w:tcW w:w="4786" w:type="dxa"/>
            <w:gridSpan w:val="2"/>
          </w:tcPr>
          <w:p w14:paraId="4F6F479C" w14:textId="77777777" w:rsidR="00CD43FB" w:rsidRDefault="000D5519">
            <w:r>
              <w:t>Sat Vigil 6.00pm   Sunday morning 8.00am</w:t>
            </w:r>
          </w:p>
        </w:tc>
        <w:tc>
          <w:tcPr>
            <w:tcW w:w="6005" w:type="dxa"/>
            <w:gridSpan w:val="2"/>
          </w:tcPr>
          <w:p w14:paraId="7B1B0595" w14:textId="77777777" w:rsidR="00CD43FB" w:rsidRDefault="00CD43FB" w:rsidP="000D5519">
            <w:r>
              <w:t xml:space="preserve"> </w:t>
            </w:r>
            <w:r w:rsidR="00836C3C">
              <w:t>10.00am</w:t>
            </w:r>
            <w:r w:rsidR="000D5519">
              <w:t xml:space="preserve"> and 5.</w:t>
            </w:r>
            <w:r w:rsidR="00836C3C">
              <w:t>0</w:t>
            </w:r>
            <w:r w:rsidR="000D5519">
              <w:t>0pm</w:t>
            </w:r>
          </w:p>
        </w:tc>
      </w:tr>
      <w:tr w:rsidR="00EA1A18" w14:paraId="2F62C4E8" w14:textId="77777777" w:rsidTr="00B02262">
        <w:tc>
          <w:tcPr>
            <w:tcW w:w="10791" w:type="dxa"/>
            <w:gridSpan w:val="4"/>
          </w:tcPr>
          <w:p w14:paraId="0B2101B3" w14:textId="77777777" w:rsidR="00603B75" w:rsidRPr="00603B75" w:rsidRDefault="00603B75" w:rsidP="00603B75">
            <w:pPr>
              <w:tabs>
                <w:tab w:val="left" w:pos="1995"/>
              </w:tabs>
              <w:rPr>
                <w:b/>
                <w:sz w:val="10"/>
                <w:szCs w:val="10"/>
              </w:rPr>
            </w:pPr>
            <w:r>
              <w:rPr>
                <w:b/>
              </w:rPr>
              <w:tab/>
            </w:r>
          </w:p>
          <w:p w14:paraId="0C4ADF3C" w14:textId="77777777" w:rsidR="00EA1A18" w:rsidRDefault="00EA1A18" w:rsidP="00E52EA8">
            <w:pPr>
              <w:jc w:val="center"/>
            </w:pPr>
            <w:r w:rsidRPr="00603B75">
              <w:rPr>
                <w:b/>
              </w:rPr>
              <w:t xml:space="preserve">For </w:t>
            </w:r>
            <w:r w:rsidR="00FD5B3E" w:rsidRPr="00603B75">
              <w:rPr>
                <w:b/>
              </w:rPr>
              <w:t>Service</w:t>
            </w:r>
            <w:r w:rsidRPr="00603B75">
              <w:rPr>
                <w:b/>
              </w:rPr>
              <w:t xml:space="preserve"> times across the Diocese:</w:t>
            </w:r>
            <w:r w:rsidRPr="00FE23CE">
              <w:t xml:space="preserve">    4051</w:t>
            </w:r>
            <w:r w:rsidR="002F161E">
              <w:t xml:space="preserve"> </w:t>
            </w:r>
            <w:r w:rsidRPr="00FE23CE">
              <w:t>1990 or www.cairns.catholic.org.au</w:t>
            </w:r>
          </w:p>
        </w:tc>
      </w:tr>
    </w:tbl>
    <w:p w14:paraId="7B28D663" w14:textId="76945308" w:rsidR="00E904C4" w:rsidRDefault="00E904C4" w:rsidP="00183E80">
      <w:pPr>
        <w:pBdr>
          <w:between w:val="single" w:sz="12" w:space="1" w:color="7F7F7F" w:themeColor="text1" w:themeTint="80"/>
        </w:pBdr>
        <w:autoSpaceDE w:val="0"/>
        <w:autoSpaceDN w:val="0"/>
        <w:adjustRightInd w:val="0"/>
        <w:jc w:val="center"/>
        <w:rPr>
          <w:b/>
          <w:bCs/>
          <w:i/>
          <w:iCs/>
          <w:color w:val="FF0000"/>
          <w:sz w:val="16"/>
          <w:szCs w:val="16"/>
        </w:rPr>
        <w:sectPr w:rsidR="00E904C4" w:rsidSect="003D34D1">
          <w:headerReference w:type="default" r:id="rId10"/>
          <w:footerReference w:type="default" r:id="rId11"/>
          <w:pgSz w:w="11906" w:h="16838"/>
          <w:pgMar w:top="0" w:right="720" w:bottom="0" w:left="720" w:header="0" w:footer="0" w:gutter="0"/>
          <w:cols w:space="708"/>
          <w:docGrid w:linePitch="360"/>
        </w:sectPr>
      </w:pPr>
    </w:p>
    <w:tbl>
      <w:tblPr>
        <w:tblStyle w:val="TableGrid"/>
        <w:tblW w:w="10340" w:type="dxa"/>
        <w:tblLayout w:type="fixed"/>
        <w:tblLook w:val="04A0" w:firstRow="1" w:lastRow="0" w:firstColumn="1" w:lastColumn="0" w:noHBand="0" w:noVBand="1"/>
      </w:tblPr>
      <w:tblGrid>
        <w:gridCol w:w="1461"/>
        <w:gridCol w:w="3783"/>
        <w:gridCol w:w="1378"/>
        <w:gridCol w:w="3718"/>
      </w:tblGrid>
      <w:tr w:rsidR="00183E80" w14:paraId="01AF49A3" w14:textId="77777777" w:rsidTr="00AB05BB">
        <w:trPr>
          <w:trHeight w:val="295"/>
        </w:trPr>
        <w:tc>
          <w:tcPr>
            <w:tcW w:w="10340" w:type="dxa"/>
            <w:gridSpan w:val="4"/>
            <w:tcBorders>
              <w:top w:val="nil"/>
              <w:left w:val="nil"/>
              <w:right w:val="nil"/>
            </w:tcBorders>
          </w:tcPr>
          <w:p w14:paraId="68B5998F" w14:textId="77777777" w:rsidR="00183E80" w:rsidRPr="007C40B5" w:rsidRDefault="00183E80" w:rsidP="001F2D6D">
            <w:pPr>
              <w:pStyle w:val="BodyA"/>
              <w:jc w:val="center"/>
              <w:rPr>
                <w:b/>
                <w:bCs/>
                <w:iCs/>
                <w:color w:val="FF0000"/>
                <w:sz w:val="28"/>
                <w:szCs w:val="28"/>
              </w:rPr>
            </w:pPr>
            <w:bookmarkStart w:id="0" w:name="OLE_LINK4"/>
            <w:r w:rsidRPr="007C40B5">
              <w:rPr>
                <w:b/>
                <w:bCs/>
                <w:iCs/>
                <w:color w:val="FF0000"/>
                <w:sz w:val="28"/>
                <w:szCs w:val="28"/>
              </w:rPr>
              <w:t xml:space="preserve">A Welcoming Parish: Under the patronage of St </w:t>
            </w:r>
            <w:r w:rsidR="00310B00" w:rsidRPr="007C40B5">
              <w:rPr>
                <w:rFonts w:asciiTheme="minorHAnsi" w:hAnsiTheme="minorHAnsi"/>
                <w:b/>
                <w:bCs/>
                <w:iCs/>
                <w:color w:val="FF0000"/>
                <w:sz w:val="28"/>
                <w:szCs w:val="28"/>
              </w:rPr>
              <w:t>Thérès</w:t>
            </w:r>
            <w:r w:rsidR="00310B00" w:rsidRPr="007C40B5">
              <w:rPr>
                <w:rFonts w:asciiTheme="minorHAnsi" w:hAnsiTheme="minorHAnsi" w:cstheme="minorHAnsi"/>
                <w:b/>
                <w:bCs/>
                <w:iCs/>
                <w:color w:val="FF0000"/>
                <w:sz w:val="28"/>
                <w:szCs w:val="28"/>
              </w:rPr>
              <w:t xml:space="preserve">e </w:t>
            </w:r>
            <w:r w:rsidRPr="007C40B5">
              <w:rPr>
                <w:b/>
                <w:bCs/>
                <w:iCs/>
                <w:color w:val="FF0000"/>
                <w:sz w:val="28"/>
                <w:szCs w:val="28"/>
              </w:rPr>
              <w:t xml:space="preserve">of </w:t>
            </w:r>
            <w:r w:rsidR="00482102" w:rsidRPr="007C40B5">
              <w:rPr>
                <w:b/>
                <w:bCs/>
                <w:iCs/>
                <w:color w:val="FF0000"/>
                <w:sz w:val="28"/>
                <w:szCs w:val="28"/>
              </w:rPr>
              <w:t>Lis</w:t>
            </w:r>
            <w:r w:rsidR="005A4B3B" w:rsidRPr="007C40B5">
              <w:rPr>
                <w:b/>
                <w:bCs/>
                <w:iCs/>
                <w:color w:val="FF0000"/>
                <w:sz w:val="28"/>
                <w:szCs w:val="28"/>
              </w:rPr>
              <w:t>i</w:t>
            </w:r>
            <w:r w:rsidR="00482102" w:rsidRPr="007C40B5">
              <w:rPr>
                <w:b/>
                <w:bCs/>
                <w:iCs/>
                <w:color w:val="FF0000"/>
                <w:sz w:val="28"/>
                <w:szCs w:val="28"/>
              </w:rPr>
              <w:t>eux</w:t>
            </w:r>
          </w:p>
          <w:bookmarkEnd w:id="0"/>
          <w:p w14:paraId="5662C5B4" w14:textId="77777777" w:rsidR="00183E80" w:rsidRDefault="00183E80" w:rsidP="00183E80">
            <w:pPr>
              <w:pBdr>
                <w:between w:val="single" w:sz="12" w:space="1" w:color="7F7F7F" w:themeColor="text1" w:themeTint="80"/>
              </w:pBdr>
              <w:autoSpaceDE w:val="0"/>
              <w:autoSpaceDN w:val="0"/>
              <w:adjustRightInd w:val="0"/>
              <w:jc w:val="center"/>
              <w:rPr>
                <w:color w:val="FF0000"/>
                <w:sz w:val="24"/>
                <w:szCs w:val="24"/>
              </w:rPr>
            </w:pPr>
          </w:p>
          <w:p w14:paraId="19D0FE0F" w14:textId="561A9F6C" w:rsidR="00DD2CA6" w:rsidRPr="007C40B5" w:rsidRDefault="00DD2CA6" w:rsidP="00183E80">
            <w:pPr>
              <w:pBdr>
                <w:between w:val="single" w:sz="12" w:space="1" w:color="7F7F7F" w:themeColor="text1" w:themeTint="80"/>
              </w:pBdr>
              <w:autoSpaceDE w:val="0"/>
              <w:autoSpaceDN w:val="0"/>
              <w:adjustRightInd w:val="0"/>
              <w:jc w:val="center"/>
              <w:rPr>
                <w:color w:val="FF0000"/>
                <w:sz w:val="24"/>
                <w:szCs w:val="24"/>
              </w:rPr>
            </w:pPr>
          </w:p>
        </w:tc>
      </w:tr>
      <w:tr w:rsidR="00A35262" w:rsidRPr="00563CAF" w14:paraId="6AABFE49" w14:textId="77777777" w:rsidTr="007604C1">
        <w:trPr>
          <w:trHeight w:val="570"/>
        </w:trPr>
        <w:tc>
          <w:tcPr>
            <w:tcW w:w="1461" w:type="dxa"/>
          </w:tcPr>
          <w:p w14:paraId="04B5E47E" w14:textId="5A0484E9" w:rsidR="00A35262" w:rsidRDefault="00A35262" w:rsidP="00A35262">
            <w:pPr>
              <w:ind w:right="-108"/>
              <w:rPr>
                <w:b/>
              </w:rPr>
            </w:pPr>
            <w:r>
              <w:rPr>
                <w:b/>
              </w:rPr>
              <w:t xml:space="preserve">Sun </w:t>
            </w:r>
            <w:r w:rsidR="006B679F">
              <w:rPr>
                <w:b/>
              </w:rPr>
              <w:t>25</w:t>
            </w:r>
            <w:r w:rsidR="00F97C95">
              <w:rPr>
                <w:b/>
              </w:rPr>
              <w:t>/5</w:t>
            </w:r>
          </w:p>
          <w:p w14:paraId="3CA8B0EE" w14:textId="198D700B" w:rsidR="00A35262" w:rsidRPr="00563CAF" w:rsidRDefault="00A35262" w:rsidP="00A35262">
            <w:pPr>
              <w:ind w:right="-108"/>
              <w:rPr>
                <w:b/>
              </w:rPr>
            </w:pPr>
          </w:p>
        </w:tc>
        <w:tc>
          <w:tcPr>
            <w:tcW w:w="3783" w:type="dxa"/>
            <w:tcBorders>
              <w:bottom w:val="single" w:sz="4" w:space="0" w:color="auto"/>
            </w:tcBorders>
          </w:tcPr>
          <w:p w14:paraId="3DB40199" w14:textId="77777777" w:rsidR="006B679F" w:rsidRPr="00857E3D" w:rsidRDefault="006B679F" w:rsidP="006B679F">
            <w:pPr>
              <w:shd w:val="clear" w:color="auto" w:fill="FFFFFF" w:themeFill="background1"/>
              <w:rPr>
                <w:b/>
              </w:rPr>
            </w:pPr>
            <w:r>
              <w:rPr>
                <w:b/>
              </w:rPr>
              <w:t>6th</w:t>
            </w:r>
            <w:r w:rsidRPr="00857E3D">
              <w:rPr>
                <w:b/>
              </w:rPr>
              <w:t xml:space="preserve"> </w:t>
            </w:r>
            <w:r>
              <w:rPr>
                <w:b/>
              </w:rPr>
              <w:t>Sunday of Easter</w:t>
            </w:r>
          </w:p>
          <w:p w14:paraId="3DAE1AC1" w14:textId="77777777" w:rsidR="006B679F" w:rsidRPr="006822A1" w:rsidRDefault="006B679F" w:rsidP="006B679F">
            <w:pPr>
              <w:shd w:val="clear" w:color="auto" w:fill="FFFFFF" w:themeFill="background1"/>
              <w:rPr>
                <w:bCs/>
              </w:rPr>
            </w:pPr>
            <w:r w:rsidRPr="006822A1">
              <w:rPr>
                <w:bCs/>
              </w:rPr>
              <w:t>8.00am Mass Gordonvale</w:t>
            </w:r>
          </w:p>
          <w:p w14:paraId="5B454597" w14:textId="77777777" w:rsidR="006B679F" w:rsidRPr="006822A1" w:rsidRDefault="006B679F" w:rsidP="006B679F">
            <w:pPr>
              <w:shd w:val="clear" w:color="auto" w:fill="FFFFFF" w:themeFill="background1"/>
              <w:rPr>
                <w:bCs/>
              </w:rPr>
            </w:pPr>
            <w:r w:rsidRPr="006822A1">
              <w:rPr>
                <w:bCs/>
              </w:rPr>
              <w:t>10.00am Mass Edmonton</w:t>
            </w:r>
          </w:p>
          <w:p w14:paraId="0B8B85C7" w14:textId="77777777" w:rsidR="006B679F" w:rsidRDefault="006B679F" w:rsidP="006B679F">
            <w:pPr>
              <w:shd w:val="clear" w:color="auto" w:fill="FFFFFF" w:themeFill="background1"/>
              <w:rPr>
                <w:bCs/>
              </w:rPr>
            </w:pPr>
            <w:r>
              <w:rPr>
                <w:bCs/>
              </w:rPr>
              <w:t>5.00pm Mass Edmonton</w:t>
            </w:r>
          </w:p>
          <w:p w14:paraId="4EE8B815" w14:textId="35CFAFB6" w:rsidR="00A35262" w:rsidRPr="00732BC0" w:rsidRDefault="006B679F" w:rsidP="006B679F">
            <w:pPr>
              <w:shd w:val="clear" w:color="auto" w:fill="FFFFFF" w:themeFill="background1"/>
              <w:rPr>
                <w:b/>
                <w:bCs/>
              </w:rPr>
            </w:pPr>
            <w:r w:rsidRPr="00DA7500">
              <w:rPr>
                <w:b/>
                <w:color w:val="FF0000"/>
              </w:rPr>
              <w:t>Shared Morning Tea</w:t>
            </w:r>
            <w:r w:rsidRPr="00DA7500">
              <w:rPr>
                <w:b/>
                <w:bCs/>
                <w:color w:val="FF0000"/>
              </w:rPr>
              <w:t xml:space="preserve"> </w:t>
            </w:r>
            <w:r w:rsidR="00DA7500">
              <w:rPr>
                <w:b/>
                <w:bCs/>
                <w:color w:val="FF0000"/>
              </w:rPr>
              <w:t>after 10.00am Mass</w:t>
            </w:r>
          </w:p>
        </w:tc>
        <w:tc>
          <w:tcPr>
            <w:tcW w:w="1378" w:type="dxa"/>
          </w:tcPr>
          <w:p w14:paraId="50EAE3FB" w14:textId="77777777" w:rsidR="00A35262" w:rsidRDefault="00A35262" w:rsidP="00A35262">
            <w:pPr>
              <w:ind w:right="-108"/>
              <w:rPr>
                <w:b/>
              </w:rPr>
            </w:pPr>
          </w:p>
          <w:p w14:paraId="5E38F2AB" w14:textId="12534243" w:rsidR="00A35262" w:rsidRPr="00563CAF" w:rsidRDefault="00A35262" w:rsidP="00A35262">
            <w:pPr>
              <w:ind w:right="-108"/>
              <w:rPr>
                <w:b/>
              </w:rPr>
            </w:pPr>
            <w:r w:rsidRPr="00F125BB">
              <w:rPr>
                <w:b/>
              </w:rPr>
              <w:t>Thurs</w:t>
            </w:r>
            <w:r>
              <w:rPr>
                <w:b/>
              </w:rPr>
              <w:t xml:space="preserve"> </w:t>
            </w:r>
            <w:r w:rsidR="006F3A3B">
              <w:rPr>
                <w:b/>
              </w:rPr>
              <w:t>2</w:t>
            </w:r>
            <w:r w:rsidR="006B679F">
              <w:rPr>
                <w:b/>
              </w:rPr>
              <w:t>9</w:t>
            </w:r>
            <w:r>
              <w:rPr>
                <w:b/>
              </w:rPr>
              <w:t>/5</w:t>
            </w:r>
          </w:p>
        </w:tc>
        <w:tc>
          <w:tcPr>
            <w:tcW w:w="3718" w:type="dxa"/>
          </w:tcPr>
          <w:p w14:paraId="6273E944" w14:textId="77777777" w:rsidR="00A35262" w:rsidRDefault="00A35262" w:rsidP="00A35262">
            <w:pPr>
              <w:rPr>
                <w:color w:val="000000" w:themeColor="text1"/>
              </w:rPr>
            </w:pPr>
            <w:r>
              <w:rPr>
                <w:color w:val="000000" w:themeColor="text1"/>
              </w:rPr>
              <w:t>8.00am Mass Edmonton-Exposition of Blessed Sacrament, Holy Hour, Benediction</w:t>
            </w:r>
          </w:p>
          <w:p w14:paraId="41C982CE" w14:textId="39E3DA64" w:rsidR="00193C12" w:rsidRPr="00251193" w:rsidRDefault="00193C12" w:rsidP="00A35262">
            <w:pPr>
              <w:rPr>
                <w:bCs/>
                <w:color w:val="000000" w:themeColor="text1"/>
              </w:rPr>
            </w:pPr>
          </w:p>
        </w:tc>
      </w:tr>
      <w:tr w:rsidR="00A35262" w:rsidRPr="00563CAF" w14:paraId="0F14DF93" w14:textId="77777777" w:rsidTr="00EB011A">
        <w:trPr>
          <w:trHeight w:val="483"/>
        </w:trPr>
        <w:tc>
          <w:tcPr>
            <w:tcW w:w="1461" w:type="dxa"/>
          </w:tcPr>
          <w:p w14:paraId="63473479" w14:textId="77777777" w:rsidR="00A35262" w:rsidRDefault="00A35262" w:rsidP="00A35262">
            <w:pPr>
              <w:ind w:right="-108"/>
              <w:rPr>
                <w:b/>
              </w:rPr>
            </w:pPr>
          </w:p>
          <w:p w14:paraId="3DB4ECC2" w14:textId="2923C3C5" w:rsidR="00A35262" w:rsidRPr="00563CAF" w:rsidRDefault="00A35262" w:rsidP="00A35262">
            <w:pPr>
              <w:ind w:right="-108"/>
              <w:rPr>
                <w:b/>
              </w:rPr>
            </w:pPr>
            <w:r>
              <w:rPr>
                <w:b/>
              </w:rPr>
              <w:t xml:space="preserve">Mon </w:t>
            </w:r>
            <w:r w:rsidR="006B679F">
              <w:rPr>
                <w:b/>
              </w:rPr>
              <w:t>26</w:t>
            </w:r>
            <w:r w:rsidR="00F97C95">
              <w:rPr>
                <w:b/>
              </w:rPr>
              <w:t>/5</w:t>
            </w:r>
          </w:p>
        </w:tc>
        <w:tc>
          <w:tcPr>
            <w:tcW w:w="3783" w:type="dxa"/>
          </w:tcPr>
          <w:p w14:paraId="1FE94E27" w14:textId="77777777" w:rsidR="006B679F" w:rsidRDefault="006B679F" w:rsidP="00A35262">
            <w:pPr>
              <w:ind w:right="540"/>
            </w:pPr>
          </w:p>
          <w:p w14:paraId="114BD863" w14:textId="39EEF993" w:rsidR="00A35262" w:rsidRPr="00DC61DA" w:rsidRDefault="00A35262" w:rsidP="00A35262">
            <w:pPr>
              <w:ind w:right="540"/>
            </w:pPr>
            <w:r w:rsidRPr="00DC61DA">
              <w:t>7.00pm Rosary</w:t>
            </w:r>
          </w:p>
          <w:p w14:paraId="19432DAA" w14:textId="2629EC85" w:rsidR="00A35262" w:rsidRPr="00B7058E" w:rsidRDefault="00334BE1" w:rsidP="00A35262">
            <w:pPr>
              <w:ind w:right="540"/>
              <w:rPr>
                <w:b/>
                <w:bCs/>
              </w:rPr>
            </w:pPr>
            <w:r>
              <w:rPr>
                <w:b/>
                <w:bCs/>
              </w:rPr>
              <w:t>4.30pm Sacramental Session</w:t>
            </w:r>
          </w:p>
        </w:tc>
        <w:tc>
          <w:tcPr>
            <w:tcW w:w="1378" w:type="dxa"/>
          </w:tcPr>
          <w:p w14:paraId="413BA315" w14:textId="77777777" w:rsidR="00A35262" w:rsidRDefault="00A35262" w:rsidP="00A35262">
            <w:pPr>
              <w:ind w:right="-108"/>
              <w:rPr>
                <w:b/>
              </w:rPr>
            </w:pPr>
          </w:p>
          <w:p w14:paraId="27EC2BAE" w14:textId="03151B78" w:rsidR="00A35262" w:rsidRDefault="00A35262" w:rsidP="00A35262">
            <w:pPr>
              <w:ind w:right="-108"/>
              <w:rPr>
                <w:b/>
              </w:rPr>
            </w:pPr>
            <w:r>
              <w:rPr>
                <w:b/>
              </w:rPr>
              <w:t xml:space="preserve">Fri </w:t>
            </w:r>
            <w:r w:rsidR="006B679F">
              <w:rPr>
                <w:b/>
              </w:rPr>
              <w:t>30</w:t>
            </w:r>
            <w:r>
              <w:rPr>
                <w:b/>
              </w:rPr>
              <w:t>/5</w:t>
            </w:r>
          </w:p>
          <w:p w14:paraId="2A547DE4" w14:textId="77777777" w:rsidR="00A35262" w:rsidRDefault="00A35262" w:rsidP="00A35262">
            <w:pPr>
              <w:ind w:right="-108"/>
              <w:rPr>
                <w:b/>
              </w:rPr>
            </w:pPr>
          </w:p>
          <w:p w14:paraId="066E58D7" w14:textId="77777777" w:rsidR="00A35262" w:rsidRDefault="00A35262" w:rsidP="00A35262">
            <w:pPr>
              <w:ind w:right="-108"/>
              <w:rPr>
                <w:b/>
              </w:rPr>
            </w:pPr>
          </w:p>
        </w:tc>
        <w:tc>
          <w:tcPr>
            <w:tcW w:w="3718" w:type="dxa"/>
          </w:tcPr>
          <w:p w14:paraId="529DE988" w14:textId="7D90385F" w:rsidR="00A35262" w:rsidRPr="00000FD1" w:rsidRDefault="00A35262" w:rsidP="00A35262">
            <w:pPr>
              <w:ind w:right="540"/>
              <w:rPr>
                <w:b/>
              </w:rPr>
            </w:pPr>
            <w:r>
              <w:rPr>
                <w:bCs/>
              </w:rPr>
              <w:t xml:space="preserve">8.00am Mass Gordonvale - </w:t>
            </w:r>
            <w:r>
              <w:rPr>
                <w:color w:val="000000" w:themeColor="text1"/>
              </w:rPr>
              <w:t>Exposition of Blessed Sacrament, Holy Hour, Benediction</w:t>
            </w:r>
          </w:p>
        </w:tc>
      </w:tr>
      <w:tr w:rsidR="00A35262" w:rsidRPr="00563CAF" w14:paraId="31702DCE" w14:textId="77777777" w:rsidTr="00EB011A">
        <w:trPr>
          <w:trHeight w:val="404"/>
        </w:trPr>
        <w:tc>
          <w:tcPr>
            <w:tcW w:w="1461" w:type="dxa"/>
          </w:tcPr>
          <w:p w14:paraId="2ED1C3B9" w14:textId="77777777" w:rsidR="00A35262" w:rsidRDefault="00A35262" w:rsidP="00A35262">
            <w:pPr>
              <w:ind w:right="-108"/>
              <w:rPr>
                <w:b/>
              </w:rPr>
            </w:pPr>
          </w:p>
          <w:p w14:paraId="404E6853" w14:textId="73783308" w:rsidR="00A35262" w:rsidRDefault="00A35262" w:rsidP="00A35262">
            <w:pPr>
              <w:ind w:right="-108"/>
              <w:rPr>
                <w:b/>
              </w:rPr>
            </w:pPr>
            <w:r>
              <w:rPr>
                <w:b/>
              </w:rPr>
              <w:t xml:space="preserve">Tues </w:t>
            </w:r>
            <w:r w:rsidR="006F3A3B">
              <w:rPr>
                <w:b/>
              </w:rPr>
              <w:t>2</w:t>
            </w:r>
            <w:r w:rsidR="006B679F">
              <w:rPr>
                <w:b/>
              </w:rPr>
              <w:t>7</w:t>
            </w:r>
            <w:r w:rsidR="00F97C95">
              <w:rPr>
                <w:b/>
              </w:rPr>
              <w:t>/5</w:t>
            </w:r>
          </w:p>
          <w:p w14:paraId="1B050302" w14:textId="77777777" w:rsidR="00A35262" w:rsidRPr="00563CAF" w:rsidRDefault="00A35262" w:rsidP="00A35262">
            <w:pPr>
              <w:ind w:right="-108"/>
              <w:rPr>
                <w:b/>
              </w:rPr>
            </w:pPr>
          </w:p>
        </w:tc>
        <w:tc>
          <w:tcPr>
            <w:tcW w:w="3783" w:type="dxa"/>
          </w:tcPr>
          <w:p w14:paraId="5ACCFAA4" w14:textId="77777777" w:rsidR="00A35262" w:rsidRDefault="00A35262" w:rsidP="00A35262">
            <w:pPr>
              <w:ind w:right="540"/>
            </w:pPr>
            <w:bookmarkStart w:id="1" w:name="OLE_LINK1"/>
            <w:bookmarkStart w:id="2" w:name="_Hlk76379844"/>
          </w:p>
          <w:p w14:paraId="39C26CCB" w14:textId="6C19A66A" w:rsidR="00A35262" w:rsidRDefault="00A35262" w:rsidP="00A35262">
            <w:pPr>
              <w:ind w:right="540"/>
            </w:pPr>
            <w:r>
              <w:t>8.00am Mass</w:t>
            </w:r>
          </w:p>
          <w:bookmarkEnd w:id="1"/>
          <w:bookmarkEnd w:id="2"/>
          <w:p w14:paraId="0697792D" w14:textId="2E546A0E" w:rsidR="00A35262" w:rsidRPr="00054ABA" w:rsidRDefault="00A35262" w:rsidP="00A35262">
            <w:pPr>
              <w:ind w:right="540"/>
              <w:rPr>
                <w:b/>
              </w:rPr>
            </w:pPr>
          </w:p>
        </w:tc>
        <w:tc>
          <w:tcPr>
            <w:tcW w:w="1378" w:type="dxa"/>
          </w:tcPr>
          <w:p w14:paraId="7C105D01" w14:textId="77777777" w:rsidR="00A35262" w:rsidRDefault="00A35262" w:rsidP="00A35262">
            <w:pPr>
              <w:ind w:right="-108"/>
              <w:rPr>
                <w:b/>
              </w:rPr>
            </w:pPr>
          </w:p>
          <w:p w14:paraId="1ACCEF45" w14:textId="4180E562" w:rsidR="00A35262" w:rsidRDefault="00A35262" w:rsidP="00A35262">
            <w:pPr>
              <w:ind w:right="-108"/>
              <w:rPr>
                <w:b/>
              </w:rPr>
            </w:pPr>
            <w:r>
              <w:rPr>
                <w:b/>
              </w:rPr>
              <w:t xml:space="preserve">Sat </w:t>
            </w:r>
            <w:r w:rsidR="006B679F">
              <w:rPr>
                <w:b/>
              </w:rPr>
              <w:t>31</w:t>
            </w:r>
            <w:r>
              <w:rPr>
                <w:b/>
              </w:rPr>
              <w:t>/5</w:t>
            </w:r>
          </w:p>
        </w:tc>
        <w:tc>
          <w:tcPr>
            <w:tcW w:w="3718" w:type="dxa"/>
          </w:tcPr>
          <w:p w14:paraId="407F7C9E" w14:textId="6780DDF8" w:rsidR="00A35262" w:rsidRPr="00E44736" w:rsidRDefault="00A35262" w:rsidP="00A35262">
            <w:pPr>
              <w:ind w:right="540"/>
              <w:rPr>
                <w:bCs/>
                <w:color w:val="000000" w:themeColor="text1"/>
              </w:rPr>
            </w:pPr>
            <w:r w:rsidRPr="00E44736">
              <w:rPr>
                <w:bCs/>
                <w:color w:val="000000" w:themeColor="text1"/>
              </w:rPr>
              <w:t xml:space="preserve">6.00pm </w:t>
            </w:r>
            <w:r>
              <w:rPr>
                <w:bCs/>
                <w:color w:val="000000" w:themeColor="text1"/>
              </w:rPr>
              <w:t>Vigil Mass Gordonvale</w:t>
            </w:r>
          </w:p>
          <w:p w14:paraId="18EF5A84" w14:textId="290BFCD3" w:rsidR="00A35262" w:rsidRPr="001B42F8" w:rsidRDefault="00A35262" w:rsidP="00A35262">
            <w:pPr>
              <w:ind w:right="540"/>
              <w:rPr>
                <w:b/>
                <w:color w:val="000000" w:themeColor="text1"/>
              </w:rPr>
            </w:pPr>
          </w:p>
        </w:tc>
      </w:tr>
      <w:tr w:rsidR="00A35262" w:rsidRPr="00563CAF" w14:paraId="786FC7BD" w14:textId="77777777" w:rsidTr="00EB011A">
        <w:trPr>
          <w:trHeight w:val="322"/>
        </w:trPr>
        <w:tc>
          <w:tcPr>
            <w:tcW w:w="1461" w:type="dxa"/>
            <w:tcBorders>
              <w:bottom w:val="single" w:sz="4" w:space="0" w:color="auto"/>
            </w:tcBorders>
          </w:tcPr>
          <w:p w14:paraId="379A05FD" w14:textId="77777777" w:rsidR="00A35262" w:rsidRDefault="00A35262" w:rsidP="00A35262">
            <w:pPr>
              <w:rPr>
                <w:b/>
              </w:rPr>
            </w:pPr>
          </w:p>
          <w:p w14:paraId="2AE47FB2" w14:textId="7A9CA656" w:rsidR="00A35262" w:rsidRDefault="00A35262" w:rsidP="00A35262">
            <w:pPr>
              <w:rPr>
                <w:b/>
              </w:rPr>
            </w:pPr>
            <w:r>
              <w:rPr>
                <w:b/>
              </w:rPr>
              <w:t xml:space="preserve">Wed </w:t>
            </w:r>
            <w:r w:rsidR="006F3A3B">
              <w:rPr>
                <w:b/>
              </w:rPr>
              <w:t>2</w:t>
            </w:r>
            <w:r w:rsidR="006B679F">
              <w:rPr>
                <w:b/>
              </w:rPr>
              <w:t>8</w:t>
            </w:r>
            <w:r w:rsidR="00F97C95">
              <w:rPr>
                <w:b/>
              </w:rPr>
              <w:t>/5</w:t>
            </w:r>
          </w:p>
          <w:p w14:paraId="1B039FC4" w14:textId="77777777" w:rsidR="00A35262" w:rsidRPr="00563CAF" w:rsidRDefault="00A35262" w:rsidP="00A35262">
            <w:pPr>
              <w:rPr>
                <w:b/>
              </w:rPr>
            </w:pPr>
          </w:p>
        </w:tc>
        <w:tc>
          <w:tcPr>
            <w:tcW w:w="3783" w:type="dxa"/>
            <w:tcBorders>
              <w:bottom w:val="single" w:sz="4" w:space="0" w:color="auto"/>
            </w:tcBorders>
          </w:tcPr>
          <w:p w14:paraId="6E616D4C" w14:textId="53503EFE" w:rsidR="00A35262" w:rsidRDefault="00D53FD8" w:rsidP="00A35262">
            <w:r>
              <w:t>8.00am Mass Gordonvale</w:t>
            </w:r>
          </w:p>
          <w:p w14:paraId="78D8AEC0" w14:textId="37B154B9" w:rsidR="00D53FD8" w:rsidRDefault="00D53FD8" w:rsidP="00A35262">
            <w:r>
              <w:t xml:space="preserve">10.00am </w:t>
            </w:r>
            <w:r w:rsidR="004E06DA">
              <w:t>Edmonton Gardens</w:t>
            </w:r>
          </w:p>
          <w:p w14:paraId="3C561A60" w14:textId="4559D067" w:rsidR="00A35262" w:rsidRPr="00D35394" w:rsidRDefault="00A35262" w:rsidP="00A35262">
            <w:r>
              <w:t>7.00pm Prayer and Praise</w:t>
            </w:r>
          </w:p>
        </w:tc>
        <w:tc>
          <w:tcPr>
            <w:tcW w:w="1378" w:type="dxa"/>
            <w:tcBorders>
              <w:bottom w:val="single" w:sz="4" w:space="0" w:color="auto"/>
            </w:tcBorders>
          </w:tcPr>
          <w:p w14:paraId="4E3E98D6" w14:textId="42EF2E4C" w:rsidR="00A35262" w:rsidRDefault="00A35262" w:rsidP="00A35262">
            <w:pPr>
              <w:rPr>
                <w:b/>
              </w:rPr>
            </w:pPr>
            <w:r>
              <w:rPr>
                <w:b/>
              </w:rPr>
              <w:t xml:space="preserve">Sun </w:t>
            </w:r>
            <w:r w:rsidR="006B679F">
              <w:rPr>
                <w:b/>
              </w:rPr>
              <w:t>1/6</w:t>
            </w:r>
          </w:p>
        </w:tc>
        <w:tc>
          <w:tcPr>
            <w:tcW w:w="3718" w:type="dxa"/>
            <w:tcBorders>
              <w:bottom w:val="single" w:sz="4" w:space="0" w:color="auto"/>
            </w:tcBorders>
          </w:tcPr>
          <w:p w14:paraId="3A85E5F0" w14:textId="12A32B9D" w:rsidR="00A35262" w:rsidRDefault="00C20E45" w:rsidP="00A35262">
            <w:pPr>
              <w:shd w:val="clear" w:color="auto" w:fill="FFFFFF" w:themeFill="background1"/>
              <w:rPr>
                <w:b/>
              </w:rPr>
            </w:pPr>
            <w:r>
              <w:rPr>
                <w:b/>
              </w:rPr>
              <w:t xml:space="preserve">The Ascension </w:t>
            </w:r>
            <w:r w:rsidR="0018236B">
              <w:rPr>
                <w:b/>
              </w:rPr>
              <w:t>o</w:t>
            </w:r>
            <w:r>
              <w:rPr>
                <w:b/>
              </w:rPr>
              <w:t>f The Lord</w:t>
            </w:r>
          </w:p>
          <w:p w14:paraId="2705BB91" w14:textId="2100C582" w:rsidR="004E06DA" w:rsidRPr="00857E3D" w:rsidRDefault="004E06DA" w:rsidP="00A35262">
            <w:pPr>
              <w:shd w:val="clear" w:color="auto" w:fill="FFFFFF" w:themeFill="background1"/>
              <w:rPr>
                <w:b/>
              </w:rPr>
            </w:pPr>
            <w:r>
              <w:rPr>
                <w:b/>
              </w:rPr>
              <w:t>Seminary Appeal</w:t>
            </w:r>
          </w:p>
          <w:p w14:paraId="0BDB1C4B" w14:textId="41C8C9B2" w:rsidR="00A35262" w:rsidRPr="006822A1" w:rsidRDefault="00A35262" w:rsidP="00A35262">
            <w:pPr>
              <w:shd w:val="clear" w:color="auto" w:fill="FFFFFF" w:themeFill="background1"/>
              <w:rPr>
                <w:bCs/>
              </w:rPr>
            </w:pPr>
            <w:r w:rsidRPr="006822A1">
              <w:rPr>
                <w:bCs/>
              </w:rPr>
              <w:t>8.00am Mass Gordonvale</w:t>
            </w:r>
          </w:p>
          <w:p w14:paraId="61D5206A" w14:textId="11B0F395" w:rsidR="00A35262" w:rsidRPr="006822A1" w:rsidRDefault="00A35262" w:rsidP="00A35262">
            <w:pPr>
              <w:shd w:val="clear" w:color="auto" w:fill="FFFFFF" w:themeFill="background1"/>
              <w:rPr>
                <w:bCs/>
              </w:rPr>
            </w:pPr>
            <w:r w:rsidRPr="006822A1">
              <w:rPr>
                <w:bCs/>
              </w:rPr>
              <w:t>10.00am Mass Edmonton</w:t>
            </w:r>
          </w:p>
          <w:p w14:paraId="0BF1F522" w14:textId="77777777" w:rsidR="00A35262" w:rsidRDefault="00A35262" w:rsidP="00A35262">
            <w:pPr>
              <w:shd w:val="clear" w:color="auto" w:fill="FFFFFF" w:themeFill="background1"/>
              <w:rPr>
                <w:bCs/>
              </w:rPr>
            </w:pPr>
            <w:r>
              <w:rPr>
                <w:bCs/>
              </w:rPr>
              <w:t>5.00pm Mass Edmonton</w:t>
            </w:r>
          </w:p>
          <w:p w14:paraId="04B6EB5B" w14:textId="198E1A21" w:rsidR="00A35262" w:rsidRPr="004E06DA" w:rsidRDefault="004E06DA" w:rsidP="00A35262">
            <w:pPr>
              <w:shd w:val="clear" w:color="auto" w:fill="FFFFFF" w:themeFill="background1"/>
              <w:rPr>
                <w:bCs/>
                <w:color w:val="FF99FF"/>
              </w:rPr>
            </w:pPr>
            <w:r w:rsidRPr="004E06DA">
              <w:rPr>
                <w:bCs/>
                <w:color w:val="000000" w:themeColor="text1"/>
              </w:rPr>
              <w:t>6.00pm Reach Youth Mass OLHOC</w:t>
            </w:r>
          </w:p>
        </w:tc>
      </w:tr>
      <w:tr w:rsidR="00A35262" w:rsidRPr="00563CAF" w14:paraId="238CD07F" w14:textId="77777777" w:rsidTr="00AB05BB">
        <w:trPr>
          <w:trHeight w:val="214"/>
        </w:trPr>
        <w:tc>
          <w:tcPr>
            <w:tcW w:w="5244" w:type="dxa"/>
            <w:gridSpan w:val="2"/>
            <w:tcBorders>
              <w:left w:val="nil"/>
              <w:bottom w:val="nil"/>
              <w:right w:val="nil"/>
            </w:tcBorders>
          </w:tcPr>
          <w:p w14:paraId="734E9B03" w14:textId="77777777" w:rsidR="00A35262" w:rsidRPr="00FA2E8A" w:rsidRDefault="00A35262" w:rsidP="00A35262">
            <w:pPr>
              <w:rPr>
                <w:b/>
              </w:rPr>
            </w:pPr>
          </w:p>
        </w:tc>
        <w:tc>
          <w:tcPr>
            <w:tcW w:w="5096" w:type="dxa"/>
            <w:gridSpan w:val="2"/>
            <w:tcBorders>
              <w:left w:val="nil"/>
              <w:bottom w:val="nil"/>
              <w:right w:val="nil"/>
            </w:tcBorders>
          </w:tcPr>
          <w:p w14:paraId="299DBDF3" w14:textId="2C11707A" w:rsidR="00A35262" w:rsidRPr="00FA2E8A" w:rsidRDefault="00A35262" w:rsidP="00A35262">
            <w:pPr>
              <w:ind w:right="34"/>
              <w:rPr>
                <w:b/>
              </w:rPr>
            </w:pPr>
          </w:p>
        </w:tc>
      </w:tr>
      <w:tr w:rsidR="00A35262" w:rsidRPr="00563CAF" w14:paraId="0D079FCF" w14:textId="77777777" w:rsidTr="000B7F8E">
        <w:trPr>
          <w:trHeight w:val="361"/>
        </w:trPr>
        <w:tc>
          <w:tcPr>
            <w:tcW w:w="5244" w:type="dxa"/>
            <w:gridSpan w:val="2"/>
            <w:tcBorders>
              <w:top w:val="nil"/>
              <w:left w:val="nil"/>
              <w:right w:val="nil"/>
            </w:tcBorders>
          </w:tcPr>
          <w:p w14:paraId="6C275AF8" w14:textId="6D79929E" w:rsidR="00A35262" w:rsidRPr="0020102C" w:rsidRDefault="00A35262" w:rsidP="00A35262">
            <w:pPr>
              <w:ind w:right="540"/>
              <w:rPr>
                <w:b/>
              </w:rPr>
            </w:pPr>
          </w:p>
        </w:tc>
        <w:tc>
          <w:tcPr>
            <w:tcW w:w="5096" w:type="dxa"/>
            <w:gridSpan w:val="2"/>
            <w:tcBorders>
              <w:top w:val="nil"/>
              <w:left w:val="nil"/>
              <w:right w:val="nil"/>
            </w:tcBorders>
          </w:tcPr>
          <w:p w14:paraId="3CD9DD32" w14:textId="77777777" w:rsidR="00A35262" w:rsidRPr="00D552F2" w:rsidRDefault="00A35262" w:rsidP="00A35262">
            <w:pPr>
              <w:ind w:right="540"/>
              <w:rPr>
                <w:b/>
                <w:color w:val="FF0000"/>
              </w:rPr>
            </w:pPr>
          </w:p>
        </w:tc>
      </w:tr>
      <w:tr w:rsidR="00A35262" w:rsidRPr="00563CAF" w14:paraId="23EB918F" w14:textId="77777777" w:rsidTr="000B7F8E">
        <w:trPr>
          <w:trHeight w:val="781"/>
        </w:trPr>
        <w:tc>
          <w:tcPr>
            <w:tcW w:w="10340" w:type="dxa"/>
            <w:gridSpan w:val="4"/>
          </w:tcPr>
          <w:p w14:paraId="788A771A" w14:textId="77777777" w:rsidR="00A35262" w:rsidRDefault="00A35262" w:rsidP="00A35262">
            <w:pPr>
              <w:ind w:right="540"/>
            </w:pPr>
            <w:r w:rsidRPr="00A4168D">
              <w:rPr>
                <w:b/>
                <w:noProof/>
              </w:rPr>
              <w:drawing>
                <wp:anchor distT="0" distB="0" distL="114300" distR="114300" simplePos="0" relativeHeight="251673088" behindDoc="1" locked="0" layoutInCell="1" allowOverlap="1" wp14:anchorId="09DBDDA0" wp14:editId="35A5E0E6">
                  <wp:simplePos x="0" y="0"/>
                  <wp:positionH relativeFrom="column">
                    <wp:posOffset>1864995</wp:posOffset>
                  </wp:positionH>
                  <wp:positionV relativeFrom="paragraph">
                    <wp:posOffset>53340</wp:posOffset>
                  </wp:positionV>
                  <wp:extent cx="2133600" cy="314960"/>
                  <wp:effectExtent l="0" t="0" r="0" b="8890"/>
                  <wp:wrapTight wrapText="bothSides">
                    <wp:wrapPolygon edited="0">
                      <wp:start x="0" y="0"/>
                      <wp:lineTo x="0" y="20903"/>
                      <wp:lineTo x="21407" y="20903"/>
                      <wp:lineTo x="214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133600" cy="3149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3081568" w14:textId="77777777" w:rsidR="00A35262" w:rsidRDefault="00A35262" w:rsidP="00A35262"/>
          <w:p w14:paraId="182A2574" w14:textId="77777777" w:rsidR="00A35262" w:rsidRPr="00352D40" w:rsidRDefault="00A35262" w:rsidP="00A35262"/>
        </w:tc>
      </w:tr>
    </w:tbl>
    <w:p w14:paraId="1F3BDA31" w14:textId="77777777" w:rsidR="00D116DF" w:rsidRPr="004A60B3" w:rsidRDefault="00D116DF" w:rsidP="00F940CF">
      <w:pPr>
        <w:spacing w:after="0"/>
        <w:rPr>
          <w:sz w:val="20"/>
          <w:szCs w:val="20"/>
        </w:rPr>
        <w:sectPr w:rsidR="00D116DF" w:rsidRPr="004A60B3" w:rsidSect="003D34D1">
          <w:type w:val="continuous"/>
          <w:pgSz w:w="11906" w:h="16838"/>
          <w:pgMar w:top="0" w:right="720" w:bottom="0" w:left="720" w:header="0" w:footer="0" w:gutter="0"/>
          <w:cols w:space="708"/>
          <w:docGrid w:linePitch="360"/>
        </w:sectPr>
      </w:pPr>
    </w:p>
    <w:p w14:paraId="66BD9936" w14:textId="20C78719" w:rsidR="002E02E0" w:rsidRDefault="00C62E88" w:rsidP="00DC7592">
      <w:pPr>
        <w:spacing w:after="0" w:line="240" w:lineRule="auto"/>
        <w:rPr>
          <w:rStyle w:val="CathedralBulletinStandardFont"/>
          <w:rFonts w:asciiTheme="minorHAnsi" w:hAnsiTheme="minorHAnsi" w:cstheme="minorHAnsi"/>
          <w:sz w:val="22"/>
          <w:szCs w:val="22"/>
        </w:rPr>
      </w:pPr>
      <w:r w:rsidRPr="00700336">
        <w:rPr>
          <w:rStyle w:val="CathedralBulletinStandardFont"/>
          <w:rFonts w:asciiTheme="minorHAnsi" w:hAnsiTheme="minorHAnsi" w:cstheme="minorHAnsi"/>
          <w:b/>
          <w:sz w:val="22"/>
          <w:szCs w:val="22"/>
        </w:rPr>
        <w:lastRenderedPageBreak/>
        <w:t xml:space="preserve">R.I.P.  </w:t>
      </w:r>
      <w:r w:rsidRPr="00700336">
        <w:rPr>
          <w:rStyle w:val="CathedralBulletinStandardFont"/>
          <w:rFonts w:asciiTheme="minorHAnsi" w:hAnsiTheme="minorHAnsi" w:cstheme="minorHAnsi"/>
          <w:sz w:val="22"/>
          <w:szCs w:val="22"/>
        </w:rPr>
        <w:t>Lord of Life</w:t>
      </w:r>
      <w:r w:rsidR="00E65D1B" w:rsidRPr="00700336">
        <w:rPr>
          <w:rStyle w:val="CathedralBulletinStandardFont"/>
          <w:rFonts w:asciiTheme="minorHAnsi" w:hAnsiTheme="minorHAnsi" w:cstheme="minorHAnsi"/>
          <w:sz w:val="22"/>
          <w:szCs w:val="22"/>
        </w:rPr>
        <w:t xml:space="preserve"> raise up in</w:t>
      </w:r>
      <w:r w:rsidR="005F6124" w:rsidRPr="00700336">
        <w:rPr>
          <w:rStyle w:val="CathedralBulletinStandardFont"/>
          <w:rFonts w:asciiTheme="minorHAnsi" w:hAnsiTheme="minorHAnsi" w:cstheme="minorHAnsi"/>
          <w:sz w:val="22"/>
          <w:szCs w:val="22"/>
        </w:rPr>
        <w:t xml:space="preserve"> </w:t>
      </w:r>
      <w:r w:rsidR="00E96493" w:rsidRPr="00700336">
        <w:rPr>
          <w:rStyle w:val="CathedralBulletinStandardFont"/>
          <w:rFonts w:asciiTheme="minorHAnsi" w:hAnsiTheme="minorHAnsi" w:cstheme="minorHAnsi"/>
          <w:sz w:val="22"/>
          <w:szCs w:val="22"/>
        </w:rPr>
        <w:t xml:space="preserve">glory </w:t>
      </w:r>
      <w:r w:rsidR="009164E4" w:rsidRPr="00700336">
        <w:rPr>
          <w:rStyle w:val="CathedralBulletinStandardFont"/>
          <w:rFonts w:asciiTheme="minorHAnsi" w:hAnsiTheme="minorHAnsi" w:cstheme="minorHAnsi"/>
          <w:sz w:val="22"/>
          <w:szCs w:val="22"/>
        </w:rPr>
        <w:t>all those</w:t>
      </w:r>
      <w:r w:rsidR="0062678A" w:rsidRPr="00700336">
        <w:rPr>
          <w:rStyle w:val="CathedralBulletinStandardFont"/>
          <w:rFonts w:asciiTheme="minorHAnsi" w:hAnsiTheme="minorHAnsi" w:cstheme="minorHAnsi"/>
          <w:sz w:val="22"/>
          <w:szCs w:val="22"/>
        </w:rPr>
        <w:t xml:space="preserve"> who</w:t>
      </w:r>
      <w:r w:rsidR="009164E4" w:rsidRPr="00700336">
        <w:rPr>
          <w:rStyle w:val="CathedralBulletinStandardFont"/>
          <w:rFonts w:asciiTheme="minorHAnsi" w:hAnsiTheme="minorHAnsi" w:cstheme="minorHAnsi"/>
          <w:sz w:val="22"/>
          <w:szCs w:val="22"/>
        </w:rPr>
        <w:t xml:space="preserve"> have</w:t>
      </w:r>
      <w:r w:rsidR="0062678A" w:rsidRPr="00700336">
        <w:rPr>
          <w:rStyle w:val="CathedralBulletinStandardFont"/>
          <w:rFonts w:asciiTheme="minorHAnsi" w:hAnsiTheme="minorHAnsi" w:cstheme="minorHAnsi"/>
          <w:sz w:val="22"/>
          <w:szCs w:val="22"/>
        </w:rPr>
        <w:t xml:space="preserve"> </w:t>
      </w:r>
      <w:r w:rsidR="00E65D1B" w:rsidRPr="00700336">
        <w:rPr>
          <w:rStyle w:val="CathedralBulletinStandardFont"/>
          <w:rFonts w:asciiTheme="minorHAnsi" w:hAnsiTheme="minorHAnsi" w:cstheme="minorHAnsi"/>
          <w:sz w:val="22"/>
          <w:szCs w:val="22"/>
        </w:rPr>
        <w:t>died</w:t>
      </w:r>
      <w:r w:rsidR="006E6A1A" w:rsidRPr="00700336">
        <w:rPr>
          <w:rStyle w:val="CathedralBulletinStandardFont"/>
          <w:rFonts w:asciiTheme="minorHAnsi" w:hAnsiTheme="minorHAnsi" w:cstheme="minorHAnsi"/>
          <w:sz w:val="22"/>
          <w:szCs w:val="22"/>
        </w:rPr>
        <w:t xml:space="preserve"> </w:t>
      </w:r>
      <w:r w:rsidR="00CB0404" w:rsidRPr="00700336">
        <w:rPr>
          <w:rStyle w:val="CathedralBulletinStandardFont"/>
          <w:rFonts w:asciiTheme="minorHAnsi" w:hAnsiTheme="minorHAnsi" w:cstheme="minorHAnsi"/>
          <w:sz w:val="22"/>
          <w:szCs w:val="22"/>
        </w:rPr>
        <w:t>recently</w:t>
      </w:r>
      <w:r w:rsidR="00007500">
        <w:rPr>
          <w:rStyle w:val="CathedralBulletinStandardFont"/>
          <w:rFonts w:asciiTheme="minorHAnsi" w:hAnsiTheme="minorHAnsi" w:cstheme="minorHAnsi"/>
          <w:sz w:val="22"/>
          <w:szCs w:val="22"/>
        </w:rPr>
        <w:t>,</w:t>
      </w:r>
      <w:r w:rsidR="00491918">
        <w:rPr>
          <w:rStyle w:val="CathedralBulletinStandardFont"/>
          <w:rFonts w:asciiTheme="minorHAnsi" w:hAnsiTheme="minorHAnsi" w:cstheme="minorHAnsi"/>
          <w:sz w:val="22"/>
          <w:szCs w:val="22"/>
        </w:rPr>
        <w:t xml:space="preserve"> especially Helen Marsh</w:t>
      </w:r>
      <w:r w:rsidR="00007500">
        <w:rPr>
          <w:rStyle w:val="CathedralBulletinStandardFont"/>
          <w:rFonts w:asciiTheme="minorHAnsi" w:hAnsiTheme="minorHAnsi" w:cstheme="minorHAnsi"/>
          <w:sz w:val="22"/>
          <w:szCs w:val="22"/>
        </w:rPr>
        <w:t xml:space="preserve"> </w:t>
      </w:r>
      <w:r w:rsidR="00657462">
        <w:rPr>
          <w:rStyle w:val="CathedralBulletinStandardFont"/>
          <w:rFonts w:asciiTheme="minorHAnsi" w:hAnsiTheme="minorHAnsi" w:cstheme="minorHAnsi"/>
          <w:sz w:val="22"/>
          <w:szCs w:val="22"/>
        </w:rPr>
        <w:t>and</w:t>
      </w:r>
      <w:r w:rsidR="00796F91">
        <w:rPr>
          <w:rStyle w:val="CathedralBulletinStandardFont"/>
          <w:rFonts w:asciiTheme="minorHAnsi" w:hAnsiTheme="minorHAnsi" w:cstheme="minorHAnsi"/>
          <w:sz w:val="22"/>
          <w:szCs w:val="22"/>
        </w:rPr>
        <w:t xml:space="preserve"> those whose anniversaries occur about this </w:t>
      </w:r>
      <w:r w:rsidR="00F80AC1">
        <w:rPr>
          <w:rStyle w:val="CathedralBulletinStandardFont"/>
          <w:rFonts w:asciiTheme="minorHAnsi" w:hAnsiTheme="minorHAnsi" w:cstheme="minorHAnsi"/>
          <w:sz w:val="22"/>
          <w:szCs w:val="22"/>
        </w:rPr>
        <w:t>time</w:t>
      </w:r>
      <w:r w:rsidR="001B66FF">
        <w:rPr>
          <w:rStyle w:val="CathedralBulletinStandardFont"/>
          <w:rFonts w:asciiTheme="minorHAnsi" w:hAnsiTheme="minorHAnsi" w:cstheme="minorHAnsi"/>
          <w:sz w:val="22"/>
          <w:szCs w:val="22"/>
        </w:rPr>
        <w:t xml:space="preserve">, </w:t>
      </w:r>
      <w:r w:rsidR="0020127A">
        <w:rPr>
          <w:rStyle w:val="CathedralBulletinStandardFont"/>
          <w:rFonts w:asciiTheme="minorHAnsi" w:hAnsiTheme="minorHAnsi" w:cstheme="minorHAnsi"/>
          <w:sz w:val="22"/>
          <w:szCs w:val="22"/>
        </w:rPr>
        <w:t>John Beringer, Keith Hohn Maria Jose De Fatima, Correia De Lemos, Billy Johnson, Robin Barnes, Irene Joachim, Maxwell Joachim, Edna Wright, Margaret Maitland, Maria Cantarella, Elvio Meoli, Joy Jones, Noreen Burton, John Madden, Grace Chillemi, Sarina &amp; Giuseppa Zappala, Simon Murray, Mary Brischke, Robert Rossi Jnr, Rosaria Nucifora, Henry Thackerty, Hector Jansen, Leonardo Zappala, Amelia Bresolin, Henry Thompson, Fred Miinchow, Charles Layman</w:t>
      </w:r>
      <w:r w:rsidR="00D92211">
        <w:rPr>
          <w:rStyle w:val="CathedralBulletinStandardFont"/>
          <w:rFonts w:asciiTheme="minorHAnsi" w:hAnsiTheme="minorHAnsi" w:cstheme="minorHAnsi"/>
          <w:sz w:val="22"/>
          <w:szCs w:val="22"/>
        </w:rPr>
        <w:t xml:space="preserve"> </w:t>
      </w:r>
      <w:r w:rsidR="002811C1">
        <w:rPr>
          <w:rStyle w:val="CathedralBulletinStandardFont"/>
          <w:rFonts w:asciiTheme="minorHAnsi" w:hAnsiTheme="minorHAnsi" w:cstheme="minorHAnsi"/>
          <w:sz w:val="22"/>
          <w:szCs w:val="22"/>
        </w:rPr>
        <w:t xml:space="preserve"> </w:t>
      </w:r>
      <w:r w:rsidR="00156DF8">
        <w:rPr>
          <w:rStyle w:val="CathedralBulletinStandardFont"/>
          <w:rFonts w:asciiTheme="minorHAnsi" w:hAnsiTheme="minorHAnsi" w:cstheme="minorHAnsi"/>
          <w:sz w:val="22"/>
          <w:szCs w:val="22"/>
        </w:rPr>
        <w:t xml:space="preserve"> </w:t>
      </w:r>
    </w:p>
    <w:p w14:paraId="090FDE78" w14:textId="6E670996" w:rsidR="00D77C31" w:rsidRPr="00700336" w:rsidRDefault="00D77C31" w:rsidP="00DC7592">
      <w:pPr>
        <w:spacing w:after="0" w:line="240" w:lineRule="auto"/>
        <w:rPr>
          <w:rStyle w:val="CathedralBulletinStandardFont"/>
          <w:rFonts w:asciiTheme="minorHAnsi" w:hAnsiTheme="minorHAnsi" w:cstheme="minorHAnsi"/>
          <w:sz w:val="22"/>
          <w:szCs w:val="22"/>
        </w:rPr>
      </w:pPr>
    </w:p>
    <w:tbl>
      <w:tblPr>
        <w:tblStyle w:val="TableGrid"/>
        <w:tblW w:w="5291" w:type="dxa"/>
        <w:tblLook w:val="04A0" w:firstRow="1" w:lastRow="0" w:firstColumn="1" w:lastColumn="0" w:noHBand="0" w:noVBand="1"/>
      </w:tblPr>
      <w:tblGrid>
        <w:gridCol w:w="2193"/>
        <w:gridCol w:w="1844"/>
        <w:gridCol w:w="1254"/>
      </w:tblGrid>
      <w:tr w:rsidR="000B3069" w14:paraId="2C5577A9" w14:textId="77777777" w:rsidTr="003D571E">
        <w:trPr>
          <w:trHeight w:val="554"/>
        </w:trPr>
        <w:tc>
          <w:tcPr>
            <w:tcW w:w="2193" w:type="dxa"/>
            <w:shd w:val="clear" w:color="auto" w:fill="FFFF00"/>
          </w:tcPr>
          <w:p w14:paraId="1439DC92" w14:textId="4D064D91" w:rsidR="00D77C31" w:rsidRPr="00BB1508" w:rsidRDefault="003D571E" w:rsidP="00D77C31">
            <w:pPr>
              <w:rPr>
                <w:b/>
                <w:bCs/>
              </w:rPr>
            </w:pPr>
            <w:bookmarkStart w:id="3" w:name="_Hlk90368172"/>
            <w:r>
              <w:rPr>
                <w:b/>
                <w:bCs/>
              </w:rPr>
              <w:t>25</w:t>
            </w:r>
            <w:r w:rsidR="004306FC">
              <w:rPr>
                <w:b/>
                <w:bCs/>
              </w:rPr>
              <w:t xml:space="preserve"> May</w:t>
            </w:r>
            <w:r w:rsidR="00C52775">
              <w:rPr>
                <w:b/>
                <w:bCs/>
              </w:rPr>
              <w:t xml:space="preserve"> 2025</w:t>
            </w:r>
          </w:p>
          <w:p w14:paraId="48BAB6BF" w14:textId="36A287A0" w:rsidR="00073CE6" w:rsidRPr="00BB1508" w:rsidRDefault="00073CE6" w:rsidP="00487A53">
            <w:pPr>
              <w:rPr>
                <w:b/>
                <w:bCs/>
              </w:rPr>
            </w:pPr>
          </w:p>
        </w:tc>
        <w:tc>
          <w:tcPr>
            <w:tcW w:w="1844" w:type="dxa"/>
            <w:shd w:val="clear" w:color="auto" w:fill="FFFF00"/>
          </w:tcPr>
          <w:p w14:paraId="3E01A011" w14:textId="1587057A" w:rsidR="00290D09" w:rsidRPr="00BB1508" w:rsidRDefault="00361AD9" w:rsidP="00487A53">
            <w:pPr>
              <w:rPr>
                <w:b/>
                <w:bCs/>
              </w:rPr>
            </w:pPr>
            <w:r>
              <w:rPr>
                <w:b/>
                <w:bCs/>
              </w:rPr>
              <w:t>10.00am</w:t>
            </w:r>
          </w:p>
        </w:tc>
        <w:tc>
          <w:tcPr>
            <w:tcW w:w="1254" w:type="dxa"/>
            <w:shd w:val="clear" w:color="auto" w:fill="FFFF00"/>
          </w:tcPr>
          <w:p w14:paraId="7C74EA82" w14:textId="3C2EFA93" w:rsidR="000B3069" w:rsidRPr="00A072E2" w:rsidRDefault="00361AD9" w:rsidP="00487A53">
            <w:pPr>
              <w:rPr>
                <w:b/>
                <w:bCs/>
                <w:sz w:val="20"/>
                <w:szCs w:val="20"/>
              </w:rPr>
            </w:pPr>
            <w:r>
              <w:rPr>
                <w:b/>
                <w:bCs/>
              </w:rPr>
              <w:t>5.00pm</w:t>
            </w:r>
          </w:p>
        </w:tc>
      </w:tr>
      <w:tr w:rsidR="003D571E" w14:paraId="748ED07E" w14:textId="77777777" w:rsidTr="003D571E">
        <w:trPr>
          <w:trHeight w:val="284"/>
        </w:trPr>
        <w:tc>
          <w:tcPr>
            <w:tcW w:w="2193" w:type="dxa"/>
          </w:tcPr>
          <w:p w14:paraId="65DC60BD" w14:textId="3A8B7FD4" w:rsidR="003D571E" w:rsidRPr="00F4693E" w:rsidRDefault="003D571E" w:rsidP="003D571E">
            <w:r w:rsidRPr="00F4693E">
              <w:t>Commentator/Reader</w:t>
            </w:r>
          </w:p>
        </w:tc>
        <w:tc>
          <w:tcPr>
            <w:tcW w:w="1844" w:type="dxa"/>
          </w:tcPr>
          <w:p w14:paraId="52782467" w14:textId="4DEA4E32" w:rsidR="003D571E" w:rsidRPr="00181799" w:rsidRDefault="003D571E" w:rsidP="003D571E">
            <w:r>
              <w:t>N Fiorenza</w:t>
            </w:r>
          </w:p>
        </w:tc>
        <w:tc>
          <w:tcPr>
            <w:tcW w:w="1254" w:type="dxa"/>
          </w:tcPr>
          <w:p w14:paraId="661952EA" w14:textId="547246FA" w:rsidR="003D571E" w:rsidRPr="00F4693E" w:rsidRDefault="003D571E" w:rsidP="003D571E">
            <w:r>
              <w:t>J Sargent</w:t>
            </w:r>
          </w:p>
        </w:tc>
      </w:tr>
      <w:tr w:rsidR="003D571E" w14:paraId="0F561BE9" w14:textId="77777777" w:rsidTr="003D571E">
        <w:trPr>
          <w:trHeight w:val="284"/>
        </w:trPr>
        <w:tc>
          <w:tcPr>
            <w:tcW w:w="2193" w:type="dxa"/>
          </w:tcPr>
          <w:p w14:paraId="3F19D3A4" w14:textId="77777777" w:rsidR="003D571E" w:rsidRPr="00F4693E" w:rsidRDefault="003D571E" w:rsidP="003D571E">
            <w:r w:rsidRPr="00F4693E">
              <w:t>Commentator/Reader</w:t>
            </w:r>
          </w:p>
          <w:p w14:paraId="25E16AC9" w14:textId="6CB1982D" w:rsidR="003D571E" w:rsidRPr="00F4693E" w:rsidRDefault="003D571E" w:rsidP="003D571E"/>
        </w:tc>
        <w:tc>
          <w:tcPr>
            <w:tcW w:w="1844" w:type="dxa"/>
          </w:tcPr>
          <w:p w14:paraId="53CA61FB" w14:textId="0CE8D5F4" w:rsidR="003D571E" w:rsidRPr="00181799" w:rsidRDefault="003D571E" w:rsidP="003D571E">
            <w:r>
              <w:t>J O’Brien</w:t>
            </w:r>
          </w:p>
        </w:tc>
        <w:tc>
          <w:tcPr>
            <w:tcW w:w="1254" w:type="dxa"/>
          </w:tcPr>
          <w:p w14:paraId="161DC688" w14:textId="419A84FD" w:rsidR="003D571E" w:rsidRPr="00F4693E" w:rsidRDefault="003D571E" w:rsidP="003D571E">
            <w:r>
              <w:t>S Cann</w:t>
            </w:r>
          </w:p>
        </w:tc>
      </w:tr>
      <w:tr w:rsidR="003D571E" w14:paraId="63D17452" w14:textId="77777777" w:rsidTr="003D571E">
        <w:trPr>
          <w:trHeight w:val="268"/>
        </w:trPr>
        <w:tc>
          <w:tcPr>
            <w:tcW w:w="2193" w:type="dxa"/>
          </w:tcPr>
          <w:p w14:paraId="75797E93" w14:textId="18BF2200" w:rsidR="003D571E" w:rsidRPr="00F4693E" w:rsidRDefault="003D571E" w:rsidP="003D571E">
            <w:r w:rsidRPr="00F4693E">
              <w:t>Minister of Communion</w:t>
            </w:r>
          </w:p>
        </w:tc>
        <w:tc>
          <w:tcPr>
            <w:tcW w:w="1844" w:type="dxa"/>
          </w:tcPr>
          <w:p w14:paraId="3B769C1A" w14:textId="77777777" w:rsidR="003D571E" w:rsidRDefault="003D571E" w:rsidP="003D571E">
            <w:r>
              <w:t>R Pittard</w:t>
            </w:r>
          </w:p>
          <w:p w14:paraId="50F9D1CD" w14:textId="504F6A62" w:rsidR="003D571E" w:rsidRPr="00F4693E" w:rsidRDefault="003D571E" w:rsidP="003D571E">
            <w:r>
              <w:t>G Rambayon</w:t>
            </w:r>
          </w:p>
        </w:tc>
        <w:tc>
          <w:tcPr>
            <w:tcW w:w="1254" w:type="dxa"/>
          </w:tcPr>
          <w:p w14:paraId="11B122BF" w14:textId="77777777" w:rsidR="003D571E" w:rsidRDefault="003D571E" w:rsidP="003D571E"/>
          <w:p w14:paraId="1AF27DD1" w14:textId="1185BE7C" w:rsidR="003D571E" w:rsidRPr="00F4693E" w:rsidRDefault="003D571E" w:rsidP="003D571E"/>
        </w:tc>
      </w:tr>
      <w:tr w:rsidR="003D571E" w14:paraId="19A96B16" w14:textId="77777777" w:rsidTr="003D571E">
        <w:trPr>
          <w:trHeight w:val="268"/>
        </w:trPr>
        <w:tc>
          <w:tcPr>
            <w:tcW w:w="2193" w:type="dxa"/>
          </w:tcPr>
          <w:p w14:paraId="4C6E2271" w14:textId="25229998" w:rsidR="003D571E" w:rsidRPr="00F4693E" w:rsidRDefault="003D571E" w:rsidP="003D571E">
            <w:r w:rsidRPr="00F4693E">
              <w:t>PowerPoint</w:t>
            </w:r>
          </w:p>
        </w:tc>
        <w:tc>
          <w:tcPr>
            <w:tcW w:w="1844" w:type="dxa"/>
          </w:tcPr>
          <w:p w14:paraId="382C2FC7" w14:textId="197EC0B6" w:rsidR="003D571E" w:rsidRPr="00F4693E" w:rsidRDefault="003D571E" w:rsidP="003D571E">
            <w:r>
              <w:t>M Shay</w:t>
            </w:r>
          </w:p>
        </w:tc>
        <w:tc>
          <w:tcPr>
            <w:tcW w:w="1254" w:type="dxa"/>
          </w:tcPr>
          <w:p w14:paraId="1231C042" w14:textId="43536651" w:rsidR="003D571E" w:rsidRPr="00F4693E" w:rsidRDefault="003D571E" w:rsidP="003D571E">
            <w:r>
              <w:t>S Lluch</w:t>
            </w:r>
          </w:p>
        </w:tc>
      </w:tr>
      <w:tr w:rsidR="003D571E" w14:paraId="15BD57F1" w14:textId="77777777" w:rsidTr="003D571E">
        <w:trPr>
          <w:trHeight w:val="268"/>
        </w:trPr>
        <w:tc>
          <w:tcPr>
            <w:tcW w:w="2193" w:type="dxa"/>
          </w:tcPr>
          <w:p w14:paraId="75684CDF" w14:textId="322E799E" w:rsidR="003D571E" w:rsidRPr="00F4693E" w:rsidRDefault="003D571E" w:rsidP="003D571E">
            <w:r w:rsidRPr="00F4693E">
              <w:t xml:space="preserve">Church Cleaning </w:t>
            </w:r>
            <w:r>
              <w:t>1/6</w:t>
            </w:r>
          </w:p>
        </w:tc>
        <w:tc>
          <w:tcPr>
            <w:tcW w:w="1844" w:type="dxa"/>
          </w:tcPr>
          <w:p w14:paraId="3D59F41C" w14:textId="5D9C1FD6" w:rsidR="003D571E" w:rsidRPr="00F4693E" w:rsidRDefault="003D571E" w:rsidP="003D571E">
            <w:r>
              <w:t>Woods Family</w:t>
            </w:r>
          </w:p>
        </w:tc>
        <w:tc>
          <w:tcPr>
            <w:tcW w:w="1254" w:type="dxa"/>
          </w:tcPr>
          <w:p w14:paraId="3EF69BA1" w14:textId="265500E7" w:rsidR="003D571E" w:rsidRPr="00F4693E" w:rsidRDefault="003D571E" w:rsidP="003D571E"/>
        </w:tc>
      </w:tr>
      <w:tr w:rsidR="003D571E" w14:paraId="078661C9" w14:textId="77777777" w:rsidTr="00A175DC">
        <w:trPr>
          <w:trHeight w:val="284"/>
        </w:trPr>
        <w:tc>
          <w:tcPr>
            <w:tcW w:w="2193" w:type="dxa"/>
          </w:tcPr>
          <w:p w14:paraId="1BE373F9" w14:textId="0849A1C1" w:rsidR="003D571E" w:rsidRPr="00F4693E" w:rsidRDefault="003D571E" w:rsidP="003D571E">
            <w:r w:rsidRPr="00F4693E">
              <w:t xml:space="preserve">Flowers </w:t>
            </w:r>
            <w:r>
              <w:t>1/6</w:t>
            </w:r>
          </w:p>
        </w:tc>
        <w:tc>
          <w:tcPr>
            <w:tcW w:w="3098" w:type="dxa"/>
            <w:gridSpan w:val="2"/>
          </w:tcPr>
          <w:p w14:paraId="7FE4CC81" w14:textId="2321232F" w:rsidR="003D571E" w:rsidRPr="00F4693E" w:rsidRDefault="003D571E" w:rsidP="003D571E">
            <w:r>
              <w:t>W Little &amp; E Woods</w:t>
            </w:r>
          </w:p>
        </w:tc>
      </w:tr>
      <w:bookmarkEnd w:id="3"/>
      <w:tr w:rsidR="000B3069" w14:paraId="33B1EA18" w14:textId="77777777" w:rsidTr="003D571E">
        <w:trPr>
          <w:trHeight w:val="554"/>
        </w:trPr>
        <w:tc>
          <w:tcPr>
            <w:tcW w:w="2193" w:type="dxa"/>
            <w:shd w:val="clear" w:color="auto" w:fill="FFFF00"/>
          </w:tcPr>
          <w:p w14:paraId="1F357CF6" w14:textId="726802A8" w:rsidR="000B3069" w:rsidRPr="00BB1508" w:rsidRDefault="003D571E" w:rsidP="00487A53">
            <w:pPr>
              <w:rPr>
                <w:b/>
                <w:bCs/>
              </w:rPr>
            </w:pPr>
            <w:r>
              <w:rPr>
                <w:b/>
                <w:bCs/>
              </w:rPr>
              <w:t>1 June</w:t>
            </w:r>
            <w:r w:rsidR="00A17A24">
              <w:rPr>
                <w:b/>
                <w:bCs/>
              </w:rPr>
              <w:t xml:space="preserve"> 2025</w:t>
            </w:r>
          </w:p>
          <w:p w14:paraId="60F2A6A4" w14:textId="786DD547" w:rsidR="003B63F7" w:rsidRPr="00BB1508" w:rsidRDefault="003B63F7" w:rsidP="00487A53">
            <w:pPr>
              <w:rPr>
                <w:b/>
                <w:bCs/>
              </w:rPr>
            </w:pPr>
          </w:p>
        </w:tc>
        <w:tc>
          <w:tcPr>
            <w:tcW w:w="1844" w:type="dxa"/>
            <w:shd w:val="clear" w:color="auto" w:fill="FFFF00"/>
          </w:tcPr>
          <w:p w14:paraId="57EFC648" w14:textId="03A7A9E1" w:rsidR="00FF3871" w:rsidRPr="00BB1508" w:rsidRDefault="00620979" w:rsidP="00487A53">
            <w:pPr>
              <w:rPr>
                <w:b/>
                <w:bCs/>
              </w:rPr>
            </w:pPr>
            <w:r w:rsidRPr="00BB1508">
              <w:rPr>
                <w:b/>
                <w:bCs/>
              </w:rPr>
              <w:t>10.00am</w:t>
            </w:r>
          </w:p>
        </w:tc>
        <w:tc>
          <w:tcPr>
            <w:tcW w:w="1254" w:type="dxa"/>
            <w:shd w:val="clear" w:color="auto" w:fill="FFFF00"/>
          </w:tcPr>
          <w:p w14:paraId="1B776A86" w14:textId="13744DDF" w:rsidR="000B3069" w:rsidRDefault="00620979" w:rsidP="00487A53">
            <w:pPr>
              <w:rPr>
                <w:b/>
                <w:bCs/>
              </w:rPr>
            </w:pPr>
            <w:r w:rsidRPr="00BB1508">
              <w:rPr>
                <w:b/>
                <w:bCs/>
              </w:rPr>
              <w:t>5.00pm</w:t>
            </w:r>
          </w:p>
          <w:p w14:paraId="4023AD08" w14:textId="6FDC2BF1" w:rsidR="00AF273B" w:rsidRPr="00AF273B" w:rsidRDefault="00AF273B" w:rsidP="00487A53">
            <w:pPr>
              <w:rPr>
                <w:b/>
                <w:bCs/>
                <w:sz w:val="20"/>
                <w:szCs w:val="20"/>
              </w:rPr>
            </w:pPr>
          </w:p>
        </w:tc>
      </w:tr>
      <w:tr w:rsidR="000B3069" w14:paraId="67D18408" w14:textId="77777777" w:rsidTr="003D571E">
        <w:trPr>
          <w:trHeight w:val="284"/>
        </w:trPr>
        <w:tc>
          <w:tcPr>
            <w:tcW w:w="2193" w:type="dxa"/>
          </w:tcPr>
          <w:p w14:paraId="4B6E5A8F" w14:textId="77777777" w:rsidR="000B3069" w:rsidRPr="00F4693E" w:rsidRDefault="000B3069" w:rsidP="00487A53">
            <w:bookmarkStart w:id="4" w:name="_Hlk87274669"/>
            <w:r w:rsidRPr="00F4693E">
              <w:t>Commentator/Reader</w:t>
            </w:r>
          </w:p>
        </w:tc>
        <w:tc>
          <w:tcPr>
            <w:tcW w:w="1844" w:type="dxa"/>
          </w:tcPr>
          <w:p w14:paraId="6394F07F" w14:textId="11B5F6A0" w:rsidR="000B3069" w:rsidRPr="004E7411" w:rsidRDefault="00C86949" w:rsidP="00487A53">
            <w:r>
              <w:t>Tutoe Family</w:t>
            </w:r>
          </w:p>
        </w:tc>
        <w:tc>
          <w:tcPr>
            <w:tcW w:w="1254" w:type="dxa"/>
          </w:tcPr>
          <w:p w14:paraId="63DB1C17" w14:textId="0F8E412B" w:rsidR="000B3069" w:rsidRPr="00F4693E" w:rsidRDefault="00C86949" w:rsidP="00487A53">
            <w:r>
              <w:t>Will Family</w:t>
            </w:r>
          </w:p>
        </w:tc>
      </w:tr>
      <w:tr w:rsidR="000B3069" w:rsidRPr="00D37767" w14:paraId="103B59B2" w14:textId="77777777" w:rsidTr="003D571E">
        <w:trPr>
          <w:trHeight w:val="284"/>
        </w:trPr>
        <w:tc>
          <w:tcPr>
            <w:tcW w:w="2193" w:type="dxa"/>
          </w:tcPr>
          <w:p w14:paraId="18885B5B" w14:textId="77777777" w:rsidR="000B3069" w:rsidRPr="00F4693E" w:rsidRDefault="00767550" w:rsidP="00487A53">
            <w:r w:rsidRPr="00F4693E">
              <w:t>C</w:t>
            </w:r>
            <w:r w:rsidR="000B3069" w:rsidRPr="00F4693E">
              <w:t>ommentator/Reader</w:t>
            </w:r>
          </w:p>
          <w:p w14:paraId="6BC31366" w14:textId="77F70C8A" w:rsidR="006302B1" w:rsidRPr="00F4693E" w:rsidRDefault="006302B1" w:rsidP="00487A53"/>
        </w:tc>
        <w:tc>
          <w:tcPr>
            <w:tcW w:w="1844" w:type="dxa"/>
          </w:tcPr>
          <w:p w14:paraId="35CC30DB" w14:textId="1AD235D6" w:rsidR="006302B1" w:rsidRPr="00F4693E" w:rsidRDefault="00C86949" w:rsidP="00FF3871">
            <w:r>
              <w:t>Tutoe Family</w:t>
            </w:r>
          </w:p>
        </w:tc>
        <w:tc>
          <w:tcPr>
            <w:tcW w:w="1254" w:type="dxa"/>
          </w:tcPr>
          <w:p w14:paraId="757B24B0" w14:textId="148B8572" w:rsidR="00943E85" w:rsidRPr="00F4693E" w:rsidRDefault="00C86949" w:rsidP="00A778A5">
            <w:r>
              <w:t>Will Family</w:t>
            </w:r>
          </w:p>
        </w:tc>
      </w:tr>
      <w:tr w:rsidR="000B3069" w14:paraId="25E8433E" w14:textId="77777777" w:rsidTr="003D571E">
        <w:trPr>
          <w:trHeight w:val="268"/>
        </w:trPr>
        <w:tc>
          <w:tcPr>
            <w:tcW w:w="2193" w:type="dxa"/>
          </w:tcPr>
          <w:p w14:paraId="4FECA88D" w14:textId="77777777" w:rsidR="000B3069" w:rsidRPr="00F4693E" w:rsidRDefault="000B3069" w:rsidP="00487A53">
            <w:r w:rsidRPr="00F4693E">
              <w:t>Minister of Communion</w:t>
            </w:r>
          </w:p>
        </w:tc>
        <w:tc>
          <w:tcPr>
            <w:tcW w:w="1844" w:type="dxa"/>
          </w:tcPr>
          <w:p w14:paraId="6C45B110" w14:textId="77777777" w:rsidR="00BA500E" w:rsidRDefault="00B16C69" w:rsidP="00487A53">
            <w:r>
              <w:t>W Wood</w:t>
            </w:r>
          </w:p>
          <w:p w14:paraId="450B0D7A" w14:textId="6B9FD1FD" w:rsidR="00B16C69" w:rsidRPr="00F4693E" w:rsidRDefault="00B16C69" w:rsidP="00487A53">
            <w:r>
              <w:t>A Obeyesekere</w:t>
            </w:r>
          </w:p>
        </w:tc>
        <w:tc>
          <w:tcPr>
            <w:tcW w:w="1254" w:type="dxa"/>
          </w:tcPr>
          <w:p w14:paraId="6A50D84A" w14:textId="77EEDA27" w:rsidR="00FA16B0" w:rsidRDefault="00FA16B0" w:rsidP="00487A53"/>
          <w:p w14:paraId="5410DC82" w14:textId="607C0983" w:rsidR="00096F89" w:rsidRPr="00F4693E" w:rsidRDefault="00096F89" w:rsidP="00487A53"/>
        </w:tc>
      </w:tr>
      <w:tr w:rsidR="000B3069" w14:paraId="07F7AA5B" w14:textId="77777777" w:rsidTr="003D571E">
        <w:trPr>
          <w:trHeight w:val="268"/>
        </w:trPr>
        <w:tc>
          <w:tcPr>
            <w:tcW w:w="2193" w:type="dxa"/>
          </w:tcPr>
          <w:p w14:paraId="5A685719" w14:textId="3346E739" w:rsidR="000B3069" w:rsidRPr="00F4693E" w:rsidRDefault="000B3069" w:rsidP="00487A53">
            <w:r w:rsidRPr="00F4693E">
              <w:t>PowerPoint</w:t>
            </w:r>
          </w:p>
        </w:tc>
        <w:tc>
          <w:tcPr>
            <w:tcW w:w="1844" w:type="dxa"/>
          </w:tcPr>
          <w:p w14:paraId="6FE22F0C" w14:textId="0236BDBE" w:rsidR="000B3069" w:rsidRPr="00F4693E" w:rsidRDefault="00B16C69" w:rsidP="00487A53">
            <w:r>
              <w:t>Vera</w:t>
            </w:r>
          </w:p>
        </w:tc>
        <w:tc>
          <w:tcPr>
            <w:tcW w:w="1254" w:type="dxa"/>
          </w:tcPr>
          <w:p w14:paraId="5333DED0" w14:textId="7F29DC1E" w:rsidR="000B3069" w:rsidRPr="00F4693E" w:rsidRDefault="00C86949" w:rsidP="00487A53">
            <w:r>
              <w:t>M Gaul</w:t>
            </w:r>
          </w:p>
        </w:tc>
      </w:tr>
      <w:tr w:rsidR="000B3069" w14:paraId="67A4A9C5" w14:textId="77777777" w:rsidTr="00A175DC">
        <w:trPr>
          <w:trHeight w:val="284"/>
        </w:trPr>
        <w:tc>
          <w:tcPr>
            <w:tcW w:w="2193" w:type="dxa"/>
          </w:tcPr>
          <w:p w14:paraId="434F21E7" w14:textId="4142889A" w:rsidR="000B3069" w:rsidRPr="00F4693E" w:rsidRDefault="000B3069" w:rsidP="00487A53">
            <w:r w:rsidRPr="00F4693E">
              <w:t xml:space="preserve">Church Cleaning </w:t>
            </w:r>
            <w:r w:rsidR="00B16C69">
              <w:t>8</w:t>
            </w:r>
            <w:r w:rsidR="00BA500E">
              <w:t>/6</w:t>
            </w:r>
          </w:p>
        </w:tc>
        <w:tc>
          <w:tcPr>
            <w:tcW w:w="3098" w:type="dxa"/>
            <w:gridSpan w:val="2"/>
          </w:tcPr>
          <w:p w14:paraId="4DD46146" w14:textId="39CACF39" w:rsidR="000B3069" w:rsidRPr="00F4693E" w:rsidRDefault="00B16C69" w:rsidP="00487A53">
            <w:r>
              <w:t>S Brasset &amp; T Jankowski</w:t>
            </w:r>
          </w:p>
        </w:tc>
      </w:tr>
      <w:tr w:rsidR="00FF5790" w14:paraId="06CA90EF" w14:textId="77777777" w:rsidTr="00A175DC">
        <w:trPr>
          <w:trHeight w:val="268"/>
        </w:trPr>
        <w:tc>
          <w:tcPr>
            <w:tcW w:w="2193" w:type="dxa"/>
          </w:tcPr>
          <w:p w14:paraId="3311E79F" w14:textId="211009EA" w:rsidR="00FF5790" w:rsidRPr="00F4693E" w:rsidRDefault="00FF5790" w:rsidP="00FF5790">
            <w:r w:rsidRPr="00F4693E">
              <w:t xml:space="preserve">Flowers </w:t>
            </w:r>
            <w:r w:rsidR="00B16C69">
              <w:t>8</w:t>
            </w:r>
            <w:r w:rsidR="00BA500E">
              <w:t>/6</w:t>
            </w:r>
          </w:p>
        </w:tc>
        <w:tc>
          <w:tcPr>
            <w:tcW w:w="3098" w:type="dxa"/>
            <w:gridSpan w:val="2"/>
          </w:tcPr>
          <w:p w14:paraId="13A6F325" w14:textId="0F713395" w:rsidR="00FF5790" w:rsidRPr="00F4693E" w:rsidRDefault="00B16C69" w:rsidP="00FF5790">
            <w:r>
              <w:t>T Soares</w:t>
            </w:r>
          </w:p>
        </w:tc>
      </w:tr>
      <w:bookmarkEnd w:id="4"/>
    </w:tbl>
    <w:p w14:paraId="296945B1" w14:textId="4C83C45D" w:rsidR="00010E5B" w:rsidRDefault="00010E5B" w:rsidP="00D35D2A">
      <w:pPr>
        <w:spacing w:after="0" w:line="240" w:lineRule="auto"/>
        <w:rPr>
          <w:b/>
          <w:bCs/>
        </w:rPr>
      </w:pPr>
    </w:p>
    <w:p w14:paraId="4A46F3F1" w14:textId="2D9D34E3" w:rsidR="00DE18B1" w:rsidRDefault="00741B73" w:rsidP="00F97C95">
      <w:pPr>
        <w:spacing w:after="0" w:line="240" w:lineRule="auto"/>
        <w:rPr>
          <w:rFonts w:cstheme="minorHAnsi"/>
          <w:b/>
          <w:bCs/>
        </w:rPr>
      </w:pPr>
      <w:bookmarkStart w:id="5" w:name="_Hlk193981828"/>
      <w:bookmarkStart w:id="6" w:name="_Hlk196225154"/>
      <w:r w:rsidRPr="00930400">
        <w:rPr>
          <w:rFonts w:cstheme="minorHAnsi"/>
          <w:b/>
          <w:bCs/>
        </w:rPr>
        <w:t>Sacramental Program 2025</w:t>
      </w:r>
      <w:r w:rsidR="00930400">
        <w:rPr>
          <w:rFonts w:cstheme="minorHAnsi"/>
        </w:rPr>
        <w:t xml:space="preserve">: </w:t>
      </w:r>
      <w:r w:rsidR="00DE18B1">
        <w:rPr>
          <w:rFonts w:cstheme="minorHAnsi"/>
        </w:rPr>
        <w:t>Sacramental Session</w:t>
      </w:r>
      <w:r w:rsidR="00956BAE">
        <w:rPr>
          <w:rFonts w:cstheme="minorHAnsi"/>
        </w:rPr>
        <w:t>s</w:t>
      </w:r>
      <w:r w:rsidRPr="003B249E">
        <w:rPr>
          <w:rFonts w:cstheme="minorHAnsi"/>
        </w:rPr>
        <w:t xml:space="preserve"> </w:t>
      </w:r>
      <w:r w:rsidR="00956BAE">
        <w:rPr>
          <w:rFonts w:cstheme="minorHAnsi"/>
        </w:rPr>
        <w:t>continue</w:t>
      </w:r>
      <w:r w:rsidRPr="003B249E">
        <w:rPr>
          <w:rFonts w:cstheme="minorHAnsi"/>
        </w:rPr>
        <w:t xml:space="preserve"> on </w:t>
      </w:r>
      <w:r w:rsidRPr="003B249E">
        <w:rPr>
          <w:rFonts w:cstheme="minorHAnsi"/>
          <w:b/>
          <w:bCs/>
        </w:rPr>
        <w:t xml:space="preserve">Monday </w:t>
      </w:r>
      <w:r w:rsidR="00956BAE">
        <w:rPr>
          <w:rFonts w:cstheme="minorHAnsi"/>
          <w:b/>
          <w:bCs/>
        </w:rPr>
        <w:t>26</w:t>
      </w:r>
      <w:r w:rsidR="00DE18B1" w:rsidRPr="00DE18B1">
        <w:rPr>
          <w:rFonts w:cstheme="minorHAnsi"/>
          <w:b/>
          <w:bCs/>
          <w:vertAlign w:val="superscript"/>
        </w:rPr>
        <w:t>th</w:t>
      </w:r>
      <w:r w:rsidR="00DE18B1">
        <w:rPr>
          <w:rFonts w:cstheme="minorHAnsi"/>
          <w:b/>
          <w:bCs/>
        </w:rPr>
        <w:t xml:space="preserve"> May at 4.30pm</w:t>
      </w:r>
      <w:r>
        <w:rPr>
          <w:rFonts w:cstheme="minorHAnsi"/>
          <w:b/>
          <w:bCs/>
        </w:rPr>
        <w:t xml:space="preserve"> -St Therese’s Church</w:t>
      </w:r>
    </w:p>
    <w:p w14:paraId="0D82B66A" w14:textId="14124ABF" w:rsidR="00365474" w:rsidRPr="004E47ED" w:rsidRDefault="00AC0446" w:rsidP="00365474">
      <w:pPr>
        <w:spacing w:after="0" w:line="240" w:lineRule="auto"/>
      </w:pPr>
      <w:r>
        <w:rPr>
          <w:rFonts w:cstheme="minorHAnsi"/>
        </w:rPr>
        <w:t>____________________________________________</w:t>
      </w:r>
      <w:r w:rsidR="00741B73" w:rsidRPr="003B249E">
        <w:rPr>
          <w:rFonts w:cstheme="minorHAnsi"/>
        </w:rPr>
        <w:br/>
      </w:r>
      <w:bookmarkEnd w:id="5"/>
      <w:bookmarkEnd w:id="6"/>
      <w:r w:rsidR="00365474" w:rsidRPr="00202411">
        <w:rPr>
          <w:b/>
          <w:bCs/>
        </w:rPr>
        <w:t>Reach Youth Camp 2025</w:t>
      </w:r>
      <w:r w:rsidR="00365474">
        <w:rPr>
          <w:b/>
          <w:bCs/>
        </w:rPr>
        <w:t xml:space="preserve">:  </w:t>
      </w:r>
      <w:r w:rsidR="00365474" w:rsidRPr="004E47ED">
        <w:t>Date: Sun 29 June - Wed 2 July</w:t>
      </w:r>
      <w:r w:rsidR="00365474">
        <w:t xml:space="preserve"> - </w:t>
      </w:r>
      <w:r w:rsidR="00365474" w:rsidRPr="004E47ED">
        <w:t>Venue: New Life Pastures Centre, Kennedy</w:t>
      </w:r>
    </w:p>
    <w:p w14:paraId="6A9CA811" w14:textId="32CA8089" w:rsidR="00365474" w:rsidRDefault="00365474" w:rsidP="00365474">
      <w:pPr>
        <w:spacing w:after="0" w:line="240" w:lineRule="auto"/>
      </w:pPr>
      <w:r w:rsidRPr="004E47ED">
        <w:t xml:space="preserve">Cost: $200 per person For more information, please contact Priscilla O'Brien on M: 0429475825 or </w:t>
      </w:r>
      <w:r w:rsidRPr="0068400D">
        <w:rPr>
          <w:sz w:val="20"/>
          <w:szCs w:val="20"/>
        </w:rPr>
        <w:t xml:space="preserve">E: </w:t>
      </w:r>
      <w:hyperlink r:id="rId13" w:tgtFrame="_blank" w:history="1">
        <w:r w:rsidRPr="0068400D">
          <w:rPr>
            <w:rStyle w:val="Hyperlink"/>
            <w:sz w:val="20"/>
            <w:szCs w:val="20"/>
          </w:rPr>
          <w:t>admin@reachyouth.au</w:t>
        </w:r>
      </w:hyperlink>
      <w:r w:rsidRPr="0068400D">
        <w:rPr>
          <w:sz w:val="20"/>
          <w:szCs w:val="20"/>
        </w:rPr>
        <w:t xml:space="preserve"> W: </w:t>
      </w:r>
      <w:hyperlink r:id="rId14" w:tgtFrame="_blank" w:history="1">
        <w:r w:rsidRPr="0068400D">
          <w:rPr>
            <w:rStyle w:val="Hyperlink"/>
            <w:sz w:val="20"/>
            <w:szCs w:val="20"/>
          </w:rPr>
          <w:t>https://reachyouth.org.au/</w:t>
        </w:r>
      </w:hyperlink>
    </w:p>
    <w:p w14:paraId="5A82AD98" w14:textId="71E90B43" w:rsidR="00365474" w:rsidRPr="00202411" w:rsidRDefault="00AC0446" w:rsidP="00365474">
      <w:pPr>
        <w:autoSpaceDE w:val="0"/>
        <w:autoSpaceDN w:val="0"/>
        <w:adjustRightInd w:val="0"/>
        <w:spacing w:after="0" w:line="240" w:lineRule="auto"/>
        <w:rPr>
          <w:rFonts w:cstheme="minorHAnsi"/>
          <w:b/>
          <w:bCs/>
        </w:rPr>
      </w:pPr>
      <w:r>
        <w:rPr>
          <w:rFonts w:cstheme="minorHAnsi"/>
          <w:b/>
          <w:bCs/>
        </w:rPr>
        <w:t>____________________________________________</w:t>
      </w:r>
    </w:p>
    <w:p w14:paraId="23A509B0" w14:textId="1834C79A" w:rsidR="000E4CE0" w:rsidRPr="00DA7500" w:rsidRDefault="000E4CE0" w:rsidP="000E4CE0">
      <w:pPr>
        <w:pStyle w:val="NormalWeb"/>
        <w:spacing w:before="0" w:beforeAutospacing="0" w:after="0" w:afterAutospacing="0"/>
        <w:rPr>
          <w:rStyle w:val="Emphasis"/>
          <w:rFonts w:asciiTheme="minorHAnsi" w:hAnsiTheme="minorHAnsi" w:cstheme="minorHAnsi"/>
          <w:b/>
          <w:bCs/>
          <w:i w:val="0"/>
          <w:iCs w:val="0"/>
          <w:color w:val="000000"/>
          <w:bdr w:val="none" w:sz="0" w:space="0" w:color="auto" w:frame="1"/>
        </w:rPr>
      </w:pPr>
      <w:r w:rsidRPr="00B970FA">
        <w:rPr>
          <w:rStyle w:val="Emphasis"/>
          <w:rFonts w:asciiTheme="minorHAnsi" w:hAnsiTheme="minorHAnsi" w:cstheme="minorHAnsi"/>
          <w:b/>
          <w:bCs/>
          <w:i w:val="0"/>
          <w:iCs w:val="0"/>
          <w:color w:val="000000"/>
          <w:bdr w:val="none" w:sz="0" w:space="0" w:color="auto" w:frame="1"/>
        </w:rPr>
        <w:t xml:space="preserve">Pentecost Sunday – Sunday </w:t>
      </w:r>
      <w:r w:rsidRPr="00DA7500">
        <w:rPr>
          <w:rStyle w:val="Emphasis"/>
          <w:rFonts w:asciiTheme="minorHAnsi" w:hAnsiTheme="minorHAnsi" w:cstheme="minorHAnsi"/>
          <w:b/>
          <w:bCs/>
          <w:i w:val="0"/>
          <w:iCs w:val="0"/>
          <w:color w:val="000000"/>
          <w:bdr w:val="none" w:sz="0" w:space="0" w:color="auto" w:frame="1"/>
        </w:rPr>
        <w:t>8</w:t>
      </w:r>
      <w:r w:rsidR="00DA7500">
        <w:rPr>
          <w:rStyle w:val="Emphasis"/>
          <w:rFonts w:asciiTheme="minorHAnsi" w:hAnsiTheme="minorHAnsi" w:cstheme="minorHAnsi"/>
          <w:b/>
          <w:bCs/>
          <w:i w:val="0"/>
          <w:iCs w:val="0"/>
          <w:color w:val="000000"/>
          <w:bdr w:val="none" w:sz="0" w:space="0" w:color="auto" w:frame="1"/>
        </w:rPr>
        <w:t>th</w:t>
      </w:r>
      <w:r w:rsidRPr="00DA7500">
        <w:rPr>
          <w:rStyle w:val="Emphasis"/>
          <w:rFonts w:asciiTheme="minorHAnsi" w:hAnsiTheme="minorHAnsi" w:cstheme="minorHAnsi"/>
          <w:b/>
          <w:bCs/>
          <w:i w:val="0"/>
          <w:iCs w:val="0"/>
          <w:color w:val="000000"/>
          <w:bdr w:val="none" w:sz="0" w:space="0" w:color="auto" w:frame="1"/>
        </w:rPr>
        <w:t xml:space="preserve"> June</w:t>
      </w:r>
    </w:p>
    <w:p w14:paraId="0D71756A" w14:textId="30408905" w:rsidR="000E4CE0" w:rsidRPr="00A164C8" w:rsidRDefault="000E4CE0" w:rsidP="000E4CE0">
      <w:pPr>
        <w:pStyle w:val="NormalWeb"/>
        <w:spacing w:before="0" w:beforeAutospacing="0" w:after="0" w:afterAutospacing="0"/>
        <w:rPr>
          <w:rStyle w:val="Emphasis"/>
          <w:rFonts w:asciiTheme="minorHAnsi" w:hAnsiTheme="minorHAnsi" w:cstheme="minorHAnsi"/>
          <w:b/>
          <w:bCs/>
          <w:i w:val="0"/>
          <w:iCs w:val="0"/>
          <w:color w:val="FF0000"/>
          <w:sz w:val="22"/>
          <w:szCs w:val="22"/>
          <w:bdr w:val="none" w:sz="0" w:space="0" w:color="auto" w:frame="1"/>
        </w:rPr>
      </w:pPr>
      <w:r>
        <w:rPr>
          <w:rStyle w:val="Emphasis"/>
          <w:rFonts w:asciiTheme="minorHAnsi" w:hAnsiTheme="minorHAnsi" w:cstheme="minorHAnsi"/>
          <w:b/>
          <w:bCs/>
          <w:i w:val="0"/>
          <w:iCs w:val="0"/>
          <w:color w:val="FF0000"/>
          <w:sz w:val="22"/>
          <w:szCs w:val="22"/>
          <w:bdr w:val="none" w:sz="0" w:space="0" w:color="auto" w:frame="1"/>
        </w:rPr>
        <w:t>Sunday June 8 is</w:t>
      </w:r>
      <w:r w:rsidRPr="00A164C8">
        <w:rPr>
          <w:rStyle w:val="Emphasis"/>
          <w:rFonts w:asciiTheme="minorHAnsi" w:hAnsiTheme="minorHAnsi" w:cstheme="minorHAnsi"/>
          <w:b/>
          <w:bCs/>
          <w:i w:val="0"/>
          <w:iCs w:val="0"/>
          <w:color w:val="FF0000"/>
          <w:sz w:val="22"/>
          <w:szCs w:val="22"/>
          <w:bdr w:val="none" w:sz="0" w:space="0" w:color="auto" w:frame="1"/>
        </w:rPr>
        <w:t xml:space="preserve"> the Feast of Pentecost.  Here at St Therese’s, we celebrate Pentecost with community participation during both the Mass and afterwards at a shared Brunch highlighting our cultural culinary diversity.  This is now a much-loved parish tradition and part of our culture of hospitality.  </w:t>
      </w:r>
    </w:p>
    <w:p w14:paraId="54B21A21" w14:textId="77777777" w:rsidR="000E4CE0" w:rsidRPr="00A164C8" w:rsidRDefault="000E4CE0" w:rsidP="000E4CE0">
      <w:pPr>
        <w:pStyle w:val="NormalWeb"/>
        <w:spacing w:before="0" w:beforeAutospacing="0" w:after="0" w:afterAutospacing="0"/>
        <w:rPr>
          <w:rStyle w:val="Emphasis"/>
          <w:rFonts w:asciiTheme="minorHAnsi" w:hAnsiTheme="minorHAnsi" w:cstheme="minorHAnsi"/>
          <w:b/>
          <w:bCs/>
          <w:i w:val="0"/>
          <w:iCs w:val="0"/>
          <w:color w:val="FF0000"/>
          <w:sz w:val="22"/>
          <w:szCs w:val="22"/>
          <w:bdr w:val="none" w:sz="0" w:space="0" w:color="auto" w:frame="1"/>
        </w:rPr>
      </w:pPr>
    </w:p>
    <w:p w14:paraId="4FA14DC9" w14:textId="204EF1B1" w:rsidR="000E4CE0" w:rsidRPr="00A164C8" w:rsidRDefault="000E4CE0" w:rsidP="000E4CE0">
      <w:pPr>
        <w:pStyle w:val="NormalWeb"/>
        <w:spacing w:before="0" w:beforeAutospacing="0" w:after="0" w:afterAutospacing="0"/>
        <w:rPr>
          <w:rStyle w:val="Emphasis"/>
          <w:rFonts w:asciiTheme="minorHAnsi" w:hAnsiTheme="minorHAnsi" w:cstheme="minorHAnsi"/>
          <w:b/>
          <w:bCs/>
          <w:i w:val="0"/>
          <w:iCs w:val="0"/>
          <w:color w:val="FF0000"/>
          <w:sz w:val="22"/>
          <w:szCs w:val="22"/>
          <w:bdr w:val="none" w:sz="0" w:space="0" w:color="auto" w:frame="1"/>
        </w:rPr>
      </w:pPr>
      <w:r w:rsidRPr="00A164C8">
        <w:rPr>
          <w:rStyle w:val="Emphasis"/>
          <w:rFonts w:asciiTheme="minorHAnsi" w:hAnsiTheme="minorHAnsi" w:cstheme="minorHAnsi"/>
          <w:b/>
          <w:bCs/>
          <w:i w:val="0"/>
          <w:iCs w:val="0"/>
          <w:color w:val="FF0000"/>
          <w:sz w:val="22"/>
          <w:szCs w:val="22"/>
          <w:bdr w:val="none" w:sz="0" w:space="0" w:color="auto" w:frame="1"/>
        </w:rPr>
        <w:t xml:space="preserve">Our Mass will include prayers prayed in different languages, hymns from different countries </w:t>
      </w:r>
      <w:r w:rsidR="00DA7500">
        <w:rPr>
          <w:rStyle w:val="Emphasis"/>
          <w:rFonts w:asciiTheme="minorHAnsi" w:hAnsiTheme="minorHAnsi" w:cstheme="minorHAnsi"/>
          <w:b/>
          <w:bCs/>
          <w:color w:val="FF0000"/>
          <w:sz w:val="22"/>
          <w:szCs w:val="22"/>
          <w:bdr w:val="none" w:sz="0" w:space="0" w:color="auto" w:frame="1"/>
        </w:rPr>
        <w:t>&amp;</w:t>
      </w:r>
      <w:r w:rsidRPr="00A164C8">
        <w:rPr>
          <w:rStyle w:val="Emphasis"/>
          <w:rFonts w:asciiTheme="minorHAnsi" w:hAnsiTheme="minorHAnsi" w:cstheme="minorHAnsi"/>
          <w:b/>
          <w:bCs/>
          <w:color w:val="FF0000"/>
          <w:sz w:val="22"/>
          <w:szCs w:val="22"/>
          <w:bdr w:val="none" w:sz="0" w:space="0" w:color="auto" w:frame="1"/>
        </w:rPr>
        <w:t xml:space="preserve"> our</w:t>
      </w:r>
      <w:r w:rsidRPr="00A164C8">
        <w:rPr>
          <w:rStyle w:val="Emphasis"/>
          <w:rFonts w:asciiTheme="minorHAnsi" w:hAnsiTheme="minorHAnsi" w:cstheme="minorHAnsi"/>
          <w:b/>
          <w:bCs/>
          <w:i w:val="0"/>
          <w:iCs w:val="0"/>
          <w:color w:val="FF0000"/>
          <w:sz w:val="22"/>
          <w:szCs w:val="22"/>
          <w:bdr w:val="none" w:sz="0" w:space="0" w:color="auto" w:frame="1"/>
        </w:rPr>
        <w:t xml:space="preserve"> live music will be led by Eddy Tutoe at 10.00am Mass.</w:t>
      </w:r>
    </w:p>
    <w:p w14:paraId="422436CE" w14:textId="77777777" w:rsidR="00DA7500" w:rsidRDefault="00DA7500" w:rsidP="000E4CE0">
      <w:pPr>
        <w:pStyle w:val="NormalWeb"/>
        <w:spacing w:before="0" w:beforeAutospacing="0" w:after="0" w:afterAutospacing="0"/>
        <w:rPr>
          <w:rStyle w:val="Emphasis"/>
          <w:rFonts w:asciiTheme="minorHAnsi" w:hAnsiTheme="minorHAnsi" w:cstheme="minorHAnsi"/>
          <w:b/>
          <w:bCs/>
          <w:i w:val="0"/>
          <w:iCs w:val="0"/>
          <w:color w:val="FF0000"/>
          <w:sz w:val="22"/>
          <w:szCs w:val="22"/>
          <w:bdr w:val="none" w:sz="0" w:space="0" w:color="auto" w:frame="1"/>
        </w:rPr>
      </w:pPr>
    </w:p>
    <w:p w14:paraId="6BD5B709" w14:textId="0F9AD684" w:rsidR="000E4CE0" w:rsidRDefault="000E4CE0" w:rsidP="000E4CE0">
      <w:pPr>
        <w:pStyle w:val="NormalWeb"/>
        <w:spacing w:before="0" w:beforeAutospacing="0" w:after="0" w:afterAutospacing="0"/>
        <w:rPr>
          <w:rStyle w:val="Emphasis"/>
          <w:rFonts w:asciiTheme="minorHAnsi" w:hAnsiTheme="minorHAnsi" w:cstheme="minorHAnsi"/>
          <w:b/>
          <w:bCs/>
          <w:i w:val="0"/>
          <w:iCs w:val="0"/>
          <w:color w:val="FF0000"/>
          <w:sz w:val="22"/>
          <w:szCs w:val="22"/>
          <w:bdr w:val="none" w:sz="0" w:space="0" w:color="auto" w:frame="1"/>
        </w:rPr>
      </w:pPr>
      <w:r w:rsidRPr="00A164C8">
        <w:rPr>
          <w:rStyle w:val="Emphasis"/>
          <w:rFonts w:asciiTheme="minorHAnsi" w:hAnsiTheme="minorHAnsi" w:cstheme="minorHAnsi"/>
          <w:b/>
          <w:bCs/>
          <w:i w:val="0"/>
          <w:iCs w:val="0"/>
          <w:color w:val="FF0000"/>
          <w:sz w:val="22"/>
          <w:szCs w:val="22"/>
          <w:bdr w:val="none" w:sz="0" w:space="0" w:color="auto" w:frame="1"/>
        </w:rPr>
        <w:t>You are all invited to a shared brunch after the 10.00am Mass on Pentecost Sunday.  Would you kindly bring a dish depicting your cultural heritage to share with your parish family.</w:t>
      </w:r>
    </w:p>
    <w:p w14:paraId="03B6AFBB" w14:textId="552DEC27" w:rsidR="00AB29BC" w:rsidRPr="00C86949" w:rsidRDefault="00AB29BC" w:rsidP="00EE0F89">
      <w:pPr>
        <w:pStyle w:val="Default"/>
        <w:spacing w:after="22"/>
        <w:rPr>
          <w:rFonts w:asciiTheme="minorHAnsi" w:hAnsiTheme="minorHAnsi" w:cstheme="minorHAnsi"/>
          <w:sz w:val="22"/>
          <w:szCs w:val="22"/>
        </w:rPr>
      </w:pPr>
      <w:r w:rsidRPr="00C86949">
        <w:rPr>
          <w:rFonts w:asciiTheme="minorHAnsi" w:hAnsiTheme="minorHAnsi" w:cstheme="minorHAnsi"/>
          <w:b/>
          <w:bCs/>
          <w:sz w:val="22"/>
          <w:szCs w:val="22"/>
        </w:rPr>
        <w:t xml:space="preserve">Launch of the Synod - Pentecost Sunday, 8th </w:t>
      </w:r>
      <w:r w:rsidR="00EE0F89" w:rsidRPr="00C86949">
        <w:rPr>
          <w:rFonts w:asciiTheme="minorHAnsi" w:hAnsiTheme="minorHAnsi" w:cstheme="minorHAnsi"/>
          <w:b/>
          <w:bCs/>
          <w:sz w:val="22"/>
          <w:szCs w:val="22"/>
        </w:rPr>
        <w:t>June</w:t>
      </w:r>
      <w:r w:rsidR="00EE0F89" w:rsidRPr="00C86949">
        <w:rPr>
          <w:rFonts w:asciiTheme="minorHAnsi" w:hAnsiTheme="minorHAnsi" w:cstheme="minorHAnsi"/>
          <w:sz w:val="22"/>
          <w:szCs w:val="22"/>
        </w:rPr>
        <w:t xml:space="preserve"> </w:t>
      </w:r>
      <w:r w:rsidR="00EE0F89" w:rsidRPr="00C86949">
        <w:rPr>
          <w:rFonts w:asciiTheme="minorHAnsi" w:hAnsiTheme="minorHAnsi" w:cstheme="minorHAnsi"/>
          <w:b/>
          <w:bCs/>
          <w:sz w:val="22"/>
          <w:szCs w:val="22"/>
        </w:rPr>
        <w:t>(</w:t>
      </w:r>
      <w:r w:rsidRPr="00C86949">
        <w:rPr>
          <w:rFonts w:asciiTheme="minorHAnsi" w:hAnsiTheme="minorHAnsi" w:cstheme="minorHAnsi"/>
          <w:sz w:val="22"/>
          <w:szCs w:val="22"/>
        </w:rPr>
        <w:t>10.00 am Mass at Cathedral)</w:t>
      </w:r>
    </w:p>
    <w:p w14:paraId="12803F9A" w14:textId="77777777" w:rsidR="00AB29BC" w:rsidRPr="00C86949" w:rsidRDefault="00AB29BC" w:rsidP="00AB29BC">
      <w:pPr>
        <w:pStyle w:val="Default"/>
        <w:numPr>
          <w:ilvl w:val="0"/>
          <w:numId w:val="25"/>
        </w:numPr>
        <w:spacing w:after="22"/>
        <w:rPr>
          <w:rFonts w:asciiTheme="minorHAnsi" w:hAnsiTheme="minorHAnsi" w:cstheme="minorHAnsi"/>
          <w:sz w:val="22"/>
          <w:szCs w:val="22"/>
        </w:rPr>
      </w:pPr>
    </w:p>
    <w:p w14:paraId="75264858" w14:textId="49A82F6A" w:rsidR="00F16542" w:rsidRPr="00C86949" w:rsidRDefault="00AB29BC" w:rsidP="00F16542">
      <w:pPr>
        <w:pStyle w:val="Default"/>
        <w:rPr>
          <w:rFonts w:asciiTheme="minorHAnsi" w:hAnsiTheme="minorHAnsi" w:cstheme="minorHAnsi"/>
          <w:color w:val="212121"/>
          <w:sz w:val="22"/>
          <w:szCs w:val="22"/>
        </w:rPr>
      </w:pPr>
      <w:r w:rsidRPr="00C86949">
        <w:rPr>
          <w:rFonts w:asciiTheme="minorHAnsi" w:hAnsiTheme="minorHAnsi" w:cstheme="minorHAnsi"/>
          <w:b/>
          <w:bCs/>
          <w:sz w:val="22"/>
          <w:szCs w:val="22"/>
        </w:rPr>
        <w:t xml:space="preserve">Plenary Session: Saturday </w:t>
      </w:r>
      <w:r w:rsidR="00EE0F89" w:rsidRPr="00C86949">
        <w:rPr>
          <w:rFonts w:asciiTheme="minorHAnsi" w:hAnsiTheme="minorHAnsi" w:cstheme="minorHAnsi"/>
          <w:b/>
          <w:bCs/>
          <w:sz w:val="22"/>
          <w:szCs w:val="22"/>
        </w:rPr>
        <w:t>14</w:t>
      </w:r>
      <w:r w:rsidRPr="00C86949">
        <w:rPr>
          <w:rFonts w:asciiTheme="minorHAnsi" w:hAnsiTheme="minorHAnsi" w:cstheme="minorHAnsi"/>
          <w:b/>
          <w:bCs/>
          <w:sz w:val="22"/>
          <w:szCs w:val="22"/>
        </w:rPr>
        <w:t xml:space="preserve"> June 10.00 – 4.</w:t>
      </w:r>
      <w:r w:rsidR="00EE0F89" w:rsidRPr="00C86949">
        <w:rPr>
          <w:rFonts w:asciiTheme="minorHAnsi" w:hAnsiTheme="minorHAnsi" w:cstheme="minorHAnsi"/>
          <w:b/>
          <w:bCs/>
          <w:sz w:val="22"/>
          <w:szCs w:val="22"/>
        </w:rPr>
        <w:t>00</w:t>
      </w:r>
      <w:r w:rsidRPr="00C86949">
        <w:rPr>
          <w:rFonts w:asciiTheme="minorHAnsi" w:hAnsiTheme="minorHAnsi" w:cstheme="minorHAnsi"/>
          <w:b/>
          <w:bCs/>
          <w:sz w:val="22"/>
          <w:szCs w:val="22"/>
        </w:rPr>
        <w:t xml:space="preserve"> </w:t>
      </w:r>
      <w:r w:rsidRPr="00C86949">
        <w:rPr>
          <w:rFonts w:asciiTheme="minorHAnsi" w:hAnsiTheme="minorHAnsi" w:cstheme="minorHAnsi"/>
          <w:sz w:val="22"/>
          <w:szCs w:val="22"/>
        </w:rPr>
        <w:t>(all are welcome)</w:t>
      </w:r>
      <w:r w:rsidR="00F16542" w:rsidRPr="00C86949">
        <w:rPr>
          <w:rFonts w:asciiTheme="minorHAnsi" w:hAnsiTheme="minorHAnsi" w:cstheme="minorHAnsi"/>
          <w:color w:val="212121"/>
          <w:sz w:val="22"/>
          <w:szCs w:val="22"/>
        </w:rPr>
        <w:t xml:space="preserve"> Brothers Leagues Club, Manunda</w:t>
      </w:r>
    </w:p>
    <w:p w14:paraId="5D149FEE" w14:textId="58B24259" w:rsidR="00AB29BC" w:rsidRPr="00C86949" w:rsidRDefault="00AB29BC" w:rsidP="00AB29BC">
      <w:pPr>
        <w:pStyle w:val="Default"/>
        <w:spacing w:after="22"/>
        <w:rPr>
          <w:rFonts w:asciiTheme="minorHAnsi" w:hAnsiTheme="minorHAnsi" w:cstheme="minorHAnsi"/>
          <w:sz w:val="22"/>
          <w:szCs w:val="22"/>
        </w:rPr>
      </w:pPr>
      <w:r w:rsidRPr="00C86949">
        <w:rPr>
          <w:rFonts w:asciiTheme="minorHAnsi" w:hAnsiTheme="minorHAnsi" w:cstheme="minorHAnsi"/>
          <w:sz w:val="22"/>
          <w:szCs w:val="22"/>
        </w:rPr>
        <w:t xml:space="preserve"> –</w:t>
      </w:r>
      <w:r w:rsidR="00EE0F89" w:rsidRPr="00C86949">
        <w:rPr>
          <w:rFonts w:asciiTheme="minorHAnsi" w:hAnsiTheme="minorHAnsi" w:cstheme="minorHAnsi"/>
          <w:sz w:val="22"/>
          <w:szCs w:val="22"/>
        </w:rPr>
        <w:t>register:</w:t>
      </w:r>
      <w:r w:rsidRPr="00C86949">
        <w:rPr>
          <w:rFonts w:asciiTheme="minorHAnsi" w:hAnsiTheme="minorHAnsi" w:cstheme="minorHAnsi"/>
          <w:sz w:val="22"/>
          <w:szCs w:val="22"/>
        </w:rPr>
        <w:t xml:space="preserve"> www.cairns.catholic.org.au </w:t>
      </w:r>
    </w:p>
    <w:p w14:paraId="695B6EE2" w14:textId="77777777" w:rsidR="006D4235" w:rsidRPr="00C86949" w:rsidRDefault="006D4235" w:rsidP="00B6579C">
      <w:pPr>
        <w:pStyle w:val="Default"/>
        <w:numPr>
          <w:ilvl w:val="0"/>
          <w:numId w:val="25"/>
        </w:numPr>
        <w:rPr>
          <w:rFonts w:asciiTheme="minorHAnsi" w:hAnsiTheme="minorHAnsi" w:cstheme="minorHAnsi"/>
          <w:sz w:val="22"/>
          <w:szCs w:val="22"/>
        </w:rPr>
      </w:pPr>
    </w:p>
    <w:p w14:paraId="06011367" w14:textId="58B66C09" w:rsidR="00AB29BC" w:rsidRPr="00C86949" w:rsidRDefault="00AB29BC" w:rsidP="00B6579C">
      <w:pPr>
        <w:pStyle w:val="Default"/>
        <w:numPr>
          <w:ilvl w:val="0"/>
          <w:numId w:val="25"/>
        </w:numPr>
        <w:rPr>
          <w:rFonts w:asciiTheme="minorHAnsi" w:hAnsiTheme="minorHAnsi" w:cstheme="minorHAnsi"/>
          <w:sz w:val="22"/>
          <w:szCs w:val="22"/>
        </w:rPr>
      </w:pPr>
      <w:r w:rsidRPr="00C86949">
        <w:rPr>
          <w:rFonts w:asciiTheme="minorHAnsi" w:hAnsiTheme="minorHAnsi" w:cstheme="minorHAnsi"/>
          <w:b/>
          <w:bCs/>
          <w:sz w:val="22"/>
          <w:szCs w:val="22"/>
        </w:rPr>
        <w:t xml:space="preserve">Synod Membership: </w:t>
      </w:r>
      <w:r w:rsidRPr="00C86949">
        <w:rPr>
          <w:rFonts w:asciiTheme="minorHAnsi" w:hAnsiTheme="minorHAnsi" w:cstheme="minorHAnsi"/>
          <w:sz w:val="22"/>
          <w:szCs w:val="22"/>
        </w:rPr>
        <w:t xml:space="preserve">Expressions of Interest Forms to be a Synod member are on the Diocesan website www.cairns.catholic.org.au </w:t>
      </w:r>
      <w:r w:rsidR="00EE0F89" w:rsidRPr="00C86949">
        <w:rPr>
          <w:rFonts w:asciiTheme="minorHAnsi" w:hAnsiTheme="minorHAnsi" w:cstheme="minorHAnsi"/>
          <w:sz w:val="22"/>
          <w:szCs w:val="22"/>
        </w:rPr>
        <w:t xml:space="preserve">  </w:t>
      </w:r>
      <w:r w:rsidRPr="00C86949">
        <w:rPr>
          <w:rFonts w:asciiTheme="minorHAnsi" w:hAnsiTheme="minorHAnsi" w:cstheme="minorHAnsi"/>
          <w:sz w:val="22"/>
          <w:szCs w:val="22"/>
        </w:rPr>
        <w:t>Your voice matters!</w:t>
      </w:r>
    </w:p>
    <w:p w14:paraId="5FA16AB4" w14:textId="78248036" w:rsidR="00EE0F89" w:rsidRPr="00C86949" w:rsidRDefault="00854125" w:rsidP="00EE0F89">
      <w:pPr>
        <w:pStyle w:val="Default"/>
        <w:rPr>
          <w:rFonts w:asciiTheme="minorHAnsi" w:hAnsiTheme="minorHAnsi" w:cstheme="minorHAnsi"/>
          <w:b/>
          <w:bCs/>
          <w:color w:val="212121"/>
          <w:sz w:val="22"/>
          <w:szCs w:val="22"/>
        </w:rPr>
      </w:pPr>
      <w:r w:rsidRPr="00C86949">
        <w:rPr>
          <w:rFonts w:asciiTheme="minorHAnsi" w:hAnsiTheme="minorHAnsi" w:cstheme="minorHAnsi"/>
          <w:b/>
          <w:bCs/>
          <w:color w:val="212121"/>
          <w:sz w:val="22"/>
          <w:szCs w:val="22"/>
        </w:rPr>
        <w:t>__________________________________________</w:t>
      </w:r>
    </w:p>
    <w:p w14:paraId="1888B030" w14:textId="77777777" w:rsidR="003E78EB" w:rsidRPr="00C86949" w:rsidRDefault="003E78EB" w:rsidP="003E78EB">
      <w:pPr>
        <w:spacing w:before="100" w:beforeAutospacing="1" w:after="100" w:afterAutospacing="1" w:line="240" w:lineRule="auto"/>
        <w:rPr>
          <w:rFonts w:eastAsia="Times New Roman" w:cstheme="minorHAnsi"/>
        </w:rPr>
      </w:pPr>
      <w:r w:rsidRPr="009F6541">
        <w:rPr>
          <w:rFonts w:eastAsia="Times New Roman" w:cstheme="minorHAnsi"/>
          <w:b/>
          <w:bCs/>
        </w:rPr>
        <w:t>We extend a warm welcome to all new parishioners!</w:t>
      </w:r>
      <w:r w:rsidRPr="003E78EB">
        <w:rPr>
          <w:rFonts w:eastAsia="Times New Roman" w:cstheme="minorHAnsi"/>
        </w:rPr>
        <w:t xml:space="preserve"> If you’ve recently joined our parish community, we’d love to get to know you better. Please take a moment to provide us with your contact details so we can keep in touch and support you in your faith journey.</w:t>
      </w:r>
    </w:p>
    <w:p w14:paraId="4EDBD271" w14:textId="6E0C7948" w:rsidR="003E78EB" w:rsidRPr="003E78EB" w:rsidRDefault="003E78EB" w:rsidP="003E78EB">
      <w:pPr>
        <w:spacing w:before="100" w:beforeAutospacing="1" w:after="100" w:afterAutospacing="1" w:line="240" w:lineRule="auto"/>
        <w:rPr>
          <w:rFonts w:eastAsia="Times New Roman" w:cstheme="minorHAnsi"/>
        </w:rPr>
      </w:pPr>
      <w:r w:rsidRPr="00C86949">
        <w:rPr>
          <w:rFonts w:eastAsia="Times New Roman" w:cstheme="minorHAnsi"/>
        </w:rPr>
        <w:t>We ask you to complete</w:t>
      </w:r>
      <w:r w:rsidRPr="003E78EB">
        <w:rPr>
          <w:rFonts w:eastAsia="Times New Roman" w:cstheme="minorHAnsi"/>
        </w:rPr>
        <w:t xml:space="preserve"> </w:t>
      </w:r>
      <w:r w:rsidRPr="00C86949">
        <w:rPr>
          <w:rFonts w:eastAsia="Times New Roman" w:cstheme="minorHAnsi"/>
        </w:rPr>
        <w:t>the</w:t>
      </w:r>
      <w:r w:rsidRPr="003E78EB">
        <w:rPr>
          <w:rFonts w:eastAsia="Times New Roman" w:cstheme="minorHAnsi"/>
        </w:rPr>
        <w:t xml:space="preserve"> </w:t>
      </w:r>
      <w:r w:rsidRPr="003E78EB">
        <w:rPr>
          <w:rFonts w:eastAsia="Times New Roman" w:cstheme="minorHAnsi"/>
          <w:b/>
          <w:bCs/>
        </w:rPr>
        <w:t>New Parishioner Form</w:t>
      </w:r>
      <w:r w:rsidRPr="003E78EB">
        <w:rPr>
          <w:rFonts w:eastAsia="Times New Roman" w:cstheme="minorHAnsi"/>
        </w:rPr>
        <w:t xml:space="preserve"> </w:t>
      </w:r>
      <w:r w:rsidRPr="00C86949">
        <w:rPr>
          <w:rFonts w:eastAsia="Times New Roman" w:cstheme="minorHAnsi"/>
        </w:rPr>
        <w:t>included with this Sunday</w:t>
      </w:r>
      <w:r w:rsidR="00A6632F" w:rsidRPr="00C86949">
        <w:rPr>
          <w:rFonts w:eastAsia="Times New Roman" w:cstheme="minorHAnsi"/>
        </w:rPr>
        <w:t>’s</w:t>
      </w:r>
      <w:r w:rsidRPr="00C86949">
        <w:rPr>
          <w:rFonts w:eastAsia="Times New Roman" w:cstheme="minorHAnsi"/>
        </w:rPr>
        <w:t xml:space="preserve"> Newsletter.</w:t>
      </w:r>
    </w:p>
    <w:p w14:paraId="62250AF2" w14:textId="3A3B7C3F" w:rsidR="003E78EB" w:rsidRPr="003E78EB" w:rsidRDefault="003E78EB" w:rsidP="003E78EB">
      <w:pPr>
        <w:spacing w:before="100" w:beforeAutospacing="1" w:after="100" w:afterAutospacing="1" w:line="240" w:lineRule="auto"/>
        <w:rPr>
          <w:rFonts w:eastAsia="Times New Roman" w:cstheme="minorHAnsi"/>
        </w:rPr>
      </w:pPr>
      <w:r w:rsidRPr="003E78EB">
        <w:rPr>
          <w:rFonts w:eastAsia="Times New Roman" w:cstheme="minorHAnsi"/>
        </w:rPr>
        <w:t>We also invite you to consider getting involved in parish life through one of our many ministries. Whether you feel called to serve in liturgy, music, hospitality, youth ministry, or another area, your time and talents are greatly appreciated.</w:t>
      </w:r>
    </w:p>
    <w:p w14:paraId="4221D435" w14:textId="77777777" w:rsidR="003E78EB" w:rsidRPr="00C86949" w:rsidRDefault="003E78EB" w:rsidP="003E78EB">
      <w:pPr>
        <w:spacing w:before="100" w:beforeAutospacing="1" w:after="100" w:afterAutospacing="1" w:line="240" w:lineRule="auto"/>
        <w:rPr>
          <w:rFonts w:eastAsia="Times New Roman" w:cstheme="minorHAnsi"/>
        </w:rPr>
      </w:pPr>
      <w:r w:rsidRPr="003E78EB">
        <w:rPr>
          <w:rFonts w:eastAsia="Times New Roman" w:cstheme="minorHAnsi"/>
        </w:rPr>
        <w:t>If you’re interested in volunteering or would like more information, please indicate your areas of interest on the form or contact the parish office.</w:t>
      </w:r>
    </w:p>
    <w:p w14:paraId="5EDEBA95" w14:textId="05214AA6" w:rsidR="003E78EB" w:rsidRPr="003E78EB" w:rsidRDefault="003E78EB" w:rsidP="003E78EB">
      <w:pPr>
        <w:spacing w:before="100" w:beforeAutospacing="1" w:after="0" w:line="240" w:lineRule="auto"/>
        <w:rPr>
          <w:rFonts w:eastAsia="Times New Roman" w:cstheme="minorHAnsi"/>
        </w:rPr>
      </w:pPr>
      <w:r w:rsidRPr="00C86949">
        <w:rPr>
          <w:rFonts w:eastAsia="Times New Roman" w:cstheme="minorHAnsi"/>
        </w:rPr>
        <w:t>If you are an existing member of our parish family and would like to update your details, would you</w:t>
      </w:r>
      <w:r w:rsidR="00A6632F" w:rsidRPr="00C86949">
        <w:rPr>
          <w:rFonts w:eastAsia="Times New Roman" w:cstheme="minorHAnsi"/>
        </w:rPr>
        <w:t xml:space="preserve"> also</w:t>
      </w:r>
      <w:r w:rsidRPr="00C86949">
        <w:rPr>
          <w:rFonts w:eastAsia="Times New Roman" w:cstheme="minorHAnsi"/>
        </w:rPr>
        <w:t xml:space="preserve"> kindly complete the enclosed form.</w:t>
      </w:r>
    </w:p>
    <w:p w14:paraId="26D6DD7B" w14:textId="77777777" w:rsidR="003E78EB" w:rsidRPr="00C86949" w:rsidRDefault="003E78EB" w:rsidP="003E78EB">
      <w:pPr>
        <w:spacing w:before="100" w:beforeAutospacing="1" w:after="0" w:line="240" w:lineRule="auto"/>
        <w:rPr>
          <w:rFonts w:eastAsia="Times New Roman" w:cstheme="minorHAnsi"/>
          <w:b/>
          <w:bCs/>
        </w:rPr>
      </w:pPr>
      <w:r w:rsidRPr="003E78EB">
        <w:rPr>
          <w:rFonts w:eastAsia="Times New Roman" w:cstheme="minorHAnsi"/>
          <w:b/>
          <w:bCs/>
        </w:rPr>
        <w:t>Together, we grow in faith and community!</w:t>
      </w:r>
    </w:p>
    <w:p w14:paraId="6BE395A1" w14:textId="77777777" w:rsidR="00854125" w:rsidRPr="00854125" w:rsidRDefault="00930400" w:rsidP="00854125">
      <w:pPr>
        <w:spacing w:after="0" w:line="240" w:lineRule="auto"/>
        <w:rPr>
          <w:rFonts w:eastAsia="Times New Roman" w:cstheme="minorHAnsi"/>
        </w:rPr>
      </w:pPr>
      <w:r>
        <w:rPr>
          <w:rFonts w:eastAsia="Times New Roman" w:cstheme="minorHAnsi"/>
        </w:rPr>
        <w:pict w14:anchorId="318C912C">
          <v:rect id="_x0000_i1025" style="width:0;height:1.5pt" o:hralign="center" o:hrstd="t" o:hr="t" fillcolor="#a0a0a0" stroked="f"/>
        </w:pict>
      </w:r>
    </w:p>
    <w:p w14:paraId="4F3380EB" w14:textId="050668B6" w:rsidR="009413C1" w:rsidRDefault="009413C1" w:rsidP="00854125">
      <w:pPr>
        <w:spacing w:after="0" w:line="240" w:lineRule="auto"/>
        <w:outlineLvl w:val="2"/>
        <w:rPr>
          <w:rFonts w:eastAsia="Times New Roman" w:cstheme="minorHAnsi"/>
          <w:b/>
          <w:bCs/>
          <w:sz w:val="24"/>
          <w:szCs w:val="24"/>
        </w:rPr>
      </w:pPr>
      <w:r>
        <w:rPr>
          <w:rFonts w:eastAsia="Times New Roman" w:cstheme="minorHAnsi"/>
          <w:b/>
          <w:bCs/>
          <w:sz w:val="24"/>
          <w:szCs w:val="24"/>
        </w:rPr>
        <w:t>Seminary Appeal – Next Week-end 1 June</w:t>
      </w:r>
    </w:p>
    <w:p w14:paraId="2B6C0188" w14:textId="74D8EFF2" w:rsidR="009413C1" w:rsidRPr="009413C1" w:rsidRDefault="009413C1" w:rsidP="00854125">
      <w:pPr>
        <w:spacing w:after="0" w:line="240" w:lineRule="auto"/>
        <w:outlineLvl w:val="2"/>
        <w:rPr>
          <w:rFonts w:eastAsia="Times New Roman" w:cstheme="minorHAnsi"/>
          <w:sz w:val="24"/>
          <w:szCs w:val="24"/>
        </w:rPr>
      </w:pPr>
      <w:r>
        <w:rPr>
          <w:rFonts w:eastAsia="Times New Roman" w:cstheme="minorHAnsi"/>
          <w:sz w:val="24"/>
          <w:szCs w:val="24"/>
        </w:rPr>
        <w:t>________________________________________</w:t>
      </w:r>
    </w:p>
    <w:p w14:paraId="5FD897D6" w14:textId="1FB072DE" w:rsidR="00854125" w:rsidRPr="00854125" w:rsidRDefault="00854125" w:rsidP="00854125">
      <w:pPr>
        <w:spacing w:after="0" w:line="240" w:lineRule="auto"/>
        <w:outlineLvl w:val="2"/>
        <w:rPr>
          <w:rFonts w:eastAsia="Times New Roman" w:cstheme="minorHAnsi"/>
        </w:rPr>
      </w:pPr>
      <w:r w:rsidRPr="009F6541">
        <w:rPr>
          <w:rFonts w:eastAsia="Times New Roman" w:cstheme="minorHAnsi"/>
          <w:b/>
          <w:bCs/>
          <w:sz w:val="24"/>
          <w:szCs w:val="24"/>
        </w:rPr>
        <w:t>What Does a Sacristan Do?</w:t>
      </w:r>
      <w:r w:rsidRPr="00C86949">
        <w:rPr>
          <w:rFonts w:eastAsia="Times New Roman" w:cstheme="minorHAnsi"/>
          <w:b/>
          <w:bCs/>
        </w:rPr>
        <w:t xml:space="preserve">  </w:t>
      </w:r>
      <w:r w:rsidRPr="00854125">
        <w:rPr>
          <w:rFonts w:eastAsia="Times New Roman" w:cstheme="minorHAnsi"/>
        </w:rPr>
        <w:t xml:space="preserve">Behind every beautiful and reverent Mass, there's someone quietly working to make sure everything is just right — that person is the </w:t>
      </w:r>
      <w:r w:rsidRPr="00854125">
        <w:rPr>
          <w:rFonts w:eastAsia="Times New Roman" w:cstheme="minorHAnsi"/>
          <w:b/>
          <w:bCs/>
        </w:rPr>
        <w:t>sacristan</w:t>
      </w:r>
      <w:r w:rsidRPr="00854125">
        <w:rPr>
          <w:rFonts w:eastAsia="Times New Roman" w:cstheme="minorHAnsi"/>
        </w:rPr>
        <w:t>.</w:t>
      </w:r>
    </w:p>
    <w:p w14:paraId="1345DDE3" w14:textId="77777777" w:rsidR="00854125" w:rsidRPr="00854125" w:rsidRDefault="00854125" w:rsidP="00854125">
      <w:pPr>
        <w:spacing w:before="100" w:beforeAutospacing="1" w:after="100" w:afterAutospacing="1" w:line="240" w:lineRule="auto"/>
        <w:rPr>
          <w:rFonts w:eastAsia="Times New Roman" w:cstheme="minorHAnsi"/>
        </w:rPr>
      </w:pPr>
      <w:r w:rsidRPr="00854125">
        <w:rPr>
          <w:rFonts w:eastAsia="Times New Roman" w:cstheme="minorHAnsi"/>
        </w:rPr>
        <w:t xml:space="preserve">The </w:t>
      </w:r>
      <w:r w:rsidRPr="00854125">
        <w:rPr>
          <w:rFonts w:eastAsia="Times New Roman" w:cstheme="minorHAnsi"/>
          <w:b/>
          <w:bCs/>
        </w:rPr>
        <w:t>sacristan</w:t>
      </w:r>
      <w:r w:rsidRPr="00854125">
        <w:rPr>
          <w:rFonts w:eastAsia="Times New Roman" w:cstheme="minorHAnsi"/>
        </w:rPr>
        <w:t xml:space="preserve"> plays a vital role in the life of our parish by preparing the church for liturgical celebrations. This includes setting up the altar, caring for sacred vessels and vestments, and making sure everything is in place for Mass, weddings, funerals, and special holy days. The sacristan also helps maintain the sacristy and sanctuary, ensuring these sacred spaces remain clean, organized, and ready for worship.</w:t>
      </w:r>
    </w:p>
    <w:p w14:paraId="04EF1CDD" w14:textId="6113CBBD" w:rsidR="00854125" w:rsidRPr="00854125" w:rsidRDefault="00854125" w:rsidP="00854125">
      <w:pPr>
        <w:spacing w:before="100" w:beforeAutospacing="1" w:after="100" w:afterAutospacing="1" w:line="240" w:lineRule="auto"/>
        <w:rPr>
          <w:rFonts w:eastAsia="Times New Roman" w:cstheme="minorHAnsi"/>
        </w:rPr>
      </w:pPr>
      <w:r w:rsidRPr="00854125">
        <w:rPr>
          <w:rFonts w:eastAsia="Times New Roman" w:cstheme="minorHAnsi"/>
        </w:rPr>
        <w:t xml:space="preserve">Sacristans work closely with </w:t>
      </w:r>
      <w:r w:rsidRPr="00C86949">
        <w:rPr>
          <w:rFonts w:eastAsia="Times New Roman" w:cstheme="minorHAnsi"/>
        </w:rPr>
        <w:t>the</w:t>
      </w:r>
      <w:r w:rsidRPr="00854125">
        <w:rPr>
          <w:rFonts w:eastAsia="Times New Roman" w:cstheme="minorHAnsi"/>
        </w:rPr>
        <w:t xml:space="preserve"> priest and liturgical minister</w:t>
      </w:r>
      <w:r w:rsidRPr="00C86949">
        <w:rPr>
          <w:rFonts w:eastAsia="Times New Roman" w:cstheme="minorHAnsi"/>
        </w:rPr>
        <w:t xml:space="preserve">s.  </w:t>
      </w:r>
      <w:r w:rsidRPr="00854125">
        <w:rPr>
          <w:rFonts w:eastAsia="Times New Roman" w:cstheme="minorHAnsi"/>
        </w:rPr>
        <w:t xml:space="preserve">If you have an eye for detail, a heart for service, and a love for the </w:t>
      </w:r>
      <w:r w:rsidRPr="00C86949">
        <w:rPr>
          <w:rFonts w:eastAsia="Times New Roman" w:cstheme="minorHAnsi"/>
        </w:rPr>
        <w:t>Mass,</w:t>
      </w:r>
      <w:r w:rsidRPr="00854125">
        <w:rPr>
          <w:rFonts w:eastAsia="Times New Roman" w:cstheme="minorHAnsi"/>
        </w:rPr>
        <w:t xml:space="preserve"> </w:t>
      </w:r>
      <w:r w:rsidRPr="00C86949">
        <w:rPr>
          <w:rFonts w:eastAsia="Times New Roman" w:cstheme="minorHAnsi"/>
        </w:rPr>
        <w:t>this could be a wonderful way to serve our parish.</w:t>
      </w:r>
    </w:p>
    <w:p w14:paraId="17EE3384" w14:textId="0923062C" w:rsidR="00C20E45" w:rsidRPr="00C86949" w:rsidRDefault="00854125" w:rsidP="00EE0F89">
      <w:pPr>
        <w:pStyle w:val="Default"/>
        <w:rPr>
          <w:rFonts w:asciiTheme="minorHAnsi" w:hAnsiTheme="minorHAnsi" w:cstheme="minorHAnsi"/>
          <w:color w:val="212121"/>
          <w:sz w:val="22"/>
          <w:szCs w:val="22"/>
        </w:rPr>
      </w:pPr>
      <w:r w:rsidRPr="00C86949">
        <w:rPr>
          <w:rFonts w:asciiTheme="minorHAnsi" w:hAnsiTheme="minorHAnsi" w:cstheme="minorHAnsi"/>
          <w:color w:val="212121"/>
          <w:sz w:val="22"/>
          <w:szCs w:val="22"/>
        </w:rPr>
        <w:t>If you would like to know more about this ministry, please advise the parish office of your interest.</w:t>
      </w:r>
    </w:p>
    <w:sectPr w:rsidR="00C20E45" w:rsidRPr="00C86949" w:rsidSect="003D34D1">
      <w:type w:val="continuous"/>
      <w:pgSz w:w="11906" w:h="16838"/>
      <w:pgMar w:top="253" w:right="720" w:bottom="0" w:left="720" w:header="0" w:footer="0"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63C30" w14:textId="77777777" w:rsidR="002003E3" w:rsidRDefault="002003E3" w:rsidP="00F84B8B">
      <w:pPr>
        <w:spacing w:after="0" w:line="240" w:lineRule="auto"/>
      </w:pPr>
      <w:r>
        <w:separator/>
      </w:r>
    </w:p>
  </w:endnote>
  <w:endnote w:type="continuationSeparator" w:id="0">
    <w:p w14:paraId="3C202CF9" w14:textId="77777777" w:rsidR="002003E3" w:rsidRDefault="002003E3" w:rsidP="00F84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uli">
    <w:charset w:val="00"/>
    <w:family w:val="auto"/>
    <w:pitch w:val="default"/>
  </w:font>
  <w:font w:name="Bradley Hand ITC">
    <w:panose1 w:val="03070402050302030203"/>
    <w:charset w:val="00"/>
    <w:family w:val="script"/>
    <w:pitch w:val="variable"/>
    <w:sig w:usb0="00000003" w:usb1="00000000" w:usb2="00000000" w:usb3="00000000" w:csb0="00000001" w:csb1="00000000"/>
  </w:font>
  <w:font w:name="Myriad Pro">
    <w:altName w:val="Segoe UI"/>
    <w:charset w:val="00"/>
    <w:family w:val="swiss"/>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Roboto">
    <w:charset w:val="00"/>
    <w:family w:val="auto"/>
    <w:pitch w:val="variable"/>
    <w:sig w:usb0="E0000AFF" w:usb1="5000217F" w:usb2="00000021" w:usb3="00000000" w:csb0="0000019F" w:csb1="00000000"/>
  </w:font>
  <w:font w:name="Myriad Pro Light">
    <w:altName w:val="Arial"/>
    <w:charset w:val="00"/>
    <w:family w:val="swiss"/>
    <w:pitch w:val="variable"/>
  </w:font>
  <w:font w:name="Verdana">
    <w:panose1 w:val="020B0604030504040204"/>
    <w:charset w:val="00"/>
    <w:family w:val="swiss"/>
    <w:pitch w:val="variable"/>
    <w:sig w:usb0="A00006FF" w:usb1="4000205B" w:usb2="00000010" w:usb3="00000000" w:csb0="0000019F" w:csb1="00000000"/>
  </w:font>
  <w:font w:name="Arial-BoldItalicMT">
    <w:altName w:val="Arial"/>
    <w:panose1 w:val="00000000000000000000"/>
    <w:charset w:val="00"/>
    <w:family w:val="roman"/>
    <w:notTrueType/>
    <w:pitch w:val="default"/>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626EA" w14:textId="77777777" w:rsidR="00C7409B" w:rsidRPr="008E6E48" w:rsidRDefault="00C7409B" w:rsidP="00C7409B">
    <w:pPr>
      <w:pStyle w:val="Footer"/>
      <w:jc w:val="center"/>
      <w:rPr>
        <w:b/>
        <w:color w:val="000000" w:themeColor="text1"/>
      </w:rPr>
    </w:pPr>
    <w:r w:rsidRPr="008E6E48">
      <w:rPr>
        <w:b/>
        <w:color w:val="000000" w:themeColor="text1"/>
      </w:rPr>
      <w:t>We acknowledge the Yidinji (Yidiny) people, our land’s traditional stewards and custodians.</w:t>
    </w:r>
  </w:p>
  <w:p w14:paraId="1D3FA48B" w14:textId="77777777" w:rsidR="00C7409B" w:rsidRDefault="00C74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5618B" w14:textId="77777777" w:rsidR="002003E3" w:rsidRDefault="002003E3" w:rsidP="00F84B8B">
      <w:pPr>
        <w:spacing w:after="0" w:line="240" w:lineRule="auto"/>
      </w:pPr>
      <w:r>
        <w:separator/>
      </w:r>
    </w:p>
  </w:footnote>
  <w:footnote w:type="continuationSeparator" w:id="0">
    <w:p w14:paraId="2FA02EDF" w14:textId="77777777" w:rsidR="002003E3" w:rsidRDefault="002003E3" w:rsidP="00F84B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A8ED9" w14:textId="77777777" w:rsidR="001101B1" w:rsidRPr="001101B1" w:rsidRDefault="009B508D" w:rsidP="00F84B8B">
    <w:pPr>
      <w:pStyle w:val="Header"/>
      <w:jc w:val="center"/>
      <w:rPr>
        <w:b/>
        <w:sz w:val="20"/>
        <w:szCs w:val="20"/>
      </w:rPr>
    </w:pPr>
    <w:r>
      <w:rPr>
        <w:b/>
        <w:noProof/>
        <w:sz w:val="20"/>
        <w:szCs w:val="20"/>
      </w:rPr>
      <w:drawing>
        <wp:anchor distT="0" distB="0" distL="114300" distR="114300" simplePos="0" relativeHeight="251659264" behindDoc="1" locked="0" layoutInCell="1" allowOverlap="1" wp14:anchorId="39E778E4" wp14:editId="001589DD">
          <wp:simplePos x="0" y="0"/>
          <wp:positionH relativeFrom="column">
            <wp:posOffset>133350</wp:posOffset>
          </wp:positionH>
          <wp:positionV relativeFrom="paragraph">
            <wp:posOffset>-57150</wp:posOffset>
          </wp:positionV>
          <wp:extent cx="852170" cy="990600"/>
          <wp:effectExtent l="0" t="0" r="0" b="0"/>
          <wp:wrapTight wrapText="bothSides">
            <wp:wrapPolygon edited="0">
              <wp:start x="21600" y="21600"/>
              <wp:lineTo x="21600" y="415"/>
              <wp:lineTo x="354" y="415"/>
              <wp:lineTo x="354" y="21600"/>
              <wp:lineTo x="21600" y="21600"/>
            </wp:wrapPolygon>
          </wp:wrapTight>
          <wp:docPr id="9" name="Picture 1" descr="C:\Users\St Thereses-Parish\Desktop\0587_ECP_Icon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 Thereses-Parish\Desktop\0587_ECP_Icon_CMYK.jpg"/>
                  <pic:cNvPicPr>
                    <a:picLocks noChangeAspect="1" noChangeArrowheads="1"/>
                  </pic:cNvPicPr>
                </pic:nvPicPr>
                <pic:blipFill>
                  <a:blip r:embed="rId1"/>
                  <a:srcRect/>
                  <a:stretch>
                    <a:fillRect/>
                  </a:stretch>
                </pic:blipFill>
                <pic:spPr bwMode="auto">
                  <a:xfrm rot="10800000" flipV="1">
                    <a:off x="0" y="0"/>
                    <a:ext cx="852170" cy="990600"/>
                  </a:xfrm>
                  <a:prstGeom prst="rect">
                    <a:avLst/>
                  </a:prstGeom>
                  <a:noFill/>
                  <a:ln w="9525">
                    <a:noFill/>
                    <a:miter lim="800000"/>
                    <a:headEnd/>
                    <a:tailEnd/>
                  </a:ln>
                </pic:spPr>
              </pic:pic>
            </a:graphicData>
          </a:graphic>
        </wp:anchor>
      </w:drawing>
    </w:r>
  </w:p>
  <w:p w14:paraId="67E713C4" w14:textId="77777777" w:rsidR="00F84B8B" w:rsidRPr="001101B1" w:rsidRDefault="00482102" w:rsidP="00F84B8B">
    <w:pPr>
      <w:pStyle w:val="Header"/>
      <w:jc w:val="center"/>
      <w:rPr>
        <w:b/>
        <w:sz w:val="48"/>
        <w:szCs w:val="48"/>
      </w:rPr>
    </w:pPr>
    <w:r>
      <w:rPr>
        <w:b/>
        <w:sz w:val="48"/>
        <w:szCs w:val="48"/>
      </w:rPr>
      <w:t>EDMONTON CATHOLIC PARISH</w:t>
    </w:r>
  </w:p>
  <w:p w14:paraId="26EE26A3" w14:textId="77777777" w:rsidR="00482102" w:rsidRDefault="00482102" w:rsidP="00F84B8B">
    <w:pPr>
      <w:pStyle w:val="Header"/>
      <w:jc w:val="center"/>
      <w:rPr>
        <w:b/>
        <w:sz w:val="24"/>
        <w:szCs w:val="24"/>
      </w:rPr>
    </w:pPr>
    <w:r>
      <w:rPr>
        <w:b/>
        <w:sz w:val="24"/>
        <w:szCs w:val="24"/>
      </w:rPr>
      <w:t>St Th</w:t>
    </w:r>
    <w:r w:rsidR="00310B00">
      <w:rPr>
        <w:b/>
        <w:sz w:val="24"/>
        <w:szCs w:val="24"/>
      </w:rPr>
      <w:t>é</w:t>
    </w:r>
    <w:r>
      <w:rPr>
        <w:b/>
        <w:sz w:val="24"/>
        <w:szCs w:val="24"/>
      </w:rPr>
      <w:t>r</w:t>
    </w:r>
    <w:r w:rsidR="00310B00">
      <w:rPr>
        <w:b/>
        <w:sz w:val="24"/>
        <w:szCs w:val="24"/>
      </w:rPr>
      <w:t>è</w:t>
    </w:r>
    <w:r>
      <w:rPr>
        <w:b/>
        <w:sz w:val="24"/>
        <w:szCs w:val="24"/>
      </w:rPr>
      <w:t xml:space="preserve">se Church </w:t>
    </w:r>
  </w:p>
  <w:p w14:paraId="194D0C4A" w14:textId="5B860611" w:rsidR="00482102" w:rsidRDefault="00482102" w:rsidP="00F84B8B">
    <w:pPr>
      <w:pStyle w:val="Header"/>
      <w:jc w:val="center"/>
      <w:rPr>
        <w:b/>
        <w:sz w:val="24"/>
        <w:szCs w:val="24"/>
      </w:rPr>
    </w:pPr>
    <w:r>
      <w:rPr>
        <w:b/>
        <w:sz w:val="24"/>
        <w:szCs w:val="24"/>
      </w:rPr>
      <w:t>13</w:t>
    </w:r>
    <w:r w:rsidR="00F84B8B">
      <w:rPr>
        <w:b/>
        <w:sz w:val="24"/>
        <w:szCs w:val="24"/>
      </w:rPr>
      <w:t>5 Robert Road, Bentley Park PO Box 41, Edmonton 4869</w:t>
    </w:r>
    <w:r>
      <w:rPr>
        <w:b/>
        <w:sz w:val="24"/>
        <w:szCs w:val="24"/>
      </w:rPr>
      <w:t xml:space="preserve"> </w:t>
    </w:r>
    <w:r w:rsidR="00F84B8B">
      <w:rPr>
        <w:b/>
        <w:sz w:val="24"/>
        <w:szCs w:val="24"/>
      </w:rPr>
      <w:t xml:space="preserve">P: </w:t>
    </w:r>
    <w:r w:rsidR="007F65C3">
      <w:rPr>
        <w:b/>
        <w:sz w:val="24"/>
        <w:szCs w:val="24"/>
      </w:rPr>
      <w:t>4046</w:t>
    </w:r>
    <w:r w:rsidR="00207B30">
      <w:rPr>
        <w:b/>
        <w:sz w:val="24"/>
        <w:szCs w:val="24"/>
      </w:rPr>
      <w:t xml:space="preserve"> 5210</w:t>
    </w:r>
    <w:r>
      <w:rPr>
        <w:b/>
        <w:sz w:val="24"/>
        <w:szCs w:val="24"/>
      </w:rPr>
      <w:t xml:space="preserve"> </w:t>
    </w:r>
  </w:p>
  <w:p w14:paraId="3BDD3AE4" w14:textId="77777777" w:rsidR="00482102" w:rsidRDefault="00F84B8B" w:rsidP="00F84B8B">
    <w:pPr>
      <w:pStyle w:val="Header"/>
      <w:jc w:val="center"/>
      <w:rPr>
        <w:b/>
        <w:sz w:val="24"/>
        <w:szCs w:val="24"/>
      </w:rPr>
    </w:pPr>
    <w:r>
      <w:rPr>
        <w:b/>
        <w:sz w:val="24"/>
        <w:szCs w:val="24"/>
      </w:rPr>
      <w:t xml:space="preserve">E: </w:t>
    </w:r>
    <w:hyperlink r:id="rId2" w:history="1">
      <w:r w:rsidR="00D93DB2" w:rsidRPr="00247BD6">
        <w:rPr>
          <w:rStyle w:val="Hyperlink"/>
          <w:b/>
          <w:sz w:val="24"/>
          <w:szCs w:val="24"/>
        </w:rPr>
        <w:t>edmonton.parish@cairns.catholic.org.au</w:t>
      </w:r>
    </w:hyperlink>
    <w:r w:rsidR="00482102">
      <w:rPr>
        <w:b/>
        <w:sz w:val="24"/>
        <w:szCs w:val="24"/>
      </w:rPr>
      <w:t xml:space="preserve"> </w:t>
    </w:r>
  </w:p>
  <w:p w14:paraId="312905A9" w14:textId="77777777" w:rsidR="003B5D4A" w:rsidRDefault="003B5D4A" w:rsidP="003B5D4A">
    <w:pPr>
      <w:jc w:val="center"/>
      <w:rPr>
        <w:sz w:val="40"/>
        <w:szCs w:val="40"/>
      </w:rPr>
    </w:pPr>
    <w:r w:rsidRPr="00FD5B3E">
      <w:rPr>
        <w:b/>
        <w:sz w:val="40"/>
        <w:szCs w:val="40"/>
      </w:rPr>
      <w:t xml:space="preserve">Website:  </w:t>
    </w:r>
    <w:hyperlink r:id="rId3" w:history="1">
      <w:r w:rsidRPr="00FD5B3E">
        <w:rPr>
          <w:rStyle w:val="Hyperlink"/>
          <w:b/>
          <w:sz w:val="40"/>
          <w:szCs w:val="40"/>
        </w:rPr>
        <w:t>www.edmontoncatholicparish.org.au</w:t>
      </w:r>
    </w:hyperlink>
  </w:p>
  <w:p w14:paraId="0DCAED27" w14:textId="77777777" w:rsidR="00FD5B3E" w:rsidRPr="00FD5B3E" w:rsidRDefault="00FD5B3E" w:rsidP="003B5D4A">
    <w:pPr>
      <w:jc w:val="center"/>
      <w:rPr>
        <w:b/>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C5538"/>
    <w:multiLevelType w:val="multilevel"/>
    <w:tmpl w:val="3FCA8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90132"/>
    <w:multiLevelType w:val="multilevel"/>
    <w:tmpl w:val="209E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600E67"/>
    <w:multiLevelType w:val="hybridMultilevel"/>
    <w:tmpl w:val="ECCA8068"/>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3" w15:restartNumberingAfterBreak="0">
    <w:nsid w:val="0E020845"/>
    <w:multiLevelType w:val="multilevel"/>
    <w:tmpl w:val="EE0E1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A21AC"/>
    <w:multiLevelType w:val="multilevel"/>
    <w:tmpl w:val="E39A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4C7996"/>
    <w:multiLevelType w:val="hybridMultilevel"/>
    <w:tmpl w:val="76CABB70"/>
    <w:lvl w:ilvl="0" w:tplc="46BAA6CA">
      <w:start w:val="1"/>
      <w:numFmt w:val="decimal"/>
      <w:lvlText w:val="%1."/>
      <w:lvlJc w:val="left"/>
      <w:pPr>
        <w:ind w:left="785" w:hanging="360"/>
      </w:pPr>
      <w:rPr>
        <w:rFonts w:cs="Times New Roman"/>
        <w:b/>
        <w:bCs/>
        <w:color w:val="FF0000"/>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6" w15:restartNumberingAfterBreak="0">
    <w:nsid w:val="15CA3D9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AF300F1"/>
    <w:multiLevelType w:val="multilevel"/>
    <w:tmpl w:val="733E9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F5294A"/>
    <w:multiLevelType w:val="multilevel"/>
    <w:tmpl w:val="8ABC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B04C9A"/>
    <w:multiLevelType w:val="hybridMultilevel"/>
    <w:tmpl w:val="DE82AF94"/>
    <w:lvl w:ilvl="0" w:tplc="0C090001">
      <w:start w:val="1"/>
      <w:numFmt w:val="bullet"/>
      <w:lvlText w:val=""/>
      <w:lvlJc w:val="left"/>
      <w:pPr>
        <w:ind w:left="698" w:hanging="360"/>
      </w:pPr>
      <w:rPr>
        <w:rFonts w:ascii="Symbol" w:hAnsi="Symbol" w:hint="default"/>
      </w:rPr>
    </w:lvl>
    <w:lvl w:ilvl="1" w:tplc="0C090003" w:tentative="1">
      <w:start w:val="1"/>
      <w:numFmt w:val="bullet"/>
      <w:lvlText w:val="o"/>
      <w:lvlJc w:val="left"/>
      <w:pPr>
        <w:ind w:left="1418" w:hanging="360"/>
      </w:pPr>
      <w:rPr>
        <w:rFonts w:ascii="Courier New" w:hAnsi="Courier New" w:cs="Courier New" w:hint="default"/>
      </w:rPr>
    </w:lvl>
    <w:lvl w:ilvl="2" w:tplc="0C090005" w:tentative="1">
      <w:start w:val="1"/>
      <w:numFmt w:val="bullet"/>
      <w:lvlText w:val=""/>
      <w:lvlJc w:val="left"/>
      <w:pPr>
        <w:ind w:left="2138" w:hanging="360"/>
      </w:pPr>
      <w:rPr>
        <w:rFonts w:ascii="Wingdings" w:hAnsi="Wingdings" w:hint="default"/>
      </w:rPr>
    </w:lvl>
    <w:lvl w:ilvl="3" w:tplc="0C090001" w:tentative="1">
      <w:start w:val="1"/>
      <w:numFmt w:val="bullet"/>
      <w:lvlText w:val=""/>
      <w:lvlJc w:val="left"/>
      <w:pPr>
        <w:ind w:left="2858" w:hanging="360"/>
      </w:pPr>
      <w:rPr>
        <w:rFonts w:ascii="Symbol" w:hAnsi="Symbol" w:hint="default"/>
      </w:rPr>
    </w:lvl>
    <w:lvl w:ilvl="4" w:tplc="0C090003" w:tentative="1">
      <w:start w:val="1"/>
      <w:numFmt w:val="bullet"/>
      <w:lvlText w:val="o"/>
      <w:lvlJc w:val="left"/>
      <w:pPr>
        <w:ind w:left="3578" w:hanging="360"/>
      </w:pPr>
      <w:rPr>
        <w:rFonts w:ascii="Courier New" w:hAnsi="Courier New" w:cs="Courier New" w:hint="default"/>
      </w:rPr>
    </w:lvl>
    <w:lvl w:ilvl="5" w:tplc="0C090005" w:tentative="1">
      <w:start w:val="1"/>
      <w:numFmt w:val="bullet"/>
      <w:lvlText w:val=""/>
      <w:lvlJc w:val="left"/>
      <w:pPr>
        <w:ind w:left="4298" w:hanging="360"/>
      </w:pPr>
      <w:rPr>
        <w:rFonts w:ascii="Wingdings" w:hAnsi="Wingdings" w:hint="default"/>
      </w:rPr>
    </w:lvl>
    <w:lvl w:ilvl="6" w:tplc="0C090001" w:tentative="1">
      <w:start w:val="1"/>
      <w:numFmt w:val="bullet"/>
      <w:lvlText w:val=""/>
      <w:lvlJc w:val="left"/>
      <w:pPr>
        <w:ind w:left="5018" w:hanging="360"/>
      </w:pPr>
      <w:rPr>
        <w:rFonts w:ascii="Symbol" w:hAnsi="Symbol" w:hint="default"/>
      </w:rPr>
    </w:lvl>
    <w:lvl w:ilvl="7" w:tplc="0C090003" w:tentative="1">
      <w:start w:val="1"/>
      <w:numFmt w:val="bullet"/>
      <w:lvlText w:val="o"/>
      <w:lvlJc w:val="left"/>
      <w:pPr>
        <w:ind w:left="5738" w:hanging="360"/>
      </w:pPr>
      <w:rPr>
        <w:rFonts w:ascii="Courier New" w:hAnsi="Courier New" w:cs="Courier New" w:hint="default"/>
      </w:rPr>
    </w:lvl>
    <w:lvl w:ilvl="8" w:tplc="0C090005" w:tentative="1">
      <w:start w:val="1"/>
      <w:numFmt w:val="bullet"/>
      <w:lvlText w:val=""/>
      <w:lvlJc w:val="left"/>
      <w:pPr>
        <w:ind w:left="6458" w:hanging="360"/>
      </w:pPr>
      <w:rPr>
        <w:rFonts w:ascii="Wingdings" w:hAnsi="Wingdings" w:hint="default"/>
      </w:rPr>
    </w:lvl>
  </w:abstractNum>
  <w:abstractNum w:abstractNumId="10" w15:restartNumberingAfterBreak="0">
    <w:nsid w:val="24E21A90"/>
    <w:multiLevelType w:val="hybridMultilevel"/>
    <w:tmpl w:val="DBFE1EEA"/>
    <w:lvl w:ilvl="0" w:tplc="069AB874">
      <w:start w:val="5"/>
      <w:numFmt w:val="decimal"/>
      <w:lvlText w:val="%1."/>
      <w:lvlJc w:val="left"/>
      <w:pPr>
        <w:ind w:left="720" w:hanging="360"/>
      </w:pPr>
      <w:rPr>
        <w:rFonts w:hint="default"/>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0CC312F"/>
    <w:multiLevelType w:val="multilevel"/>
    <w:tmpl w:val="23723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FC5EF3"/>
    <w:multiLevelType w:val="hybridMultilevel"/>
    <w:tmpl w:val="E018917A"/>
    <w:lvl w:ilvl="0" w:tplc="789C54AC">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13" w15:restartNumberingAfterBreak="0">
    <w:nsid w:val="537B6D23"/>
    <w:multiLevelType w:val="multilevel"/>
    <w:tmpl w:val="2A64A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696AB0"/>
    <w:multiLevelType w:val="multilevel"/>
    <w:tmpl w:val="727C9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682C4E"/>
    <w:multiLevelType w:val="hybridMultilevel"/>
    <w:tmpl w:val="BD421EE8"/>
    <w:lvl w:ilvl="0" w:tplc="E1786F48">
      <w:start w:val="8"/>
      <w:numFmt w:val="bullet"/>
      <w:lvlText w:val="-"/>
      <w:lvlJc w:val="left"/>
      <w:pPr>
        <w:ind w:left="2745" w:hanging="360"/>
      </w:pPr>
      <w:rPr>
        <w:rFonts w:ascii="Calibri" w:eastAsia="Times New Roman" w:hAnsi="Calibri" w:cs="Calibri" w:hint="default"/>
      </w:rPr>
    </w:lvl>
    <w:lvl w:ilvl="1" w:tplc="0C090003" w:tentative="1">
      <w:start w:val="1"/>
      <w:numFmt w:val="bullet"/>
      <w:lvlText w:val="o"/>
      <w:lvlJc w:val="left"/>
      <w:pPr>
        <w:ind w:left="3465" w:hanging="360"/>
      </w:pPr>
      <w:rPr>
        <w:rFonts w:ascii="Courier New" w:hAnsi="Courier New" w:cs="Courier New" w:hint="default"/>
      </w:rPr>
    </w:lvl>
    <w:lvl w:ilvl="2" w:tplc="0C090005" w:tentative="1">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16" w15:restartNumberingAfterBreak="0">
    <w:nsid w:val="5C352D90"/>
    <w:multiLevelType w:val="hybridMultilevel"/>
    <w:tmpl w:val="63FA0558"/>
    <w:styleLink w:val="BulletBig"/>
    <w:lvl w:ilvl="0" w:tplc="645801A0">
      <w:start w:val="1"/>
      <w:numFmt w:val="bullet"/>
      <w:lvlText w:val="•"/>
      <w:lvlJc w:val="left"/>
      <w:pPr>
        <w:ind w:left="26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8D01BBC">
      <w:start w:val="1"/>
      <w:numFmt w:val="bullet"/>
      <w:lvlText w:val="•"/>
      <w:lvlJc w:val="left"/>
      <w:pPr>
        <w:ind w:left="50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11AA2C2">
      <w:start w:val="1"/>
      <w:numFmt w:val="bullet"/>
      <w:lvlText w:val="•"/>
      <w:lvlJc w:val="left"/>
      <w:pPr>
        <w:ind w:left="74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0840E56">
      <w:start w:val="1"/>
      <w:numFmt w:val="bullet"/>
      <w:lvlText w:val="•"/>
      <w:lvlJc w:val="left"/>
      <w:pPr>
        <w:ind w:left="98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9097C2">
      <w:start w:val="1"/>
      <w:numFmt w:val="bullet"/>
      <w:lvlText w:val="•"/>
      <w:lvlJc w:val="left"/>
      <w:pPr>
        <w:ind w:left="122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CCE90A">
      <w:start w:val="1"/>
      <w:numFmt w:val="bullet"/>
      <w:lvlText w:val="•"/>
      <w:lvlJc w:val="left"/>
      <w:pPr>
        <w:ind w:left="146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A849226">
      <w:start w:val="1"/>
      <w:numFmt w:val="bullet"/>
      <w:lvlText w:val="•"/>
      <w:lvlJc w:val="left"/>
      <w:pPr>
        <w:ind w:left="170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F82198">
      <w:start w:val="1"/>
      <w:numFmt w:val="bullet"/>
      <w:lvlText w:val="•"/>
      <w:lvlJc w:val="left"/>
      <w:pPr>
        <w:ind w:left="194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EB0061E">
      <w:start w:val="1"/>
      <w:numFmt w:val="bullet"/>
      <w:lvlText w:val="•"/>
      <w:lvlJc w:val="left"/>
      <w:pPr>
        <w:ind w:left="2182" w:hanging="262"/>
      </w:pPr>
      <w:rPr>
        <w:rFonts w:hAnsi="Arial Unicode MS"/>
        <w:caps w:val="0"/>
        <w:smallCaps w:val="0"/>
        <w:strike w:val="0"/>
        <w:dstrike w:val="0"/>
        <w:color w:val="000000"/>
        <w:spacing w:val="0"/>
        <w:w w:val="100"/>
        <w:kern w:val="0"/>
        <w:position w:val="0"/>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67F843E5"/>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9A70565"/>
    <w:multiLevelType w:val="hybridMultilevel"/>
    <w:tmpl w:val="F21CBCA8"/>
    <w:lvl w:ilvl="0" w:tplc="09C0836A">
      <w:numFmt w:val="bullet"/>
      <w:lvlText w:val="-"/>
      <w:lvlJc w:val="left"/>
      <w:pPr>
        <w:ind w:left="405" w:hanging="360"/>
      </w:pPr>
      <w:rPr>
        <w:rFonts w:ascii="Calibri" w:eastAsiaTheme="minorEastAsia"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19" w15:restartNumberingAfterBreak="0">
    <w:nsid w:val="6C6C4D0E"/>
    <w:multiLevelType w:val="multilevel"/>
    <w:tmpl w:val="B5EA6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47103D"/>
    <w:multiLevelType w:val="hybridMultilevel"/>
    <w:tmpl w:val="6B8A27AC"/>
    <w:styleLink w:val="Bullet"/>
    <w:lvl w:ilvl="0" w:tplc="52108390">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B02D5FE">
      <w:start w:val="1"/>
      <w:numFmt w:val="bullet"/>
      <w:lvlText w:val="•"/>
      <w:lvlJc w:val="left"/>
      <w:pPr>
        <w:ind w:left="3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50C82C">
      <w:start w:val="1"/>
      <w:numFmt w:val="bullet"/>
      <w:lvlText w:val="•"/>
      <w:lvlJc w:val="left"/>
      <w:pPr>
        <w:ind w:left="5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BA0A48">
      <w:start w:val="1"/>
      <w:numFmt w:val="bullet"/>
      <w:lvlText w:val="•"/>
      <w:lvlJc w:val="left"/>
      <w:pPr>
        <w:ind w:left="7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4D6E6D4">
      <w:start w:val="1"/>
      <w:numFmt w:val="bullet"/>
      <w:lvlText w:val="•"/>
      <w:lvlJc w:val="left"/>
      <w:pPr>
        <w:ind w:left="90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2027F10">
      <w:start w:val="1"/>
      <w:numFmt w:val="bullet"/>
      <w:lvlText w:val="•"/>
      <w:lvlJc w:val="left"/>
      <w:pPr>
        <w:ind w:left="10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DDE03FA">
      <w:start w:val="1"/>
      <w:numFmt w:val="bullet"/>
      <w:lvlText w:val="•"/>
      <w:lvlJc w:val="left"/>
      <w:pPr>
        <w:ind w:left="12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C88FE4E">
      <w:start w:val="1"/>
      <w:numFmt w:val="bullet"/>
      <w:lvlText w:val="•"/>
      <w:lvlJc w:val="left"/>
      <w:pPr>
        <w:ind w:left="14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62C504">
      <w:start w:val="1"/>
      <w:numFmt w:val="bullet"/>
      <w:lvlText w:val="•"/>
      <w:lvlJc w:val="left"/>
      <w:pPr>
        <w:ind w:left="16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DDF4ED6"/>
    <w:multiLevelType w:val="multilevel"/>
    <w:tmpl w:val="7CD68DFA"/>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3B2324"/>
    <w:multiLevelType w:val="hybridMultilevel"/>
    <w:tmpl w:val="0CA69344"/>
    <w:lvl w:ilvl="0" w:tplc="59E06EBE">
      <w:start w:val="8"/>
      <w:numFmt w:val="bullet"/>
      <w:lvlText w:val="-"/>
      <w:lvlJc w:val="left"/>
      <w:pPr>
        <w:ind w:left="2700" w:hanging="360"/>
      </w:pPr>
      <w:rPr>
        <w:rFonts w:ascii="Calibri" w:eastAsia="Times New Roman" w:hAnsi="Calibri" w:cs="Calibri" w:hint="default"/>
      </w:rPr>
    </w:lvl>
    <w:lvl w:ilvl="1" w:tplc="0C090003" w:tentative="1">
      <w:start w:val="1"/>
      <w:numFmt w:val="bullet"/>
      <w:lvlText w:val="o"/>
      <w:lvlJc w:val="left"/>
      <w:pPr>
        <w:ind w:left="3420" w:hanging="360"/>
      </w:pPr>
      <w:rPr>
        <w:rFonts w:ascii="Courier New" w:hAnsi="Courier New" w:cs="Courier New" w:hint="default"/>
      </w:rPr>
    </w:lvl>
    <w:lvl w:ilvl="2" w:tplc="0C090005" w:tentative="1">
      <w:start w:val="1"/>
      <w:numFmt w:val="bullet"/>
      <w:lvlText w:val=""/>
      <w:lvlJc w:val="left"/>
      <w:pPr>
        <w:ind w:left="4140" w:hanging="360"/>
      </w:pPr>
      <w:rPr>
        <w:rFonts w:ascii="Wingdings" w:hAnsi="Wingdings" w:hint="default"/>
      </w:rPr>
    </w:lvl>
    <w:lvl w:ilvl="3" w:tplc="0C090001" w:tentative="1">
      <w:start w:val="1"/>
      <w:numFmt w:val="bullet"/>
      <w:lvlText w:val=""/>
      <w:lvlJc w:val="left"/>
      <w:pPr>
        <w:ind w:left="4860" w:hanging="360"/>
      </w:pPr>
      <w:rPr>
        <w:rFonts w:ascii="Symbol" w:hAnsi="Symbol" w:hint="default"/>
      </w:rPr>
    </w:lvl>
    <w:lvl w:ilvl="4" w:tplc="0C090003" w:tentative="1">
      <w:start w:val="1"/>
      <w:numFmt w:val="bullet"/>
      <w:lvlText w:val="o"/>
      <w:lvlJc w:val="left"/>
      <w:pPr>
        <w:ind w:left="5580" w:hanging="360"/>
      </w:pPr>
      <w:rPr>
        <w:rFonts w:ascii="Courier New" w:hAnsi="Courier New" w:cs="Courier New" w:hint="default"/>
      </w:rPr>
    </w:lvl>
    <w:lvl w:ilvl="5" w:tplc="0C090005" w:tentative="1">
      <w:start w:val="1"/>
      <w:numFmt w:val="bullet"/>
      <w:lvlText w:val=""/>
      <w:lvlJc w:val="left"/>
      <w:pPr>
        <w:ind w:left="6300" w:hanging="360"/>
      </w:pPr>
      <w:rPr>
        <w:rFonts w:ascii="Wingdings" w:hAnsi="Wingdings" w:hint="default"/>
      </w:rPr>
    </w:lvl>
    <w:lvl w:ilvl="6" w:tplc="0C090001" w:tentative="1">
      <w:start w:val="1"/>
      <w:numFmt w:val="bullet"/>
      <w:lvlText w:val=""/>
      <w:lvlJc w:val="left"/>
      <w:pPr>
        <w:ind w:left="7020" w:hanging="360"/>
      </w:pPr>
      <w:rPr>
        <w:rFonts w:ascii="Symbol" w:hAnsi="Symbol" w:hint="default"/>
      </w:rPr>
    </w:lvl>
    <w:lvl w:ilvl="7" w:tplc="0C090003" w:tentative="1">
      <w:start w:val="1"/>
      <w:numFmt w:val="bullet"/>
      <w:lvlText w:val="o"/>
      <w:lvlJc w:val="left"/>
      <w:pPr>
        <w:ind w:left="7740" w:hanging="360"/>
      </w:pPr>
      <w:rPr>
        <w:rFonts w:ascii="Courier New" w:hAnsi="Courier New" w:cs="Courier New" w:hint="default"/>
      </w:rPr>
    </w:lvl>
    <w:lvl w:ilvl="8" w:tplc="0C090005" w:tentative="1">
      <w:start w:val="1"/>
      <w:numFmt w:val="bullet"/>
      <w:lvlText w:val=""/>
      <w:lvlJc w:val="left"/>
      <w:pPr>
        <w:ind w:left="8460" w:hanging="360"/>
      </w:pPr>
      <w:rPr>
        <w:rFonts w:ascii="Wingdings" w:hAnsi="Wingdings" w:hint="default"/>
      </w:rPr>
    </w:lvl>
  </w:abstractNum>
  <w:abstractNum w:abstractNumId="23" w15:restartNumberingAfterBreak="0">
    <w:nsid w:val="754E70F8"/>
    <w:multiLevelType w:val="multilevel"/>
    <w:tmpl w:val="5BC4F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014477"/>
    <w:multiLevelType w:val="hybridMultilevel"/>
    <w:tmpl w:val="3FD8A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89945305">
    <w:abstractNumId w:val="16"/>
  </w:num>
  <w:num w:numId="2" w16cid:durableId="2009748003">
    <w:abstractNumId w:val="20"/>
  </w:num>
  <w:num w:numId="3" w16cid:durableId="1190608951">
    <w:abstractNumId w:val="12"/>
  </w:num>
  <w:num w:numId="4" w16cid:durableId="1512377148">
    <w:abstractNumId w:val="4"/>
  </w:num>
  <w:num w:numId="5" w16cid:durableId="1977953336">
    <w:abstractNumId w:val="23"/>
  </w:num>
  <w:num w:numId="6" w16cid:durableId="1323048495">
    <w:abstractNumId w:val="2"/>
  </w:num>
  <w:num w:numId="7" w16cid:durableId="329795163">
    <w:abstractNumId w:val="22"/>
  </w:num>
  <w:num w:numId="8" w16cid:durableId="1765958678">
    <w:abstractNumId w:val="15"/>
  </w:num>
  <w:num w:numId="9" w16cid:durableId="2130774891">
    <w:abstractNumId w:val="24"/>
  </w:num>
  <w:num w:numId="10" w16cid:durableId="1855728590">
    <w:abstractNumId w:val="9"/>
  </w:num>
  <w:num w:numId="11" w16cid:durableId="425081193">
    <w:abstractNumId w:val="14"/>
  </w:num>
  <w:num w:numId="12" w16cid:durableId="118232470">
    <w:abstractNumId w:val="8"/>
  </w:num>
  <w:num w:numId="13" w16cid:durableId="1713457069">
    <w:abstractNumId w:val="19"/>
  </w:num>
  <w:num w:numId="14" w16cid:durableId="1844005990">
    <w:abstractNumId w:val="11"/>
  </w:num>
  <w:num w:numId="15" w16cid:durableId="1014529033">
    <w:abstractNumId w:val="7"/>
  </w:num>
  <w:num w:numId="16" w16cid:durableId="334915096">
    <w:abstractNumId w:val="18"/>
  </w:num>
  <w:num w:numId="17" w16cid:durableId="400715476">
    <w:abstractNumId w:val="21"/>
  </w:num>
  <w:num w:numId="18" w16cid:durableId="240603592">
    <w:abstractNumId w:val="1"/>
  </w:num>
  <w:num w:numId="19" w16cid:durableId="2032875401">
    <w:abstractNumId w:val="3"/>
  </w:num>
  <w:num w:numId="20" w16cid:durableId="407777072">
    <w:abstractNumId w:val="13"/>
  </w:num>
  <w:num w:numId="21" w16cid:durableId="1026759632">
    <w:abstractNumId w:val="0"/>
  </w:num>
  <w:num w:numId="22" w16cid:durableId="14387132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01947182">
    <w:abstractNumId w:val="10"/>
  </w:num>
  <w:num w:numId="24" w16cid:durableId="342586576">
    <w:abstractNumId w:val="6"/>
  </w:num>
  <w:num w:numId="25" w16cid:durableId="201748296">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0" w:nlCheck="1" w:checkStyle="0"/>
  <w:activeWritingStyle w:appName="MSWord" w:lang="en-US" w:vendorID="64" w:dllVersion="0"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s-ES_tradnl" w:vendorID="64" w:dllVersion="6" w:nlCheck="1" w:checkStyle="1"/>
  <w:activeWritingStyle w:appName="MSWord" w:lang="fr-FR"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defaultTabStop w:val="720"/>
  <w:evenAndOddHeaders/>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zY1MTQzszQysTRQ0lEKTi0uzszPAykwrAUA4toZCSwAAAA="/>
  </w:docVars>
  <w:rsids>
    <w:rsidRoot w:val="00F84B8B"/>
    <w:rsid w:val="0000010F"/>
    <w:rsid w:val="000003DC"/>
    <w:rsid w:val="000004CE"/>
    <w:rsid w:val="00000745"/>
    <w:rsid w:val="00000D03"/>
    <w:rsid w:val="00000DCE"/>
    <w:rsid w:val="00000FD1"/>
    <w:rsid w:val="00001856"/>
    <w:rsid w:val="00001D17"/>
    <w:rsid w:val="00001DB4"/>
    <w:rsid w:val="00001F3B"/>
    <w:rsid w:val="0000213E"/>
    <w:rsid w:val="000022AB"/>
    <w:rsid w:val="0000254F"/>
    <w:rsid w:val="00002E45"/>
    <w:rsid w:val="0000303B"/>
    <w:rsid w:val="00003044"/>
    <w:rsid w:val="000030B2"/>
    <w:rsid w:val="00003308"/>
    <w:rsid w:val="00003B30"/>
    <w:rsid w:val="00003E02"/>
    <w:rsid w:val="00003E22"/>
    <w:rsid w:val="00003F1E"/>
    <w:rsid w:val="00003F2E"/>
    <w:rsid w:val="0000461A"/>
    <w:rsid w:val="000047B7"/>
    <w:rsid w:val="0000523E"/>
    <w:rsid w:val="00005511"/>
    <w:rsid w:val="00005780"/>
    <w:rsid w:val="000058BA"/>
    <w:rsid w:val="00005A09"/>
    <w:rsid w:val="00005A19"/>
    <w:rsid w:val="00005BF4"/>
    <w:rsid w:val="00005DFE"/>
    <w:rsid w:val="00005EEC"/>
    <w:rsid w:val="00005FB6"/>
    <w:rsid w:val="00006114"/>
    <w:rsid w:val="00006824"/>
    <w:rsid w:val="00006C60"/>
    <w:rsid w:val="00006E8B"/>
    <w:rsid w:val="00007009"/>
    <w:rsid w:val="0000717F"/>
    <w:rsid w:val="00007308"/>
    <w:rsid w:val="000074C7"/>
    <w:rsid w:val="00007500"/>
    <w:rsid w:val="000078FB"/>
    <w:rsid w:val="00007EA3"/>
    <w:rsid w:val="00007EB7"/>
    <w:rsid w:val="00007EE0"/>
    <w:rsid w:val="000100C4"/>
    <w:rsid w:val="0001047F"/>
    <w:rsid w:val="0001086A"/>
    <w:rsid w:val="0001089A"/>
    <w:rsid w:val="00010BD2"/>
    <w:rsid w:val="00010CBB"/>
    <w:rsid w:val="00010E5B"/>
    <w:rsid w:val="00010E75"/>
    <w:rsid w:val="000110D0"/>
    <w:rsid w:val="000111B6"/>
    <w:rsid w:val="00011242"/>
    <w:rsid w:val="0001133B"/>
    <w:rsid w:val="00011547"/>
    <w:rsid w:val="00011907"/>
    <w:rsid w:val="000119A6"/>
    <w:rsid w:val="00011BEF"/>
    <w:rsid w:val="0001248C"/>
    <w:rsid w:val="00012532"/>
    <w:rsid w:val="0001272F"/>
    <w:rsid w:val="00012BAC"/>
    <w:rsid w:val="00012C61"/>
    <w:rsid w:val="00012E9D"/>
    <w:rsid w:val="00012FF6"/>
    <w:rsid w:val="000130A9"/>
    <w:rsid w:val="00013234"/>
    <w:rsid w:val="00013662"/>
    <w:rsid w:val="000139B9"/>
    <w:rsid w:val="00014078"/>
    <w:rsid w:val="000143E3"/>
    <w:rsid w:val="00014859"/>
    <w:rsid w:val="00014A47"/>
    <w:rsid w:val="00014BBD"/>
    <w:rsid w:val="00014C43"/>
    <w:rsid w:val="00014FEE"/>
    <w:rsid w:val="000153CA"/>
    <w:rsid w:val="00015552"/>
    <w:rsid w:val="00015567"/>
    <w:rsid w:val="00015779"/>
    <w:rsid w:val="00015860"/>
    <w:rsid w:val="00015B4F"/>
    <w:rsid w:val="00015C05"/>
    <w:rsid w:val="00015C4C"/>
    <w:rsid w:val="00015E28"/>
    <w:rsid w:val="000160C3"/>
    <w:rsid w:val="0001633E"/>
    <w:rsid w:val="0001652D"/>
    <w:rsid w:val="0001659A"/>
    <w:rsid w:val="00016651"/>
    <w:rsid w:val="000167DE"/>
    <w:rsid w:val="000167FE"/>
    <w:rsid w:val="00016D9D"/>
    <w:rsid w:val="00016FB6"/>
    <w:rsid w:val="00017043"/>
    <w:rsid w:val="0001746A"/>
    <w:rsid w:val="0001792C"/>
    <w:rsid w:val="00017AF7"/>
    <w:rsid w:val="00017BAA"/>
    <w:rsid w:val="00017E4C"/>
    <w:rsid w:val="0002012F"/>
    <w:rsid w:val="000203CB"/>
    <w:rsid w:val="0002045B"/>
    <w:rsid w:val="00020955"/>
    <w:rsid w:val="0002096C"/>
    <w:rsid w:val="00020E71"/>
    <w:rsid w:val="00020F22"/>
    <w:rsid w:val="00021570"/>
    <w:rsid w:val="0002175E"/>
    <w:rsid w:val="00021A53"/>
    <w:rsid w:val="0002214D"/>
    <w:rsid w:val="000225A9"/>
    <w:rsid w:val="00022757"/>
    <w:rsid w:val="00022793"/>
    <w:rsid w:val="00022994"/>
    <w:rsid w:val="00022AD7"/>
    <w:rsid w:val="0002306F"/>
    <w:rsid w:val="00023251"/>
    <w:rsid w:val="000236CF"/>
    <w:rsid w:val="00023955"/>
    <w:rsid w:val="00023A85"/>
    <w:rsid w:val="00023D5B"/>
    <w:rsid w:val="00024097"/>
    <w:rsid w:val="000246F0"/>
    <w:rsid w:val="000249CC"/>
    <w:rsid w:val="000249DD"/>
    <w:rsid w:val="00024A98"/>
    <w:rsid w:val="00024D5D"/>
    <w:rsid w:val="00025269"/>
    <w:rsid w:val="000252DF"/>
    <w:rsid w:val="00025703"/>
    <w:rsid w:val="00025722"/>
    <w:rsid w:val="0002598F"/>
    <w:rsid w:val="00025BE6"/>
    <w:rsid w:val="00026577"/>
    <w:rsid w:val="000268FE"/>
    <w:rsid w:val="00026ADA"/>
    <w:rsid w:val="00026DBC"/>
    <w:rsid w:val="00026E74"/>
    <w:rsid w:val="0002709E"/>
    <w:rsid w:val="00027502"/>
    <w:rsid w:val="00027519"/>
    <w:rsid w:val="0002761F"/>
    <w:rsid w:val="00027680"/>
    <w:rsid w:val="00027BE8"/>
    <w:rsid w:val="00027D5A"/>
    <w:rsid w:val="00027DDE"/>
    <w:rsid w:val="0003021B"/>
    <w:rsid w:val="000304E7"/>
    <w:rsid w:val="00030840"/>
    <w:rsid w:val="00030BEA"/>
    <w:rsid w:val="0003106C"/>
    <w:rsid w:val="0003141C"/>
    <w:rsid w:val="00031870"/>
    <w:rsid w:val="00031C85"/>
    <w:rsid w:val="0003213D"/>
    <w:rsid w:val="00032215"/>
    <w:rsid w:val="00032342"/>
    <w:rsid w:val="00032565"/>
    <w:rsid w:val="00032CA0"/>
    <w:rsid w:val="00032EFC"/>
    <w:rsid w:val="000330A4"/>
    <w:rsid w:val="0003316A"/>
    <w:rsid w:val="0003339D"/>
    <w:rsid w:val="00033C91"/>
    <w:rsid w:val="000340CC"/>
    <w:rsid w:val="00034324"/>
    <w:rsid w:val="0003481F"/>
    <w:rsid w:val="00034877"/>
    <w:rsid w:val="000348B7"/>
    <w:rsid w:val="00034A72"/>
    <w:rsid w:val="00034E45"/>
    <w:rsid w:val="00034F6B"/>
    <w:rsid w:val="000350BC"/>
    <w:rsid w:val="000350EB"/>
    <w:rsid w:val="000353BC"/>
    <w:rsid w:val="000355CA"/>
    <w:rsid w:val="00035E6F"/>
    <w:rsid w:val="0003603D"/>
    <w:rsid w:val="00036A95"/>
    <w:rsid w:val="00036B42"/>
    <w:rsid w:val="00037036"/>
    <w:rsid w:val="000372DE"/>
    <w:rsid w:val="000374B2"/>
    <w:rsid w:val="0003794A"/>
    <w:rsid w:val="00037A97"/>
    <w:rsid w:val="00037B69"/>
    <w:rsid w:val="00037C1F"/>
    <w:rsid w:val="00037CE3"/>
    <w:rsid w:val="0004009F"/>
    <w:rsid w:val="000400F5"/>
    <w:rsid w:val="00040281"/>
    <w:rsid w:val="000402CE"/>
    <w:rsid w:val="00040372"/>
    <w:rsid w:val="00040B72"/>
    <w:rsid w:val="00040CE6"/>
    <w:rsid w:val="00041468"/>
    <w:rsid w:val="0004169B"/>
    <w:rsid w:val="00041AD7"/>
    <w:rsid w:val="00041BB9"/>
    <w:rsid w:val="000421D9"/>
    <w:rsid w:val="000422CF"/>
    <w:rsid w:val="00042374"/>
    <w:rsid w:val="0004265F"/>
    <w:rsid w:val="000426BC"/>
    <w:rsid w:val="0004281C"/>
    <w:rsid w:val="0004298B"/>
    <w:rsid w:val="000429DA"/>
    <w:rsid w:val="000430B6"/>
    <w:rsid w:val="000430F8"/>
    <w:rsid w:val="0004341A"/>
    <w:rsid w:val="00043812"/>
    <w:rsid w:val="00043B19"/>
    <w:rsid w:val="00043E25"/>
    <w:rsid w:val="00043ED7"/>
    <w:rsid w:val="00043F56"/>
    <w:rsid w:val="00043FBF"/>
    <w:rsid w:val="00044166"/>
    <w:rsid w:val="00044180"/>
    <w:rsid w:val="00044668"/>
    <w:rsid w:val="00044AFF"/>
    <w:rsid w:val="00044BBF"/>
    <w:rsid w:val="00044D76"/>
    <w:rsid w:val="00044F26"/>
    <w:rsid w:val="00045510"/>
    <w:rsid w:val="00045519"/>
    <w:rsid w:val="00045697"/>
    <w:rsid w:val="000458ED"/>
    <w:rsid w:val="000460BC"/>
    <w:rsid w:val="00046845"/>
    <w:rsid w:val="0004693D"/>
    <w:rsid w:val="00046CD0"/>
    <w:rsid w:val="00046F25"/>
    <w:rsid w:val="00046FF2"/>
    <w:rsid w:val="000471B4"/>
    <w:rsid w:val="000472CA"/>
    <w:rsid w:val="000474DF"/>
    <w:rsid w:val="00047626"/>
    <w:rsid w:val="00047879"/>
    <w:rsid w:val="00047EE9"/>
    <w:rsid w:val="00050CD5"/>
    <w:rsid w:val="000514EA"/>
    <w:rsid w:val="000519C2"/>
    <w:rsid w:val="00051A4E"/>
    <w:rsid w:val="00051B0D"/>
    <w:rsid w:val="00051C66"/>
    <w:rsid w:val="00052396"/>
    <w:rsid w:val="000523E4"/>
    <w:rsid w:val="00052663"/>
    <w:rsid w:val="000529BC"/>
    <w:rsid w:val="00052AE1"/>
    <w:rsid w:val="00052C5B"/>
    <w:rsid w:val="00052DDC"/>
    <w:rsid w:val="00052EAE"/>
    <w:rsid w:val="00052F6A"/>
    <w:rsid w:val="00053370"/>
    <w:rsid w:val="000534E1"/>
    <w:rsid w:val="00053634"/>
    <w:rsid w:val="000538CB"/>
    <w:rsid w:val="00053B37"/>
    <w:rsid w:val="00053B4E"/>
    <w:rsid w:val="00053EC3"/>
    <w:rsid w:val="00054471"/>
    <w:rsid w:val="00054584"/>
    <w:rsid w:val="0005498F"/>
    <w:rsid w:val="00054ABA"/>
    <w:rsid w:val="00054FAD"/>
    <w:rsid w:val="0005538D"/>
    <w:rsid w:val="000554B1"/>
    <w:rsid w:val="000554B2"/>
    <w:rsid w:val="000555DC"/>
    <w:rsid w:val="00055629"/>
    <w:rsid w:val="0005565A"/>
    <w:rsid w:val="0005586C"/>
    <w:rsid w:val="000559C7"/>
    <w:rsid w:val="00055B92"/>
    <w:rsid w:val="00055C14"/>
    <w:rsid w:val="0005642A"/>
    <w:rsid w:val="00056804"/>
    <w:rsid w:val="00056D3F"/>
    <w:rsid w:val="00056DB9"/>
    <w:rsid w:val="00057784"/>
    <w:rsid w:val="00057A90"/>
    <w:rsid w:val="00057E5F"/>
    <w:rsid w:val="00060141"/>
    <w:rsid w:val="000602F3"/>
    <w:rsid w:val="00060971"/>
    <w:rsid w:val="00060A3C"/>
    <w:rsid w:val="00060B35"/>
    <w:rsid w:val="00060D39"/>
    <w:rsid w:val="00060D96"/>
    <w:rsid w:val="00060DEB"/>
    <w:rsid w:val="0006125B"/>
    <w:rsid w:val="00061E8C"/>
    <w:rsid w:val="00061FD9"/>
    <w:rsid w:val="0006209B"/>
    <w:rsid w:val="00062488"/>
    <w:rsid w:val="000627FC"/>
    <w:rsid w:val="000628BB"/>
    <w:rsid w:val="00062BE6"/>
    <w:rsid w:val="00062C97"/>
    <w:rsid w:val="00062CA4"/>
    <w:rsid w:val="00062D84"/>
    <w:rsid w:val="000632CD"/>
    <w:rsid w:val="00063422"/>
    <w:rsid w:val="00063780"/>
    <w:rsid w:val="00063DAA"/>
    <w:rsid w:val="000642A0"/>
    <w:rsid w:val="00064396"/>
    <w:rsid w:val="00064460"/>
    <w:rsid w:val="000650D7"/>
    <w:rsid w:val="00065119"/>
    <w:rsid w:val="00065559"/>
    <w:rsid w:val="00065579"/>
    <w:rsid w:val="0006571E"/>
    <w:rsid w:val="00065AED"/>
    <w:rsid w:val="00065C16"/>
    <w:rsid w:val="00065DFC"/>
    <w:rsid w:val="00065F68"/>
    <w:rsid w:val="00066189"/>
    <w:rsid w:val="00066780"/>
    <w:rsid w:val="00066CFB"/>
    <w:rsid w:val="0006711C"/>
    <w:rsid w:val="00067301"/>
    <w:rsid w:val="0006782C"/>
    <w:rsid w:val="0006798E"/>
    <w:rsid w:val="00070780"/>
    <w:rsid w:val="00070E59"/>
    <w:rsid w:val="00070ECA"/>
    <w:rsid w:val="00070FAD"/>
    <w:rsid w:val="00070FBD"/>
    <w:rsid w:val="000714BF"/>
    <w:rsid w:val="00071811"/>
    <w:rsid w:val="00071924"/>
    <w:rsid w:val="00071930"/>
    <w:rsid w:val="00071C9B"/>
    <w:rsid w:val="00071E35"/>
    <w:rsid w:val="000721EC"/>
    <w:rsid w:val="000725EB"/>
    <w:rsid w:val="000734A9"/>
    <w:rsid w:val="0007364D"/>
    <w:rsid w:val="00073845"/>
    <w:rsid w:val="00073C99"/>
    <w:rsid w:val="00073CE6"/>
    <w:rsid w:val="000742D5"/>
    <w:rsid w:val="00074AE7"/>
    <w:rsid w:val="00074F67"/>
    <w:rsid w:val="0007510C"/>
    <w:rsid w:val="00075330"/>
    <w:rsid w:val="000753A6"/>
    <w:rsid w:val="00075558"/>
    <w:rsid w:val="00075735"/>
    <w:rsid w:val="000762B4"/>
    <w:rsid w:val="0007643A"/>
    <w:rsid w:val="000764DA"/>
    <w:rsid w:val="000771F8"/>
    <w:rsid w:val="000776C1"/>
    <w:rsid w:val="0007775C"/>
    <w:rsid w:val="00077C16"/>
    <w:rsid w:val="00077CCF"/>
    <w:rsid w:val="00077D1B"/>
    <w:rsid w:val="00077DF8"/>
    <w:rsid w:val="00077E0E"/>
    <w:rsid w:val="00077FCB"/>
    <w:rsid w:val="00080028"/>
    <w:rsid w:val="00080190"/>
    <w:rsid w:val="00080668"/>
    <w:rsid w:val="00080669"/>
    <w:rsid w:val="0008069F"/>
    <w:rsid w:val="00080955"/>
    <w:rsid w:val="00080A1B"/>
    <w:rsid w:val="00080BE6"/>
    <w:rsid w:val="00080FF8"/>
    <w:rsid w:val="0008113F"/>
    <w:rsid w:val="0008125E"/>
    <w:rsid w:val="000812A3"/>
    <w:rsid w:val="000814DF"/>
    <w:rsid w:val="0008169F"/>
    <w:rsid w:val="00081783"/>
    <w:rsid w:val="000819C8"/>
    <w:rsid w:val="00081A8A"/>
    <w:rsid w:val="00081AF5"/>
    <w:rsid w:val="00081BFB"/>
    <w:rsid w:val="00082045"/>
    <w:rsid w:val="0008206F"/>
    <w:rsid w:val="00082450"/>
    <w:rsid w:val="0008259B"/>
    <w:rsid w:val="00082A0C"/>
    <w:rsid w:val="00082B97"/>
    <w:rsid w:val="000832CC"/>
    <w:rsid w:val="0008389B"/>
    <w:rsid w:val="00083D00"/>
    <w:rsid w:val="000841D1"/>
    <w:rsid w:val="000848A8"/>
    <w:rsid w:val="00084A5F"/>
    <w:rsid w:val="00085010"/>
    <w:rsid w:val="00085024"/>
    <w:rsid w:val="0008508E"/>
    <w:rsid w:val="000850DB"/>
    <w:rsid w:val="0008513E"/>
    <w:rsid w:val="00085242"/>
    <w:rsid w:val="00085362"/>
    <w:rsid w:val="00085511"/>
    <w:rsid w:val="00085519"/>
    <w:rsid w:val="000858B9"/>
    <w:rsid w:val="00085C13"/>
    <w:rsid w:val="00085C7D"/>
    <w:rsid w:val="00085F3A"/>
    <w:rsid w:val="00086019"/>
    <w:rsid w:val="000861AC"/>
    <w:rsid w:val="0008647D"/>
    <w:rsid w:val="0008656F"/>
    <w:rsid w:val="000865E9"/>
    <w:rsid w:val="000869DF"/>
    <w:rsid w:val="00086E09"/>
    <w:rsid w:val="00086E70"/>
    <w:rsid w:val="00087083"/>
    <w:rsid w:val="000870D5"/>
    <w:rsid w:val="00087551"/>
    <w:rsid w:val="000877F3"/>
    <w:rsid w:val="00087939"/>
    <w:rsid w:val="00087A72"/>
    <w:rsid w:val="00087ABF"/>
    <w:rsid w:val="00087B94"/>
    <w:rsid w:val="00087BBD"/>
    <w:rsid w:val="00087CF0"/>
    <w:rsid w:val="00087DDA"/>
    <w:rsid w:val="00087E02"/>
    <w:rsid w:val="000900A7"/>
    <w:rsid w:val="000903E7"/>
    <w:rsid w:val="000903F1"/>
    <w:rsid w:val="00090875"/>
    <w:rsid w:val="00090AF5"/>
    <w:rsid w:val="00090C7A"/>
    <w:rsid w:val="00090D31"/>
    <w:rsid w:val="00090DE2"/>
    <w:rsid w:val="00090E8D"/>
    <w:rsid w:val="00090F58"/>
    <w:rsid w:val="000910B7"/>
    <w:rsid w:val="00091123"/>
    <w:rsid w:val="00091887"/>
    <w:rsid w:val="00091B69"/>
    <w:rsid w:val="00091C2E"/>
    <w:rsid w:val="0009209F"/>
    <w:rsid w:val="000928A7"/>
    <w:rsid w:val="00092CAB"/>
    <w:rsid w:val="000930DA"/>
    <w:rsid w:val="00093177"/>
    <w:rsid w:val="00093249"/>
    <w:rsid w:val="00093D09"/>
    <w:rsid w:val="00093D9D"/>
    <w:rsid w:val="00093E62"/>
    <w:rsid w:val="00094024"/>
    <w:rsid w:val="000945C2"/>
    <w:rsid w:val="000945D5"/>
    <w:rsid w:val="00094953"/>
    <w:rsid w:val="00094CCD"/>
    <w:rsid w:val="00094F40"/>
    <w:rsid w:val="00094FA7"/>
    <w:rsid w:val="000951A6"/>
    <w:rsid w:val="00095384"/>
    <w:rsid w:val="000957E8"/>
    <w:rsid w:val="00095BF8"/>
    <w:rsid w:val="00095E43"/>
    <w:rsid w:val="00096083"/>
    <w:rsid w:val="000963FD"/>
    <w:rsid w:val="00096583"/>
    <w:rsid w:val="000969E3"/>
    <w:rsid w:val="00096C21"/>
    <w:rsid w:val="00096E7F"/>
    <w:rsid w:val="00096F89"/>
    <w:rsid w:val="0009726B"/>
    <w:rsid w:val="0009783E"/>
    <w:rsid w:val="0009789C"/>
    <w:rsid w:val="000978CF"/>
    <w:rsid w:val="00097CBE"/>
    <w:rsid w:val="00097CC7"/>
    <w:rsid w:val="00097E97"/>
    <w:rsid w:val="00097EC5"/>
    <w:rsid w:val="000A003C"/>
    <w:rsid w:val="000A00F2"/>
    <w:rsid w:val="000A0131"/>
    <w:rsid w:val="000A0312"/>
    <w:rsid w:val="000A0412"/>
    <w:rsid w:val="000A0428"/>
    <w:rsid w:val="000A074B"/>
    <w:rsid w:val="000A0897"/>
    <w:rsid w:val="000A0A4E"/>
    <w:rsid w:val="000A10D0"/>
    <w:rsid w:val="000A1385"/>
    <w:rsid w:val="000A14FA"/>
    <w:rsid w:val="000A16B4"/>
    <w:rsid w:val="000A1A32"/>
    <w:rsid w:val="000A209E"/>
    <w:rsid w:val="000A2199"/>
    <w:rsid w:val="000A2279"/>
    <w:rsid w:val="000A27FC"/>
    <w:rsid w:val="000A28EB"/>
    <w:rsid w:val="000A2DE1"/>
    <w:rsid w:val="000A303A"/>
    <w:rsid w:val="000A37F2"/>
    <w:rsid w:val="000A3A6A"/>
    <w:rsid w:val="000A3D5D"/>
    <w:rsid w:val="000A479C"/>
    <w:rsid w:val="000A4E5F"/>
    <w:rsid w:val="000A5077"/>
    <w:rsid w:val="000A54E1"/>
    <w:rsid w:val="000A561B"/>
    <w:rsid w:val="000A580F"/>
    <w:rsid w:val="000A582E"/>
    <w:rsid w:val="000A5BC5"/>
    <w:rsid w:val="000A6411"/>
    <w:rsid w:val="000A688F"/>
    <w:rsid w:val="000A6F8D"/>
    <w:rsid w:val="000A70DB"/>
    <w:rsid w:val="000A7181"/>
    <w:rsid w:val="000A747A"/>
    <w:rsid w:val="000A7484"/>
    <w:rsid w:val="000A75EC"/>
    <w:rsid w:val="000A7654"/>
    <w:rsid w:val="000A767B"/>
    <w:rsid w:val="000A76D6"/>
    <w:rsid w:val="000A7760"/>
    <w:rsid w:val="000A7A01"/>
    <w:rsid w:val="000B0248"/>
    <w:rsid w:val="000B0296"/>
    <w:rsid w:val="000B0777"/>
    <w:rsid w:val="000B0A22"/>
    <w:rsid w:val="000B0BE3"/>
    <w:rsid w:val="000B0D2C"/>
    <w:rsid w:val="000B0FC5"/>
    <w:rsid w:val="000B116F"/>
    <w:rsid w:val="000B11DD"/>
    <w:rsid w:val="000B13CB"/>
    <w:rsid w:val="000B15CC"/>
    <w:rsid w:val="000B18ED"/>
    <w:rsid w:val="000B1B03"/>
    <w:rsid w:val="000B1BAC"/>
    <w:rsid w:val="000B1FB2"/>
    <w:rsid w:val="000B28B8"/>
    <w:rsid w:val="000B28DA"/>
    <w:rsid w:val="000B2B63"/>
    <w:rsid w:val="000B2ED8"/>
    <w:rsid w:val="000B3069"/>
    <w:rsid w:val="000B3081"/>
    <w:rsid w:val="000B3126"/>
    <w:rsid w:val="000B33E8"/>
    <w:rsid w:val="000B374F"/>
    <w:rsid w:val="000B3829"/>
    <w:rsid w:val="000B3D20"/>
    <w:rsid w:val="000B3F2C"/>
    <w:rsid w:val="000B435A"/>
    <w:rsid w:val="000B464A"/>
    <w:rsid w:val="000B471B"/>
    <w:rsid w:val="000B484F"/>
    <w:rsid w:val="000B48BE"/>
    <w:rsid w:val="000B4A1B"/>
    <w:rsid w:val="000B4C35"/>
    <w:rsid w:val="000B4D75"/>
    <w:rsid w:val="000B4F31"/>
    <w:rsid w:val="000B55F5"/>
    <w:rsid w:val="000B5D07"/>
    <w:rsid w:val="000B603D"/>
    <w:rsid w:val="000B67D9"/>
    <w:rsid w:val="000B72F7"/>
    <w:rsid w:val="000B78D5"/>
    <w:rsid w:val="000B799A"/>
    <w:rsid w:val="000B7A74"/>
    <w:rsid w:val="000B7C90"/>
    <w:rsid w:val="000B7DA3"/>
    <w:rsid w:val="000B7F8E"/>
    <w:rsid w:val="000C00AB"/>
    <w:rsid w:val="000C01CA"/>
    <w:rsid w:val="000C0239"/>
    <w:rsid w:val="000C04BA"/>
    <w:rsid w:val="000C06A7"/>
    <w:rsid w:val="000C08A6"/>
    <w:rsid w:val="000C08B4"/>
    <w:rsid w:val="000C08DA"/>
    <w:rsid w:val="000C0977"/>
    <w:rsid w:val="000C097C"/>
    <w:rsid w:val="000C0DD8"/>
    <w:rsid w:val="000C10EC"/>
    <w:rsid w:val="000C110A"/>
    <w:rsid w:val="000C12C8"/>
    <w:rsid w:val="000C13E6"/>
    <w:rsid w:val="000C17DB"/>
    <w:rsid w:val="000C1B11"/>
    <w:rsid w:val="000C1B8D"/>
    <w:rsid w:val="000C1E1B"/>
    <w:rsid w:val="000C2088"/>
    <w:rsid w:val="000C21D6"/>
    <w:rsid w:val="000C23F1"/>
    <w:rsid w:val="000C2487"/>
    <w:rsid w:val="000C2C74"/>
    <w:rsid w:val="000C2EC0"/>
    <w:rsid w:val="000C3082"/>
    <w:rsid w:val="000C3177"/>
    <w:rsid w:val="000C31EF"/>
    <w:rsid w:val="000C36C0"/>
    <w:rsid w:val="000C37B9"/>
    <w:rsid w:val="000C389C"/>
    <w:rsid w:val="000C3ACA"/>
    <w:rsid w:val="000C3E72"/>
    <w:rsid w:val="000C4319"/>
    <w:rsid w:val="000C43E2"/>
    <w:rsid w:val="000C4957"/>
    <w:rsid w:val="000C4C8D"/>
    <w:rsid w:val="000C4E0F"/>
    <w:rsid w:val="000C4E3D"/>
    <w:rsid w:val="000C50D3"/>
    <w:rsid w:val="000C52AE"/>
    <w:rsid w:val="000C553B"/>
    <w:rsid w:val="000C5E25"/>
    <w:rsid w:val="000C621D"/>
    <w:rsid w:val="000C6240"/>
    <w:rsid w:val="000C65A0"/>
    <w:rsid w:val="000C66BE"/>
    <w:rsid w:val="000C6733"/>
    <w:rsid w:val="000C6A86"/>
    <w:rsid w:val="000C6FF2"/>
    <w:rsid w:val="000C74A6"/>
    <w:rsid w:val="000C775A"/>
    <w:rsid w:val="000C790E"/>
    <w:rsid w:val="000C79D0"/>
    <w:rsid w:val="000C7B33"/>
    <w:rsid w:val="000C7BB9"/>
    <w:rsid w:val="000D0176"/>
    <w:rsid w:val="000D0299"/>
    <w:rsid w:val="000D05C1"/>
    <w:rsid w:val="000D086A"/>
    <w:rsid w:val="000D08BB"/>
    <w:rsid w:val="000D0B2D"/>
    <w:rsid w:val="000D0D15"/>
    <w:rsid w:val="000D0F04"/>
    <w:rsid w:val="000D1312"/>
    <w:rsid w:val="000D1356"/>
    <w:rsid w:val="000D171C"/>
    <w:rsid w:val="000D1A2F"/>
    <w:rsid w:val="000D1B2F"/>
    <w:rsid w:val="000D1C7F"/>
    <w:rsid w:val="000D1CBB"/>
    <w:rsid w:val="000D1D9C"/>
    <w:rsid w:val="000D1E86"/>
    <w:rsid w:val="000D2526"/>
    <w:rsid w:val="000D2688"/>
    <w:rsid w:val="000D28DA"/>
    <w:rsid w:val="000D2C26"/>
    <w:rsid w:val="000D2FA1"/>
    <w:rsid w:val="000D2FF4"/>
    <w:rsid w:val="000D35A2"/>
    <w:rsid w:val="000D3869"/>
    <w:rsid w:val="000D3891"/>
    <w:rsid w:val="000D39A3"/>
    <w:rsid w:val="000D3A42"/>
    <w:rsid w:val="000D3C20"/>
    <w:rsid w:val="000D3ED5"/>
    <w:rsid w:val="000D3F4A"/>
    <w:rsid w:val="000D4035"/>
    <w:rsid w:val="000D40B3"/>
    <w:rsid w:val="000D428B"/>
    <w:rsid w:val="000D43B6"/>
    <w:rsid w:val="000D44EA"/>
    <w:rsid w:val="000D4566"/>
    <w:rsid w:val="000D46E6"/>
    <w:rsid w:val="000D48BB"/>
    <w:rsid w:val="000D4A4B"/>
    <w:rsid w:val="000D4CB2"/>
    <w:rsid w:val="000D4CD1"/>
    <w:rsid w:val="000D4D08"/>
    <w:rsid w:val="000D5222"/>
    <w:rsid w:val="000D5519"/>
    <w:rsid w:val="000D591F"/>
    <w:rsid w:val="000D5CE8"/>
    <w:rsid w:val="000D5D77"/>
    <w:rsid w:val="000D629C"/>
    <w:rsid w:val="000D64EE"/>
    <w:rsid w:val="000D6612"/>
    <w:rsid w:val="000D6933"/>
    <w:rsid w:val="000D6BB8"/>
    <w:rsid w:val="000D72F4"/>
    <w:rsid w:val="000D777E"/>
    <w:rsid w:val="000D778D"/>
    <w:rsid w:val="000D7AF2"/>
    <w:rsid w:val="000D7E92"/>
    <w:rsid w:val="000E01A4"/>
    <w:rsid w:val="000E02A0"/>
    <w:rsid w:val="000E0312"/>
    <w:rsid w:val="000E032A"/>
    <w:rsid w:val="000E0392"/>
    <w:rsid w:val="000E0542"/>
    <w:rsid w:val="000E0833"/>
    <w:rsid w:val="000E0A0C"/>
    <w:rsid w:val="000E0C9B"/>
    <w:rsid w:val="000E0E19"/>
    <w:rsid w:val="000E0F2F"/>
    <w:rsid w:val="000E10E0"/>
    <w:rsid w:val="000E11B2"/>
    <w:rsid w:val="000E1501"/>
    <w:rsid w:val="000E1690"/>
    <w:rsid w:val="000E16AC"/>
    <w:rsid w:val="000E1738"/>
    <w:rsid w:val="000E1B1B"/>
    <w:rsid w:val="000E1F6E"/>
    <w:rsid w:val="000E2637"/>
    <w:rsid w:val="000E28AE"/>
    <w:rsid w:val="000E2EFF"/>
    <w:rsid w:val="000E2F67"/>
    <w:rsid w:val="000E2FF7"/>
    <w:rsid w:val="000E3098"/>
    <w:rsid w:val="000E322B"/>
    <w:rsid w:val="000E3607"/>
    <w:rsid w:val="000E3673"/>
    <w:rsid w:val="000E367E"/>
    <w:rsid w:val="000E38E5"/>
    <w:rsid w:val="000E3D3C"/>
    <w:rsid w:val="000E3F4A"/>
    <w:rsid w:val="000E4055"/>
    <w:rsid w:val="000E4222"/>
    <w:rsid w:val="000E43DF"/>
    <w:rsid w:val="000E45BE"/>
    <w:rsid w:val="000E4934"/>
    <w:rsid w:val="000E4BE8"/>
    <w:rsid w:val="000E4CE0"/>
    <w:rsid w:val="000E4D3F"/>
    <w:rsid w:val="000E4DA4"/>
    <w:rsid w:val="000E4FF4"/>
    <w:rsid w:val="000E5031"/>
    <w:rsid w:val="000E527D"/>
    <w:rsid w:val="000E5488"/>
    <w:rsid w:val="000E54F1"/>
    <w:rsid w:val="000E55B6"/>
    <w:rsid w:val="000E5635"/>
    <w:rsid w:val="000E58E9"/>
    <w:rsid w:val="000E5EC0"/>
    <w:rsid w:val="000E5F2F"/>
    <w:rsid w:val="000E620B"/>
    <w:rsid w:val="000E636B"/>
    <w:rsid w:val="000E6E7E"/>
    <w:rsid w:val="000E7618"/>
    <w:rsid w:val="000E7A80"/>
    <w:rsid w:val="000E7B82"/>
    <w:rsid w:val="000E7B85"/>
    <w:rsid w:val="000E7DA9"/>
    <w:rsid w:val="000E7FB6"/>
    <w:rsid w:val="000F07DE"/>
    <w:rsid w:val="000F08D5"/>
    <w:rsid w:val="000F100C"/>
    <w:rsid w:val="000F10B8"/>
    <w:rsid w:val="000F11A3"/>
    <w:rsid w:val="000F15C2"/>
    <w:rsid w:val="000F16E7"/>
    <w:rsid w:val="000F1A6D"/>
    <w:rsid w:val="000F1A84"/>
    <w:rsid w:val="000F1CD1"/>
    <w:rsid w:val="000F2038"/>
    <w:rsid w:val="000F2188"/>
    <w:rsid w:val="000F24FB"/>
    <w:rsid w:val="000F24FD"/>
    <w:rsid w:val="000F2694"/>
    <w:rsid w:val="000F271C"/>
    <w:rsid w:val="000F2991"/>
    <w:rsid w:val="000F2E72"/>
    <w:rsid w:val="000F2FE1"/>
    <w:rsid w:val="000F3063"/>
    <w:rsid w:val="000F311A"/>
    <w:rsid w:val="000F341A"/>
    <w:rsid w:val="000F36CD"/>
    <w:rsid w:val="000F37CF"/>
    <w:rsid w:val="000F388B"/>
    <w:rsid w:val="000F3966"/>
    <w:rsid w:val="000F40E7"/>
    <w:rsid w:val="000F4136"/>
    <w:rsid w:val="000F44E4"/>
    <w:rsid w:val="000F450C"/>
    <w:rsid w:val="000F48DA"/>
    <w:rsid w:val="000F4BCC"/>
    <w:rsid w:val="000F4C5D"/>
    <w:rsid w:val="000F4DA2"/>
    <w:rsid w:val="000F52A0"/>
    <w:rsid w:val="000F5543"/>
    <w:rsid w:val="000F56CD"/>
    <w:rsid w:val="000F5C50"/>
    <w:rsid w:val="000F5D2B"/>
    <w:rsid w:val="000F5DA3"/>
    <w:rsid w:val="000F5F22"/>
    <w:rsid w:val="000F60A1"/>
    <w:rsid w:val="000F6367"/>
    <w:rsid w:val="000F6526"/>
    <w:rsid w:val="000F66C4"/>
    <w:rsid w:val="000F6BA4"/>
    <w:rsid w:val="000F6D4D"/>
    <w:rsid w:val="000F7254"/>
    <w:rsid w:val="000F7743"/>
    <w:rsid w:val="000F778B"/>
    <w:rsid w:val="000F7977"/>
    <w:rsid w:val="000F79BE"/>
    <w:rsid w:val="000F7D43"/>
    <w:rsid w:val="001000A8"/>
    <w:rsid w:val="0010026C"/>
    <w:rsid w:val="001004B5"/>
    <w:rsid w:val="00100577"/>
    <w:rsid w:val="0010071E"/>
    <w:rsid w:val="00100BAE"/>
    <w:rsid w:val="00100F5F"/>
    <w:rsid w:val="0010167A"/>
    <w:rsid w:val="00101EEB"/>
    <w:rsid w:val="001026CC"/>
    <w:rsid w:val="00102752"/>
    <w:rsid w:val="001028C9"/>
    <w:rsid w:val="00102F22"/>
    <w:rsid w:val="00102F97"/>
    <w:rsid w:val="001034D4"/>
    <w:rsid w:val="001034D8"/>
    <w:rsid w:val="001037D3"/>
    <w:rsid w:val="00103C0E"/>
    <w:rsid w:val="00103DE0"/>
    <w:rsid w:val="00104054"/>
    <w:rsid w:val="001040E5"/>
    <w:rsid w:val="00104336"/>
    <w:rsid w:val="0010463C"/>
    <w:rsid w:val="001046FE"/>
    <w:rsid w:val="00104740"/>
    <w:rsid w:val="001049CE"/>
    <w:rsid w:val="00104E21"/>
    <w:rsid w:val="00104EF6"/>
    <w:rsid w:val="0010501D"/>
    <w:rsid w:val="0010519E"/>
    <w:rsid w:val="001051DD"/>
    <w:rsid w:val="001051F2"/>
    <w:rsid w:val="00105C94"/>
    <w:rsid w:val="00105CCC"/>
    <w:rsid w:val="001062A9"/>
    <w:rsid w:val="001064C2"/>
    <w:rsid w:val="001066C0"/>
    <w:rsid w:val="00106C1D"/>
    <w:rsid w:val="00106D1B"/>
    <w:rsid w:val="00106D8E"/>
    <w:rsid w:val="00106E46"/>
    <w:rsid w:val="00106FB6"/>
    <w:rsid w:val="00107054"/>
    <w:rsid w:val="00107070"/>
    <w:rsid w:val="00107427"/>
    <w:rsid w:val="0010769C"/>
    <w:rsid w:val="00107A6C"/>
    <w:rsid w:val="001101B1"/>
    <w:rsid w:val="001101D3"/>
    <w:rsid w:val="001106AD"/>
    <w:rsid w:val="0011084F"/>
    <w:rsid w:val="00110BBC"/>
    <w:rsid w:val="00110E3E"/>
    <w:rsid w:val="00111229"/>
    <w:rsid w:val="00111434"/>
    <w:rsid w:val="00112061"/>
    <w:rsid w:val="00112129"/>
    <w:rsid w:val="0011213D"/>
    <w:rsid w:val="001122FA"/>
    <w:rsid w:val="0011268E"/>
    <w:rsid w:val="001129DC"/>
    <w:rsid w:val="00112B5B"/>
    <w:rsid w:val="00112DBF"/>
    <w:rsid w:val="00113339"/>
    <w:rsid w:val="00113546"/>
    <w:rsid w:val="0011376D"/>
    <w:rsid w:val="001139A3"/>
    <w:rsid w:val="00113F74"/>
    <w:rsid w:val="00114249"/>
    <w:rsid w:val="001143AE"/>
    <w:rsid w:val="001143BB"/>
    <w:rsid w:val="001144F6"/>
    <w:rsid w:val="0011461B"/>
    <w:rsid w:val="00114872"/>
    <w:rsid w:val="0011490D"/>
    <w:rsid w:val="00114AED"/>
    <w:rsid w:val="00114C62"/>
    <w:rsid w:val="00114EC2"/>
    <w:rsid w:val="00115482"/>
    <w:rsid w:val="001157ED"/>
    <w:rsid w:val="00115818"/>
    <w:rsid w:val="00116285"/>
    <w:rsid w:val="0011634E"/>
    <w:rsid w:val="001164B7"/>
    <w:rsid w:val="00116569"/>
    <w:rsid w:val="00116602"/>
    <w:rsid w:val="00116695"/>
    <w:rsid w:val="001169CD"/>
    <w:rsid w:val="001169E3"/>
    <w:rsid w:val="00116B25"/>
    <w:rsid w:val="00116B8B"/>
    <w:rsid w:val="00116BDE"/>
    <w:rsid w:val="0011710E"/>
    <w:rsid w:val="00117278"/>
    <w:rsid w:val="001172E7"/>
    <w:rsid w:val="00117524"/>
    <w:rsid w:val="00117647"/>
    <w:rsid w:val="001178C1"/>
    <w:rsid w:val="00117AA4"/>
    <w:rsid w:val="00117F6B"/>
    <w:rsid w:val="00120321"/>
    <w:rsid w:val="001206A5"/>
    <w:rsid w:val="001208D3"/>
    <w:rsid w:val="00120952"/>
    <w:rsid w:val="00120B97"/>
    <w:rsid w:val="00120EFC"/>
    <w:rsid w:val="00121085"/>
    <w:rsid w:val="001210B9"/>
    <w:rsid w:val="001210BA"/>
    <w:rsid w:val="00121126"/>
    <w:rsid w:val="00121159"/>
    <w:rsid w:val="001212AB"/>
    <w:rsid w:val="001213E6"/>
    <w:rsid w:val="001217AE"/>
    <w:rsid w:val="001217D9"/>
    <w:rsid w:val="0012244F"/>
    <w:rsid w:val="00122480"/>
    <w:rsid w:val="001228A8"/>
    <w:rsid w:val="00122949"/>
    <w:rsid w:val="00122A1B"/>
    <w:rsid w:val="00123145"/>
    <w:rsid w:val="00123657"/>
    <w:rsid w:val="00123BF1"/>
    <w:rsid w:val="00123EFD"/>
    <w:rsid w:val="00123FB7"/>
    <w:rsid w:val="001240F3"/>
    <w:rsid w:val="001243BE"/>
    <w:rsid w:val="00124838"/>
    <w:rsid w:val="00124998"/>
    <w:rsid w:val="00124EE2"/>
    <w:rsid w:val="00124F90"/>
    <w:rsid w:val="0012507B"/>
    <w:rsid w:val="0012512B"/>
    <w:rsid w:val="0012528D"/>
    <w:rsid w:val="0012570F"/>
    <w:rsid w:val="00125C46"/>
    <w:rsid w:val="00125D32"/>
    <w:rsid w:val="00125E38"/>
    <w:rsid w:val="00125EC6"/>
    <w:rsid w:val="00126185"/>
    <w:rsid w:val="0012622E"/>
    <w:rsid w:val="001267CC"/>
    <w:rsid w:val="00126830"/>
    <w:rsid w:val="001268E6"/>
    <w:rsid w:val="001268F7"/>
    <w:rsid w:val="00126AE6"/>
    <w:rsid w:val="00126CA8"/>
    <w:rsid w:val="00127322"/>
    <w:rsid w:val="00127461"/>
    <w:rsid w:val="00127776"/>
    <w:rsid w:val="00127C36"/>
    <w:rsid w:val="00127CF3"/>
    <w:rsid w:val="001301AD"/>
    <w:rsid w:val="00130248"/>
    <w:rsid w:val="0013039F"/>
    <w:rsid w:val="001303AA"/>
    <w:rsid w:val="0013092C"/>
    <w:rsid w:val="00130950"/>
    <w:rsid w:val="00130A99"/>
    <w:rsid w:val="00130AE5"/>
    <w:rsid w:val="00130D67"/>
    <w:rsid w:val="00131510"/>
    <w:rsid w:val="00131817"/>
    <w:rsid w:val="00131C2E"/>
    <w:rsid w:val="00131DC9"/>
    <w:rsid w:val="00132C53"/>
    <w:rsid w:val="00132D20"/>
    <w:rsid w:val="00132DC6"/>
    <w:rsid w:val="00132E6E"/>
    <w:rsid w:val="0013305A"/>
    <w:rsid w:val="00133146"/>
    <w:rsid w:val="00133487"/>
    <w:rsid w:val="001339C6"/>
    <w:rsid w:val="0013412A"/>
    <w:rsid w:val="0013447D"/>
    <w:rsid w:val="001347ED"/>
    <w:rsid w:val="001347FB"/>
    <w:rsid w:val="00134E0F"/>
    <w:rsid w:val="00135278"/>
    <w:rsid w:val="001354AA"/>
    <w:rsid w:val="00135739"/>
    <w:rsid w:val="0013594F"/>
    <w:rsid w:val="00135CD4"/>
    <w:rsid w:val="0013623F"/>
    <w:rsid w:val="001366AA"/>
    <w:rsid w:val="00136D6F"/>
    <w:rsid w:val="00136D7B"/>
    <w:rsid w:val="00136F0B"/>
    <w:rsid w:val="001371D0"/>
    <w:rsid w:val="0013745C"/>
    <w:rsid w:val="00137672"/>
    <w:rsid w:val="00137763"/>
    <w:rsid w:val="00137A7D"/>
    <w:rsid w:val="00137B8B"/>
    <w:rsid w:val="00137DD4"/>
    <w:rsid w:val="00137FBD"/>
    <w:rsid w:val="001409F2"/>
    <w:rsid w:val="00140AC5"/>
    <w:rsid w:val="00140B1C"/>
    <w:rsid w:val="00140B42"/>
    <w:rsid w:val="00140C3F"/>
    <w:rsid w:val="00140E96"/>
    <w:rsid w:val="00140F27"/>
    <w:rsid w:val="0014111E"/>
    <w:rsid w:val="00141383"/>
    <w:rsid w:val="00141640"/>
    <w:rsid w:val="00141E5F"/>
    <w:rsid w:val="00142D32"/>
    <w:rsid w:val="0014341E"/>
    <w:rsid w:val="00143484"/>
    <w:rsid w:val="001436A0"/>
    <w:rsid w:val="00143773"/>
    <w:rsid w:val="0014387B"/>
    <w:rsid w:val="00143B50"/>
    <w:rsid w:val="00143C97"/>
    <w:rsid w:val="0014407E"/>
    <w:rsid w:val="00144450"/>
    <w:rsid w:val="0014464C"/>
    <w:rsid w:val="001446C3"/>
    <w:rsid w:val="0014471D"/>
    <w:rsid w:val="001447EF"/>
    <w:rsid w:val="0014493C"/>
    <w:rsid w:val="001450CB"/>
    <w:rsid w:val="00145EA2"/>
    <w:rsid w:val="00145F7F"/>
    <w:rsid w:val="001460E3"/>
    <w:rsid w:val="00146390"/>
    <w:rsid w:val="00146664"/>
    <w:rsid w:val="001466B0"/>
    <w:rsid w:val="0014695B"/>
    <w:rsid w:val="0014714A"/>
    <w:rsid w:val="00147775"/>
    <w:rsid w:val="00147956"/>
    <w:rsid w:val="00147B98"/>
    <w:rsid w:val="00147BAF"/>
    <w:rsid w:val="00147CC7"/>
    <w:rsid w:val="00147E55"/>
    <w:rsid w:val="00147E9C"/>
    <w:rsid w:val="0015021B"/>
    <w:rsid w:val="0015031B"/>
    <w:rsid w:val="0015057B"/>
    <w:rsid w:val="001506A5"/>
    <w:rsid w:val="00150793"/>
    <w:rsid w:val="00150B8A"/>
    <w:rsid w:val="00150BE9"/>
    <w:rsid w:val="00150CA7"/>
    <w:rsid w:val="00150F0D"/>
    <w:rsid w:val="00151375"/>
    <w:rsid w:val="00151415"/>
    <w:rsid w:val="0015142C"/>
    <w:rsid w:val="00151B05"/>
    <w:rsid w:val="00151DB6"/>
    <w:rsid w:val="0015275B"/>
    <w:rsid w:val="00152849"/>
    <w:rsid w:val="00152D40"/>
    <w:rsid w:val="00153067"/>
    <w:rsid w:val="001533D2"/>
    <w:rsid w:val="0015340C"/>
    <w:rsid w:val="0015355B"/>
    <w:rsid w:val="00153613"/>
    <w:rsid w:val="00153641"/>
    <w:rsid w:val="001537EC"/>
    <w:rsid w:val="0015399C"/>
    <w:rsid w:val="001539FE"/>
    <w:rsid w:val="00153B26"/>
    <w:rsid w:val="00154014"/>
    <w:rsid w:val="0015436A"/>
    <w:rsid w:val="00154419"/>
    <w:rsid w:val="0015495B"/>
    <w:rsid w:val="00154CE6"/>
    <w:rsid w:val="0015511A"/>
    <w:rsid w:val="00155305"/>
    <w:rsid w:val="00155632"/>
    <w:rsid w:val="001556EC"/>
    <w:rsid w:val="00155893"/>
    <w:rsid w:val="00155CA4"/>
    <w:rsid w:val="00155E5E"/>
    <w:rsid w:val="001569F3"/>
    <w:rsid w:val="00156C17"/>
    <w:rsid w:val="00156CB6"/>
    <w:rsid w:val="00156DD5"/>
    <w:rsid w:val="00156DF8"/>
    <w:rsid w:val="00157250"/>
    <w:rsid w:val="001574C0"/>
    <w:rsid w:val="0015752A"/>
    <w:rsid w:val="00157918"/>
    <w:rsid w:val="00157AC9"/>
    <w:rsid w:val="00157AD8"/>
    <w:rsid w:val="00157AE5"/>
    <w:rsid w:val="001607B5"/>
    <w:rsid w:val="001609C0"/>
    <w:rsid w:val="00160CEE"/>
    <w:rsid w:val="00160F32"/>
    <w:rsid w:val="00160FB6"/>
    <w:rsid w:val="001610E1"/>
    <w:rsid w:val="0016113E"/>
    <w:rsid w:val="00161403"/>
    <w:rsid w:val="00161507"/>
    <w:rsid w:val="00161F6B"/>
    <w:rsid w:val="00162067"/>
    <w:rsid w:val="0016227F"/>
    <w:rsid w:val="00162580"/>
    <w:rsid w:val="00162778"/>
    <w:rsid w:val="00162A29"/>
    <w:rsid w:val="00162AB1"/>
    <w:rsid w:val="00162AF7"/>
    <w:rsid w:val="00162C23"/>
    <w:rsid w:val="00162D6F"/>
    <w:rsid w:val="00162F6F"/>
    <w:rsid w:val="00163218"/>
    <w:rsid w:val="00163428"/>
    <w:rsid w:val="0016342B"/>
    <w:rsid w:val="0016363E"/>
    <w:rsid w:val="00163689"/>
    <w:rsid w:val="0016374B"/>
    <w:rsid w:val="00163A88"/>
    <w:rsid w:val="00163B1E"/>
    <w:rsid w:val="00163DD2"/>
    <w:rsid w:val="00163E06"/>
    <w:rsid w:val="001642AB"/>
    <w:rsid w:val="001643AA"/>
    <w:rsid w:val="001643FB"/>
    <w:rsid w:val="00164443"/>
    <w:rsid w:val="0016449F"/>
    <w:rsid w:val="00164876"/>
    <w:rsid w:val="00164B89"/>
    <w:rsid w:val="00164DAB"/>
    <w:rsid w:val="00164F70"/>
    <w:rsid w:val="00165C7E"/>
    <w:rsid w:val="00165D19"/>
    <w:rsid w:val="001663E3"/>
    <w:rsid w:val="0016679B"/>
    <w:rsid w:val="00166BF9"/>
    <w:rsid w:val="00166CF0"/>
    <w:rsid w:val="00166DC3"/>
    <w:rsid w:val="00166FD7"/>
    <w:rsid w:val="0016718A"/>
    <w:rsid w:val="001672E9"/>
    <w:rsid w:val="001674AB"/>
    <w:rsid w:val="001674C0"/>
    <w:rsid w:val="001676C6"/>
    <w:rsid w:val="00167713"/>
    <w:rsid w:val="0016778C"/>
    <w:rsid w:val="00167930"/>
    <w:rsid w:val="00167953"/>
    <w:rsid w:val="00170367"/>
    <w:rsid w:val="0017050A"/>
    <w:rsid w:val="0017055E"/>
    <w:rsid w:val="00170931"/>
    <w:rsid w:val="00170E4A"/>
    <w:rsid w:val="00171038"/>
    <w:rsid w:val="001711D2"/>
    <w:rsid w:val="001711DB"/>
    <w:rsid w:val="0017124A"/>
    <w:rsid w:val="00171251"/>
    <w:rsid w:val="001719F4"/>
    <w:rsid w:val="00171B9C"/>
    <w:rsid w:val="00171D5B"/>
    <w:rsid w:val="00171F78"/>
    <w:rsid w:val="00171FB7"/>
    <w:rsid w:val="001721BA"/>
    <w:rsid w:val="00172491"/>
    <w:rsid w:val="00172755"/>
    <w:rsid w:val="001727A7"/>
    <w:rsid w:val="00172A63"/>
    <w:rsid w:val="00172CB6"/>
    <w:rsid w:val="00172DC2"/>
    <w:rsid w:val="001734F7"/>
    <w:rsid w:val="0017384B"/>
    <w:rsid w:val="00173FF8"/>
    <w:rsid w:val="00174520"/>
    <w:rsid w:val="0017479C"/>
    <w:rsid w:val="00174A72"/>
    <w:rsid w:val="0017533E"/>
    <w:rsid w:val="0017583E"/>
    <w:rsid w:val="001758F3"/>
    <w:rsid w:val="0017591F"/>
    <w:rsid w:val="00175C6C"/>
    <w:rsid w:val="00175EEB"/>
    <w:rsid w:val="00175F4F"/>
    <w:rsid w:val="001760B5"/>
    <w:rsid w:val="0017622F"/>
    <w:rsid w:val="00176777"/>
    <w:rsid w:val="00176847"/>
    <w:rsid w:val="00176AD7"/>
    <w:rsid w:val="00176DE2"/>
    <w:rsid w:val="001771BA"/>
    <w:rsid w:val="00177216"/>
    <w:rsid w:val="0017746A"/>
    <w:rsid w:val="001778E6"/>
    <w:rsid w:val="0018001B"/>
    <w:rsid w:val="00180578"/>
    <w:rsid w:val="00180674"/>
    <w:rsid w:val="00180C38"/>
    <w:rsid w:val="00180D1C"/>
    <w:rsid w:val="00180F84"/>
    <w:rsid w:val="001810B0"/>
    <w:rsid w:val="001815D7"/>
    <w:rsid w:val="00181768"/>
    <w:rsid w:val="00181799"/>
    <w:rsid w:val="00182188"/>
    <w:rsid w:val="001821CE"/>
    <w:rsid w:val="0018236B"/>
    <w:rsid w:val="001823FC"/>
    <w:rsid w:val="001827DB"/>
    <w:rsid w:val="001830A1"/>
    <w:rsid w:val="001830FE"/>
    <w:rsid w:val="00183221"/>
    <w:rsid w:val="0018343A"/>
    <w:rsid w:val="001836D5"/>
    <w:rsid w:val="00183767"/>
    <w:rsid w:val="00183B78"/>
    <w:rsid w:val="00183B7C"/>
    <w:rsid w:val="00183CE2"/>
    <w:rsid w:val="00183E80"/>
    <w:rsid w:val="00184001"/>
    <w:rsid w:val="001841FC"/>
    <w:rsid w:val="00184458"/>
    <w:rsid w:val="0018446D"/>
    <w:rsid w:val="0018458E"/>
    <w:rsid w:val="00184AD8"/>
    <w:rsid w:val="00184DD3"/>
    <w:rsid w:val="00184E05"/>
    <w:rsid w:val="001855F1"/>
    <w:rsid w:val="00185626"/>
    <w:rsid w:val="001857F0"/>
    <w:rsid w:val="00185A2C"/>
    <w:rsid w:val="00185DA2"/>
    <w:rsid w:val="0018628D"/>
    <w:rsid w:val="00186771"/>
    <w:rsid w:val="0018707E"/>
    <w:rsid w:val="00187410"/>
    <w:rsid w:val="0018741C"/>
    <w:rsid w:val="00187BC8"/>
    <w:rsid w:val="00187BDA"/>
    <w:rsid w:val="00187D6A"/>
    <w:rsid w:val="00187EBC"/>
    <w:rsid w:val="00190097"/>
    <w:rsid w:val="001901D5"/>
    <w:rsid w:val="001902DA"/>
    <w:rsid w:val="00190531"/>
    <w:rsid w:val="00190932"/>
    <w:rsid w:val="00190BA8"/>
    <w:rsid w:val="0019165B"/>
    <w:rsid w:val="00191B46"/>
    <w:rsid w:val="00191D6D"/>
    <w:rsid w:val="00191EDA"/>
    <w:rsid w:val="00191F8E"/>
    <w:rsid w:val="001926AB"/>
    <w:rsid w:val="001926BA"/>
    <w:rsid w:val="0019278E"/>
    <w:rsid w:val="00192824"/>
    <w:rsid w:val="00192954"/>
    <w:rsid w:val="00192B5E"/>
    <w:rsid w:val="00192B86"/>
    <w:rsid w:val="00192BA6"/>
    <w:rsid w:val="00192CDE"/>
    <w:rsid w:val="00193478"/>
    <w:rsid w:val="00193577"/>
    <w:rsid w:val="0019381D"/>
    <w:rsid w:val="00193C12"/>
    <w:rsid w:val="00193DF6"/>
    <w:rsid w:val="00193E05"/>
    <w:rsid w:val="001946D8"/>
    <w:rsid w:val="001947AE"/>
    <w:rsid w:val="00194CAC"/>
    <w:rsid w:val="00194D24"/>
    <w:rsid w:val="00194FCD"/>
    <w:rsid w:val="00195070"/>
    <w:rsid w:val="001956AD"/>
    <w:rsid w:val="001957F8"/>
    <w:rsid w:val="00195A46"/>
    <w:rsid w:val="00195EEC"/>
    <w:rsid w:val="00195F5E"/>
    <w:rsid w:val="00196668"/>
    <w:rsid w:val="00196850"/>
    <w:rsid w:val="00197035"/>
    <w:rsid w:val="0019756A"/>
    <w:rsid w:val="00197A09"/>
    <w:rsid w:val="00197A86"/>
    <w:rsid w:val="00197F0C"/>
    <w:rsid w:val="00197FAD"/>
    <w:rsid w:val="001A000E"/>
    <w:rsid w:val="001A00F9"/>
    <w:rsid w:val="001A01C1"/>
    <w:rsid w:val="001A0246"/>
    <w:rsid w:val="001A0342"/>
    <w:rsid w:val="001A06A7"/>
    <w:rsid w:val="001A0791"/>
    <w:rsid w:val="001A07C4"/>
    <w:rsid w:val="001A08B0"/>
    <w:rsid w:val="001A0A8E"/>
    <w:rsid w:val="001A0C6B"/>
    <w:rsid w:val="001A0F72"/>
    <w:rsid w:val="001A0FE8"/>
    <w:rsid w:val="001A16C7"/>
    <w:rsid w:val="001A180F"/>
    <w:rsid w:val="001A2474"/>
    <w:rsid w:val="001A26BC"/>
    <w:rsid w:val="001A2738"/>
    <w:rsid w:val="001A2FFD"/>
    <w:rsid w:val="001A30E5"/>
    <w:rsid w:val="001A3311"/>
    <w:rsid w:val="001A3333"/>
    <w:rsid w:val="001A33D5"/>
    <w:rsid w:val="001A36F7"/>
    <w:rsid w:val="001A3DD1"/>
    <w:rsid w:val="001A3DDB"/>
    <w:rsid w:val="001A3FEB"/>
    <w:rsid w:val="001A435A"/>
    <w:rsid w:val="001A486F"/>
    <w:rsid w:val="001A49A1"/>
    <w:rsid w:val="001A4AFC"/>
    <w:rsid w:val="001A4B34"/>
    <w:rsid w:val="001A4BCB"/>
    <w:rsid w:val="001A4BCE"/>
    <w:rsid w:val="001A4C3E"/>
    <w:rsid w:val="001A4C76"/>
    <w:rsid w:val="001A4FAA"/>
    <w:rsid w:val="001A50B8"/>
    <w:rsid w:val="001A521C"/>
    <w:rsid w:val="001A5C03"/>
    <w:rsid w:val="001A5EF7"/>
    <w:rsid w:val="001A62C5"/>
    <w:rsid w:val="001A652B"/>
    <w:rsid w:val="001A676D"/>
    <w:rsid w:val="001A6A01"/>
    <w:rsid w:val="001A6BB2"/>
    <w:rsid w:val="001A7369"/>
    <w:rsid w:val="001A759F"/>
    <w:rsid w:val="001A75D6"/>
    <w:rsid w:val="001A76B4"/>
    <w:rsid w:val="001A7A3A"/>
    <w:rsid w:val="001A7C63"/>
    <w:rsid w:val="001A7EAF"/>
    <w:rsid w:val="001B0148"/>
    <w:rsid w:val="001B0248"/>
    <w:rsid w:val="001B02FE"/>
    <w:rsid w:val="001B055B"/>
    <w:rsid w:val="001B05E1"/>
    <w:rsid w:val="001B0D01"/>
    <w:rsid w:val="001B0FE3"/>
    <w:rsid w:val="001B1263"/>
    <w:rsid w:val="001B1333"/>
    <w:rsid w:val="001B14E6"/>
    <w:rsid w:val="001B1750"/>
    <w:rsid w:val="001B175A"/>
    <w:rsid w:val="001B1EB7"/>
    <w:rsid w:val="001B26A7"/>
    <w:rsid w:val="001B2A9A"/>
    <w:rsid w:val="001B2AF2"/>
    <w:rsid w:val="001B2C2C"/>
    <w:rsid w:val="001B2DF6"/>
    <w:rsid w:val="001B2F1B"/>
    <w:rsid w:val="001B31C0"/>
    <w:rsid w:val="001B338B"/>
    <w:rsid w:val="001B35D3"/>
    <w:rsid w:val="001B35FB"/>
    <w:rsid w:val="001B425B"/>
    <w:rsid w:val="001B42F8"/>
    <w:rsid w:val="001B44C9"/>
    <w:rsid w:val="001B461A"/>
    <w:rsid w:val="001B4CCD"/>
    <w:rsid w:val="001B5331"/>
    <w:rsid w:val="001B5362"/>
    <w:rsid w:val="001B54A9"/>
    <w:rsid w:val="001B575E"/>
    <w:rsid w:val="001B57E6"/>
    <w:rsid w:val="001B5CE3"/>
    <w:rsid w:val="001B66B0"/>
    <w:rsid w:val="001B66B4"/>
    <w:rsid w:val="001B66FF"/>
    <w:rsid w:val="001B695D"/>
    <w:rsid w:val="001B6BBA"/>
    <w:rsid w:val="001B6E1D"/>
    <w:rsid w:val="001B6F5C"/>
    <w:rsid w:val="001B71CE"/>
    <w:rsid w:val="001B7485"/>
    <w:rsid w:val="001B7561"/>
    <w:rsid w:val="001B76FD"/>
    <w:rsid w:val="001B78E5"/>
    <w:rsid w:val="001B7EA1"/>
    <w:rsid w:val="001C0013"/>
    <w:rsid w:val="001C002A"/>
    <w:rsid w:val="001C008E"/>
    <w:rsid w:val="001C0321"/>
    <w:rsid w:val="001C0390"/>
    <w:rsid w:val="001C04FF"/>
    <w:rsid w:val="001C0738"/>
    <w:rsid w:val="001C0B1B"/>
    <w:rsid w:val="001C0C39"/>
    <w:rsid w:val="001C12F7"/>
    <w:rsid w:val="001C265B"/>
    <w:rsid w:val="001C2A1E"/>
    <w:rsid w:val="001C2B78"/>
    <w:rsid w:val="001C3299"/>
    <w:rsid w:val="001C32CF"/>
    <w:rsid w:val="001C350F"/>
    <w:rsid w:val="001C3D96"/>
    <w:rsid w:val="001C3FD6"/>
    <w:rsid w:val="001C4450"/>
    <w:rsid w:val="001C4DAF"/>
    <w:rsid w:val="001C4F68"/>
    <w:rsid w:val="001C5192"/>
    <w:rsid w:val="001C597F"/>
    <w:rsid w:val="001C5B72"/>
    <w:rsid w:val="001C5D0C"/>
    <w:rsid w:val="001C613A"/>
    <w:rsid w:val="001C64A1"/>
    <w:rsid w:val="001C65D0"/>
    <w:rsid w:val="001C6A45"/>
    <w:rsid w:val="001C6B7F"/>
    <w:rsid w:val="001C702A"/>
    <w:rsid w:val="001C72E7"/>
    <w:rsid w:val="001C7315"/>
    <w:rsid w:val="001C766C"/>
    <w:rsid w:val="001C7FC1"/>
    <w:rsid w:val="001D0044"/>
    <w:rsid w:val="001D01D6"/>
    <w:rsid w:val="001D0383"/>
    <w:rsid w:val="001D03D9"/>
    <w:rsid w:val="001D0514"/>
    <w:rsid w:val="001D05B4"/>
    <w:rsid w:val="001D06FB"/>
    <w:rsid w:val="001D0996"/>
    <w:rsid w:val="001D0E47"/>
    <w:rsid w:val="001D0EF6"/>
    <w:rsid w:val="001D11F4"/>
    <w:rsid w:val="001D1646"/>
    <w:rsid w:val="001D1851"/>
    <w:rsid w:val="001D1C4C"/>
    <w:rsid w:val="001D1DBE"/>
    <w:rsid w:val="001D1F0F"/>
    <w:rsid w:val="001D2425"/>
    <w:rsid w:val="001D2764"/>
    <w:rsid w:val="001D2AD0"/>
    <w:rsid w:val="001D318B"/>
    <w:rsid w:val="001D37E4"/>
    <w:rsid w:val="001D3B48"/>
    <w:rsid w:val="001D3C6B"/>
    <w:rsid w:val="001D43E2"/>
    <w:rsid w:val="001D4E16"/>
    <w:rsid w:val="001D4ED4"/>
    <w:rsid w:val="001D50E9"/>
    <w:rsid w:val="001D531B"/>
    <w:rsid w:val="001D5460"/>
    <w:rsid w:val="001D5936"/>
    <w:rsid w:val="001D5942"/>
    <w:rsid w:val="001D597E"/>
    <w:rsid w:val="001D607D"/>
    <w:rsid w:val="001D6219"/>
    <w:rsid w:val="001D638D"/>
    <w:rsid w:val="001D64ED"/>
    <w:rsid w:val="001D65C4"/>
    <w:rsid w:val="001D696B"/>
    <w:rsid w:val="001D6E10"/>
    <w:rsid w:val="001D71A1"/>
    <w:rsid w:val="001D7488"/>
    <w:rsid w:val="001D74D0"/>
    <w:rsid w:val="001D7696"/>
    <w:rsid w:val="001D795C"/>
    <w:rsid w:val="001D7FD7"/>
    <w:rsid w:val="001E08B8"/>
    <w:rsid w:val="001E0B93"/>
    <w:rsid w:val="001E1478"/>
    <w:rsid w:val="001E17C3"/>
    <w:rsid w:val="001E1C3E"/>
    <w:rsid w:val="001E203A"/>
    <w:rsid w:val="001E21E4"/>
    <w:rsid w:val="001E2493"/>
    <w:rsid w:val="001E261A"/>
    <w:rsid w:val="001E275A"/>
    <w:rsid w:val="001E2EDA"/>
    <w:rsid w:val="001E2F32"/>
    <w:rsid w:val="001E3AD2"/>
    <w:rsid w:val="001E3D00"/>
    <w:rsid w:val="001E3E2C"/>
    <w:rsid w:val="001E3ED1"/>
    <w:rsid w:val="001E3F33"/>
    <w:rsid w:val="001E4170"/>
    <w:rsid w:val="001E41DB"/>
    <w:rsid w:val="001E42D4"/>
    <w:rsid w:val="001E45B5"/>
    <w:rsid w:val="001E4ACA"/>
    <w:rsid w:val="001E51B8"/>
    <w:rsid w:val="001E592F"/>
    <w:rsid w:val="001E5B52"/>
    <w:rsid w:val="001E5BC8"/>
    <w:rsid w:val="001E5C4D"/>
    <w:rsid w:val="001E5CB3"/>
    <w:rsid w:val="001E5D72"/>
    <w:rsid w:val="001E6426"/>
    <w:rsid w:val="001E6D3A"/>
    <w:rsid w:val="001E6E7B"/>
    <w:rsid w:val="001E6FDA"/>
    <w:rsid w:val="001E7371"/>
    <w:rsid w:val="001E7429"/>
    <w:rsid w:val="001E7463"/>
    <w:rsid w:val="001E75C0"/>
    <w:rsid w:val="001E7614"/>
    <w:rsid w:val="001E79F2"/>
    <w:rsid w:val="001F034A"/>
    <w:rsid w:val="001F053D"/>
    <w:rsid w:val="001F092B"/>
    <w:rsid w:val="001F0B90"/>
    <w:rsid w:val="001F0D38"/>
    <w:rsid w:val="001F0FC2"/>
    <w:rsid w:val="001F117F"/>
    <w:rsid w:val="001F123D"/>
    <w:rsid w:val="001F128F"/>
    <w:rsid w:val="001F12D0"/>
    <w:rsid w:val="001F147E"/>
    <w:rsid w:val="001F1B9F"/>
    <w:rsid w:val="001F1C47"/>
    <w:rsid w:val="001F1DD0"/>
    <w:rsid w:val="001F20A8"/>
    <w:rsid w:val="001F22A0"/>
    <w:rsid w:val="001F26B1"/>
    <w:rsid w:val="001F26DD"/>
    <w:rsid w:val="001F27D1"/>
    <w:rsid w:val="001F29A6"/>
    <w:rsid w:val="001F2B85"/>
    <w:rsid w:val="001F2BFB"/>
    <w:rsid w:val="001F2CC9"/>
    <w:rsid w:val="001F2CE2"/>
    <w:rsid w:val="001F2D44"/>
    <w:rsid w:val="001F2D6D"/>
    <w:rsid w:val="001F30AC"/>
    <w:rsid w:val="001F3226"/>
    <w:rsid w:val="001F3364"/>
    <w:rsid w:val="001F33A2"/>
    <w:rsid w:val="001F343A"/>
    <w:rsid w:val="001F3557"/>
    <w:rsid w:val="001F3BE5"/>
    <w:rsid w:val="001F434F"/>
    <w:rsid w:val="001F4382"/>
    <w:rsid w:val="001F4EEE"/>
    <w:rsid w:val="001F4F85"/>
    <w:rsid w:val="001F4FBF"/>
    <w:rsid w:val="001F4FF6"/>
    <w:rsid w:val="001F5405"/>
    <w:rsid w:val="001F5460"/>
    <w:rsid w:val="001F5B1E"/>
    <w:rsid w:val="001F5DFB"/>
    <w:rsid w:val="001F6006"/>
    <w:rsid w:val="001F6064"/>
    <w:rsid w:val="001F60D9"/>
    <w:rsid w:val="001F653F"/>
    <w:rsid w:val="001F69D7"/>
    <w:rsid w:val="001F6C5C"/>
    <w:rsid w:val="001F6E75"/>
    <w:rsid w:val="001F7010"/>
    <w:rsid w:val="001F709D"/>
    <w:rsid w:val="001F7140"/>
    <w:rsid w:val="001F7294"/>
    <w:rsid w:val="001F7398"/>
    <w:rsid w:val="001F73C1"/>
    <w:rsid w:val="001F7558"/>
    <w:rsid w:val="001F776E"/>
    <w:rsid w:val="001F7B8B"/>
    <w:rsid w:val="001F7BEC"/>
    <w:rsid w:val="001F7EAF"/>
    <w:rsid w:val="00200181"/>
    <w:rsid w:val="002003E3"/>
    <w:rsid w:val="00200980"/>
    <w:rsid w:val="00200A3A"/>
    <w:rsid w:val="00200D77"/>
    <w:rsid w:val="0020102C"/>
    <w:rsid w:val="0020112C"/>
    <w:rsid w:val="0020127A"/>
    <w:rsid w:val="00201396"/>
    <w:rsid w:val="002017F8"/>
    <w:rsid w:val="00201C7A"/>
    <w:rsid w:val="00201CC1"/>
    <w:rsid w:val="00201F03"/>
    <w:rsid w:val="00202064"/>
    <w:rsid w:val="00202411"/>
    <w:rsid w:val="00202BD5"/>
    <w:rsid w:val="00202EB0"/>
    <w:rsid w:val="002031A6"/>
    <w:rsid w:val="002034B8"/>
    <w:rsid w:val="0020379E"/>
    <w:rsid w:val="002038DF"/>
    <w:rsid w:val="00203ACF"/>
    <w:rsid w:val="00203AD8"/>
    <w:rsid w:val="00203B52"/>
    <w:rsid w:val="00203CD4"/>
    <w:rsid w:val="002045F6"/>
    <w:rsid w:val="00204D4D"/>
    <w:rsid w:val="00204EA9"/>
    <w:rsid w:val="0020521A"/>
    <w:rsid w:val="00205267"/>
    <w:rsid w:val="002055D3"/>
    <w:rsid w:val="00205777"/>
    <w:rsid w:val="00205AB3"/>
    <w:rsid w:val="00205DB8"/>
    <w:rsid w:val="00205F12"/>
    <w:rsid w:val="0020617E"/>
    <w:rsid w:val="002063C9"/>
    <w:rsid w:val="00206CB4"/>
    <w:rsid w:val="0020784B"/>
    <w:rsid w:val="00207B30"/>
    <w:rsid w:val="00207B84"/>
    <w:rsid w:val="00207B91"/>
    <w:rsid w:val="00207D23"/>
    <w:rsid w:val="00207DB4"/>
    <w:rsid w:val="00210123"/>
    <w:rsid w:val="00210388"/>
    <w:rsid w:val="00211106"/>
    <w:rsid w:val="00211287"/>
    <w:rsid w:val="0021133B"/>
    <w:rsid w:val="002114E4"/>
    <w:rsid w:val="0021171C"/>
    <w:rsid w:val="002118BF"/>
    <w:rsid w:val="002119BE"/>
    <w:rsid w:val="00211B36"/>
    <w:rsid w:val="00211FFF"/>
    <w:rsid w:val="00212007"/>
    <w:rsid w:val="0021212D"/>
    <w:rsid w:val="002124D1"/>
    <w:rsid w:val="0021264A"/>
    <w:rsid w:val="0021277E"/>
    <w:rsid w:val="00212AC0"/>
    <w:rsid w:val="00212B86"/>
    <w:rsid w:val="00212BB9"/>
    <w:rsid w:val="00212DF2"/>
    <w:rsid w:val="00213097"/>
    <w:rsid w:val="002130DA"/>
    <w:rsid w:val="00213254"/>
    <w:rsid w:val="0021326D"/>
    <w:rsid w:val="002133A4"/>
    <w:rsid w:val="002136C6"/>
    <w:rsid w:val="00213B74"/>
    <w:rsid w:val="00213B77"/>
    <w:rsid w:val="00213BE2"/>
    <w:rsid w:val="00213D72"/>
    <w:rsid w:val="00213F1E"/>
    <w:rsid w:val="00214678"/>
    <w:rsid w:val="0021484A"/>
    <w:rsid w:val="00214E6E"/>
    <w:rsid w:val="00214E7F"/>
    <w:rsid w:val="00215287"/>
    <w:rsid w:val="002153CD"/>
    <w:rsid w:val="002154C9"/>
    <w:rsid w:val="00215633"/>
    <w:rsid w:val="0021582C"/>
    <w:rsid w:val="0021595A"/>
    <w:rsid w:val="00215BDE"/>
    <w:rsid w:val="00215BFD"/>
    <w:rsid w:val="00215DA2"/>
    <w:rsid w:val="00215E2E"/>
    <w:rsid w:val="00216361"/>
    <w:rsid w:val="002164E9"/>
    <w:rsid w:val="002165E6"/>
    <w:rsid w:val="0021670F"/>
    <w:rsid w:val="002169FF"/>
    <w:rsid w:val="0021736B"/>
    <w:rsid w:val="00217EDA"/>
    <w:rsid w:val="002202AD"/>
    <w:rsid w:val="002202F2"/>
    <w:rsid w:val="002203CD"/>
    <w:rsid w:val="0022053F"/>
    <w:rsid w:val="002206B9"/>
    <w:rsid w:val="002206C5"/>
    <w:rsid w:val="0022084E"/>
    <w:rsid w:val="00220994"/>
    <w:rsid w:val="00221584"/>
    <w:rsid w:val="00221B37"/>
    <w:rsid w:val="00221BAE"/>
    <w:rsid w:val="00221C55"/>
    <w:rsid w:val="00221C96"/>
    <w:rsid w:val="00221CDF"/>
    <w:rsid w:val="00221D74"/>
    <w:rsid w:val="00221FC9"/>
    <w:rsid w:val="00222532"/>
    <w:rsid w:val="00222624"/>
    <w:rsid w:val="00222653"/>
    <w:rsid w:val="00222ED7"/>
    <w:rsid w:val="00222FC2"/>
    <w:rsid w:val="00222FDE"/>
    <w:rsid w:val="00223241"/>
    <w:rsid w:val="00223317"/>
    <w:rsid w:val="002237FB"/>
    <w:rsid w:val="0022389F"/>
    <w:rsid w:val="002238B0"/>
    <w:rsid w:val="00223C49"/>
    <w:rsid w:val="00223E7E"/>
    <w:rsid w:val="00224A7A"/>
    <w:rsid w:val="00224BA5"/>
    <w:rsid w:val="00224C73"/>
    <w:rsid w:val="00224D88"/>
    <w:rsid w:val="00224E0C"/>
    <w:rsid w:val="002253EF"/>
    <w:rsid w:val="00225689"/>
    <w:rsid w:val="00225937"/>
    <w:rsid w:val="00225998"/>
    <w:rsid w:val="00225B8C"/>
    <w:rsid w:val="00225CFE"/>
    <w:rsid w:val="00225D43"/>
    <w:rsid w:val="002261A3"/>
    <w:rsid w:val="00226452"/>
    <w:rsid w:val="00226778"/>
    <w:rsid w:val="00227519"/>
    <w:rsid w:val="0022769B"/>
    <w:rsid w:val="00227B78"/>
    <w:rsid w:val="00227D47"/>
    <w:rsid w:val="002300C9"/>
    <w:rsid w:val="00230AB6"/>
    <w:rsid w:val="00230BEC"/>
    <w:rsid w:val="00230F5B"/>
    <w:rsid w:val="00231069"/>
    <w:rsid w:val="002313CB"/>
    <w:rsid w:val="00231453"/>
    <w:rsid w:val="002316E5"/>
    <w:rsid w:val="00231AE9"/>
    <w:rsid w:val="00231C37"/>
    <w:rsid w:val="00231C44"/>
    <w:rsid w:val="002320F6"/>
    <w:rsid w:val="002321C4"/>
    <w:rsid w:val="00232225"/>
    <w:rsid w:val="0023222C"/>
    <w:rsid w:val="0023267C"/>
    <w:rsid w:val="00232BD2"/>
    <w:rsid w:val="00232FB5"/>
    <w:rsid w:val="002335B0"/>
    <w:rsid w:val="00233A31"/>
    <w:rsid w:val="00233DF3"/>
    <w:rsid w:val="002340DD"/>
    <w:rsid w:val="0023413F"/>
    <w:rsid w:val="00234225"/>
    <w:rsid w:val="00234336"/>
    <w:rsid w:val="0023458A"/>
    <w:rsid w:val="00234DF3"/>
    <w:rsid w:val="00234F0E"/>
    <w:rsid w:val="00234F40"/>
    <w:rsid w:val="0023500C"/>
    <w:rsid w:val="002352B8"/>
    <w:rsid w:val="0023553F"/>
    <w:rsid w:val="002358D3"/>
    <w:rsid w:val="00235D46"/>
    <w:rsid w:val="00235D71"/>
    <w:rsid w:val="00235DC1"/>
    <w:rsid w:val="00236045"/>
    <w:rsid w:val="002366F8"/>
    <w:rsid w:val="002368A5"/>
    <w:rsid w:val="00236D40"/>
    <w:rsid w:val="00236FDA"/>
    <w:rsid w:val="00237125"/>
    <w:rsid w:val="0023724F"/>
    <w:rsid w:val="00237267"/>
    <w:rsid w:val="00237391"/>
    <w:rsid w:val="002373AA"/>
    <w:rsid w:val="002375C9"/>
    <w:rsid w:val="00237769"/>
    <w:rsid w:val="00237850"/>
    <w:rsid w:val="00237A26"/>
    <w:rsid w:val="00237FFB"/>
    <w:rsid w:val="00240214"/>
    <w:rsid w:val="00240284"/>
    <w:rsid w:val="002403F1"/>
    <w:rsid w:val="002408D0"/>
    <w:rsid w:val="00240C42"/>
    <w:rsid w:val="00240ED7"/>
    <w:rsid w:val="0024129F"/>
    <w:rsid w:val="002414DD"/>
    <w:rsid w:val="00241B72"/>
    <w:rsid w:val="00241E8A"/>
    <w:rsid w:val="00242169"/>
    <w:rsid w:val="002426AC"/>
    <w:rsid w:val="002427BA"/>
    <w:rsid w:val="00242844"/>
    <w:rsid w:val="00242A04"/>
    <w:rsid w:val="002430EF"/>
    <w:rsid w:val="0024317D"/>
    <w:rsid w:val="00243504"/>
    <w:rsid w:val="002435BD"/>
    <w:rsid w:val="002436CF"/>
    <w:rsid w:val="00243785"/>
    <w:rsid w:val="00243E63"/>
    <w:rsid w:val="0024421F"/>
    <w:rsid w:val="002444B6"/>
    <w:rsid w:val="00244EEF"/>
    <w:rsid w:val="00245673"/>
    <w:rsid w:val="00245D17"/>
    <w:rsid w:val="00245E71"/>
    <w:rsid w:val="002462E4"/>
    <w:rsid w:val="002466CA"/>
    <w:rsid w:val="0024689C"/>
    <w:rsid w:val="00246D44"/>
    <w:rsid w:val="00247453"/>
    <w:rsid w:val="002476A6"/>
    <w:rsid w:val="0024776A"/>
    <w:rsid w:val="00247BA4"/>
    <w:rsid w:val="00247CD4"/>
    <w:rsid w:val="00247FCE"/>
    <w:rsid w:val="00250034"/>
    <w:rsid w:val="0025014A"/>
    <w:rsid w:val="00250256"/>
    <w:rsid w:val="002504AC"/>
    <w:rsid w:val="00250591"/>
    <w:rsid w:val="00250F4F"/>
    <w:rsid w:val="00251059"/>
    <w:rsid w:val="00251193"/>
    <w:rsid w:val="00251437"/>
    <w:rsid w:val="002514DE"/>
    <w:rsid w:val="00251AAA"/>
    <w:rsid w:val="00251B34"/>
    <w:rsid w:val="00251B85"/>
    <w:rsid w:val="0025218B"/>
    <w:rsid w:val="0025223E"/>
    <w:rsid w:val="0025291D"/>
    <w:rsid w:val="002529DD"/>
    <w:rsid w:val="00252BCB"/>
    <w:rsid w:val="00252F1C"/>
    <w:rsid w:val="002532BF"/>
    <w:rsid w:val="002532D0"/>
    <w:rsid w:val="002534AC"/>
    <w:rsid w:val="002535B4"/>
    <w:rsid w:val="00253A69"/>
    <w:rsid w:val="00254544"/>
    <w:rsid w:val="002547A8"/>
    <w:rsid w:val="00254AB0"/>
    <w:rsid w:val="00254CA8"/>
    <w:rsid w:val="00254E57"/>
    <w:rsid w:val="002550D7"/>
    <w:rsid w:val="00255567"/>
    <w:rsid w:val="002555C9"/>
    <w:rsid w:val="00255B63"/>
    <w:rsid w:val="00255B72"/>
    <w:rsid w:val="00255BD4"/>
    <w:rsid w:val="00255E84"/>
    <w:rsid w:val="002560E1"/>
    <w:rsid w:val="00256129"/>
    <w:rsid w:val="002564AD"/>
    <w:rsid w:val="0025669F"/>
    <w:rsid w:val="00256B27"/>
    <w:rsid w:val="0025727E"/>
    <w:rsid w:val="00257452"/>
    <w:rsid w:val="002576BB"/>
    <w:rsid w:val="0025773A"/>
    <w:rsid w:val="00260238"/>
    <w:rsid w:val="00260241"/>
    <w:rsid w:val="00260284"/>
    <w:rsid w:val="0026051C"/>
    <w:rsid w:val="002608E8"/>
    <w:rsid w:val="00260A6C"/>
    <w:rsid w:val="00260C80"/>
    <w:rsid w:val="00262156"/>
    <w:rsid w:val="00262CEC"/>
    <w:rsid w:val="00262E5C"/>
    <w:rsid w:val="00262F13"/>
    <w:rsid w:val="00263101"/>
    <w:rsid w:val="0026352D"/>
    <w:rsid w:val="00263558"/>
    <w:rsid w:val="00263EC5"/>
    <w:rsid w:val="00263FE1"/>
    <w:rsid w:val="002643CD"/>
    <w:rsid w:val="002643ED"/>
    <w:rsid w:val="00264A38"/>
    <w:rsid w:val="00265036"/>
    <w:rsid w:val="00265355"/>
    <w:rsid w:val="002655B3"/>
    <w:rsid w:val="00265B15"/>
    <w:rsid w:val="00265B94"/>
    <w:rsid w:val="00265D3D"/>
    <w:rsid w:val="00266010"/>
    <w:rsid w:val="00266171"/>
    <w:rsid w:val="00266637"/>
    <w:rsid w:val="00266A2F"/>
    <w:rsid w:val="00266BA6"/>
    <w:rsid w:val="00266C98"/>
    <w:rsid w:val="00266FB2"/>
    <w:rsid w:val="0026715C"/>
    <w:rsid w:val="002672FF"/>
    <w:rsid w:val="00267732"/>
    <w:rsid w:val="00267DBF"/>
    <w:rsid w:val="00270192"/>
    <w:rsid w:val="00270397"/>
    <w:rsid w:val="002704E2"/>
    <w:rsid w:val="002704F0"/>
    <w:rsid w:val="002706B8"/>
    <w:rsid w:val="0027088E"/>
    <w:rsid w:val="00270958"/>
    <w:rsid w:val="0027100C"/>
    <w:rsid w:val="00271791"/>
    <w:rsid w:val="00271BB6"/>
    <w:rsid w:val="00271F9F"/>
    <w:rsid w:val="00272038"/>
    <w:rsid w:val="0027221B"/>
    <w:rsid w:val="002724FC"/>
    <w:rsid w:val="00272691"/>
    <w:rsid w:val="00272936"/>
    <w:rsid w:val="00272CAA"/>
    <w:rsid w:val="00272D05"/>
    <w:rsid w:val="00272DF0"/>
    <w:rsid w:val="00273381"/>
    <w:rsid w:val="00273410"/>
    <w:rsid w:val="00273471"/>
    <w:rsid w:val="002734D2"/>
    <w:rsid w:val="0027385E"/>
    <w:rsid w:val="00273A54"/>
    <w:rsid w:val="00273D20"/>
    <w:rsid w:val="00273F32"/>
    <w:rsid w:val="00273F80"/>
    <w:rsid w:val="0027437D"/>
    <w:rsid w:val="002743E6"/>
    <w:rsid w:val="00274721"/>
    <w:rsid w:val="00274A12"/>
    <w:rsid w:val="00274D0F"/>
    <w:rsid w:val="00274E9D"/>
    <w:rsid w:val="00275434"/>
    <w:rsid w:val="0027560A"/>
    <w:rsid w:val="00275D05"/>
    <w:rsid w:val="00275E56"/>
    <w:rsid w:val="00275F93"/>
    <w:rsid w:val="0027604B"/>
    <w:rsid w:val="00276251"/>
    <w:rsid w:val="00276444"/>
    <w:rsid w:val="00276801"/>
    <w:rsid w:val="0027690D"/>
    <w:rsid w:val="002769C6"/>
    <w:rsid w:val="002769D9"/>
    <w:rsid w:val="00276BB0"/>
    <w:rsid w:val="00277386"/>
    <w:rsid w:val="0027744D"/>
    <w:rsid w:val="002776D0"/>
    <w:rsid w:val="00277960"/>
    <w:rsid w:val="00277A45"/>
    <w:rsid w:val="00277ACB"/>
    <w:rsid w:val="00277DAB"/>
    <w:rsid w:val="00277EE5"/>
    <w:rsid w:val="00277EFE"/>
    <w:rsid w:val="0028026C"/>
    <w:rsid w:val="002809E7"/>
    <w:rsid w:val="00280CBE"/>
    <w:rsid w:val="00280E29"/>
    <w:rsid w:val="00280E6F"/>
    <w:rsid w:val="00280E9F"/>
    <w:rsid w:val="00280F1F"/>
    <w:rsid w:val="00280F3D"/>
    <w:rsid w:val="002810AB"/>
    <w:rsid w:val="002811C1"/>
    <w:rsid w:val="002814A6"/>
    <w:rsid w:val="002815BE"/>
    <w:rsid w:val="00281840"/>
    <w:rsid w:val="00281918"/>
    <w:rsid w:val="002819E1"/>
    <w:rsid w:val="00281BC4"/>
    <w:rsid w:val="00281C47"/>
    <w:rsid w:val="00281F4B"/>
    <w:rsid w:val="00281F75"/>
    <w:rsid w:val="00282173"/>
    <w:rsid w:val="00282273"/>
    <w:rsid w:val="00282328"/>
    <w:rsid w:val="002823BB"/>
    <w:rsid w:val="00282BBA"/>
    <w:rsid w:val="00283363"/>
    <w:rsid w:val="0028389C"/>
    <w:rsid w:val="00283C75"/>
    <w:rsid w:val="00283E86"/>
    <w:rsid w:val="0028402D"/>
    <w:rsid w:val="00284090"/>
    <w:rsid w:val="00284127"/>
    <w:rsid w:val="002843AB"/>
    <w:rsid w:val="0028451E"/>
    <w:rsid w:val="00284BF9"/>
    <w:rsid w:val="002856B3"/>
    <w:rsid w:val="0028576B"/>
    <w:rsid w:val="00285D4A"/>
    <w:rsid w:val="002862BB"/>
    <w:rsid w:val="002862F8"/>
    <w:rsid w:val="0028646B"/>
    <w:rsid w:val="0028665D"/>
    <w:rsid w:val="0028667E"/>
    <w:rsid w:val="002866DC"/>
    <w:rsid w:val="002867CD"/>
    <w:rsid w:val="002868D3"/>
    <w:rsid w:val="00286AAA"/>
    <w:rsid w:val="00286B9D"/>
    <w:rsid w:val="00286DBE"/>
    <w:rsid w:val="0028721A"/>
    <w:rsid w:val="00287600"/>
    <w:rsid w:val="002877FD"/>
    <w:rsid w:val="00287E55"/>
    <w:rsid w:val="00290467"/>
    <w:rsid w:val="0029056A"/>
    <w:rsid w:val="00290794"/>
    <w:rsid w:val="002909B2"/>
    <w:rsid w:val="00290A84"/>
    <w:rsid w:val="00290D09"/>
    <w:rsid w:val="00290D38"/>
    <w:rsid w:val="00290DB7"/>
    <w:rsid w:val="00290DCF"/>
    <w:rsid w:val="00290F8C"/>
    <w:rsid w:val="00291177"/>
    <w:rsid w:val="00291200"/>
    <w:rsid w:val="0029146A"/>
    <w:rsid w:val="00291A42"/>
    <w:rsid w:val="00291C99"/>
    <w:rsid w:val="00292550"/>
    <w:rsid w:val="00292587"/>
    <w:rsid w:val="00292908"/>
    <w:rsid w:val="00292983"/>
    <w:rsid w:val="00292B24"/>
    <w:rsid w:val="00292BFF"/>
    <w:rsid w:val="00292DBB"/>
    <w:rsid w:val="00292DFB"/>
    <w:rsid w:val="00292FE7"/>
    <w:rsid w:val="00293118"/>
    <w:rsid w:val="002933C4"/>
    <w:rsid w:val="00293770"/>
    <w:rsid w:val="00293936"/>
    <w:rsid w:val="00293986"/>
    <w:rsid w:val="00293BD1"/>
    <w:rsid w:val="00293CA0"/>
    <w:rsid w:val="0029415B"/>
    <w:rsid w:val="00294398"/>
    <w:rsid w:val="002944FF"/>
    <w:rsid w:val="002945A2"/>
    <w:rsid w:val="0029464D"/>
    <w:rsid w:val="00294829"/>
    <w:rsid w:val="00294B94"/>
    <w:rsid w:val="00294E5D"/>
    <w:rsid w:val="002952DE"/>
    <w:rsid w:val="00295AD2"/>
    <w:rsid w:val="00295C1F"/>
    <w:rsid w:val="002960E1"/>
    <w:rsid w:val="00296240"/>
    <w:rsid w:val="002962C9"/>
    <w:rsid w:val="00296894"/>
    <w:rsid w:val="002968C0"/>
    <w:rsid w:val="00296AF8"/>
    <w:rsid w:val="00296D18"/>
    <w:rsid w:val="00296D83"/>
    <w:rsid w:val="002972CD"/>
    <w:rsid w:val="002974A9"/>
    <w:rsid w:val="002975DD"/>
    <w:rsid w:val="00297774"/>
    <w:rsid w:val="002A0060"/>
    <w:rsid w:val="002A0651"/>
    <w:rsid w:val="002A087A"/>
    <w:rsid w:val="002A0E13"/>
    <w:rsid w:val="002A1082"/>
    <w:rsid w:val="002A13DC"/>
    <w:rsid w:val="002A1625"/>
    <w:rsid w:val="002A1789"/>
    <w:rsid w:val="002A17A9"/>
    <w:rsid w:val="002A19B5"/>
    <w:rsid w:val="002A1BFB"/>
    <w:rsid w:val="002A1C9C"/>
    <w:rsid w:val="002A2443"/>
    <w:rsid w:val="002A2606"/>
    <w:rsid w:val="002A28EC"/>
    <w:rsid w:val="002A2BD6"/>
    <w:rsid w:val="002A2D4F"/>
    <w:rsid w:val="002A2DAC"/>
    <w:rsid w:val="002A31BE"/>
    <w:rsid w:val="002A31F6"/>
    <w:rsid w:val="002A328F"/>
    <w:rsid w:val="002A34EE"/>
    <w:rsid w:val="002A3727"/>
    <w:rsid w:val="002A37BC"/>
    <w:rsid w:val="002A3A09"/>
    <w:rsid w:val="002A3C4E"/>
    <w:rsid w:val="002A3DE9"/>
    <w:rsid w:val="002A4517"/>
    <w:rsid w:val="002A4A3A"/>
    <w:rsid w:val="002A4BE0"/>
    <w:rsid w:val="002A5879"/>
    <w:rsid w:val="002A5D05"/>
    <w:rsid w:val="002A60D7"/>
    <w:rsid w:val="002A623E"/>
    <w:rsid w:val="002A6991"/>
    <w:rsid w:val="002A6AD8"/>
    <w:rsid w:val="002A6BF4"/>
    <w:rsid w:val="002A7C4D"/>
    <w:rsid w:val="002A7E26"/>
    <w:rsid w:val="002A7F1A"/>
    <w:rsid w:val="002B06E6"/>
    <w:rsid w:val="002B082A"/>
    <w:rsid w:val="002B0A0B"/>
    <w:rsid w:val="002B0BDB"/>
    <w:rsid w:val="002B1083"/>
    <w:rsid w:val="002B12FC"/>
    <w:rsid w:val="002B1684"/>
    <w:rsid w:val="002B186B"/>
    <w:rsid w:val="002B1908"/>
    <w:rsid w:val="002B1D38"/>
    <w:rsid w:val="002B1E24"/>
    <w:rsid w:val="002B258D"/>
    <w:rsid w:val="002B2863"/>
    <w:rsid w:val="002B2CA1"/>
    <w:rsid w:val="002B2EB3"/>
    <w:rsid w:val="002B2EFD"/>
    <w:rsid w:val="002B3264"/>
    <w:rsid w:val="002B3E9D"/>
    <w:rsid w:val="002B3F41"/>
    <w:rsid w:val="002B3FCA"/>
    <w:rsid w:val="002B3FED"/>
    <w:rsid w:val="002B408D"/>
    <w:rsid w:val="002B42A3"/>
    <w:rsid w:val="002B4407"/>
    <w:rsid w:val="002B44D3"/>
    <w:rsid w:val="002B45A1"/>
    <w:rsid w:val="002B4785"/>
    <w:rsid w:val="002B4878"/>
    <w:rsid w:val="002B4952"/>
    <w:rsid w:val="002B50B2"/>
    <w:rsid w:val="002B53B6"/>
    <w:rsid w:val="002B56CB"/>
    <w:rsid w:val="002B5F90"/>
    <w:rsid w:val="002B62D9"/>
    <w:rsid w:val="002B65C0"/>
    <w:rsid w:val="002B681D"/>
    <w:rsid w:val="002B6899"/>
    <w:rsid w:val="002B6B93"/>
    <w:rsid w:val="002B7175"/>
    <w:rsid w:val="002B739E"/>
    <w:rsid w:val="002B757A"/>
    <w:rsid w:val="002B766A"/>
    <w:rsid w:val="002B7853"/>
    <w:rsid w:val="002C0110"/>
    <w:rsid w:val="002C0122"/>
    <w:rsid w:val="002C0211"/>
    <w:rsid w:val="002C026D"/>
    <w:rsid w:val="002C04A3"/>
    <w:rsid w:val="002C04C3"/>
    <w:rsid w:val="002C04D5"/>
    <w:rsid w:val="002C056C"/>
    <w:rsid w:val="002C0AF1"/>
    <w:rsid w:val="002C0C8C"/>
    <w:rsid w:val="002C0EA0"/>
    <w:rsid w:val="002C0F62"/>
    <w:rsid w:val="002C1060"/>
    <w:rsid w:val="002C14A4"/>
    <w:rsid w:val="002C19EC"/>
    <w:rsid w:val="002C1AC6"/>
    <w:rsid w:val="002C1D34"/>
    <w:rsid w:val="002C2063"/>
    <w:rsid w:val="002C211E"/>
    <w:rsid w:val="002C227C"/>
    <w:rsid w:val="002C23EF"/>
    <w:rsid w:val="002C2559"/>
    <w:rsid w:val="002C2AE1"/>
    <w:rsid w:val="002C2C15"/>
    <w:rsid w:val="002C2F5D"/>
    <w:rsid w:val="002C30E9"/>
    <w:rsid w:val="002C335A"/>
    <w:rsid w:val="002C34BD"/>
    <w:rsid w:val="002C35DD"/>
    <w:rsid w:val="002C3E1F"/>
    <w:rsid w:val="002C3FDF"/>
    <w:rsid w:val="002C408B"/>
    <w:rsid w:val="002C412A"/>
    <w:rsid w:val="002C47B9"/>
    <w:rsid w:val="002C4BF3"/>
    <w:rsid w:val="002C5083"/>
    <w:rsid w:val="002C576F"/>
    <w:rsid w:val="002C5A00"/>
    <w:rsid w:val="002C5CE7"/>
    <w:rsid w:val="002C6046"/>
    <w:rsid w:val="002C628B"/>
    <w:rsid w:val="002C6751"/>
    <w:rsid w:val="002C6DF2"/>
    <w:rsid w:val="002C704A"/>
    <w:rsid w:val="002C7242"/>
    <w:rsid w:val="002C7275"/>
    <w:rsid w:val="002C734C"/>
    <w:rsid w:val="002C739A"/>
    <w:rsid w:val="002C74DE"/>
    <w:rsid w:val="002D0284"/>
    <w:rsid w:val="002D028C"/>
    <w:rsid w:val="002D0326"/>
    <w:rsid w:val="002D0374"/>
    <w:rsid w:val="002D03C7"/>
    <w:rsid w:val="002D0857"/>
    <w:rsid w:val="002D0941"/>
    <w:rsid w:val="002D0ADA"/>
    <w:rsid w:val="002D0BE4"/>
    <w:rsid w:val="002D0F6E"/>
    <w:rsid w:val="002D0FC4"/>
    <w:rsid w:val="002D1129"/>
    <w:rsid w:val="002D12E2"/>
    <w:rsid w:val="002D1571"/>
    <w:rsid w:val="002D1D18"/>
    <w:rsid w:val="002D1FCE"/>
    <w:rsid w:val="002D226A"/>
    <w:rsid w:val="002D2487"/>
    <w:rsid w:val="002D2689"/>
    <w:rsid w:val="002D28BE"/>
    <w:rsid w:val="002D2C0E"/>
    <w:rsid w:val="002D2D70"/>
    <w:rsid w:val="002D2EB4"/>
    <w:rsid w:val="002D2F97"/>
    <w:rsid w:val="002D323A"/>
    <w:rsid w:val="002D3597"/>
    <w:rsid w:val="002D3704"/>
    <w:rsid w:val="002D38AC"/>
    <w:rsid w:val="002D39DD"/>
    <w:rsid w:val="002D3CDB"/>
    <w:rsid w:val="002D4067"/>
    <w:rsid w:val="002D4508"/>
    <w:rsid w:val="002D4516"/>
    <w:rsid w:val="002D45FB"/>
    <w:rsid w:val="002D477C"/>
    <w:rsid w:val="002D49FE"/>
    <w:rsid w:val="002D4D05"/>
    <w:rsid w:val="002D4D5B"/>
    <w:rsid w:val="002D5265"/>
    <w:rsid w:val="002D5469"/>
    <w:rsid w:val="002D5476"/>
    <w:rsid w:val="002D566E"/>
    <w:rsid w:val="002D5E80"/>
    <w:rsid w:val="002D5EBC"/>
    <w:rsid w:val="002D5FE5"/>
    <w:rsid w:val="002D617E"/>
    <w:rsid w:val="002D6193"/>
    <w:rsid w:val="002D6203"/>
    <w:rsid w:val="002D6387"/>
    <w:rsid w:val="002D6E94"/>
    <w:rsid w:val="002D7BFC"/>
    <w:rsid w:val="002D7F8B"/>
    <w:rsid w:val="002E02E0"/>
    <w:rsid w:val="002E07EA"/>
    <w:rsid w:val="002E0909"/>
    <w:rsid w:val="002E0B0E"/>
    <w:rsid w:val="002E0FA2"/>
    <w:rsid w:val="002E1056"/>
    <w:rsid w:val="002E1074"/>
    <w:rsid w:val="002E14E1"/>
    <w:rsid w:val="002E16B7"/>
    <w:rsid w:val="002E17E0"/>
    <w:rsid w:val="002E1B79"/>
    <w:rsid w:val="002E1BEA"/>
    <w:rsid w:val="002E1D65"/>
    <w:rsid w:val="002E1DBB"/>
    <w:rsid w:val="002E1E22"/>
    <w:rsid w:val="002E20D7"/>
    <w:rsid w:val="002E2106"/>
    <w:rsid w:val="002E23C9"/>
    <w:rsid w:val="002E250A"/>
    <w:rsid w:val="002E26E8"/>
    <w:rsid w:val="002E2F00"/>
    <w:rsid w:val="002E32A5"/>
    <w:rsid w:val="002E3559"/>
    <w:rsid w:val="002E37E0"/>
    <w:rsid w:val="002E386F"/>
    <w:rsid w:val="002E39ED"/>
    <w:rsid w:val="002E44E3"/>
    <w:rsid w:val="002E4B7F"/>
    <w:rsid w:val="002E4BF6"/>
    <w:rsid w:val="002E50DD"/>
    <w:rsid w:val="002E5125"/>
    <w:rsid w:val="002E539C"/>
    <w:rsid w:val="002E5400"/>
    <w:rsid w:val="002E575E"/>
    <w:rsid w:val="002E580B"/>
    <w:rsid w:val="002E588A"/>
    <w:rsid w:val="002E5C5D"/>
    <w:rsid w:val="002E5DF3"/>
    <w:rsid w:val="002E5EBA"/>
    <w:rsid w:val="002E61D0"/>
    <w:rsid w:val="002E6598"/>
    <w:rsid w:val="002E661A"/>
    <w:rsid w:val="002E6F90"/>
    <w:rsid w:val="002E70B7"/>
    <w:rsid w:val="002E7898"/>
    <w:rsid w:val="002E79E0"/>
    <w:rsid w:val="002E7BFD"/>
    <w:rsid w:val="002E7C01"/>
    <w:rsid w:val="002E7C38"/>
    <w:rsid w:val="002F0139"/>
    <w:rsid w:val="002F0286"/>
    <w:rsid w:val="002F05C0"/>
    <w:rsid w:val="002F05CD"/>
    <w:rsid w:val="002F0765"/>
    <w:rsid w:val="002F079F"/>
    <w:rsid w:val="002F0879"/>
    <w:rsid w:val="002F09A5"/>
    <w:rsid w:val="002F0BDB"/>
    <w:rsid w:val="002F0C5A"/>
    <w:rsid w:val="002F0D5B"/>
    <w:rsid w:val="002F100E"/>
    <w:rsid w:val="002F1402"/>
    <w:rsid w:val="002F15FE"/>
    <w:rsid w:val="002F161E"/>
    <w:rsid w:val="002F1794"/>
    <w:rsid w:val="002F1E19"/>
    <w:rsid w:val="002F21B8"/>
    <w:rsid w:val="002F226A"/>
    <w:rsid w:val="002F2274"/>
    <w:rsid w:val="002F2319"/>
    <w:rsid w:val="002F24A9"/>
    <w:rsid w:val="002F24F4"/>
    <w:rsid w:val="002F2CC0"/>
    <w:rsid w:val="002F3280"/>
    <w:rsid w:val="002F32F2"/>
    <w:rsid w:val="002F34C9"/>
    <w:rsid w:val="002F365D"/>
    <w:rsid w:val="002F39D3"/>
    <w:rsid w:val="002F3A02"/>
    <w:rsid w:val="002F3A6E"/>
    <w:rsid w:val="002F3D22"/>
    <w:rsid w:val="002F40A5"/>
    <w:rsid w:val="002F46A3"/>
    <w:rsid w:val="002F4750"/>
    <w:rsid w:val="002F4800"/>
    <w:rsid w:val="002F5061"/>
    <w:rsid w:val="002F50D6"/>
    <w:rsid w:val="002F51A2"/>
    <w:rsid w:val="002F54DE"/>
    <w:rsid w:val="002F5672"/>
    <w:rsid w:val="002F5ABA"/>
    <w:rsid w:val="002F5B54"/>
    <w:rsid w:val="002F5BA7"/>
    <w:rsid w:val="002F5C99"/>
    <w:rsid w:val="002F5CA9"/>
    <w:rsid w:val="002F5F17"/>
    <w:rsid w:val="002F5FD8"/>
    <w:rsid w:val="002F6113"/>
    <w:rsid w:val="002F65E4"/>
    <w:rsid w:val="002F6791"/>
    <w:rsid w:val="002F6C0F"/>
    <w:rsid w:val="002F6DB8"/>
    <w:rsid w:val="002F6EE6"/>
    <w:rsid w:val="002F6F59"/>
    <w:rsid w:val="002F7550"/>
    <w:rsid w:val="002F767B"/>
    <w:rsid w:val="002F76BB"/>
    <w:rsid w:val="002F7896"/>
    <w:rsid w:val="002F7BE8"/>
    <w:rsid w:val="002F7CB8"/>
    <w:rsid w:val="002F7E9D"/>
    <w:rsid w:val="002F7EEE"/>
    <w:rsid w:val="003000C2"/>
    <w:rsid w:val="003001C8"/>
    <w:rsid w:val="0030059E"/>
    <w:rsid w:val="00300888"/>
    <w:rsid w:val="00300957"/>
    <w:rsid w:val="003012F4"/>
    <w:rsid w:val="00301403"/>
    <w:rsid w:val="00301574"/>
    <w:rsid w:val="00301777"/>
    <w:rsid w:val="003018DD"/>
    <w:rsid w:val="003019CD"/>
    <w:rsid w:val="003021E4"/>
    <w:rsid w:val="003024AD"/>
    <w:rsid w:val="00302A6C"/>
    <w:rsid w:val="00302C58"/>
    <w:rsid w:val="00303071"/>
    <w:rsid w:val="003037B9"/>
    <w:rsid w:val="00303A62"/>
    <w:rsid w:val="00303AFA"/>
    <w:rsid w:val="00303CC3"/>
    <w:rsid w:val="00303F6C"/>
    <w:rsid w:val="00304103"/>
    <w:rsid w:val="003041B1"/>
    <w:rsid w:val="00304515"/>
    <w:rsid w:val="003046C9"/>
    <w:rsid w:val="00305156"/>
    <w:rsid w:val="003055A9"/>
    <w:rsid w:val="00305AE5"/>
    <w:rsid w:val="0030607F"/>
    <w:rsid w:val="003065B3"/>
    <w:rsid w:val="00306720"/>
    <w:rsid w:val="00306F12"/>
    <w:rsid w:val="003070F4"/>
    <w:rsid w:val="00307239"/>
    <w:rsid w:val="00307417"/>
    <w:rsid w:val="003079E2"/>
    <w:rsid w:val="00307E93"/>
    <w:rsid w:val="00307FB3"/>
    <w:rsid w:val="00310265"/>
    <w:rsid w:val="00310347"/>
    <w:rsid w:val="003109BE"/>
    <w:rsid w:val="00310B00"/>
    <w:rsid w:val="00310BCB"/>
    <w:rsid w:val="00310C3B"/>
    <w:rsid w:val="00310ED3"/>
    <w:rsid w:val="00310EEC"/>
    <w:rsid w:val="0031129B"/>
    <w:rsid w:val="00311363"/>
    <w:rsid w:val="00311786"/>
    <w:rsid w:val="00311D0A"/>
    <w:rsid w:val="003121DA"/>
    <w:rsid w:val="003123DF"/>
    <w:rsid w:val="00312526"/>
    <w:rsid w:val="0031261A"/>
    <w:rsid w:val="00312664"/>
    <w:rsid w:val="00312CA1"/>
    <w:rsid w:val="00313223"/>
    <w:rsid w:val="003133A8"/>
    <w:rsid w:val="00313CC0"/>
    <w:rsid w:val="00313E2E"/>
    <w:rsid w:val="00313F74"/>
    <w:rsid w:val="003142C8"/>
    <w:rsid w:val="00314367"/>
    <w:rsid w:val="003146C6"/>
    <w:rsid w:val="00314A58"/>
    <w:rsid w:val="00314A9D"/>
    <w:rsid w:val="00314B33"/>
    <w:rsid w:val="00314C57"/>
    <w:rsid w:val="00315406"/>
    <w:rsid w:val="003156EA"/>
    <w:rsid w:val="003157E8"/>
    <w:rsid w:val="00315909"/>
    <w:rsid w:val="00315B58"/>
    <w:rsid w:val="0031600C"/>
    <w:rsid w:val="003160CA"/>
    <w:rsid w:val="00316114"/>
    <w:rsid w:val="00316162"/>
    <w:rsid w:val="00316202"/>
    <w:rsid w:val="00316234"/>
    <w:rsid w:val="0031626D"/>
    <w:rsid w:val="003164F8"/>
    <w:rsid w:val="003166CE"/>
    <w:rsid w:val="00316703"/>
    <w:rsid w:val="00316949"/>
    <w:rsid w:val="00316CE9"/>
    <w:rsid w:val="00316E61"/>
    <w:rsid w:val="003171D4"/>
    <w:rsid w:val="003172A8"/>
    <w:rsid w:val="00317378"/>
    <w:rsid w:val="0031738A"/>
    <w:rsid w:val="0031748B"/>
    <w:rsid w:val="00317B5E"/>
    <w:rsid w:val="00317C86"/>
    <w:rsid w:val="00317E87"/>
    <w:rsid w:val="00320230"/>
    <w:rsid w:val="00320554"/>
    <w:rsid w:val="0032056E"/>
    <w:rsid w:val="003205F7"/>
    <w:rsid w:val="00320668"/>
    <w:rsid w:val="0032072E"/>
    <w:rsid w:val="00320968"/>
    <w:rsid w:val="003209E3"/>
    <w:rsid w:val="003209FA"/>
    <w:rsid w:val="00320CAA"/>
    <w:rsid w:val="003210E2"/>
    <w:rsid w:val="0032154B"/>
    <w:rsid w:val="00321A5A"/>
    <w:rsid w:val="00321ADE"/>
    <w:rsid w:val="00321BA5"/>
    <w:rsid w:val="00321D8B"/>
    <w:rsid w:val="00321EFD"/>
    <w:rsid w:val="00322235"/>
    <w:rsid w:val="003226CE"/>
    <w:rsid w:val="003227F7"/>
    <w:rsid w:val="00322A75"/>
    <w:rsid w:val="00322B5A"/>
    <w:rsid w:val="00322D68"/>
    <w:rsid w:val="00322F15"/>
    <w:rsid w:val="00322F41"/>
    <w:rsid w:val="0032303E"/>
    <w:rsid w:val="00323204"/>
    <w:rsid w:val="003233E4"/>
    <w:rsid w:val="003233F0"/>
    <w:rsid w:val="00323A59"/>
    <w:rsid w:val="00323D25"/>
    <w:rsid w:val="0032408F"/>
    <w:rsid w:val="003242EC"/>
    <w:rsid w:val="003244CD"/>
    <w:rsid w:val="00324501"/>
    <w:rsid w:val="003245DB"/>
    <w:rsid w:val="00324647"/>
    <w:rsid w:val="00324901"/>
    <w:rsid w:val="00324D96"/>
    <w:rsid w:val="00324F0E"/>
    <w:rsid w:val="00325143"/>
    <w:rsid w:val="0032535F"/>
    <w:rsid w:val="00325708"/>
    <w:rsid w:val="00326059"/>
    <w:rsid w:val="003261BB"/>
    <w:rsid w:val="003263B9"/>
    <w:rsid w:val="003264F4"/>
    <w:rsid w:val="0032686C"/>
    <w:rsid w:val="00327080"/>
    <w:rsid w:val="003272EF"/>
    <w:rsid w:val="0032766A"/>
    <w:rsid w:val="00327884"/>
    <w:rsid w:val="00327E5F"/>
    <w:rsid w:val="00330751"/>
    <w:rsid w:val="00330EB5"/>
    <w:rsid w:val="00330F0A"/>
    <w:rsid w:val="00331040"/>
    <w:rsid w:val="003310F2"/>
    <w:rsid w:val="003311E8"/>
    <w:rsid w:val="003311EF"/>
    <w:rsid w:val="003315A4"/>
    <w:rsid w:val="00331B1F"/>
    <w:rsid w:val="00331D9B"/>
    <w:rsid w:val="00332370"/>
    <w:rsid w:val="003325FF"/>
    <w:rsid w:val="00332AA2"/>
    <w:rsid w:val="00332C92"/>
    <w:rsid w:val="00332E57"/>
    <w:rsid w:val="003335E8"/>
    <w:rsid w:val="00334275"/>
    <w:rsid w:val="0033491B"/>
    <w:rsid w:val="00334BE1"/>
    <w:rsid w:val="00334C6D"/>
    <w:rsid w:val="00334CCD"/>
    <w:rsid w:val="0033505E"/>
    <w:rsid w:val="00335287"/>
    <w:rsid w:val="00335301"/>
    <w:rsid w:val="0033558E"/>
    <w:rsid w:val="00335C71"/>
    <w:rsid w:val="00335DA7"/>
    <w:rsid w:val="00335F62"/>
    <w:rsid w:val="0033619A"/>
    <w:rsid w:val="0033623C"/>
    <w:rsid w:val="0033670A"/>
    <w:rsid w:val="003368BE"/>
    <w:rsid w:val="00336E0E"/>
    <w:rsid w:val="00336E24"/>
    <w:rsid w:val="00336EEE"/>
    <w:rsid w:val="0033704A"/>
    <w:rsid w:val="003371B3"/>
    <w:rsid w:val="003373D7"/>
    <w:rsid w:val="0033745D"/>
    <w:rsid w:val="00337700"/>
    <w:rsid w:val="00337B97"/>
    <w:rsid w:val="00337D28"/>
    <w:rsid w:val="0034036A"/>
    <w:rsid w:val="00340557"/>
    <w:rsid w:val="003406CC"/>
    <w:rsid w:val="0034073F"/>
    <w:rsid w:val="00340908"/>
    <w:rsid w:val="0034101B"/>
    <w:rsid w:val="003414CB"/>
    <w:rsid w:val="00341710"/>
    <w:rsid w:val="00341904"/>
    <w:rsid w:val="0034191C"/>
    <w:rsid w:val="00341D00"/>
    <w:rsid w:val="00341ED5"/>
    <w:rsid w:val="00342077"/>
    <w:rsid w:val="003421E2"/>
    <w:rsid w:val="00342808"/>
    <w:rsid w:val="00342952"/>
    <w:rsid w:val="00342A06"/>
    <w:rsid w:val="0034303F"/>
    <w:rsid w:val="0034367B"/>
    <w:rsid w:val="00343780"/>
    <w:rsid w:val="00343886"/>
    <w:rsid w:val="00344036"/>
    <w:rsid w:val="0034455C"/>
    <w:rsid w:val="0034469B"/>
    <w:rsid w:val="003446B1"/>
    <w:rsid w:val="0034493D"/>
    <w:rsid w:val="00344AE7"/>
    <w:rsid w:val="00344CF9"/>
    <w:rsid w:val="00344D4F"/>
    <w:rsid w:val="00344D98"/>
    <w:rsid w:val="0034534D"/>
    <w:rsid w:val="003453A0"/>
    <w:rsid w:val="0034552B"/>
    <w:rsid w:val="0034564E"/>
    <w:rsid w:val="00345E0B"/>
    <w:rsid w:val="00345F56"/>
    <w:rsid w:val="0034609C"/>
    <w:rsid w:val="0034619A"/>
    <w:rsid w:val="00346441"/>
    <w:rsid w:val="0034666E"/>
    <w:rsid w:val="003467C4"/>
    <w:rsid w:val="00346BDA"/>
    <w:rsid w:val="00346C6F"/>
    <w:rsid w:val="00346E62"/>
    <w:rsid w:val="00346EAF"/>
    <w:rsid w:val="00347269"/>
    <w:rsid w:val="0034728D"/>
    <w:rsid w:val="003472CC"/>
    <w:rsid w:val="0034733C"/>
    <w:rsid w:val="00347764"/>
    <w:rsid w:val="00347E8A"/>
    <w:rsid w:val="00347F8C"/>
    <w:rsid w:val="00347FE0"/>
    <w:rsid w:val="00350432"/>
    <w:rsid w:val="003505E7"/>
    <w:rsid w:val="00350ADF"/>
    <w:rsid w:val="00350FA6"/>
    <w:rsid w:val="00351028"/>
    <w:rsid w:val="0035124E"/>
    <w:rsid w:val="003515CE"/>
    <w:rsid w:val="00351AF9"/>
    <w:rsid w:val="00351C96"/>
    <w:rsid w:val="00351F7D"/>
    <w:rsid w:val="00352023"/>
    <w:rsid w:val="00352578"/>
    <w:rsid w:val="003525E6"/>
    <w:rsid w:val="00352658"/>
    <w:rsid w:val="00352811"/>
    <w:rsid w:val="00352BA4"/>
    <w:rsid w:val="00352C84"/>
    <w:rsid w:val="00352D40"/>
    <w:rsid w:val="00352DFF"/>
    <w:rsid w:val="003530E3"/>
    <w:rsid w:val="00353197"/>
    <w:rsid w:val="00353828"/>
    <w:rsid w:val="00353B7F"/>
    <w:rsid w:val="00353DD1"/>
    <w:rsid w:val="003540A0"/>
    <w:rsid w:val="0035416B"/>
    <w:rsid w:val="0035447D"/>
    <w:rsid w:val="00354681"/>
    <w:rsid w:val="0035494B"/>
    <w:rsid w:val="00354D5A"/>
    <w:rsid w:val="0035505F"/>
    <w:rsid w:val="003552A5"/>
    <w:rsid w:val="00355315"/>
    <w:rsid w:val="00355FA7"/>
    <w:rsid w:val="0035656C"/>
    <w:rsid w:val="0035671B"/>
    <w:rsid w:val="003569F1"/>
    <w:rsid w:val="00356D8C"/>
    <w:rsid w:val="00356E7D"/>
    <w:rsid w:val="00356F18"/>
    <w:rsid w:val="0035708A"/>
    <w:rsid w:val="003570AB"/>
    <w:rsid w:val="003571E2"/>
    <w:rsid w:val="00357393"/>
    <w:rsid w:val="00357431"/>
    <w:rsid w:val="003575B7"/>
    <w:rsid w:val="00357896"/>
    <w:rsid w:val="003578C6"/>
    <w:rsid w:val="00357BD7"/>
    <w:rsid w:val="00357D71"/>
    <w:rsid w:val="00357F19"/>
    <w:rsid w:val="003604B9"/>
    <w:rsid w:val="003607A4"/>
    <w:rsid w:val="0036094B"/>
    <w:rsid w:val="00360E49"/>
    <w:rsid w:val="00361370"/>
    <w:rsid w:val="003617B3"/>
    <w:rsid w:val="003618CD"/>
    <w:rsid w:val="00361960"/>
    <w:rsid w:val="00361ABA"/>
    <w:rsid w:val="00361AD9"/>
    <w:rsid w:val="003622A9"/>
    <w:rsid w:val="00362704"/>
    <w:rsid w:val="003628AF"/>
    <w:rsid w:val="003629C6"/>
    <w:rsid w:val="00362F70"/>
    <w:rsid w:val="0036369D"/>
    <w:rsid w:val="00363AFC"/>
    <w:rsid w:val="00363F5A"/>
    <w:rsid w:val="00364137"/>
    <w:rsid w:val="00364162"/>
    <w:rsid w:val="0036438D"/>
    <w:rsid w:val="00364397"/>
    <w:rsid w:val="00364406"/>
    <w:rsid w:val="00364C10"/>
    <w:rsid w:val="00364EAA"/>
    <w:rsid w:val="00364F80"/>
    <w:rsid w:val="0036503A"/>
    <w:rsid w:val="00365082"/>
    <w:rsid w:val="00365474"/>
    <w:rsid w:val="00365929"/>
    <w:rsid w:val="00365A32"/>
    <w:rsid w:val="00365DD9"/>
    <w:rsid w:val="0036615D"/>
    <w:rsid w:val="00366271"/>
    <w:rsid w:val="00366353"/>
    <w:rsid w:val="00366535"/>
    <w:rsid w:val="0036660C"/>
    <w:rsid w:val="00367005"/>
    <w:rsid w:val="00367012"/>
    <w:rsid w:val="003678F2"/>
    <w:rsid w:val="003707F8"/>
    <w:rsid w:val="0037117D"/>
    <w:rsid w:val="003713B6"/>
    <w:rsid w:val="00371D11"/>
    <w:rsid w:val="00371DBE"/>
    <w:rsid w:val="00371EBC"/>
    <w:rsid w:val="00371F73"/>
    <w:rsid w:val="00372159"/>
    <w:rsid w:val="00372278"/>
    <w:rsid w:val="0037239B"/>
    <w:rsid w:val="00372B2C"/>
    <w:rsid w:val="00372D5B"/>
    <w:rsid w:val="00373A45"/>
    <w:rsid w:val="00373FD2"/>
    <w:rsid w:val="003743B9"/>
    <w:rsid w:val="003744A2"/>
    <w:rsid w:val="0037468A"/>
    <w:rsid w:val="00374915"/>
    <w:rsid w:val="00374990"/>
    <w:rsid w:val="00374AA5"/>
    <w:rsid w:val="00374DBB"/>
    <w:rsid w:val="0037578F"/>
    <w:rsid w:val="00375C7B"/>
    <w:rsid w:val="00375D51"/>
    <w:rsid w:val="00376134"/>
    <w:rsid w:val="003763B8"/>
    <w:rsid w:val="00376453"/>
    <w:rsid w:val="00376794"/>
    <w:rsid w:val="00376A42"/>
    <w:rsid w:val="00376B4C"/>
    <w:rsid w:val="00377329"/>
    <w:rsid w:val="003777B1"/>
    <w:rsid w:val="00377994"/>
    <w:rsid w:val="0038028B"/>
    <w:rsid w:val="003802D2"/>
    <w:rsid w:val="003802DB"/>
    <w:rsid w:val="003806C9"/>
    <w:rsid w:val="003810FD"/>
    <w:rsid w:val="00381945"/>
    <w:rsid w:val="00381AA6"/>
    <w:rsid w:val="00381CCE"/>
    <w:rsid w:val="0038239B"/>
    <w:rsid w:val="0038266D"/>
    <w:rsid w:val="00382987"/>
    <w:rsid w:val="00382E8D"/>
    <w:rsid w:val="00383338"/>
    <w:rsid w:val="00383654"/>
    <w:rsid w:val="00383832"/>
    <w:rsid w:val="003839D1"/>
    <w:rsid w:val="00383A20"/>
    <w:rsid w:val="00383F21"/>
    <w:rsid w:val="0038445A"/>
    <w:rsid w:val="00384EA6"/>
    <w:rsid w:val="00384EF5"/>
    <w:rsid w:val="00384F8E"/>
    <w:rsid w:val="00384F92"/>
    <w:rsid w:val="00385065"/>
    <w:rsid w:val="0038515A"/>
    <w:rsid w:val="003852DA"/>
    <w:rsid w:val="003854EA"/>
    <w:rsid w:val="00385734"/>
    <w:rsid w:val="0038635B"/>
    <w:rsid w:val="0038643E"/>
    <w:rsid w:val="0038652B"/>
    <w:rsid w:val="003867BD"/>
    <w:rsid w:val="003867E8"/>
    <w:rsid w:val="003867F3"/>
    <w:rsid w:val="00386BC0"/>
    <w:rsid w:val="00386F1A"/>
    <w:rsid w:val="00387095"/>
    <w:rsid w:val="003871C1"/>
    <w:rsid w:val="003874B6"/>
    <w:rsid w:val="0038751B"/>
    <w:rsid w:val="003876E9"/>
    <w:rsid w:val="00387837"/>
    <w:rsid w:val="0038793B"/>
    <w:rsid w:val="00387A44"/>
    <w:rsid w:val="00387A8D"/>
    <w:rsid w:val="00390332"/>
    <w:rsid w:val="003903EC"/>
    <w:rsid w:val="003908B2"/>
    <w:rsid w:val="0039098A"/>
    <w:rsid w:val="00390A77"/>
    <w:rsid w:val="00390E68"/>
    <w:rsid w:val="00390FE0"/>
    <w:rsid w:val="003913F9"/>
    <w:rsid w:val="00391610"/>
    <w:rsid w:val="003916C1"/>
    <w:rsid w:val="00391863"/>
    <w:rsid w:val="00391DE3"/>
    <w:rsid w:val="003921C1"/>
    <w:rsid w:val="003926E0"/>
    <w:rsid w:val="00392705"/>
    <w:rsid w:val="00392825"/>
    <w:rsid w:val="00392E05"/>
    <w:rsid w:val="003930E9"/>
    <w:rsid w:val="00393272"/>
    <w:rsid w:val="00393310"/>
    <w:rsid w:val="0039359F"/>
    <w:rsid w:val="003936AA"/>
    <w:rsid w:val="00393981"/>
    <w:rsid w:val="00393A2E"/>
    <w:rsid w:val="00393A84"/>
    <w:rsid w:val="00393D77"/>
    <w:rsid w:val="0039405C"/>
    <w:rsid w:val="003941AD"/>
    <w:rsid w:val="003947CD"/>
    <w:rsid w:val="0039481A"/>
    <w:rsid w:val="0039488D"/>
    <w:rsid w:val="00394ACE"/>
    <w:rsid w:val="00394B87"/>
    <w:rsid w:val="00394B9E"/>
    <w:rsid w:val="003951AE"/>
    <w:rsid w:val="00395303"/>
    <w:rsid w:val="00395440"/>
    <w:rsid w:val="003954CA"/>
    <w:rsid w:val="0039561A"/>
    <w:rsid w:val="00395B80"/>
    <w:rsid w:val="00395C8D"/>
    <w:rsid w:val="0039619E"/>
    <w:rsid w:val="003962C0"/>
    <w:rsid w:val="00396727"/>
    <w:rsid w:val="003968DC"/>
    <w:rsid w:val="00396991"/>
    <w:rsid w:val="00396AE0"/>
    <w:rsid w:val="00397170"/>
    <w:rsid w:val="00397331"/>
    <w:rsid w:val="003974AA"/>
    <w:rsid w:val="0039752D"/>
    <w:rsid w:val="00397708"/>
    <w:rsid w:val="00397D98"/>
    <w:rsid w:val="003A0097"/>
    <w:rsid w:val="003A0528"/>
    <w:rsid w:val="003A06A4"/>
    <w:rsid w:val="003A0B46"/>
    <w:rsid w:val="003A0EEC"/>
    <w:rsid w:val="003A1069"/>
    <w:rsid w:val="003A1395"/>
    <w:rsid w:val="003A13DD"/>
    <w:rsid w:val="003A1D5B"/>
    <w:rsid w:val="003A204F"/>
    <w:rsid w:val="003A2180"/>
    <w:rsid w:val="003A2608"/>
    <w:rsid w:val="003A2A9E"/>
    <w:rsid w:val="003A2ADE"/>
    <w:rsid w:val="003A2BD4"/>
    <w:rsid w:val="003A2C9E"/>
    <w:rsid w:val="003A3221"/>
    <w:rsid w:val="003A3670"/>
    <w:rsid w:val="003A3990"/>
    <w:rsid w:val="003A3A16"/>
    <w:rsid w:val="003A3DBB"/>
    <w:rsid w:val="003A402A"/>
    <w:rsid w:val="003A42D1"/>
    <w:rsid w:val="003A42E9"/>
    <w:rsid w:val="003A42F2"/>
    <w:rsid w:val="003A4644"/>
    <w:rsid w:val="003A48DE"/>
    <w:rsid w:val="003A4A56"/>
    <w:rsid w:val="003A4A73"/>
    <w:rsid w:val="003A53EB"/>
    <w:rsid w:val="003A5AB2"/>
    <w:rsid w:val="003A5DCA"/>
    <w:rsid w:val="003A6136"/>
    <w:rsid w:val="003A623C"/>
    <w:rsid w:val="003A69A2"/>
    <w:rsid w:val="003A6D26"/>
    <w:rsid w:val="003A743E"/>
    <w:rsid w:val="003A7979"/>
    <w:rsid w:val="003A7A10"/>
    <w:rsid w:val="003A7F2C"/>
    <w:rsid w:val="003B0146"/>
    <w:rsid w:val="003B03A8"/>
    <w:rsid w:val="003B04E4"/>
    <w:rsid w:val="003B08C8"/>
    <w:rsid w:val="003B09DE"/>
    <w:rsid w:val="003B0AFB"/>
    <w:rsid w:val="003B0E03"/>
    <w:rsid w:val="003B0F8B"/>
    <w:rsid w:val="003B10BE"/>
    <w:rsid w:val="003B12FB"/>
    <w:rsid w:val="003B14F0"/>
    <w:rsid w:val="003B1940"/>
    <w:rsid w:val="003B1959"/>
    <w:rsid w:val="003B19AC"/>
    <w:rsid w:val="003B1B66"/>
    <w:rsid w:val="003B1B91"/>
    <w:rsid w:val="003B1EAF"/>
    <w:rsid w:val="003B249E"/>
    <w:rsid w:val="003B25E3"/>
    <w:rsid w:val="003B27B6"/>
    <w:rsid w:val="003B2D57"/>
    <w:rsid w:val="003B2EE1"/>
    <w:rsid w:val="003B2FF1"/>
    <w:rsid w:val="003B3178"/>
    <w:rsid w:val="003B34DC"/>
    <w:rsid w:val="003B3879"/>
    <w:rsid w:val="003B406B"/>
    <w:rsid w:val="003B4141"/>
    <w:rsid w:val="003B42C9"/>
    <w:rsid w:val="003B44C1"/>
    <w:rsid w:val="003B45ED"/>
    <w:rsid w:val="003B4AE9"/>
    <w:rsid w:val="003B4DCB"/>
    <w:rsid w:val="003B4EBC"/>
    <w:rsid w:val="003B5076"/>
    <w:rsid w:val="003B5102"/>
    <w:rsid w:val="003B5387"/>
    <w:rsid w:val="003B5B1D"/>
    <w:rsid w:val="003B5D4A"/>
    <w:rsid w:val="003B5E5D"/>
    <w:rsid w:val="003B63F7"/>
    <w:rsid w:val="003B6459"/>
    <w:rsid w:val="003B6A8B"/>
    <w:rsid w:val="003B71D8"/>
    <w:rsid w:val="003B7569"/>
    <w:rsid w:val="003B75A7"/>
    <w:rsid w:val="003B75FF"/>
    <w:rsid w:val="003B7834"/>
    <w:rsid w:val="003B7B53"/>
    <w:rsid w:val="003B7B6B"/>
    <w:rsid w:val="003B7DCA"/>
    <w:rsid w:val="003C039B"/>
    <w:rsid w:val="003C0A5C"/>
    <w:rsid w:val="003C0CED"/>
    <w:rsid w:val="003C1ACE"/>
    <w:rsid w:val="003C1DE6"/>
    <w:rsid w:val="003C23EB"/>
    <w:rsid w:val="003C2727"/>
    <w:rsid w:val="003C272B"/>
    <w:rsid w:val="003C2866"/>
    <w:rsid w:val="003C2A46"/>
    <w:rsid w:val="003C315A"/>
    <w:rsid w:val="003C323A"/>
    <w:rsid w:val="003C353C"/>
    <w:rsid w:val="003C36B1"/>
    <w:rsid w:val="003C379A"/>
    <w:rsid w:val="003C3931"/>
    <w:rsid w:val="003C3C91"/>
    <w:rsid w:val="003C3F76"/>
    <w:rsid w:val="003C467F"/>
    <w:rsid w:val="003C48B0"/>
    <w:rsid w:val="003C4A79"/>
    <w:rsid w:val="003C4ECC"/>
    <w:rsid w:val="003C5420"/>
    <w:rsid w:val="003C5747"/>
    <w:rsid w:val="003C57D7"/>
    <w:rsid w:val="003C6023"/>
    <w:rsid w:val="003C6876"/>
    <w:rsid w:val="003C69C7"/>
    <w:rsid w:val="003C6CBE"/>
    <w:rsid w:val="003C6DCF"/>
    <w:rsid w:val="003C7543"/>
    <w:rsid w:val="003C76AE"/>
    <w:rsid w:val="003C773E"/>
    <w:rsid w:val="003C7751"/>
    <w:rsid w:val="003C78FB"/>
    <w:rsid w:val="003C7F83"/>
    <w:rsid w:val="003C7FB2"/>
    <w:rsid w:val="003D01C2"/>
    <w:rsid w:val="003D0531"/>
    <w:rsid w:val="003D0594"/>
    <w:rsid w:val="003D05DE"/>
    <w:rsid w:val="003D0AB8"/>
    <w:rsid w:val="003D0B15"/>
    <w:rsid w:val="003D0DF7"/>
    <w:rsid w:val="003D1894"/>
    <w:rsid w:val="003D18A3"/>
    <w:rsid w:val="003D23DC"/>
    <w:rsid w:val="003D252A"/>
    <w:rsid w:val="003D253F"/>
    <w:rsid w:val="003D2654"/>
    <w:rsid w:val="003D2CEC"/>
    <w:rsid w:val="003D2F7A"/>
    <w:rsid w:val="003D33C6"/>
    <w:rsid w:val="003D34D1"/>
    <w:rsid w:val="003D36D7"/>
    <w:rsid w:val="003D3DC2"/>
    <w:rsid w:val="003D4129"/>
    <w:rsid w:val="003D453B"/>
    <w:rsid w:val="003D46DE"/>
    <w:rsid w:val="003D47F5"/>
    <w:rsid w:val="003D4A62"/>
    <w:rsid w:val="003D4AC5"/>
    <w:rsid w:val="003D4CAB"/>
    <w:rsid w:val="003D523E"/>
    <w:rsid w:val="003D5327"/>
    <w:rsid w:val="003D571E"/>
    <w:rsid w:val="003D57C8"/>
    <w:rsid w:val="003D67C8"/>
    <w:rsid w:val="003D6AAE"/>
    <w:rsid w:val="003D6B53"/>
    <w:rsid w:val="003D6BFC"/>
    <w:rsid w:val="003D6C56"/>
    <w:rsid w:val="003D6F14"/>
    <w:rsid w:val="003D6FDC"/>
    <w:rsid w:val="003D73D2"/>
    <w:rsid w:val="003D7B55"/>
    <w:rsid w:val="003D7C6E"/>
    <w:rsid w:val="003D7FBF"/>
    <w:rsid w:val="003E051C"/>
    <w:rsid w:val="003E090F"/>
    <w:rsid w:val="003E09D7"/>
    <w:rsid w:val="003E0B4F"/>
    <w:rsid w:val="003E1384"/>
    <w:rsid w:val="003E13BA"/>
    <w:rsid w:val="003E1482"/>
    <w:rsid w:val="003E18EC"/>
    <w:rsid w:val="003E19C3"/>
    <w:rsid w:val="003E1ADD"/>
    <w:rsid w:val="003E2015"/>
    <w:rsid w:val="003E21DF"/>
    <w:rsid w:val="003E23F8"/>
    <w:rsid w:val="003E2406"/>
    <w:rsid w:val="003E2AB1"/>
    <w:rsid w:val="003E2C47"/>
    <w:rsid w:val="003E305F"/>
    <w:rsid w:val="003E310D"/>
    <w:rsid w:val="003E3307"/>
    <w:rsid w:val="003E34F8"/>
    <w:rsid w:val="003E3654"/>
    <w:rsid w:val="003E4689"/>
    <w:rsid w:val="003E46CE"/>
    <w:rsid w:val="003E497B"/>
    <w:rsid w:val="003E4A34"/>
    <w:rsid w:val="003E4A6B"/>
    <w:rsid w:val="003E4D0F"/>
    <w:rsid w:val="003E4F7E"/>
    <w:rsid w:val="003E502C"/>
    <w:rsid w:val="003E550E"/>
    <w:rsid w:val="003E571F"/>
    <w:rsid w:val="003E631A"/>
    <w:rsid w:val="003E649A"/>
    <w:rsid w:val="003E6C37"/>
    <w:rsid w:val="003E6CB3"/>
    <w:rsid w:val="003E6FB0"/>
    <w:rsid w:val="003E712B"/>
    <w:rsid w:val="003E76EF"/>
    <w:rsid w:val="003E78EB"/>
    <w:rsid w:val="003E7965"/>
    <w:rsid w:val="003E7AEB"/>
    <w:rsid w:val="003F017A"/>
    <w:rsid w:val="003F05A1"/>
    <w:rsid w:val="003F07E9"/>
    <w:rsid w:val="003F07F5"/>
    <w:rsid w:val="003F09A6"/>
    <w:rsid w:val="003F0B16"/>
    <w:rsid w:val="003F1049"/>
    <w:rsid w:val="003F1086"/>
    <w:rsid w:val="003F10B1"/>
    <w:rsid w:val="003F11A6"/>
    <w:rsid w:val="003F11E0"/>
    <w:rsid w:val="003F1255"/>
    <w:rsid w:val="003F13AB"/>
    <w:rsid w:val="003F1788"/>
    <w:rsid w:val="003F1792"/>
    <w:rsid w:val="003F17C9"/>
    <w:rsid w:val="003F180C"/>
    <w:rsid w:val="003F1826"/>
    <w:rsid w:val="003F1B37"/>
    <w:rsid w:val="003F20B8"/>
    <w:rsid w:val="003F2739"/>
    <w:rsid w:val="003F294D"/>
    <w:rsid w:val="003F2FB1"/>
    <w:rsid w:val="003F33D6"/>
    <w:rsid w:val="003F369F"/>
    <w:rsid w:val="003F36AD"/>
    <w:rsid w:val="003F36BA"/>
    <w:rsid w:val="003F36FA"/>
    <w:rsid w:val="003F374D"/>
    <w:rsid w:val="003F3D6D"/>
    <w:rsid w:val="003F3F17"/>
    <w:rsid w:val="003F3FBB"/>
    <w:rsid w:val="003F4BCC"/>
    <w:rsid w:val="003F5670"/>
    <w:rsid w:val="003F5708"/>
    <w:rsid w:val="003F574A"/>
    <w:rsid w:val="003F583B"/>
    <w:rsid w:val="003F594F"/>
    <w:rsid w:val="003F5AA1"/>
    <w:rsid w:val="003F5EB3"/>
    <w:rsid w:val="003F605A"/>
    <w:rsid w:val="003F61FB"/>
    <w:rsid w:val="003F64DE"/>
    <w:rsid w:val="003F6630"/>
    <w:rsid w:val="003F6759"/>
    <w:rsid w:val="003F6768"/>
    <w:rsid w:val="003F6850"/>
    <w:rsid w:val="003F68D0"/>
    <w:rsid w:val="003F6C09"/>
    <w:rsid w:val="003F6D61"/>
    <w:rsid w:val="003F6FD7"/>
    <w:rsid w:val="003F7988"/>
    <w:rsid w:val="003F79B6"/>
    <w:rsid w:val="003F7AE4"/>
    <w:rsid w:val="003F7DBB"/>
    <w:rsid w:val="0040052F"/>
    <w:rsid w:val="0040062E"/>
    <w:rsid w:val="004009F1"/>
    <w:rsid w:val="00400C88"/>
    <w:rsid w:val="00401358"/>
    <w:rsid w:val="00401706"/>
    <w:rsid w:val="00401AED"/>
    <w:rsid w:val="00401CF4"/>
    <w:rsid w:val="00401E13"/>
    <w:rsid w:val="00401F11"/>
    <w:rsid w:val="004028C1"/>
    <w:rsid w:val="00402AF5"/>
    <w:rsid w:val="00402DEA"/>
    <w:rsid w:val="00402FB6"/>
    <w:rsid w:val="00403A99"/>
    <w:rsid w:val="00403AEA"/>
    <w:rsid w:val="00403C7D"/>
    <w:rsid w:val="00404464"/>
    <w:rsid w:val="00404598"/>
    <w:rsid w:val="00404890"/>
    <w:rsid w:val="00404FCB"/>
    <w:rsid w:val="004050ED"/>
    <w:rsid w:val="00405135"/>
    <w:rsid w:val="00405369"/>
    <w:rsid w:val="00405854"/>
    <w:rsid w:val="00405C45"/>
    <w:rsid w:val="004062B8"/>
    <w:rsid w:val="0040648C"/>
    <w:rsid w:val="004067CA"/>
    <w:rsid w:val="004068DC"/>
    <w:rsid w:val="00406F64"/>
    <w:rsid w:val="00407299"/>
    <w:rsid w:val="00407452"/>
    <w:rsid w:val="00407523"/>
    <w:rsid w:val="00407762"/>
    <w:rsid w:val="00407978"/>
    <w:rsid w:val="00407A84"/>
    <w:rsid w:val="00407ADE"/>
    <w:rsid w:val="00407B78"/>
    <w:rsid w:val="00407E2A"/>
    <w:rsid w:val="00407F60"/>
    <w:rsid w:val="0041007F"/>
    <w:rsid w:val="0041063E"/>
    <w:rsid w:val="00410C11"/>
    <w:rsid w:val="00411D06"/>
    <w:rsid w:val="00412060"/>
    <w:rsid w:val="004121E6"/>
    <w:rsid w:val="00412661"/>
    <w:rsid w:val="00412875"/>
    <w:rsid w:val="00412D65"/>
    <w:rsid w:val="00412E5B"/>
    <w:rsid w:val="0041334E"/>
    <w:rsid w:val="0041340E"/>
    <w:rsid w:val="00413FA3"/>
    <w:rsid w:val="00414275"/>
    <w:rsid w:val="004142FD"/>
    <w:rsid w:val="004143A7"/>
    <w:rsid w:val="00414536"/>
    <w:rsid w:val="00414618"/>
    <w:rsid w:val="0041470A"/>
    <w:rsid w:val="00414793"/>
    <w:rsid w:val="00414932"/>
    <w:rsid w:val="00414B04"/>
    <w:rsid w:val="00414B33"/>
    <w:rsid w:val="00414C33"/>
    <w:rsid w:val="00414F75"/>
    <w:rsid w:val="00414F7C"/>
    <w:rsid w:val="004151D9"/>
    <w:rsid w:val="0041520B"/>
    <w:rsid w:val="00415B9F"/>
    <w:rsid w:val="00415D71"/>
    <w:rsid w:val="00415E88"/>
    <w:rsid w:val="00416057"/>
    <w:rsid w:val="0041615C"/>
    <w:rsid w:val="004169E6"/>
    <w:rsid w:val="00416CC2"/>
    <w:rsid w:val="00417885"/>
    <w:rsid w:val="00417C67"/>
    <w:rsid w:val="00417D0A"/>
    <w:rsid w:val="00417F43"/>
    <w:rsid w:val="00417FA2"/>
    <w:rsid w:val="0042000C"/>
    <w:rsid w:val="004200D2"/>
    <w:rsid w:val="0042024E"/>
    <w:rsid w:val="004205AF"/>
    <w:rsid w:val="004205E0"/>
    <w:rsid w:val="00420662"/>
    <w:rsid w:val="00420704"/>
    <w:rsid w:val="00420909"/>
    <w:rsid w:val="00420AC0"/>
    <w:rsid w:val="004215C1"/>
    <w:rsid w:val="00421624"/>
    <w:rsid w:val="00421771"/>
    <w:rsid w:val="004218E7"/>
    <w:rsid w:val="0042195A"/>
    <w:rsid w:val="004219FB"/>
    <w:rsid w:val="00421BAD"/>
    <w:rsid w:val="00422551"/>
    <w:rsid w:val="00422877"/>
    <w:rsid w:val="00422B94"/>
    <w:rsid w:val="00422DBD"/>
    <w:rsid w:val="00422E33"/>
    <w:rsid w:val="00422E7E"/>
    <w:rsid w:val="00422F11"/>
    <w:rsid w:val="00422FC9"/>
    <w:rsid w:val="00423539"/>
    <w:rsid w:val="00423562"/>
    <w:rsid w:val="004235B8"/>
    <w:rsid w:val="004235D3"/>
    <w:rsid w:val="004235E8"/>
    <w:rsid w:val="00423923"/>
    <w:rsid w:val="00423CD1"/>
    <w:rsid w:val="004244D1"/>
    <w:rsid w:val="004244E9"/>
    <w:rsid w:val="00424674"/>
    <w:rsid w:val="004248EB"/>
    <w:rsid w:val="004249C2"/>
    <w:rsid w:val="00424CB0"/>
    <w:rsid w:val="00424D6F"/>
    <w:rsid w:val="004250DF"/>
    <w:rsid w:val="00425153"/>
    <w:rsid w:val="004251D7"/>
    <w:rsid w:val="00425236"/>
    <w:rsid w:val="004252BD"/>
    <w:rsid w:val="004252EF"/>
    <w:rsid w:val="00425384"/>
    <w:rsid w:val="0042549A"/>
    <w:rsid w:val="004254B9"/>
    <w:rsid w:val="0042554D"/>
    <w:rsid w:val="00425645"/>
    <w:rsid w:val="004257F4"/>
    <w:rsid w:val="00425825"/>
    <w:rsid w:val="00425B97"/>
    <w:rsid w:val="00425C9A"/>
    <w:rsid w:val="00425C9D"/>
    <w:rsid w:val="00425DA3"/>
    <w:rsid w:val="0042604B"/>
    <w:rsid w:val="00426131"/>
    <w:rsid w:val="00426540"/>
    <w:rsid w:val="00427723"/>
    <w:rsid w:val="004301FE"/>
    <w:rsid w:val="0043021E"/>
    <w:rsid w:val="004304F6"/>
    <w:rsid w:val="004306FC"/>
    <w:rsid w:val="00430789"/>
    <w:rsid w:val="004307EA"/>
    <w:rsid w:val="0043097B"/>
    <w:rsid w:val="004309F8"/>
    <w:rsid w:val="0043137D"/>
    <w:rsid w:val="004314F5"/>
    <w:rsid w:val="0043166E"/>
    <w:rsid w:val="00431ABE"/>
    <w:rsid w:val="004320D8"/>
    <w:rsid w:val="00432114"/>
    <w:rsid w:val="004324BC"/>
    <w:rsid w:val="00432673"/>
    <w:rsid w:val="0043284E"/>
    <w:rsid w:val="0043285A"/>
    <w:rsid w:val="004330B0"/>
    <w:rsid w:val="004330E5"/>
    <w:rsid w:val="004332CC"/>
    <w:rsid w:val="004333E5"/>
    <w:rsid w:val="0043340E"/>
    <w:rsid w:val="00433AE3"/>
    <w:rsid w:val="00433AEB"/>
    <w:rsid w:val="00433C02"/>
    <w:rsid w:val="00433F49"/>
    <w:rsid w:val="004346A4"/>
    <w:rsid w:val="004347A2"/>
    <w:rsid w:val="00434F24"/>
    <w:rsid w:val="00435055"/>
    <w:rsid w:val="00435365"/>
    <w:rsid w:val="004354A8"/>
    <w:rsid w:val="004358F4"/>
    <w:rsid w:val="00435A07"/>
    <w:rsid w:val="00435CD5"/>
    <w:rsid w:val="00435DDB"/>
    <w:rsid w:val="00436211"/>
    <w:rsid w:val="004368BC"/>
    <w:rsid w:val="004368ED"/>
    <w:rsid w:val="00436A0B"/>
    <w:rsid w:val="00436A62"/>
    <w:rsid w:val="004370CC"/>
    <w:rsid w:val="004372D8"/>
    <w:rsid w:val="004373A9"/>
    <w:rsid w:val="00437402"/>
    <w:rsid w:val="00437560"/>
    <w:rsid w:val="00437729"/>
    <w:rsid w:val="00437B5A"/>
    <w:rsid w:val="00437B71"/>
    <w:rsid w:val="00437BDC"/>
    <w:rsid w:val="00437EDE"/>
    <w:rsid w:val="004402E6"/>
    <w:rsid w:val="004406AE"/>
    <w:rsid w:val="00440808"/>
    <w:rsid w:val="00440B04"/>
    <w:rsid w:val="00440C0B"/>
    <w:rsid w:val="00440CA4"/>
    <w:rsid w:val="00440F88"/>
    <w:rsid w:val="0044111E"/>
    <w:rsid w:val="0044156B"/>
    <w:rsid w:val="004416A1"/>
    <w:rsid w:val="00441C9F"/>
    <w:rsid w:val="00441D45"/>
    <w:rsid w:val="00441F58"/>
    <w:rsid w:val="004423D4"/>
    <w:rsid w:val="00442501"/>
    <w:rsid w:val="00442C69"/>
    <w:rsid w:val="004431FF"/>
    <w:rsid w:val="004436FF"/>
    <w:rsid w:val="00443829"/>
    <w:rsid w:val="00443977"/>
    <w:rsid w:val="00443A3C"/>
    <w:rsid w:val="00443B9C"/>
    <w:rsid w:val="00443C56"/>
    <w:rsid w:val="00443E35"/>
    <w:rsid w:val="004445FF"/>
    <w:rsid w:val="004446A2"/>
    <w:rsid w:val="004449EC"/>
    <w:rsid w:val="0044504A"/>
    <w:rsid w:val="004451B7"/>
    <w:rsid w:val="00445343"/>
    <w:rsid w:val="00445533"/>
    <w:rsid w:val="004457E1"/>
    <w:rsid w:val="00445972"/>
    <w:rsid w:val="00446274"/>
    <w:rsid w:val="004467F8"/>
    <w:rsid w:val="00446811"/>
    <w:rsid w:val="004468B4"/>
    <w:rsid w:val="00446BC3"/>
    <w:rsid w:val="00446CB6"/>
    <w:rsid w:val="00446FCE"/>
    <w:rsid w:val="004471B0"/>
    <w:rsid w:val="004472FC"/>
    <w:rsid w:val="004473EB"/>
    <w:rsid w:val="0044780A"/>
    <w:rsid w:val="00447D4A"/>
    <w:rsid w:val="00450508"/>
    <w:rsid w:val="004505CD"/>
    <w:rsid w:val="00450784"/>
    <w:rsid w:val="00450AFF"/>
    <w:rsid w:val="00450BEC"/>
    <w:rsid w:val="00450C3C"/>
    <w:rsid w:val="00450DF0"/>
    <w:rsid w:val="00450E3D"/>
    <w:rsid w:val="00450FB5"/>
    <w:rsid w:val="004513BA"/>
    <w:rsid w:val="00451503"/>
    <w:rsid w:val="0045185D"/>
    <w:rsid w:val="0045188D"/>
    <w:rsid w:val="00451B48"/>
    <w:rsid w:val="004525BC"/>
    <w:rsid w:val="00452A93"/>
    <w:rsid w:val="004535FB"/>
    <w:rsid w:val="00453636"/>
    <w:rsid w:val="0045385A"/>
    <w:rsid w:val="004538D8"/>
    <w:rsid w:val="004539E9"/>
    <w:rsid w:val="004540F1"/>
    <w:rsid w:val="00454607"/>
    <w:rsid w:val="0045462B"/>
    <w:rsid w:val="00454648"/>
    <w:rsid w:val="004549F6"/>
    <w:rsid w:val="00454C8E"/>
    <w:rsid w:val="00454DA4"/>
    <w:rsid w:val="00455248"/>
    <w:rsid w:val="004553CD"/>
    <w:rsid w:val="00455771"/>
    <w:rsid w:val="004557A0"/>
    <w:rsid w:val="0045590D"/>
    <w:rsid w:val="004559FF"/>
    <w:rsid w:val="00455B0F"/>
    <w:rsid w:val="004561DE"/>
    <w:rsid w:val="004561EA"/>
    <w:rsid w:val="00456A5A"/>
    <w:rsid w:val="00456C1A"/>
    <w:rsid w:val="00456EF3"/>
    <w:rsid w:val="00456EF8"/>
    <w:rsid w:val="0045702C"/>
    <w:rsid w:val="00457198"/>
    <w:rsid w:val="0045726B"/>
    <w:rsid w:val="0045774F"/>
    <w:rsid w:val="0045795C"/>
    <w:rsid w:val="00457A96"/>
    <w:rsid w:val="00457BB6"/>
    <w:rsid w:val="00457D27"/>
    <w:rsid w:val="004600D0"/>
    <w:rsid w:val="004602CF"/>
    <w:rsid w:val="0046074D"/>
    <w:rsid w:val="00460969"/>
    <w:rsid w:val="00460A2E"/>
    <w:rsid w:val="00460E41"/>
    <w:rsid w:val="00460F95"/>
    <w:rsid w:val="00461018"/>
    <w:rsid w:val="0046102E"/>
    <w:rsid w:val="00461040"/>
    <w:rsid w:val="004614F0"/>
    <w:rsid w:val="0046154E"/>
    <w:rsid w:val="00461869"/>
    <w:rsid w:val="00461C9E"/>
    <w:rsid w:val="00462018"/>
    <w:rsid w:val="004626EF"/>
    <w:rsid w:val="00462C7B"/>
    <w:rsid w:val="00462DFF"/>
    <w:rsid w:val="0046336E"/>
    <w:rsid w:val="00463613"/>
    <w:rsid w:val="0046363B"/>
    <w:rsid w:val="00463725"/>
    <w:rsid w:val="00463822"/>
    <w:rsid w:val="00463BBF"/>
    <w:rsid w:val="00463E08"/>
    <w:rsid w:val="00463EF5"/>
    <w:rsid w:val="00464037"/>
    <w:rsid w:val="0046408F"/>
    <w:rsid w:val="004641A5"/>
    <w:rsid w:val="004643F2"/>
    <w:rsid w:val="004644BF"/>
    <w:rsid w:val="0046453F"/>
    <w:rsid w:val="004647E0"/>
    <w:rsid w:val="00464985"/>
    <w:rsid w:val="004650C4"/>
    <w:rsid w:val="004656D5"/>
    <w:rsid w:val="00465871"/>
    <w:rsid w:val="00465C14"/>
    <w:rsid w:val="00466015"/>
    <w:rsid w:val="00466506"/>
    <w:rsid w:val="004666E3"/>
    <w:rsid w:val="00467138"/>
    <w:rsid w:val="00467754"/>
    <w:rsid w:val="00467A9B"/>
    <w:rsid w:val="00467ACB"/>
    <w:rsid w:val="00467E68"/>
    <w:rsid w:val="00470093"/>
    <w:rsid w:val="0047023A"/>
    <w:rsid w:val="0047024F"/>
    <w:rsid w:val="00470343"/>
    <w:rsid w:val="0047036E"/>
    <w:rsid w:val="0047049D"/>
    <w:rsid w:val="0047073D"/>
    <w:rsid w:val="004708ED"/>
    <w:rsid w:val="00470A9C"/>
    <w:rsid w:val="00470E9C"/>
    <w:rsid w:val="00470F6A"/>
    <w:rsid w:val="004711BF"/>
    <w:rsid w:val="004712BC"/>
    <w:rsid w:val="004719B5"/>
    <w:rsid w:val="004719CA"/>
    <w:rsid w:val="00471D1B"/>
    <w:rsid w:val="00471E7C"/>
    <w:rsid w:val="00472091"/>
    <w:rsid w:val="00472147"/>
    <w:rsid w:val="0047240E"/>
    <w:rsid w:val="00472581"/>
    <w:rsid w:val="004726D2"/>
    <w:rsid w:val="00472733"/>
    <w:rsid w:val="00472933"/>
    <w:rsid w:val="00472A7B"/>
    <w:rsid w:val="00472CDE"/>
    <w:rsid w:val="00472D60"/>
    <w:rsid w:val="00472E95"/>
    <w:rsid w:val="0047372F"/>
    <w:rsid w:val="004739BF"/>
    <w:rsid w:val="00473B3E"/>
    <w:rsid w:val="00473BA1"/>
    <w:rsid w:val="004744E9"/>
    <w:rsid w:val="00474823"/>
    <w:rsid w:val="004750BF"/>
    <w:rsid w:val="004753EA"/>
    <w:rsid w:val="004757AA"/>
    <w:rsid w:val="00475BB0"/>
    <w:rsid w:val="00475BF5"/>
    <w:rsid w:val="00475BF6"/>
    <w:rsid w:val="00475CDA"/>
    <w:rsid w:val="00476109"/>
    <w:rsid w:val="00476ACC"/>
    <w:rsid w:val="00476DA7"/>
    <w:rsid w:val="004772D8"/>
    <w:rsid w:val="0047780D"/>
    <w:rsid w:val="00477868"/>
    <w:rsid w:val="00477908"/>
    <w:rsid w:val="00477BFC"/>
    <w:rsid w:val="004800D7"/>
    <w:rsid w:val="004802A6"/>
    <w:rsid w:val="00480919"/>
    <w:rsid w:val="00480C0C"/>
    <w:rsid w:val="00480CB1"/>
    <w:rsid w:val="00480F7E"/>
    <w:rsid w:val="0048165B"/>
    <w:rsid w:val="00481C69"/>
    <w:rsid w:val="00481E1E"/>
    <w:rsid w:val="00482102"/>
    <w:rsid w:val="004824B7"/>
    <w:rsid w:val="00482757"/>
    <w:rsid w:val="00482BEC"/>
    <w:rsid w:val="00482D83"/>
    <w:rsid w:val="00483097"/>
    <w:rsid w:val="004832EF"/>
    <w:rsid w:val="0048354A"/>
    <w:rsid w:val="00483687"/>
    <w:rsid w:val="0048385C"/>
    <w:rsid w:val="0048394F"/>
    <w:rsid w:val="00483A6D"/>
    <w:rsid w:val="00483B76"/>
    <w:rsid w:val="00483BBD"/>
    <w:rsid w:val="00483FFE"/>
    <w:rsid w:val="00484430"/>
    <w:rsid w:val="004844D1"/>
    <w:rsid w:val="004845F4"/>
    <w:rsid w:val="0048496D"/>
    <w:rsid w:val="0048538D"/>
    <w:rsid w:val="004853B9"/>
    <w:rsid w:val="004859A8"/>
    <w:rsid w:val="004859FF"/>
    <w:rsid w:val="00485A69"/>
    <w:rsid w:val="00485C25"/>
    <w:rsid w:val="00485D57"/>
    <w:rsid w:val="00485EA8"/>
    <w:rsid w:val="0048612D"/>
    <w:rsid w:val="00486238"/>
    <w:rsid w:val="00486A33"/>
    <w:rsid w:val="00486AF7"/>
    <w:rsid w:val="00486CA6"/>
    <w:rsid w:val="00486D59"/>
    <w:rsid w:val="00486D84"/>
    <w:rsid w:val="00486E2F"/>
    <w:rsid w:val="004874B3"/>
    <w:rsid w:val="00487529"/>
    <w:rsid w:val="0048757D"/>
    <w:rsid w:val="00487669"/>
    <w:rsid w:val="0048770B"/>
    <w:rsid w:val="00487FF4"/>
    <w:rsid w:val="0049014E"/>
    <w:rsid w:val="004903DB"/>
    <w:rsid w:val="004905C8"/>
    <w:rsid w:val="0049060D"/>
    <w:rsid w:val="0049091F"/>
    <w:rsid w:val="00490D93"/>
    <w:rsid w:val="00491159"/>
    <w:rsid w:val="0049147A"/>
    <w:rsid w:val="00491918"/>
    <w:rsid w:val="004919AE"/>
    <w:rsid w:val="00491C52"/>
    <w:rsid w:val="00491D03"/>
    <w:rsid w:val="00491F9F"/>
    <w:rsid w:val="00492168"/>
    <w:rsid w:val="00492281"/>
    <w:rsid w:val="004922E0"/>
    <w:rsid w:val="00492300"/>
    <w:rsid w:val="00492B0F"/>
    <w:rsid w:val="00492D07"/>
    <w:rsid w:val="00492E45"/>
    <w:rsid w:val="00493131"/>
    <w:rsid w:val="00493510"/>
    <w:rsid w:val="004937A2"/>
    <w:rsid w:val="00493C2A"/>
    <w:rsid w:val="00493CCE"/>
    <w:rsid w:val="00493D1B"/>
    <w:rsid w:val="004942E0"/>
    <w:rsid w:val="004952AB"/>
    <w:rsid w:val="004954EB"/>
    <w:rsid w:val="0049576B"/>
    <w:rsid w:val="00495C39"/>
    <w:rsid w:val="00495C3B"/>
    <w:rsid w:val="00495D5E"/>
    <w:rsid w:val="0049625A"/>
    <w:rsid w:val="0049654E"/>
    <w:rsid w:val="00496577"/>
    <w:rsid w:val="0049699B"/>
    <w:rsid w:val="00496AAF"/>
    <w:rsid w:val="00496AB2"/>
    <w:rsid w:val="00496B7C"/>
    <w:rsid w:val="00496D7E"/>
    <w:rsid w:val="00497607"/>
    <w:rsid w:val="004977B9"/>
    <w:rsid w:val="00497860"/>
    <w:rsid w:val="00497BCB"/>
    <w:rsid w:val="00497BDF"/>
    <w:rsid w:val="004A0356"/>
    <w:rsid w:val="004A05AD"/>
    <w:rsid w:val="004A065E"/>
    <w:rsid w:val="004A0A8A"/>
    <w:rsid w:val="004A0D26"/>
    <w:rsid w:val="004A0D3E"/>
    <w:rsid w:val="004A0F0B"/>
    <w:rsid w:val="004A104D"/>
    <w:rsid w:val="004A1887"/>
    <w:rsid w:val="004A18EF"/>
    <w:rsid w:val="004A19BD"/>
    <w:rsid w:val="004A1B64"/>
    <w:rsid w:val="004A1BBA"/>
    <w:rsid w:val="004A1BFF"/>
    <w:rsid w:val="004A201E"/>
    <w:rsid w:val="004A271E"/>
    <w:rsid w:val="004A27B6"/>
    <w:rsid w:val="004A2B76"/>
    <w:rsid w:val="004A2C0F"/>
    <w:rsid w:val="004A2C58"/>
    <w:rsid w:val="004A2D86"/>
    <w:rsid w:val="004A2E66"/>
    <w:rsid w:val="004A3484"/>
    <w:rsid w:val="004A3872"/>
    <w:rsid w:val="004A3B1B"/>
    <w:rsid w:val="004A4023"/>
    <w:rsid w:val="004A41BD"/>
    <w:rsid w:val="004A43E2"/>
    <w:rsid w:val="004A4663"/>
    <w:rsid w:val="004A46DA"/>
    <w:rsid w:val="004A487B"/>
    <w:rsid w:val="004A4AA0"/>
    <w:rsid w:val="004A4E1B"/>
    <w:rsid w:val="004A4F18"/>
    <w:rsid w:val="004A5710"/>
    <w:rsid w:val="004A5807"/>
    <w:rsid w:val="004A588D"/>
    <w:rsid w:val="004A593C"/>
    <w:rsid w:val="004A5D2D"/>
    <w:rsid w:val="004A5E7A"/>
    <w:rsid w:val="004A60B3"/>
    <w:rsid w:val="004A6187"/>
    <w:rsid w:val="004A63CF"/>
    <w:rsid w:val="004A65D4"/>
    <w:rsid w:val="004A6C7A"/>
    <w:rsid w:val="004A6DEF"/>
    <w:rsid w:val="004A6E48"/>
    <w:rsid w:val="004A6EF6"/>
    <w:rsid w:val="004A7105"/>
    <w:rsid w:val="004A71C5"/>
    <w:rsid w:val="004A77A6"/>
    <w:rsid w:val="004A780F"/>
    <w:rsid w:val="004A78FD"/>
    <w:rsid w:val="004A79D1"/>
    <w:rsid w:val="004B03AF"/>
    <w:rsid w:val="004B0823"/>
    <w:rsid w:val="004B0866"/>
    <w:rsid w:val="004B0C59"/>
    <w:rsid w:val="004B0DD1"/>
    <w:rsid w:val="004B13F3"/>
    <w:rsid w:val="004B1482"/>
    <w:rsid w:val="004B168E"/>
    <w:rsid w:val="004B1AE1"/>
    <w:rsid w:val="004B1B37"/>
    <w:rsid w:val="004B20F2"/>
    <w:rsid w:val="004B2270"/>
    <w:rsid w:val="004B22C8"/>
    <w:rsid w:val="004B256F"/>
    <w:rsid w:val="004B2755"/>
    <w:rsid w:val="004B2B85"/>
    <w:rsid w:val="004B2F4D"/>
    <w:rsid w:val="004B3106"/>
    <w:rsid w:val="004B358E"/>
    <w:rsid w:val="004B38DC"/>
    <w:rsid w:val="004B391E"/>
    <w:rsid w:val="004B3AF4"/>
    <w:rsid w:val="004B3C8F"/>
    <w:rsid w:val="004B40B7"/>
    <w:rsid w:val="004B4277"/>
    <w:rsid w:val="004B45FF"/>
    <w:rsid w:val="004B4BC7"/>
    <w:rsid w:val="004B4E1B"/>
    <w:rsid w:val="004B4F7E"/>
    <w:rsid w:val="004B5855"/>
    <w:rsid w:val="004B58AF"/>
    <w:rsid w:val="004B58D2"/>
    <w:rsid w:val="004B59A3"/>
    <w:rsid w:val="004B5A3A"/>
    <w:rsid w:val="004B5A80"/>
    <w:rsid w:val="004B5C78"/>
    <w:rsid w:val="004B5DEC"/>
    <w:rsid w:val="004B5FB5"/>
    <w:rsid w:val="004B68CA"/>
    <w:rsid w:val="004B6B9F"/>
    <w:rsid w:val="004B6C1D"/>
    <w:rsid w:val="004B6CC5"/>
    <w:rsid w:val="004B714F"/>
    <w:rsid w:val="004B7185"/>
    <w:rsid w:val="004B735B"/>
    <w:rsid w:val="004B74DC"/>
    <w:rsid w:val="004B7562"/>
    <w:rsid w:val="004B76F1"/>
    <w:rsid w:val="004B786A"/>
    <w:rsid w:val="004B7E6B"/>
    <w:rsid w:val="004C0149"/>
    <w:rsid w:val="004C0549"/>
    <w:rsid w:val="004C0CD1"/>
    <w:rsid w:val="004C0DDD"/>
    <w:rsid w:val="004C103C"/>
    <w:rsid w:val="004C11FA"/>
    <w:rsid w:val="004C127A"/>
    <w:rsid w:val="004C128E"/>
    <w:rsid w:val="004C168D"/>
    <w:rsid w:val="004C187E"/>
    <w:rsid w:val="004C199F"/>
    <w:rsid w:val="004C1A2A"/>
    <w:rsid w:val="004C1DA5"/>
    <w:rsid w:val="004C2492"/>
    <w:rsid w:val="004C2639"/>
    <w:rsid w:val="004C2E8F"/>
    <w:rsid w:val="004C3583"/>
    <w:rsid w:val="004C36E2"/>
    <w:rsid w:val="004C37F0"/>
    <w:rsid w:val="004C3A47"/>
    <w:rsid w:val="004C4062"/>
    <w:rsid w:val="004C4D62"/>
    <w:rsid w:val="004C4FB0"/>
    <w:rsid w:val="004C5020"/>
    <w:rsid w:val="004C5399"/>
    <w:rsid w:val="004C543C"/>
    <w:rsid w:val="004C5457"/>
    <w:rsid w:val="004C5545"/>
    <w:rsid w:val="004C5A0E"/>
    <w:rsid w:val="004C5A77"/>
    <w:rsid w:val="004C5ADC"/>
    <w:rsid w:val="004C65FC"/>
    <w:rsid w:val="004C660A"/>
    <w:rsid w:val="004C67A7"/>
    <w:rsid w:val="004C71F2"/>
    <w:rsid w:val="004C7388"/>
    <w:rsid w:val="004C771E"/>
    <w:rsid w:val="004C7937"/>
    <w:rsid w:val="004C79E5"/>
    <w:rsid w:val="004C7B91"/>
    <w:rsid w:val="004C7E40"/>
    <w:rsid w:val="004D0477"/>
    <w:rsid w:val="004D0572"/>
    <w:rsid w:val="004D0735"/>
    <w:rsid w:val="004D08A3"/>
    <w:rsid w:val="004D0B6C"/>
    <w:rsid w:val="004D2081"/>
    <w:rsid w:val="004D21E9"/>
    <w:rsid w:val="004D22C1"/>
    <w:rsid w:val="004D2322"/>
    <w:rsid w:val="004D24AC"/>
    <w:rsid w:val="004D2A5A"/>
    <w:rsid w:val="004D2AAD"/>
    <w:rsid w:val="004D2CC6"/>
    <w:rsid w:val="004D2CF2"/>
    <w:rsid w:val="004D36C4"/>
    <w:rsid w:val="004D386E"/>
    <w:rsid w:val="004D3914"/>
    <w:rsid w:val="004D3A9C"/>
    <w:rsid w:val="004D3BF9"/>
    <w:rsid w:val="004D3D35"/>
    <w:rsid w:val="004D3EC4"/>
    <w:rsid w:val="004D4270"/>
    <w:rsid w:val="004D43DF"/>
    <w:rsid w:val="004D49BC"/>
    <w:rsid w:val="004D4AF4"/>
    <w:rsid w:val="004D4DC0"/>
    <w:rsid w:val="004D4DC7"/>
    <w:rsid w:val="004D50EA"/>
    <w:rsid w:val="004D51A1"/>
    <w:rsid w:val="004D55B2"/>
    <w:rsid w:val="004D565A"/>
    <w:rsid w:val="004D56F0"/>
    <w:rsid w:val="004D58EA"/>
    <w:rsid w:val="004D593C"/>
    <w:rsid w:val="004D5B36"/>
    <w:rsid w:val="004D5CEF"/>
    <w:rsid w:val="004D5D32"/>
    <w:rsid w:val="004D5DA9"/>
    <w:rsid w:val="004D6468"/>
    <w:rsid w:val="004D658A"/>
    <w:rsid w:val="004D6839"/>
    <w:rsid w:val="004D6955"/>
    <w:rsid w:val="004D699D"/>
    <w:rsid w:val="004D6A50"/>
    <w:rsid w:val="004D6AA8"/>
    <w:rsid w:val="004D6AD4"/>
    <w:rsid w:val="004D6C5E"/>
    <w:rsid w:val="004D6E68"/>
    <w:rsid w:val="004D6EEF"/>
    <w:rsid w:val="004D6F70"/>
    <w:rsid w:val="004D7115"/>
    <w:rsid w:val="004D78E3"/>
    <w:rsid w:val="004D795C"/>
    <w:rsid w:val="004D7AC8"/>
    <w:rsid w:val="004D7CBE"/>
    <w:rsid w:val="004E0178"/>
    <w:rsid w:val="004E020C"/>
    <w:rsid w:val="004E0424"/>
    <w:rsid w:val="004E06DA"/>
    <w:rsid w:val="004E09F2"/>
    <w:rsid w:val="004E0C0C"/>
    <w:rsid w:val="004E0D7F"/>
    <w:rsid w:val="004E0E50"/>
    <w:rsid w:val="004E0FF3"/>
    <w:rsid w:val="004E1085"/>
    <w:rsid w:val="004E1633"/>
    <w:rsid w:val="004E1679"/>
    <w:rsid w:val="004E195B"/>
    <w:rsid w:val="004E19B0"/>
    <w:rsid w:val="004E19F9"/>
    <w:rsid w:val="004E1A95"/>
    <w:rsid w:val="004E1F5E"/>
    <w:rsid w:val="004E2208"/>
    <w:rsid w:val="004E282A"/>
    <w:rsid w:val="004E2C10"/>
    <w:rsid w:val="004E3124"/>
    <w:rsid w:val="004E38BA"/>
    <w:rsid w:val="004E430C"/>
    <w:rsid w:val="004E4399"/>
    <w:rsid w:val="004E46D5"/>
    <w:rsid w:val="004E49DA"/>
    <w:rsid w:val="004E4AC1"/>
    <w:rsid w:val="004E4B8A"/>
    <w:rsid w:val="004E4CC0"/>
    <w:rsid w:val="004E4D6B"/>
    <w:rsid w:val="004E4DD8"/>
    <w:rsid w:val="004E4F09"/>
    <w:rsid w:val="004E51D4"/>
    <w:rsid w:val="004E53A9"/>
    <w:rsid w:val="004E56A3"/>
    <w:rsid w:val="004E5AE0"/>
    <w:rsid w:val="004E5FE1"/>
    <w:rsid w:val="004E6011"/>
    <w:rsid w:val="004E6453"/>
    <w:rsid w:val="004E6715"/>
    <w:rsid w:val="004E6A42"/>
    <w:rsid w:val="004E6F56"/>
    <w:rsid w:val="004E7411"/>
    <w:rsid w:val="004E74A1"/>
    <w:rsid w:val="004E77A0"/>
    <w:rsid w:val="004E787F"/>
    <w:rsid w:val="004E7A31"/>
    <w:rsid w:val="004E7B18"/>
    <w:rsid w:val="004E7C42"/>
    <w:rsid w:val="004E7D0C"/>
    <w:rsid w:val="004E7E09"/>
    <w:rsid w:val="004E7F56"/>
    <w:rsid w:val="004F0751"/>
    <w:rsid w:val="004F0842"/>
    <w:rsid w:val="004F0913"/>
    <w:rsid w:val="004F0ACE"/>
    <w:rsid w:val="004F0CB6"/>
    <w:rsid w:val="004F0CF2"/>
    <w:rsid w:val="004F101D"/>
    <w:rsid w:val="004F10CF"/>
    <w:rsid w:val="004F1550"/>
    <w:rsid w:val="004F1638"/>
    <w:rsid w:val="004F1698"/>
    <w:rsid w:val="004F1B86"/>
    <w:rsid w:val="004F1D83"/>
    <w:rsid w:val="004F1E35"/>
    <w:rsid w:val="004F23F9"/>
    <w:rsid w:val="004F2516"/>
    <w:rsid w:val="004F28C0"/>
    <w:rsid w:val="004F2969"/>
    <w:rsid w:val="004F2A98"/>
    <w:rsid w:val="004F2BAD"/>
    <w:rsid w:val="004F2C73"/>
    <w:rsid w:val="004F2DFB"/>
    <w:rsid w:val="004F2F9F"/>
    <w:rsid w:val="004F335E"/>
    <w:rsid w:val="004F35A7"/>
    <w:rsid w:val="004F4515"/>
    <w:rsid w:val="004F488E"/>
    <w:rsid w:val="004F489D"/>
    <w:rsid w:val="004F550F"/>
    <w:rsid w:val="004F5529"/>
    <w:rsid w:val="004F571A"/>
    <w:rsid w:val="004F5C3B"/>
    <w:rsid w:val="004F617C"/>
    <w:rsid w:val="004F66EF"/>
    <w:rsid w:val="004F67F9"/>
    <w:rsid w:val="004F6832"/>
    <w:rsid w:val="004F6B31"/>
    <w:rsid w:val="004F6B61"/>
    <w:rsid w:val="004F707D"/>
    <w:rsid w:val="004F7220"/>
    <w:rsid w:val="004F72FF"/>
    <w:rsid w:val="004F763C"/>
    <w:rsid w:val="004F76E6"/>
    <w:rsid w:val="004F79A1"/>
    <w:rsid w:val="004F7D5C"/>
    <w:rsid w:val="004F7FEE"/>
    <w:rsid w:val="0050039B"/>
    <w:rsid w:val="0050042C"/>
    <w:rsid w:val="00500471"/>
    <w:rsid w:val="005004DA"/>
    <w:rsid w:val="005008B0"/>
    <w:rsid w:val="00500C8F"/>
    <w:rsid w:val="00500EEC"/>
    <w:rsid w:val="00500FBB"/>
    <w:rsid w:val="005014C5"/>
    <w:rsid w:val="00501542"/>
    <w:rsid w:val="005019E9"/>
    <w:rsid w:val="00501E51"/>
    <w:rsid w:val="00501E8B"/>
    <w:rsid w:val="00501EDB"/>
    <w:rsid w:val="00502127"/>
    <w:rsid w:val="0050244D"/>
    <w:rsid w:val="005027D4"/>
    <w:rsid w:val="00502979"/>
    <w:rsid w:val="0050299B"/>
    <w:rsid w:val="00502B5A"/>
    <w:rsid w:val="00502B73"/>
    <w:rsid w:val="00502ED3"/>
    <w:rsid w:val="005030D8"/>
    <w:rsid w:val="00503519"/>
    <w:rsid w:val="0050379C"/>
    <w:rsid w:val="005038E7"/>
    <w:rsid w:val="005047AE"/>
    <w:rsid w:val="00504B59"/>
    <w:rsid w:val="00504E6B"/>
    <w:rsid w:val="00505200"/>
    <w:rsid w:val="0050529C"/>
    <w:rsid w:val="00505429"/>
    <w:rsid w:val="005054C2"/>
    <w:rsid w:val="0050568B"/>
    <w:rsid w:val="00505724"/>
    <w:rsid w:val="0050585B"/>
    <w:rsid w:val="00505B27"/>
    <w:rsid w:val="00505BE3"/>
    <w:rsid w:val="00505FC1"/>
    <w:rsid w:val="00506182"/>
    <w:rsid w:val="005061CA"/>
    <w:rsid w:val="00506C04"/>
    <w:rsid w:val="00507070"/>
    <w:rsid w:val="00507204"/>
    <w:rsid w:val="0050725F"/>
    <w:rsid w:val="005072F7"/>
    <w:rsid w:val="0050751A"/>
    <w:rsid w:val="005075FD"/>
    <w:rsid w:val="005077D0"/>
    <w:rsid w:val="00507976"/>
    <w:rsid w:val="00507A97"/>
    <w:rsid w:val="00507FEB"/>
    <w:rsid w:val="00510129"/>
    <w:rsid w:val="0051042D"/>
    <w:rsid w:val="00510627"/>
    <w:rsid w:val="00510A47"/>
    <w:rsid w:val="00510D6C"/>
    <w:rsid w:val="00511670"/>
    <w:rsid w:val="00511A22"/>
    <w:rsid w:val="005122C9"/>
    <w:rsid w:val="00512352"/>
    <w:rsid w:val="005127E0"/>
    <w:rsid w:val="00512B1E"/>
    <w:rsid w:val="00512CF0"/>
    <w:rsid w:val="00513346"/>
    <w:rsid w:val="00513354"/>
    <w:rsid w:val="005133FF"/>
    <w:rsid w:val="005134B6"/>
    <w:rsid w:val="00513649"/>
    <w:rsid w:val="00513A52"/>
    <w:rsid w:val="00513BE1"/>
    <w:rsid w:val="00513C88"/>
    <w:rsid w:val="00513F26"/>
    <w:rsid w:val="005146D8"/>
    <w:rsid w:val="005148DD"/>
    <w:rsid w:val="00514C90"/>
    <w:rsid w:val="00514DC7"/>
    <w:rsid w:val="00515077"/>
    <w:rsid w:val="005150C5"/>
    <w:rsid w:val="00515182"/>
    <w:rsid w:val="00515298"/>
    <w:rsid w:val="005157E4"/>
    <w:rsid w:val="0051583E"/>
    <w:rsid w:val="00515BE9"/>
    <w:rsid w:val="0051633B"/>
    <w:rsid w:val="0051636C"/>
    <w:rsid w:val="005164D0"/>
    <w:rsid w:val="00516535"/>
    <w:rsid w:val="00516AED"/>
    <w:rsid w:val="00516C7E"/>
    <w:rsid w:val="00516E4B"/>
    <w:rsid w:val="0051749B"/>
    <w:rsid w:val="005174D1"/>
    <w:rsid w:val="005175A4"/>
    <w:rsid w:val="0051797A"/>
    <w:rsid w:val="00517A09"/>
    <w:rsid w:val="00517B7A"/>
    <w:rsid w:val="00517B84"/>
    <w:rsid w:val="00517B92"/>
    <w:rsid w:val="00517C1E"/>
    <w:rsid w:val="00520566"/>
    <w:rsid w:val="00520BAB"/>
    <w:rsid w:val="00520D1D"/>
    <w:rsid w:val="00520D7E"/>
    <w:rsid w:val="00520D81"/>
    <w:rsid w:val="00521377"/>
    <w:rsid w:val="00521516"/>
    <w:rsid w:val="0052151F"/>
    <w:rsid w:val="005217D7"/>
    <w:rsid w:val="0052184A"/>
    <w:rsid w:val="005218E1"/>
    <w:rsid w:val="00521C88"/>
    <w:rsid w:val="005225DF"/>
    <w:rsid w:val="005226B7"/>
    <w:rsid w:val="00522862"/>
    <w:rsid w:val="00522958"/>
    <w:rsid w:val="0052295B"/>
    <w:rsid w:val="00522990"/>
    <w:rsid w:val="00522BC5"/>
    <w:rsid w:val="00522E62"/>
    <w:rsid w:val="00523089"/>
    <w:rsid w:val="0052317E"/>
    <w:rsid w:val="0052331E"/>
    <w:rsid w:val="0052342F"/>
    <w:rsid w:val="00523612"/>
    <w:rsid w:val="0052388F"/>
    <w:rsid w:val="00523AC7"/>
    <w:rsid w:val="00523AE3"/>
    <w:rsid w:val="00524005"/>
    <w:rsid w:val="00524115"/>
    <w:rsid w:val="00524391"/>
    <w:rsid w:val="005243DD"/>
    <w:rsid w:val="005243E7"/>
    <w:rsid w:val="005247AF"/>
    <w:rsid w:val="00524AA8"/>
    <w:rsid w:val="00524B58"/>
    <w:rsid w:val="00524F59"/>
    <w:rsid w:val="00525154"/>
    <w:rsid w:val="00525497"/>
    <w:rsid w:val="00525535"/>
    <w:rsid w:val="005256E4"/>
    <w:rsid w:val="005257D6"/>
    <w:rsid w:val="005258D6"/>
    <w:rsid w:val="0052639B"/>
    <w:rsid w:val="0052650C"/>
    <w:rsid w:val="00526741"/>
    <w:rsid w:val="00526B2D"/>
    <w:rsid w:val="00526BB4"/>
    <w:rsid w:val="005275C9"/>
    <w:rsid w:val="00527AC8"/>
    <w:rsid w:val="00527C6D"/>
    <w:rsid w:val="00527E7E"/>
    <w:rsid w:val="00530027"/>
    <w:rsid w:val="00530056"/>
    <w:rsid w:val="00530142"/>
    <w:rsid w:val="00530208"/>
    <w:rsid w:val="0053037D"/>
    <w:rsid w:val="00530A9A"/>
    <w:rsid w:val="00530C45"/>
    <w:rsid w:val="00530CF8"/>
    <w:rsid w:val="005312E0"/>
    <w:rsid w:val="0053138F"/>
    <w:rsid w:val="005314A6"/>
    <w:rsid w:val="00531568"/>
    <w:rsid w:val="00531617"/>
    <w:rsid w:val="00531CC1"/>
    <w:rsid w:val="00531DA9"/>
    <w:rsid w:val="00531E4F"/>
    <w:rsid w:val="00532412"/>
    <w:rsid w:val="00532475"/>
    <w:rsid w:val="0053288A"/>
    <w:rsid w:val="00532919"/>
    <w:rsid w:val="0053292D"/>
    <w:rsid w:val="0053293A"/>
    <w:rsid w:val="005329F0"/>
    <w:rsid w:val="00532CF7"/>
    <w:rsid w:val="0053302A"/>
    <w:rsid w:val="00533082"/>
    <w:rsid w:val="0053317C"/>
    <w:rsid w:val="00533260"/>
    <w:rsid w:val="0053354B"/>
    <w:rsid w:val="005339C8"/>
    <w:rsid w:val="00533A9F"/>
    <w:rsid w:val="00533F6A"/>
    <w:rsid w:val="00534379"/>
    <w:rsid w:val="00534B9E"/>
    <w:rsid w:val="00534D05"/>
    <w:rsid w:val="00534D56"/>
    <w:rsid w:val="00534EC7"/>
    <w:rsid w:val="0053502A"/>
    <w:rsid w:val="005351C6"/>
    <w:rsid w:val="00535252"/>
    <w:rsid w:val="005353AE"/>
    <w:rsid w:val="00535553"/>
    <w:rsid w:val="0053571E"/>
    <w:rsid w:val="00535B95"/>
    <w:rsid w:val="00535D9B"/>
    <w:rsid w:val="0053627A"/>
    <w:rsid w:val="0053628C"/>
    <w:rsid w:val="00536340"/>
    <w:rsid w:val="00536974"/>
    <w:rsid w:val="00536B14"/>
    <w:rsid w:val="00536C08"/>
    <w:rsid w:val="00536CC0"/>
    <w:rsid w:val="00536D9E"/>
    <w:rsid w:val="00536EE7"/>
    <w:rsid w:val="00536EFC"/>
    <w:rsid w:val="00536FAA"/>
    <w:rsid w:val="00537215"/>
    <w:rsid w:val="005373E4"/>
    <w:rsid w:val="00537631"/>
    <w:rsid w:val="00537F0F"/>
    <w:rsid w:val="0054008B"/>
    <w:rsid w:val="00540497"/>
    <w:rsid w:val="00540616"/>
    <w:rsid w:val="00540916"/>
    <w:rsid w:val="00540AE3"/>
    <w:rsid w:val="00540C50"/>
    <w:rsid w:val="00540C6D"/>
    <w:rsid w:val="00540CCA"/>
    <w:rsid w:val="0054129F"/>
    <w:rsid w:val="005418CB"/>
    <w:rsid w:val="00541BF0"/>
    <w:rsid w:val="00541DA1"/>
    <w:rsid w:val="00541E9C"/>
    <w:rsid w:val="0054273D"/>
    <w:rsid w:val="005427EC"/>
    <w:rsid w:val="005428A0"/>
    <w:rsid w:val="00542B0F"/>
    <w:rsid w:val="00542D5D"/>
    <w:rsid w:val="00542FE7"/>
    <w:rsid w:val="0054307D"/>
    <w:rsid w:val="00543151"/>
    <w:rsid w:val="00543309"/>
    <w:rsid w:val="00543428"/>
    <w:rsid w:val="0054360D"/>
    <w:rsid w:val="00543859"/>
    <w:rsid w:val="00543ADB"/>
    <w:rsid w:val="00543B76"/>
    <w:rsid w:val="00543D7A"/>
    <w:rsid w:val="00543E29"/>
    <w:rsid w:val="00543FF7"/>
    <w:rsid w:val="0054412C"/>
    <w:rsid w:val="005446C9"/>
    <w:rsid w:val="00544B2A"/>
    <w:rsid w:val="00544BD1"/>
    <w:rsid w:val="00544C31"/>
    <w:rsid w:val="00544F85"/>
    <w:rsid w:val="00545081"/>
    <w:rsid w:val="00545414"/>
    <w:rsid w:val="0054560C"/>
    <w:rsid w:val="00545653"/>
    <w:rsid w:val="00545A0E"/>
    <w:rsid w:val="00545D06"/>
    <w:rsid w:val="00545E27"/>
    <w:rsid w:val="00546632"/>
    <w:rsid w:val="00546A80"/>
    <w:rsid w:val="00546EEC"/>
    <w:rsid w:val="00547148"/>
    <w:rsid w:val="0054719B"/>
    <w:rsid w:val="00547254"/>
    <w:rsid w:val="005472B7"/>
    <w:rsid w:val="00547483"/>
    <w:rsid w:val="00547600"/>
    <w:rsid w:val="005477C1"/>
    <w:rsid w:val="00547900"/>
    <w:rsid w:val="00547BCA"/>
    <w:rsid w:val="00550011"/>
    <w:rsid w:val="0055066A"/>
    <w:rsid w:val="005506DB"/>
    <w:rsid w:val="00550839"/>
    <w:rsid w:val="00550895"/>
    <w:rsid w:val="005509CE"/>
    <w:rsid w:val="00551272"/>
    <w:rsid w:val="005513FA"/>
    <w:rsid w:val="0055185C"/>
    <w:rsid w:val="00552379"/>
    <w:rsid w:val="005525D8"/>
    <w:rsid w:val="005526E3"/>
    <w:rsid w:val="00552C70"/>
    <w:rsid w:val="00552ECC"/>
    <w:rsid w:val="00553030"/>
    <w:rsid w:val="0055327B"/>
    <w:rsid w:val="0055337E"/>
    <w:rsid w:val="0055383E"/>
    <w:rsid w:val="005539CA"/>
    <w:rsid w:val="00553C1B"/>
    <w:rsid w:val="00554650"/>
    <w:rsid w:val="00554F80"/>
    <w:rsid w:val="0055502D"/>
    <w:rsid w:val="0055504F"/>
    <w:rsid w:val="005550AB"/>
    <w:rsid w:val="005554C7"/>
    <w:rsid w:val="00555949"/>
    <w:rsid w:val="00555FB6"/>
    <w:rsid w:val="00556264"/>
    <w:rsid w:val="00556462"/>
    <w:rsid w:val="005566C6"/>
    <w:rsid w:val="00556AF8"/>
    <w:rsid w:val="00556D03"/>
    <w:rsid w:val="00557035"/>
    <w:rsid w:val="005574C1"/>
    <w:rsid w:val="00557523"/>
    <w:rsid w:val="00557FC2"/>
    <w:rsid w:val="00560242"/>
    <w:rsid w:val="005602A7"/>
    <w:rsid w:val="005604CF"/>
    <w:rsid w:val="0056061E"/>
    <w:rsid w:val="00560727"/>
    <w:rsid w:val="0056081B"/>
    <w:rsid w:val="00560AF8"/>
    <w:rsid w:val="00560BEA"/>
    <w:rsid w:val="00560E00"/>
    <w:rsid w:val="00560F14"/>
    <w:rsid w:val="00560F5E"/>
    <w:rsid w:val="005610FB"/>
    <w:rsid w:val="0056122B"/>
    <w:rsid w:val="005615F8"/>
    <w:rsid w:val="005616D6"/>
    <w:rsid w:val="00561B36"/>
    <w:rsid w:val="00561E6C"/>
    <w:rsid w:val="0056231F"/>
    <w:rsid w:val="00562A9B"/>
    <w:rsid w:val="00563329"/>
    <w:rsid w:val="0056351B"/>
    <w:rsid w:val="0056370E"/>
    <w:rsid w:val="00563991"/>
    <w:rsid w:val="00563A0A"/>
    <w:rsid w:val="00563AEF"/>
    <w:rsid w:val="00563CAF"/>
    <w:rsid w:val="00564044"/>
    <w:rsid w:val="00564585"/>
    <w:rsid w:val="005646D3"/>
    <w:rsid w:val="00564B1B"/>
    <w:rsid w:val="00564F2B"/>
    <w:rsid w:val="0056509D"/>
    <w:rsid w:val="005655DB"/>
    <w:rsid w:val="0056582E"/>
    <w:rsid w:val="0056594D"/>
    <w:rsid w:val="00565B03"/>
    <w:rsid w:val="00565CD7"/>
    <w:rsid w:val="00565D7D"/>
    <w:rsid w:val="00565F02"/>
    <w:rsid w:val="00566220"/>
    <w:rsid w:val="005664E0"/>
    <w:rsid w:val="00566589"/>
    <w:rsid w:val="00566D68"/>
    <w:rsid w:val="00566DEA"/>
    <w:rsid w:val="00566E73"/>
    <w:rsid w:val="00567145"/>
    <w:rsid w:val="0056776C"/>
    <w:rsid w:val="005701D8"/>
    <w:rsid w:val="00570272"/>
    <w:rsid w:val="0057061A"/>
    <w:rsid w:val="00570C31"/>
    <w:rsid w:val="00570E05"/>
    <w:rsid w:val="00571148"/>
    <w:rsid w:val="0057122B"/>
    <w:rsid w:val="00571816"/>
    <w:rsid w:val="005719F0"/>
    <w:rsid w:val="00571D45"/>
    <w:rsid w:val="0057208C"/>
    <w:rsid w:val="0057209B"/>
    <w:rsid w:val="005722AC"/>
    <w:rsid w:val="00572DD6"/>
    <w:rsid w:val="0057307C"/>
    <w:rsid w:val="0057326D"/>
    <w:rsid w:val="005738D8"/>
    <w:rsid w:val="005738FF"/>
    <w:rsid w:val="0057398A"/>
    <w:rsid w:val="00573C7C"/>
    <w:rsid w:val="00574428"/>
    <w:rsid w:val="00574691"/>
    <w:rsid w:val="00574AA4"/>
    <w:rsid w:val="00574B32"/>
    <w:rsid w:val="00574B40"/>
    <w:rsid w:val="00574BDF"/>
    <w:rsid w:val="00574C24"/>
    <w:rsid w:val="00574DA0"/>
    <w:rsid w:val="00574E09"/>
    <w:rsid w:val="00574F3E"/>
    <w:rsid w:val="00575912"/>
    <w:rsid w:val="00575C21"/>
    <w:rsid w:val="00575D12"/>
    <w:rsid w:val="00575EFF"/>
    <w:rsid w:val="0057636A"/>
    <w:rsid w:val="0057650C"/>
    <w:rsid w:val="0057677A"/>
    <w:rsid w:val="005767C6"/>
    <w:rsid w:val="00576976"/>
    <w:rsid w:val="00576BFD"/>
    <w:rsid w:val="00576F71"/>
    <w:rsid w:val="00576F9C"/>
    <w:rsid w:val="00577344"/>
    <w:rsid w:val="005773C3"/>
    <w:rsid w:val="00577673"/>
    <w:rsid w:val="0057772A"/>
    <w:rsid w:val="00577CB7"/>
    <w:rsid w:val="00577FDA"/>
    <w:rsid w:val="0058016F"/>
    <w:rsid w:val="00580240"/>
    <w:rsid w:val="005809FC"/>
    <w:rsid w:val="00580B6D"/>
    <w:rsid w:val="00580F08"/>
    <w:rsid w:val="005810BC"/>
    <w:rsid w:val="005815F3"/>
    <w:rsid w:val="00581B05"/>
    <w:rsid w:val="00581F65"/>
    <w:rsid w:val="0058236E"/>
    <w:rsid w:val="005824BB"/>
    <w:rsid w:val="0058279F"/>
    <w:rsid w:val="00582CBA"/>
    <w:rsid w:val="00582D85"/>
    <w:rsid w:val="00582DB3"/>
    <w:rsid w:val="00582F91"/>
    <w:rsid w:val="00582FF4"/>
    <w:rsid w:val="00583539"/>
    <w:rsid w:val="0058394E"/>
    <w:rsid w:val="0058396E"/>
    <w:rsid w:val="00583D97"/>
    <w:rsid w:val="00583FE8"/>
    <w:rsid w:val="00584023"/>
    <w:rsid w:val="0058404A"/>
    <w:rsid w:val="00584267"/>
    <w:rsid w:val="00584505"/>
    <w:rsid w:val="00584511"/>
    <w:rsid w:val="005847D4"/>
    <w:rsid w:val="0058481F"/>
    <w:rsid w:val="00584D41"/>
    <w:rsid w:val="00584E50"/>
    <w:rsid w:val="005851A9"/>
    <w:rsid w:val="00585763"/>
    <w:rsid w:val="00585A58"/>
    <w:rsid w:val="00585CC5"/>
    <w:rsid w:val="00585F5C"/>
    <w:rsid w:val="0058620C"/>
    <w:rsid w:val="005865EC"/>
    <w:rsid w:val="005867B4"/>
    <w:rsid w:val="00586845"/>
    <w:rsid w:val="005869A0"/>
    <w:rsid w:val="00586B6C"/>
    <w:rsid w:val="00586CB5"/>
    <w:rsid w:val="00586D6E"/>
    <w:rsid w:val="00586EB0"/>
    <w:rsid w:val="00586F9B"/>
    <w:rsid w:val="0058710C"/>
    <w:rsid w:val="005872F3"/>
    <w:rsid w:val="00587308"/>
    <w:rsid w:val="005876C2"/>
    <w:rsid w:val="00587922"/>
    <w:rsid w:val="00587C22"/>
    <w:rsid w:val="00587CC8"/>
    <w:rsid w:val="00587E9F"/>
    <w:rsid w:val="005901ED"/>
    <w:rsid w:val="00590351"/>
    <w:rsid w:val="0059095D"/>
    <w:rsid w:val="00590A27"/>
    <w:rsid w:val="00590C5D"/>
    <w:rsid w:val="00591403"/>
    <w:rsid w:val="0059177F"/>
    <w:rsid w:val="0059186F"/>
    <w:rsid w:val="00591A7F"/>
    <w:rsid w:val="00592264"/>
    <w:rsid w:val="00592D92"/>
    <w:rsid w:val="00592EA1"/>
    <w:rsid w:val="00592EAB"/>
    <w:rsid w:val="00592FE2"/>
    <w:rsid w:val="005930F9"/>
    <w:rsid w:val="00593783"/>
    <w:rsid w:val="0059388E"/>
    <w:rsid w:val="005938EA"/>
    <w:rsid w:val="0059391C"/>
    <w:rsid w:val="005939CA"/>
    <w:rsid w:val="00593C8C"/>
    <w:rsid w:val="00593E48"/>
    <w:rsid w:val="00594106"/>
    <w:rsid w:val="0059468A"/>
    <w:rsid w:val="00594967"/>
    <w:rsid w:val="00594972"/>
    <w:rsid w:val="005949A1"/>
    <w:rsid w:val="00594B24"/>
    <w:rsid w:val="00595024"/>
    <w:rsid w:val="0059544E"/>
    <w:rsid w:val="0059569C"/>
    <w:rsid w:val="00595783"/>
    <w:rsid w:val="00595EBF"/>
    <w:rsid w:val="00596205"/>
    <w:rsid w:val="0059646A"/>
    <w:rsid w:val="005965FD"/>
    <w:rsid w:val="0059694A"/>
    <w:rsid w:val="00596BBE"/>
    <w:rsid w:val="0059706A"/>
    <w:rsid w:val="005972C5"/>
    <w:rsid w:val="005974B8"/>
    <w:rsid w:val="00597758"/>
    <w:rsid w:val="005977D0"/>
    <w:rsid w:val="00597932"/>
    <w:rsid w:val="00597C21"/>
    <w:rsid w:val="005A0190"/>
    <w:rsid w:val="005A080F"/>
    <w:rsid w:val="005A086D"/>
    <w:rsid w:val="005A0A4B"/>
    <w:rsid w:val="005A114D"/>
    <w:rsid w:val="005A151F"/>
    <w:rsid w:val="005A16A6"/>
    <w:rsid w:val="005A16FF"/>
    <w:rsid w:val="005A18D8"/>
    <w:rsid w:val="005A1E16"/>
    <w:rsid w:val="005A2073"/>
    <w:rsid w:val="005A2258"/>
    <w:rsid w:val="005A2431"/>
    <w:rsid w:val="005A247F"/>
    <w:rsid w:val="005A294C"/>
    <w:rsid w:val="005A2B79"/>
    <w:rsid w:val="005A2BFD"/>
    <w:rsid w:val="005A2C44"/>
    <w:rsid w:val="005A31F8"/>
    <w:rsid w:val="005A34B4"/>
    <w:rsid w:val="005A37F1"/>
    <w:rsid w:val="005A3ABD"/>
    <w:rsid w:val="005A4083"/>
    <w:rsid w:val="005A4924"/>
    <w:rsid w:val="005A4936"/>
    <w:rsid w:val="005A4B3B"/>
    <w:rsid w:val="005A4BF0"/>
    <w:rsid w:val="005A4D11"/>
    <w:rsid w:val="005A4D3F"/>
    <w:rsid w:val="005A5197"/>
    <w:rsid w:val="005A5353"/>
    <w:rsid w:val="005A59CD"/>
    <w:rsid w:val="005A6071"/>
    <w:rsid w:val="005A60F9"/>
    <w:rsid w:val="005A6311"/>
    <w:rsid w:val="005A643E"/>
    <w:rsid w:val="005A6473"/>
    <w:rsid w:val="005A64F9"/>
    <w:rsid w:val="005A6AB6"/>
    <w:rsid w:val="005A70B3"/>
    <w:rsid w:val="005A765C"/>
    <w:rsid w:val="005A772F"/>
    <w:rsid w:val="005A7ABC"/>
    <w:rsid w:val="005A7E69"/>
    <w:rsid w:val="005B0381"/>
    <w:rsid w:val="005B048A"/>
    <w:rsid w:val="005B055D"/>
    <w:rsid w:val="005B0655"/>
    <w:rsid w:val="005B06D6"/>
    <w:rsid w:val="005B07DF"/>
    <w:rsid w:val="005B0815"/>
    <w:rsid w:val="005B11A6"/>
    <w:rsid w:val="005B11B8"/>
    <w:rsid w:val="005B1484"/>
    <w:rsid w:val="005B15AE"/>
    <w:rsid w:val="005B1632"/>
    <w:rsid w:val="005B174A"/>
    <w:rsid w:val="005B18B0"/>
    <w:rsid w:val="005B20FE"/>
    <w:rsid w:val="005B222B"/>
    <w:rsid w:val="005B225B"/>
    <w:rsid w:val="005B2380"/>
    <w:rsid w:val="005B2BA0"/>
    <w:rsid w:val="005B3485"/>
    <w:rsid w:val="005B34BC"/>
    <w:rsid w:val="005B3893"/>
    <w:rsid w:val="005B39EA"/>
    <w:rsid w:val="005B430A"/>
    <w:rsid w:val="005B4375"/>
    <w:rsid w:val="005B4A9D"/>
    <w:rsid w:val="005B4FEB"/>
    <w:rsid w:val="005B4FF6"/>
    <w:rsid w:val="005B502A"/>
    <w:rsid w:val="005B530C"/>
    <w:rsid w:val="005B5ACD"/>
    <w:rsid w:val="005B6335"/>
    <w:rsid w:val="005B64AD"/>
    <w:rsid w:val="005B6518"/>
    <w:rsid w:val="005B6712"/>
    <w:rsid w:val="005B6752"/>
    <w:rsid w:val="005B677F"/>
    <w:rsid w:val="005B6796"/>
    <w:rsid w:val="005B6D3B"/>
    <w:rsid w:val="005B7A46"/>
    <w:rsid w:val="005B7C01"/>
    <w:rsid w:val="005B7D2D"/>
    <w:rsid w:val="005B7E33"/>
    <w:rsid w:val="005C0CAF"/>
    <w:rsid w:val="005C1034"/>
    <w:rsid w:val="005C10D7"/>
    <w:rsid w:val="005C1403"/>
    <w:rsid w:val="005C1849"/>
    <w:rsid w:val="005C1903"/>
    <w:rsid w:val="005C22E7"/>
    <w:rsid w:val="005C25F4"/>
    <w:rsid w:val="005C2C4E"/>
    <w:rsid w:val="005C2E94"/>
    <w:rsid w:val="005C33F4"/>
    <w:rsid w:val="005C35BA"/>
    <w:rsid w:val="005C3899"/>
    <w:rsid w:val="005C3BF7"/>
    <w:rsid w:val="005C3C9E"/>
    <w:rsid w:val="005C3FD9"/>
    <w:rsid w:val="005C517A"/>
    <w:rsid w:val="005C52F2"/>
    <w:rsid w:val="005C5300"/>
    <w:rsid w:val="005C58DE"/>
    <w:rsid w:val="005C5C80"/>
    <w:rsid w:val="005C5CCD"/>
    <w:rsid w:val="005C5CDF"/>
    <w:rsid w:val="005C603A"/>
    <w:rsid w:val="005C688B"/>
    <w:rsid w:val="005C6A66"/>
    <w:rsid w:val="005D0016"/>
    <w:rsid w:val="005D010A"/>
    <w:rsid w:val="005D016F"/>
    <w:rsid w:val="005D02B9"/>
    <w:rsid w:val="005D0452"/>
    <w:rsid w:val="005D08AF"/>
    <w:rsid w:val="005D0BE1"/>
    <w:rsid w:val="005D1A2C"/>
    <w:rsid w:val="005D1BA5"/>
    <w:rsid w:val="005D1DF2"/>
    <w:rsid w:val="005D1F50"/>
    <w:rsid w:val="005D22E8"/>
    <w:rsid w:val="005D2613"/>
    <w:rsid w:val="005D29B9"/>
    <w:rsid w:val="005D2A3C"/>
    <w:rsid w:val="005D2B36"/>
    <w:rsid w:val="005D2E17"/>
    <w:rsid w:val="005D3279"/>
    <w:rsid w:val="005D32F0"/>
    <w:rsid w:val="005D340A"/>
    <w:rsid w:val="005D35EE"/>
    <w:rsid w:val="005D36F0"/>
    <w:rsid w:val="005D37E7"/>
    <w:rsid w:val="005D3BBA"/>
    <w:rsid w:val="005D3D30"/>
    <w:rsid w:val="005D3F9D"/>
    <w:rsid w:val="005D3FDD"/>
    <w:rsid w:val="005D41EE"/>
    <w:rsid w:val="005D44AA"/>
    <w:rsid w:val="005D467A"/>
    <w:rsid w:val="005D4BC0"/>
    <w:rsid w:val="005D4BC3"/>
    <w:rsid w:val="005D4E5E"/>
    <w:rsid w:val="005D4F13"/>
    <w:rsid w:val="005D53B1"/>
    <w:rsid w:val="005D54B8"/>
    <w:rsid w:val="005D5676"/>
    <w:rsid w:val="005D59B0"/>
    <w:rsid w:val="005D668B"/>
    <w:rsid w:val="005D6714"/>
    <w:rsid w:val="005D69EF"/>
    <w:rsid w:val="005D6C49"/>
    <w:rsid w:val="005D6EFC"/>
    <w:rsid w:val="005D71C8"/>
    <w:rsid w:val="005D78EC"/>
    <w:rsid w:val="005D7AB1"/>
    <w:rsid w:val="005D7D13"/>
    <w:rsid w:val="005D7E05"/>
    <w:rsid w:val="005D7E3C"/>
    <w:rsid w:val="005D7E91"/>
    <w:rsid w:val="005E035A"/>
    <w:rsid w:val="005E0499"/>
    <w:rsid w:val="005E058F"/>
    <w:rsid w:val="005E066F"/>
    <w:rsid w:val="005E0675"/>
    <w:rsid w:val="005E09F9"/>
    <w:rsid w:val="005E0C04"/>
    <w:rsid w:val="005E0FE0"/>
    <w:rsid w:val="005E1006"/>
    <w:rsid w:val="005E1217"/>
    <w:rsid w:val="005E1591"/>
    <w:rsid w:val="005E1717"/>
    <w:rsid w:val="005E18E1"/>
    <w:rsid w:val="005E1C99"/>
    <w:rsid w:val="005E1E7D"/>
    <w:rsid w:val="005E27C6"/>
    <w:rsid w:val="005E28C7"/>
    <w:rsid w:val="005E2DC3"/>
    <w:rsid w:val="005E2DCB"/>
    <w:rsid w:val="005E32EC"/>
    <w:rsid w:val="005E3552"/>
    <w:rsid w:val="005E35B8"/>
    <w:rsid w:val="005E3606"/>
    <w:rsid w:val="005E3731"/>
    <w:rsid w:val="005E3A10"/>
    <w:rsid w:val="005E40B8"/>
    <w:rsid w:val="005E424F"/>
    <w:rsid w:val="005E42DA"/>
    <w:rsid w:val="005E4674"/>
    <w:rsid w:val="005E48D6"/>
    <w:rsid w:val="005E4C3F"/>
    <w:rsid w:val="005E4C65"/>
    <w:rsid w:val="005E4D32"/>
    <w:rsid w:val="005E4D66"/>
    <w:rsid w:val="005E4F1D"/>
    <w:rsid w:val="005E5503"/>
    <w:rsid w:val="005E5A86"/>
    <w:rsid w:val="005E5F32"/>
    <w:rsid w:val="005E63E0"/>
    <w:rsid w:val="005E68D4"/>
    <w:rsid w:val="005E6A69"/>
    <w:rsid w:val="005E6B50"/>
    <w:rsid w:val="005E6BA5"/>
    <w:rsid w:val="005E6BA7"/>
    <w:rsid w:val="005E6F21"/>
    <w:rsid w:val="005E72D3"/>
    <w:rsid w:val="005E741F"/>
    <w:rsid w:val="005E7CE1"/>
    <w:rsid w:val="005E7CEE"/>
    <w:rsid w:val="005E7E4A"/>
    <w:rsid w:val="005F0876"/>
    <w:rsid w:val="005F09DF"/>
    <w:rsid w:val="005F1295"/>
    <w:rsid w:val="005F1629"/>
    <w:rsid w:val="005F1710"/>
    <w:rsid w:val="005F17D1"/>
    <w:rsid w:val="005F1850"/>
    <w:rsid w:val="005F197A"/>
    <w:rsid w:val="005F1A36"/>
    <w:rsid w:val="005F1DCF"/>
    <w:rsid w:val="005F1F8F"/>
    <w:rsid w:val="005F1FF2"/>
    <w:rsid w:val="005F22A3"/>
    <w:rsid w:val="005F2BE5"/>
    <w:rsid w:val="005F34A6"/>
    <w:rsid w:val="005F37AF"/>
    <w:rsid w:val="005F3AC1"/>
    <w:rsid w:val="005F3B51"/>
    <w:rsid w:val="005F3CD4"/>
    <w:rsid w:val="005F3CF2"/>
    <w:rsid w:val="005F4166"/>
    <w:rsid w:val="005F43A3"/>
    <w:rsid w:val="005F4497"/>
    <w:rsid w:val="005F45DC"/>
    <w:rsid w:val="005F47F6"/>
    <w:rsid w:val="005F48B8"/>
    <w:rsid w:val="005F4A1B"/>
    <w:rsid w:val="005F4B74"/>
    <w:rsid w:val="005F4EC2"/>
    <w:rsid w:val="005F4F9B"/>
    <w:rsid w:val="005F4FD1"/>
    <w:rsid w:val="005F51E4"/>
    <w:rsid w:val="005F540D"/>
    <w:rsid w:val="005F583E"/>
    <w:rsid w:val="005F5BB4"/>
    <w:rsid w:val="005F6122"/>
    <w:rsid w:val="005F6124"/>
    <w:rsid w:val="005F625C"/>
    <w:rsid w:val="005F6A92"/>
    <w:rsid w:val="005F6E02"/>
    <w:rsid w:val="005F725C"/>
    <w:rsid w:val="005F7420"/>
    <w:rsid w:val="005F74F4"/>
    <w:rsid w:val="005F759A"/>
    <w:rsid w:val="005F7931"/>
    <w:rsid w:val="005F7BBE"/>
    <w:rsid w:val="0060023D"/>
    <w:rsid w:val="00600385"/>
    <w:rsid w:val="0060044C"/>
    <w:rsid w:val="0060049B"/>
    <w:rsid w:val="00600CB8"/>
    <w:rsid w:val="00600E57"/>
    <w:rsid w:val="0060100E"/>
    <w:rsid w:val="00601477"/>
    <w:rsid w:val="006014A3"/>
    <w:rsid w:val="006016E5"/>
    <w:rsid w:val="0060170C"/>
    <w:rsid w:val="00601AB2"/>
    <w:rsid w:val="00601B04"/>
    <w:rsid w:val="00601B08"/>
    <w:rsid w:val="00601C01"/>
    <w:rsid w:val="00601CF7"/>
    <w:rsid w:val="0060206A"/>
    <w:rsid w:val="00602784"/>
    <w:rsid w:val="0060294A"/>
    <w:rsid w:val="00602A31"/>
    <w:rsid w:val="00602AE6"/>
    <w:rsid w:val="00602B2E"/>
    <w:rsid w:val="00602DD4"/>
    <w:rsid w:val="00602EDA"/>
    <w:rsid w:val="0060302B"/>
    <w:rsid w:val="0060302D"/>
    <w:rsid w:val="0060324D"/>
    <w:rsid w:val="00603B75"/>
    <w:rsid w:val="00603E23"/>
    <w:rsid w:val="00604093"/>
    <w:rsid w:val="0060443A"/>
    <w:rsid w:val="00604484"/>
    <w:rsid w:val="00604D55"/>
    <w:rsid w:val="00604E92"/>
    <w:rsid w:val="00604F49"/>
    <w:rsid w:val="0060505E"/>
    <w:rsid w:val="00605178"/>
    <w:rsid w:val="00605A56"/>
    <w:rsid w:val="00605C13"/>
    <w:rsid w:val="00605EC4"/>
    <w:rsid w:val="006066B9"/>
    <w:rsid w:val="00606996"/>
    <w:rsid w:val="00607112"/>
    <w:rsid w:val="00607374"/>
    <w:rsid w:val="006076C8"/>
    <w:rsid w:val="006076F4"/>
    <w:rsid w:val="00607926"/>
    <w:rsid w:val="00607EBD"/>
    <w:rsid w:val="00607EDA"/>
    <w:rsid w:val="00607EDE"/>
    <w:rsid w:val="00607F43"/>
    <w:rsid w:val="0061103A"/>
    <w:rsid w:val="00611203"/>
    <w:rsid w:val="006118A9"/>
    <w:rsid w:val="00611D6F"/>
    <w:rsid w:val="00612027"/>
    <w:rsid w:val="00612180"/>
    <w:rsid w:val="00612355"/>
    <w:rsid w:val="00612926"/>
    <w:rsid w:val="00612AB8"/>
    <w:rsid w:val="00612DAB"/>
    <w:rsid w:val="00612E28"/>
    <w:rsid w:val="00613121"/>
    <w:rsid w:val="006131B6"/>
    <w:rsid w:val="00613453"/>
    <w:rsid w:val="00613580"/>
    <w:rsid w:val="006135B6"/>
    <w:rsid w:val="0061377B"/>
    <w:rsid w:val="00613A40"/>
    <w:rsid w:val="00613E86"/>
    <w:rsid w:val="0061409B"/>
    <w:rsid w:val="006140B5"/>
    <w:rsid w:val="00614470"/>
    <w:rsid w:val="006145C3"/>
    <w:rsid w:val="00614A21"/>
    <w:rsid w:val="00614D05"/>
    <w:rsid w:val="00614E13"/>
    <w:rsid w:val="0061504C"/>
    <w:rsid w:val="006152A0"/>
    <w:rsid w:val="00615363"/>
    <w:rsid w:val="006153A7"/>
    <w:rsid w:val="00615555"/>
    <w:rsid w:val="00615D10"/>
    <w:rsid w:val="00615E76"/>
    <w:rsid w:val="006160AE"/>
    <w:rsid w:val="006160B1"/>
    <w:rsid w:val="006160F2"/>
    <w:rsid w:val="00616223"/>
    <w:rsid w:val="00616441"/>
    <w:rsid w:val="00616494"/>
    <w:rsid w:val="00616573"/>
    <w:rsid w:val="00616959"/>
    <w:rsid w:val="00616F4E"/>
    <w:rsid w:val="006171FD"/>
    <w:rsid w:val="006178CE"/>
    <w:rsid w:val="006205E5"/>
    <w:rsid w:val="00620921"/>
    <w:rsid w:val="00620979"/>
    <w:rsid w:val="006211A7"/>
    <w:rsid w:val="00621242"/>
    <w:rsid w:val="00621290"/>
    <w:rsid w:val="00621418"/>
    <w:rsid w:val="00621B6F"/>
    <w:rsid w:val="00621CB8"/>
    <w:rsid w:val="00621DAD"/>
    <w:rsid w:val="00621DEF"/>
    <w:rsid w:val="006221C5"/>
    <w:rsid w:val="006221E3"/>
    <w:rsid w:val="00622779"/>
    <w:rsid w:val="006227BC"/>
    <w:rsid w:val="00622E9A"/>
    <w:rsid w:val="00622EAF"/>
    <w:rsid w:val="00623401"/>
    <w:rsid w:val="00623703"/>
    <w:rsid w:val="0062381D"/>
    <w:rsid w:val="006242B2"/>
    <w:rsid w:val="006244F3"/>
    <w:rsid w:val="0062467E"/>
    <w:rsid w:val="00624D41"/>
    <w:rsid w:val="00624E64"/>
    <w:rsid w:val="0062527E"/>
    <w:rsid w:val="0062594D"/>
    <w:rsid w:val="00625A85"/>
    <w:rsid w:val="00625E1B"/>
    <w:rsid w:val="006263B1"/>
    <w:rsid w:val="00626468"/>
    <w:rsid w:val="00626764"/>
    <w:rsid w:val="0062678A"/>
    <w:rsid w:val="00626DCB"/>
    <w:rsid w:val="00626E64"/>
    <w:rsid w:val="00627178"/>
    <w:rsid w:val="00627809"/>
    <w:rsid w:val="00627900"/>
    <w:rsid w:val="00627965"/>
    <w:rsid w:val="00627BF1"/>
    <w:rsid w:val="00627D51"/>
    <w:rsid w:val="0063018D"/>
    <w:rsid w:val="006301E9"/>
    <w:rsid w:val="00630247"/>
    <w:rsid w:val="00630270"/>
    <w:rsid w:val="00630277"/>
    <w:rsid w:val="006302B1"/>
    <w:rsid w:val="006302C8"/>
    <w:rsid w:val="00630331"/>
    <w:rsid w:val="00630422"/>
    <w:rsid w:val="006307EC"/>
    <w:rsid w:val="00630DF7"/>
    <w:rsid w:val="00631229"/>
    <w:rsid w:val="00631572"/>
    <w:rsid w:val="00631BF3"/>
    <w:rsid w:val="0063242B"/>
    <w:rsid w:val="006329E5"/>
    <w:rsid w:val="00632DB7"/>
    <w:rsid w:val="0063320F"/>
    <w:rsid w:val="006339F0"/>
    <w:rsid w:val="00633AEA"/>
    <w:rsid w:val="00633D1F"/>
    <w:rsid w:val="00633D4A"/>
    <w:rsid w:val="00633EE3"/>
    <w:rsid w:val="00633FD1"/>
    <w:rsid w:val="00634097"/>
    <w:rsid w:val="006342F1"/>
    <w:rsid w:val="006344FA"/>
    <w:rsid w:val="006345F7"/>
    <w:rsid w:val="00634800"/>
    <w:rsid w:val="00634840"/>
    <w:rsid w:val="00634FB4"/>
    <w:rsid w:val="00635128"/>
    <w:rsid w:val="006351B6"/>
    <w:rsid w:val="006355E9"/>
    <w:rsid w:val="00635619"/>
    <w:rsid w:val="00635DE7"/>
    <w:rsid w:val="0063641C"/>
    <w:rsid w:val="006364BB"/>
    <w:rsid w:val="0063655F"/>
    <w:rsid w:val="0063665A"/>
    <w:rsid w:val="006368DA"/>
    <w:rsid w:val="00636975"/>
    <w:rsid w:val="00636B26"/>
    <w:rsid w:val="00636C2D"/>
    <w:rsid w:val="00636DAE"/>
    <w:rsid w:val="0063713C"/>
    <w:rsid w:val="00637181"/>
    <w:rsid w:val="00637530"/>
    <w:rsid w:val="00637F1A"/>
    <w:rsid w:val="00640129"/>
    <w:rsid w:val="006406EF"/>
    <w:rsid w:val="006406F4"/>
    <w:rsid w:val="00640A29"/>
    <w:rsid w:val="00640C1C"/>
    <w:rsid w:val="00640D10"/>
    <w:rsid w:val="00641093"/>
    <w:rsid w:val="00641868"/>
    <w:rsid w:val="006418E8"/>
    <w:rsid w:val="0064208B"/>
    <w:rsid w:val="00642387"/>
    <w:rsid w:val="00642540"/>
    <w:rsid w:val="00642B97"/>
    <w:rsid w:val="00642C3C"/>
    <w:rsid w:val="00642D22"/>
    <w:rsid w:val="00642DD4"/>
    <w:rsid w:val="00643045"/>
    <w:rsid w:val="006431E2"/>
    <w:rsid w:val="00643376"/>
    <w:rsid w:val="00643C07"/>
    <w:rsid w:val="0064411F"/>
    <w:rsid w:val="006442B9"/>
    <w:rsid w:val="00644591"/>
    <w:rsid w:val="006448E5"/>
    <w:rsid w:val="00644B80"/>
    <w:rsid w:val="006452DD"/>
    <w:rsid w:val="00645359"/>
    <w:rsid w:val="0064560C"/>
    <w:rsid w:val="00645BF3"/>
    <w:rsid w:val="006463CD"/>
    <w:rsid w:val="00646845"/>
    <w:rsid w:val="006468E7"/>
    <w:rsid w:val="00646C07"/>
    <w:rsid w:val="00646E6F"/>
    <w:rsid w:val="00646F94"/>
    <w:rsid w:val="00647776"/>
    <w:rsid w:val="00647B7E"/>
    <w:rsid w:val="00647D65"/>
    <w:rsid w:val="00650264"/>
    <w:rsid w:val="00650366"/>
    <w:rsid w:val="006504B2"/>
    <w:rsid w:val="006504C8"/>
    <w:rsid w:val="00650D48"/>
    <w:rsid w:val="006511AB"/>
    <w:rsid w:val="0065126B"/>
    <w:rsid w:val="00651609"/>
    <w:rsid w:val="00651A0F"/>
    <w:rsid w:val="00652191"/>
    <w:rsid w:val="006522D6"/>
    <w:rsid w:val="006523DA"/>
    <w:rsid w:val="00652554"/>
    <w:rsid w:val="0065275E"/>
    <w:rsid w:val="006529BA"/>
    <w:rsid w:val="00652B96"/>
    <w:rsid w:val="00652C7A"/>
    <w:rsid w:val="00652E4C"/>
    <w:rsid w:val="006533D4"/>
    <w:rsid w:val="0065364A"/>
    <w:rsid w:val="006537A0"/>
    <w:rsid w:val="00653AF1"/>
    <w:rsid w:val="00654345"/>
    <w:rsid w:val="00654348"/>
    <w:rsid w:val="00654550"/>
    <w:rsid w:val="00654557"/>
    <w:rsid w:val="00654BA6"/>
    <w:rsid w:val="00654C56"/>
    <w:rsid w:val="00654CDD"/>
    <w:rsid w:val="00654F02"/>
    <w:rsid w:val="006550A1"/>
    <w:rsid w:val="006550BF"/>
    <w:rsid w:val="0065549A"/>
    <w:rsid w:val="006554FA"/>
    <w:rsid w:val="006557E8"/>
    <w:rsid w:val="00656029"/>
    <w:rsid w:val="00656362"/>
    <w:rsid w:val="0065654B"/>
    <w:rsid w:val="00656757"/>
    <w:rsid w:val="006568F6"/>
    <w:rsid w:val="0065692F"/>
    <w:rsid w:val="00656C3A"/>
    <w:rsid w:val="00656E0A"/>
    <w:rsid w:val="00656FE0"/>
    <w:rsid w:val="0065731B"/>
    <w:rsid w:val="006573BC"/>
    <w:rsid w:val="00657462"/>
    <w:rsid w:val="006574B9"/>
    <w:rsid w:val="0065771C"/>
    <w:rsid w:val="006577E9"/>
    <w:rsid w:val="00657B40"/>
    <w:rsid w:val="006600BA"/>
    <w:rsid w:val="00660322"/>
    <w:rsid w:val="006603EA"/>
    <w:rsid w:val="006603F8"/>
    <w:rsid w:val="00660500"/>
    <w:rsid w:val="006605C8"/>
    <w:rsid w:val="00660717"/>
    <w:rsid w:val="0066088F"/>
    <w:rsid w:val="00660DFA"/>
    <w:rsid w:val="00660F09"/>
    <w:rsid w:val="00660FCE"/>
    <w:rsid w:val="006612E2"/>
    <w:rsid w:val="006618F5"/>
    <w:rsid w:val="0066193A"/>
    <w:rsid w:val="00661A62"/>
    <w:rsid w:val="00661A99"/>
    <w:rsid w:val="00661B5C"/>
    <w:rsid w:val="00662200"/>
    <w:rsid w:val="0066233E"/>
    <w:rsid w:val="006623C5"/>
    <w:rsid w:val="0066283C"/>
    <w:rsid w:val="00662CA6"/>
    <w:rsid w:val="00662E59"/>
    <w:rsid w:val="006632C5"/>
    <w:rsid w:val="00663931"/>
    <w:rsid w:val="00663C7F"/>
    <w:rsid w:val="00663C81"/>
    <w:rsid w:val="00663C82"/>
    <w:rsid w:val="006641BA"/>
    <w:rsid w:val="00664201"/>
    <w:rsid w:val="00664432"/>
    <w:rsid w:val="00664ED0"/>
    <w:rsid w:val="006651A5"/>
    <w:rsid w:val="00665507"/>
    <w:rsid w:val="006656A0"/>
    <w:rsid w:val="00665A7E"/>
    <w:rsid w:val="00665E5A"/>
    <w:rsid w:val="00665E77"/>
    <w:rsid w:val="00666376"/>
    <w:rsid w:val="0066648A"/>
    <w:rsid w:val="0066676E"/>
    <w:rsid w:val="00666787"/>
    <w:rsid w:val="006667C2"/>
    <w:rsid w:val="0066681A"/>
    <w:rsid w:val="00666B8F"/>
    <w:rsid w:val="00666C6D"/>
    <w:rsid w:val="00666DD9"/>
    <w:rsid w:val="00667357"/>
    <w:rsid w:val="00667361"/>
    <w:rsid w:val="00667603"/>
    <w:rsid w:val="00667CE7"/>
    <w:rsid w:val="00667DBE"/>
    <w:rsid w:val="00670729"/>
    <w:rsid w:val="006707AC"/>
    <w:rsid w:val="00670860"/>
    <w:rsid w:val="006708A8"/>
    <w:rsid w:val="006715F8"/>
    <w:rsid w:val="006716E2"/>
    <w:rsid w:val="00671C47"/>
    <w:rsid w:val="0067225B"/>
    <w:rsid w:val="00672338"/>
    <w:rsid w:val="00672391"/>
    <w:rsid w:val="006727F6"/>
    <w:rsid w:val="00672BE3"/>
    <w:rsid w:val="00673097"/>
    <w:rsid w:val="00673372"/>
    <w:rsid w:val="00673746"/>
    <w:rsid w:val="0067389A"/>
    <w:rsid w:val="006739CA"/>
    <w:rsid w:val="00673A59"/>
    <w:rsid w:val="00673A9B"/>
    <w:rsid w:val="00673D7A"/>
    <w:rsid w:val="006740FF"/>
    <w:rsid w:val="006743FD"/>
    <w:rsid w:val="006746C9"/>
    <w:rsid w:val="00674702"/>
    <w:rsid w:val="006748CF"/>
    <w:rsid w:val="00674C5B"/>
    <w:rsid w:val="00674CE4"/>
    <w:rsid w:val="00674D48"/>
    <w:rsid w:val="0067556F"/>
    <w:rsid w:val="00675BDA"/>
    <w:rsid w:val="00675DA0"/>
    <w:rsid w:val="00675F4F"/>
    <w:rsid w:val="00675F6F"/>
    <w:rsid w:val="006765F7"/>
    <w:rsid w:val="006768FD"/>
    <w:rsid w:val="0067697B"/>
    <w:rsid w:val="00676B3B"/>
    <w:rsid w:val="006772FD"/>
    <w:rsid w:val="00677792"/>
    <w:rsid w:val="00677A47"/>
    <w:rsid w:val="00677C6C"/>
    <w:rsid w:val="00677C77"/>
    <w:rsid w:val="00677D1D"/>
    <w:rsid w:val="00677E64"/>
    <w:rsid w:val="006800BC"/>
    <w:rsid w:val="00680106"/>
    <w:rsid w:val="006802DD"/>
    <w:rsid w:val="00680390"/>
    <w:rsid w:val="00680507"/>
    <w:rsid w:val="0068054B"/>
    <w:rsid w:val="00680B67"/>
    <w:rsid w:val="00680C26"/>
    <w:rsid w:val="00680CB2"/>
    <w:rsid w:val="00680CB4"/>
    <w:rsid w:val="00680F6A"/>
    <w:rsid w:val="0068125F"/>
    <w:rsid w:val="006812AC"/>
    <w:rsid w:val="00681325"/>
    <w:rsid w:val="0068153B"/>
    <w:rsid w:val="0068155C"/>
    <w:rsid w:val="00681DA5"/>
    <w:rsid w:val="00682147"/>
    <w:rsid w:val="006822A1"/>
    <w:rsid w:val="006823E8"/>
    <w:rsid w:val="0068246E"/>
    <w:rsid w:val="00682753"/>
    <w:rsid w:val="006829A4"/>
    <w:rsid w:val="00682FFD"/>
    <w:rsid w:val="006831E8"/>
    <w:rsid w:val="0068327E"/>
    <w:rsid w:val="006832E7"/>
    <w:rsid w:val="00683D82"/>
    <w:rsid w:val="0068400D"/>
    <w:rsid w:val="0068436A"/>
    <w:rsid w:val="00684374"/>
    <w:rsid w:val="0068473D"/>
    <w:rsid w:val="00684813"/>
    <w:rsid w:val="00684875"/>
    <w:rsid w:val="00684F77"/>
    <w:rsid w:val="00684FEB"/>
    <w:rsid w:val="006854BF"/>
    <w:rsid w:val="006857B9"/>
    <w:rsid w:val="00685843"/>
    <w:rsid w:val="00685865"/>
    <w:rsid w:val="00685A42"/>
    <w:rsid w:val="00685AFA"/>
    <w:rsid w:val="00685F86"/>
    <w:rsid w:val="00686527"/>
    <w:rsid w:val="006866EF"/>
    <w:rsid w:val="006867DC"/>
    <w:rsid w:val="00686858"/>
    <w:rsid w:val="00686BB3"/>
    <w:rsid w:val="00686CEB"/>
    <w:rsid w:val="00686F9B"/>
    <w:rsid w:val="00687613"/>
    <w:rsid w:val="0068765F"/>
    <w:rsid w:val="006877EC"/>
    <w:rsid w:val="006878A9"/>
    <w:rsid w:val="00687FA3"/>
    <w:rsid w:val="006905BD"/>
    <w:rsid w:val="0069061D"/>
    <w:rsid w:val="006907B1"/>
    <w:rsid w:val="006907E7"/>
    <w:rsid w:val="00690866"/>
    <w:rsid w:val="00690983"/>
    <w:rsid w:val="00690A10"/>
    <w:rsid w:val="006910B9"/>
    <w:rsid w:val="006911A3"/>
    <w:rsid w:val="00691610"/>
    <w:rsid w:val="00691E6C"/>
    <w:rsid w:val="00691EF7"/>
    <w:rsid w:val="00692115"/>
    <w:rsid w:val="0069212B"/>
    <w:rsid w:val="006921E6"/>
    <w:rsid w:val="00692921"/>
    <w:rsid w:val="00692A2A"/>
    <w:rsid w:val="00692CCA"/>
    <w:rsid w:val="00693075"/>
    <w:rsid w:val="0069313F"/>
    <w:rsid w:val="006931EE"/>
    <w:rsid w:val="006932D0"/>
    <w:rsid w:val="0069336D"/>
    <w:rsid w:val="00693651"/>
    <w:rsid w:val="00693676"/>
    <w:rsid w:val="006936E3"/>
    <w:rsid w:val="006937AF"/>
    <w:rsid w:val="00693806"/>
    <w:rsid w:val="00693B26"/>
    <w:rsid w:val="006942D1"/>
    <w:rsid w:val="006943C6"/>
    <w:rsid w:val="00694838"/>
    <w:rsid w:val="00694BE9"/>
    <w:rsid w:val="00694C8D"/>
    <w:rsid w:val="00694E58"/>
    <w:rsid w:val="00694E5D"/>
    <w:rsid w:val="00694EEE"/>
    <w:rsid w:val="00694F80"/>
    <w:rsid w:val="0069529F"/>
    <w:rsid w:val="00695363"/>
    <w:rsid w:val="006953DC"/>
    <w:rsid w:val="006953DD"/>
    <w:rsid w:val="00695479"/>
    <w:rsid w:val="006959E9"/>
    <w:rsid w:val="00695A76"/>
    <w:rsid w:val="00696A72"/>
    <w:rsid w:val="006973D8"/>
    <w:rsid w:val="00697804"/>
    <w:rsid w:val="00697895"/>
    <w:rsid w:val="00697DAA"/>
    <w:rsid w:val="006A0193"/>
    <w:rsid w:val="006A01C8"/>
    <w:rsid w:val="006A0551"/>
    <w:rsid w:val="006A0796"/>
    <w:rsid w:val="006A084E"/>
    <w:rsid w:val="006A0853"/>
    <w:rsid w:val="006A196F"/>
    <w:rsid w:val="006A1E16"/>
    <w:rsid w:val="006A21DD"/>
    <w:rsid w:val="006A25B2"/>
    <w:rsid w:val="006A278D"/>
    <w:rsid w:val="006A28D4"/>
    <w:rsid w:val="006A28E0"/>
    <w:rsid w:val="006A2ABF"/>
    <w:rsid w:val="006A2CEE"/>
    <w:rsid w:val="006A2D54"/>
    <w:rsid w:val="006A2DAE"/>
    <w:rsid w:val="006A3094"/>
    <w:rsid w:val="006A31EA"/>
    <w:rsid w:val="006A35DB"/>
    <w:rsid w:val="006A3A1D"/>
    <w:rsid w:val="006A3BDA"/>
    <w:rsid w:val="006A3DB8"/>
    <w:rsid w:val="006A3F00"/>
    <w:rsid w:val="006A4827"/>
    <w:rsid w:val="006A490C"/>
    <w:rsid w:val="006A4C2B"/>
    <w:rsid w:val="006A4CE8"/>
    <w:rsid w:val="006A4E9B"/>
    <w:rsid w:val="006A4EC0"/>
    <w:rsid w:val="006A4ECC"/>
    <w:rsid w:val="006A4FD0"/>
    <w:rsid w:val="006A51D7"/>
    <w:rsid w:val="006A59EE"/>
    <w:rsid w:val="006A5CBF"/>
    <w:rsid w:val="006A5D1F"/>
    <w:rsid w:val="006A5E2B"/>
    <w:rsid w:val="006A5F13"/>
    <w:rsid w:val="006A5FD6"/>
    <w:rsid w:val="006A5FE6"/>
    <w:rsid w:val="006A6264"/>
    <w:rsid w:val="006A6964"/>
    <w:rsid w:val="006A69A2"/>
    <w:rsid w:val="006A6AE8"/>
    <w:rsid w:val="006A6C3B"/>
    <w:rsid w:val="006A6D99"/>
    <w:rsid w:val="006A728C"/>
    <w:rsid w:val="006A7324"/>
    <w:rsid w:val="006A755A"/>
    <w:rsid w:val="006A7771"/>
    <w:rsid w:val="006A77CE"/>
    <w:rsid w:val="006A790C"/>
    <w:rsid w:val="006A7FCE"/>
    <w:rsid w:val="006B0258"/>
    <w:rsid w:val="006B041E"/>
    <w:rsid w:val="006B05EA"/>
    <w:rsid w:val="006B06EB"/>
    <w:rsid w:val="006B09FE"/>
    <w:rsid w:val="006B0DFE"/>
    <w:rsid w:val="006B0EED"/>
    <w:rsid w:val="006B13EC"/>
    <w:rsid w:val="006B1964"/>
    <w:rsid w:val="006B1C1C"/>
    <w:rsid w:val="006B2216"/>
    <w:rsid w:val="006B2253"/>
    <w:rsid w:val="006B250E"/>
    <w:rsid w:val="006B25A5"/>
    <w:rsid w:val="006B2C27"/>
    <w:rsid w:val="006B2D3A"/>
    <w:rsid w:val="006B3245"/>
    <w:rsid w:val="006B32AD"/>
    <w:rsid w:val="006B39BB"/>
    <w:rsid w:val="006B4379"/>
    <w:rsid w:val="006B442E"/>
    <w:rsid w:val="006B492D"/>
    <w:rsid w:val="006B4EB6"/>
    <w:rsid w:val="006B4FA1"/>
    <w:rsid w:val="006B527F"/>
    <w:rsid w:val="006B572D"/>
    <w:rsid w:val="006B585F"/>
    <w:rsid w:val="006B63A7"/>
    <w:rsid w:val="006B6523"/>
    <w:rsid w:val="006B665A"/>
    <w:rsid w:val="006B679F"/>
    <w:rsid w:val="006B6B5B"/>
    <w:rsid w:val="006B6CD3"/>
    <w:rsid w:val="006B6ED4"/>
    <w:rsid w:val="006B71AC"/>
    <w:rsid w:val="006B71F0"/>
    <w:rsid w:val="006B7577"/>
    <w:rsid w:val="006B7622"/>
    <w:rsid w:val="006B7769"/>
    <w:rsid w:val="006B7CBD"/>
    <w:rsid w:val="006B7D3C"/>
    <w:rsid w:val="006B7DDE"/>
    <w:rsid w:val="006B7EB9"/>
    <w:rsid w:val="006C1007"/>
    <w:rsid w:val="006C10BA"/>
    <w:rsid w:val="006C1319"/>
    <w:rsid w:val="006C1560"/>
    <w:rsid w:val="006C17EB"/>
    <w:rsid w:val="006C1B3F"/>
    <w:rsid w:val="006C223B"/>
    <w:rsid w:val="006C284F"/>
    <w:rsid w:val="006C32E8"/>
    <w:rsid w:val="006C3644"/>
    <w:rsid w:val="006C3C87"/>
    <w:rsid w:val="006C3DE9"/>
    <w:rsid w:val="006C4013"/>
    <w:rsid w:val="006C44DF"/>
    <w:rsid w:val="006C45E0"/>
    <w:rsid w:val="006C478B"/>
    <w:rsid w:val="006C4826"/>
    <w:rsid w:val="006C4975"/>
    <w:rsid w:val="006C49D3"/>
    <w:rsid w:val="006C51AB"/>
    <w:rsid w:val="006C53DB"/>
    <w:rsid w:val="006C5493"/>
    <w:rsid w:val="006C5592"/>
    <w:rsid w:val="006C5695"/>
    <w:rsid w:val="006C58E3"/>
    <w:rsid w:val="006C5B60"/>
    <w:rsid w:val="006C5D21"/>
    <w:rsid w:val="006C6376"/>
    <w:rsid w:val="006C63DC"/>
    <w:rsid w:val="006C659D"/>
    <w:rsid w:val="006C6695"/>
    <w:rsid w:val="006C671D"/>
    <w:rsid w:val="006C6911"/>
    <w:rsid w:val="006C6B82"/>
    <w:rsid w:val="006C6DAA"/>
    <w:rsid w:val="006C71D4"/>
    <w:rsid w:val="006C736B"/>
    <w:rsid w:val="006C7436"/>
    <w:rsid w:val="006C7690"/>
    <w:rsid w:val="006C7A99"/>
    <w:rsid w:val="006C7C26"/>
    <w:rsid w:val="006D034C"/>
    <w:rsid w:val="006D07FC"/>
    <w:rsid w:val="006D0815"/>
    <w:rsid w:val="006D0B2A"/>
    <w:rsid w:val="006D0BAE"/>
    <w:rsid w:val="006D0BC9"/>
    <w:rsid w:val="006D0F3D"/>
    <w:rsid w:val="006D125F"/>
    <w:rsid w:val="006D12AE"/>
    <w:rsid w:val="006D17DB"/>
    <w:rsid w:val="006D190E"/>
    <w:rsid w:val="006D1BD4"/>
    <w:rsid w:val="006D2233"/>
    <w:rsid w:val="006D29A9"/>
    <w:rsid w:val="006D2CBE"/>
    <w:rsid w:val="006D2CDF"/>
    <w:rsid w:val="006D2D6E"/>
    <w:rsid w:val="006D2DEA"/>
    <w:rsid w:val="006D2F03"/>
    <w:rsid w:val="006D2FA7"/>
    <w:rsid w:val="006D30E0"/>
    <w:rsid w:val="006D31F7"/>
    <w:rsid w:val="006D340C"/>
    <w:rsid w:val="006D3B60"/>
    <w:rsid w:val="006D3BFA"/>
    <w:rsid w:val="006D3D70"/>
    <w:rsid w:val="006D3F1D"/>
    <w:rsid w:val="006D4235"/>
    <w:rsid w:val="006D42C0"/>
    <w:rsid w:val="006D44A7"/>
    <w:rsid w:val="006D45F0"/>
    <w:rsid w:val="006D469C"/>
    <w:rsid w:val="006D489E"/>
    <w:rsid w:val="006D48DF"/>
    <w:rsid w:val="006D49EE"/>
    <w:rsid w:val="006D4C5C"/>
    <w:rsid w:val="006D4CAF"/>
    <w:rsid w:val="006D50E0"/>
    <w:rsid w:val="006D5582"/>
    <w:rsid w:val="006D56F2"/>
    <w:rsid w:val="006D571B"/>
    <w:rsid w:val="006D5AB9"/>
    <w:rsid w:val="006D5DE7"/>
    <w:rsid w:val="006D5FE8"/>
    <w:rsid w:val="006D612D"/>
    <w:rsid w:val="006D621A"/>
    <w:rsid w:val="006D680F"/>
    <w:rsid w:val="006D69BD"/>
    <w:rsid w:val="006D6D9D"/>
    <w:rsid w:val="006D6D9F"/>
    <w:rsid w:val="006D6EC9"/>
    <w:rsid w:val="006D71D0"/>
    <w:rsid w:val="006D7350"/>
    <w:rsid w:val="006D7538"/>
    <w:rsid w:val="006D767B"/>
    <w:rsid w:val="006D79A9"/>
    <w:rsid w:val="006D7CA9"/>
    <w:rsid w:val="006D7F15"/>
    <w:rsid w:val="006E011F"/>
    <w:rsid w:val="006E02CE"/>
    <w:rsid w:val="006E0A41"/>
    <w:rsid w:val="006E0D18"/>
    <w:rsid w:val="006E0DC8"/>
    <w:rsid w:val="006E0E08"/>
    <w:rsid w:val="006E15B2"/>
    <w:rsid w:val="006E1681"/>
    <w:rsid w:val="006E1970"/>
    <w:rsid w:val="006E1E3B"/>
    <w:rsid w:val="006E1EC5"/>
    <w:rsid w:val="006E1F8C"/>
    <w:rsid w:val="006E243E"/>
    <w:rsid w:val="006E244C"/>
    <w:rsid w:val="006E2760"/>
    <w:rsid w:val="006E2808"/>
    <w:rsid w:val="006E2AA9"/>
    <w:rsid w:val="006E2E4B"/>
    <w:rsid w:val="006E31F0"/>
    <w:rsid w:val="006E33C6"/>
    <w:rsid w:val="006E33D1"/>
    <w:rsid w:val="006E3794"/>
    <w:rsid w:val="006E3D6D"/>
    <w:rsid w:val="006E3D9E"/>
    <w:rsid w:val="006E3E4A"/>
    <w:rsid w:val="006E3FC2"/>
    <w:rsid w:val="006E3FC9"/>
    <w:rsid w:val="006E42A7"/>
    <w:rsid w:val="006E43EA"/>
    <w:rsid w:val="006E48A5"/>
    <w:rsid w:val="006E4B1C"/>
    <w:rsid w:val="006E4BCB"/>
    <w:rsid w:val="006E56BB"/>
    <w:rsid w:val="006E5B24"/>
    <w:rsid w:val="006E5CE1"/>
    <w:rsid w:val="006E637B"/>
    <w:rsid w:val="006E65D8"/>
    <w:rsid w:val="006E66BF"/>
    <w:rsid w:val="006E6775"/>
    <w:rsid w:val="006E6A1A"/>
    <w:rsid w:val="006E6AEA"/>
    <w:rsid w:val="006E6BB6"/>
    <w:rsid w:val="006E6F61"/>
    <w:rsid w:val="006E706C"/>
    <w:rsid w:val="006E7299"/>
    <w:rsid w:val="006E7A1A"/>
    <w:rsid w:val="006E7BDF"/>
    <w:rsid w:val="006F03A3"/>
    <w:rsid w:val="006F03E9"/>
    <w:rsid w:val="006F03FF"/>
    <w:rsid w:val="006F046F"/>
    <w:rsid w:val="006F0529"/>
    <w:rsid w:val="006F0BE2"/>
    <w:rsid w:val="006F0CF8"/>
    <w:rsid w:val="006F1148"/>
    <w:rsid w:val="006F115D"/>
    <w:rsid w:val="006F1ABC"/>
    <w:rsid w:val="006F1D41"/>
    <w:rsid w:val="006F1D4C"/>
    <w:rsid w:val="006F268E"/>
    <w:rsid w:val="006F2CFC"/>
    <w:rsid w:val="006F32E7"/>
    <w:rsid w:val="006F36B5"/>
    <w:rsid w:val="006F39A3"/>
    <w:rsid w:val="006F3A3B"/>
    <w:rsid w:val="006F3C3A"/>
    <w:rsid w:val="006F42F1"/>
    <w:rsid w:val="006F4397"/>
    <w:rsid w:val="006F4521"/>
    <w:rsid w:val="006F487C"/>
    <w:rsid w:val="006F495C"/>
    <w:rsid w:val="006F4E12"/>
    <w:rsid w:val="006F4EFE"/>
    <w:rsid w:val="006F5162"/>
    <w:rsid w:val="006F58F8"/>
    <w:rsid w:val="006F660F"/>
    <w:rsid w:val="006F694F"/>
    <w:rsid w:val="006F6DE7"/>
    <w:rsid w:val="006F7093"/>
    <w:rsid w:val="006F7174"/>
    <w:rsid w:val="006F729E"/>
    <w:rsid w:val="006F770E"/>
    <w:rsid w:val="006F773D"/>
    <w:rsid w:val="006F7ECA"/>
    <w:rsid w:val="006F7FB9"/>
    <w:rsid w:val="00700336"/>
    <w:rsid w:val="00700675"/>
    <w:rsid w:val="007006F5"/>
    <w:rsid w:val="00700AA6"/>
    <w:rsid w:val="00701166"/>
    <w:rsid w:val="007011E6"/>
    <w:rsid w:val="007015A0"/>
    <w:rsid w:val="00701B8D"/>
    <w:rsid w:val="0070205C"/>
    <w:rsid w:val="007022AB"/>
    <w:rsid w:val="00702891"/>
    <w:rsid w:val="00702953"/>
    <w:rsid w:val="0070322F"/>
    <w:rsid w:val="00703423"/>
    <w:rsid w:val="007035BB"/>
    <w:rsid w:val="00703747"/>
    <w:rsid w:val="00703A2B"/>
    <w:rsid w:val="00703B7C"/>
    <w:rsid w:val="00703BFC"/>
    <w:rsid w:val="00704475"/>
    <w:rsid w:val="00704729"/>
    <w:rsid w:val="007049BA"/>
    <w:rsid w:val="00704CC9"/>
    <w:rsid w:val="00704DF2"/>
    <w:rsid w:val="0070519B"/>
    <w:rsid w:val="007054F5"/>
    <w:rsid w:val="0070561B"/>
    <w:rsid w:val="0070597A"/>
    <w:rsid w:val="00705F5D"/>
    <w:rsid w:val="007065BB"/>
    <w:rsid w:val="007066F8"/>
    <w:rsid w:val="00706B9F"/>
    <w:rsid w:val="00706CE9"/>
    <w:rsid w:val="00707189"/>
    <w:rsid w:val="007074F8"/>
    <w:rsid w:val="00707838"/>
    <w:rsid w:val="00707929"/>
    <w:rsid w:val="00707AC4"/>
    <w:rsid w:val="00707CC0"/>
    <w:rsid w:val="00707D0E"/>
    <w:rsid w:val="00710291"/>
    <w:rsid w:val="0071043D"/>
    <w:rsid w:val="0071067E"/>
    <w:rsid w:val="00710907"/>
    <w:rsid w:val="0071094D"/>
    <w:rsid w:val="007109E2"/>
    <w:rsid w:val="00710A1C"/>
    <w:rsid w:val="00710BB0"/>
    <w:rsid w:val="00710CA5"/>
    <w:rsid w:val="00710ED5"/>
    <w:rsid w:val="007112C1"/>
    <w:rsid w:val="007114F6"/>
    <w:rsid w:val="00711FE1"/>
    <w:rsid w:val="0071244D"/>
    <w:rsid w:val="0071249D"/>
    <w:rsid w:val="007126C2"/>
    <w:rsid w:val="0071284B"/>
    <w:rsid w:val="00712D6F"/>
    <w:rsid w:val="00713517"/>
    <w:rsid w:val="00713728"/>
    <w:rsid w:val="0071373D"/>
    <w:rsid w:val="007138D7"/>
    <w:rsid w:val="00713917"/>
    <w:rsid w:val="00713A64"/>
    <w:rsid w:val="00713E63"/>
    <w:rsid w:val="00714007"/>
    <w:rsid w:val="00714169"/>
    <w:rsid w:val="00714A92"/>
    <w:rsid w:val="00714B2E"/>
    <w:rsid w:val="00714C2E"/>
    <w:rsid w:val="00714F5B"/>
    <w:rsid w:val="00715457"/>
    <w:rsid w:val="0071561A"/>
    <w:rsid w:val="00715A2E"/>
    <w:rsid w:val="00715B5D"/>
    <w:rsid w:val="00715BE9"/>
    <w:rsid w:val="00715F63"/>
    <w:rsid w:val="007160D2"/>
    <w:rsid w:val="0071616A"/>
    <w:rsid w:val="007161A2"/>
    <w:rsid w:val="00716BDD"/>
    <w:rsid w:val="00716C8D"/>
    <w:rsid w:val="00716C91"/>
    <w:rsid w:val="00717499"/>
    <w:rsid w:val="0071778A"/>
    <w:rsid w:val="00717C96"/>
    <w:rsid w:val="00717F95"/>
    <w:rsid w:val="00717FA7"/>
    <w:rsid w:val="00720685"/>
    <w:rsid w:val="00720B0A"/>
    <w:rsid w:val="00720DB6"/>
    <w:rsid w:val="00721423"/>
    <w:rsid w:val="007217D4"/>
    <w:rsid w:val="00721C20"/>
    <w:rsid w:val="00721DC5"/>
    <w:rsid w:val="00721F35"/>
    <w:rsid w:val="00722137"/>
    <w:rsid w:val="0072240F"/>
    <w:rsid w:val="0072246D"/>
    <w:rsid w:val="00722767"/>
    <w:rsid w:val="00722EB2"/>
    <w:rsid w:val="00722FCA"/>
    <w:rsid w:val="00723304"/>
    <w:rsid w:val="0072369B"/>
    <w:rsid w:val="00723BDE"/>
    <w:rsid w:val="00724001"/>
    <w:rsid w:val="007248FE"/>
    <w:rsid w:val="007249ED"/>
    <w:rsid w:val="00724AE8"/>
    <w:rsid w:val="00724FD8"/>
    <w:rsid w:val="00725016"/>
    <w:rsid w:val="0072501A"/>
    <w:rsid w:val="007252B7"/>
    <w:rsid w:val="00725623"/>
    <w:rsid w:val="00725796"/>
    <w:rsid w:val="00725815"/>
    <w:rsid w:val="0072592D"/>
    <w:rsid w:val="00725969"/>
    <w:rsid w:val="00726923"/>
    <w:rsid w:val="007269C7"/>
    <w:rsid w:val="00726A37"/>
    <w:rsid w:val="00726A74"/>
    <w:rsid w:val="0072777B"/>
    <w:rsid w:val="0072798F"/>
    <w:rsid w:val="00727A28"/>
    <w:rsid w:val="00727E21"/>
    <w:rsid w:val="00727FA8"/>
    <w:rsid w:val="00730029"/>
    <w:rsid w:val="007303E7"/>
    <w:rsid w:val="007305FB"/>
    <w:rsid w:val="00730C71"/>
    <w:rsid w:val="00730C93"/>
    <w:rsid w:val="00730DEC"/>
    <w:rsid w:val="00730E44"/>
    <w:rsid w:val="00730E60"/>
    <w:rsid w:val="00731255"/>
    <w:rsid w:val="00731676"/>
    <w:rsid w:val="00731704"/>
    <w:rsid w:val="00731B6E"/>
    <w:rsid w:val="00731E6F"/>
    <w:rsid w:val="00732B5E"/>
    <w:rsid w:val="00732BC0"/>
    <w:rsid w:val="00732CA6"/>
    <w:rsid w:val="00732EFC"/>
    <w:rsid w:val="00733045"/>
    <w:rsid w:val="00733120"/>
    <w:rsid w:val="00733288"/>
    <w:rsid w:val="007332A6"/>
    <w:rsid w:val="0073377D"/>
    <w:rsid w:val="00733C3D"/>
    <w:rsid w:val="00733D75"/>
    <w:rsid w:val="00733FA7"/>
    <w:rsid w:val="00734083"/>
    <w:rsid w:val="00734134"/>
    <w:rsid w:val="0073431A"/>
    <w:rsid w:val="0073442C"/>
    <w:rsid w:val="007344C9"/>
    <w:rsid w:val="00734623"/>
    <w:rsid w:val="00734C8E"/>
    <w:rsid w:val="00734D68"/>
    <w:rsid w:val="00735075"/>
    <w:rsid w:val="0073518A"/>
    <w:rsid w:val="00735331"/>
    <w:rsid w:val="0073546D"/>
    <w:rsid w:val="007359AA"/>
    <w:rsid w:val="00735A1D"/>
    <w:rsid w:val="00735FC8"/>
    <w:rsid w:val="00736019"/>
    <w:rsid w:val="007360C6"/>
    <w:rsid w:val="00736176"/>
    <w:rsid w:val="007363E5"/>
    <w:rsid w:val="00736DB1"/>
    <w:rsid w:val="00736E64"/>
    <w:rsid w:val="00736F23"/>
    <w:rsid w:val="00736F93"/>
    <w:rsid w:val="0073700D"/>
    <w:rsid w:val="007373FF"/>
    <w:rsid w:val="0073742F"/>
    <w:rsid w:val="00737539"/>
    <w:rsid w:val="0073762E"/>
    <w:rsid w:val="00737691"/>
    <w:rsid w:val="00737911"/>
    <w:rsid w:val="00737EDF"/>
    <w:rsid w:val="007400A8"/>
    <w:rsid w:val="00740344"/>
    <w:rsid w:val="00740434"/>
    <w:rsid w:val="0074044B"/>
    <w:rsid w:val="00740AE3"/>
    <w:rsid w:val="00740C70"/>
    <w:rsid w:val="00740F5F"/>
    <w:rsid w:val="007410CD"/>
    <w:rsid w:val="007419BF"/>
    <w:rsid w:val="00741B73"/>
    <w:rsid w:val="00741B7F"/>
    <w:rsid w:val="00741C74"/>
    <w:rsid w:val="00741E22"/>
    <w:rsid w:val="00741E8A"/>
    <w:rsid w:val="0074210E"/>
    <w:rsid w:val="00742899"/>
    <w:rsid w:val="007429E9"/>
    <w:rsid w:val="00742CE3"/>
    <w:rsid w:val="00742D3D"/>
    <w:rsid w:val="0074303D"/>
    <w:rsid w:val="00743102"/>
    <w:rsid w:val="007431DD"/>
    <w:rsid w:val="00743515"/>
    <w:rsid w:val="00743DE4"/>
    <w:rsid w:val="00743EAB"/>
    <w:rsid w:val="00744086"/>
    <w:rsid w:val="007440A6"/>
    <w:rsid w:val="0074417E"/>
    <w:rsid w:val="007442A0"/>
    <w:rsid w:val="00744551"/>
    <w:rsid w:val="0074461A"/>
    <w:rsid w:val="00744B90"/>
    <w:rsid w:val="00744DB4"/>
    <w:rsid w:val="00745208"/>
    <w:rsid w:val="00745539"/>
    <w:rsid w:val="0074595B"/>
    <w:rsid w:val="00745BA1"/>
    <w:rsid w:val="00745C3B"/>
    <w:rsid w:val="00745D1C"/>
    <w:rsid w:val="00745D4F"/>
    <w:rsid w:val="00745E0B"/>
    <w:rsid w:val="007460BC"/>
    <w:rsid w:val="00746190"/>
    <w:rsid w:val="007461CB"/>
    <w:rsid w:val="00746289"/>
    <w:rsid w:val="00746306"/>
    <w:rsid w:val="00746314"/>
    <w:rsid w:val="007466DE"/>
    <w:rsid w:val="00746856"/>
    <w:rsid w:val="007468BE"/>
    <w:rsid w:val="00746CCF"/>
    <w:rsid w:val="00746DD2"/>
    <w:rsid w:val="00746F2A"/>
    <w:rsid w:val="007479C6"/>
    <w:rsid w:val="00747D0C"/>
    <w:rsid w:val="00747FBE"/>
    <w:rsid w:val="00750142"/>
    <w:rsid w:val="00750195"/>
    <w:rsid w:val="007505AB"/>
    <w:rsid w:val="007509D5"/>
    <w:rsid w:val="00750A14"/>
    <w:rsid w:val="007512ED"/>
    <w:rsid w:val="007513AA"/>
    <w:rsid w:val="007514E4"/>
    <w:rsid w:val="007515AC"/>
    <w:rsid w:val="00751B65"/>
    <w:rsid w:val="00751D27"/>
    <w:rsid w:val="00751D73"/>
    <w:rsid w:val="00751F32"/>
    <w:rsid w:val="00751F79"/>
    <w:rsid w:val="00752502"/>
    <w:rsid w:val="00752A43"/>
    <w:rsid w:val="00752B04"/>
    <w:rsid w:val="00752C9F"/>
    <w:rsid w:val="00752E0F"/>
    <w:rsid w:val="00752E77"/>
    <w:rsid w:val="00752E85"/>
    <w:rsid w:val="007536D3"/>
    <w:rsid w:val="0075380F"/>
    <w:rsid w:val="00753911"/>
    <w:rsid w:val="0075397D"/>
    <w:rsid w:val="00753B38"/>
    <w:rsid w:val="00753E79"/>
    <w:rsid w:val="0075470B"/>
    <w:rsid w:val="00754B14"/>
    <w:rsid w:val="00754CDD"/>
    <w:rsid w:val="00754E53"/>
    <w:rsid w:val="007552F0"/>
    <w:rsid w:val="00755311"/>
    <w:rsid w:val="00755460"/>
    <w:rsid w:val="00755551"/>
    <w:rsid w:val="00755FB6"/>
    <w:rsid w:val="00756022"/>
    <w:rsid w:val="007564F8"/>
    <w:rsid w:val="007566D0"/>
    <w:rsid w:val="007567CF"/>
    <w:rsid w:val="00756CA8"/>
    <w:rsid w:val="00757763"/>
    <w:rsid w:val="00757915"/>
    <w:rsid w:val="00757A9E"/>
    <w:rsid w:val="00757AAA"/>
    <w:rsid w:val="00757C7F"/>
    <w:rsid w:val="00757CED"/>
    <w:rsid w:val="00757F19"/>
    <w:rsid w:val="00757F59"/>
    <w:rsid w:val="00760609"/>
    <w:rsid w:val="00760A1E"/>
    <w:rsid w:val="007614CC"/>
    <w:rsid w:val="007615FD"/>
    <w:rsid w:val="00761F15"/>
    <w:rsid w:val="0076257C"/>
    <w:rsid w:val="00762679"/>
    <w:rsid w:val="00762B83"/>
    <w:rsid w:val="00762F58"/>
    <w:rsid w:val="007630EA"/>
    <w:rsid w:val="00763769"/>
    <w:rsid w:val="007639E0"/>
    <w:rsid w:val="00763A04"/>
    <w:rsid w:val="00763BC9"/>
    <w:rsid w:val="00763BDD"/>
    <w:rsid w:val="00763C57"/>
    <w:rsid w:val="00763D5D"/>
    <w:rsid w:val="007642DD"/>
    <w:rsid w:val="007643A5"/>
    <w:rsid w:val="007646C6"/>
    <w:rsid w:val="00764799"/>
    <w:rsid w:val="00764B93"/>
    <w:rsid w:val="00764ED2"/>
    <w:rsid w:val="00765114"/>
    <w:rsid w:val="00765303"/>
    <w:rsid w:val="007653ED"/>
    <w:rsid w:val="00765680"/>
    <w:rsid w:val="00765E0A"/>
    <w:rsid w:val="00765E2A"/>
    <w:rsid w:val="00766009"/>
    <w:rsid w:val="00766293"/>
    <w:rsid w:val="007666F6"/>
    <w:rsid w:val="0076672A"/>
    <w:rsid w:val="00766874"/>
    <w:rsid w:val="00766923"/>
    <w:rsid w:val="00766D55"/>
    <w:rsid w:val="00766EED"/>
    <w:rsid w:val="007670D8"/>
    <w:rsid w:val="00767250"/>
    <w:rsid w:val="0076734C"/>
    <w:rsid w:val="007673A8"/>
    <w:rsid w:val="00767550"/>
    <w:rsid w:val="00767A01"/>
    <w:rsid w:val="0077061D"/>
    <w:rsid w:val="00770AF6"/>
    <w:rsid w:val="00770DA1"/>
    <w:rsid w:val="00770DDC"/>
    <w:rsid w:val="00771096"/>
    <w:rsid w:val="00771189"/>
    <w:rsid w:val="007715A4"/>
    <w:rsid w:val="00771684"/>
    <w:rsid w:val="00771745"/>
    <w:rsid w:val="00771BAD"/>
    <w:rsid w:val="00771EF7"/>
    <w:rsid w:val="00772BE8"/>
    <w:rsid w:val="007731CA"/>
    <w:rsid w:val="0077368C"/>
    <w:rsid w:val="00773782"/>
    <w:rsid w:val="00773939"/>
    <w:rsid w:val="00773CB1"/>
    <w:rsid w:val="00773D2A"/>
    <w:rsid w:val="00773F67"/>
    <w:rsid w:val="00773F6E"/>
    <w:rsid w:val="00774279"/>
    <w:rsid w:val="0077450E"/>
    <w:rsid w:val="0077456A"/>
    <w:rsid w:val="0077466A"/>
    <w:rsid w:val="007748DA"/>
    <w:rsid w:val="007749CB"/>
    <w:rsid w:val="00774A0F"/>
    <w:rsid w:val="00774D6A"/>
    <w:rsid w:val="00775117"/>
    <w:rsid w:val="00775126"/>
    <w:rsid w:val="007752B5"/>
    <w:rsid w:val="0077536F"/>
    <w:rsid w:val="00775843"/>
    <w:rsid w:val="00775FE2"/>
    <w:rsid w:val="0077634F"/>
    <w:rsid w:val="00776572"/>
    <w:rsid w:val="0077675D"/>
    <w:rsid w:val="007767A2"/>
    <w:rsid w:val="00776826"/>
    <w:rsid w:val="00776906"/>
    <w:rsid w:val="00776C1C"/>
    <w:rsid w:val="0077701E"/>
    <w:rsid w:val="00777A2E"/>
    <w:rsid w:val="00777CB0"/>
    <w:rsid w:val="0078008B"/>
    <w:rsid w:val="00780612"/>
    <w:rsid w:val="00780B64"/>
    <w:rsid w:val="00781174"/>
    <w:rsid w:val="00781A16"/>
    <w:rsid w:val="00781B25"/>
    <w:rsid w:val="00781CD1"/>
    <w:rsid w:val="00781CF2"/>
    <w:rsid w:val="00782119"/>
    <w:rsid w:val="00782187"/>
    <w:rsid w:val="007822E6"/>
    <w:rsid w:val="007822F3"/>
    <w:rsid w:val="0078275A"/>
    <w:rsid w:val="007827DF"/>
    <w:rsid w:val="00782B85"/>
    <w:rsid w:val="0078330A"/>
    <w:rsid w:val="007839D1"/>
    <w:rsid w:val="007839E8"/>
    <w:rsid w:val="00783BD6"/>
    <w:rsid w:val="00783D64"/>
    <w:rsid w:val="00783D70"/>
    <w:rsid w:val="007840B3"/>
    <w:rsid w:val="00784481"/>
    <w:rsid w:val="00784684"/>
    <w:rsid w:val="00784DE5"/>
    <w:rsid w:val="00785359"/>
    <w:rsid w:val="007853EA"/>
    <w:rsid w:val="00785422"/>
    <w:rsid w:val="00785572"/>
    <w:rsid w:val="007859C7"/>
    <w:rsid w:val="00785FC1"/>
    <w:rsid w:val="007865EB"/>
    <w:rsid w:val="007866AA"/>
    <w:rsid w:val="00786755"/>
    <w:rsid w:val="00786B0F"/>
    <w:rsid w:val="00786B4E"/>
    <w:rsid w:val="00786CF5"/>
    <w:rsid w:val="00786E4E"/>
    <w:rsid w:val="00786EB8"/>
    <w:rsid w:val="007873AD"/>
    <w:rsid w:val="00787A5D"/>
    <w:rsid w:val="00787D91"/>
    <w:rsid w:val="0079008A"/>
    <w:rsid w:val="007902B0"/>
    <w:rsid w:val="00790633"/>
    <w:rsid w:val="007906EF"/>
    <w:rsid w:val="00790999"/>
    <w:rsid w:val="007909FE"/>
    <w:rsid w:val="00790BC9"/>
    <w:rsid w:val="00790D93"/>
    <w:rsid w:val="00790E39"/>
    <w:rsid w:val="0079113E"/>
    <w:rsid w:val="0079136E"/>
    <w:rsid w:val="007914F7"/>
    <w:rsid w:val="007918AD"/>
    <w:rsid w:val="00791C55"/>
    <w:rsid w:val="007924F2"/>
    <w:rsid w:val="00792A61"/>
    <w:rsid w:val="00792B8D"/>
    <w:rsid w:val="00792D17"/>
    <w:rsid w:val="00792E8C"/>
    <w:rsid w:val="00793168"/>
    <w:rsid w:val="007938DF"/>
    <w:rsid w:val="00793C7F"/>
    <w:rsid w:val="00793D50"/>
    <w:rsid w:val="00793DBF"/>
    <w:rsid w:val="00794046"/>
    <w:rsid w:val="007944F5"/>
    <w:rsid w:val="00794774"/>
    <w:rsid w:val="00794ABB"/>
    <w:rsid w:val="00794C7E"/>
    <w:rsid w:val="00794D59"/>
    <w:rsid w:val="0079514D"/>
    <w:rsid w:val="007953FA"/>
    <w:rsid w:val="00795638"/>
    <w:rsid w:val="00795672"/>
    <w:rsid w:val="0079570A"/>
    <w:rsid w:val="00795927"/>
    <w:rsid w:val="00795AE4"/>
    <w:rsid w:val="00795D0E"/>
    <w:rsid w:val="007960C8"/>
    <w:rsid w:val="0079634C"/>
    <w:rsid w:val="007963AF"/>
    <w:rsid w:val="00796586"/>
    <w:rsid w:val="00796AB0"/>
    <w:rsid w:val="00796CD1"/>
    <w:rsid w:val="00796F91"/>
    <w:rsid w:val="007970B0"/>
    <w:rsid w:val="007970C9"/>
    <w:rsid w:val="00797253"/>
    <w:rsid w:val="0079798A"/>
    <w:rsid w:val="00797A58"/>
    <w:rsid w:val="00797AAC"/>
    <w:rsid w:val="00797AC4"/>
    <w:rsid w:val="00797D8B"/>
    <w:rsid w:val="00797EE0"/>
    <w:rsid w:val="00797FDC"/>
    <w:rsid w:val="007A00FC"/>
    <w:rsid w:val="007A015C"/>
    <w:rsid w:val="007A028A"/>
    <w:rsid w:val="007A03D7"/>
    <w:rsid w:val="007A0A62"/>
    <w:rsid w:val="007A1194"/>
    <w:rsid w:val="007A11B1"/>
    <w:rsid w:val="007A13C0"/>
    <w:rsid w:val="007A1404"/>
    <w:rsid w:val="007A1DCA"/>
    <w:rsid w:val="007A24F4"/>
    <w:rsid w:val="007A25B9"/>
    <w:rsid w:val="007A28F6"/>
    <w:rsid w:val="007A2AAD"/>
    <w:rsid w:val="007A2B70"/>
    <w:rsid w:val="007A2C2F"/>
    <w:rsid w:val="007A2E2A"/>
    <w:rsid w:val="007A3066"/>
    <w:rsid w:val="007A3144"/>
    <w:rsid w:val="007A31F0"/>
    <w:rsid w:val="007A3534"/>
    <w:rsid w:val="007A38A5"/>
    <w:rsid w:val="007A3DD6"/>
    <w:rsid w:val="007A3E4B"/>
    <w:rsid w:val="007A4302"/>
    <w:rsid w:val="007A4466"/>
    <w:rsid w:val="007A4693"/>
    <w:rsid w:val="007A4A2E"/>
    <w:rsid w:val="007A4C3B"/>
    <w:rsid w:val="007A4CF2"/>
    <w:rsid w:val="007A4F74"/>
    <w:rsid w:val="007A59D1"/>
    <w:rsid w:val="007A65B7"/>
    <w:rsid w:val="007A6655"/>
    <w:rsid w:val="007A67DA"/>
    <w:rsid w:val="007A6EAC"/>
    <w:rsid w:val="007A6F1C"/>
    <w:rsid w:val="007A7395"/>
    <w:rsid w:val="007A73D9"/>
    <w:rsid w:val="007A749F"/>
    <w:rsid w:val="007A793D"/>
    <w:rsid w:val="007B0692"/>
    <w:rsid w:val="007B0A9B"/>
    <w:rsid w:val="007B0AE7"/>
    <w:rsid w:val="007B0F2F"/>
    <w:rsid w:val="007B15CE"/>
    <w:rsid w:val="007B15D6"/>
    <w:rsid w:val="007B1600"/>
    <w:rsid w:val="007B17AD"/>
    <w:rsid w:val="007B1A9F"/>
    <w:rsid w:val="007B1B9D"/>
    <w:rsid w:val="007B1DE2"/>
    <w:rsid w:val="007B1E43"/>
    <w:rsid w:val="007B20E4"/>
    <w:rsid w:val="007B2343"/>
    <w:rsid w:val="007B2882"/>
    <w:rsid w:val="007B2DF3"/>
    <w:rsid w:val="007B2F2D"/>
    <w:rsid w:val="007B3062"/>
    <w:rsid w:val="007B3144"/>
    <w:rsid w:val="007B3262"/>
    <w:rsid w:val="007B38FC"/>
    <w:rsid w:val="007B394C"/>
    <w:rsid w:val="007B39F8"/>
    <w:rsid w:val="007B3B06"/>
    <w:rsid w:val="007B3BDB"/>
    <w:rsid w:val="007B4012"/>
    <w:rsid w:val="007B4181"/>
    <w:rsid w:val="007B44F3"/>
    <w:rsid w:val="007B4579"/>
    <w:rsid w:val="007B4996"/>
    <w:rsid w:val="007B4D56"/>
    <w:rsid w:val="007B4DEE"/>
    <w:rsid w:val="007B4F02"/>
    <w:rsid w:val="007B4F08"/>
    <w:rsid w:val="007B5337"/>
    <w:rsid w:val="007B53A2"/>
    <w:rsid w:val="007B5509"/>
    <w:rsid w:val="007B5D62"/>
    <w:rsid w:val="007B5E5A"/>
    <w:rsid w:val="007B620B"/>
    <w:rsid w:val="007B6476"/>
    <w:rsid w:val="007B659B"/>
    <w:rsid w:val="007B665A"/>
    <w:rsid w:val="007B679A"/>
    <w:rsid w:val="007B6846"/>
    <w:rsid w:val="007B69D4"/>
    <w:rsid w:val="007B708F"/>
    <w:rsid w:val="007B70A8"/>
    <w:rsid w:val="007B730C"/>
    <w:rsid w:val="007B733D"/>
    <w:rsid w:val="007B77D5"/>
    <w:rsid w:val="007B7803"/>
    <w:rsid w:val="007B79FD"/>
    <w:rsid w:val="007B7E36"/>
    <w:rsid w:val="007B7EE9"/>
    <w:rsid w:val="007C023B"/>
    <w:rsid w:val="007C04BD"/>
    <w:rsid w:val="007C0587"/>
    <w:rsid w:val="007C0613"/>
    <w:rsid w:val="007C0A6B"/>
    <w:rsid w:val="007C0C31"/>
    <w:rsid w:val="007C10E0"/>
    <w:rsid w:val="007C1144"/>
    <w:rsid w:val="007C1223"/>
    <w:rsid w:val="007C14B5"/>
    <w:rsid w:val="007C1988"/>
    <w:rsid w:val="007C1A73"/>
    <w:rsid w:val="007C1E7D"/>
    <w:rsid w:val="007C228B"/>
    <w:rsid w:val="007C250C"/>
    <w:rsid w:val="007C2701"/>
    <w:rsid w:val="007C28C0"/>
    <w:rsid w:val="007C2FC7"/>
    <w:rsid w:val="007C30E0"/>
    <w:rsid w:val="007C3567"/>
    <w:rsid w:val="007C3594"/>
    <w:rsid w:val="007C3859"/>
    <w:rsid w:val="007C3A9D"/>
    <w:rsid w:val="007C3B01"/>
    <w:rsid w:val="007C3BC2"/>
    <w:rsid w:val="007C40B5"/>
    <w:rsid w:val="007C4144"/>
    <w:rsid w:val="007C4CD8"/>
    <w:rsid w:val="007C51C1"/>
    <w:rsid w:val="007C55A6"/>
    <w:rsid w:val="007C5AA4"/>
    <w:rsid w:val="007C5ACB"/>
    <w:rsid w:val="007C5B2F"/>
    <w:rsid w:val="007C5D4C"/>
    <w:rsid w:val="007C5ECA"/>
    <w:rsid w:val="007C5F79"/>
    <w:rsid w:val="007C6B65"/>
    <w:rsid w:val="007C6C0C"/>
    <w:rsid w:val="007C6EEA"/>
    <w:rsid w:val="007C7383"/>
    <w:rsid w:val="007C75C0"/>
    <w:rsid w:val="007C7629"/>
    <w:rsid w:val="007C7644"/>
    <w:rsid w:val="007C76D9"/>
    <w:rsid w:val="007C7891"/>
    <w:rsid w:val="007C7B02"/>
    <w:rsid w:val="007C7B2E"/>
    <w:rsid w:val="007C7DF3"/>
    <w:rsid w:val="007C7F48"/>
    <w:rsid w:val="007D0184"/>
    <w:rsid w:val="007D034E"/>
    <w:rsid w:val="007D03A5"/>
    <w:rsid w:val="007D03AB"/>
    <w:rsid w:val="007D0549"/>
    <w:rsid w:val="007D06D1"/>
    <w:rsid w:val="007D0E42"/>
    <w:rsid w:val="007D0FF8"/>
    <w:rsid w:val="007D1161"/>
    <w:rsid w:val="007D11CA"/>
    <w:rsid w:val="007D120B"/>
    <w:rsid w:val="007D147E"/>
    <w:rsid w:val="007D1590"/>
    <w:rsid w:val="007D1664"/>
    <w:rsid w:val="007D1675"/>
    <w:rsid w:val="007D1B4D"/>
    <w:rsid w:val="007D277B"/>
    <w:rsid w:val="007D29D4"/>
    <w:rsid w:val="007D3102"/>
    <w:rsid w:val="007D34E7"/>
    <w:rsid w:val="007D3610"/>
    <w:rsid w:val="007D3808"/>
    <w:rsid w:val="007D382E"/>
    <w:rsid w:val="007D39A2"/>
    <w:rsid w:val="007D3B37"/>
    <w:rsid w:val="007D401B"/>
    <w:rsid w:val="007D4328"/>
    <w:rsid w:val="007D449A"/>
    <w:rsid w:val="007D4578"/>
    <w:rsid w:val="007D4B5A"/>
    <w:rsid w:val="007D4B8C"/>
    <w:rsid w:val="007D518A"/>
    <w:rsid w:val="007D5246"/>
    <w:rsid w:val="007D5912"/>
    <w:rsid w:val="007D5A39"/>
    <w:rsid w:val="007D5B8F"/>
    <w:rsid w:val="007D5CD3"/>
    <w:rsid w:val="007D5E2E"/>
    <w:rsid w:val="007D5F7B"/>
    <w:rsid w:val="007D6532"/>
    <w:rsid w:val="007D6C7E"/>
    <w:rsid w:val="007D6CB5"/>
    <w:rsid w:val="007D74D7"/>
    <w:rsid w:val="007D7547"/>
    <w:rsid w:val="007D7883"/>
    <w:rsid w:val="007D7A79"/>
    <w:rsid w:val="007D7C03"/>
    <w:rsid w:val="007D7D22"/>
    <w:rsid w:val="007D7F56"/>
    <w:rsid w:val="007E078A"/>
    <w:rsid w:val="007E079C"/>
    <w:rsid w:val="007E0992"/>
    <w:rsid w:val="007E0A70"/>
    <w:rsid w:val="007E0CE6"/>
    <w:rsid w:val="007E101C"/>
    <w:rsid w:val="007E1020"/>
    <w:rsid w:val="007E11C3"/>
    <w:rsid w:val="007E1385"/>
    <w:rsid w:val="007E154C"/>
    <w:rsid w:val="007E199B"/>
    <w:rsid w:val="007E1AB1"/>
    <w:rsid w:val="007E1B57"/>
    <w:rsid w:val="007E204B"/>
    <w:rsid w:val="007E2083"/>
    <w:rsid w:val="007E25BE"/>
    <w:rsid w:val="007E2A12"/>
    <w:rsid w:val="007E3831"/>
    <w:rsid w:val="007E3860"/>
    <w:rsid w:val="007E400B"/>
    <w:rsid w:val="007E41C7"/>
    <w:rsid w:val="007E440A"/>
    <w:rsid w:val="007E465C"/>
    <w:rsid w:val="007E4831"/>
    <w:rsid w:val="007E508A"/>
    <w:rsid w:val="007E570C"/>
    <w:rsid w:val="007E570F"/>
    <w:rsid w:val="007E57D3"/>
    <w:rsid w:val="007E5A97"/>
    <w:rsid w:val="007E5C53"/>
    <w:rsid w:val="007E6395"/>
    <w:rsid w:val="007E64A5"/>
    <w:rsid w:val="007E659E"/>
    <w:rsid w:val="007E664F"/>
    <w:rsid w:val="007E6851"/>
    <w:rsid w:val="007E6A19"/>
    <w:rsid w:val="007E6C0B"/>
    <w:rsid w:val="007E6C6F"/>
    <w:rsid w:val="007E6D6B"/>
    <w:rsid w:val="007E6F7C"/>
    <w:rsid w:val="007E70BD"/>
    <w:rsid w:val="007E70C5"/>
    <w:rsid w:val="007E72A2"/>
    <w:rsid w:val="007E7510"/>
    <w:rsid w:val="007E75C7"/>
    <w:rsid w:val="007E7619"/>
    <w:rsid w:val="007E7CA1"/>
    <w:rsid w:val="007E7F95"/>
    <w:rsid w:val="007F01D6"/>
    <w:rsid w:val="007F02E2"/>
    <w:rsid w:val="007F0401"/>
    <w:rsid w:val="007F0414"/>
    <w:rsid w:val="007F0433"/>
    <w:rsid w:val="007F0663"/>
    <w:rsid w:val="007F075C"/>
    <w:rsid w:val="007F1155"/>
    <w:rsid w:val="007F120E"/>
    <w:rsid w:val="007F152E"/>
    <w:rsid w:val="007F1700"/>
    <w:rsid w:val="007F18D2"/>
    <w:rsid w:val="007F18EC"/>
    <w:rsid w:val="007F1A2C"/>
    <w:rsid w:val="007F1B35"/>
    <w:rsid w:val="007F1EBE"/>
    <w:rsid w:val="007F1EDB"/>
    <w:rsid w:val="007F1EFA"/>
    <w:rsid w:val="007F2189"/>
    <w:rsid w:val="007F2578"/>
    <w:rsid w:val="007F264C"/>
    <w:rsid w:val="007F2772"/>
    <w:rsid w:val="007F305B"/>
    <w:rsid w:val="007F39D5"/>
    <w:rsid w:val="007F3ABA"/>
    <w:rsid w:val="007F3CB5"/>
    <w:rsid w:val="007F411E"/>
    <w:rsid w:val="007F4892"/>
    <w:rsid w:val="007F48F7"/>
    <w:rsid w:val="007F4B04"/>
    <w:rsid w:val="007F4FED"/>
    <w:rsid w:val="007F5C8E"/>
    <w:rsid w:val="007F5D7D"/>
    <w:rsid w:val="007F5DAB"/>
    <w:rsid w:val="007F5F58"/>
    <w:rsid w:val="007F63A8"/>
    <w:rsid w:val="007F6531"/>
    <w:rsid w:val="007F65C3"/>
    <w:rsid w:val="007F6B38"/>
    <w:rsid w:val="007F6C28"/>
    <w:rsid w:val="007F6D29"/>
    <w:rsid w:val="007F6D3D"/>
    <w:rsid w:val="007F6D48"/>
    <w:rsid w:val="007F6E5F"/>
    <w:rsid w:val="007F6FE9"/>
    <w:rsid w:val="007F7918"/>
    <w:rsid w:val="007F7C40"/>
    <w:rsid w:val="007F7FF2"/>
    <w:rsid w:val="00800302"/>
    <w:rsid w:val="008008F7"/>
    <w:rsid w:val="00800C9E"/>
    <w:rsid w:val="00800DFF"/>
    <w:rsid w:val="00800E07"/>
    <w:rsid w:val="00801171"/>
    <w:rsid w:val="00801412"/>
    <w:rsid w:val="008014DC"/>
    <w:rsid w:val="0080160A"/>
    <w:rsid w:val="00801D88"/>
    <w:rsid w:val="008021C4"/>
    <w:rsid w:val="00802222"/>
    <w:rsid w:val="0080250B"/>
    <w:rsid w:val="0080291D"/>
    <w:rsid w:val="00802B32"/>
    <w:rsid w:val="00802C6C"/>
    <w:rsid w:val="00802FFA"/>
    <w:rsid w:val="00803497"/>
    <w:rsid w:val="008034D8"/>
    <w:rsid w:val="00803559"/>
    <w:rsid w:val="00803834"/>
    <w:rsid w:val="00803C90"/>
    <w:rsid w:val="008049CB"/>
    <w:rsid w:val="00804BAC"/>
    <w:rsid w:val="00804D79"/>
    <w:rsid w:val="00804E55"/>
    <w:rsid w:val="00804F5A"/>
    <w:rsid w:val="00804FED"/>
    <w:rsid w:val="00805002"/>
    <w:rsid w:val="0080535D"/>
    <w:rsid w:val="00805639"/>
    <w:rsid w:val="00805ACC"/>
    <w:rsid w:val="00805B62"/>
    <w:rsid w:val="00805B93"/>
    <w:rsid w:val="00805FD1"/>
    <w:rsid w:val="00806309"/>
    <w:rsid w:val="0080647C"/>
    <w:rsid w:val="00806655"/>
    <w:rsid w:val="008066ED"/>
    <w:rsid w:val="0080678C"/>
    <w:rsid w:val="00806ABF"/>
    <w:rsid w:val="00806AEB"/>
    <w:rsid w:val="00806D4E"/>
    <w:rsid w:val="008072C2"/>
    <w:rsid w:val="00807497"/>
    <w:rsid w:val="00807659"/>
    <w:rsid w:val="00807985"/>
    <w:rsid w:val="00807AEC"/>
    <w:rsid w:val="00807C5A"/>
    <w:rsid w:val="008101E2"/>
    <w:rsid w:val="008109D8"/>
    <w:rsid w:val="00810F0A"/>
    <w:rsid w:val="00811319"/>
    <w:rsid w:val="008116E5"/>
    <w:rsid w:val="0081171A"/>
    <w:rsid w:val="00811F50"/>
    <w:rsid w:val="00812115"/>
    <w:rsid w:val="00812331"/>
    <w:rsid w:val="00812415"/>
    <w:rsid w:val="008129B1"/>
    <w:rsid w:val="008129C3"/>
    <w:rsid w:val="00812B2F"/>
    <w:rsid w:val="00812CB8"/>
    <w:rsid w:val="008134F1"/>
    <w:rsid w:val="00813739"/>
    <w:rsid w:val="00813821"/>
    <w:rsid w:val="00813A06"/>
    <w:rsid w:val="00814439"/>
    <w:rsid w:val="008148C2"/>
    <w:rsid w:val="00814942"/>
    <w:rsid w:val="008149B9"/>
    <w:rsid w:val="00814B36"/>
    <w:rsid w:val="00814BD1"/>
    <w:rsid w:val="0081524A"/>
    <w:rsid w:val="0081567A"/>
    <w:rsid w:val="00815AD0"/>
    <w:rsid w:val="00815BC1"/>
    <w:rsid w:val="0081610A"/>
    <w:rsid w:val="0081642A"/>
    <w:rsid w:val="008165B1"/>
    <w:rsid w:val="00816935"/>
    <w:rsid w:val="008171AD"/>
    <w:rsid w:val="0081745D"/>
    <w:rsid w:val="0081762F"/>
    <w:rsid w:val="0081763F"/>
    <w:rsid w:val="00817822"/>
    <w:rsid w:val="0081799B"/>
    <w:rsid w:val="008179EE"/>
    <w:rsid w:val="00817A07"/>
    <w:rsid w:val="00817A79"/>
    <w:rsid w:val="00817F58"/>
    <w:rsid w:val="00817F7C"/>
    <w:rsid w:val="00817FD5"/>
    <w:rsid w:val="00820485"/>
    <w:rsid w:val="008204B5"/>
    <w:rsid w:val="0082081F"/>
    <w:rsid w:val="00820A62"/>
    <w:rsid w:val="00820A7C"/>
    <w:rsid w:val="00820AAB"/>
    <w:rsid w:val="00820AD5"/>
    <w:rsid w:val="00820BB9"/>
    <w:rsid w:val="00821033"/>
    <w:rsid w:val="00821275"/>
    <w:rsid w:val="00821448"/>
    <w:rsid w:val="008217F3"/>
    <w:rsid w:val="00821803"/>
    <w:rsid w:val="00821BA7"/>
    <w:rsid w:val="00821DE5"/>
    <w:rsid w:val="00821E4A"/>
    <w:rsid w:val="00821FBD"/>
    <w:rsid w:val="008228E7"/>
    <w:rsid w:val="0082294E"/>
    <w:rsid w:val="00822C7C"/>
    <w:rsid w:val="00822E9C"/>
    <w:rsid w:val="008231B5"/>
    <w:rsid w:val="00823278"/>
    <w:rsid w:val="00823282"/>
    <w:rsid w:val="00823582"/>
    <w:rsid w:val="008236B2"/>
    <w:rsid w:val="0082387E"/>
    <w:rsid w:val="00823EB7"/>
    <w:rsid w:val="00823F0A"/>
    <w:rsid w:val="00824121"/>
    <w:rsid w:val="008241D3"/>
    <w:rsid w:val="0082466A"/>
    <w:rsid w:val="008250CB"/>
    <w:rsid w:val="00825553"/>
    <w:rsid w:val="0082560B"/>
    <w:rsid w:val="00825671"/>
    <w:rsid w:val="00825AF0"/>
    <w:rsid w:val="00825BAF"/>
    <w:rsid w:val="00825CAE"/>
    <w:rsid w:val="00825CF9"/>
    <w:rsid w:val="0082601A"/>
    <w:rsid w:val="008260B8"/>
    <w:rsid w:val="008260C8"/>
    <w:rsid w:val="0082624B"/>
    <w:rsid w:val="00826A6E"/>
    <w:rsid w:val="00826B9B"/>
    <w:rsid w:val="00826BE2"/>
    <w:rsid w:val="00826E0D"/>
    <w:rsid w:val="00826E1F"/>
    <w:rsid w:val="0082730B"/>
    <w:rsid w:val="00827504"/>
    <w:rsid w:val="00827DC2"/>
    <w:rsid w:val="00827F6F"/>
    <w:rsid w:val="00830023"/>
    <w:rsid w:val="008303BD"/>
    <w:rsid w:val="00830536"/>
    <w:rsid w:val="00830D62"/>
    <w:rsid w:val="00830E9F"/>
    <w:rsid w:val="00830FFA"/>
    <w:rsid w:val="0083119F"/>
    <w:rsid w:val="008314F0"/>
    <w:rsid w:val="008318F1"/>
    <w:rsid w:val="00831C48"/>
    <w:rsid w:val="00831C57"/>
    <w:rsid w:val="00831F80"/>
    <w:rsid w:val="00831FA5"/>
    <w:rsid w:val="00832214"/>
    <w:rsid w:val="008322B8"/>
    <w:rsid w:val="0083266F"/>
    <w:rsid w:val="00832678"/>
    <w:rsid w:val="008326FE"/>
    <w:rsid w:val="008328C0"/>
    <w:rsid w:val="008329E5"/>
    <w:rsid w:val="00832CCC"/>
    <w:rsid w:val="00832D79"/>
    <w:rsid w:val="0083301F"/>
    <w:rsid w:val="0083305E"/>
    <w:rsid w:val="00833FB6"/>
    <w:rsid w:val="0083403E"/>
    <w:rsid w:val="00834AD6"/>
    <w:rsid w:val="00834F09"/>
    <w:rsid w:val="008355C1"/>
    <w:rsid w:val="008359F4"/>
    <w:rsid w:val="00835D44"/>
    <w:rsid w:val="00835E6B"/>
    <w:rsid w:val="00836354"/>
    <w:rsid w:val="008366C2"/>
    <w:rsid w:val="00836A06"/>
    <w:rsid w:val="00836B9E"/>
    <w:rsid w:val="00836C3C"/>
    <w:rsid w:val="00836F24"/>
    <w:rsid w:val="008370E3"/>
    <w:rsid w:val="0083713B"/>
    <w:rsid w:val="008373D1"/>
    <w:rsid w:val="0083789A"/>
    <w:rsid w:val="00837F71"/>
    <w:rsid w:val="00840189"/>
    <w:rsid w:val="008403B9"/>
    <w:rsid w:val="0084060E"/>
    <w:rsid w:val="0084071A"/>
    <w:rsid w:val="00840732"/>
    <w:rsid w:val="008407D3"/>
    <w:rsid w:val="00840894"/>
    <w:rsid w:val="00840B46"/>
    <w:rsid w:val="00840F84"/>
    <w:rsid w:val="00841172"/>
    <w:rsid w:val="008411A2"/>
    <w:rsid w:val="00841D8D"/>
    <w:rsid w:val="008422A5"/>
    <w:rsid w:val="008424D1"/>
    <w:rsid w:val="008429AF"/>
    <w:rsid w:val="0084307D"/>
    <w:rsid w:val="008430DB"/>
    <w:rsid w:val="00843191"/>
    <w:rsid w:val="00843252"/>
    <w:rsid w:val="00843288"/>
    <w:rsid w:val="00843541"/>
    <w:rsid w:val="008435E4"/>
    <w:rsid w:val="0084365C"/>
    <w:rsid w:val="008439A9"/>
    <w:rsid w:val="00843A89"/>
    <w:rsid w:val="00843C91"/>
    <w:rsid w:val="00843CF6"/>
    <w:rsid w:val="00843DEC"/>
    <w:rsid w:val="00843F83"/>
    <w:rsid w:val="008440FE"/>
    <w:rsid w:val="00844228"/>
    <w:rsid w:val="00844467"/>
    <w:rsid w:val="00844E19"/>
    <w:rsid w:val="00845445"/>
    <w:rsid w:val="0084575A"/>
    <w:rsid w:val="0084598D"/>
    <w:rsid w:val="00845E4F"/>
    <w:rsid w:val="00846182"/>
    <w:rsid w:val="008462FE"/>
    <w:rsid w:val="00846472"/>
    <w:rsid w:val="0084655C"/>
    <w:rsid w:val="00846745"/>
    <w:rsid w:val="008468C3"/>
    <w:rsid w:val="00846AC5"/>
    <w:rsid w:val="00846BE0"/>
    <w:rsid w:val="00846CE4"/>
    <w:rsid w:val="00846FBE"/>
    <w:rsid w:val="00846FF2"/>
    <w:rsid w:val="00847082"/>
    <w:rsid w:val="008473A1"/>
    <w:rsid w:val="00847408"/>
    <w:rsid w:val="00847419"/>
    <w:rsid w:val="0084756C"/>
    <w:rsid w:val="00847783"/>
    <w:rsid w:val="00847AF5"/>
    <w:rsid w:val="0085007C"/>
    <w:rsid w:val="0085015B"/>
    <w:rsid w:val="00850322"/>
    <w:rsid w:val="008505B7"/>
    <w:rsid w:val="008506BD"/>
    <w:rsid w:val="008508DB"/>
    <w:rsid w:val="008508EC"/>
    <w:rsid w:val="00850966"/>
    <w:rsid w:val="00850C62"/>
    <w:rsid w:val="008510C5"/>
    <w:rsid w:val="00851126"/>
    <w:rsid w:val="008512FD"/>
    <w:rsid w:val="00851340"/>
    <w:rsid w:val="00851412"/>
    <w:rsid w:val="0085182B"/>
    <w:rsid w:val="008518FC"/>
    <w:rsid w:val="00851ADD"/>
    <w:rsid w:val="00852113"/>
    <w:rsid w:val="0085267E"/>
    <w:rsid w:val="00852700"/>
    <w:rsid w:val="00852720"/>
    <w:rsid w:val="0085278B"/>
    <w:rsid w:val="00852A2C"/>
    <w:rsid w:val="00852C16"/>
    <w:rsid w:val="00852DC9"/>
    <w:rsid w:val="00853560"/>
    <w:rsid w:val="008536DA"/>
    <w:rsid w:val="00853A72"/>
    <w:rsid w:val="00853A9E"/>
    <w:rsid w:val="00853B8F"/>
    <w:rsid w:val="00853D45"/>
    <w:rsid w:val="00854125"/>
    <w:rsid w:val="008543B1"/>
    <w:rsid w:val="0085452D"/>
    <w:rsid w:val="0085458D"/>
    <w:rsid w:val="00854954"/>
    <w:rsid w:val="00854F0A"/>
    <w:rsid w:val="00854F77"/>
    <w:rsid w:val="0085517F"/>
    <w:rsid w:val="008551F7"/>
    <w:rsid w:val="008555DF"/>
    <w:rsid w:val="00855854"/>
    <w:rsid w:val="008559FD"/>
    <w:rsid w:val="00855DA2"/>
    <w:rsid w:val="00855EE6"/>
    <w:rsid w:val="00856094"/>
    <w:rsid w:val="00856266"/>
    <w:rsid w:val="008562D3"/>
    <w:rsid w:val="0085688F"/>
    <w:rsid w:val="0085694E"/>
    <w:rsid w:val="00856D6F"/>
    <w:rsid w:val="00857096"/>
    <w:rsid w:val="00857107"/>
    <w:rsid w:val="00857201"/>
    <w:rsid w:val="00857408"/>
    <w:rsid w:val="00857500"/>
    <w:rsid w:val="008577B7"/>
    <w:rsid w:val="00857C44"/>
    <w:rsid w:val="00857E3D"/>
    <w:rsid w:val="00860312"/>
    <w:rsid w:val="00860646"/>
    <w:rsid w:val="00860A7C"/>
    <w:rsid w:val="00860F0F"/>
    <w:rsid w:val="00860FD0"/>
    <w:rsid w:val="0086105A"/>
    <w:rsid w:val="00861210"/>
    <w:rsid w:val="008614D3"/>
    <w:rsid w:val="00861554"/>
    <w:rsid w:val="008616E4"/>
    <w:rsid w:val="00861B4D"/>
    <w:rsid w:val="00861CE2"/>
    <w:rsid w:val="00861CFE"/>
    <w:rsid w:val="00861FFE"/>
    <w:rsid w:val="008620BA"/>
    <w:rsid w:val="0086210B"/>
    <w:rsid w:val="0086231D"/>
    <w:rsid w:val="00862571"/>
    <w:rsid w:val="00862612"/>
    <w:rsid w:val="008627E1"/>
    <w:rsid w:val="00862B66"/>
    <w:rsid w:val="00862F4B"/>
    <w:rsid w:val="0086332F"/>
    <w:rsid w:val="00863AB0"/>
    <w:rsid w:val="00863BB3"/>
    <w:rsid w:val="00863DA5"/>
    <w:rsid w:val="00864259"/>
    <w:rsid w:val="00864802"/>
    <w:rsid w:val="00864B71"/>
    <w:rsid w:val="00864F7E"/>
    <w:rsid w:val="00865020"/>
    <w:rsid w:val="0086557A"/>
    <w:rsid w:val="00866260"/>
    <w:rsid w:val="0086649E"/>
    <w:rsid w:val="0086655F"/>
    <w:rsid w:val="00866686"/>
    <w:rsid w:val="008669F1"/>
    <w:rsid w:val="00866BBF"/>
    <w:rsid w:val="00866F63"/>
    <w:rsid w:val="008673EF"/>
    <w:rsid w:val="00867511"/>
    <w:rsid w:val="0086792C"/>
    <w:rsid w:val="00867942"/>
    <w:rsid w:val="00867A34"/>
    <w:rsid w:val="00867BF9"/>
    <w:rsid w:val="00867CAD"/>
    <w:rsid w:val="00870468"/>
    <w:rsid w:val="00870741"/>
    <w:rsid w:val="00870AC1"/>
    <w:rsid w:val="00870B08"/>
    <w:rsid w:val="00870F35"/>
    <w:rsid w:val="00871096"/>
    <w:rsid w:val="008713A0"/>
    <w:rsid w:val="008713A2"/>
    <w:rsid w:val="008713E7"/>
    <w:rsid w:val="00871546"/>
    <w:rsid w:val="00871773"/>
    <w:rsid w:val="0087202F"/>
    <w:rsid w:val="008729DA"/>
    <w:rsid w:val="00872B23"/>
    <w:rsid w:val="00872D72"/>
    <w:rsid w:val="00872D86"/>
    <w:rsid w:val="00872DBA"/>
    <w:rsid w:val="00873074"/>
    <w:rsid w:val="0087317F"/>
    <w:rsid w:val="0087362C"/>
    <w:rsid w:val="00873808"/>
    <w:rsid w:val="008738AA"/>
    <w:rsid w:val="00873924"/>
    <w:rsid w:val="00873AFD"/>
    <w:rsid w:val="00873B1F"/>
    <w:rsid w:val="00873E0D"/>
    <w:rsid w:val="008743D5"/>
    <w:rsid w:val="008743DB"/>
    <w:rsid w:val="008745AB"/>
    <w:rsid w:val="00874CAF"/>
    <w:rsid w:val="00874FE5"/>
    <w:rsid w:val="00875241"/>
    <w:rsid w:val="00875378"/>
    <w:rsid w:val="00875787"/>
    <w:rsid w:val="0087583F"/>
    <w:rsid w:val="00875855"/>
    <w:rsid w:val="00875908"/>
    <w:rsid w:val="00875AB9"/>
    <w:rsid w:val="00875F0E"/>
    <w:rsid w:val="00875FC1"/>
    <w:rsid w:val="008761EF"/>
    <w:rsid w:val="0087620C"/>
    <w:rsid w:val="008762D9"/>
    <w:rsid w:val="008762FD"/>
    <w:rsid w:val="008766E1"/>
    <w:rsid w:val="00876C96"/>
    <w:rsid w:val="008772C4"/>
    <w:rsid w:val="008772D3"/>
    <w:rsid w:val="0087730E"/>
    <w:rsid w:val="00877650"/>
    <w:rsid w:val="008777B6"/>
    <w:rsid w:val="008777B8"/>
    <w:rsid w:val="00877D7D"/>
    <w:rsid w:val="00877E6D"/>
    <w:rsid w:val="00877F5A"/>
    <w:rsid w:val="00880309"/>
    <w:rsid w:val="00880448"/>
    <w:rsid w:val="00880C22"/>
    <w:rsid w:val="00880C50"/>
    <w:rsid w:val="008810AB"/>
    <w:rsid w:val="008810B9"/>
    <w:rsid w:val="00881317"/>
    <w:rsid w:val="0088140D"/>
    <w:rsid w:val="0088147D"/>
    <w:rsid w:val="0088149F"/>
    <w:rsid w:val="008815C7"/>
    <w:rsid w:val="008816F0"/>
    <w:rsid w:val="00881796"/>
    <w:rsid w:val="00881A43"/>
    <w:rsid w:val="00881AB0"/>
    <w:rsid w:val="00881CC8"/>
    <w:rsid w:val="008821E3"/>
    <w:rsid w:val="00882290"/>
    <w:rsid w:val="00882510"/>
    <w:rsid w:val="00882565"/>
    <w:rsid w:val="00882786"/>
    <w:rsid w:val="00882F05"/>
    <w:rsid w:val="00882F11"/>
    <w:rsid w:val="008834A9"/>
    <w:rsid w:val="0088357C"/>
    <w:rsid w:val="00883818"/>
    <w:rsid w:val="00883C77"/>
    <w:rsid w:val="00883D6D"/>
    <w:rsid w:val="0088425B"/>
    <w:rsid w:val="0088456C"/>
    <w:rsid w:val="008846A5"/>
    <w:rsid w:val="00884A52"/>
    <w:rsid w:val="00884AFB"/>
    <w:rsid w:val="00884C4F"/>
    <w:rsid w:val="00884F5E"/>
    <w:rsid w:val="00885208"/>
    <w:rsid w:val="00885DC9"/>
    <w:rsid w:val="00885F25"/>
    <w:rsid w:val="00886089"/>
    <w:rsid w:val="008860A5"/>
    <w:rsid w:val="008868F8"/>
    <w:rsid w:val="00886ABE"/>
    <w:rsid w:val="00886B3A"/>
    <w:rsid w:val="00886BBC"/>
    <w:rsid w:val="00886CD3"/>
    <w:rsid w:val="00886D09"/>
    <w:rsid w:val="00886FAC"/>
    <w:rsid w:val="00887159"/>
    <w:rsid w:val="00887225"/>
    <w:rsid w:val="00887439"/>
    <w:rsid w:val="00887763"/>
    <w:rsid w:val="00887897"/>
    <w:rsid w:val="008879D4"/>
    <w:rsid w:val="00887E51"/>
    <w:rsid w:val="008904E1"/>
    <w:rsid w:val="00890707"/>
    <w:rsid w:val="00890C64"/>
    <w:rsid w:val="00890D08"/>
    <w:rsid w:val="0089188D"/>
    <w:rsid w:val="008918F3"/>
    <w:rsid w:val="008919F5"/>
    <w:rsid w:val="00891A61"/>
    <w:rsid w:val="00891F7B"/>
    <w:rsid w:val="00892257"/>
    <w:rsid w:val="0089228D"/>
    <w:rsid w:val="00892A6D"/>
    <w:rsid w:val="00892B64"/>
    <w:rsid w:val="00892C67"/>
    <w:rsid w:val="00892D0E"/>
    <w:rsid w:val="00892E0A"/>
    <w:rsid w:val="00893405"/>
    <w:rsid w:val="008935AC"/>
    <w:rsid w:val="00893656"/>
    <w:rsid w:val="00893818"/>
    <w:rsid w:val="00893A0C"/>
    <w:rsid w:val="00893A64"/>
    <w:rsid w:val="00893C8C"/>
    <w:rsid w:val="00893D5C"/>
    <w:rsid w:val="00893F1A"/>
    <w:rsid w:val="00893F42"/>
    <w:rsid w:val="00894100"/>
    <w:rsid w:val="00894174"/>
    <w:rsid w:val="00894A12"/>
    <w:rsid w:val="00894C1E"/>
    <w:rsid w:val="00894DD0"/>
    <w:rsid w:val="00895177"/>
    <w:rsid w:val="0089521C"/>
    <w:rsid w:val="0089587F"/>
    <w:rsid w:val="00895BFE"/>
    <w:rsid w:val="00895DBD"/>
    <w:rsid w:val="00895DEB"/>
    <w:rsid w:val="0089603B"/>
    <w:rsid w:val="008961A0"/>
    <w:rsid w:val="00896236"/>
    <w:rsid w:val="00896374"/>
    <w:rsid w:val="008969A0"/>
    <w:rsid w:val="00896C6E"/>
    <w:rsid w:val="00896E7C"/>
    <w:rsid w:val="00896F39"/>
    <w:rsid w:val="008973C0"/>
    <w:rsid w:val="008A0466"/>
    <w:rsid w:val="008A052A"/>
    <w:rsid w:val="008A0989"/>
    <w:rsid w:val="008A0C41"/>
    <w:rsid w:val="008A12F9"/>
    <w:rsid w:val="008A134B"/>
    <w:rsid w:val="008A137B"/>
    <w:rsid w:val="008A13D4"/>
    <w:rsid w:val="008A167E"/>
    <w:rsid w:val="008A1C67"/>
    <w:rsid w:val="008A1D2E"/>
    <w:rsid w:val="008A2210"/>
    <w:rsid w:val="008A243C"/>
    <w:rsid w:val="008A27B1"/>
    <w:rsid w:val="008A2962"/>
    <w:rsid w:val="008A2DBA"/>
    <w:rsid w:val="008A2ED8"/>
    <w:rsid w:val="008A37BA"/>
    <w:rsid w:val="008A3B5C"/>
    <w:rsid w:val="008A3B5F"/>
    <w:rsid w:val="008A3C07"/>
    <w:rsid w:val="008A3C83"/>
    <w:rsid w:val="008A3DB5"/>
    <w:rsid w:val="008A3F54"/>
    <w:rsid w:val="008A4662"/>
    <w:rsid w:val="008A49E8"/>
    <w:rsid w:val="008A4B79"/>
    <w:rsid w:val="008A4F0E"/>
    <w:rsid w:val="008A5100"/>
    <w:rsid w:val="008A5120"/>
    <w:rsid w:val="008A51CD"/>
    <w:rsid w:val="008A56A0"/>
    <w:rsid w:val="008A5B1B"/>
    <w:rsid w:val="008A5B52"/>
    <w:rsid w:val="008A5C89"/>
    <w:rsid w:val="008A5D46"/>
    <w:rsid w:val="008A5DC6"/>
    <w:rsid w:val="008A5F28"/>
    <w:rsid w:val="008A6066"/>
    <w:rsid w:val="008A63AC"/>
    <w:rsid w:val="008A6794"/>
    <w:rsid w:val="008A6879"/>
    <w:rsid w:val="008A6B89"/>
    <w:rsid w:val="008A6EFB"/>
    <w:rsid w:val="008A719A"/>
    <w:rsid w:val="008A71F8"/>
    <w:rsid w:val="008A7227"/>
    <w:rsid w:val="008A754A"/>
    <w:rsid w:val="008A7A0C"/>
    <w:rsid w:val="008A7D31"/>
    <w:rsid w:val="008A7D6F"/>
    <w:rsid w:val="008B006B"/>
    <w:rsid w:val="008B054D"/>
    <w:rsid w:val="008B07F8"/>
    <w:rsid w:val="008B0882"/>
    <w:rsid w:val="008B0A2A"/>
    <w:rsid w:val="008B0BF5"/>
    <w:rsid w:val="008B0C86"/>
    <w:rsid w:val="008B0CA0"/>
    <w:rsid w:val="008B10CF"/>
    <w:rsid w:val="008B1169"/>
    <w:rsid w:val="008B1258"/>
    <w:rsid w:val="008B127E"/>
    <w:rsid w:val="008B1B28"/>
    <w:rsid w:val="008B2318"/>
    <w:rsid w:val="008B232B"/>
    <w:rsid w:val="008B23A1"/>
    <w:rsid w:val="008B267E"/>
    <w:rsid w:val="008B29F3"/>
    <w:rsid w:val="008B2A2F"/>
    <w:rsid w:val="008B2A8E"/>
    <w:rsid w:val="008B2E33"/>
    <w:rsid w:val="008B2EB1"/>
    <w:rsid w:val="008B31FF"/>
    <w:rsid w:val="008B39EE"/>
    <w:rsid w:val="008B3CF2"/>
    <w:rsid w:val="008B404F"/>
    <w:rsid w:val="008B4AF6"/>
    <w:rsid w:val="008B4FE4"/>
    <w:rsid w:val="008B5995"/>
    <w:rsid w:val="008B5A41"/>
    <w:rsid w:val="008B5BBC"/>
    <w:rsid w:val="008B5E76"/>
    <w:rsid w:val="008B5F51"/>
    <w:rsid w:val="008B5F69"/>
    <w:rsid w:val="008B6029"/>
    <w:rsid w:val="008B61D6"/>
    <w:rsid w:val="008B63B9"/>
    <w:rsid w:val="008B6548"/>
    <w:rsid w:val="008B6AAC"/>
    <w:rsid w:val="008B6F01"/>
    <w:rsid w:val="008B701F"/>
    <w:rsid w:val="008B70AD"/>
    <w:rsid w:val="008B72AF"/>
    <w:rsid w:val="008B72F6"/>
    <w:rsid w:val="008B737E"/>
    <w:rsid w:val="008B7706"/>
    <w:rsid w:val="008B7D06"/>
    <w:rsid w:val="008B7D46"/>
    <w:rsid w:val="008B7DB6"/>
    <w:rsid w:val="008B7DDA"/>
    <w:rsid w:val="008C034E"/>
    <w:rsid w:val="008C04C8"/>
    <w:rsid w:val="008C05A3"/>
    <w:rsid w:val="008C1544"/>
    <w:rsid w:val="008C1B2F"/>
    <w:rsid w:val="008C1D83"/>
    <w:rsid w:val="008C1E06"/>
    <w:rsid w:val="008C245F"/>
    <w:rsid w:val="008C275F"/>
    <w:rsid w:val="008C2AA4"/>
    <w:rsid w:val="008C2B03"/>
    <w:rsid w:val="008C356E"/>
    <w:rsid w:val="008C35FF"/>
    <w:rsid w:val="008C3622"/>
    <w:rsid w:val="008C3661"/>
    <w:rsid w:val="008C39DB"/>
    <w:rsid w:val="008C39EF"/>
    <w:rsid w:val="008C3B4B"/>
    <w:rsid w:val="008C3B81"/>
    <w:rsid w:val="008C3C1B"/>
    <w:rsid w:val="008C3DE1"/>
    <w:rsid w:val="008C41BD"/>
    <w:rsid w:val="008C423F"/>
    <w:rsid w:val="008C44F6"/>
    <w:rsid w:val="008C474B"/>
    <w:rsid w:val="008C478E"/>
    <w:rsid w:val="008C49C7"/>
    <w:rsid w:val="008C4E47"/>
    <w:rsid w:val="008C4F88"/>
    <w:rsid w:val="008C5477"/>
    <w:rsid w:val="008C5815"/>
    <w:rsid w:val="008C5E4A"/>
    <w:rsid w:val="008C6499"/>
    <w:rsid w:val="008C6B99"/>
    <w:rsid w:val="008C6C92"/>
    <w:rsid w:val="008C7991"/>
    <w:rsid w:val="008C7A93"/>
    <w:rsid w:val="008C7E9F"/>
    <w:rsid w:val="008D04CD"/>
    <w:rsid w:val="008D0CCA"/>
    <w:rsid w:val="008D0E43"/>
    <w:rsid w:val="008D0EAC"/>
    <w:rsid w:val="008D135F"/>
    <w:rsid w:val="008D198C"/>
    <w:rsid w:val="008D1B7D"/>
    <w:rsid w:val="008D1D5B"/>
    <w:rsid w:val="008D20D6"/>
    <w:rsid w:val="008D21AD"/>
    <w:rsid w:val="008D257D"/>
    <w:rsid w:val="008D268E"/>
    <w:rsid w:val="008D28A9"/>
    <w:rsid w:val="008D2CBA"/>
    <w:rsid w:val="008D2E42"/>
    <w:rsid w:val="008D2EDD"/>
    <w:rsid w:val="008D3510"/>
    <w:rsid w:val="008D38C5"/>
    <w:rsid w:val="008D39E1"/>
    <w:rsid w:val="008D3A35"/>
    <w:rsid w:val="008D4133"/>
    <w:rsid w:val="008D442E"/>
    <w:rsid w:val="008D44E1"/>
    <w:rsid w:val="008D5403"/>
    <w:rsid w:val="008D5441"/>
    <w:rsid w:val="008D585C"/>
    <w:rsid w:val="008D5BFF"/>
    <w:rsid w:val="008D5CA1"/>
    <w:rsid w:val="008D5F78"/>
    <w:rsid w:val="008D5FA6"/>
    <w:rsid w:val="008D6131"/>
    <w:rsid w:val="008D6157"/>
    <w:rsid w:val="008D6329"/>
    <w:rsid w:val="008D63E5"/>
    <w:rsid w:val="008D6539"/>
    <w:rsid w:val="008D6651"/>
    <w:rsid w:val="008D668E"/>
    <w:rsid w:val="008D6F88"/>
    <w:rsid w:val="008D70D4"/>
    <w:rsid w:val="008D71BA"/>
    <w:rsid w:val="008D75CD"/>
    <w:rsid w:val="008D773E"/>
    <w:rsid w:val="008D7774"/>
    <w:rsid w:val="008D7A8E"/>
    <w:rsid w:val="008D7EF4"/>
    <w:rsid w:val="008E02EB"/>
    <w:rsid w:val="008E0323"/>
    <w:rsid w:val="008E05CE"/>
    <w:rsid w:val="008E0608"/>
    <w:rsid w:val="008E06D2"/>
    <w:rsid w:val="008E0AE6"/>
    <w:rsid w:val="008E0AF6"/>
    <w:rsid w:val="008E109A"/>
    <w:rsid w:val="008E12D2"/>
    <w:rsid w:val="008E1513"/>
    <w:rsid w:val="008E1984"/>
    <w:rsid w:val="008E1B0F"/>
    <w:rsid w:val="008E1DAA"/>
    <w:rsid w:val="008E1E95"/>
    <w:rsid w:val="008E1EC9"/>
    <w:rsid w:val="008E1FCD"/>
    <w:rsid w:val="008E2115"/>
    <w:rsid w:val="008E21A6"/>
    <w:rsid w:val="008E2220"/>
    <w:rsid w:val="008E24D7"/>
    <w:rsid w:val="008E28F1"/>
    <w:rsid w:val="008E2B0A"/>
    <w:rsid w:val="008E3042"/>
    <w:rsid w:val="008E314C"/>
    <w:rsid w:val="008E31FC"/>
    <w:rsid w:val="008E34C3"/>
    <w:rsid w:val="008E351F"/>
    <w:rsid w:val="008E38DC"/>
    <w:rsid w:val="008E38EC"/>
    <w:rsid w:val="008E3AFC"/>
    <w:rsid w:val="008E3B88"/>
    <w:rsid w:val="008E3BAA"/>
    <w:rsid w:val="008E3D73"/>
    <w:rsid w:val="008E3F48"/>
    <w:rsid w:val="008E4350"/>
    <w:rsid w:val="008E451F"/>
    <w:rsid w:val="008E455F"/>
    <w:rsid w:val="008E460B"/>
    <w:rsid w:val="008E490C"/>
    <w:rsid w:val="008E4C6D"/>
    <w:rsid w:val="008E4DBC"/>
    <w:rsid w:val="008E4E69"/>
    <w:rsid w:val="008E547F"/>
    <w:rsid w:val="008E54B0"/>
    <w:rsid w:val="008E58C0"/>
    <w:rsid w:val="008E5CB0"/>
    <w:rsid w:val="008E5CD5"/>
    <w:rsid w:val="008E602B"/>
    <w:rsid w:val="008E6201"/>
    <w:rsid w:val="008E649B"/>
    <w:rsid w:val="008E6867"/>
    <w:rsid w:val="008E6878"/>
    <w:rsid w:val="008E6A23"/>
    <w:rsid w:val="008E6CAC"/>
    <w:rsid w:val="008E6E48"/>
    <w:rsid w:val="008E7131"/>
    <w:rsid w:val="008E7297"/>
    <w:rsid w:val="008E74E9"/>
    <w:rsid w:val="008E74EA"/>
    <w:rsid w:val="008E7606"/>
    <w:rsid w:val="008E7D62"/>
    <w:rsid w:val="008F0301"/>
    <w:rsid w:val="008F06DC"/>
    <w:rsid w:val="008F08AE"/>
    <w:rsid w:val="008F08C6"/>
    <w:rsid w:val="008F0B71"/>
    <w:rsid w:val="008F0E68"/>
    <w:rsid w:val="008F1058"/>
    <w:rsid w:val="008F122C"/>
    <w:rsid w:val="008F12DF"/>
    <w:rsid w:val="008F160D"/>
    <w:rsid w:val="008F163C"/>
    <w:rsid w:val="008F16E3"/>
    <w:rsid w:val="008F16F8"/>
    <w:rsid w:val="008F19D0"/>
    <w:rsid w:val="008F1E08"/>
    <w:rsid w:val="008F2574"/>
    <w:rsid w:val="008F26E7"/>
    <w:rsid w:val="008F27D8"/>
    <w:rsid w:val="008F29AC"/>
    <w:rsid w:val="008F2BD8"/>
    <w:rsid w:val="008F2C3C"/>
    <w:rsid w:val="008F3449"/>
    <w:rsid w:val="008F344D"/>
    <w:rsid w:val="008F3476"/>
    <w:rsid w:val="008F3862"/>
    <w:rsid w:val="008F3884"/>
    <w:rsid w:val="008F3DFD"/>
    <w:rsid w:val="008F3F1F"/>
    <w:rsid w:val="008F40C3"/>
    <w:rsid w:val="008F41FC"/>
    <w:rsid w:val="008F441A"/>
    <w:rsid w:val="008F4C6B"/>
    <w:rsid w:val="008F4D3C"/>
    <w:rsid w:val="008F5150"/>
    <w:rsid w:val="008F532C"/>
    <w:rsid w:val="008F54B2"/>
    <w:rsid w:val="008F589C"/>
    <w:rsid w:val="008F6329"/>
    <w:rsid w:val="008F6744"/>
    <w:rsid w:val="008F69CF"/>
    <w:rsid w:val="008F6ACA"/>
    <w:rsid w:val="008F6AD0"/>
    <w:rsid w:val="008F6D0A"/>
    <w:rsid w:val="008F7925"/>
    <w:rsid w:val="008F79A4"/>
    <w:rsid w:val="008F7B61"/>
    <w:rsid w:val="008F7C68"/>
    <w:rsid w:val="008F7DA5"/>
    <w:rsid w:val="008F7F49"/>
    <w:rsid w:val="00900582"/>
    <w:rsid w:val="00900592"/>
    <w:rsid w:val="00900753"/>
    <w:rsid w:val="0090079E"/>
    <w:rsid w:val="00900957"/>
    <w:rsid w:val="00900AA6"/>
    <w:rsid w:val="00900F8A"/>
    <w:rsid w:val="00901057"/>
    <w:rsid w:val="009011FA"/>
    <w:rsid w:val="009015DF"/>
    <w:rsid w:val="009027A6"/>
    <w:rsid w:val="00903211"/>
    <w:rsid w:val="00903378"/>
    <w:rsid w:val="0090347B"/>
    <w:rsid w:val="0090367A"/>
    <w:rsid w:val="009036CA"/>
    <w:rsid w:val="0090370B"/>
    <w:rsid w:val="00903844"/>
    <w:rsid w:val="009038CA"/>
    <w:rsid w:val="009039E5"/>
    <w:rsid w:val="00903D05"/>
    <w:rsid w:val="00903D9E"/>
    <w:rsid w:val="00903F73"/>
    <w:rsid w:val="00904201"/>
    <w:rsid w:val="009042A1"/>
    <w:rsid w:val="00904365"/>
    <w:rsid w:val="00904C83"/>
    <w:rsid w:val="00905023"/>
    <w:rsid w:val="009051CE"/>
    <w:rsid w:val="00905284"/>
    <w:rsid w:val="009052F5"/>
    <w:rsid w:val="0090560A"/>
    <w:rsid w:val="009056C9"/>
    <w:rsid w:val="0090588B"/>
    <w:rsid w:val="00905A49"/>
    <w:rsid w:val="00905BAA"/>
    <w:rsid w:val="00906073"/>
    <w:rsid w:val="00906B10"/>
    <w:rsid w:val="00906CC5"/>
    <w:rsid w:val="0090784B"/>
    <w:rsid w:val="00907D28"/>
    <w:rsid w:val="00907D8F"/>
    <w:rsid w:val="00910201"/>
    <w:rsid w:val="00910365"/>
    <w:rsid w:val="0091081A"/>
    <w:rsid w:val="00910840"/>
    <w:rsid w:val="00910D25"/>
    <w:rsid w:val="00910ED1"/>
    <w:rsid w:val="009112F2"/>
    <w:rsid w:val="009113F7"/>
    <w:rsid w:val="00911B58"/>
    <w:rsid w:val="00911E83"/>
    <w:rsid w:val="00911F52"/>
    <w:rsid w:val="00912DB5"/>
    <w:rsid w:val="00912F19"/>
    <w:rsid w:val="0091326E"/>
    <w:rsid w:val="009133BF"/>
    <w:rsid w:val="00913518"/>
    <w:rsid w:val="00913AF1"/>
    <w:rsid w:val="00913BC7"/>
    <w:rsid w:val="00913D2A"/>
    <w:rsid w:val="00913E7C"/>
    <w:rsid w:val="00914104"/>
    <w:rsid w:val="009141B2"/>
    <w:rsid w:val="009142AB"/>
    <w:rsid w:val="00914524"/>
    <w:rsid w:val="009146A4"/>
    <w:rsid w:val="00914BE3"/>
    <w:rsid w:val="00914C4C"/>
    <w:rsid w:val="00914CE7"/>
    <w:rsid w:val="00914E96"/>
    <w:rsid w:val="00914ED0"/>
    <w:rsid w:val="00914EFE"/>
    <w:rsid w:val="00914FDA"/>
    <w:rsid w:val="00915216"/>
    <w:rsid w:val="009152DB"/>
    <w:rsid w:val="009153C8"/>
    <w:rsid w:val="0091566A"/>
    <w:rsid w:val="009156BB"/>
    <w:rsid w:val="00915723"/>
    <w:rsid w:val="00915999"/>
    <w:rsid w:val="009159A1"/>
    <w:rsid w:val="00915C02"/>
    <w:rsid w:val="00915DB2"/>
    <w:rsid w:val="00915E5E"/>
    <w:rsid w:val="00915E6C"/>
    <w:rsid w:val="00916213"/>
    <w:rsid w:val="00916444"/>
    <w:rsid w:val="009164E4"/>
    <w:rsid w:val="00916A70"/>
    <w:rsid w:val="00916F86"/>
    <w:rsid w:val="0091744F"/>
    <w:rsid w:val="0091774A"/>
    <w:rsid w:val="009179E9"/>
    <w:rsid w:val="00917B35"/>
    <w:rsid w:val="00917D10"/>
    <w:rsid w:val="00917E52"/>
    <w:rsid w:val="0092026A"/>
    <w:rsid w:val="0092071D"/>
    <w:rsid w:val="0092079C"/>
    <w:rsid w:val="009209CE"/>
    <w:rsid w:val="00920BE8"/>
    <w:rsid w:val="00920C6A"/>
    <w:rsid w:val="009210C2"/>
    <w:rsid w:val="009210D1"/>
    <w:rsid w:val="00921AE2"/>
    <w:rsid w:val="00921B72"/>
    <w:rsid w:val="009220A2"/>
    <w:rsid w:val="0092247A"/>
    <w:rsid w:val="00922956"/>
    <w:rsid w:val="00923298"/>
    <w:rsid w:val="00923714"/>
    <w:rsid w:val="00923EA9"/>
    <w:rsid w:val="00923F09"/>
    <w:rsid w:val="00923F55"/>
    <w:rsid w:val="00924132"/>
    <w:rsid w:val="009241FD"/>
    <w:rsid w:val="00924236"/>
    <w:rsid w:val="00924409"/>
    <w:rsid w:val="00924463"/>
    <w:rsid w:val="00924593"/>
    <w:rsid w:val="0092471D"/>
    <w:rsid w:val="00924877"/>
    <w:rsid w:val="00924933"/>
    <w:rsid w:val="00924BF0"/>
    <w:rsid w:val="00924E03"/>
    <w:rsid w:val="00924EFA"/>
    <w:rsid w:val="00924F5D"/>
    <w:rsid w:val="009250AA"/>
    <w:rsid w:val="0092515F"/>
    <w:rsid w:val="00925636"/>
    <w:rsid w:val="00925C2B"/>
    <w:rsid w:val="00926151"/>
    <w:rsid w:val="00926175"/>
    <w:rsid w:val="009265B6"/>
    <w:rsid w:val="00927422"/>
    <w:rsid w:val="00927585"/>
    <w:rsid w:val="00927656"/>
    <w:rsid w:val="009276ED"/>
    <w:rsid w:val="00927BE6"/>
    <w:rsid w:val="00927F52"/>
    <w:rsid w:val="0093007D"/>
    <w:rsid w:val="00930099"/>
    <w:rsid w:val="00930400"/>
    <w:rsid w:val="009306A9"/>
    <w:rsid w:val="00930A22"/>
    <w:rsid w:val="00930B1C"/>
    <w:rsid w:val="00930DDC"/>
    <w:rsid w:val="00930EFD"/>
    <w:rsid w:val="00930FDC"/>
    <w:rsid w:val="00931129"/>
    <w:rsid w:val="0093148A"/>
    <w:rsid w:val="00931635"/>
    <w:rsid w:val="00931A43"/>
    <w:rsid w:val="00931C16"/>
    <w:rsid w:val="009322ED"/>
    <w:rsid w:val="009323CC"/>
    <w:rsid w:val="009325CF"/>
    <w:rsid w:val="00932894"/>
    <w:rsid w:val="00932936"/>
    <w:rsid w:val="00932B39"/>
    <w:rsid w:val="00932F27"/>
    <w:rsid w:val="00932F6D"/>
    <w:rsid w:val="00933259"/>
    <w:rsid w:val="00933376"/>
    <w:rsid w:val="0093363B"/>
    <w:rsid w:val="009337AA"/>
    <w:rsid w:val="00933DAD"/>
    <w:rsid w:val="00934001"/>
    <w:rsid w:val="00934112"/>
    <w:rsid w:val="009341DA"/>
    <w:rsid w:val="00934292"/>
    <w:rsid w:val="00934B98"/>
    <w:rsid w:val="00934F7A"/>
    <w:rsid w:val="00934FB2"/>
    <w:rsid w:val="0093550C"/>
    <w:rsid w:val="0093591A"/>
    <w:rsid w:val="00935EF1"/>
    <w:rsid w:val="00935FD8"/>
    <w:rsid w:val="00936055"/>
    <w:rsid w:val="00936515"/>
    <w:rsid w:val="00936837"/>
    <w:rsid w:val="00936FA2"/>
    <w:rsid w:val="009370D6"/>
    <w:rsid w:val="00937327"/>
    <w:rsid w:val="00937611"/>
    <w:rsid w:val="00937839"/>
    <w:rsid w:val="00937A4E"/>
    <w:rsid w:val="00937F36"/>
    <w:rsid w:val="00940367"/>
    <w:rsid w:val="009404AA"/>
    <w:rsid w:val="00940769"/>
    <w:rsid w:val="009407C4"/>
    <w:rsid w:val="00940A0C"/>
    <w:rsid w:val="00940E78"/>
    <w:rsid w:val="0094100B"/>
    <w:rsid w:val="00941240"/>
    <w:rsid w:val="009413C1"/>
    <w:rsid w:val="00941870"/>
    <w:rsid w:val="00941AAD"/>
    <w:rsid w:val="00941DF3"/>
    <w:rsid w:val="00941F4A"/>
    <w:rsid w:val="00941F5B"/>
    <w:rsid w:val="00942120"/>
    <w:rsid w:val="009421CF"/>
    <w:rsid w:val="00942263"/>
    <w:rsid w:val="009422E5"/>
    <w:rsid w:val="009422EA"/>
    <w:rsid w:val="009425E2"/>
    <w:rsid w:val="0094274A"/>
    <w:rsid w:val="0094285B"/>
    <w:rsid w:val="009428D2"/>
    <w:rsid w:val="00942ADD"/>
    <w:rsid w:val="00942BDE"/>
    <w:rsid w:val="00942F98"/>
    <w:rsid w:val="009430E8"/>
    <w:rsid w:val="00943209"/>
    <w:rsid w:val="00943415"/>
    <w:rsid w:val="009434C0"/>
    <w:rsid w:val="009435B8"/>
    <w:rsid w:val="009438D7"/>
    <w:rsid w:val="00943A79"/>
    <w:rsid w:val="00943E85"/>
    <w:rsid w:val="00944049"/>
    <w:rsid w:val="0094418F"/>
    <w:rsid w:val="009444FF"/>
    <w:rsid w:val="009447AB"/>
    <w:rsid w:val="00944A1F"/>
    <w:rsid w:val="00944E5C"/>
    <w:rsid w:val="00945077"/>
    <w:rsid w:val="00945133"/>
    <w:rsid w:val="00945518"/>
    <w:rsid w:val="00945648"/>
    <w:rsid w:val="00945DCE"/>
    <w:rsid w:val="00945F97"/>
    <w:rsid w:val="009460CF"/>
    <w:rsid w:val="009466BF"/>
    <w:rsid w:val="00946950"/>
    <w:rsid w:val="00946F49"/>
    <w:rsid w:val="00947023"/>
    <w:rsid w:val="0094711F"/>
    <w:rsid w:val="00947496"/>
    <w:rsid w:val="00947870"/>
    <w:rsid w:val="00947EFA"/>
    <w:rsid w:val="0095015B"/>
    <w:rsid w:val="00950678"/>
    <w:rsid w:val="00950A52"/>
    <w:rsid w:val="00950BD5"/>
    <w:rsid w:val="00950C63"/>
    <w:rsid w:val="00950EE0"/>
    <w:rsid w:val="00951001"/>
    <w:rsid w:val="0095129A"/>
    <w:rsid w:val="00951594"/>
    <w:rsid w:val="009519F7"/>
    <w:rsid w:val="00951E84"/>
    <w:rsid w:val="0095212E"/>
    <w:rsid w:val="009521A0"/>
    <w:rsid w:val="00952752"/>
    <w:rsid w:val="0095295F"/>
    <w:rsid w:val="00952A4D"/>
    <w:rsid w:val="00952CF9"/>
    <w:rsid w:val="00952FAF"/>
    <w:rsid w:val="0095331E"/>
    <w:rsid w:val="00953381"/>
    <w:rsid w:val="00953804"/>
    <w:rsid w:val="009538AE"/>
    <w:rsid w:val="00953906"/>
    <w:rsid w:val="00953BCA"/>
    <w:rsid w:val="00954122"/>
    <w:rsid w:val="009544F7"/>
    <w:rsid w:val="009546B1"/>
    <w:rsid w:val="00954C95"/>
    <w:rsid w:val="00954DF1"/>
    <w:rsid w:val="00954E5C"/>
    <w:rsid w:val="00954ECB"/>
    <w:rsid w:val="0095545D"/>
    <w:rsid w:val="00955AFE"/>
    <w:rsid w:val="00955C0D"/>
    <w:rsid w:val="00955C89"/>
    <w:rsid w:val="00955D84"/>
    <w:rsid w:val="00955E54"/>
    <w:rsid w:val="00956481"/>
    <w:rsid w:val="00956966"/>
    <w:rsid w:val="00956A8C"/>
    <w:rsid w:val="00956AEB"/>
    <w:rsid w:val="00956BAE"/>
    <w:rsid w:val="00956C94"/>
    <w:rsid w:val="00956E53"/>
    <w:rsid w:val="00956F15"/>
    <w:rsid w:val="00957085"/>
    <w:rsid w:val="009571D9"/>
    <w:rsid w:val="00957614"/>
    <w:rsid w:val="00957658"/>
    <w:rsid w:val="00957683"/>
    <w:rsid w:val="00957836"/>
    <w:rsid w:val="00957C9A"/>
    <w:rsid w:val="0096004F"/>
    <w:rsid w:val="009600B4"/>
    <w:rsid w:val="00960382"/>
    <w:rsid w:val="0096042C"/>
    <w:rsid w:val="00960515"/>
    <w:rsid w:val="009606C3"/>
    <w:rsid w:val="009606DB"/>
    <w:rsid w:val="00960980"/>
    <w:rsid w:val="00960B24"/>
    <w:rsid w:val="00960D33"/>
    <w:rsid w:val="00960F84"/>
    <w:rsid w:val="00960FAC"/>
    <w:rsid w:val="00961006"/>
    <w:rsid w:val="00961A8F"/>
    <w:rsid w:val="00961E12"/>
    <w:rsid w:val="009623CD"/>
    <w:rsid w:val="00962403"/>
    <w:rsid w:val="00962E4B"/>
    <w:rsid w:val="00963291"/>
    <w:rsid w:val="009632ED"/>
    <w:rsid w:val="00963428"/>
    <w:rsid w:val="00963977"/>
    <w:rsid w:val="0096399C"/>
    <w:rsid w:val="00963CE4"/>
    <w:rsid w:val="00963E2C"/>
    <w:rsid w:val="0096402E"/>
    <w:rsid w:val="00964150"/>
    <w:rsid w:val="00964184"/>
    <w:rsid w:val="00964434"/>
    <w:rsid w:val="00964683"/>
    <w:rsid w:val="00964EF1"/>
    <w:rsid w:val="009652C9"/>
    <w:rsid w:val="00965CFF"/>
    <w:rsid w:val="00965DD9"/>
    <w:rsid w:val="00965EB5"/>
    <w:rsid w:val="00966476"/>
    <w:rsid w:val="009669B9"/>
    <w:rsid w:val="00966B8F"/>
    <w:rsid w:val="00966BCB"/>
    <w:rsid w:val="00966DE3"/>
    <w:rsid w:val="00966E8C"/>
    <w:rsid w:val="00967098"/>
    <w:rsid w:val="00967139"/>
    <w:rsid w:val="0096720D"/>
    <w:rsid w:val="009675DD"/>
    <w:rsid w:val="00967EF7"/>
    <w:rsid w:val="00967F39"/>
    <w:rsid w:val="00967FE0"/>
    <w:rsid w:val="009704AB"/>
    <w:rsid w:val="00970603"/>
    <w:rsid w:val="00970751"/>
    <w:rsid w:val="00970B82"/>
    <w:rsid w:val="00970C08"/>
    <w:rsid w:val="00970EC4"/>
    <w:rsid w:val="009712A3"/>
    <w:rsid w:val="0097160C"/>
    <w:rsid w:val="0097173B"/>
    <w:rsid w:val="0097174B"/>
    <w:rsid w:val="00971AA8"/>
    <w:rsid w:val="00971CE1"/>
    <w:rsid w:val="00971E1C"/>
    <w:rsid w:val="00971E2A"/>
    <w:rsid w:val="009720D8"/>
    <w:rsid w:val="009721F0"/>
    <w:rsid w:val="00973183"/>
    <w:rsid w:val="0097321C"/>
    <w:rsid w:val="009733AC"/>
    <w:rsid w:val="00973BF6"/>
    <w:rsid w:val="00973E73"/>
    <w:rsid w:val="00974326"/>
    <w:rsid w:val="009743A6"/>
    <w:rsid w:val="0097451C"/>
    <w:rsid w:val="00974576"/>
    <w:rsid w:val="00974936"/>
    <w:rsid w:val="00974BA2"/>
    <w:rsid w:val="00974CD9"/>
    <w:rsid w:val="00975259"/>
    <w:rsid w:val="00975552"/>
    <w:rsid w:val="00975630"/>
    <w:rsid w:val="00975654"/>
    <w:rsid w:val="00975661"/>
    <w:rsid w:val="009757EA"/>
    <w:rsid w:val="00975C16"/>
    <w:rsid w:val="00975DB8"/>
    <w:rsid w:val="009761B9"/>
    <w:rsid w:val="00976578"/>
    <w:rsid w:val="00976DC1"/>
    <w:rsid w:val="00976E29"/>
    <w:rsid w:val="00977694"/>
    <w:rsid w:val="00977964"/>
    <w:rsid w:val="009779F8"/>
    <w:rsid w:val="00977A6F"/>
    <w:rsid w:val="009801C9"/>
    <w:rsid w:val="009806CB"/>
    <w:rsid w:val="00980B88"/>
    <w:rsid w:val="00980BF8"/>
    <w:rsid w:val="00980D09"/>
    <w:rsid w:val="00980EFE"/>
    <w:rsid w:val="00980FF7"/>
    <w:rsid w:val="00981216"/>
    <w:rsid w:val="00981263"/>
    <w:rsid w:val="009815D8"/>
    <w:rsid w:val="00981BCA"/>
    <w:rsid w:val="00981D87"/>
    <w:rsid w:val="00981F73"/>
    <w:rsid w:val="009820D6"/>
    <w:rsid w:val="0098233C"/>
    <w:rsid w:val="009824B4"/>
    <w:rsid w:val="00982CBD"/>
    <w:rsid w:val="00982FAD"/>
    <w:rsid w:val="0098310A"/>
    <w:rsid w:val="0098338F"/>
    <w:rsid w:val="00983475"/>
    <w:rsid w:val="009835DA"/>
    <w:rsid w:val="0098392D"/>
    <w:rsid w:val="00983D7B"/>
    <w:rsid w:val="00983DFC"/>
    <w:rsid w:val="0098412A"/>
    <w:rsid w:val="0098441E"/>
    <w:rsid w:val="00984C87"/>
    <w:rsid w:val="00984E75"/>
    <w:rsid w:val="009855D1"/>
    <w:rsid w:val="00985680"/>
    <w:rsid w:val="00985934"/>
    <w:rsid w:val="009860B1"/>
    <w:rsid w:val="009862BE"/>
    <w:rsid w:val="0098648C"/>
    <w:rsid w:val="00986493"/>
    <w:rsid w:val="00986671"/>
    <w:rsid w:val="00986800"/>
    <w:rsid w:val="009869D8"/>
    <w:rsid w:val="00986D65"/>
    <w:rsid w:val="00986E1E"/>
    <w:rsid w:val="00986E88"/>
    <w:rsid w:val="00986EDC"/>
    <w:rsid w:val="00986F5B"/>
    <w:rsid w:val="00986F75"/>
    <w:rsid w:val="00987325"/>
    <w:rsid w:val="00987331"/>
    <w:rsid w:val="00987363"/>
    <w:rsid w:val="009873AD"/>
    <w:rsid w:val="0098765B"/>
    <w:rsid w:val="0098767E"/>
    <w:rsid w:val="00987947"/>
    <w:rsid w:val="00987B5D"/>
    <w:rsid w:val="00987C89"/>
    <w:rsid w:val="00987D42"/>
    <w:rsid w:val="00987DFC"/>
    <w:rsid w:val="00990052"/>
    <w:rsid w:val="009900BC"/>
    <w:rsid w:val="009900C7"/>
    <w:rsid w:val="009905A4"/>
    <w:rsid w:val="00990A4F"/>
    <w:rsid w:val="00990AB1"/>
    <w:rsid w:val="00990ED4"/>
    <w:rsid w:val="0099131B"/>
    <w:rsid w:val="009918BF"/>
    <w:rsid w:val="009918C8"/>
    <w:rsid w:val="00991BD5"/>
    <w:rsid w:val="00991E3B"/>
    <w:rsid w:val="00991F85"/>
    <w:rsid w:val="00992032"/>
    <w:rsid w:val="00992232"/>
    <w:rsid w:val="009922CC"/>
    <w:rsid w:val="0099247D"/>
    <w:rsid w:val="009924DE"/>
    <w:rsid w:val="0099273B"/>
    <w:rsid w:val="00992AB5"/>
    <w:rsid w:val="00992AD4"/>
    <w:rsid w:val="00992D21"/>
    <w:rsid w:val="00992F16"/>
    <w:rsid w:val="009930D2"/>
    <w:rsid w:val="0099356F"/>
    <w:rsid w:val="009935E0"/>
    <w:rsid w:val="00993F6C"/>
    <w:rsid w:val="00993F94"/>
    <w:rsid w:val="00994088"/>
    <w:rsid w:val="009941E2"/>
    <w:rsid w:val="009944C6"/>
    <w:rsid w:val="0099463D"/>
    <w:rsid w:val="0099484B"/>
    <w:rsid w:val="00994A81"/>
    <w:rsid w:val="00994A8A"/>
    <w:rsid w:val="0099510B"/>
    <w:rsid w:val="009951B3"/>
    <w:rsid w:val="009952C4"/>
    <w:rsid w:val="009959C0"/>
    <w:rsid w:val="00995CA1"/>
    <w:rsid w:val="00995F92"/>
    <w:rsid w:val="00996071"/>
    <w:rsid w:val="009962E2"/>
    <w:rsid w:val="0099637E"/>
    <w:rsid w:val="0099651C"/>
    <w:rsid w:val="00996755"/>
    <w:rsid w:val="0099699D"/>
    <w:rsid w:val="009969EF"/>
    <w:rsid w:val="00996BB4"/>
    <w:rsid w:val="00996D82"/>
    <w:rsid w:val="00996FAD"/>
    <w:rsid w:val="00997516"/>
    <w:rsid w:val="00997F8F"/>
    <w:rsid w:val="009A04E8"/>
    <w:rsid w:val="009A0557"/>
    <w:rsid w:val="009A05AB"/>
    <w:rsid w:val="009A05BA"/>
    <w:rsid w:val="009A05FD"/>
    <w:rsid w:val="009A0813"/>
    <w:rsid w:val="009A10AC"/>
    <w:rsid w:val="009A124C"/>
    <w:rsid w:val="009A19E1"/>
    <w:rsid w:val="009A1ABA"/>
    <w:rsid w:val="009A1EE8"/>
    <w:rsid w:val="009A2329"/>
    <w:rsid w:val="009A270C"/>
    <w:rsid w:val="009A282A"/>
    <w:rsid w:val="009A2CD6"/>
    <w:rsid w:val="009A2F32"/>
    <w:rsid w:val="009A359F"/>
    <w:rsid w:val="009A36D6"/>
    <w:rsid w:val="009A3762"/>
    <w:rsid w:val="009A3C95"/>
    <w:rsid w:val="009A3CA7"/>
    <w:rsid w:val="009A3D9A"/>
    <w:rsid w:val="009A41AE"/>
    <w:rsid w:val="009A44DF"/>
    <w:rsid w:val="009A467F"/>
    <w:rsid w:val="009A4919"/>
    <w:rsid w:val="009A4ACF"/>
    <w:rsid w:val="009A4D90"/>
    <w:rsid w:val="009A516A"/>
    <w:rsid w:val="009A5496"/>
    <w:rsid w:val="009A55E8"/>
    <w:rsid w:val="009A57D4"/>
    <w:rsid w:val="009A5E8E"/>
    <w:rsid w:val="009A5EC1"/>
    <w:rsid w:val="009A5F99"/>
    <w:rsid w:val="009A60B9"/>
    <w:rsid w:val="009A6217"/>
    <w:rsid w:val="009A628F"/>
    <w:rsid w:val="009A666F"/>
    <w:rsid w:val="009A67B5"/>
    <w:rsid w:val="009A6A6F"/>
    <w:rsid w:val="009A6BF8"/>
    <w:rsid w:val="009A6D3C"/>
    <w:rsid w:val="009A6FE7"/>
    <w:rsid w:val="009A7377"/>
    <w:rsid w:val="009A769D"/>
    <w:rsid w:val="009A7757"/>
    <w:rsid w:val="009A7844"/>
    <w:rsid w:val="009A795A"/>
    <w:rsid w:val="009A79F1"/>
    <w:rsid w:val="009A7DE8"/>
    <w:rsid w:val="009A7E66"/>
    <w:rsid w:val="009A7EF3"/>
    <w:rsid w:val="009B0105"/>
    <w:rsid w:val="009B0196"/>
    <w:rsid w:val="009B0626"/>
    <w:rsid w:val="009B064A"/>
    <w:rsid w:val="009B0A33"/>
    <w:rsid w:val="009B0B7B"/>
    <w:rsid w:val="009B0D4C"/>
    <w:rsid w:val="009B1106"/>
    <w:rsid w:val="009B13C1"/>
    <w:rsid w:val="009B16B0"/>
    <w:rsid w:val="009B1745"/>
    <w:rsid w:val="009B181F"/>
    <w:rsid w:val="009B19B3"/>
    <w:rsid w:val="009B1FBF"/>
    <w:rsid w:val="009B23D3"/>
    <w:rsid w:val="009B259B"/>
    <w:rsid w:val="009B26D1"/>
    <w:rsid w:val="009B287A"/>
    <w:rsid w:val="009B291F"/>
    <w:rsid w:val="009B2B57"/>
    <w:rsid w:val="009B2DC7"/>
    <w:rsid w:val="009B3155"/>
    <w:rsid w:val="009B35E3"/>
    <w:rsid w:val="009B36B9"/>
    <w:rsid w:val="009B38AD"/>
    <w:rsid w:val="009B3A74"/>
    <w:rsid w:val="009B4645"/>
    <w:rsid w:val="009B4932"/>
    <w:rsid w:val="009B4945"/>
    <w:rsid w:val="009B508D"/>
    <w:rsid w:val="009B519B"/>
    <w:rsid w:val="009B5427"/>
    <w:rsid w:val="009B583D"/>
    <w:rsid w:val="009B598D"/>
    <w:rsid w:val="009B5A5A"/>
    <w:rsid w:val="009B5D3E"/>
    <w:rsid w:val="009B5DA9"/>
    <w:rsid w:val="009B6307"/>
    <w:rsid w:val="009B6596"/>
    <w:rsid w:val="009B6623"/>
    <w:rsid w:val="009B677C"/>
    <w:rsid w:val="009B6E5A"/>
    <w:rsid w:val="009B6E60"/>
    <w:rsid w:val="009B6FF4"/>
    <w:rsid w:val="009B71BB"/>
    <w:rsid w:val="009B74AC"/>
    <w:rsid w:val="009B74F9"/>
    <w:rsid w:val="009B789C"/>
    <w:rsid w:val="009B78A8"/>
    <w:rsid w:val="009B7E4A"/>
    <w:rsid w:val="009B7E88"/>
    <w:rsid w:val="009B7FE8"/>
    <w:rsid w:val="009C03C9"/>
    <w:rsid w:val="009C03FD"/>
    <w:rsid w:val="009C05AF"/>
    <w:rsid w:val="009C0666"/>
    <w:rsid w:val="009C076C"/>
    <w:rsid w:val="009C09BB"/>
    <w:rsid w:val="009C0DCE"/>
    <w:rsid w:val="009C0E61"/>
    <w:rsid w:val="009C0EC5"/>
    <w:rsid w:val="009C10A6"/>
    <w:rsid w:val="009C124C"/>
    <w:rsid w:val="009C147F"/>
    <w:rsid w:val="009C14BE"/>
    <w:rsid w:val="009C1796"/>
    <w:rsid w:val="009C23A2"/>
    <w:rsid w:val="009C279E"/>
    <w:rsid w:val="009C2FF8"/>
    <w:rsid w:val="009C355D"/>
    <w:rsid w:val="009C3595"/>
    <w:rsid w:val="009C3A92"/>
    <w:rsid w:val="009C3B06"/>
    <w:rsid w:val="009C3B9B"/>
    <w:rsid w:val="009C3D23"/>
    <w:rsid w:val="009C479A"/>
    <w:rsid w:val="009C4926"/>
    <w:rsid w:val="009C4D91"/>
    <w:rsid w:val="009C500A"/>
    <w:rsid w:val="009C5155"/>
    <w:rsid w:val="009C521F"/>
    <w:rsid w:val="009C542D"/>
    <w:rsid w:val="009C5B01"/>
    <w:rsid w:val="009C5BA9"/>
    <w:rsid w:val="009C673B"/>
    <w:rsid w:val="009C67D6"/>
    <w:rsid w:val="009C6E74"/>
    <w:rsid w:val="009C6E8B"/>
    <w:rsid w:val="009C6FF8"/>
    <w:rsid w:val="009C7360"/>
    <w:rsid w:val="009C73D6"/>
    <w:rsid w:val="009C7563"/>
    <w:rsid w:val="009C7A71"/>
    <w:rsid w:val="009D010E"/>
    <w:rsid w:val="009D02B8"/>
    <w:rsid w:val="009D0695"/>
    <w:rsid w:val="009D0785"/>
    <w:rsid w:val="009D0886"/>
    <w:rsid w:val="009D088F"/>
    <w:rsid w:val="009D0B0B"/>
    <w:rsid w:val="009D0B12"/>
    <w:rsid w:val="009D0BBB"/>
    <w:rsid w:val="009D0CD1"/>
    <w:rsid w:val="009D0EA6"/>
    <w:rsid w:val="009D1190"/>
    <w:rsid w:val="009D146C"/>
    <w:rsid w:val="009D1987"/>
    <w:rsid w:val="009D1AE6"/>
    <w:rsid w:val="009D1BFB"/>
    <w:rsid w:val="009D1D9B"/>
    <w:rsid w:val="009D1E49"/>
    <w:rsid w:val="009D1E52"/>
    <w:rsid w:val="009D1F69"/>
    <w:rsid w:val="009D20CE"/>
    <w:rsid w:val="009D26BD"/>
    <w:rsid w:val="009D2E03"/>
    <w:rsid w:val="009D2F60"/>
    <w:rsid w:val="009D2F76"/>
    <w:rsid w:val="009D3007"/>
    <w:rsid w:val="009D313E"/>
    <w:rsid w:val="009D318D"/>
    <w:rsid w:val="009D324E"/>
    <w:rsid w:val="009D396F"/>
    <w:rsid w:val="009D3E53"/>
    <w:rsid w:val="009D3ED0"/>
    <w:rsid w:val="009D3ED4"/>
    <w:rsid w:val="009D3F66"/>
    <w:rsid w:val="009D42DF"/>
    <w:rsid w:val="009D4310"/>
    <w:rsid w:val="009D4A69"/>
    <w:rsid w:val="009D4C24"/>
    <w:rsid w:val="009D4C7E"/>
    <w:rsid w:val="009D4D2A"/>
    <w:rsid w:val="009D559C"/>
    <w:rsid w:val="009D5712"/>
    <w:rsid w:val="009D5C5F"/>
    <w:rsid w:val="009D62D1"/>
    <w:rsid w:val="009D630F"/>
    <w:rsid w:val="009D657B"/>
    <w:rsid w:val="009D67D3"/>
    <w:rsid w:val="009D6804"/>
    <w:rsid w:val="009D684F"/>
    <w:rsid w:val="009D6A62"/>
    <w:rsid w:val="009D7141"/>
    <w:rsid w:val="009D737E"/>
    <w:rsid w:val="009D78D5"/>
    <w:rsid w:val="009D7D77"/>
    <w:rsid w:val="009E0003"/>
    <w:rsid w:val="009E031A"/>
    <w:rsid w:val="009E058F"/>
    <w:rsid w:val="009E0CCA"/>
    <w:rsid w:val="009E0DF1"/>
    <w:rsid w:val="009E115F"/>
    <w:rsid w:val="009E143F"/>
    <w:rsid w:val="009E1D09"/>
    <w:rsid w:val="009E1F22"/>
    <w:rsid w:val="009E1FA0"/>
    <w:rsid w:val="009E20E1"/>
    <w:rsid w:val="009E25BB"/>
    <w:rsid w:val="009E2710"/>
    <w:rsid w:val="009E2B20"/>
    <w:rsid w:val="009E31D4"/>
    <w:rsid w:val="009E3650"/>
    <w:rsid w:val="009E3F33"/>
    <w:rsid w:val="009E3FFB"/>
    <w:rsid w:val="009E43F0"/>
    <w:rsid w:val="009E43FC"/>
    <w:rsid w:val="009E44C2"/>
    <w:rsid w:val="009E4565"/>
    <w:rsid w:val="009E4630"/>
    <w:rsid w:val="009E5006"/>
    <w:rsid w:val="009E5855"/>
    <w:rsid w:val="009E5999"/>
    <w:rsid w:val="009E5B47"/>
    <w:rsid w:val="009E5C39"/>
    <w:rsid w:val="009E5D1C"/>
    <w:rsid w:val="009E5DC6"/>
    <w:rsid w:val="009E5DDB"/>
    <w:rsid w:val="009E6850"/>
    <w:rsid w:val="009E6A73"/>
    <w:rsid w:val="009E6C10"/>
    <w:rsid w:val="009E6D60"/>
    <w:rsid w:val="009E6F16"/>
    <w:rsid w:val="009E7530"/>
    <w:rsid w:val="009E78B5"/>
    <w:rsid w:val="009E78CD"/>
    <w:rsid w:val="009E794B"/>
    <w:rsid w:val="009E7B7A"/>
    <w:rsid w:val="009E7C50"/>
    <w:rsid w:val="009F09C5"/>
    <w:rsid w:val="009F0D6E"/>
    <w:rsid w:val="009F0E1A"/>
    <w:rsid w:val="009F1066"/>
    <w:rsid w:val="009F1096"/>
    <w:rsid w:val="009F10DE"/>
    <w:rsid w:val="009F127B"/>
    <w:rsid w:val="009F1491"/>
    <w:rsid w:val="009F154A"/>
    <w:rsid w:val="009F159A"/>
    <w:rsid w:val="009F178C"/>
    <w:rsid w:val="009F18CC"/>
    <w:rsid w:val="009F191D"/>
    <w:rsid w:val="009F1AD8"/>
    <w:rsid w:val="009F1CD8"/>
    <w:rsid w:val="009F1D9A"/>
    <w:rsid w:val="009F1EE1"/>
    <w:rsid w:val="009F2281"/>
    <w:rsid w:val="009F2299"/>
    <w:rsid w:val="009F22B0"/>
    <w:rsid w:val="009F2574"/>
    <w:rsid w:val="009F2787"/>
    <w:rsid w:val="009F2DC3"/>
    <w:rsid w:val="009F330A"/>
    <w:rsid w:val="009F3445"/>
    <w:rsid w:val="009F35B8"/>
    <w:rsid w:val="009F3B9B"/>
    <w:rsid w:val="009F3BBB"/>
    <w:rsid w:val="009F3C59"/>
    <w:rsid w:val="009F3C94"/>
    <w:rsid w:val="009F40F9"/>
    <w:rsid w:val="009F46F6"/>
    <w:rsid w:val="009F4916"/>
    <w:rsid w:val="009F4E9A"/>
    <w:rsid w:val="009F4ED1"/>
    <w:rsid w:val="009F53ED"/>
    <w:rsid w:val="009F5465"/>
    <w:rsid w:val="009F555E"/>
    <w:rsid w:val="009F5565"/>
    <w:rsid w:val="009F592B"/>
    <w:rsid w:val="009F6037"/>
    <w:rsid w:val="009F6113"/>
    <w:rsid w:val="009F62DB"/>
    <w:rsid w:val="009F6541"/>
    <w:rsid w:val="009F65AA"/>
    <w:rsid w:val="009F6857"/>
    <w:rsid w:val="009F69F4"/>
    <w:rsid w:val="009F6B42"/>
    <w:rsid w:val="009F6D46"/>
    <w:rsid w:val="009F6DAC"/>
    <w:rsid w:val="009F6F0C"/>
    <w:rsid w:val="009F6FA6"/>
    <w:rsid w:val="009F7191"/>
    <w:rsid w:val="009F76D3"/>
    <w:rsid w:val="009F7876"/>
    <w:rsid w:val="009F797A"/>
    <w:rsid w:val="00A0030E"/>
    <w:rsid w:val="00A00558"/>
    <w:rsid w:val="00A0055E"/>
    <w:rsid w:val="00A00D42"/>
    <w:rsid w:val="00A00DC3"/>
    <w:rsid w:val="00A01241"/>
    <w:rsid w:val="00A01272"/>
    <w:rsid w:val="00A015C6"/>
    <w:rsid w:val="00A01D00"/>
    <w:rsid w:val="00A01D28"/>
    <w:rsid w:val="00A01F14"/>
    <w:rsid w:val="00A01F3F"/>
    <w:rsid w:val="00A01F53"/>
    <w:rsid w:val="00A020E6"/>
    <w:rsid w:val="00A02170"/>
    <w:rsid w:val="00A02276"/>
    <w:rsid w:val="00A0258D"/>
    <w:rsid w:val="00A0260A"/>
    <w:rsid w:val="00A026DA"/>
    <w:rsid w:val="00A02761"/>
    <w:rsid w:val="00A02AE2"/>
    <w:rsid w:val="00A02B94"/>
    <w:rsid w:val="00A02ED1"/>
    <w:rsid w:val="00A0357D"/>
    <w:rsid w:val="00A037A9"/>
    <w:rsid w:val="00A03CF9"/>
    <w:rsid w:val="00A0409E"/>
    <w:rsid w:val="00A04914"/>
    <w:rsid w:val="00A0491C"/>
    <w:rsid w:val="00A04BF0"/>
    <w:rsid w:val="00A04CEA"/>
    <w:rsid w:val="00A04FCA"/>
    <w:rsid w:val="00A0525F"/>
    <w:rsid w:val="00A054A4"/>
    <w:rsid w:val="00A05603"/>
    <w:rsid w:val="00A0575B"/>
    <w:rsid w:val="00A05C62"/>
    <w:rsid w:val="00A05C79"/>
    <w:rsid w:val="00A05D01"/>
    <w:rsid w:val="00A060AA"/>
    <w:rsid w:val="00A0636B"/>
    <w:rsid w:val="00A06437"/>
    <w:rsid w:val="00A0670B"/>
    <w:rsid w:val="00A067B5"/>
    <w:rsid w:val="00A06AB2"/>
    <w:rsid w:val="00A06BFB"/>
    <w:rsid w:val="00A06C65"/>
    <w:rsid w:val="00A06D4E"/>
    <w:rsid w:val="00A06DE6"/>
    <w:rsid w:val="00A06E6E"/>
    <w:rsid w:val="00A06E88"/>
    <w:rsid w:val="00A07048"/>
    <w:rsid w:val="00A072E2"/>
    <w:rsid w:val="00A07BF4"/>
    <w:rsid w:val="00A07F0E"/>
    <w:rsid w:val="00A100A4"/>
    <w:rsid w:val="00A1054A"/>
    <w:rsid w:val="00A10AEC"/>
    <w:rsid w:val="00A10BC9"/>
    <w:rsid w:val="00A10C88"/>
    <w:rsid w:val="00A10CA1"/>
    <w:rsid w:val="00A10D66"/>
    <w:rsid w:val="00A10F2E"/>
    <w:rsid w:val="00A11218"/>
    <w:rsid w:val="00A113DE"/>
    <w:rsid w:val="00A114D8"/>
    <w:rsid w:val="00A11647"/>
    <w:rsid w:val="00A11672"/>
    <w:rsid w:val="00A11787"/>
    <w:rsid w:val="00A11A20"/>
    <w:rsid w:val="00A1200F"/>
    <w:rsid w:val="00A123F7"/>
    <w:rsid w:val="00A1241E"/>
    <w:rsid w:val="00A126BF"/>
    <w:rsid w:val="00A12838"/>
    <w:rsid w:val="00A129FB"/>
    <w:rsid w:val="00A12C85"/>
    <w:rsid w:val="00A12D0E"/>
    <w:rsid w:val="00A12D15"/>
    <w:rsid w:val="00A1327C"/>
    <w:rsid w:val="00A13626"/>
    <w:rsid w:val="00A1370C"/>
    <w:rsid w:val="00A13A4B"/>
    <w:rsid w:val="00A13BDC"/>
    <w:rsid w:val="00A13C37"/>
    <w:rsid w:val="00A140B1"/>
    <w:rsid w:val="00A1411F"/>
    <w:rsid w:val="00A14599"/>
    <w:rsid w:val="00A14DBF"/>
    <w:rsid w:val="00A14DE1"/>
    <w:rsid w:val="00A14E9F"/>
    <w:rsid w:val="00A150E6"/>
    <w:rsid w:val="00A151D5"/>
    <w:rsid w:val="00A157A3"/>
    <w:rsid w:val="00A164C8"/>
    <w:rsid w:val="00A166F6"/>
    <w:rsid w:val="00A16834"/>
    <w:rsid w:val="00A16982"/>
    <w:rsid w:val="00A16B0B"/>
    <w:rsid w:val="00A16B78"/>
    <w:rsid w:val="00A16D87"/>
    <w:rsid w:val="00A17067"/>
    <w:rsid w:val="00A170F2"/>
    <w:rsid w:val="00A171CF"/>
    <w:rsid w:val="00A175DC"/>
    <w:rsid w:val="00A1774F"/>
    <w:rsid w:val="00A17A24"/>
    <w:rsid w:val="00A17B69"/>
    <w:rsid w:val="00A17BA5"/>
    <w:rsid w:val="00A17C71"/>
    <w:rsid w:val="00A17E44"/>
    <w:rsid w:val="00A20327"/>
    <w:rsid w:val="00A20544"/>
    <w:rsid w:val="00A20545"/>
    <w:rsid w:val="00A208A2"/>
    <w:rsid w:val="00A20B05"/>
    <w:rsid w:val="00A20FA6"/>
    <w:rsid w:val="00A21276"/>
    <w:rsid w:val="00A212CA"/>
    <w:rsid w:val="00A216A2"/>
    <w:rsid w:val="00A219CA"/>
    <w:rsid w:val="00A21DAA"/>
    <w:rsid w:val="00A21F1E"/>
    <w:rsid w:val="00A222E2"/>
    <w:rsid w:val="00A228FD"/>
    <w:rsid w:val="00A22C61"/>
    <w:rsid w:val="00A22DB5"/>
    <w:rsid w:val="00A23553"/>
    <w:rsid w:val="00A23794"/>
    <w:rsid w:val="00A23A08"/>
    <w:rsid w:val="00A23D0A"/>
    <w:rsid w:val="00A23DAB"/>
    <w:rsid w:val="00A24A36"/>
    <w:rsid w:val="00A24B62"/>
    <w:rsid w:val="00A24DA6"/>
    <w:rsid w:val="00A25337"/>
    <w:rsid w:val="00A2542E"/>
    <w:rsid w:val="00A264EC"/>
    <w:rsid w:val="00A26516"/>
    <w:rsid w:val="00A26551"/>
    <w:rsid w:val="00A267EC"/>
    <w:rsid w:val="00A26BAB"/>
    <w:rsid w:val="00A26EAB"/>
    <w:rsid w:val="00A26F46"/>
    <w:rsid w:val="00A2750D"/>
    <w:rsid w:val="00A27801"/>
    <w:rsid w:val="00A2783C"/>
    <w:rsid w:val="00A27EB3"/>
    <w:rsid w:val="00A3006E"/>
    <w:rsid w:val="00A300EB"/>
    <w:rsid w:val="00A30143"/>
    <w:rsid w:val="00A30CE6"/>
    <w:rsid w:val="00A315AA"/>
    <w:rsid w:val="00A31736"/>
    <w:rsid w:val="00A31A2D"/>
    <w:rsid w:val="00A32603"/>
    <w:rsid w:val="00A32B3D"/>
    <w:rsid w:val="00A32BB3"/>
    <w:rsid w:val="00A32C4C"/>
    <w:rsid w:val="00A32F4F"/>
    <w:rsid w:val="00A33123"/>
    <w:rsid w:val="00A338A4"/>
    <w:rsid w:val="00A33A48"/>
    <w:rsid w:val="00A33A98"/>
    <w:rsid w:val="00A34144"/>
    <w:rsid w:val="00A344F6"/>
    <w:rsid w:val="00A34F3C"/>
    <w:rsid w:val="00A35262"/>
    <w:rsid w:val="00A35535"/>
    <w:rsid w:val="00A3569F"/>
    <w:rsid w:val="00A3595C"/>
    <w:rsid w:val="00A35B47"/>
    <w:rsid w:val="00A35CC6"/>
    <w:rsid w:val="00A35EBF"/>
    <w:rsid w:val="00A365DD"/>
    <w:rsid w:val="00A366EB"/>
    <w:rsid w:val="00A36793"/>
    <w:rsid w:val="00A36F6B"/>
    <w:rsid w:val="00A3722A"/>
    <w:rsid w:val="00A373AD"/>
    <w:rsid w:val="00A373C5"/>
    <w:rsid w:val="00A37A17"/>
    <w:rsid w:val="00A37AAB"/>
    <w:rsid w:val="00A37F2D"/>
    <w:rsid w:val="00A40069"/>
    <w:rsid w:val="00A402F1"/>
    <w:rsid w:val="00A40959"/>
    <w:rsid w:val="00A40CB1"/>
    <w:rsid w:val="00A4126D"/>
    <w:rsid w:val="00A4168D"/>
    <w:rsid w:val="00A416DF"/>
    <w:rsid w:val="00A417E4"/>
    <w:rsid w:val="00A418CE"/>
    <w:rsid w:val="00A41E64"/>
    <w:rsid w:val="00A41E69"/>
    <w:rsid w:val="00A41F9A"/>
    <w:rsid w:val="00A42FD0"/>
    <w:rsid w:val="00A4304F"/>
    <w:rsid w:val="00A4305F"/>
    <w:rsid w:val="00A4326D"/>
    <w:rsid w:val="00A43271"/>
    <w:rsid w:val="00A43432"/>
    <w:rsid w:val="00A437BD"/>
    <w:rsid w:val="00A43CAA"/>
    <w:rsid w:val="00A43D7D"/>
    <w:rsid w:val="00A43ECA"/>
    <w:rsid w:val="00A4410D"/>
    <w:rsid w:val="00A44DE6"/>
    <w:rsid w:val="00A44F98"/>
    <w:rsid w:val="00A44FAE"/>
    <w:rsid w:val="00A45287"/>
    <w:rsid w:val="00A454BB"/>
    <w:rsid w:val="00A456DB"/>
    <w:rsid w:val="00A457F9"/>
    <w:rsid w:val="00A45B4D"/>
    <w:rsid w:val="00A45D39"/>
    <w:rsid w:val="00A45FE1"/>
    <w:rsid w:val="00A460D1"/>
    <w:rsid w:val="00A46172"/>
    <w:rsid w:val="00A4625E"/>
    <w:rsid w:val="00A46402"/>
    <w:rsid w:val="00A46478"/>
    <w:rsid w:val="00A46A0D"/>
    <w:rsid w:val="00A46F25"/>
    <w:rsid w:val="00A47108"/>
    <w:rsid w:val="00A4726D"/>
    <w:rsid w:val="00A4757B"/>
    <w:rsid w:val="00A47975"/>
    <w:rsid w:val="00A47D74"/>
    <w:rsid w:val="00A47FD7"/>
    <w:rsid w:val="00A50261"/>
    <w:rsid w:val="00A50715"/>
    <w:rsid w:val="00A50834"/>
    <w:rsid w:val="00A50954"/>
    <w:rsid w:val="00A50DC5"/>
    <w:rsid w:val="00A50FD3"/>
    <w:rsid w:val="00A511DB"/>
    <w:rsid w:val="00A514AD"/>
    <w:rsid w:val="00A51890"/>
    <w:rsid w:val="00A51CF9"/>
    <w:rsid w:val="00A51FEE"/>
    <w:rsid w:val="00A5224A"/>
    <w:rsid w:val="00A5252A"/>
    <w:rsid w:val="00A529C4"/>
    <w:rsid w:val="00A52AA3"/>
    <w:rsid w:val="00A52AC2"/>
    <w:rsid w:val="00A52D14"/>
    <w:rsid w:val="00A52E5A"/>
    <w:rsid w:val="00A5316E"/>
    <w:rsid w:val="00A53197"/>
    <w:rsid w:val="00A5322E"/>
    <w:rsid w:val="00A53234"/>
    <w:rsid w:val="00A537A6"/>
    <w:rsid w:val="00A53BD1"/>
    <w:rsid w:val="00A53CF0"/>
    <w:rsid w:val="00A53D68"/>
    <w:rsid w:val="00A54032"/>
    <w:rsid w:val="00A547C8"/>
    <w:rsid w:val="00A54AF0"/>
    <w:rsid w:val="00A55093"/>
    <w:rsid w:val="00A550DB"/>
    <w:rsid w:val="00A551EE"/>
    <w:rsid w:val="00A5537C"/>
    <w:rsid w:val="00A55759"/>
    <w:rsid w:val="00A55AC0"/>
    <w:rsid w:val="00A55B63"/>
    <w:rsid w:val="00A55C26"/>
    <w:rsid w:val="00A55D64"/>
    <w:rsid w:val="00A562C8"/>
    <w:rsid w:val="00A5659C"/>
    <w:rsid w:val="00A56BE6"/>
    <w:rsid w:val="00A56D25"/>
    <w:rsid w:val="00A56DA7"/>
    <w:rsid w:val="00A573F4"/>
    <w:rsid w:val="00A57406"/>
    <w:rsid w:val="00A57482"/>
    <w:rsid w:val="00A576C9"/>
    <w:rsid w:val="00A5776E"/>
    <w:rsid w:val="00A577C9"/>
    <w:rsid w:val="00A57A82"/>
    <w:rsid w:val="00A60151"/>
    <w:rsid w:val="00A601A1"/>
    <w:rsid w:val="00A60571"/>
    <w:rsid w:val="00A60753"/>
    <w:rsid w:val="00A607BC"/>
    <w:rsid w:val="00A6098F"/>
    <w:rsid w:val="00A60A72"/>
    <w:rsid w:val="00A60B12"/>
    <w:rsid w:val="00A60E5F"/>
    <w:rsid w:val="00A6161F"/>
    <w:rsid w:val="00A6180E"/>
    <w:rsid w:val="00A61998"/>
    <w:rsid w:val="00A61B64"/>
    <w:rsid w:val="00A61B79"/>
    <w:rsid w:val="00A61E07"/>
    <w:rsid w:val="00A61F00"/>
    <w:rsid w:val="00A62633"/>
    <w:rsid w:val="00A62B2B"/>
    <w:rsid w:val="00A62BEA"/>
    <w:rsid w:val="00A62CFF"/>
    <w:rsid w:val="00A62F7E"/>
    <w:rsid w:val="00A634DF"/>
    <w:rsid w:val="00A63588"/>
    <w:rsid w:val="00A6365D"/>
    <w:rsid w:val="00A63673"/>
    <w:rsid w:val="00A63688"/>
    <w:rsid w:val="00A6377E"/>
    <w:rsid w:val="00A63855"/>
    <w:rsid w:val="00A638FB"/>
    <w:rsid w:val="00A63A4E"/>
    <w:rsid w:val="00A63AFC"/>
    <w:rsid w:val="00A63DE9"/>
    <w:rsid w:val="00A63FA5"/>
    <w:rsid w:val="00A64056"/>
    <w:rsid w:val="00A64427"/>
    <w:rsid w:val="00A644CE"/>
    <w:rsid w:val="00A64712"/>
    <w:rsid w:val="00A649D6"/>
    <w:rsid w:val="00A64AE9"/>
    <w:rsid w:val="00A64B51"/>
    <w:rsid w:val="00A64E68"/>
    <w:rsid w:val="00A651F3"/>
    <w:rsid w:val="00A65228"/>
    <w:rsid w:val="00A6563A"/>
    <w:rsid w:val="00A656E1"/>
    <w:rsid w:val="00A65A93"/>
    <w:rsid w:val="00A65EBD"/>
    <w:rsid w:val="00A6632F"/>
    <w:rsid w:val="00A6652F"/>
    <w:rsid w:val="00A66612"/>
    <w:rsid w:val="00A6663B"/>
    <w:rsid w:val="00A66729"/>
    <w:rsid w:val="00A67593"/>
    <w:rsid w:val="00A70090"/>
    <w:rsid w:val="00A70287"/>
    <w:rsid w:val="00A704E0"/>
    <w:rsid w:val="00A707C1"/>
    <w:rsid w:val="00A70808"/>
    <w:rsid w:val="00A70A80"/>
    <w:rsid w:val="00A70F14"/>
    <w:rsid w:val="00A70F9C"/>
    <w:rsid w:val="00A7102E"/>
    <w:rsid w:val="00A71052"/>
    <w:rsid w:val="00A710E3"/>
    <w:rsid w:val="00A7134B"/>
    <w:rsid w:val="00A7171A"/>
    <w:rsid w:val="00A719E9"/>
    <w:rsid w:val="00A71B0C"/>
    <w:rsid w:val="00A71B3B"/>
    <w:rsid w:val="00A71CE6"/>
    <w:rsid w:val="00A71D30"/>
    <w:rsid w:val="00A7237A"/>
    <w:rsid w:val="00A72412"/>
    <w:rsid w:val="00A72482"/>
    <w:rsid w:val="00A7275A"/>
    <w:rsid w:val="00A7313C"/>
    <w:rsid w:val="00A7352C"/>
    <w:rsid w:val="00A73831"/>
    <w:rsid w:val="00A740D1"/>
    <w:rsid w:val="00A741D3"/>
    <w:rsid w:val="00A74252"/>
    <w:rsid w:val="00A743D6"/>
    <w:rsid w:val="00A74773"/>
    <w:rsid w:val="00A74AAB"/>
    <w:rsid w:val="00A74FC0"/>
    <w:rsid w:val="00A75139"/>
    <w:rsid w:val="00A75243"/>
    <w:rsid w:val="00A755D6"/>
    <w:rsid w:val="00A7567D"/>
    <w:rsid w:val="00A75956"/>
    <w:rsid w:val="00A759B0"/>
    <w:rsid w:val="00A75B95"/>
    <w:rsid w:val="00A75D54"/>
    <w:rsid w:val="00A75F71"/>
    <w:rsid w:val="00A75F8F"/>
    <w:rsid w:val="00A75FE3"/>
    <w:rsid w:val="00A76464"/>
    <w:rsid w:val="00A7653A"/>
    <w:rsid w:val="00A76D40"/>
    <w:rsid w:val="00A76E9E"/>
    <w:rsid w:val="00A771B4"/>
    <w:rsid w:val="00A77501"/>
    <w:rsid w:val="00A77656"/>
    <w:rsid w:val="00A776DD"/>
    <w:rsid w:val="00A7778D"/>
    <w:rsid w:val="00A77859"/>
    <w:rsid w:val="00A778A5"/>
    <w:rsid w:val="00A77987"/>
    <w:rsid w:val="00A77995"/>
    <w:rsid w:val="00A77A82"/>
    <w:rsid w:val="00A77DEF"/>
    <w:rsid w:val="00A80270"/>
    <w:rsid w:val="00A803E8"/>
    <w:rsid w:val="00A804FB"/>
    <w:rsid w:val="00A806E6"/>
    <w:rsid w:val="00A810F7"/>
    <w:rsid w:val="00A8174B"/>
    <w:rsid w:val="00A819CB"/>
    <w:rsid w:val="00A81B14"/>
    <w:rsid w:val="00A82007"/>
    <w:rsid w:val="00A8262A"/>
    <w:rsid w:val="00A82733"/>
    <w:rsid w:val="00A82E05"/>
    <w:rsid w:val="00A83192"/>
    <w:rsid w:val="00A83D0E"/>
    <w:rsid w:val="00A83FA5"/>
    <w:rsid w:val="00A8401E"/>
    <w:rsid w:val="00A840F4"/>
    <w:rsid w:val="00A8426C"/>
    <w:rsid w:val="00A844F3"/>
    <w:rsid w:val="00A84AC9"/>
    <w:rsid w:val="00A84D80"/>
    <w:rsid w:val="00A84F11"/>
    <w:rsid w:val="00A85394"/>
    <w:rsid w:val="00A854B6"/>
    <w:rsid w:val="00A854EC"/>
    <w:rsid w:val="00A858B1"/>
    <w:rsid w:val="00A85A55"/>
    <w:rsid w:val="00A861A0"/>
    <w:rsid w:val="00A865F7"/>
    <w:rsid w:val="00A8666B"/>
    <w:rsid w:val="00A86BF1"/>
    <w:rsid w:val="00A86E59"/>
    <w:rsid w:val="00A874D3"/>
    <w:rsid w:val="00A875F0"/>
    <w:rsid w:val="00A87641"/>
    <w:rsid w:val="00A878A1"/>
    <w:rsid w:val="00A87BF8"/>
    <w:rsid w:val="00A87C0C"/>
    <w:rsid w:val="00A9031C"/>
    <w:rsid w:val="00A90537"/>
    <w:rsid w:val="00A9073B"/>
    <w:rsid w:val="00A90754"/>
    <w:rsid w:val="00A907D5"/>
    <w:rsid w:val="00A90C2E"/>
    <w:rsid w:val="00A90D1B"/>
    <w:rsid w:val="00A90DA8"/>
    <w:rsid w:val="00A90F9C"/>
    <w:rsid w:val="00A91185"/>
    <w:rsid w:val="00A91284"/>
    <w:rsid w:val="00A91634"/>
    <w:rsid w:val="00A916FF"/>
    <w:rsid w:val="00A917DA"/>
    <w:rsid w:val="00A91C3F"/>
    <w:rsid w:val="00A91D25"/>
    <w:rsid w:val="00A91DD6"/>
    <w:rsid w:val="00A92476"/>
    <w:rsid w:val="00A924A5"/>
    <w:rsid w:val="00A92694"/>
    <w:rsid w:val="00A92966"/>
    <w:rsid w:val="00A92B25"/>
    <w:rsid w:val="00A92FE6"/>
    <w:rsid w:val="00A930D6"/>
    <w:rsid w:val="00A932FF"/>
    <w:rsid w:val="00A93353"/>
    <w:rsid w:val="00A9340C"/>
    <w:rsid w:val="00A93831"/>
    <w:rsid w:val="00A938EA"/>
    <w:rsid w:val="00A93D2D"/>
    <w:rsid w:val="00A9405F"/>
    <w:rsid w:val="00A94178"/>
    <w:rsid w:val="00A94278"/>
    <w:rsid w:val="00A942D1"/>
    <w:rsid w:val="00A942EF"/>
    <w:rsid w:val="00A94392"/>
    <w:rsid w:val="00A9472A"/>
    <w:rsid w:val="00A94E4E"/>
    <w:rsid w:val="00A952D7"/>
    <w:rsid w:val="00A95A7D"/>
    <w:rsid w:val="00A95AD2"/>
    <w:rsid w:val="00A95B52"/>
    <w:rsid w:val="00A95CAF"/>
    <w:rsid w:val="00A95D85"/>
    <w:rsid w:val="00A95E11"/>
    <w:rsid w:val="00A96540"/>
    <w:rsid w:val="00A965DF"/>
    <w:rsid w:val="00A968D8"/>
    <w:rsid w:val="00A96F5D"/>
    <w:rsid w:val="00A97346"/>
    <w:rsid w:val="00A97491"/>
    <w:rsid w:val="00A974E4"/>
    <w:rsid w:val="00A97510"/>
    <w:rsid w:val="00A97D29"/>
    <w:rsid w:val="00A97FE2"/>
    <w:rsid w:val="00AA0022"/>
    <w:rsid w:val="00AA00BE"/>
    <w:rsid w:val="00AA014D"/>
    <w:rsid w:val="00AA03D6"/>
    <w:rsid w:val="00AA03F1"/>
    <w:rsid w:val="00AA0564"/>
    <w:rsid w:val="00AA0D03"/>
    <w:rsid w:val="00AA1311"/>
    <w:rsid w:val="00AA133C"/>
    <w:rsid w:val="00AA14FD"/>
    <w:rsid w:val="00AA16E3"/>
    <w:rsid w:val="00AA1735"/>
    <w:rsid w:val="00AA207F"/>
    <w:rsid w:val="00AA26F1"/>
    <w:rsid w:val="00AA2904"/>
    <w:rsid w:val="00AA357F"/>
    <w:rsid w:val="00AA3725"/>
    <w:rsid w:val="00AA37DF"/>
    <w:rsid w:val="00AA3851"/>
    <w:rsid w:val="00AA38A5"/>
    <w:rsid w:val="00AA40F6"/>
    <w:rsid w:val="00AA4439"/>
    <w:rsid w:val="00AA4738"/>
    <w:rsid w:val="00AA51CA"/>
    <w:rsid w:val="00AA561B"/>
    <w:rsid w:val="00AA5A2B"/>
    <w:rsid w:val="00AA5C56"/>
    <w:rsid w:val="00AA5C7C"/>
    <w:rsid w:val="00AA5CB0"/>
    <w:rsid w:val="00AA5CD0"/>
    <w:rsid w:val="00AA6191"/>
    <w:rsid w:val="00AA61EB"/>
    <w:rsid w:val="00AA64C1"/>
    <w:rsid w:val="00AA6511"/>
    <w:rsid w:val="00AA6512"/>
    <w:rsid w:val="00AA67A8"/>
    <w:rsid w:val="00AA68A9"/>
    <w:rsid w:val="00AA6B15"/>
    <w:rsid w:val="00AA6CDD"/>
    <w:rsid w:val="00AA6DE8"/>
    <w:rsid w:val="00AA70A0"/>
    <w:rsid w:val="00AA75F4"/>
    <w:rsid w:val="00AA7B8C"/>
    <w:rsid w:val="00AA7DB3"/>
    <w:rsid w:val="00AB05BB"/>
    <w:rsid w:val="00AB0685"/>
    <w:rsid w:val="00AB0FE9"/>
    <w:rsid w:val="00AB1014"/>
    <w:rsid w:val="00AB13FE"/>
    <w:rsid w:val="00AB1E65"/>
    <w:rsid w:val="00AB2045"/>
    <w:rsid w:val="00AB20E7"/>
    <w:rsid w:val="00AB2320"/>
    <w:rsid w:val="00AB2341"/>
    <w:rsid w:val="00AB2763"/>
    <w:rsid w:val="00AB2817"/>
    <w:rsid w:val="00AB29BC"/>
    <w:rsid w:val="00AB2B94"/>
    <w:rsid w:val="00AB2C03"/>
    <w:rsid w:val="00AB3576"/>
    <w:rsid w:val="00AB3738"/>
    <w:rsid w:val="00AB390A"/>
    <w:rsid w:val="00AB3A52"/>
    <w:rsid w:val="00AB3C3C"/>
    <w:rsid w:val="00AB42DA"/>
    <w:rsid w:val="00AB45CF"/>
    <w:rsid w:val="00AB4C41"/>
    <w:rsid w:val="00AB4D7D"/>
    <w:rsid w:val="00AB4DA0"/>
    <w:rsid w:val="00AB5882"/>
    <w:rsid w:val="00AB5D7A"/>
    <w:rsid w:val="00AB6065"/>
    <w:rsid w:val="00AB631D"/>
    <w:rsid w:val="00AB64D5"/>
    <w:rsid w:val="00AB6662"/>
    <w:rsid w:val="00AB66D3"/>
    <w:rsid w:val="00AB6901"/>
    <w:rsid w:val="00AB6A50"/>
    <w:rsid w:val="00AB6BC8"/>
    <w:rsid w:val="00AB6D0B"/>
    <w:rsid w:val="00AB6EB9"/>
    <w:rsid w:val="00AB746C"/>
    <w:rsid w:val="00AB77EC"/>
    <w:rsid w:val="00AB7932"/>
    <w:rsid w:val="00AB7A24"/>
    <w:rsid w:val="00AB7B7C"/>
    <w:rsid w:val="00AB7BEF"/>
    <w:rsid w:val="00AB7E5C"/>
    <w:rsid w:val="00AC0314"/>
    <w:rsid w:val="00AC03AF"/>
    <w:rsid w:val="00AC03B7"/>
    <w:rsid w:val="00AC0446"/>
    <w:rsid w:val="00AC0C61"/>
    <w:rsid w:val="00AC0F9E"/>
    <w:rsid w:val="00AC1756"/>
    <w:rsid w:val="00AC18D1"/>
    <w:rsid w:val="00AC18D4"/>
    <w:rsid w:val="00AC18F2"/>
    <w:rsid w:val="00AC198E"/>
    <w:rsid w:val="00AC200E"/>
    <w:rsid w:val="00AC2054"/>
    <w:rsid w:val="00AC249F"/>
    <w:rsid w:val="00AC2596"/>
    <w:rsid w:val="00AC282B"/>
    <w:rsid w:val="00AC2848"/>
    <w:rsid w:val="00AC2CFE"/>
    <w:rsid w:val="00AC2DF3"/>
    <w:rsid w:val="00AC2F58"/>
    <w:rsid w:val="00AC375A"/>
    <w:rsid w:val="00AC3ACA"/>
    <w:rsid w:val="00AC3C38"/>
    <w:rsid w:val="00AC3D5C"/>
    <w:rsid w:val="00AC3DB0"/>
    <w:rsid w:val="00AC3F95"/>
    <w:rsid w:val="00AC3FC1"/>
    <w:rsid w:val="00AC426F"/>
    <w:rsid w:val="00AC42F3"/>
    <w:rsid w:val="00AC440C"/>
    <w:rsid w:val="00AC454C"/>
    <w:rsid w:val="00AC4760"/>
    <w:rsid w:val="00AC4B99"/>
    <w:rsid w:val="00AC4C50"/>
    <w:rsid w:val="00AC51D9"/>
    <w:rsid w:val="00AC53E2"/>
    <w:rsid w:val="00AC572F"/>
    <w:rsid w:val="00AC5974"/>
    <w:rsid w:val="00AC5976"/>
    <w:rsid w:val="00AC5988"/>
    <w:rsid w:val="00AC59B1"/>
    <w:rsid w:val="00AC5ABC"/>
    <w:rsid w:val="00AC6893"/>
    <w:rsid w:val="00AC692D"/>
    <w:rsid w:val="00AC6970"/>
    <w:rsid w:val="00AC724B"/>
    <w:rsid w:val="00AC732C"/>
    <w:rsid w:val="00AC7345"/>
    <w:rsid w:val="00AC77F7"/>
    <w:rsid w:val="00AC78E7"/>
    <w:rsid w:val="00AC7905"/>
    <w:rsid w:val="00AC79F0"/>
    <w:rsid w:val="00AC7EAF"/>
    <w:rsid w:val="00AC7F4F"/>
    <w:rsid w:val="00AC7F70"/>
    <w:rsid w:val="00AD05BC"/>
    <w:rsid w:val="00AD05C8"/>
    <w:rsid w:val="00AD08FA"/>
    <w:rsid w:val="00AD094E"/>
    <w:rsid w:val="00AD0A2B"/>
    <w:rsid w:val="00AD0B9A"/>
    <w:rsid w:val="00AD0BDB"/>
    <w:rsid w:val="00AD0C23"/>
    <w:rsid w:val="00AD0DB9"/>
    <w:rsid w:val="00AD117C"/>
    <w:rsid w:val="00AD13AC"/>
    <w:rsid w:val="00AD17F0"/>
    <w:rsid w:val="00AD1F3E"/>
    <w:rsid w:val="00AD22F9"/>
    <w:rsid w:val="00AD25ED"/>
    <w:rsid w:val="00AD2C8C"/>
    <w:rsid w:val="00AD2CBD"/>
    <w:rsid w:val="00AD310B"/>
    <w:rsid w:val="00AD366E"/>
    <w:rsid w:val="00AD36B5"/>
    <w:rsid w:val="00AD37A5"/>
    <w:rsid w:val="00AD42D5"/>
    <w:rsid w:val="00AD4314"/>
    <w:rsid w:val="00AD44C3"/>
    <w:rsid w:val="00AD456F"/>
    <w:rsid w:val="00AD4728"/>
    <w:rsid w:val="00AD47D7"/>
    <w:rsid w:val="00AD47F1"/>
    <w:rsid w:val="00AD4A82"/>
    <w:rsid w:val="00AD4BA4"/>
    <w:rsid w:val="00AD4EE6"/>
    <w:rsid w:val="00AD5628"/>
    <w:rsid w:val="00AD5672"/>
    <w:rsid w:val="00AD56A2"/>
    <w:rsid w:val="00AD5711"/>
    <w:rsid w:val="00AD5992"/>
    <w:rsid w:val="00AD5A7F"/>
    <w:rsid w:val="00AD5E3A"/>
    <w:rsid w:val="00AD6018"/>
    <w:rsid w:val="00AD62D6"/>
    <w:rsid w:val="00AD6A48"/>
    <w:rsid w:val="00AD6C1B"/>
    <w:rsid w:val="00AD6D6A"/>
    <w:rsid w:val="00AD6E6B"/>
    <w:rsid w:val="00AD72B6"/>
    <w:rsid w:val="00AD75F2"/>
    <w:rsid w:val="00AD7612"/>
    <w:rsid w:val="00AD767A"/>
    <w:rsid w:val="00AD769E"/>
    <w:rsid w:val="00AD76FF"/>
    <w:rsid w:val="00AE019E"/>
    <w:rsid w:val="00AE01E8"/>
    <w:rsid w:val="00AE04C1"/>
    <w:rsid w:val="00AE0623"/>
    <w:rsid w:val="00AE0F01"/>
    <w:rsid w:val="00AE1023"/>
    <w:rsid w:val="00AE1078"/>
    <w:rsid w:val="00AE12D4"/>
    <w:rsid w:val="00AE1418"/>
    <w:rsid w:val="00AE1930"/>
    <w:rsid w:val="00AE1C02"/>
    <w:rsid w:val="00AE1C97"/>
    <w:rsid w:val="00AE1EDA"/>
    <w:rsid w:val="00AE207C"/>
    <w:rsid w:val="00AE20F5"/>
    <w:rsid w:val="00AE2387"/>
    <w:rsid w:val="00AE24C7"/>
    <w:rsid w:val="00AE250C"/>
    <w:rsid w:val="00AE2719"/>
    <w:rsid w:val="00AE2C57"/>
    <w:rsid w:val="00AE2DE3"/>
    <w:rsid w:val="00AE32C4"/>
    <w:rsid w:val="00AE37D9"/>
    <w:rsid w:val="00AE3A92"/>
    <w:rsid w:val="00AE3BEA"/>
    <w:rsid w:val="00AE43CC"/>
    <w:rsid w:val="00AE49D9"/>
    <w:rsid w:val="00AE518C"/>
    <w:rsid w:val="00AE5323"/>
    <w:rsid w:val="00AE59BB"/>
    <w:rsid w:val="00AE6150"/>
    <w:rsid w:val="00AE6216"/>
    <w:rsid w:val="00AE63E8"/>
    <w:rsid w:val="00AE67B5"/>
    <w:rsid w:val="00AE6856"/>
    <w:rsid w:val="00AE6863"/>
    <w:rsid w:val="00AE6CE7"/>
    <w:rsid w:val="00AE6D15"/>
    <w:rsid w:val="00AE6D9F"/>
    <w:rsid w:val="00AE6EF0"/>
    <w:rsid w:val="00AE75F5"/>
    <w:rsid w:val="00AE7930"/>
    <w:rsid w:val="00AE7C19"/>
    <w:rsid w:val="00AF00E5"/>
    <w:rsid w:val="00AF04CD"/>
    <w:rsid w:val="00AF04EE"/>
    <w:rsid w:val="00AF09E0"/>
    <w:rsid w:val="00AF0AF8"/>
    <w:rsid w:val="00AF0F1B"/>
    <w:rsid w:val="00AF120F"/>
    <w:rsid w:val="00AF1444"/>
    <w:rsid w:val="00AF16B5"/>
    <w:rsid w:val="00AF1B70"/>
    <w:rsid w:val="00AF1BCE"/>
    <w:rsid w:val="00AF21BC"/>
    <w:rsid w:val="00AF273B"/>
    <w:rsid w:val="00AF2D1A"/>
    <w:rsid w:val="00AF326B"/>
    <w:rsid w:val="00AF3356"/>
    <w:rsid w:val="00AF3667"/>
    <w:rsid w:val="00AF3874"/>
    <w:rsid w:val="00AF3948"/>
    <w:rsid w:val="00AF3981"/>
    <w:rsid w:val="00AF3B29"/>
    <w:rsid w:val="00AF3D3F"/>
    <w:rsid w:val="00AF417F"/>
    <w:rsid w:val="00AF4594"/>
    <w:rsid w:val="00AF45C9"/>
    <w:rsid w:val="00AF4798"/>
    <w:rsid w:val="00AF48F3"/>
    <w:rsid w:val="00AF4954"/>
    <w:rsid w:val="00AF49AA"/>
    <w:rsid w:val="00AF4A0F"/>
    <w:rsid w:val="00AF4F69"/>
    <w:rsid w:val="00AF52C8"/>
    <w:rsid w:val="00AF53DC"/>
    <w:rsid w:val="00AF5837"/>
    <w:rsid w:val="00AF5870"/>
    <w:rsid w:val="00AF59D8"/>
    <w:rsid w:val="00AF59FB"/>
    <w:rsid w:val="00AF5C07"/>
    <w:rsid w:val="00AF5C67"/>
    <w:rsid w:val="00AF5FAE"/>
    <w:rsid w:val="00AF63FC"/>
    <w:rsid w:val="00AF6455"/>
    <w:rsid w:val="00AF6535"/>
    <w:rsid w:val="00AF6950"/>
    <w:rsid w:val="00AF6F12"/>
    <w:rsid w:val="00AF6F5F"/>
    <w:rsid w:val="00AF715F"/>
    <w:rsid w:val="00AF74DF"/>
    <w:rsid w:val="00AF75B5"/>
    <w:rsid w:val="00AF76D2"/>
    <w:rsid w:val="00AF773A"/>
    <w:rsid w:val="00AF778D"/>
    <w:rsid w:val="00AF781C"/>
    <w:rsid w:val="00AF7CA1"/>
    <w:rsid w:val="00AF7CAB"/>
    <w:rsid w:val="00AF7D46"/>
    <w:rsid w:val="00AF7D58"/>
    <w:rsid w:val="00AF7D75"/>
    <w:rsid w:val="00B0018A"/>
    <w:rsid w:val="00B00407"/>
    <w:rsid w:val="00B008CE"/>
    <w:rsid w:val="00B00994"/>
    <w:rsid w:val="00B013E7"/>
    <w:rsid w:val="00B01494"/>
    <w:rsid w:val="00B017E5"/>
    <w:rsid w:val="00B01D49"/>
    <w:rsid w:val="00B01ED2"/>
    <w:rsid w:val="00B0222C"/>
    <w:rsid w:val="00B02262"/>
    <w:rsid w:val="00B022A4"/>
    <w:rsid w:val="00B023A9"/>
    <w:rsid w:val="00B02990"/>
    <w:rsid w:val="00B029D0"/>
    <w:rsid w:val="00B02D6A"/>
    <w:rsid w:val="00B0315C"/>
    <w:rsid w:val="00B0329A"/>
    <w:rsid w:val="00B03349"/>
    <w:rsid w:val="00B034E6"/>
    <w:rsid w:val="00B03557"/>
    <w:rsid w:val="00B036B4"/>
    <w:rsid w:val="00B03BA3"/>
    <w:rsid w:val="00B03EC2"/>
    <w:rsid w:val="00B03F0F"/>
    <w:rsid w:val="00B03F24"/>
    <w:rsid w:val="00B044D7"/>
    <w:rsid w:val="00B04758"/>
    <w:rsid w:val="00B048B5"/>
    <w:rsid w:val="00B0496B"/>
    <w:rsid w:val="00B04A3B"/>
    <w:rsid w:val="00B04AFE"/>
    <w:rsid w:val="00B04B5C"/>
    <w:rsid w:val="00B04C35"/>
    <w:rsid w:val="00B04CD9"/>
    <w:rsid w:val="00B05247"/>
    <w:rsid w:val="00B052C6"/>
    <w:rsid w:val="00B0531E"/>
    <w:rsid w:val="00B05391"/>
    <w:rsid w:val="00B05815"/>
    <w:rsid w:val="00B05907"/>
    <w:rsid w:val="00B059A9"/>
    <w:rsid w:val="00B05BD2"/>
    <w:rsid w:val="00B05D03"/>
    <w:rsid w:val="00B05EF4"/>
    <w:rsid w:val="00B06316"/>
    <w:rsid w:val="00B06547"/>
    <w:rsid w:val="00B06669"/>
    <w:rsid w:val="00B0690D"/>
    <w:rsid w:val="00B06B2A"/>
    <w:rsid w:val="00B06B90"/>
    <w:rsid w:val="00B0732F"/>
    <w:rsid w:val="00B07405"/>
    <w:rsid w:val="00B07C15"/>
    <w:rsid w:val="00B07D03"/>
    <w:rsid w:val="00B10011"/>
    <w:rsid w:val="00B1039D"/>
    <w:rsid w:val="00B10680"/>
    <w:rsid w:val="00B1090A"/>
    <w:rsid w:val="00B10AB7"/>
    <w:rsid w:val="00B119AA"/>
    <w:rsid w:val="00B119EA"/>
    <w:rsid w:val="00B11C91"/>
    <w:rsid w:val="00B121E0"/>
    <w:rsid w:val="00B12836"/>
    <w:rsid w:val="00B12BC3"/>
    <w:rsid w:val="00B12DAF"/>
    <w:rsid w:val="00B1321E"/>
    <w:rsid w:val="00B1326D"/>
    <w:rsid w:val="00B134D3"/>
    <w:rsid w:val="00B139A9"/>
    <w:rsid w:val="00B13BF7"/>
    <w:rsid w:val="00B141A4"/>
    <w:rsid w:val="00B144EC"/>
    <w:rsid w:val="00B1473D"/>
    <w:rsid w:val="00B1490E"/>
    <w:rsid w:val="00B14E84"/>
    <w:rsid w:val="00B14E89"/>
    <w:rsid w:val="00B14EC3"/>
    <w:rsid w:val="00B151F0"/>
    <w:rsid w:val="00B15218"/>
    <w:rsid w:val="00B15223"/>
    <w:rsid w:val="00B153E4"/>
    <w:rsid w:val="00B15803"/>
    <w:rsid w:val="00B15F04"/>
    <w:rsid w:val="00B15FDC"/>
    <w:rsid w:val="00B163C7"/>
    <w:rsid w:val="00B163D7"/>
    <w:rsid w:val="00B167AF"/>
    <w:rsid w:val="00B167BD"/>
    <w:rsid w:val="00B168ED"/>
    <w:rsid w:val="00B16906"/>
    <w:rsid w:val="00B16A53"/>
    <w:rsid w:val="00B16C69"/>
    <w:rsid w:val="00B16ED1"/>
    <w:rsid w:val="00B16F07"/>
    <w:rsid w:val="00B16FF1"/>
    <w:rsid w:val="00B175BE"/>
    <w:rsid w:val="00B1773F"/>
    <w:rsid w:val="00B178CF"/>
    <w:rsid w:val="00B17A45"/>
    <w:rsid w:val="00B17BD7"/>
    <w:rsid w:val="00B17C6F"/>
    <w:rsid w:val="00B17DD8"/>
    <w:rsid w:val="00B202F0"/>
    <w:rsid w:val="00B2047F"/>
    <w:rsid w:val="00B205BA"/>
    <w:rsid w:val="00B20698"/>
    <w:rsid w:val="00B20D62"/>
    <w:rsid w:val="00B20F29"/>
    <w:rsid w:val="00B2113D"/>
    <w:rsid w:val="00B2129E"/>
    <w:rsid w:val="00B21502"/>
    <w:rsid w:val="00B21666"/>
    <w:rsid w:val="00B21905"/>
    <w:rsid w:val="00B21BD3"/>
    <w:rsid w:val="00B21D34"/>
    <w:rsid w:val="00B21D83"/>
    <w:rsid w:val="00B21D97"/>
    <w:rsid w:val="00B21FC5"/>
    <w:rsid w:val="00B221B0"/>
    <w:rsid w:val="00B22497"/>
    <w:rsid w:val="00B2270C"/>
    <w:rsid w:val="00B22A67"/>
    <w:rsid w:val="00B22AA9"/>
    <w:rsid w:val="00B22C81"/>
    <w:rsid w:val="00B22C8E"/>
    <w:rsid w:val="00B22CE2"/>
    <w:rsid w:val="00B23454"/>
    <w:rsid w:val="00B2355E"/>
    <w:rsid w:val="00B23896"/>
    <w:rsid w:val="00B23A37"/>
    <w:rsid w:val="00B23AE0"/>
    <w:rsid w:val="00B23C65"/>
    <w:rsid w:val="00B23E85"/>
    <w:rsid w:val="00B244EE"/>
    <w:rsid w:val="00B2491D"/>
    <w:rsid w:val="00B24F7C"/>
    <w:rsid w:val="00B25292"/>
    <w:rsid w:val="00B259CC"/>
    <w:rsid w:val="00B25A61"/>
    <w:rsid w:val="00B25B04"/>
    <w:rsid w:val="00B25FC7"/>
    <w:rsid w:val="00B260C1"/>
    <w:rsid w:val="00B27154"/>
    <w:rsid w:val="00B273FB"/>
    <w:rsid w:val="00B274F9"/>
    <w:rsid w:val="00B27A70"/>
    <w:rsid w:val="00B27AFC"/>
    <w:rsid w:val="00B27C68"/>
    <w:rsid w:val="00B27CC6"/>
    <w:rsid w:val="00B27FD6"/>
    <w:rsid w:val="00B300CB"/>
    <w:rsid w:val="00B301F9"/>
    <w:rsid w:val="00B30D57"/>
    <w:rsid w:val="00B30EA9"/>
    <w:rsid w:val="00B312BB"/>
    <w:rsid w:val="00B31509"/>
    <w:rsid w:val="00B31876"/>
    <w:rsid w:val="00B31DDB"/>
    <w:rsid w:val="00B31F09"/>
    <w:rsid w:val="00B3226B"/>
    <w:rsid w:val="00B325E8"/>
    <w:rsid w:val="00B329C2"/>
    <w:rsid w:val="00B32A4A"/>
    <w:rsid w:val="00B32C6F"/>
    <w:rsid w:val="00B32D7E"/>
    <w:rsid w:val="00B32E5A"/>
    <w:rsid w:val="00B32F9A"/>
    <w:rsid w:val="00B32FE2"/>
    <w:rsid w:val="00B33111"/>
    <w:rsid w:val="00B33472"/>
    <w:rsid w:val="00B334E2"/>
    <w:rsid w:val="00B33AD6"/>
    <w:rsid w:val="00B342CC"/>
    <w:rsid w:val="00B347AA"/>
    <w:rsid w:val="00B34C1E"/>
    <w:rsid w:val="00B34F98"/>
    <w:rsid w:val="00B3514B"/>
    <w:rsid w:val="00B35567"/>
    <w:rsid w:val="00B35A58"/>
    <w:rsid w:val="00B35AC1"/>
    <w:rsid w:val="00B35F56"/>
    <w:rsid w:val="00B35FE8"/>
    <w:rsid w:val="00B36511"/>
    <w:rsid w:val="00B36916"/>
    <w:rsid w:val="00B36DF7"/>
    <w:rsid w:val="00B36DFD"/>
    <w:rsid w:val="00B36E87"/>
    <w:rsid w:val="00B37062"/>
    <w:rsid w:val="00B37C44"/>
    <w:rsid w:val="00B37E2C"/>
    <w:rsid w:val="00B40315"/>
    <w:rsid w:val="00B40482"/>
    <w:rsid w:val="00B40679"/>
    <w:rsid w:val="00B4069A"/>
    <w:rsid w:val="00B4075F"/>
    <w:rsid w:val="00B40822"/>
    <w:rsid w:val="00B4084E"/>
    <w:rsid w:val="00B40BD0"/>
    <w:rsid w:val="00B41084"/>
    <w:rsid w:val="00B4124C"/>
    <w:rsid w:val="00B41296"/>
    <w:rsid w:val="00B4129B"/>
    <w:rsid w:val="00B41524"/>
    <w:rsid w:val="00B41678"/>
    <w:rsid w:val="00B41737"/>
    <w:rsid w:val="00B418B7"/>
    <w:rsid w:val="00B418D9"/>
    <w:rsid w:val="00B41D78"/>
    <w:rsid w:val="00B4201A"/>
    <w:rsid w:val="00B42039"/>
    <w:rsid w:val="00B42122"/>
    <w:rsid w:val="00B422A2"/>
    <w:rsid w:val="00B42522"/>
    <w:rsid w:val="00B4273A"/>
    <w:rsid w:val="00B428BC"/>
    <w:rsid w:val="00B42D56"/>
    <w:rsid w:val="00B43494"/>
    <w:rsid w:val="00B43570"/>
    <w:rsid w:val="00B43771"/>
    <w:rsid w:val="00B437E0"/>
    <w:rsid w:val="00B43A20"/>
    <w:rsid w:val="00B44130"/>
    <w:rsid w:val="00B443D8"/>
    <w:rsid w:val="00B44511"/>
    <w:rsid w:val="00B447E2"/>
    <w:rsid w:val="00B44A44"/>
    <w:rsid w:val="00B44AC0"/>
    <w:rsid w:val="00B44EB1"/>
    <w:rsid w:val="00B45301"/>
    <w:rsid w:val="00B45361"/>
    <w:rsid w:val="00B453B8"/>
    <w:rsid w:val="00B45442"/>
    <w:rsid w:val="00B455DA"/>
    <w:rsid w:val="00B45738"/>
    <w:rsid w:val="00B4575F"/>
    <w:rsid w:val="00B45A88"/>
    <w:rsid w:val="00B45AD1"/>
    <w:rsid w:val="00B45CFD"/>
    <w:rsid w:val="00B462CF"/>
    <w:rsid w:val="00B46667"/>
    <w:rsid w:val="00B467E9"/>
    <w:rsid w:val="00B46870"/>
    <w:rsid w:val="00B469D3"/>
    <w:rsid w:val="00B4739D"/>
    <w:rsid w:val="00B474A0"/>
    <w:rsid w:val="00B4771C"/>
    <w:rsid w:val="00B47823"/>
    <w:rsid w:val="00B47852"/>
    <w:rsid w:val="00B47B33"/>
    <w:rsid w:val="00B47DB1"/>
    <w:rsid w:val="00B47E7E"/>
    <w:rsid w:val="00B47F76"/>
    <w:rsid w:val="00B504A1"/>
    <w:rsid w:val="00B505A3"/>
    <w:rsid w:val="00B50825"/>
    <w:rsid w:val="00B50B9F"/>
    <w:rsid w:val="00B50C72"/>
    <w:rsid w:val="00B51278"/>
    <w:rsid w:val="00B5151C"/>
    <w:rsid w:val="00B517C4"/>
    <w:rsid w:val="00B51D87"/>
    <w:rsid w:val="00B51FDD"/>
    <w:rsid w:val="00B51FE2"/>
    <w:rsid w:val="00B524DB"/>
    <w:rsid w:val="00B52712"/>
    <w:rsid w:val="00B52890"/>
    <w:rsid w:val="00B529EE"/>
    <w:rsid w:val="00B52DDE"/>
    <w:rsid w:val="00B52FA9"/>
    <w:rsid w:val="00B53775"/>
    <w:rsid w:val="00B53A24"/>
    <w:rsid w:val="00B53C24"/>
    <w:rsid w:val="00B54234"/>
    <w:rsid w:val="00B5426A"/>
    <w:rsid w:val="00B54397"/>
    <w:rsid w:val="00B543D3"/>
    <w:rsid w:val="00B543D8"/>
    <w:rsid w:val="00B5460F"/>
    <w:rsid w:val="00B546BC"/>
    <w:rsid w:val="00B54E58"/>
    <w:rsid w:val="00B55629"/>
    <w:rsid w:val="00B558A7"/>
    <w:rsid w:val="00B55F72"/>
    <w:rsid w:val="00B55FA3"/>
    <w:rsid w:val="00B56038"/>
    <w:rsid w:val="00B562E4"/>
    <w:rsid w:val="00B56601"/>
    <w:rsid w:val="00B569C3"/>
    <w:rsid w:val="00B56A0A"/>
    <w:rsid w:val="00B56ADB"/>
    <w:rsid w:val="00B56D59"/>
    <w:rsid w:val="00B56FDC"/>
    <w:rsid w:val="00B578CA"/>
    <w:rsid w:val="00B60058"/>
    <w:rsid w:val="00B600B7"/>
    <w:rsid w:val="00B60171"/>
    <w:rsid w:val="00B601AC"/>
    <w:rsid w:val="00B60459"/>
    <w:rsid w:val="00B60524"/>
    <w:rsid w:val="00B605BD"/>
    <w:rsid w:val="00B60624"/>
    <w:rsid w:val="00B6063D"/>
    <w:rsid w:val="00B60E10"/>
    <w:rsid w:val="00B61145"/>
    <w:rsid w:val="00B6125C"/>
    <w:rsid w:val="00B6176D"/>
    <w:rsid w:val="00B617A3"/>
    <w:rsid w:val="00B61B55"/>
    <w:rsid w:val="00B61C80"/>
    <w:rsid w:val="00B61D0E"/>
    <w:rsid w:val="00B61F73"/>
    <w:rsid w:val="00B61FD3"/>
    <w:rsid w:val="00B620F7"/>
    <w:rsid w:val="00B6224F"/>
    <w:rsid w:val="00B622CD"/>
    <w:rsid w:val="00B622D8"/>
    <w:rsid w:val="00B625D4"/>
    <w:rsid w:val="00B6285B"/>
    <w:rsid w:val="00B62C81"/>
    <w:rsid w:val="00B62F23"/>
    <w:rsid w:val="00B62F90"/>
    <w:rsid w:val="00B63095"/>
    <w:rsid w:val="00B631AB"/>
    <w:rsid w:val="00B635DA"/>
    <w:rsid w:val="00B636CB"/>
    <w:rsid w:val="00B63736"/>
    <w:rsid w:val="00B639C0"/>
    <w:rsid w:val="00B63F68"/>
    <w:rsid w:val="00B6419A"/>
    <w:rsid w:val="00B645F7"/>
    <w:rsid w:val="00B6461C"/>
    <w:rsid w:val="00B64E26"/>
    <w:rsid w:val="00B64E2A"/>
    <w:rsid w:val="00B64E57"/>
    <w:rsid w:val="00B65244"/>
    <w:rsid w:val="00B65343"/>
    <w:rsid w:val="00B65A27"/>
    <w:rsid w:val="00B65A77"/>
    <w:rsid w:val="00B65AA6"/>
    <w:rsid w:val="00B65C6D"/>
    <w:rsid w:val="00B66718"/>
    <w:rsid w:val="00B6679F"/>
    <w:rsid w:val="00B66842"/>
    <w:rsid w:val="00B66A9C"/>
    <w:rsid w:val="00B66B1E"/>
    <w:rsid w:val="00B67041"/>
    <w:rsid w:val="00B6707F"/>
    <w:rsid w:val="00B672C2"/>
    <w:rsid w:val="00B674C4"/>
    <w:rsid w:val="00B676F8"/>
    <w:rsid w:val="00B67CBB"/>
    <w:rsid w:val="00B67E4C"/>
    <w:rsid w:val="00B7021E"/>
    <w:rsid w:val="00B702A2"/>
    <w:rsid w:val="00B7058E"/>
    <w:rsid w:val="00B705D2"/>
    <w:rsid w:val="00B706DB"/>
    <w:rsid w:val="00B70D5D"/>
    <w:rsid w:val="00B70D9C"/>
    <w:rsid w:val="00B71352"/>
    <w:rsid w:val="00B716F4"/>
    <w:rsid w:val="00B718CC"/>
    <w:rsid w:val="00B71B19"/>
    <w:rsid w:val="00B71E06"/>
    <w:rsid w:val="00B7215D"/>
    <w:rsid w:val="00B72632"/>
    <w:rsid w:val="00B72793"/>
    <w:rsid w:val="00B72CA0"/>
    <w:rsid w:val="00B730D0"/>
    <w:rsid w:val="00B73D0E"/>
    <w:rsid w:val="00B73E09"/>
    <w:rsid w:val="00B747D3"/>
    <w:rsid w:val="00B7484C"/>
    <w:rsid w:val="00B7515C"/>
    <w:rsid w:val="00B752E4"/>
    <w:rsid w:val="00B7584B"/>
    <w:rsid w:val="00B75965"/>
    <w:rsid w:val="00B75E0E"/>
    <w:rsid w:val="00B75EB9"/>
    <w:rsid w:val="00B76746"/>
    <w:rsid w:val="00B76933"/>
    <w:rsid w:val="00B76A87"/>
    <w:rsid w:val="00B76A8C"/>
    <w:rsid w:val="00B76E76"/>
    <w:rsid w:val="00B76EC3"/>
    <w:rsid w:val="00B774B1"/>
    <w:rsid w:val="00B7756D"/>
    <w:rsid w:val="00B77A1B"/>
    <w:rsid w:val="00B77E5F"/>
    <w:rsid w:val="00B8003F"/>
    <w:rsid w:val="00B801D7"/>
    <w:rsid w:val="00B80226"/>
    <w:rsid w:val="00B80233"/>
    <w:rsid w:val="00B804B5"/>
    <w:rsid w:val="00B809D3"/>
    <w:rsid w:val="00B80D83"/>
    <w:rsid w:val="00B80FA6"/>
    <w:rsid w:val="00B813C7"/>
    <w:rsid w:val="00B81729"/>
    <w:rsid w:val="00B81A5D"/>
    <w:rsid w:val="00B81BB8"/>
    <w:rsid w:val="00B81D20"/>
    <w:rsid w:val="00B81D40"/>
    <w:rsid w:val="00B81D65"/>
    <w:rsid w:val="00B82076"/>
    <w:rsid w:val="00B82296"/>
    <w:rsid w:val="00B82B30"/>
    <w:rsid w:val="00B82CAF"/>
    <w:rsid w:val="00B82D73"/>
    <w:rsid w:val="00B82F77"/>
    <w:rsid w:val="00B831AD"/>
    <w:rsid w:val="00B83319"/>
    <w:rsid w:val="00B83383"/>
    <w:rsid w:val="00B836FF"/>
    <w:rsid w:val="00B83A4D"/>
    <w:rsid w:val="00B83F99"/>
    <w:rsid w:val="00B84037"/>
    <w:rsid w:val="00B846FD"/>
    <w:rsid w:val="00B847FE"/>
    <w:rsid w:val="00B84B4F"/>
    <w:rsid w:val="00B84DC0"/>
    <w:rsid w:val="00B84ED0"/>
    <w:rsid w:val="00B850C2"/>
    <w:rsid w:val="00B85444"/>
    <w:rsid w:val="00B856D9"/>
    <w:rsid w:val="00B85831"/>
    <w:rsid w:val="00B85A42"/>
    <w:rsid w:val="00B85BA4"/>
    <w:rsid w:val="00B86C9D"/>
    <w:rsid w:val="00B86CC2"/>
    <w:rsid w:val="00B86ED3"/>
    <w:rsid w:val="00B86F2C"/>
    <w:rsid w:val="00B87262"/>
    <w:rsid w:val="00B87597"/>
    <w:rsid w:val="00B87ADC"/>
    <w:rsid w:val="00B87BFF"/>
    <w:rsid w:val="00B90598"/>
    <w:rsid w:val="00B9093C"/>
    <w:rsid w:val="00B90994"/>
    <w:rsid w:val="00B90CF3"/>
    <w:rsid w:val="00B90DE9"/>
    <w:rsid w:val="00B91025"/>
    <w:rsid w:val="00B91248"/>
    <w:rsid w:val="00B913A8"/>
    <w:rsid w:val="00B91505"/>
    <w:rsid w:val="00B919A2"/>
    <w:rsid w:val="00B91AA9"/>
    <w:rsid w:val="00B91B20"/>
    <w:rsid w:val="00B91B66"/>
    <w:rsid w:val="00B91CB5"/>
    <w:rsid w:val="00B9204B"/>
    <w:rsid w:val="00B92335"/>
    <w:rsid w:val="00B9243D"/>
    <w:rsid w:val="00B927DE"/>
    <w:rsid w:val="00B92810"/>
    <w:rsid w:val="00B928F5"/>
    <w:rsid w:val="00B92BDA"/>
    <w:rsid w:val="00B93083"/>
    <w:rsid w:val="00B9347F"/>
    <w:rsid w:val="00B9354D"/>
    <w:rsid w:val="00B936EE"/>
    <w:rsid w:val="00B937B7"/>
    <w:rsid w:val="00B93D45"/>
    <w:rsid w:val="00B93E94"/>
    <w:rsid w:val="00B941C4"/>
    <w:rsid w:val="00B94397"/>
    <w:rsid w:val="00B944C2"/>
    <w:rsid w:val="00B94B83"/>
    <w:rsid w:val="00B94B92"/>
    <w:rsid w:val="00B94C4E"/>
    <w:rsid w:val="00B954B7"/>
    <w:rsid w:val="00B955A7"/>
    <w:rsid w:val="00B955C0"/>
    <w:rsid w:val="00B95859"/>
    <w:rsid w:val="00B95DB4"/>
    <w:rsid w:val="00B95E56"/>
    <w:rsid w:val="00B95F3B"/>
    <w:rsid w:val="00B9639D"/>
    <w:rsid w:val="00B96546"/>
    <w:rsid w:val="00B9680F"/>
    <w:rsid w:val="00B96B1A"/>
    <w:rsid w:val="00B96C1C"/>
    <w:rsid w:val="00B96ED0"/>
    <w:rsid w:val="00B970FA"/>
    <w:rsid w:val="00B974B8"/>
    <w:rsid w:val="00B978DF"/>
    <w:rsid w:val="00B97993"/>
    <w:rsid w:val="00B979A3"/>
    <w:rsid w:val="00B97A14"/>
    <w:rsid w:val="00B97A6E"/>
    <w:rsid w:val="00B97AAA"/>
    <w:rsid w:val="00B97CFB"/>
    <w:rsid w:val="00B97F5A"/>
    <w:rsid w:val="00BA010A"/>
    <w:rsid w:val="00BA037A"/>
    <w:rsid w:val="00BA05A7"/>
    <w:rsid w:val="00BA07BA"/>
    <w:rsid w:val="00BA083E"/>
    <w:rsid w:val="00BA089E"/>
    <w:rsid w:val="00BA0974"/>
    <w:rsid w:val="00BA097A"/>
    <w:rsid w:val="00BA0A62"/>
    <w:rsid w:val="00BA0C1F"/>
    <w:rsid w:val="00BA0F4C"/>
    <w:rsid w:val="00BA0F9A"/>
    <w:rsid w:val="00BA1086"/>
    <w:rsid w:val="00BA115D"/>
    <w:rsid w:val="00BA1310"/>
    <w:rsid w:val="00BA1446"/>
    <w:rsid w:val="00BA1924"/>
    <w:rsid w:val="00BA19DB"/>
    <w:rsid w:val="00BA1CC8"/>
    <w:rsid w:val="00BA1E03"/>
    <w:rsid w:val="00BA248F"/>
    <w:rsid w:val="00BA2721"/>
    <w:rsid w:val="00BA2A8C"/>
    <w:rsid w:val="00BA2E83"/>
    <w:rsid w:val="00BA316A"/>
    <w:rsid w:val="00BA316C"/>
    <w:rsid w:val="00BA3795"/>
    <w:rsid w:val="00BA38A3"/>
    <w:rsid w:val="00BA3B39"/>
    <w:rsid w:val="00BA3B50"/>
    <w:rsid w:val="00BA3C42"/>
    <w:rsid w:val="00BA3E34"/>
    <w:rsid w:val="00BA3F56"/>
    <w:rsid w:val="00BA40E6"/>
    <w:rsid w:val="00BA44C2"/>
    <w:rsid w:val="00BA4672"/>
    <w:rsid w:val="00BA47EF"/>
    <w:rsid w:val="00BA49F6"/>
    <w:rsid w:val="00BA4C84"/>
    <w:rsid w:val="00BA500E"/>
    <w:rsid w:val="00BA52A4"/>
    <w:rsid w:val="00BA5433"/>
    <w:rsid w:val="00BA5571"/>
    <w:rsid w:val="00BA58B6"/>
    <w:rsid w:val="00BA5AA2"/>
    <w:rsid w:val="00BA5E76"/>
    <w:rsid w:val="00BA64FC"/>
    <w:rsid w:val="00BA65B1"/>
    <w:rsid w:val="00BA6744"/>
    <w:rsid w:val="00BA6926"/>
    <w:rsid w:val="00BA6AAF"/>
    <w:rsid w:val="00BA7007"/>
    <w:rsid w:val="00BA7272"/>
    <w:rsid w:val="00BA73BF"/>
    <w:rsid w:val="00BA7543"/>
    <w:rsid w:val="00BA7767"/>
    <w:rsid w:val="00BB01E0"/>
    <w:rsid w:val="00BB053A"/>
    <w:rsid w:val="00BB0754"/>
    <w:rsid w:val="00BB09AA"/>
    <w:rsid w:val="00BB0C51"/>
    <w:rsid w:val="00BB0D8F"/>
    <w:rsid w:val="00BB0E87"/>
    <w:rsid w:val="00BB1508"/>
    <w:rsid w:val="00BB1A69"/>
    <w:rsid w:val="00BB1B6E"/>
    <w:rsid w:val="00BB1CF4"/>
    <w:rsid w:val="00BB1EA8"/>
    <w:rsid w:val="00BB1ED7"/>
    <w:rsid w:val="00BB1F30"/>
    <w:rsid w:val="00BB210E"/>
    <w:rsid w:val="00BB2364"/>
    <w:rsid w:val="00BB26C4"/>
    <w:rsid w:val="00BB26FA"/>
    <w:rsid w:val="00BB2C7B"/>
    <w:rsid w:val="00BB305D"/>
    <w:rsid w:val="00BB3327"/>
    <w:rsid w:val="00BB3914"/>
    <w:rsid w:val="00BB3B17"/>
    <w:rsid w:val="00BB3E4C"/>
    <w:rsid w:val="00BB40B9"/>
    <w:rsid w:val="00BB4153"/>
    <w:rsid w:val="00BB425A"/>
    <w:rsid w:val="00BB445B"/>
    <w:rsid w:val="00BB4C23"/>
    <w:rsid w:val="00BB4E50"/>
    <w:rsid w:val="00BB4F81"/>
    <w:rsid w:val="00BB51F5"/>
    <w:rsid w:val="00BB59B4"/>
    <w:rsid w:val="00BB5C47"/>
    <w:rsid w:val="00BB6155"/>
    <w:rsid w:val="00BB6198"/>
    <w:rsid w:val="00BB63A7"/>
    <w:rsid w:val="00BB69AA"/>
    <w:rsid w:val="00BB6EB0"/>
    <w:rsid w:val="00BB6F58"/>
    <w:rsid w:val="00BB6FA2"/>
    <w:rsid w:val="00BB7363"/>
    <w:rsid w:val="00BB74A2"/>
    <w:rsid w:val="00BB7715"/>
    <w:rsid w:val="00BB7B08"/>
    <w:rsid w:val="00BC0249"/>
    <w:rsid w:val="00BC034F"/>
    <w:rsid w:val="00BC0564"/>
    <w:rsid w:val="00BC05B4"/>
    <w:rsid w:val="00BC06F0"/>
    <w:rsid w:val="00BC0939"/>
    <w:rsid w:val="00BC0AD8"/>
    <w:rsid w:val="00BC0CE9"/>
    <w:rsid w:val="00BC0EB5"/>
    <w:rsid w:val="00BC0FBC"/>
    <w:rsid w:val="00BC0FD1"/>
    <w:rsid w:val="00BC11CB"/>
    <w:rsid w:val="00BC141D"/>
    <w:rsid w:val="00BC1900"/>
    <w:rsid w:val="00BC19BA"/>
    <w:rsid w:val="00BC1A03"/>
    <w:rsid w:val="00BC1B47"/>
    <w:rsid w:val="00BC1B67"/>
    <w:rsid w:val="00BC1B71"/>
    <w:rsid w:val="00BC1D2D"/>
    <w:rsid w:val="00BC1EE4"/>
    <w:rsid w:val="00BC21A7"/>
    <w:rsid w:val="00BC221F"/>
    <w:rsid w:val="00BC25E6"/>
    <w:rsid w:val="00BC26A5"/>
    <w:rsid w:val="00BC26B6"/>
    <w:rsid w:val="00BC29DC"/>
    <w:rsid w:val="00BC2C80"/>
    <w:rsid w:val="00BC2EB2"/>
    <w:rsid w:val="00BC2F6A"/>
    <w:rsid w:val="00BC3208"/>
    <w:rsid w:val="00BC356B"/>
    <w:rsid w:val="00BC37EB"/>
    <w:rsid w:val="00BC38DA"/>
    <w:rsid w:val="00BC39F7"/>
    <w:rsid w:val="00BC3D6F"/>
    <w:rsid w:val="00BC43AC"/>
    <w:rsid w:val="00BC464D"/>
    <w:rsid w:val="00BC4842"/>
    <w:rsid w:val="00BC4985"/>
    <w:rsid w:val="00BC4E21"/>
    <w:rsid w:val="00BC5230"/>
    <w:rsid w:val="00BC56B2"/>
    <w:rsid w:val="00BC5A61"/>
    <w:rsid w:val="00BC5B59"/>
    <w:rsid w:val="00BC5E63"/>
    <w:rsid w:val="00BC5E6C"/>
    <w:rsid w:val="00BC63AA"/>
    <w:rsid w:val="00BC663C"/>
    <w:rsid w:val="00BC6C67"/>
    <w:rsid w:val="00BC6E52"/>
    <w:rsid w:val="00BC6F96"/>
    <w:rsid w:val="00BC6FC4"/>
    <w:rsid w:val="00BC7328"/>
    <w:rsid w:val="00BC7B84"/>
    <w:rsid w:val="00BD00C4"/>
    <w:rsid w:val="00BD0614"/>
    <w:rsid w:val="00BD0615"/>
    <w:rsid w:val="00BD0734"/>
    <w:rsid w:val="00BD076B"/>
    <w:rsid w:val="00BD0B22"/>
    <w:rsid w:val="00BD0C38"/>
    <w:rsid w:val="00BD0C4E"/>
    <w:rsid w:val="00BD0E40"/>
    <w:rsid w:val="00BD1808"/>
    <w:rsid w:val="00BD184E"/>
    <w:rsid w:val="00BD1889"/>
    <w:rsid w:val="00BD195A"/>
    <w:rsid w:val="00BD1BAD"/>
    <w:rsid w:val="00BD1CF1"/>
    <w:rsid w:val="00BD1D17"/>
    <w:rsid w:val="00BD1F79"/>
    <w:rsid w:val="00BD20EE"/>
    <w:rsid w:val="00BD217E"/>
    <w:rsid w:val="00BD2427"/>
    <w:rsid w:val="00BD249B"/>
    <w:rsid w:val="00BD2540"/>
    <w:rsid w:val="00BD2990"/>
    <w:rsid w:val="00BD29F2"/>
    <w:rsid w:val="00BD3382"/>
    <w:rsid w:val="00BD36CC"/>
    <w:rsid w:val="00BD3757"/>
    <w:rsid w:val="00BD3926"/>
    <w:rsid w:val="00BD3C9B"/>
    <w:rsid w:val="00BD3F09"/>
    <w:rsid w:val="00BD4183"/>
    <w:rsid w:val="00BD453C"/>
    <w:rsid w:val="00BD45BF"/>
    <w:rsid w:val="00BD4C2B"/>
    <w:rsid w:val="00BD4C4F"/>
    <w:rsid w:val="00BD4D97"/>
    <w:rsid w:val="00BD4DC7"/>
    <w:rsid w:val="00BD4E71"/>
    <w:rsid w:val="00BD5334"/>
    <w:rsid w:val="00BD55D7"/>
    <w:rsid w:val="00BD5CDF"/>
    <w:rsid w:val="00BD5DC5"/>
    <w:rsid w:val="00BD5F20"/>
    <w:rsid w:val="00BD60B4"/>
    <w:rsid w:val="00BD6584"/>
    <w:rsid w:val="00BD65B5"/>
    <w:rsid w:val="00BD69B1"/>
    <w:rsid w:val="00BD69D1"/>
    <w:rsid w:val="00BD6E00"/>
    <w:rsid w:val="00BD6E97"/>
    <w:rsid w:val="00BD6F9B"/>
    <w:rsid w:val="00BD720F"/>
    <w:rsid w:val="00BD7644"/>
    <w:rsid w:val="00BD780F"/>
    <w:rsid w:val="00BD7915"/>
    <w:rsid w:val="00BD7985"/>
    <w:rsid w:val="00BE027F"/>
    <w:rsid w:val="00BE02BA"/>
    <w:rsid w:val="00BE0355"/>
    <w:rsid w:val="00BE0888"/>
    <w:rsid w:val="00BE08C4"/>
    <w:rsid w:val="00BE0B7D"/>
    <w:rsid w:val="00BE11D0"/>
    <w:rsid w:val="00BE1288"/>
    <w:rsid w:val="00BE13A0"/>
    <w:rsid w:val="00BE1979"/>
    <w:rsid w:val="00BE1998"/>
    <w:rsid w:val="00BE20F3"/>
    <w:rsid w:val="00BE2320"/>
    <w:rsid w:val="00BE27A5"/>
    <w:rsid w:val="00BE27DD"/>
    <w:rsid w:val="00BE2E4F"/>
    <w:rsid w:val="00BE3051"/>
    <w:rsid w:val="00BE31B7"/>
    <w:rsid w:val="00BE367F"/>
    <w:rsid w:val="00BE3691"/>
    <w:rsid w:val="00BE3BA2"/>
    <w:rsid w:val="00BE3D34"/>
    <w:rsid w:val="00BE3DC4"/>
    <w:rsid w:val="00BE3F1E"/>
    <w:rsid w:val="00BE4077"/>
    <w:rsid w:val="00BE4116"/>
    <w:rsid w:val="00BE4927"/>
    <w:rsid w:val="00BE49D5"/>
    <w:rsid w:val="00BE4CF2"/>
    <w:rsid w:val="00BE4F24"/>
    <w:rsid w:val="00BE500E"/>
    <w:rsid w:val="00BE5253"/>
    <w:rsid w:val="00BE52C6"/>
    <w:rsid w:val="00BE52E5"/>
    <w:rsid w:val="00BE56C3"/>
    <w:rsid w:val="00BE578D"/>
    <w:rsid w:val="00BE5C82"/>
    <w:rsid w:val="00BE5DD3"/>
    <w:rsid w:val="00BE6725"/>
    <w:rsid w:val="00BE6739"/>
    <w:rsid w:val="00BE6EE7"/>
    <w:rsid w:val="00BE6F76"/>
    <w:rsid w:val="00BE702F"/>
    <w:rsid w:val="00BE7085"/>
    <w:rsid w:val="00BE72AD"/>
    <w:rsid w:val="00BE7426"/>
    <w:rsid w:val="00BE751C"/>
    <w:rsid w:val="00BE791D"/>
    <w:rsid w:val="00BF06F0"/>
    <w:rsid w:val="00BF072C"/>
    <w:rsid w:val="00BF08CA"/>
    <w:rsid w:val="00BF0EEF"/>
    <w:rsid w:val="00BF104E"/>
    <w:rsid w:val="00BF110C"/>
    <w:rsid w:val="00BF126B"/>
    <w:rsid w:val="00BF1576"/>
    <w:rsid w:val="00BF15F8"/>
    <w:rsid w:val="00BF1634"/>
    <w:rsid w:val="00BF1768"/>
    <w:rsid w:val="00BF18B1"/>
    <w:rsid w:val="00BF18FA"/>
    <w:rsid w:val="00BF1BC6"/>
    <w:rsid w:val="00BF1D71"/>
    <w:rsid w:val="00BF20B1"/>
    <w:rsid w:val="00BF219A"/>
    <w:rsid w:val="00BF21D6"/>
    <w:rsid w:val="00BF26E9"/>
    <w:rsid w:val="00BF2D4F"/>
    <w:rsid w:val="00BF2F67"/>
    <w:rsid w:val="00BF2FF8"/>
    <w:rsid w:val="00BF30FA"/>
    <w:rsid w:val="00BF31FC"/>
    <w:rsid w:val="00BF34D4"/>
    <w:rsid w:val="00BF3781"/>
    <w:rsid w:val="00BF392C"/>
    <w:rsid w:val="00BF3F76"/>
    <w:rsid w:val="00BF403E"/>
    <w:rsid w:val="00BF4097"/>
    <w:rsid w:val="00BF4142"/>
    <w:rsid w:val="00BF418E"/>
    <w:rsid w:val="00BF42E4"/>
    <w:rsid w:val="00BF46D2"/>
    <w:rsid w:val="00BF4819"/>
    <w:rsid w:val="00BF49BB"/>
    <w:rsid w:val="00BF4F62"/>
    <w:rsid w:val="00BF5150"/>
    <w:rsid w:val="00BF5191"/>
    <w:rsid w:val="00BF5594"/>
    <w:rsid w:val="00BF55D4"/>
    <w:rsid w:val="00BF58B5"/>
    <w:rsid w:val="00BF5A06"/>
    <w:rsid w:val="00BF5D82"/>
    <w:rsid w:val="00BF6075"/>
    <w:rsid w:val="00BF624F"/>
    <w:rsid w:val="00BF6526"/>
    <w:rsid w:val="00BF67AB"/>
    <w:rsid w:val="00BF688B"/>
    <w:rsid w:val="00BF6F47"/>
    <w:rsid w:val="00BF7560"/>
    <w:rsid w:val="00BF7A64"/>
    <w:rsid w:val="00BF7B8A"/>
    <w:rsid w:val="00BF7ED0"/>
    <w:rsid w:val="00C00718"/>
    <w:rsid w:val="00C01760"/>
    <w:rsid w:val="00C01779"/>
    <w:rsid w:val="00C01948"/>
    <w:rsid w:val="00C01CFE"/>
    <w:rsid w:val="00C01D48"/>
    <w:rsid w:val="00C01FA9"/>
    <w:rsid w:val="00C02074"/>
    <w:rsid w:val="00C02305"/>
    <w:rsid w:val="00C0247E"/>
    <w:rsid w:val="00C024E1"/>
    <w:rsid w:val="00C0277A"/>
    <w:rsid w:val="00C02A95"/>
    <w:rsid w:val="00C02ACF"/>
    <w:rsid w:val="00C03246"/>
    <w:rsid w:val="00C0326E"/>
    <w:rsid w:val="00C032B8"/>
    <w:rsid w:val="00C037B1"/>
    <w:rsid w:val="00C03BD8"/>
    <w:rsid w:val="00C03D39"/>
    <w:rsid w:val="00C03FA3"/>
    <w:rsid w:val="00C03FE8"/>
    <w:rsid w:val="00C04064"/>
    <w:rsid w:val="00C040DA"/>
    <w:rsid w:val="00C040DC"/>
    <w:rsid w:val="00C046BA"/>
    <w:rsid w:val="00C04714"/>
    <w:rsid w:val="00C04BC8"/>
    <w:rsid w:val="00C04E7F"/>
    <w:rsid w:val="00C051FF"/>
    <w:rsid w:val="00C057FB"/>
    <w:rsid w:val="00C0640A"/>
    <w:rsid w:val="00C06868"/>
    <w:rsid w:val="00C069C9"/>
    <w:rsid w:val="00C06E06"/>
    <w:rsid w:val="00C07291"/>
    <w:rsid w:val="00C076FF"/>
    <w:rsid w:val="00C077B5"/>
    <w:rsid w:val="00C077D7"/>
    <w:rsid w:val="00C07B2E"/>
    <w:rsid w:val="00C07F01"/>
    <w:rsid w:val="00C10003"/>
    <w:rsid w:val="00C1020F"/>
    <w:rsid w:val="00C10507"/>
    <w:rsid w:val="00C10541"/>
    <w:rsid w:val="00C106B8"/>
    <w:rsid w:val="00C10702"/>
    <w:rsid w:val="00C10999"/>
    <w:rsid w:val="00C10E83"/>
    <w:rsid w:val="00C10EDC"/>
    <w:rsid w:val="00C10EF9"/>
    <w:rsid w:val="00C110A1"/>
    <w:rsid w:val="00C11A7A"/>
    <w:rsid w:val="00C11C54"/>
    <w:rsid w:val="00C11DF5"/>
    <w:rsid w:val="00C1207D"/>
    <w:rsid w:val="00C12117"/>
    <w:rsid w:val="00C126EF"/>
    <w:rsid w:val="00C12D88"/>
    <w:rsid w:val="00C12F11"/>
    <w:rsid w:val="00C12F58"/>
    <w:rsid w:val="00C1348B"/>
    <w:rsid w:val="00C134FC"/>
    <w:rsid w:val="00C13C65"/>
    <w:rsid w:val="00C13D67"/>
    <w:rsid w:val="00C141BB"/>
    <w:rsid w:val="00C141DD"/>
    <w:rsid w:val="00C146AE"/>
    <w:rsid w:val="00C15417"/>
    <w:rsid w:val="00C15617"/>
    <w:rsid w:val="00C15661"/>
    <w:rsid w:val="00C15A89"/>
    <w:rsid w:val="00C15AE5"/>
    <w:rsid w:val="00C15B23"/>
    <w:rsid w:val="00C15BB8"/>
    <w:rsid w:val="00C15BD2"/>
    <w:rsid w:val="00C15E2A"/>
    <w:rsid w:val="00C15EB6"/>
    <w:rsid w:val="00C16064"/>
    <w:rsid w:val="00C16271"/>
    <w:rsid w:val="00C168F1"/>
    <w:rsid w:val="00C16EE4"/>
    <w:rsid w:val="00C16FCF"/>
    <w:rsid w:val="00C17555"/>
    <w:rsid w:val="00C1796A"/>
    <w:rsid w:val="00C17D7C"/>
    <w:rsid w:val="00C207EE"/>
    <w:rsid w:val="00C20937"/>
    <w:rsid w:val="00C20E45"/>
    <w:rsid w:val="00C211BF"/>
    <w:rsid w:val="00C21291"/>
    <w:rsid w:val="00C213C8"/>
    <w:rsid w:val="00C2153C"/>
    <w:rsid w:val="00C21720"/>
    <w:rsid w:val="00C21843"/>
    <w:rsid w:val="00C2197D"/>
    <w:rsid w:val="00C222EC"/>
    <w:rsid w:val="00C223CA"/>
    <w:rsid w:val="00C2245E"/>
    <w:rsid w:val="00C22AEE"/>
    <w:rsid w:val="00C22BBB"/>
    <w:rsid w:val="00C22D0C"/>
    <w:rsid w:val="00C22F24"/>
    <w:rsid w:val="00C22F52"/>
    <w:rsid w:val="00C232E0"/>
    <w:rsid w:val="00C233BC"/>
    <w:rsid w:val="00C23552"/>
    <w:rsid w:val="00C239C4"/>
    <w:rsid w:val="00C239FA"/>
    <w:rsid w:val="00C23E7F"/>
    <w:rsid w:val="00C24581"/>
    <w:rsid w:val="00C24766"/>
    <w:rsid w:val="00C248D0"/>
    <w:rsid w:val="00C24B1F"/>
    <w:rsid w:val="00C24BF7"/>
    <w:rsid w:val="00C24F42"/>
    <w:rsid w:val="00C24F97"/>
    <w:rsid w:val="00C253E6"/>
    <w:rsid w:val="00C2597E"/>
    <w:rsid w:val="00C25B09"/>
    <w:rsid w:val="00C25B96"/>
    <w:rsid w:val="00C25D00"/>
    <w:rsid w:val="00C25EFA"/>
    <w:rsid w:val="00C25F09"/>
    <w:rsid w:val="00C2636F"/>
    <w:rsid w:val="00C26964"/>
    <w:rsid w:val="00C2697A"/>
    <w:rsid w:val="00C271DE"/>
    <w:rsid w:val="00C27271"/>
    <w:rsid w:val="00C2754D"/>
    <w:rsid w:val="00C275AF"/>
    <w:rsid w:val="00C27B19"/>
    <w:rsid w:val="00C27D65"/>
    <w:rsid w:val="00C27DFF"/>
    <w:rsid w:val="00C27E59"/>
    <w:rsid w:val="00C3018D"/>
    <w:rsid w:val="00C30447"/>
    <w:rsid w:val="00C306C8"/>
    <w:rsid w:val="00C3097A"/>
    <w:rsid w:val="00C3115B"/>
    <w:rsid w:val="00C311FD"/>
    <w:rsid w:val="00C31312"/>
    <w:rsid w:val="00C31412"/>
    <w:rsid w:val="00C31D08"/>
    <w:rsid w:val="00C31D1F"/>
    <w:rsid w:val="00C31E1C"/>
    <w:rsid w:val="00C3219A"/>
    <w:rsid w:val="00C321DB"/>
    <w:rsid w:val="00C3228A"/>
    <w:rsid w:val="00C322AA"/>
    <w:rsid w:val="00C3237B"/>
    <w:rsid w:val="00C3256D"/>
    <w:rsid w:val="00C32591"/>
    <w:rsid w:val="00C325B5"/>
    <w:rsid w:val="00C3286C"/>
    <w:rsid w:val="00C32B6F"/>
    <w:rsid w:val="00C32C27"/>
    <w:rsid w:val="00C32D2E"/>
    <w:rsid w:val="00C32D7B"/>
    <w:rsid w:val="00C32DA7"/>
    <w:rsid w:val="00C3356F"/>
    <w:rsid w:val="00C33679"/>
    <w:rsid w:val="00C3371F"/>
    <w:rsid w:val="00C339D7"/>
    <w:rsid w:val="00C343F1"/>
    <w:rsid w:val="00C3474C"/>
    <w:rsid w:val="00C349BC"/>
    <w:rsid w:val="00C349D2"/>
    <w:rsid w:val="00C34BD4"/>
    <w:rsid w:val="00C34D52"/>
    <w:rsid w:val="00C35028"/>
    <w:rsid w:val="00C35081"/>
    <w:rsid w:val="00C350B7"/>
    <w:rsid w:val="00C35102"/>
    <w:rsid w:val="00C3521D"/>
    <w:rsid w:val="00C3539E"/>
    <w:rsid w:val="00C35BBD"/>
    <w:rsid w:val="00C35C4B"/>
    <w:rsid w:val="00C360F2"/>
    <w:rsid w:val="00C3631B"/>
    <w:rsid w:val="00C364B5"/>
    <w:rsid w:val="00C36637"/>
    <w:rsid w:val="00C3666A"/>
    <w:rsid w:val="00C36AC6"/>
    <w:rsid w:val="00C36C1B"/>
    <w:rsid w:val="00C36C90"/>
    <w:rsid w:val="00C36EA8"/>
    <w:rsid w:val="00C36F98"/>
    <w:rsid w:val="00C371E4"/>
    <w:rsid w:val="00C377F2"/>
    <w:rsid w:val="00C3783C"/>
    <w:rsid w:val="00C37BA0"/>
    <w:rsid w:val="00C37CED"/>
    <w:rsid w:val="00C40239"/>
    <w:rsid w:val="00C4095F"/>
    <w:rsid w:val="00C40C74"/>
    <w:rsid w:val="00C40DD0"/>
    <w:rsid w:val="00C40EFC"/>
    <w:rsid w:val="00C40F27"/>
    <w:rsid w:val="00C4128F"/>
    <w:rsid w:val="00C415D7"/>
    <w:rsid w:val="00C41704"/>
    <w:rsid w:val="00C4196A"/>
    <w:rsid w:val="00C41C04"/>
    <w:rsid w:val="00C41C22"/>
    <w:rsid w:val="00C41D24"/>
    <w:rsid w:val="00C41F94"/>
    <w:rsid w:val="00C420BD"/>
    <w:rsid w:val="00C423D1"/>
    <w:rsid w:val="00C4253C"/>
    <w:rsid w:val="00C425C4"/>
    <w:rsid w:val="00C42820"/>
    <w:rsid w:val="00C428B9"/>
    <w:rsid w:val="00C42986"/>
    <w:rsid w:val="00C42BCC"/>
    <w:rsid w:val="00C42E43"/>
    <w:rsid w:val="00C42F6D"/>
    <w:rsid w:val="00C43101"/>
    <w:rsid w:val="00C43289"/>
    <w:rsid w:val="00C434DD"/>
    <w:rsid w:val="00C437D8"/>
    <w:rsid w:val="00C43A6F"/>
    <w:rsid w:val="00C440DD"/>
    <w:rsid w:val="00C443E8"/>
    <w:rsid w:val="00C4447B"/>
    <w:rsid w:val="00C446CA"/>
    <w:rsid w:val="00C4474C"/>
    <w:rsid w:val="00C44911"/>
    <w:rsid w:val="00C4497C"/>
    <w:rsid w:val="00C44A13"/>
    <w:rsid w:val="00C44B70"/>
    <w:rsid w:val="00C44BE4"/>
    <w:rsid w:val="00C44D0D"/>
    <w:rsid w:val="00C44D98"/>
    <w:rsid w:val="00C44F2C"/>
    <w:rsid w:val="00C44FC6"/>
    <w:rsid w:val="00C450C2"/>
    <w:rsid w:val="00C4511D"/>
    <w:rsid w:val="00C4582E"/>
    <w:rsid w:val="00C45A3D"/>
    <w:rsid w:val="00C45BFB"/>
    <w:rsid w:val="00C45F33"/>
    <w:rsid w:val="00C4623F"/>
    <w:rsid w:val="00C463FC"/>
    <w:rsid w:val="00C46625"/>
    <w:rsid w:val="00C468A4"/>
    <w:rsid w:val="00C46A9F"/>
    <w:rsid w:val="00C46D31"/>
    <w:rsid w:val="00C46D9B"/>
    <w:rsid w:val="00C46F35"/>
    <w:rsid w:val="00C500A4"/>
    <w:rsid w:val="00C5013D"/>
    <w:rsid w:val="00C5044E"/>
    <w:rsid w:val="00C50600"/>
    <w:rsid w:val="00C511B3"/>
    <w:rsid w:val="00C51207"/>
    <w:rsid w:val="00C514E5"/>
    <w:rsid w:val="00C51791"/>
    <w:rsid w:val="00C51912"/>
    <w:rsid w:val="00C51EB0"/>
    <w:rsid w:val="00C52053"/>
    <w:rsid w:val="00C5241F"/>
    <w:rsid w:val="00C52430"/>
    <w:rsid w:val="00C5264E"/>
    <w:rsid w:val="00C526A5"/>
    <w:rsid w:val="00C52775"/>
    <w:rsid w:val="00C52796"/>
    <w:rsid w:val="00C529B8"/>
    <w:rsid w:val="00C532E9"/>
    <w:rsid w:val="00C5331C"/>
    <w:rsid w:val="00C536B5"/>
    <w:rsid w:val="00C539E2"/>
    <w:rsid w:val="00C53F2D"/>
    <w:rsid w:val="00C53FE2"/>
    <w:rsid w:val="00C54037"/>
    <w:rsid w:val="00C5418C"/>
    <w:rsid w:val="00C5438A"/>
    <w:rsid w:val="00C547DC"/>
    <w:rsid w:val="00C54845"/>
    <w:rsid w:val="00C548C1"/>
    <w:rsid w:val="00C548E8"/>
    <w:rsid w:val="00C549C4"/>
    <w:rsid w:val="00C54E5D"/>
    <w:rsid w:val="00C55286"/>
    <w:rsid w:val="00C55CAB"/>
    <w:rsid w:val="00C55FAC"/>
    <w:rsid w:val="00C5625B"/>
    <w:rsid w:val="00C56814"/>
    <w:rsid w:val="00C57019"/>
    <w:rsid w:val="00C5737B"/>
    <w:rsid w:val="00C574A9"/>
    <w:rsid w:val="00C5768D"/>
    <w:rsid w:val="00C57777"/>
    <w:rsid w:val="00C579C8"/>
    <w:rsid w:val="00C57D1A"/>
    <w:rsid w:val="00C60189"/>
    <w:rsid w:val="00C60268"/>
    <w:rsid w:val="00C60319"/>
    <w:rsid w:val="00C60625"/>
    <w:rsid w:val="00C609B5"/>
    <w:rsid w:val="00C6128D"/>
    <w:rsid w:val="00C6151B"/>
    <w:rsid w:val="00C6166A"/>
    <w:rsid w:val="00C61810"/>
    <w:rsid w:val="00C61900"/>
    <w:rsid w:val="00C61EDA"/>
    <w:rsid w:val="00C61FA1"/>
    <w:rsid w:val="00C62014"/>
    <w:rsid w:val="00C62750"/>
    <w:rsid w:val="00C62BC0"/>
    <w:rsid w:val="00C62CD4"/>
    <w:rsid w:val="00C62E88"/>
    <w:rsid w:val="00C63263"/>
    <w:rsid w:val="00C632BE"/>
    <w:rsid w:val="00C6335A"/>
    <w:rsid w:val="00C6363D"/>
    <w:rsid w:val="00C63997"/>
    <w:rsid w:val="00C639C1"/>
    <w:rsid w:val="00C63A73"/>
    <w:rsid w:val="00C63CBF"/>
    <w:rsid w:val="00C641C1"/>
    <w:rsid w:val="00C64A63"/>
    <w:rsid w:val="00C64ACD"/>
    <w:rsid w:val="00C64B4C"/>
    <w:rsid w:val="00C64B99"/>
    <w:rsid w:val="00C64E34"/>
    <w:rsid w:val="00C64F44"/>
    <w:rsid w:val="00C64FC2"/>
    <w:rsid w:val="00C65157"/>
    <w:rsid w:val="00C651DC"/>
    <w:rsid w:val="00C6533F"/>
    <w:rsid w:val="00C65514"/>
    <w:rsid w:val="00C655E8"/>
    <w:rsid w:val="00C659FE"/>
    <w:rsid w:val="00C65AFF"/>
    <w:rsid w:val="00C65F2C"/>
    <w:rsid w:val="00C65F35"/>
    <w:rsid w:val="00C6600C"/>
    <w:rsid w:val="00C6654C"/>
    <w:rsid w:val="00C666BD"/>
    <w:rsid w:val="00C669E7"/>
    <w:rsid w:val="00C66C17"/>
    <w:rsid w:val="00C66E93"/>
    <w:rsid w:val="00C672F8"/>
    <w:rsid w:val="00C67785"/>
    <w:rsid w:val="00C67BB0"/>
    <w:rsid w:val="00C67BCF"/>
    <w:rsid w:val="00C67F03"/>
    <w:rsid w:val="00C67FCD"/>
    <w:rsid w:val="00C70022"/>
    <w:rsid w:val="00C7011D"/>
    <w:rsid w:val="00C70170"/>
    <w:rsid w:val="00C701D7"/>
    <w:rsid w:val="00C703F2"/>
    <w:rsid w:val="00C70494"/>
    <w:rsid w:val="00C70B95"/>
    <w:rsid w:val="00C70BD5"/>
    <w:rsid w:val="00C70D34"/>
    <w:rsid w:val="00C70D42"/>
    <w:rsid w:val="00C70ECF"/>
    <w:rsid w:val="00C710B6"/>
    <w:rsid w:val="00C712F9"/>
    <w:rsid w:val="00C715FB"/>
    <w:rsid w:val="00C71DE4"/>
    <w:rsid w:val="00C720D6"/>
    <w:rsid w:val="00C720E6"/>
    <w:rsid w:val="00C72775"/>
    <w:rsid w:val="00C73152"/>
    <w:rsid w:val="00C73335"/>
    <w:rsid w:val="00C734A8"/>
    <w:rsid w:val="00C73500"/>
    <w:rsid w:val="00C73D47"/>
    <w:rsid w:val="00C7409B"/>
    <w:rsid w:val="00C741BB"/>
    <w:rsid w:val="00C742F9"/>
    <w:rsid w:val="00C74528"/>
    <w:rsid w:val="00C74736"/>
    <w:rsid w:val="00C7498F"/>
    <w:rsid w:val="00C74A7F"/>
    <w:rsid w:val="00C74DE9"/>
    <w:rsid w:val="00C74E7E"/>
    <w:rsid w:val="00C74EBC"/>
    <w:rsid w:val="00C74F3F"/>
    <w:rsid w:val="00C75AED"/>
    <w:rsid w:val="00C75F42"/>
    <w:rsid w:val="00C75F63"/>
    <w:rsid w:val="00C76124"/>
    <w:rsid w:val="00C76188"/>
    <w:rsid w:val="00C76316"/>
    <w:rsid w:val="00C764B9"/>
    <w:rsid w:val="00C76985"/>
    <w:rsid w:val="00C769B1"/>
    <w:rsid w:val="00C76C42"/>
    <w:rsid w:val="00C76CE2"/>
    <w:rsid w:val="00C76EDD"/>
    <w:rsid w:val="00C772DC"/>
    <w:rsid w:val="00C779AD"/>
    <w:rsid w:val="00C77B2E"/>
    <w:rsid w:val="00C77BB3"/>
    <w:rsid w:val="00C801FE"/>
    <w:rsid w:val="00C80804"/>
    <w:rsid w:val="00C80C1A"/>
    <w:rsid w:val="00C80EB5"/>
    <w:rsid w:val="00C80F40"/>
    <w:rsid w:val="00C81869"/>
    <w:rsid w:val="00C81927"/>
    <w:rsid w:val="00C81CF4"/>
    <w:rsid w:val="00C81D17"/>
    <w:rsid w:val="00C81E40"/>
    <w:rsid w:val="00C81ED4"/>
    <w:rsid w:val="00C82055"/>
    <w:rsid w:val="00C82298"/>
    <w:rsid w:val="00C8237B"/>
    <w:rsid w:val="00C8283E"/>
    <w:rsid w:val="00C82AC7"/>
    <w:rsid w:val="00C82BAD"/>
    <w:rsid w:val="00C82C3D"/>
    <w:rsid w:val="00C83A31"/>
    <w:rsid w:val="00C83A8B"/>
    <w:rsid w:val="00C8425A"/>
    <w:rsid w:val="00C84752"/>
    <w:rsid w:val="00C84CAA"/>
    <w:rsid w:val="00C84D89"/>
    <w:rsid w:val="00C85227"/>
    <w:rsid w:val="00C8522F"/>
    <w:rsid w:val="00C852F7"/>
    <w:rsid w:val="00C8546B"/>
    <w:rsid w:val="00C85674"/>
    <w:rsid w:val="00C85AAA"/>
    <w:rsid w:val="00C85D73"/>
    <w:rsid w:val="00C860DD"/>
    <w:rsid w:val="00C861FB"/>
    <w:rsid w:val="00C863EE"/>
    <w:rsid w:val="00C86949"/>
    <w:rsid w:val="00C86AFB"/>
    <w:rsid w:val="00C86BDF"/>
    <w:rsid w:val="00C86C4D"/>
    <w:rsid w:val="00C86EEF"/>
    <w:rsid w:val="00C86F37"/>
    <w:rsid w:val="00C8715E"/>
    <w:rsid w:val="00C8734C"/>
    <w:rsid w:val="00C87693"/>
    <w:rsid w:val="00C87748"/>
    <w:rsid w:val="00C87958"/>
    <w:rsid w:val="00C902CB"/>
    <w:rsid w:val="00C90310"/>
    <w:rsid w:val="00C90C68"/>
    <w:rsid w:val="00C90CEF"/>
    <w:rsid w:val="00C91071"/>
    <w:rsid w:val="00C9114D"/>
    <w:rsid w:val="00C9162C"/>
    <w:rsid w:val="00C91788"/>
    <w:rsid w:val="00C91B56"/>
    <w:rsid w:val="00C91F0A"/>
    <w:rsid w:val="00C92015"/>
    <w:rsid w:val="00C9239C"/>
    <w:rsid w:val="00C92610"/>
    <w:rsid w:val="00C927FD"/>
    <w:rsid w:val="00C92861"/>
    <w:rsid w:val="00C92B0C"/>
    <w:rsid w:val="00C92F88"/>
    <w:rsid w:val="00C92FD9"/>
    <w:rsid w:val="00C931DC"/>
    <w:rsid w:val="00C9343A"/>
    <w:rsid w:val="00C93472"/>
    <w:rsid w:val="00C93A66"/>
    <w:rsid w:val="00C93D44"/>
    <w:rsid w:val="00C93E17"/>
    <w:rsid w:val="00C94075"/>
    <w:rsid w:val="00C942F6"/>
    <w:rsid w:val="00C94464"/>
    <w:rsid w:val="00C94973"/>
    <w:rsid w:val="00C94DDA"/>
    <w:rsid w:val="00C955C6"/>
    <w:rsid w:val="00C95680"/>
    <w:rsid w:val="00C958EC"/>
    <w:rsid w:val="00C95A9E"/>
    <w:rsid w:val="00C95B6D"/>
    <w:rsid w:val="00C969B3"/>
    <w:rsid w:val="00C96DFC"/>
    <w:rsid w:val="00C96EF7"/>
    <w:rsid w:val="00C97299"/>
    <w:rsid w:val="00C9745F"/>
    <w:rsid w:val="00C976BC"/>
    <w:rsid w:val="00C97838"/>
    <w:rsid w:val="00C97905"/>
    <w:rsid w:val="00C97BAD"/>
    <w:rsid w:val="00C97C26"/>
    <w:rsid w:val="00C97CB3"/>
    <w:rsid w:val="00CA0368"/>
    <w:rsid w:val="00CA0C56"/>
    <w:rsid w:val="00CA0EC7"/>
    <w:rsid w:val="00CA1238"/>
    <w:rsid w:val="00CA1275"/>
    <w:rsid w:val="00CA1462"/>
    <w:rsid w:val="00CA1D33"/>
    <w:rsid w:val="00CA1DAA"/>
    <w:rsid w:val="00CA23F3"/>
    <w:rsid w:val="00CA255B"/>
    <w:rsid w:val="00CA2B58"/>
    <w:rsid w:val="00CA304E"/>
    <w:rsid w:val="00CA3149"/>
    <w:rsid w:val="00CA39FA"/>
    <w:rsid w:val="00CA447F"/>
    <w:rsid w:val="00CA487D"/>
    <w:rsid w:val="00CA494E"/>
    <w:rsid w:val="00CA4C91"/>
    <w:rsid w:val="00CA518E"/>
    <w:rsid w:val="00CA53F1"/>
    <w:rsid w:val="00CA53F2"/>
    <w:rsid w:val="00CA583E"/>
    <w:rsid w:val="00CA5852"/>
    <w:rsid w:val="00CA5D0D"/>
    <w:rsid w:val="00CA5ED3"/>
    <w:rsid w:val="00CA627F"/>
    <w:rsid w:val="00CA63C3"/>
    <w:rsid w:val="00CA67D6"/>
    <w:rsid w:val="00CA67FB"/>
    <w:rsid w:val="00CA6881"/>
    <w:rsid w:val="00CA697B"/>
    <w:rsid w:val="00CA6B6C"/>
    <w:rsid w:val="00CA6D16"/>
    <w:rsid w:val="00CA6E1B"/>
    <w:rsid w:val="00CA6ED2"/>
    <w:rsid w:val="00CA7247"/>
    <w:rsid w:val="00CA7762"/>
    <w:rsid w:val="00CA7930"/>
    <w:rsid w:val="00CA7EFF"/>
    <w:rsid w:val="00CB00AA"/>
    <w:rsid w:val="00CB011F"/>
    <w:rsid w:val="00CB0404"/>
    <w:rsid w:val="00CB0678"/>
    <w:rsid w:val="00CB07E9"/>
    <w:rsid w:val="00CB07F4"/>
    <w:rsid w:val="00CB081B"/>
    <w:rsid w:val="00CB0A16"/>
    <w:rsid w:val="00CB0C86"/>
    <w:rsid w:val="00CB160D"/>
    <w:rsid w:val="00CB17DD"/>
    <w:rsid w:val="00CB17EF"/>
    <w:rsid w:val="00CB1B97"/>
    <w:rsid w:val="00CB1C41"/>
    <w:rsid w:val="00CB1D67"/>
    <w:rsid w:val="00CB2077"/>
    <w:rsid w:val="00CB22D8"/>
    <w:rsid w:val="00CB25AF"/>
    <w:rsid w:val="00CB2B35"/>
    <w:rsid w:val="00CB2B8F"/>
    <w:rsid w:val="00CB2D69"/>
    <w:rsid w:val="00CB2DB9"/>
    <w:rsid w:val="00CB3188"/>
    <w:rsid w:val="00CB3435"/>
    <w:rsid w:val="00CB35FC"/>
    <w:rsid w:val="00CB36C2"/>
    <w:rsid w:val="00CB4488"/>
    <w:rsid w:val="00CB460D"/>
    <w:rsid w:val="00CB4913"/>
    <w:rsid w:val="00CB546F"/>
    <w:rsid w:val="00CB57D0"/>
    <w:rsid w:val="00CB5A45"/>
    <w:rsid w:val="00CB5C75"/>
    <w:rsid w:val="00CB5D47"/>
    <w:rsid w:val="00CB5D53"/>
    <w:rsid w:val="00CB6184"/>
    <w:rsid w:val="00CB61FF"/>
    <w:rsid w:val="00CB6388"/>
    <w:rsid w:val="00CB642C"/>
    <w:rsid w:val="00CB64E8"/>
    <w:rsid w:val="00CB68DD"/>
    <w:rsid w:val="00CB69AD"/>
    <w:rsid w:val="00CB6CF3"/>
    <w:rsid w:val="00CB6EC8"/>
    <w:rsid w:val="00CB723D"/>
    <w:rsid w:val="00CB745A"/>
    <w:rsid w:val="00CB767A"/>
    <w:rsid w:val="00CB7A64"/>
    <w:rsid w:val="00CC0284"/>
    <w:rsid w:val="00CC05F4"/>
    <w:rsid w:val="00CC08DB"/>
    <w:rsid w:val="00CC0E61"/>
    <w:rsid w:val="00CC10A3"/>
    <w:rsid w:val="00CC10CC"/>
    <w:rsid w:val="00CC1446"/>
    <w:rsid w:val="00CC1474"/>
    <w:rsid w:val="00CC14D0"/>
    <w:rsid w:val="00CC15C8"/>
    <w:rsid w:val="00CC16A6"/>
    <w:rsid w:val="00CC1CA8"/>
    <w:rsid w:val="00CC2216"/>
    <w:rsid w:val="00CC28F6"/>
    <w:rsid w:val="00CC2A48"/>
    <w:rsid w:val="00CC2B20"/>
    <w:rsid w:val="00CC3945"/>
    <w:rsid w:val="00CC3981"/>
    <w:rsid w:val="00CC3B96"/>
    <w:rsid w:val="00CC42C7"/>
    <w:rsid w:val="00CC454E"/>
    <w:rsid w:val="00CC475E"/>
    <w:rsid w:val="00CC5658"/>
    <w:rsid w:val="00CC5678"/>
    <w:rsid w:val="00CC5A0C"/>
    <w:rsid w:val="00CC5C0F"/>
    <w:rsid w:val="00CC5D6B"/>
    <w:rsid w:val="00CC63D2"/>
    <w:rsid w:val="00CC6477"/>
    <w:rsid w:val="00CC67BB"/>
    <w:rsid w:val="00CC69D5"/>
    <w:rsid w:val="00CC6AFF"/>
    <w:rsid w:val="00CC6BC1"/>
    <w:rsid w:val="00CC6E9C"/>
    <w:rsid w:val="00CC73BF"/>
    <w:rsid w:val="00CC7914"/>
    <w:rsid w:val="00CC795E"/>
    <w:rsid w:val="00CC79AB"/>
    <w:rsid w:val="00CC7F91"/>
    <w:rsid w:val="00CD0209"/>
    <w:rsid w:val="00CD06E2"/>
    <w:rsid w:val="00CD092B"/>
    <w:rsid w:val="00CD0AB6"/>
    <w:rsid w:val="00CD0ACA"/>
    <w:rsid w:val="00CD0C56"/>
    <w:rsid w:val="00CD0D4D"/>
    <w:rsid w:val="00CD0E65"/>
    <w:rsid w:val="00CD0EC1"/>
    <w:rsid w:val="00CD117E"/>
    <w:rsid w:val="00CD13A5"/>
    <w:rsid w:val="00CD1408"/>
    <w:rsid w:val="00CD158F"/>
    <w:rsid w:val="00CD1933"/>
    <w:rsid w:val="00CD1A4F"/>
    <w:rsid w:val="00CD1C05"/>
    <w:rsid w:val="00CD1C18"/>
    <w:rsid w:val="00CD1E05"/>
    <w:rsid w:val="00CD1FCB"/>
    <w:rsid w:val="00CD1FE2"/>
    <w:rsid w:val="00CD2498"/>
    <w:rsid w:val="00CD2616"/>
    <w:rsid w:val="00CD298B"/>
    <w:rsid w:val="00CD2A9D"/>
    <w:rsid w:val="00CD3260"/>
    <w:rsid w:val="00CD33DF"/>
    <w:rsid w:val="00CD35BE"/>
    <w:rsid w:val="00CD382F"/>
    <w:rsid w:val="00CD3A0C"/>
    <w:rsid w:val="00CD3BCF"/>
    <w:rsid w:val="00CD3ECA"/>
    <w:rsid w:val="00CD43D8"/>
    <w:rsid w:val="00CD43FB"/>
    <w:rsid w:val="00CD440F"/>
    <w:rsid w:val="00CD4802"/>
    <w:rsid w:val="00CD484C"/>
    <w:rsid w:val="00CD4870"/>
    <w:rsid w:val="00CD4952"/>
    <w:rsid w:val="00CD4B34"/>
    <w:rsid w:val="00CD4E7C"/>
    <w:rsid w:val="00CD4FAD"/>
    <w:rsid w:val="00CD50DA"/>
    <w:rsid w:val="00CD5198"/>
    <w:rsid w:val="00CD545A"/>
    <w:rsid w:val="00CD5624"/>
    <w:rsid w:val="00CD562F"/>
    <w:rsid w:val="00CD5728"/>
    <w:rsid w:val="00CD5759"/>
    <w:rsid w:val="00CD5918"/>
    <w:rsid w:val="00CD5DA1"/>
    <w:rsid w:val="00CD5F93"/>
    <w:rsid w:val="00CD61B9"/>
    <w:rsid w:val="00CD64DD"/>
    <w:rsid w:val="00CD6A78"/>
    <w:rsid w:val="00CD6D9D"/>
    <w:rsid w:val="00CD6E52"/>
    <w:rsid w:val="00CD72AF"/>
    <w:rsid w:val="00CD7346"/>
    <w:rsid w:val="00CD771C"/>
    <w:rsid w:val="00CD7A28"/>
    <w:rsid w:val="00CD7E0D"/>
    <w:rsid w:val="00CE004A"/>
    <w:rsid w:val="00CE00EC"/>
    <w:rsid w:val="00CE039C"/>
    <w:rsid w:val="00CE0A5D"/>
    <w:rsid w:val="00CE0ABB"/>
    <w:rsid w:val="00CE0D19"/>
    <w:rsid w:val="00CE0EE4"/>
    <w:rsid w:val="00CE12BE"/>
    <w:rsid w:val="00CE133B"/>
    <w:rsid w:val="00CE13B7"/>
    <w:rsid w:val="00CE151C"/>
    <w:rsid w:val="00CE15D8"/>
    <w:rsid w:val="00CE1CE7"/>
    <w:rsid w:val="00CE1FCC"/>
    <w:rsid w:val="00CE2090"/>
    <w:rsid w:val="00CE21F4"/>
    <w:rsid w:val="00CE22DE"/>
    <w:rsid w:val="00CE243F"/>
    <w:rsid w:val="00CE2572"/>
    <w:rsid w:val="00CE27B0"/>
    <w:rsid w:val="00CE2B2E"/>
    <w:rsid w:val="00CE374A"/>
    <w:rsid w:val="00CE378B"/>
    <w:rsid w:val="00CE37BD"/>
    <w:rsid w:val="00CE3B3E"/>
    <w:rsid w:val="00CE3F6E"/>
    <w:rsid w:val="00CE41E2"/>
    <w:rsid w:val="00CE439F"/>
    <w:rsid w:val="00CE44B8"/>
    <w:rsid w:val="00CE465B"/>
    <w:rsid w:val="00CE49A8"/>
    <w:rsid w:val="00CE49B4"/>
    <w:rsid w:val="00CE4CE2"/>
    <w:rsid w:val="00CE4E18"/>
    <w:rsid w:val="00CE4EE1"/>
    <w:rsid w:val="00CE5625"/>
    <w:rsid w:val="00CE60FC"/>
    <w:rsid w:val="00CE61B9"/>
    <w:rsid w:val="00CE6432"/>
    <w:rsid w:val="00CE66C7"/>
    <w:rsid w:val="00CE67C9"/>
    <w:rsid w:val="00CE6E51"/>
    <w:rsid w:val="00CE7780"/>
    <w:rsid w:val="00CE7A4B"/>
    <w:rsid w:val="00CE7CB0"/>
    <w:rsid w:val="00CE7EE1"/>
    <w:rsid w:val="00CE7FD5"/>
    <w:rsid w:val="00CF0224"/>
    <w:rsid w:val="00CF0998"/>
    <w:rsid w:val="00CF0D65"/>
    <w:rsid w:val="00CF0DC6"/>
    <w:rsid w:val="00CF0EF9"/>
    <w:rsid w:val="00CF14D8"/>
    <w:rsid w:val="00CF1AA6"/>
    <w:rsid w:val="00CF1CDB"/>
    <w:rsid w:val="00CF1D5C"/>
    <w:rsid w:val="00CF222A"/>
    <w:rsid w:val="00CF2446"/>
    <w:rsid w:val="00CF2629"/>
    <w:rsid w:val="00CF29FB"/>
    <w:rsid w:val="00CF340E"/>
    <w:rsid w:val="00CF3796"/>
    <w:rsid w:val="00CF39D6"/>
    <w:rsid w:val="00CF3E22"/>
    <w:rsid w:val="00CF4173"/>
    <w:rsid w:val="00CF42AA"/>
    <w:rsid w:val="00CF486E"/>
    <w:rsid w:val="00CF4885"/>
    <w:rsid w:val="00CF4989"/>
    <w:rsid w:val="00CF49B2"/>
    <w:rsid w:val="00CF4A91"/>
    <w:rsid w:val="00CF4AD9"/>
    <w:rsid w:val="00CF4CEB"/>
    <w:rsid w:val="00CF51D8"/>
    <w:rsid w:val="00CF5543"/>
    <w:rsid w:val="00CF5933"/>
    <w:rsid w:val="00CF5938"/>
    <w:rsid w:val="00CF5A09"/>
    <w:rsid w:val="00CF5C46"/>
    <w:rsid w:val="00CF5D3D"/>
    <w:rsid w:val="00CF5FAC"/>
    <w:rsid w:val="00CF605E"/>
    <w:rsid w:val="00CF6254"/>
    <w:rsid w:val="00CF63FD"/>
    <w:rsid w:val="00CF651B"/>
    <w:rsid w:val="00CF655A"/>
    <w:rsid w:val="00CF68A7"/>
    <w:rsid w:val="00CF68E2"/>
    <w:rsid w:val="00CF6950"/>
    <w:rsid w:val="00CF69D8"/>
    <w:rsid w:val="00CF6D03"/>
    <w:rsid w:val="00CF6F11"/>
    <w:rsid w:val="00CF6F88"/>
    <w:rsid w:val="00CF702C"/>
    <w:rsid w:val="00CF7CB0"/>
    <w:rsid w:val="00D00012"/>
    <w:rsid w:val="00D0039C"/>
    <w:rsid w:val="00D00439"/>
    <w:rsid w:val="00D00590"/>
    <w:rsid w:val="00D007A2"/>
    <w:rsid w:val="00D007CB"/>
    <w:rsid w:val="00D007FB"/>
    <w:rsid w:val="00D009A7"/>
    <w:rsid w:val="00D00A57"/>
    <w:rsid w:val="00D00B8D"/>
    <w:rsid w:val="00D00DAB"/>
    <w:rsid w:val="00D010DC"/>
    <w:rsid w:val="00D01148"/>
    <w:rsid w:val="00D011C7"/>
    <w:rsid w:val="00D012CF"/>
    <w:rsid w:val="00D01595"/>
    <w:rsid w:val="00D0214F"/>
    <w:rsid w:val="00D02178"/>
    <w:rsid w:val="00D023D1"/>
    <w:rsid w:val="00D02636"/>
    <w:rsid w:val="00D02638"/>
    <w:rsid w:val="00D02B07"/>
    <w:rsid w:val="00D03786"/>
    <w:rsid w:val="00D037F7"/>
    <w:rsid w:val="00D038CA"/>
    <w:rsid w:val="00D03D5B"/>
    <w:rsid w:val="00D03D9F"/>
    <w:rsid w:val="00D03ED2"/>
    <w:rsid w:val="00D03F65"/>
    <w:rsid w:val="00D03F6D"/>
    <w:rsid w:val="00D04158"/>
    <w:rsid w:val="00D041C4"/>
    <w:rsid w:val="00D04310"/>
    <w:rsid w:val="00D0432D"/>
    <w:rsid w:val="00D04C0E"/>
    <w:rsid w:val="00D05177"/>
    <w:rsid w:val="00D05345"/>
    <w:rsid w:val="00D055A1"/>
    <w:rsid w:val="00D05C4E"/>
    <w:rsid w:val="00D05D06"/>
    <w:rsid w:val="00D05D5B"/>
    <w:rsid w:val="00D05F0A"/>
    <w:rsid w:val="00D06370"/>
    <w:rsid w:val="00D06410"/>
    <w:rsid w:val="00D06A7B"/>
    <w:rsid w:val="00D06DFD"/>
    <w:rsid w:val="00D06E3B"/>
    <w:rsid w:val="00D07181"/>
    <w:rsid w:val="00D0735A"/>
    <w:rsid w:val="00D07453"/>
    <w:rsid w:val="00D07C1B"/>
    <w:rsid w:val="00D07E3E"/>
    <w:rsid w:val="00D10BC9"/>
    <w:rsid w:val="00D10D50"/>
    <w:rsid w:val="00D112B8"/>
    <w:rsid w:val="00D11390"/>
    <w:rsid w:val="00D113D6"/>
    <w:rsid w:val="00D11677"/>
    <w:rsid w:val="00D116DF"/>
    <w:rsid w:val="00D11AF9"/>
    <w:rsid w:val="00D12070"/>
    <w:rsid w:val="00D1232E"/>
    <w:rsid w:val="00D123E6"/>
    <w:rsid w:val="00D1240B"/>
    <w:rsid w:val="00D1251B"/>
    <w:rsid w:val="00D12846"/>
    <w:rsid w:val="00D128FA"/>
    <w:rsid w:val="00D1292A"/>
    <w:rsid w:val="00D12CE0"/>
    <w:rsid w:val="00D130EF"/>
    <w:rsid w:val="00D1319E"/>
    <w:rsid w:val="00D1333A"/>
    <w:rsid w:val="00D134B0"/>
    <w:rsid w:val="00D13681"/>
    <w:rsid w:val="00D13EB2"/>
    <w:rsid w:val="00D13F2E"/>
    <w:rsid w:val="00D14709"/>
    <w:rsid w:val="00D14A0B"/>
    <w:rsid w:val="00D14D8E"/>
    <w:rsid w:val="00D15144"/>
    <w:rsid w:val="00D15319"/>
    <w:rsid w:val="00D154E6"/>
    <w:rsid w:val="00D15584"/>
    <w:rsid w:val="00D155CE"/>
    <w:rsid w:val="00D15815"/>
    <w:rsid w:val="00D15BDB"/>
    <w:rsid w:val="00D162BE"/>
    <w:rsid w:val="00D16745"/>
    <w:rsid w:val="00D16A0A"/>
    <w:rsid w:val="00D16B35"/>
    <w:rsid w:val="00D16E3C"/>
    <w:rsid w:val="00D16F4E"/>
    <w:rsid w:val="00D1712A"/>
    <w:rsid w:val="00D17185"/>
    <w:rsid w:val="00D17C6B"/>
    <w:rsid w:val="00D2036B"/>
    <w:rsid w:val="00D2068B"/>
    <w:rsid w:val="00D206DE"/>
    <w:rsid w:val="00D20889"/>
    <w:rsid w:val="00D20D76"/>
    <w:rsid w:val="00D21115"/>
    <w:rsid w:val="00D21261"/>
    <w:rsid w:val="00D212AB"/>
    <w:rsid w:val="00D21567"/>
    <w:rsid w:val="00D21938"/>
    <w:rsid w:val="00D21B6B"/>
    <w:rsid w:val="00D227C6"/>
    <w:rsid w:val="00D22958"/>
    <w:rsid w:val="00D22DE1"/>
    <w:rsid w:val="00D2340C"/>
    <w:rsid w:val="00D23475"/>
    <w:rsid w:val="00D238E1"/>
    <w:rsid w:val="00D239A8"/>
    <w:rsid w:val="00D24053"/>
    <w:rsid w:val="00D2422C"/>
    <w:rsid w:val="00D2518B"/>
    <w:rsid w:val="00D25714"/>
    <w:rsid w:val="00D25D42"/>
    <w:rsid w:val="00D265AD"/>
    <w:rsid w:val="00D267E2"/>
    <w:rsid w:val="00D26E5A"/>
    <w:rsid w:val="00D26F6F"/>
    <w:rsid w:val="00D2715D"/>
    <w:rsid w:val="00D27535"/>
    <w:rsid w:val="00D275B7"/>
    <w:rsid w:val="00D276BE"/>
    <w:rsid w:val="00D277B9"/>
    <w:rsid w:val="00D278F6"/>
    <w:rsid w:val="00D2798C"/>
    <w:rsid w:val="00D27AED"/>
    <w:rsid w:val="00D27EE4"/>
    <w:rsid w:val="00D3038F"/>
    <w:rsid w:val="00D3049E"/>
    <w:rsid w:val="00D304D3"/>
    <w:rsid w:val="00D3050F"/>
    <w:rsid w:val="00D30618"/>
    <w:rsid w:val="00D309C0"/>
    <w:rsid w:val="00D30B72"/>
    <w:rsid w:val="00D30B98"/>
    <w:rsid w:val="00D30D64"/>
    <w:rsid w:val="00D31863"/>
    <w:rsid w:val="00D318CE"/>
    <w:rsid w:val="00D319A1"/>
    <w:rsid w:val="00D31E8C"/>
    <w:rsid w:val="00D32139"/>
    <w:rsid w:val="00D32198"/>
    <w:rsid w:val="00D3249C"/>
    <w:rsid w:val="00D3264B"/>
    <w:rsid w:val="00D32E2B"/>
    <w:rsid w:val="00D33211"/>
    <w:rsid w:val="00D3332E"/>
    <w:rsid w:val="00D333B3"/>
    <w:rsid w:val="00D33751"/>
    <w:rsid w:val="00D33E75"/>
    <w:rsid w:val="00D33EB2"/>
    <w:rsid w:val="00D341F8"/>
    <w:rsid w:val="00D34E39"/>
    <w:rsid w:val="00D350DD"/>
    <w:rsid w:val="00D35139"/>
    <w:rsid w:val="00D352B2"/>
    <w:rsid w:val="00D352EB"/>
    <w:rsid w:val="00D35394"/>
    <w:rsid w:val="00D35625"/>
    <w:rsid w:val="00D356C5"/>
    <w:rsid w:val="00D35C54"/>
    <w:rsid w:val="00D35D2A"/>
    <w:rsid w:val="00D35FE3"/>
    <w:rsid w:val="00D36107"/>
    <w:rsid w:val="00D3614F"/>
    <w:rsid w:val="00D36B0C"/>
    <w:rsid w:val="00D36B78"/>
    <w:rsid w:val="00D36FAA"/>
    <w:rsid w:val="00D37234"/>
    <w:rsid w:val="00D3730C"/>
    <w:rsid w:val="00D375D7"/>
    <w:rsid w:val="00D37610"/>
    <w:rsid w:val="00D37665"/>
    <w:rsid w:val="00D37767"/>
    <w:rsid w:val="00D3796F"/>
    <w:rsid w:val="00D37C68"/>
    <w:rsid w:val="00D37E1B"/>
    <w:rsid w:val="00D37F17"/>
    <w:rsid w:val="00D4049D"/>
    <w:rsid w:val="00D40767"/>
    <w:rsid w:val="00D40EDB"/>
    <w:rsid w:val="00D4184A"/>
    <w:rsid w:val="00D4190D"/>
    <w:rsid w:val="00D41CD7"/>
    <w:rsid w:val="00D41D34"/>
    <w:rsid w:val="00D41FBA"/>
    <w:rsid w:val="00D41FE2"/>
    <w:rsid w:val="00D42345"/>
    <w:rsid w:val="00D426AA"/>
    <w:rsid w:val="00D42ACA"/>
    <w:rsid w:val="00D42CE3"/>
    <w:rsid w:val="00D42D67"/>
    <w:rsid w:val="00D43622"/>
    <w:rsid w:val="00D43869"/>
    <w:rsid w:val="00D43AC4"/>
    <w:rsid w:val="00D43EE4"/>
    <w:rsid w:val="00D446FA"/>
    <w:rsid w:val="00D44B79"/>
    <w:rsid w:val="00D45063"/>
    <w:rsid w:val="00D451F1"/>
    <w:rsid w:val="00D4545D"/>
    <w:rsid w:val="00D45764"/>
    <w:rsid w:val="00D457CB"/>
    <w:rsid w:val="00D458F1"/>
    <w:rsid w:val="00D45D46"/>
    <w:rsid w:val="00D46066"/>
    <w:rsid w:val="00D460AD"/>
    <w:rsid w:val="00D460E4"/>
    <w:rsid w:val="00D461B0"/>
    <w:rsid w:val="00D46540"/>
    <w:rsid w:val="00D4666B"/>
    <w:rsid w:val="00D46884"/>
    <w:rsid w:val="00D46892"/>
    <w:rsid w:val="00D46A5B"/>
    <w:rsid w:val="00D46B2C"/>
    <w:rsid w:val="00D46F02"/>
    <w:rsid w:val="00D47134"/>
    <w:rsid w:val="00D476C2"/>
    <w:rsid w:val="00D4782D"/>
    <w:rsid w:val="00D47D36"/>
    <w:rsid w:val="00D500F7"/>
    <w:rsid w:val="00D50115"/>
    <w:rsid w:val="00D501FC"/>
    <w:rsid w:val="00D502A7"/>
    <w:rsid w:val="00D502AD"/>
    <w:rsid w:val="00D5044A"/>
    <w:rsid w:val="00D50853"/>
    <w:rsid w:val="00D50E0C"/>
    <w:rsid w:val="00D5107B"/>
    <w:rsid w:val="00D511E8"/>
    <w:rsid w:val="00D51580"/>
    <w:rsid w:val="00D517F5"/>
    <w:rsid w:val="00D519F5"/>
    <w:rsid w:val="00D51F91"/>
    <w:rsid w:val="00D52650"/>
    <w:rsid w:val="00D52DB8"/>
    <w:rsid w:val="00D53076"/>
    <w:rsid w:val="00D532A4"/>
    <w:rsid w:val="00D534B2"/>
    <w:rsid w:val="00D53884"/>
    <w:rsid w:val="00D53EBE"/>
    <w:rsid w:val="00D53FD8"/>
    <w:rsid w:val="00D5407A"/>
    <w:rsid w:val="00D5411B"/>
    <w:rsid w:val="00D54552"/>
    <w:rsid w:val="00D54A03"/>
    <w:rsid w:val="00D550A6"/>
    <w:rsid w:val="00D5524E"/>
    <w:rsid w:val="00D552F2"/>
    <w:rsid w:val="00D55D03"/>
    <w:rsid w:val="00D56239"/>
    <w:rsid w:val="00D56867"/>
    <w:rsid w:val="00D56BC1"/>
    <w:rsid w:val="00D56C39"/>
    <w:rsid w:val="00D56C92"/>
    <w:rsid w:val="00D570A6"/>
    <w:rsid w:val="00D57192"/>
    <w:rsid w:val="00D571ED"/>
    <w:rsid w:val="00D57448"/>
    <w:rsid w:val="00D574B2"/>
    <w:rsid w:val="00D57691"/>
    <w:rsid w:val="00D57847"/>
    <w:rsid w:val="00D60036"/>
    <w:rsid w:val="00D6052F"/>
    <w:rsid w:val="00D60599"/>
    <w:rsid w:val="00D60B81"/>
    <w:rsid w:val="00D60E1D"/>
    <w:rsid w:val="00D60FAA"/>
    <w:rsid w:val="00D61AAB"/>
    <w:rsid w:val="00D61C27"/>
    <w:rsid w:val="00D6263E"/>
    <w:rsid w:val="00D62749"/>
    <w:rsid w:val="00D62767"/>
    <w:rsid w:val="00D62803"/>
    <w:rsid w:val="00D630B9"/>
    <w:rsid w:val="00D6328E"/>
    <w:rsid w:val="00D635E1"/>
    <w:rsid w:val="00D63E09"/>
    <w:rsid w:val="00D63EDC"/>
    <w:rsid w:val="00D64464"/>
    <w:rsid w:val="00D64A47"/>
    <w:rsid w:val="00D65486"/>
    <w:rsid w:val="00D65565"/>
    <w:rsid w:val="00D657C5"/>
    <w:rsid w:val="00D6583D"/>
    <w:rsid w:val="00D658A9"/>
    <w:rsid w:val="00D65ADA"/>
    <w:rsid w:val="00D65B48"/>
    <w:rsid w:val="00D65B70"/>
    <w:rsid w:val="00D65CE0"/>
    <w:rsid w:val="00D65EB8"/>
    <w:rsid w:val="00D6616E"/>
    <w:rsid w:val="00D66179"/>
    <w:rsid w:val="00D662EA"/>
    <w:rsid w:val="00D66526"/>
    <w:rsid w:val="00D66E0D"/>
    <w:rsid w:val="00D670CC"/>
    <w:rsid w:val="00D67615"/>
    <w:rsid w:val="00D67793"/>
    <w:rsid w:val="00D67919"/>
    <w:rsid w:val="00D67DB1"/>
    <w:rsid w:val="00D70612"/>
    <w:rsid w:val="00D708FC"/>
    <w:rsid w:val="00D70BF7"/>
    <w:rsid w:val="00D70D6E"/>
    <w:rsid w:val="00D70F1F"/>
    <w:rsid w:val="00D714FA"/>
    <w:rsid w:val="00D719C2"/>
    <w:rsid w:val="00D71FB3"/>
    <w:rsid w:val="00D721F6"/>
    <w:rsid w:val="00D727F6"/>
    <w:rsid w:val="00D72927"/>
    <w:rsid w:val="00D729F4"/>
    <w:rsid w:val="00D72B07"/>
    <w:rsid w:val="00D72D66"/>
    <w:rsid w:val="00D72F3B"/>
    <w:rsid w:val="00D73936"/>
    <w:rsid w:val="00D739ED"/>
    <w:rsid w:val="00D74271"/>
    <w:rsid w:val="00D74318"/>
    <w:rsid w:val="00D7440A"/>
    <w:rsid w:val="00D749CC"/>
    <w:rsid w:val="00D74B1A"/>
    <w:rsid w:val="00D75646"/>
    <w:rsid w:val="00D75A0D"/>
    <w:rsid w:val="00D75AB4"/>
    <w:rsid w:val="00D75C9D"/>
    <w:rsid w:val="00D75CE6"/>
    <w:rsid w:val="00D75D6F"/>
    <w:rsid w:val="00D76360"/>
    <w:rsid w:val="00D7662C"/>
    <w:rsid w:val="00D76666"/>
    <w:rsid w:val="00D76CB1"/>
    <w:rsid w:val="00D76D02"/>
    <w:rsid w:val="00D771C9"/>
    <w:rsid w:val="00D771DE"/>
    <w:rsid w:val="00D772D3"/>
    <w:rsid w:val="00D775CF"/>
    <w:rsid w:val="00D77BAA"/>
    <w:rsid w:val="00D77C31"/>
    <w:rsid w:val="00D80327"/>
    <w:rsid w:val="00D8053D"/>
    <w:rsid w:val="00D80A1F"/>
    <w:rsid w:val="00D80E47"/>
    <w:rsid w:val="00D8113A"/>
    <w:rsid w:val="00D81345"/>
    <w:rsid w:val="00D81B19"/>
    <w:rsid w:val="00D81C21"/>
    <w:rsid w:val="00D81CA4"/>
    <w:rsid w:val="00D81CF7"/>
    <w:rsid w:val="00D81E52"/>
    <w:rsid w:val="00D81F61"/>
    <w:rsid w:val="00D82406"/>
    <w:rsid w:val="00D826F9"/>
    <w:rsid w:val="00D82ACE"/>
    <w:rsid w:val="00D82ADF"/>
    <w:rsid w:val="00D82BE4"/>
    <w:rsid w:val="00D833B1"/>
    <w:rsid w:val="00D83DBB"/>
    <w:rsid w:val="00D83DEA"/>
    <w:rsid w:val="00D84007"/>
    <w:rsid w:val="00D84683"/>
    <w:rsid w:val="00D84776"/>
    <w:rsid w:val="00D848EB"/>
    <w:rsid w:val="00D84A30"/>
    <w:rsid w:val="00D84C9E"/>
    <w:rsid w:val="00D84D80"/>
    <w:rsid w:val="00D85195"/>
    <w:rsid w:val="00D851AB"/>
    <w:rsid w:val="00D85348"/>
    <w:rsid w:val="00D8545F"/>
    <w:rsid w:val="00D854D6"/>
    <w:rsid w:val="00D85662"/>
    <w:rsid w:val="00D85724"/>
    <w:rsid w:val="00D85967"/>
    <w:rsid w:val="00D85996"/>
    <w:rsid w:val="00D85D5A"/>
    <w:rsid w:val="00D861B2"/>
    <w:rsid w:val="00D86335"/>
    <w:rsid w:val="00D867A6"/>
    <w:rsid w:val="00D867DA"/>
    <w:rsid w:val="00D86804"/>
    <w:rsid w:val="00D869FC"/>
    <w:rsid w:val="00D86B08"/>
    <w:rsid w:val="00D87028"/>
    <w:rsid w:val="00D8712E"/>
    <w:rsid w:val="00D871B6"/>
    <w:rsid w:val="00D873E0"/>
    <w:rsid w:val="00D87FEE"/>
    <w:rsid w:val="00D902E2"/>
    <w:rsid w:val="00D9069B"/>
    <w:rsid w:val="00D9078A"/>
    <w:rsid w:val="00D908AA"/>
    <w:rsid w:val="00D909AE"/>
    <w:rsid w:val="00D90A1F"/>
    <w:rsid w:val="00D90BCE"/>
    <w:rsid w:val="00D90EBE"/>
    <w:rsid w:val="00D9122F"/>
    <w:rsid w:val="00D912CB"/>
    <w:rsid w:val="00D91360"/>
    <w:rsid w:val="00D91824"/>
    <w:rsid w:val="00D918B8"/>
    <w:rsid w:val="00D918F8"/>
    <w:rsid w:val="00D919B2"/>
    <w:rsid w:val="00D920E5"/>
    <w:rsid w:val="00D92162"/>
    <w:rsid w:val="00D92211"/>
    <w:rsid w:val="00D92264"/>
    <w:rsid w:val="00D928C1"/>
    <w:rsid w:val="00D930B7"/>
    <w:rsid w:val="00D9311E"/>
    <w:rsid w:val="00D93D2F"/>
    <w:rsid w:val="00D93DB2"/>
    <w:rsid w:val="00D93EC0"/>
    <w:rsid w:val="00D943B8"/>
    <w:rsid w:val="00D943C9"/>
    <w:rsid w:val="00D9444A"/>
    <w:rsid w:val="00D94625"/>
    <w:rsid w:val="00D94649"/>
    <w:rsid w:val="00D9464F"/>
    <w:rsid w:val="00D94C57"/>
    <w:rsid w:val="00D94C99"/>
    <w:rsid w:val="00D94F85"/>
    <w:rsid w:val="00D95115"/>
    <w:rsid w:val="00D95231"/>
    <w:rsid w:val="00D952BB"/>
    <w:rsid w:val="00D9530C"/>
    <w:rsid w:val="00D95407"/>
    <w:rsid w:val="00D956F1"/>
    <w:rsid w:val="00D95738"/>
    <w:rsid w:val="00D95E0C"/>
    <w:rsid w:val="00D95EBB"/>
    <w:rsid w:val="00D9624A"/>
    <w:rsid w:val="00D96351"/>
    <w:rsid w:val="00D9655D"/>
    <w:rsid w:val="00D9687C"/>
    <w:rsid w:val="00D96AA5"/>
    <w:rsid w:val="00D96C7A"/>
    <w:rsid w:val="00D96CE0"/>
    <w:rsid w:val="00D96D83"/>
    <w:rsid w:val="00D97191"/>
    <w:rsid w:val="00D976CF"/>
    <w:rsid w:val="00D97B34"/>
    <w:rsid w:val="00DA017B"/>
    <w:rsid w:val="00DA0863"/>
    <w:rsid w:val="00DA08E5"/>
    <w:rsid w:val="00DA0A0A"/>
    <w:rsid w:val="00DA0C7D"/>
    <w:rsid w:val="00DA15C3"/>
    <w:rsid w:val="00DA1AF0"/>
    <w:rsid w:val="00DA1B54"/>
    <w:rsid w:val="00DA1F20"/>
    <w:rsid w:val="00DA218A"/>
    <w:rsid w:val="00DA220D"/>
    <w:rsid w:val="00DA2468"/>
    <w:rsid w:val="00DA253E"/>
    <w:rsid w:val="00DA310B"/>
    <w:rsid w:val="00DA31BA"/>
    <w:rsid w:val="00DA3568"/>
    <w:rsid w:val="00DA3960"/>
    <w:rsid w:val="00DA39D3"/>
    <w:rsid w:val="00DA3A14"/>
    <w:rsid w:val="00DA3A18"/>
    <w:rsid w:val="00DA3AF8"/>
    <w:rsid w:val="00DA3D00"/>
    <w:rsid w:val="00DA3EFE"/>
    <w:rsid w:val="00DA404E"/>
    <w:rsid w:val="00DA42CA"/>
    <w:rsid w:val="00DA42E9"/>
    <w:rsid w:val="00DA4733"/>
    <w:rsid w:val="00DA482F"/>
    <w:rsid w:val="00DA4BE2"/>
    <w:rsid w:val="00DA4C47"/>
    <w:rsid w:val="00DA4DB6"/>
    <w:rsid w:val="00DA536B"/>
    <w:rsid w:val="00DA53DF"/>
    <w:rsid w:val="00DA5492"/>
    <w:rsid w:val="00DA5894"/>
    <w:rsid w:val="00DA5CE7"/>
    <w:rsid w:val="00DA60CA"/>
    <w:rsid w:val="00DA61BF"/>
    <w:rsid w:val="00DA6266"/>
    <w:rsid w:val="00DA658B"/>
    <w:rsid w:val="00DA6709"/>
    <w:rsid w:val="00DA672D"/>
    <w:rsid w:val="00DA6801"/>
    <w:rsid w:val="00DA68FE"/>
    <w:rsid w:val="00DA6D04"/>
    <w:rsid w:val="00DA7498"/>
    <w:rsid w:val="00DA7500"/>
    <w:rsid w:val="00DA758A"/>
    <w:rsid w:val="00DA75E2"/>
    <w:rsid w:val="00DA77DD"/>
    <w:rsid w:val="00DA7CA9"/>
    <w:rsid w:val="00DA7FB5"/>
    <w:rsid w:val="00DB01EE"/>
    <w:rsid w:val="00DB074C"/>
    <w:rsid w:val="00DB12E7"/>
    <w:rsid w:val="00DB1548"/>
    <w:rsid w:val="00DB16CC"/>
    <w:rsid w:val="00DB195B"/>
    <w:rsid w:val="00DB1EC4"/>
    <w:rsid w:val="00DB1F1F"/>
    <w:rsid w:val="00DB1FD5"/>
    <w:rsid w:val="00DB2488"/>
    <w:rsid w:val="00DB2534"/>
    <w:rsid w:val="00DB2540"/>
    <w:rsid w:val="00DB288B"/>
    <w:rsid w:val="00DB2BBB"/>
    <w:rsid w:val="00DB2DEB"/>
    <w:rsid w:val="00DB32B1"/>
    <w:rsid w:val="00DB360C"/>
    <w:rsid w:val="00DB386B"/>
    <w:rsid w:val="00DB39FE"/>
    <w:rsid w:val="00DB3C3C"/>
    <w:rsid w:val="00DB3C56"/>
    <w:rsid w:val="00DB3E34"/>
    <w:rsid w:val="00DB4FCD"/>
    <w:rsid w:val="00DB52AC"/>
    <w:rsid w:val="00DB5938"/>
    <w:rsid w:val="00DB597C"/>
    <w:rsid w:val="00DB5B00"/>
    <w:rsid w:val="00DB6004"/>
    <w:rsid w:val="00DB63F0"/>
    <w:rsid w:val="00DB6408"/>
    <w:rsid w:val="00DB6692"/>
    <w:rsid w:val="00DB6753"/>
    <w:rsid w:val="00DB6B5D"/>
    <w:rsid w:val="00DB6CDC"/>
    <w:rsid w:val="00DB6D6D"/>
    <w:rsid w:val="00DB7026"/>
    <w:rsid w:val="00DB7320"/>
    <w:rsid w:val="00DB74F1"/>
    <w:rsid w:val="00DB757E"/>
    <w:rsid w:val="00DB75D6"/>
    <w:rsid w:val="00DB770E"/>
    <w:rsid w:val="00DB799A"/>
    <w:rsid w:val="00DB7C8C"/>
    <w:rsid w:val="00DB7DED"/>
    <w:rsid w:val="00DB7E62"/>
    <w:rsid w:val="00DB7FC9"/>
    <w:rsid w:val="00DC029B"/>
    <w:rsid w:val="00DC05B7"/>
    <w:rsid w:val="00DC08B8"/>
    <w:rsid w:val="00DC09B6"/>
    <w:rsid w:val="00DC0ACF"/>
    <w:rsid w:val="00DC0C46"/>
    <w:rsid w:val="00DC13E6"/>
    <w:rsid w:val="00DC15CB"/>
    <w:rsid w:val="00DC1660"/>
    <w:rsid w:val="00DC1D61"/>
    <w:rsid w:val="00DC1E0C"/>
    <w:rsid w:val="00DC215A"/>
    <w:rsid w:val="00DC2259"/>
    <w:rsid w:val="00DC230B"/>
    <w:rsid w:val="00DC230D"/>
    <w:rsid w:val="00DC2392"/>
    <w:rsid w:val="00DC2A6C"/>
    <w:rsid w:val="00DC2B24"/>
    <w:rsid w:val="00DC3395"/>
    <w:rsid w:val="00DC3B01"/>
    <w:rsid w:val="00DC3E60"/>
    <w:rsid w:val="00DC4073"/>
    <w:rsid w:val="00DC4177"/>
    <w:rsid w:val="00DC429A"/>
    <w:rsid w:val="00DC4329"/>
    <w:rsid w:val="00DC45F6"/>
    <w:rsid w:val="00DC4600"/>
    <w:rsid w:val="00DC4775"/>
    <w:rsid w:val="00DC4826"/>
    <w:rsid w:val="00DC49CE"/>
    <w:rsid w:val="00DC4A00"/>
    <w:rsid w:val="00DC4A33"/>
    <w:rsid w:val="00DC4E8C"/>
    <w:rsid w:val="00DC4F6F"/>
    <w:rsid w:val="00DC512C"/>
    <w:rsid w:val="00DC5444"/>
    <w:rsid w:val="00DC5572"/>
    <w:rsid w:val="00DC5724"/>
    <w:rsid w:val="00DC57F9"/>
    <w:rsid w:val="00DC593D"/>
    <w:rsid w:val="00DC59E1"/>
    <w:rsid w:val="00DC5A68"/>
    <w:rsid w:val="00DC5D0F"/>
    <w:rsid w:val="00DC5D81"/>
    <w:rsid w:val="00DC60F6"/>
    <w:rsid w:val="00DC61DA"/>
    <w:rsid w:val="00DC6362"/>
    <w:rsid w:val="00DC6FAF"/>
    <w:rsid w:val="00DC7592"/>
    <w:rsid w:val="00DC75AB"/>
    <w:rsid w:val="00DC7921"/>
    <w:rsid w:val="00DC7AAC"/>
    <w:rsid w:val="00DC7B49"/>
    <w:rsid w:val="00DC7CD5"/>
    <w:rsid w:val="00DC7D00"/>
    <w:rsid w:val="00DC7FC3"/>
    <w:rsid w:val="00DD019A"/>
    <w:rsid w:val="00DD07F1"/>
    <w:rsid w:val="00DD0DA6"/>
    <w:rsid w:val="00DD108F"/>
    <w:rsid w:val="00DD141F"/>
    <w:rsid w:val="00DD16FD"/>
    <w:rsid w:val="00DD1CA2"/>
    <w:rsid w:val="00DD1D38"/>
    <w:rsid w:val="00DD2010"/>
    <w:rsid w:val="00DD24E8"/>
    <w:rsid w:val="00DD29B2"/>
    <w:rsid w:val="00DD2CA6"/>
    <w:rsid w:val="00DD33C0"/>
    <w:rsid w:val="00DD3416"/>
    <w:rsid w:val="00DD3689"/>
    <w:rsid w:val="00DD3708"/>
    <w:rsid w:val="00DD3726"/>
    <w:rsid w:val="00DD373E"/>
    <w:rsid w:val="00DD3854"/>
    <w:rsid w:val="00DD393B"/>
    <w:rsid w:val="00DD3C29"/>
    <w:rsid w:val="00DD3FF4"/>
    <w:rsid w:val="00DD41D9"/>
    <w:rsid w:val="00DD423E"/>
    <w:rsid w:val="00DD443A"/>
    <w:rsid w:val="00DD45C8"/>
    <w:rsid w:val="00DD48CE"/>
    <w:rsid w:val="00DD4A3D"/>
    <w:rsid w:val="00DD4A58"/>
    <w:rsid w:val="00DD4E7F"/>
    <w:rsid w:val="00DD4EFF"/>
    <w:rsid w:val="00DD56E7"/>
    <w:rsid w:val="00DD59AD"/>
    <w:rsid w:val="00DD5D21"/>
    <w:rsid w:val="00DD62FE"/>
    <w:rsid w:val="00DD6795"/>
    <w:rsid w:val="00DD6C93"/>
    <w:rsid w:val="00DD6ED7"/>
    <w:rsid w:val="00DD7A7C"/>
    <w:rsid w:val="00DD7E86"/>
    <w:rsid w:val="00DE06BC"/>
    <w:rsid w:val="00DE07AF"/>
    <w:rsid w:val="00DE0C56"/>
    <w:rsid w:val="00DE0E65"/>
    <w:rsid w:val="00DE100C"/>
    <w:rsid w:val="00DE111E"/>
    <w:rsid w:val="00DE11BA"/>
    <w:rsid w:val="00DE17E3"/>
    <w:rsid w:val="00DE18B1"/>
    <w:rsid w:val="00DE192E"/>
    <w:rsid w:val="00DE2065"/>
    <w:rsid w:val="00DE21B8"/>
    <w:rsid w:val="00DE22E4"/>
    <w:rsid w:val="00DE261D"/>
    <w:rsid w:val="00DE276D"/>
    <w:rsid w:val="00DE2E6B"/>
    <w:rsid w:val="00DE3089"/>
    <w:rsid w:val="00DE30E2"/>
    <w:rsid w:val="00DE32C2"/>
    <w:rsid w:val="00DE32D8"/>
    <w:rsid w:val="00DE33D5"/>
    <w:rsid w:val="00DE3B3A"/>
    <w:rsid w:val="00DE3C53"/>
    <w:rsid w:val="00DE3ED5"/>
    <w:rsid w:val="00DE402E"/>
    <w:rsid w:val="00DE465E"/>
    <w:rsid w:val="00DE5332"/>
    <w:rsid w:val="00DE5751"/>
    <w:rsid w:val="00DE5995"/>
    <w:rsid w:val="00DE5A51"/>
    <w:rsid w:val="00DE5BBB"/>
    <w:rsid w:val="00DE5FBF"/>
    <w:rsid w:val="00DE600B"/>
    <w:rsid w:val="00DE6542"/>
    <w:rsid w:val="00DE654F"/>
    <w:rsid w:val="00DE6748"/>
    <w:rsid w:val="00DE69FA"/>
    <w:rsid w:val="00DE6AB5"/>
    <w:rsid w:val="00DE6C1B"/>
    <w:rsid w:val="00DE6CB8"/>
    <w:rsid w:val="00DE7226"/>
    <w:rsid w:val="00DE784B"/>
    <w:rsid w:val="00DE78C0"/>
    <w:rsid w:val="00DF0516"/>
    <w:rsid w:val="00DF096D"/>
    <w:rsid w:val="00DF13D5"/>
    <w:rsid w:val="00DF1866"/>
    <w:rsid w:val="00DF19C4"/>
    <w:rsid w:val="00DF1ABF"/>
    <w:rsid w:val="00DF23DF"/>
    <w:rsid w:val="00DF24FF"/>
    <w:rsid w:val="00DF278C"/>
    <w:rsid w:val="00DF290F"/>
    <w:rsid w:val="00DF2A58"/>
    <w:rsid w:val="00DF2AEB"/>
    <w:rsid w:val="00DF314B"/>
    <w:rsid w:val="00DF31C9"/>
    <w:rsid w:val="00DF3433"/>
    <w:rsid w:val="00DF356E"/>
    <w:rsid w:val="00DF35D9"/>
    <w:rsid w:val="00DF3746"/>
    <w:rsid w:val="00DF3858"/>
    <w:rsid w:val="00DF3B94"/>
    <w:rsid w:val="00DF3BD2"/>
    <w:rsid w:val="00DF4146"/>
    <w:rsid w:val="00DF4175"/>
    <w:rsid w:val="00DF44B0"/>
    <w:rsid w:val="00DF46D0"/>
    <w:rsid w:val="00DF471F"/>
    <w:rsid w:val="00DF4977"/>
    <w:rsid w:val="00DF49D5"/>
    <w:rsid w:val="00DF4F55"/>
    <w:rsid w:val="00DF569B"/>
    <w:rsid w:val="00DF56BE"/>
    <w:rsid w:val="00DF5747"/>
    <w:rsid w:val="00DF5CF4"/>
    <w:rsid w:val="00DF60ED"/>
    <w:rsid w:val="00DF6138"/>
    <w:rsid w:val="00DF61B6"/>
    <w:rsid w:val="00DF61FA"/>
    <w:rsid w:val="00DF6656"/>
    <w:rsid w:val="00DF68ED"/>
    <w:rsid w:val="00DF6B82"/>
    <w:rsid w:val="00DF6CB4"/>
    <w:rsid w:val="00DF6DC2"/>
    <w:rsid w:val="00DF6E20"/>
    <w:rsid w:val="00DF74B0"/>
    <w:rsid w:val="00DF78D4"/>
    <w:rsid w:val="00DF7D6B"/>
    <w:rsid w:val="00E0033E"/>
    <w:rsid w:val="00E003F8"/>
    <w:rsid w:val="00E00B1B"/>
    <w:rsid w:val="00E00C57"/>
    <w:rsid w:val="00E00CC1"/>
    <w:rsid w:val="00E00D78"/>
    <w:rsid w:val="00E01071"/>
    <w:rsid w:val="00E01A71"/>
    <w:rsid w:val="00E01A8A"/>
    <w:rsid w:val="00E01BCF"/>
    <w:rsid w:val="00E02133"/>
    <w:rsid w:val="00E02161"/>
    <w:rsid w:val="00E02593"/>
    <w:rsid w:val="00E0259B"/>
    <w:rsid w:val="00E0259E"/>
    <w:rsid w:val="00E02830"/>
    <w:rsid w:val="00E0292E"/>
    <w:rsid w:val="00E02A3A"/>
    <w:rsid w:val="00E02FED"/>
    <w:rsid w:val="00E03079"/>
    <w:rsid w:val="00E03154"/>
    <w:rsid w:val="00E03216"/>
    <w:rsid w:val="00E03780"/>
    <w:rsid w:val="00E03F05"/>
    <w:rsid w:val="00E043E3"/>
    <w:rsid w:val="00E044A3"/>
    <w:rsid w:val="00E04910"/>
    <w:rsid w:val="00E04C67"/>
    <w:rsid w:val="00E05460"/>
    <w:rsid w:val="00E0549B"/>
    <w:rsid w:val="00E05710"/>
    <w:rsid w:val="00E05725"/>
    <w:rsid w:val="00E05910"/>
    <w:rsid w:val="00E05ADE"/>
    <w:rsid w:val="00E05DB5"/>
    <w:rsid w:val="00E066FE"/>
    <w:rsid w:val="00E069CD"/>
    <w:rsid w:val="00E072AC"/>
    <w:rsid w:val="00E073F7"/>
    <w:rsid w:val="00E07400"/>
    <w:rsid w:val="00E074F5"/>
    <w:rsid w:val="00E0763C"/>
    <w:rsid w:val="00E100AF"/>
    <w:rsid w:val="00E103A3"/>
    <w:rsid w:val="00E105D8"/>
    <w:rsid w:val="00E1063C"/>
    <w:rsid w:val="00E1067A"/>
    <w:rsid w:val="00E10CF7"/>
    <w:rsid w:val="00E10DAF"/>
    <w:rsid w:val="00E10DFF"/>
    <w:rsid w:val="00E10E4E"/>
    <w:rsid w:val="00E10E85"/>
    <w:rsid w:val="00E111DF"/>
    <w:rsid w:val="00E1124D"/>
    <w:rsid w:val="00E11BE1"/>
    <w:rsid w:val="00E12274"/>
    <w:rsid w:val="00E125E1"/>
    <w:rsid w:val="00E1266B"/>
    <w:rsid w:val="00E12C5B"/>
    <w:rsid w:val="00E132A7"/>
    <w:rsid w:val="00E133B5"/>
    <w:rsid w:val="00E13470"/>
    <w:rsid w:val="00E1382C"/>
    <w:rsid w:val="00E1395C"/>
    <w:rsid w:val="00E13BA8"/>
    <w:rsid w:val="00E13E45"/>
    <w:rsid w:val="00E13F9B"/>
    <w:rsid w:val="00E1438D"/>
    <w:rsid w:val="00E14754"/>
    <w:rsid w:val="00E1475C"/>
    <w:rsid w:val="00E14969"/>
    <w:rsid w:val="00E151AD"/>
    <w:rsid w:val="00E1520A"/>
    <w:rsid w:val="00E15320"/>
    <w:rsid w:val="00E15366"/>
    <w:rsid w:val="00E15736"/>
    <w:rsid w:val="00E158BD"/>
    <w:rsid w:val="00E16474"/>
    <w:rsid w:val="00E164C4"/>
    <w:rsid w:val="00E16690"/>
    <w:rsid w:val="00E16A33"/>
    <w:rsid w:val="00E16AB2"/>
    <w:rsid w:val="00E16B81"/>
    <w:rsid w:val="00E16CA5"/>
    <w:rsid w:val="00E16FCD"/>
    <w:rsid w:val="00E1753E"/>
    <w:rsid w:val="00E175E9"/>
    <w:rsid w:val="00E176E7"/>
    <w:rsid w:val="00E17D65"/>
    <w:rsid w:val="00E200D1"/>
    <w:rsid w:val="00E20279"/>
    <w:rsid w:val="00E2030C"/>
    <w:rsid w:val="00E20364"/>
    <w:rsid w:val="00E20B35"/>
    <w:rsid w:val="00E20DA0"/>
    <w:rsid w:val="00E20DCE"/>
    <w:rsid w:val="00E20EB5"/>
    <w:rsid w:val="00E21943"/>
    <w:rsid w:val="00E21AE7"/>
    <w:rsid w:val="00E21C52"/>
    <w:rsid w:val="00E21D0F"/>
    <w:rsid w:val="00E2214B"/>
    <w:rsid w:val="00E22C4A"/>
    <w:rsid w:val="00E232DB"/>
    <w:rsid w:val="00E234BF"/>
    <w:rsid w:val="00E236E4"/>
    <w:rsid w:val="00E23736"/>
    <w:rsid w:val="00E23744"/>
    <w:rsid w:val="00E24108"/>
    <w:rsid w:val="00E2484E"/>
    <w:rsid w:val="00E24C67"/>
    <w:rsid w:val="00E2502F"/>
    <w:rsid w:val="00E250D2"/>
    <w:rsid w:val="00E2552A"/>
    <w:rsid w:val="00E25541"/>
    <w:rsid w:val="00E25B91"/>
    <w:rsid w:val="00E26005"/>
    <w:rsid w:val="00E262EB"/>
    <w:rsid w:val="00E2650F"/>
    <w:rsid w:val="00E269A4"/>
    <w:rsid w:val="00E26A4D"/>
    <w:rsid w:val="00E26E55"/>
    <w:rsid w:val="00E270BC"/>
    <w:rsid w:val="00E274AD"/>
    <w:rsid w:val="00E27831"/>
    <w:rsid w:val="00E27F92"/>
    <w:rsid w:val="00E27FA3"/>
    <w:rsid w:val="00E30149"/>
    <w:rsid w:val="00E3028B"/>
    <w:rsid w:val="00E3060B"/>
    <w:rsid w:val="00E30829"/>
    <w:rsid w:val="00E3098B"/>
    <w:rsid w:val="00E30B8B"/>
    <w:rsid w:val="00E3117C"/>
    <w:rsid w:val="00E318CC"/>
    <w:rsid w:val="00E31D23"/>
    <w:rsid w:val="00E31DD2"/>
    <w:rsid w:val="00E31F49"/>
    <w:rsid w:val="00E3245F"/>
    <w:rsid w:val="00E32517"/>
    <w:rsid w:val="00E32BB9"/>
    <w:rsid w:val="00E33103"/>
    <w:rsid w:val="00E33F79"/>
    <w:rsid w:val="00E340D9"/>
    <w:rsid w:val="00E34342"/>
    <w:rsid w:val="00E345CE"/>
    <w:rsid w:val="00E3480E"/>
    <w:rsid w:val="00E34AAE"/>
    <w:rsid w:val="00E34E38"/>
    <w:rsid w:val="00E3522C"/>
    <w:rsid w:val="00E3544D"/>
    <w:rsid w:val="00E356A0"/>
    <w:rsid w:val="00E3580C"/>
    <w:rsid w:val="00E35835"/>
    <w:rsid w:val="00E35C39"/>
    <w:rsid w:val="00E35D0E"/>
    <w:rsid w:val="00E35F13"/>
    <w:rsid w:val="00E360CC"/>
    <w:rsid w:val="00E36149"/>
    <w:rsid w:val="00E3617A"/>
    <w:rsid w:val="00E365E9"/>
    <w:rsid w:val="00E368E0"/>
    <w:rsid w:val="00E369DD"/>
    <w:rsid w:val="00E36F62"/>
    <w:rsid w:val="00E3794A"/>
    <w:rsid w:val="00E37B80"/>
    <w:rsid w:val="00E37BE6"/>
    <w:rsid w:val="00E37C74"/>
    <w:rsid w:val="00E37D43"/>
    <w:rsid w:val="00E37F6D"/>
    <w:rsid w:val="00E400A3"/>
    <w:rsid w:val="00E401F4"/>
    <w:rsid w:val="00E40BDA"/>
    <w:rsid w:val="00E4121C"/>
    <w:rsid w:val="00E413FE"/>
    <w:rsid w:val="00E41561"/>
    <w:rsid w:val="00E415A4"/>
    <w:rsid w:val="00E41C4E"/>
    <w:rsid w:val="00E41CB5"/>
    <w:rsid w:val="00E422B5"/>
    <w:rsid w:val="00E4243B"/>
    <w:rsid w:val="00E4299C"/>
    <w:rsid w:val="00E42E1B"/>
    <w:rsid w:val="00E42F43"/>
    <w:rsid w:val="00E433B5"/>
    <w:rsid w:val="00E433FC"/>
    <w:rsid w:val="00E43588"/>
    <w:rsid w:val="00E436A4"/>
    <w:rsid w:val="00E43A4C"/>
    <w:rsid w:val="00E43C28"/>
    <w:rsid w:val="00E43F27"/>
    <w:rsid w:val="00E440D3"/>
    <w:rsid w:val="00E44160"/>
    <w:rsid w:val="00E44736"/>
    <w:rsid w:val="00E44E63"/>
    <w:rsid w:val="00E44F12"/>
    <w:rsid w:val="00E44FCF"/>
    <w:rsid w:val="00E45099"/>
    <w:rsid w:val="00E45163"/>
    <w:rsid w:val="00E451CF"/>
    <w:rsid w:val="00E4574A"/>
    <w:rsid w:val="00E45843"/>
    <w:rsid w:val="00E45DA5"/>
    <w:rsid w:val="00E45DF2"/>
    <w:rsid w:val="00E45F9B"/>
    <w:rsid w:val="00E462DA"/>
    <w:rsid w:val="00E463AD"/>
    <w:rsid w:val="00E465A2"/>
    <w:rsid w:val="00E46799"/>
    <w:rsid w:val="00E46ADE"/>
    <w:rsid w:val="00E4737B"/>
    <w:rsid w:val="00E478AD"/>
    <w:rsid w:val="00E479DF"/>
    <w:rsid w:val="00E47E1D"/>
    <w:rsid w:val="00E47F59"/>
    <w:rsid w:val="00E50041"/>
    <w:rsid w:val="00E503BF"/>
    <w:rsid w:val="00E5044F"/>
    <w:rsid w:val="00E50860"/>
    <w:rsid w:val="00E509DE"/>
    <w:rsid w:val="00E50A50"/>
    <w:rsid w:val="00E50BF0"/>
    <w:rsid w:val="00E50D45"/>
    <w:rsid w:val="00E50E13"/>
    <w:rsid w:val="00E51016"/>
    <w:rsid w:val="00E5112E"/>
    <w:rsid w:val="00E5154A"/>
    <w:rsid w:val="00E515AA"/>
    <w:rsid w:val="00E52519"/>
    <w:rsid w:val="00E52651"/>
    <w:rsid w:val="00E52679"/>
    <w:rsid w:val="00E52854"/>
    <w:rsid w:val="00E52A2D"/>
    <w:rsid w:val="00E52AF0"/>
    <w:rsid w:val="00E52EA8"/>
    <w:rsid w:val="00E52F28"/>
    <w:rsid w:val="00E52FE9"/>
    <w:rsid w:val="00E530F2"/>
    <w:rsid w:val="00E53186"/>
    <w:rsid w:val="00E531BB"/>
    <w:rsid w:val="00E53942"/>
    <w:rsid w:val="00E53A31"/>
    <w:rsid w:val="00E53E29"/>
    <w:rsid w:val="00E540BF"/>
    <w:rsid w:val="00E540D3"/>
    <w:rsid w:val="00E54280"/>
    <w:rsid w:val="00E54912"/>
    <w:rsid w:val="00E54AD1"/>
    <w:rsid w:val="00E54B04"/>
    <w:rsid w:val="00E54D14"/>
    <w:rsid w:val="00E54D9B"/>
    <w:rsid w:val="00E54EFC"/>
    <w:rsid w:val="00E54FBB"/>
    <w:rsid w:val="00E551D6"/>
    <w:rsid w:val="00E55379"/>
    <w:rsid w:val="00E558DC"/>
    <w:rsid w:val="00E5595D"/>
    <w:rsid w:val="00E559CD"/>
    <w:rsid w:val="00E559E1"/>
    <w:rsid w:val="00E55B0B"/>
    <w:rsid w:val="00E55DB2"/>
    <w:rsid w:val="00E561B3"/>
    <w:rsid w:val="00E56910"/>
    <w:rsid w:val="00E56B25"/>
    <w:rsid w:val="00E56E8B"/>
    <w:rsid w:val="00E56F94"/>
    <w:rsid w:val="00E57689"/>
    <w:rsid w:val="00E576E2"/>
    <w:rsid w:val="00E57717"/>
    <w:rsid w:val="00E578AA"/>
    <w:rsid w:val="00E57A76"/>
    <w:rsid w:val="00E57EB1"/>
    <w:rsid w:val="00E6020C"/>
    <w:rsid w:val="00E6071F"/>
    <w:rsid w:val="00E6078A"/>
    <w:rsid w:val="00E60C56"/>
    <w:rsid w:val="00E616FD"/>
    <w:rsid w:val="00E61723"/>
    <w:rsid w:val="00E629EF"/>
    <w:rsid w:val="00E62DBE"/>
    <w:rsid w:val="00E62DCF"/>
    <w:rsid w:val="00E62F55"/>
    <w:rsid w:val="00E632F9"/>
    <w:rsid w:val="00E63745"/>
    <w:rsid w:val="00E63997"/>
    <w:rsid w:val="00E63E8B"/>
    <w:rsid w:val="00E63EAE"/>
    <w:rsid w:val="00E6411A"/>
    <w:rsid w:val="00E6419E"/>
    <w:rsid w:val="00E641A1"/>
    <w:rsid w:val="00E64697"/>
    <w:rsid w:val="00E64832"/>
    <w:rsid w:val="00E64B92"/>
    <w:rsid w:val="00E65098"/>
    <w:rsid w:val="00E65292"/>
    <w:rsid w:val="00E6536E"/>
    <w:rsid w:val="00E65902"/>
    <w:rsid w:val="00E65D1B"/>
    <w:rsid w:val="00E65DD0"/>
    <w:rsid w:val="00E66883"/>
    <w:rsid w:val="00E669D1"/>
    <w:rsid w:val="00E66A59"/>
    <w:rsid w:val="00E66BA3"/>
    <w:rsid w:val="00E66F41"/>
    <w:rsid w:val="00E67102"/>
    <w:rsid w:val="00E671DF"/>
    <w:rsid w:val="00E6780D"/>
    <w:rsid w:val="00E67DDD"/>
    <w:rsid w:val="00E70175"/>
    <w:rsid w:val="00E70228"/>
    <w:rsid w:val="00E704E0"/>
    <w:rsid w:val="00E70613"/>
    <w:rsid w:val="00E70A15"/>
    <w:rsid w:val="00E70B56"/>
    <w:rsid w:val="00E70BC5"/>
    <w:rsid w:val="00E70DBF"/>
    <w:rsid w:val="00E710F7"/>
    <w:rsid w:val="00E7161A"/>
    <w:rsid w:val="00E71758"/>
    <w:rsid w:val="00E7187C"/>
    <w:rsid w:val="00E71B64"/>
    <w:rsid w:val="00E72066"/>
    <w:rsid w:val="00E720EF"/>
    <w:rsid w:val="00E725F0"/>
    <w:rsid w:val="00E7291F"/>
    <w:rsid w:val="00E72A87"/>
    <w:rsid w:val="00E72B23"/>
    <w:rsid w:val="00E72C9E"/>
    <w:rsid w:val="00E7314F"/>
    <w:rsid w:val="00E732E1"/>
    <w:rsid w:val="00E73428"/>
    <w:rsid w:val="00E73BA6"/>
    <w:rsid w:val="00E73F50"/>
    <w:rsid w:val="00E74111"/>
    <w:rsid w:val="00E7466F"/>
    <w:rsid w:val="00E7471E"/>
    <w:rsid w:val="00E7481F"/>
    <w:rsid w:val="00E74838"/>
    <w:rsid w:val="00E74855"/>
    <w:rsid w:val="00E74E32"/>
    <w:rsid w:val="00E75437"/>
    <w:rsid w:val="00E754B0"/>
    <w:rsid w:val="00E755A7"/>
    <w:rsid w:val="00E756EB"/>
    <w:rsid w:val="00E75A56"/>
    <w:rsid w:val="00E75D98"/>
    <w:rsid w:val="00E7635D"/>
    <w:rsid w:val="00E76370"/>
    <w:rsid w:val="00E76387"/>
    <w:rsid w:val="00E76626"/>
    <w:rsid w:val="00E76778"/>
    <w:rsid w:val="00E76867"/>
    <w:rsid w:val="00E76995"/>
    <w:rsid w:val="00E76CDA"/>
    <w:rsid w:val="00E76DAC"/>
    <w:rsid w:val="00E770DF"/>
    <w:rsid w:val="00E7719E"/>
    <w:rsid w:val="00E774B7"/>
    <w:rsid w:val="00E77521"/>
    <w:rsid w:val="00E77649"/>
    <w:rsid w:val="00E779C3"/>
    <w:rsid w:val="00E77D45"/>
    <w:rsid w:val="00E77E72"/>
    <w:rsid w:val="00E801AB"/>
    <w:rsid w:val="00E802B7"/>
    <w:rsid w:val="00E80606"/>
    <w:rsid w:val="00E80708"/>
    <w:rsid w:val="00E8083E"/>
    <w:rsid w:val="00E80B9D"/>
    <w:rsid w:val="00E80DAB"/>
    <w:rsid w:val="00E811C4"/>
    <w:rsid w:val="00E81AF6"/>
    <w:rsid w:val="00E81FCE"/>
    <w:rsid w:val="00E82096"/>
    <w:rsid w:val="00E820C8"/>
    <w:rsid w:val="00E824AA"/>
    <w:rsid w:val="00E827E7"/>
    <w:rsid w:val="00E82A60"/>
    <w:rsid w:val="00E82AFC"/>
    <w:rsid w:val="00E82B6C"/>
    <w:rsid w:val="00E82CC6"/>
    <w:rsid w:val="00E830D3"/>
    <w:rsid w:val="00E8332F"/>
    <w:rsid w:val="00E83754"/>
    <w:rsid w:val="00E83E76"/>
    <w:rsid w:val="00E8463C"/>
    <w:rsid w:val="00E84762"/>
    <w:rsid w:val="00E84907"/>
    <w:rsid w:val="00E84946"/>
    <w:rsid w:val="00E84EAB"/>
    <w:rsid w:val="00E85002"/>
    <w:rsid w:val="00E85040"/>
    <w:rsid w:val="00E851C8"/>
    <w:rsid w:val="00E856E6"/>
    <w:rsid w:val="00E85723"/>
    <w:rsid w:val="00E8582E"/>
    <w:rsid w:val="00E85859"/>
    <w:rsid w:val="00E863BB"/>
    <w:rsid w:val="00E86474"/>
    <w:rsid w:val="00E864AB"/>
    <w:rsid w:val="00E8657D"/>
    <w:rsid w:val="00E8658E"/>
    <w:rsid w:val="00E8666F"/>
    <w:rsid w:val="00E8687E"/>
    <w:rsid w:val="00E868AE"/>
    <w:rsid w:val="00E86A80"/>
    <w:rsid w:val="00E8744F"/>
    <w:rsid w:val="00E87557"/>
    <w:rsid w:val="00E87C33"/>
    <w:rsid w:val="00E87D5F"/>
    <w:rsid w:val="00E9015F"/>
    <w:rsid w:val="00E904C4"/>
    <w:rsid w:val="00E908B2"/>
    <w:rsid w:val="00E90C04"/>
    <w:rsid w:val="00E90C6A"/>
    <w:rsid w:val="00E90CC9"/>
    <w:rsid w:val="00E90DC3"/>
    <w:rsid w:val="00E911BF"/>
    <w:rsid w:val="00E91210"/>
    <w:rsid w:val="00E91405"/>
    <w:rsid w:val="00E91449"/>
    <w:rsid w:val="00E914D7"/>
    <w:rsid w:val="00E914EC"/>
    <w:rsid w:val="00E9152D"/>
    <w:rsid w:val="00E915AF"/>
    <w:rsid w:val="00E91748"/>
    <w:rsid w:val="00E91899"/>
    <w:rsid w:val="00E91CA6"/>
    <w:rsid w:val="00E91E69"/>
    <w:rsid w:val="00E91F7C"/>
    <w:rsid w:val="00E92001"/>
    <w:rsid w:val="00E920A4"/>
    <w:rsid w:val="00E92146"/>
    <w:rsid w:val="00E92309"/>
    <w:rsid w:val="00E92D5D"/>
    <w:rsid w:val="00E92F50"/>
    <w:rsid w:val="00E9333B"/>
    <w:rsid w:val="00E934CF"/>
    <w:rsid w:val="00E938EC"/>
    <w:rsid w:val="00E938FB"/>
    <w:rsid w:val="00E94573"/>
    <w:rsid w:val="00E9487F"/>
    <w:rsid w:val="00E94D41"/>
    <w:rsid w:val="00E94E57"/>
    <w:rsid w:val="00E94ECF"/>
    <w:rsid w:val="00E94F00"/>
    <w:rsid w:val="00E9524E"/>
    <w:rsid w:val="00E952AA"/>
    <w:rsid w:val="00E95382"/>
    <w:rsid w:val="00E95386"/>
    <w:rsid w:val="00E95393"/>
    <w:rsid w:val="00E95814"/>
    <w:rsid w:val="00E959A1"/>
    <w:rsid w:val="00E95C26"/>
    <w:rsid w:val="00E95D0A"/>
    <w:rsid w:val="00E95EF7"/>
    <w:rsid w:val="00E96493"/>
    <w:rsid w:val="00E968B3"/>
    <w:rsid w:val="00E96E3D"/>
    <w:rsid w:val="00E96F0A"/>
    <w:rsid w:val="00E97452"/>
    <w:rsid w:val="00E97602"/>
    <w:rsid w:val="00E97CE9"/>
    <w:rsid w:val="00EA07F9"/>
    <w:rsid w:val="00EA0988"/>
    <w:rsid w:val="00EA1604"/>
    <w:rsid w:val="00EA169D"/>
    <w:rsid w:val="00EA18FC"/>
    <w:rsid w:val="00EA1A18"/>
    <w:rsid w:val="00EA1E15"/>
    <w:rsid w:val="00EA1F5A"/>
    <w:rsid w:val="00EA215C"/>
    <w:rsid w:val="00EA2187"/>
    <w:rsid w:val="00EA21D5"/>
    <w:rsid w:val="00EA2505"/>
    <w:rsid w:val="00EA2712"/>
    <w:rsid w:val="00EA2D10"/>
    <w:rsid w:val="00EA32F8"/>
    <w:rsid w:val="00EA33F9"/>
    <w:rsid w:val="00EA3797"/>
    <w:rsid w:val="00EA37FE"/>
    <w:rsid w:val="00EA3A73"/>
    <w:rsid w:val="00EA3CF7"/>
    <w:rsid w:val="00EA3E06"/>
    <w:rsid w:val="00EA3E48"/>
    <w:rsid w:val="00EA4170"/>
    <w:rsid w:val="00EA4240"/>
    <w:rsid w:val="00EA4565"/>
    <w:rsid w:val="00EA4645"/>
    <w:rsid w:val="00EA4679"/>
    <w:rsid w:val="00EA473A"/>
    <w:rsid w:val="00EA4828"/>
    <w:rsid w:val="00EA48FE"/>
    <w:rsid w:val="00EA4D26"/>
    <w:rsid w:val="00EA4D76"/>
    <w:rsid w:val="00EA5562"/>
    <w:rsid w:val="00EA55A0"/>
    <w:rsid w:val="00EA56D2"/>
    <w:rsid w:val="00EA5778"/>
    <w:rsid w:val="00EA57F0"/>
    <w:rsid w:val="00EA5892"/>
    <w:rsid w:val="00EA5ADC"/>
    <w:rsid w:val="00EA5BA4"/>
    <w:rsid w:val="00EA5E30"/>
    <w:rsid w:val="00EA6136"/>
    <w:rsid w:val="00EA61D1"/>
    <w:rsid w:val="00EA61DF"/>
    <w:rsid w:val="00EA666D"/>
    <w:rsid w:val="00EA6CCC"/>
    <w:rsid w:val="00EA6D86"/>
    <w:rsid w:val="00EA6E11"/>
    <w:rsid w:val="00EA6E3A"/>
    <w:rsid w:val="00EA70D3"/>
    <w:rsid w:val="00EA7383"/>
    <w:rsid w:val="00EA7534"/>
    <w:rsid w:val="00EA75E6"/>
    <w:rsid w:val="00EA7681"/>
    <w:rsid w:val="00EA7904"/>
    <w:rsid w:val="00EA7A9C"/>
    <w:rsid w:val="00EB0032"/>
    <w:rsid w:val="00EB011A"/>
    <w:rsid w:val="00EB0359"/>
    <w:rsid w:val="00EB063A"/>
    <w:rsid w:val="00EB0841"/>
    <w:rsid w:val="00EB0861"/>
    <w:rsid w:val="00EB0961"/>
    <w:rsid w:val="00EB09E9"/>
    <w:rsid w:val="00EB0AF7"/>
    <w:rsid w:val="00EB0BAF"/>
    <w:rsid w:val="00EB13E7"/>
    <w:rsid w:val="00EB18EF"/>
    <w:rsid w:val="00EB19E3"/>
    <w:rsid w:val="00EB1B40"/>
    <w:rsid w:val="00EB2192"/>
    <w:rsid w:val="00EB2261"/>
    <w:rsid w:val="00EB262E"/>
    <w:rsid w:val="00EB270A"/>
    <w:rsid w:val="00EB273F"/>
    <w:rsid w:val="00EB2B16"/>
    <w:rsid w:val="00EB2F11"/>
    <w:rsid w:val="00EB311B"/>
    <w:rsid w:val="00EB315E"/>
    <w:rsid w:val="00EB324C"/>
    <w:rsid w:val="00EB3A05"/>
    <w:rsid w:val="00EB3AB8"/>
    <w:rsid w:val="00EB3FAF"/>
    <w:rsid w:val="00EB4660"/>
    <w:rsid w:val="00EB4794"/>
    <w:rsid w:val="00EB4C56"/>
    <w:rsid w:val="00EB553F"/>
    <w:rsid w:val="00EB5F4E"/>
    <w:rsid w:val="00EB615C"/>
    <w:rsid w:val="00EB68C0"/>
    <w:rsid w:val="00EB6B5A"/>
    <w:rsid w:val="00EB6CF0"/>
    <w:rsid w:val="00EB78EE"/>
    <w:rsid w:val="00EB7A13"/>
    <w:rsid w:val="00EB7E5A"/>
    <w:rsid w:val="00EC080D"/>
    <w:rsid w:val="00EC0961"/>
    <w:rsid w:val="00EC0A04"/>
    <w:rsid w:val="00EC0D65"/>
    <w:rsid w:val="00EC11EE"/>
    <w:rsid w:val="00EC129A"/>
    <w:rsid w:val="00EC1304"/>
    <w:rsid w:val="00EC130D"/>
    <w:rsid w:val="00EC17D3"/>
    <w:rsid w:val="00EC1968"/>
    <w:rsid w:val="00EC1B51"/>
    <w:rsid w:val="00EC1C08"/>
    <w:rsid w:val="00EC1C25"/>
    <w:rsid w:val="00EC1EA4"/>
    <w:rsid w:val="00EC2018"/>
    <w:rsid w:val="00EC20C4"/>
    <w:rsid w:val="00EC21DA"/>
    <w:rsid w:val="00EC2220"/>
    <w:rsid w:val="00EC2365"/>
    <w:rsid w:val="00EC25E8"/>
    <w:rsid w:val="00EC287D"/>
    <w:rsid w:val="00EC2C70"/>
    <w:rsid w:val="00EC2F12"/>
    <w:rsid w:val="00EC3AF2"/>
    <w:rsid w:val="00EC3EB2"/>
    <w:rsid w:val="00EC40B5"/>
    <w:rsid w:val="00EC433C"/>
    <w:rsid w:val="00EC458F"/>
    <w:rsid w:val="00EC4949"/>
    <w:rsid w:val="00EC524A"/>
    <w:rsid w:val="00EC52B4"/>
    <w:rsid w:val="00EC5465"/>
    <w:rsid w:val="00EC56E0"/>
    <w:rsid w:val="00EC5B0A"/>
    <w:rsid w:val="00EC5C9C"/>
    <w:rsid w:val="00EC5DD7"/>
    <w:rsid w:val="00EC5E8B"/>
    <w:rsid w:val="00EC606B"/>
    <w:rsid w:val="00EC6234"/>
    <w:rsid w:val="00EC6351"/>
    <w:rsid w:val="00EC6645"/>
    <w:rsid w:val="00EC697D"/>
    <w:rsid w:val="00EC721E"/>
    <w:rsid w:val="00EC7741"/>
    <w:rsid w:val="00EC7AAC"/>
    <w:rsid w:val="00EC7C4D"/>
    <w:rsid w:val="00EC7DBA"/>
    <w:rsid w:val="00EC7FD5"/>
    <w:rsid w:val="00EC7FF2"/>
    <w:rsid w:val="00ED00A5"/>
    <w:rsid w:val="00ED069E"/>
    <w:rsid w:val="00ED06A2"/>
    <w:rsid w:val="00ED13A1"/>
    <w:rsid w:val="00ED13F6"/>
    <w:rsid w:val="00ED1487"/>
    <w:rsid w:val="00ED18BC"/>
    <w:rsid w:val="00ED1A1F"/>
    <w:rsid w:val="00ED1D6D"/>
    <w:rsid w:val="00ED20A1"/>
    <w:rsid w:val="00ED26D6"/>
    <w:rsid w:val="00ED2812"/>
    <w:rsid w:val="00ED296B"/>
    <w:rsid w:val="00ED3006"/>
    <w:rsid w:val="00ED303A"/>
    <w:rsid w:val="00ED3294"/>
    <w:rsid w:val="00ED35EC"/>
    <w:rsid w:val="00ED3B52"/>
    <w:rsid w:val="00ED4298"/>
    <w:rsid w:val="00ED464F"/>
    <w:rsid w:val="00ED46C3"/>
    <w:rsid w:val="00ED576B"/>
    <w:rsid w:val="00ED594A"/>
    <w:rsid w:val="00ED5AE2"/>
    <w:rsid w:val="00ED63CF"/>
    <w:rsid w:val="00ED64A5"/>
    <w:rsid w:val="00ED66C4"/>
    <w:rsid w:val="00ED671C"/>
    <w:rsid w:val="00ED6815"/>
    <w:rsid w:val="00ED6943"/>
    <w:rsid w:val="00ED6981"/>
    <w:rsid w:val="00ED70C5"/>
    <w:rsid w:val="00ED765C"/>
    <w:rsid w:val="00ED7A55"/>
    <w:rsid w:val="00ED7D1E"/>
    <w:rsid w:val="00EE0003"/>
    <w:rsid w:val="00EE018A"/>
    <w:rsid w:val="00EE0306"/>
    <w:rsid w:val="00EE0498"/>
    <w:rsid w:val="00EE0DE4"/>
    <w:rsid w:val="00EE0F37"/>
    <w:rsid w:val="00EE0F89"/>
    <w:rsid w:val="00EE1158"/>
    <w:rsid w:val="00EE1411"/>
    <w:rsid w:val="00EE15FA"/>
    <w:rsid w:val="00EE1800"/>
    <w:rsid w:val="00EE1912"/>
    <w:rsid w:val="00EE1AE1"/>
    <w:rsid w:val="00EE1E25"/>
    <w:rsid w:val="00EE205E"/>
    <w:rsid w:val="00EE2322"/>
    <w:rsid w:val="00EE23D6"/>
    <w:rsid w:val="00EE2403"/>
    <w:rsid w:val="00EE2476"/>
    <w:rsid w:val="00EE2854"/>
    <w:rsid w:val="00EE29F5"/>
    <w:rsid w:val="00EE2BCB"/>
    <w:rsid w:val="00EE2C14"/>
    <w:rsid w:val="00EE2D65"/>
    <w:rsid w:val="00EE321D"/>
    <w:rsid w:val="00EE326B"/>
    <w:rsid w:val="00EE35AD"/>
    <w:rsid w:val="00EE38DB"/>
    <w:rsid w:val="00EE3B72"/>
    <w:rsid w:val="00EE3BA2"/>
    <w:rsid w:val="00EE3C1D"/>
    <w:rsid w:val="00EE3E6F"/>
    <w:rsid w:val="00EE3EB2"/>
    <w:rsid w:val="00EE3EBC"/>
    <w:rsid w:val="00EE4133"/>
    <w:rsid w:val="00EE414C"/>
    <w:rsid w:val="00EE4174"/>
    <w:rsid w:val="00EE41D8"/>
    <w:rsid w:val="00EE44BF"/>
    <w:rsid w:val="00EE5455"/>
    <w:rsid w:val="00EE5989"/>
    <w:rsid w:val="00EE5AB3"/>
    <w:rsid w:val="00EE5B26"/>
    <w:rsid w:val="00EE5B7E"/>
    <w:rsid w:val="00EE5CED"/>
    <w:rsid w:val="00EE5E12"/>
    <w:rsid w:val="00EE5E3E"/>
    <w:rsid w:val="00EE61C3"/>
    <w:rsid w:val="00EE649C"/>
    <w:rsid w:val="00EE672C"/>
    <w:rsid w:val="00EE6D4E"/>
    <w:rsid w:val="00EE737E"/>
    <w:rsid w:val="00EE7A95"/>
    <w:rsid w:val="00EE7B61"/>
    <w:rsid w:val="00EE7D1C"/>
    <w:rsid w:val="00EE7E08"/>
    <w:rsid w:val="00EE7F16"/>
    <w:rsid w:val="00EE7FB0"/>
    <w:rsid w:val="00EF0213"/>
    <w:rsid w:val="00EF0470"/>
    <w:rsid w:val="00EF05A2"/>
    <w:rsid w:val="00EF061F"/>
    <w:rsid w:val="00EF06DB"/>
    <w:rsid w:val="00EF0A05"/>
    <w:rsid w:val="00EF0B84"/>
    <w:rsid w:val="00EF0C56"/>
    <w:rsid w:val="00EF0CC3"/>
    <w:rsid w:val="00EF0EAD"/>
    <w:rsid w:val="00EF1249"/>
    <w:rsid w:val="00EF1290"/>
    <w:rsid w:val="00EF13F2"/>
    <w:rsid w:val="00EF1418"/>
    <w:rsid w:val="00EF15CA"/>
    <w:rsid w:val="00EF1D2E"/>
    <w:rsid w:val="00EF2048"/>
    <w:rsid w:val="00EF2334"/>
    <w:rsid w:val="00EF2566"/>
    <w:rsid w:val="00EF281F"/>
    <w:rsid w:val="00EF28FC"/>
    <w:rsid w:val="00EF2D18"/>
    <w:rsid w:val="00EF3C9C"/>
    <w:rsid w:val="00EF3E2F"/>
    <w:rsid w:val="00EF3EC3"/>
    <w:rsid w:val="00EF3EF7"/>
    <w:rsid w:val="00EF4197"/>
    <w:rsid w:val="00EF47A9"/>
    <w:rsid w:val="00EF48C4"/>
    <w:rsid w:val="00EF53B7"/>
    <w:rsid w:val="00EF5498"/>
    <w:rsid w:val="00EF55D5"/>
    <w:rsid w:val="00EF5601"/>
    <w:rsid w:val="00EF5A88"/>
    <w:rsid w:val="00EF5B71"/>
    <w:rsid w:val="00EF602C"/>
    <w:rsid w:val="00EF615D"/>
    <w:rsid w:val="00EF6289"/>
    <w:rsid w:val="00EF6A1E"/>
    <w:rsid w:val="00EF6A46"/>
    <w:rsid w:val="00EF6BE0"/>
    <w:rsid w:val="00EF6F4C"/>
    <w:rsid w:val="00EF75EB"/>
    <w:rsid w:val="00EF78D6"/>
    <w:rsid w:val="00EF7A07"/>
    <w:rsid w:val="00EF7B48"/>
    <w:rsid w:val="00EF7BED"/>
    <w:rsid w:val="00F0023B"/>
    <w:rsid w:val="00F00393"/>
    <w:rsid w:val="00F003CF"/>
    <w:rsid w:val="00F007ED"/>
    <w:rsid w:val="00F00C64"/>
    <w:rsid w:val="00F00ED5"/>
    <w:rsid w:val="00F00F65"/>
    <w:rsid w:val="00F01059"/>
    <w:rsid w:val="00F010C7"/>
    <w:rsid w:val="00F0133B"/>
    <w:rsid w:val="00F01383"/>
    <w:rsid w:val="00F0183F"/>
    <w:rsid w:val="00F0194C"/>
    <w:rsid w:val="00F01D3C"/>
    <w:rsid w:val="00F021DA"/>
    <w:rsid w:val="00F02254"/>
    <w:rsid w:val="00F027C3"/>
    <w:rsid w:val="00F02818"/>
    <w:rsid w:val="00F028A9"/>
    <w:rsid w:val="00F02D03"/>
    <w:rsid w:val="00F02DC8"/>
    <w:rsid w:val="00F02E86"/>
    <w:rsid w:val="00F030C9"/>
    <w:rsid w:val="00F03252"/>
    <w:rsid w:val="00F034B2"/>
    <w:rsid w:val="00F03868"/>
    <w:rsid w:val="00F03A64"/>
    <w:rsid w:val="00F03B84"/>
    <w:rsid w:val="00F03C83"/>
    <w:rsid w:val="00F03D22"/>
    <w:rsid w:val="00F03F60"/>
    <w:rsid w:val="00F041A0"/>
    <w:rsid w:val="00F04218"/>
    <w:rsid w:val="00F042FD"/>
    <w:rsid w:val="00F04561"/>
    <w:rsid w:val="00F04C5D"/>
    <w:rsid w:val="00F04FC9"/>
    <w:rsid w:val="00F053DB"/>
    <w:rsid w:val="00F056C7"/>
    <w:rsid w:val="00F05940"/>
    <w:rsid w:val="00F05A63"/>
    <w:rsid w:val="00F05C23"/>
    <w:rsid w:val="00F05F66"/>
    <w:rsid w:val="00F06047"/>
    <w:rsid w:val="00F060AD"/>
    <w:rsid w:val="00F060C3"/>
    <w:rsid w:val="00F06846"/>
    <w:rsid w:val="00F0688A"/>
    <w:rsid w:val="00F068CA"/>
    <w:rsid w:val="00F06ACB"/>
    <w:rsid w:val="00F06B1A"/>
    <w:rsid w:val="00F06D5A"/>
    <w:rsid w:val="00F06F21"/>
    <w:rsid w:val="00F07234"/>
    <w:rsid w:val="00F077EC"/>
    <w:rsid w:val="00F07828"/>
    <w:rsid w:val="00F078E2"/>
    <w:rsid w:val="00F07D1B"/>
    <w:rsid w:val="00F07D73"/>
    <w:rsid w:val="00F1001B"/>
    <w:rsid w:val="00F1085E"/>
    <w:rsid w:val="00F1097A"/>
    <w:rsid w:val="00F10D29"/>
    <w:rsid w:val="00F10D74"/>
    <w:rsid w:val="00F10E2C"/>
    <w:rsid w:val="00F11094"/>
    <w:rsid w:val="00F11289"/>
    <w:rsid w:val="00F1137C"/>
    <w:rsid w:val="00F11664"/>
    <w:rsid w:val="00F12035"/>
    <w:rsid w:val="00F121A5"/>
    <w:rsid w:val="00F1243B"/>
    <w:rsid w:val="00F125BB"/>
    <w:rsid w:val="00F130E9"/>
    <w:rsid w:val="00F13972"/>
    <w:rsid w:val="00F13B23"/>
    <w:rsid w:val="00F13B7A"/>
    <w:rsid w:val="00F13B81"/>
    <w:rsid w:val="00F13C31"/>
    <w:rsid w:val="00F13DF0"/>
    <w:rsid w:val="00F14389"/>
    <w:rsid w:val="00F14710"/>
    <w:rsid w:val="00F147B7"/>
    <w:rsid w:val="00F14B26"/>
    <w:rsid w:val="00F14F4B"/>
    <w:rsid w:val="00F1558F"/>
    <w:rsid w:val="00F1596B"/>
    <w:rsid w:val="00F15A2F"/>
    <w:rsid w:val="00F15F39"/>
    <w:rsid w:val="00F1636E"/>
    <w:rsid w:val="00F16489"/>
    <w:rsid w:val="00F16542"/>
    <w:rsid w:val="00F16951"/>
    <w:rsid w:val="00F16A4B"/>
    <w:rsid w:val="00F16EF0"/>
    <w:rsid w:val="00F16F61"/>
    <w:rsid w:val="00F17042"/>
    <w:rsid w:val="00F172DE"/>
    <w:rsid w:val="00F17387"/>
    <w:rsid w:val="00F173F9"/>
    <w:rsid w:val="00F1784A"/>
    <w:rsid w:val="00F17AAB"/>
    <w:rsid w:val="00F17BA5"/>
    <w:rsid w:val="00F17C57"/>
    <w:rsid w:val="00F17C88"/>
    <w:rsid w:val="00F20277"/>
    <w:rsid w:val="00F2047F"/>
    <w:rsid w:val="00F204D2"/>
    <w:rsid w:val="00F208C6"/>
    <w:rsid w:val="00F20A2D"/>
    <w:rsid w:val="00F20D1D"/>
    <w:rsid w:val="00F20D87"/>
    <w:rsid w:val="00F20DAD"/>
    <w:rsid w:val="00F210F1"/>
    <w:rsid w:val="00F214C8"/>
    <w:rsid w:val="00F21A61"/>
    <w:rsid w:val="00F21ADF"/>
    <w:rsid w:val="00F21E7A"/>
    <w:rsid w:val="00F22320"/>
    <w:rsid w:val="00F2233C"/>
    <w:rsid w:val="00F227B2"/>
    <w:rsid w:val="00F22910"/>
    <w:rsid w:val="00F2307D"/>
    <w:rsid w:val="00F2317E"/>
    <w:rsid w:val="00F235E9"/>
    <w:rsid w:val="00F23935"/>
    <w:rsid w:val="00F23EF1"/>
    <w:rsid w:val="00F241CF"/>
    <w:rsid w:val="00F242DC"/>
    <w:rsid w:val="00F24941"/>
    <w:rsid w:val="00F24A88"/>
    <w:rsid w:val="00F24F0F"/>
    <w:rsid w:val="00F24F93"/>
    <w:rsid w:val="00F24FBA"/>
    <w:rsid w:val="00F2597A"/>
    <w:rsid w:val="00F25AB2"/>
    <w:rsid w:val="00F25D24"/>
    <w:rsid w:val="00F25EAE"/>
    <w:rsid w:val="00F262CC"/>
    <w:rsid w:val="00F26491"/>
    <w:rsid w:val="00F26664"/>
    <w:rsid w:val="00F268A1"/>
    <w:rsid w:val="00F26A22"/>
    <w:rsid w:val="00F270A0"/>
    <w:rsid w:val="00F27847"/>
    <w:rsid w:val="00F27F6D"/>
    <w:rsid w:val="00F30046"/>
    <w:rsid w:val="00F301D5"/>
    <w:rsid w:val="00F3036D"/>
    <w:rsid w:val="00F3047A"/>
    <w:rsid w:val="00F30487"/>
    <w:rsid w:val="00F304D8"/>
    <w:rsid w:val="00F304EA"/>
    <w:rsid w:val="00F30550"/>
    <w:rsid w:val="00F3086D"/>
    <w:rsid w:val="00F30997"/>
    <w:rsid w:val="00F31591"/>
    <w:rsid w:val="00F316F1"/>
    <w:rsid w:val="00F318F0"/>
    <w:rsid w:val="00F31B3E"/>
    <w:rsid w:val="00F32154"/>
    <w:rsid w:val="00F321CB"/>
    <w:rsid w:val="00F32674"/>
    <w:rsid w:val="00F3277E"/>
    <w:rsid w:val="00F327AD"/>
    <w:rsid w:val="00F32A3A"/>
    <w:rsid w:val="00F32C52"/>
    <w:rsid w:val="00F33256"/>
    <w:rsid w:val="00F33361"/>
    <w:rsid w:val="00F33498"/>
    <w:rsid w:val="00F337D4"/>
    <w:rsid w:val="00F337D7"/>
    <w:rsid w:val="00F33831"/>
    <w:rsid w:val="00F340FA"/>
    <w:rsid w:val="00F349B5"/>
    <w:rsid w:val="00F34B85"/>
    <w:rsid w:val="00F34E0F"/>
    <w:rsid w:val="00F35317"/>
    <w:rsid w:val="00F35336"/>
    <w:rsid w:val="00F3553F"/>
    <w:rsid w:val="00F355D7"/>
    <w:rsid w:val="00F35752"/>
    <w:rsid w:val="00F358F7"/>
    <w:rsid w:val="00F35C68"/>
    <w:rsid w:val="00F35CB4"/>
    <w:rsid w:val="00F35D45"/>
    <w:rsid w:val="00F35EE9"/>
    <w:rsid w:val="00F36005"/>
    <w:rsid w:val="00F360A1"/>
    <w:rsid w:val="00F3617F"/>
    <w:rsid w:val="00F36232"/>
    <w:rsid w:val="00F3636B"/>
    <w:rsid w:val="00F36A5F"/>
    <w:rsid w:val="00F36B5E"/>
    <w:rsid w:val="00F36B94"/>
    <w:rsid w:val="00F36BA0"/>
    <w:rsid w:val="00F36C0E"/>
    <w:rsid w:val="00F36D34"/>
    <w:rsid w:val="00F36E5F"/>
    <w:rsid w:val="00F37208"/>
    <w:rsid w:val="00F37432"/>
    <w:rsid w:val="00F37876"/>
    <w:rsid w:val="00F37E4A"/>
    <w:rsid w:val="00F40C1E"/>
    <w:rsid w:val="00F40CB1"/>
    <w:rsid w:val="00F40D4F"/>
    <w:rsid w:val="00F40DC4"/>
    <w:rsid w:val="00F40E4D"/>
    <w:rsid w:val="00F40FD6"/>
    <w:rsid w:val="00F41239"/>
    <w:rsid w:val="00F4169A"/>
    <w:rsid w:val="00F41871"/>
    <w:rsid w:val="00F41A0F"/>
    <w:rsid w:val="00F41A8C"/>
    <w:rsid w:val="00F41AC7"/>
    <w:rsid w:val="00F41FE1"/>
    <w:rsid w:val="00F4201C"/>
    <w:rsid w:val="00F421C8"/>
    <w:rsid w:val="00F424C2"/>
    <w:rsid w:val="00F425DC"/>
    <w:rsid w:val="00F426FC"/>
    <w:rsid w:val="00F42AB1"/>
    <w:rsid w:val="00F42D48"/>
    <w:rsid w:val="00F42DF9"/>
    <w:rsid w:val="00F43445"/>
    <w:rsid w:val="00F435F8"/>
    <w:rsid w:val="00F43633"/>
    <w:rsid w:val="00F437B6"/>
    <w:rsid w:val="00F438D3"/>
    <w:rsid w:val="00F43D07"/>
    <w:rsid w:val="00F43E79"/>
    <w:rsid w:val="00F43F41"/>
    <w:rsid w:val="00F43F99"/>
    <w:rsid w:val="00F4454D"/>
    <w:rsid w:val="00F44EF3"/>
    <w:rsid w:val="00F44F40"/>
    <w:rsid w:val="00F44FC2"/>
    <w:rsid w:val="00F44FE5"/>
    <w:rsid w:val="00F4508A"/>
    <w:rsid w:val="00F451B4"/>
    <w:rsid w:val="00F455D2"/>
    <w:rsid w:val="00F456EF"/>
    <w:rsid w:val="00F45859"/>
    <w:rsid w:val="00F45921"/>
    <w:rsid w:val="00F45C05"/>
    <w:rsid w:val="00F45DE8"/>
    <w:rsid w:val="00F46061"/>
    <w:rsid w:val="00F4606B"/>
    <w:rsid w:val="00F4682A"/>
    <w:rsid w:val="00F4693E"/>
    <w:rsid w:val="00F46B4D"/>
    <w:rsid w:val="00F46DC7"/>
    <w:rsid w:val="00F470B4"/>
    <w:rsid w:val="00F47197"/>
    <w:rsid w:val="00F471C7"/>
    <w:rsid w:val="00F47464"/>
    <w:rsid w:val="00F47585"/>
    <w:rsid w:val="00F47812"/>
    <w:rsid w:val="00F47E4B"/>
    <w:rsid w:val="00F50792"/>
    <w:rsid w:val="00F50974"/>
    <w:rsid w:val="00F50EA6"/>
    <w:rsid w:val="00F51151"/>
    <w:rsid w:val="00F51611"/>
    <w:rsid w:val="00F5177B"/>
    <w:rsid w:val="00F5187B"/>
    <w:rsid w:val="00F51C88"/>
    <w:rsid w:val="00F523E5"/>
    <w:rsid w:val="00F524AC"/>
    <w:rsid w:val="00F524D2"/>
    <w:rsid w:val="00F52802"/>
    <w:rsid w:val="00F528B7"/>
    <w:rsid w:val="00F52C9F"/>
    <w:rsid w:val="00F52D1D"/>
    <w:rsid w:val="00F52F1F"/>
    <w:rsid w:val="00F531B0"/>
    <w:rsid w:val="00F53200"/>
    <w:rsid w:val="00F53474"/>
    <w:rsid w:val="00F5351F"/>
    <w:rsid w:val="00F53724"/>
    <w:rsid w:val="00F539BA"/>
    <w:rsid w:val="00F53E28"/>
    <w:rsid w:val="00F54AAD"/>
    <w:rsid w:val="00F54C42"/>
    <w:rsid w:val="00F54E59"/>
    <w:rsid w:val="00F5589C"/>
    <w:rsid w:val="00F55930"/>
    <w:rsid w:val="00F55B16"/>
    <w:rsid w:val="00F55CAE"/>
    <w:rsid w:val="00F560F8"/>
    <w:rsid w:val="00F564B8"/>
    <w:rsid w:val="00F564EF"/>
    <w:rsid w:val="00F56811"/>
    <w:rsid w:val="00F56D05"/>
    <w:rsid w:val="00F573B9"/>
    <w:rsid w:val="00F574B5"/>
    <w:rsid w:val="00F575D8"/>
    <w:rsid w:val="00F57664"/>
    <w:rsid w:val="00F5778D"/>
    <w:rsid w:val="00F579DE"/>
    <w:rsid w:val="00F57B47"/>
    <w:rsid w:val="00F57BB8"/>
    <w:rsid w:val="00F6029B"/>
    <w:rsid w:val="00F60981"/>
    <w:rsid w:val="00F60BEE"/>
    <w:rsid w:val="00F60D75"/>
    <w:rsid w:val="00F61625"/>
    <w:rsid w:val="00F6166D"/>
    <w:rsid w:val="00F6167A"/>
    <w:rsid w:val="00F61E2C"/>
    <w:rsid w:val="00F61EA0"/>
    <w:rsid w:val="00F62263"/>
    <w:rsid w:val="00F6253C"/>
    <w:rsid w:val="00F629AE"/>
    <w:rsid w:val="00F62C52"/>
    <w:rsid w:val="00F62CA5"/>
    <w:rsid w:val="00F62DD2"/>
    <w:rsid w:val="00F63046"/>
    <w:rsid w:val="00F630B3"/>
    <w:rsid w:val="00F63279"/>
    <w:rsid w:val="00F637FB"/>
    <w:rsid w:val="00F63A81"/>
    <w:rsid w:val="00F63D52"/>
    <w:rsid w:val="00F63D78"/>
    <w:rsid w:val="00F63F81"/>
    <w:rsid w:val="00F640E6"/>
    <w:rsid w:val="00F643E6"/>
    <w:rsid w:val="00F64646"/>
    <w:rsid w:val="00F646F2"/>
    <w:rsid w:val="00F64749"/>
    <w:rsid w:val="00F647D7"/>
    <w:rsid w:val="00F649DE"/>
    <w:rsid w:val="00F64C3C"/>
    <w:rsid w:val="00F64C77"/>
    <w:rsid w:val="00F64C9F"/>
    <w:rsid w:val="00F65010"/>
    <w:rsid w:val="00F65500"/>
    <w:rsid w:val="00F65839"/>
    <w:rsid w:val="00F65C41"/>
    <w:rsid w:val="00F65F6E"/>
    <w:rsid w:val="00F65FD1"/>
    <w:rsid w:val="00F661F3"/>
    <w:rsid w:val="00F66605"/>
    <w:rsid w:val="00F66674"/>
    <w:rsid w:val="00F6676C"/>
    <w:rsid w:val="00F667DB"/>
    <w:rsid w:val="00F669E1"/>
    <w:rsid w:val="00F67134"/>
    <w:rsid w:val="00F677C4"/>
    <w:rsid w:val="00F679B6"/>
    <w:rsid w:val="00F67AB5"/>
    <w:rsid w:val="00F7018D"/>
    <w:rsid w:val="00F7032A"/>
    <w:rsid w:val="00F70CE2"/>
    <w:rsid w:val="00F70D1F"/>
    <w:rsid w:val="00F70D20"/>
    <w:rsid w:val="00F70D9A"/>
    <w:rsid w:val="00F70FAF"/>
    <w:rsid w:val="00F7113A"/>
    <w:rsid w:val="00F71928"/>
    <w:rsid w:val="00F71D7C"/>
    <w:rsid w:val="00F72065"/>
    <w:rsid w:val="00F72116"/>
    <w:rsid w:val="00F72E10"/>
    <w:rsid w:val="00F72EB6"/>
    <w:rsid w:val="00F72F47"/>
    <w:rsid w:val="00F730E1"/>
    <w:rsid w:val="00F734B1"/>
    <w:rsid w:val="00F73D66"/>
    <w:rsid w:val="00F745D0"/>
    <w:rsid w:val="00F74723"/>
    <w:rsid w:val="00F748CB"/>
    <w:rsid w:val="00F74A4F"/>
    <w:rsid w:val="00F74D0F"/>
    <w:rsid w:val="00F74F6B"/>
    <w:rsid w:val="00F74F94"/>
    <w:rsid w:val="00F752FE"/>
    <w:rsid w:val="00F7549A"/>
    <w:rsid w:val="00F758D4"/>
    <w:rsid w:val="00F7593A"/>
    <w:rsid w:val="00F7599A"/>
    <w:rsid w:val="00F75B1A"/>
    <w:rsid w:val="00F75EC5"/>
    <w:rsid w:val="00F7618B"/>
    <w:rsid w:val="00F761F1"/>
    <w:rsid w:val="00F765F0"/>
    <w:rsid w:val="00F7679F"/>
    <w:rsid w:val="00F769B3"/>
    <w:rsid w:val="00F76C2A"/>
    <w:rsid w:val="00F76FED"/>
    <w:rsid w:val="00F77294"/>
    <w:rsid w:val="00F774E4"/>
    <w:rsid w:val="00F7776B"/>
    <w:rsid w:val="00F7788F"/>
    <w:rsid w:val="00F77BB8"/>
    <w:rsid w:val="00F77C1B"/>
    <w:rsid w:val="00F806BC"/>
    <w:rsid w:val="00F80806"/>
    <w:rsid w:val="00F80AC1"/>
    <w:rsid w:val="00F80BF4"/>
    <w:rsid w:val="00F814FE"/>
    <w:rsid w:val="00F81571"/>
    <w:rsid w:val="00F81592"/>
    <w:rsid w:val="00F81AC7"/>
    <w:rsid w:val="00F81C41"/>
    <w:rsid w:val="00F81D2A"/>
    <w:rsid w:val="00F81E6F"/>
    <w:rsid w:val="00F81FE9"/>
    <w:rsid w:val="00F8214A"/>
    <w:rsid w:val="00F822F5"/>
    <w:rsid w:val="00F827D3"/>
    <w:rsid w:val="00F828F9"/>
    <w:rsid w:val="00F82FD0"/>
    <w:rsid w:val="00F83497"/>
    <w:rsid w:val="00F83712"/>
    <w:rsid w:val="00F83D1B"/>
    <w:rsid w:val="00F83F51"/>
    <w:rsid w:val="00F840C7"/>
    <w:rsid w:val="00F841D8"/>
    <w:rsid w:val="00F845DF"/>
    <w:rsid w:val="00F84632"/>
    <w:rsid w:val="00F847B1"/>
    <w:rsid w:val="00F84A66"/>
    <w:rsid w:val="00F84B8B"/>
    <w:rsid w:val="00F84D92"/>
    <w:rsid w:val="00F84F8E"/>
    <w:rsid w:val="00F851C3"/>
    <w:rsid w:val="00F851CB"/>
    <w:rsid w:val="00F8552B"/>
    <w:rsid w:val="00F8554F"/>
    <w:rsid w:val="00F858E9"/>
    <w:rsid w:val="00F85A78"/>
    <w:rsid w:val="00F85BC2"/>
    <w:rsid w:val="00F85BD0"/>
    <w:rsid w:val="00F8658C"/>
    <w:rsid w:val="00F865F4"/>
    <w:rsid w:val="00F86739"/>
    <w:rsid w:val="00F87072"/>
    <w:rsid w:val="00F8710A"/>
    <w:rsid w:val="00F87126"/>
    <w:rsid w:val="00F87331"/>
    <w:rsid w:val="00F876FF"/>
    <w:rsid w:val="00F87809"/>
    <w:rsid w:val="00F879EF"/>
    <w:rsid w:val="00F87B0B"/>
    <w:rsid w:val="00F87BED"/>
    <w:rsid w:val="00F87D9C"/>
    <w:rsid w:val="00F87EF7"/>
    <w:rsid w:val="00F90004"/>
    <w:rsid w:val="00F90048"/>
    <w:rsid w:val="00F901AC"/>
    <w:rsid w:val="00F9045D"/>
    <w:rsid w:val="00F905C3"/>
    <w:rsid w:val="00F9087D"/>
    <w:rsid w:val="00F908C6"/>
    <w:rsid w:val="00F90B7D"/>
    <w:rsid w:val="00F91088"/>
    <w:rsid w:val="00F9110C"/>
    <w:rsid w:val="00F91263"/>
    <w:rsid w:val="00F91A66"/>
    <w:rsid w:val="00F91D64"/>
    <w:rsid w:val="00F9266F"/>
    <w:rsid w:val="00F9277C"/>
    <w:rsid w:val="00F9287B"/>
    <w:rsid w:val="00F92A0A"/>
    <w:rsid w:val="00F92A17"/>
    <w:rsid w:val="00F931ED"/>
    <w:rsid w:val="00F935C5"/>
    <w:rsid w:val="00F935C6"/>
    <w:rsid w:val="00F938C7"/>
    <w:rsid w:val="00F93A01"/>
    <w:rsid w:val="00F93D18"/>
    <w:rsid w:val="00F940CF"/>
    <w:rsid w:val="00F94A1D"/>
    <w:rsid w:val="00F94DBE"/>
    <w:rsid w:val="00F9557F"/>
    <w:rsid w:val="00F95684"/>
    <w:rsid w:val="00F9582F"/>
    <w:rsid w:val="00F95838"/>
    <w:rsid w:val="00F958B3"/>
    <w:rsid w:val="00F95AA6"/>
    <w:rsid w:val="00F95CC0"/>
    <w:rsid w:val="00F95E00"/>
    <w:rsid w:val="00F960D7"/>
    <w:rsid w:val="00F96386"/>
    <w:rsid w:val="00F964EB"/>
    <w:rsid w:val="00F9654F"/>
    <w:rsid w:val="00F9677D"/>
    <w:rsid w:val="00F968C9"/>
    <w:rsid w:val="00F96ABC"/>
    <w:rsid w:val="00F96B15"/>
    <w:rsid w:val="00F97019"/>
    <w:rsid w:val="00F97403"/>
    <w:rsid w:val="00F97414"/>
    <w:rsid w:val="00F977C1"/>
    <w:rsid w:val="00F97904"/>
    <w:rsid w:val="00F97B1C"/>
    <w:rsid w:val="00F97B91"/>
    <w:rsid w:val="00F97C95"/>
    <w:rsid w:val="00FA0422"/>
    <w:rsid w:val="00FA0A87"/>
    <w:rsid w:val="00FA0B07"/>
    <w:rsid w:val="00FA0D2C"/>
    <w:rsid w:val="00FA0D76"/>
    <w:rsid w:val="00FA0E57"/>
    <w:rsid w:val="00FA0E97"/>
    <w:rsid w:val="00FA0FE3"/>
    <w:rsid w:val="00FA101C"/>
    <w:rsid w:val="00FA10A4"/>
    <w:rsid w:val="00FA15E3"/>
    <w:rsid w:val="00FA16B0"/>
    <w:rsid w:val="00FA1A61"/>
    <w:rsid w:val="00FA1BC9"/>
    <w:rsid w:val="00FA2081"/>
    <w:rsid w:val="00FA23B3"/>
    <w:rsid w:val="00FA29F0"/>
    <w:rsid w:val="00FA2A81"/>
    <w:rsid w:val="00FA2DE0"/>
    <w:rsid w:val="00FA2E8A"/>
    <w:rsid w:val="00FA32AF"/>
    <w:rsid w:val="00FA38DA"/>
    <w:rsid w:val="00FA39E1"/>
    <w:rsid w:val="00FA3ACD"/>
    <w:rsid w:val="00FA3DC5"/>
    <w:rsid w:val="00FA3E7D"/>
    <w:rsid w:val="00FA4467"/>
    <w:rsid w:val="00FA4E10"/>
    <w:rsid w:val="00FA4F01"/>
    <w:rsid w:val="00FA4F09"/>
    <w:rsid w:val="00FA4FF9"/>
    <w:rsid w:val="00FA528B"/>
    <w:rsid w:val="00FA57DC"/>
    <w:rsid w:val="00FA5F81"/>
    <w:rsid w:val="00FA6732"/>
    <w:rsid w:val="00FA6ABD"/>
    <w:rsid w:val="00FA6B38"/>
    <w:rsid w:val="00FA7099"/>
    <w:rsid w:val="00FA71DE"/>
    <w:rsid w:val="00FA72F8"/>
    <w:rsid w:val="00FA73DB"/>
    <w:rsid w:val="00FA7BFC"/>
    <w:rsid w:val="00FA7FFE"/>
    <w:rsid w:val="00FB0110"/>
    <w:rsid w:val="00FB0282"/>
    <w:rsid w:val="00FB0541"/>
    <w:rsid w:val="00FB05DC"/>
    <w:rsid w:val="00FB084D"/>
    <w:rsid w:val="00FB0871"/>
    <w:rsid w:val="00FB096F"/>
    <w:rsid w:val="00FB1232"/>
    <w:rsid w:val="00FB1658"/>
    <w:rsid w:val="00FB1B20"/>
    <w:rsid w:val="00FB2575"/>
    <w:rsid w:val="00FB2655"/>
    <w:rsid w:val="00FB2A86"/>
    <w:rsid w:val="00FB2A8D"/>
    <w:rsid w:val="00FB2B96"/>
    <w:rsid w:val="00FB2D7E"/>
    <w:rsid w:val="00FB30FF"/>
    <w:rsid w:val="00FB38F2"/>
    <w:rsid w:val="00FB39EA"/>
    <w:rsid w:val="00FB3AA3"/>
    <w:rsid w:val="00FB3FD5"/>
    <w:rsid w:val="00FB400A"/>
    <w:rsid w:val="00FB40A9"/>
    <w:rsid w:val="00FB40AF"/>
    <w:rsid w:val="00FB4A58"/>
    <w:rsid w:val="00FB55DA"/>
    <w:rsid w:val="00FB57CA"/>
    <w:rsid w:val="00FB58A3"/>
    <w:rsid w:val="00FB59F3"/>
    <w:rsid w:val="00FB5AB4"/>
    <w:rsid w:val="00FB60CB"/>
    <w:rsid w:val="00FB62AE"/>
    <w:rsid w:val="00FB62D5"/>
    <w:rsid w:val="00FB6637"/>
    <w:rsid w:val="00FB67BA"/>
    <w:rsid w:val="00FB67FB"/>
    <w:rsid w:val="00FB69F3"/>
    <w:rsid w:val="00FB7141"/>
    <w:rsid w:val="00FB72F6"/>
    <w:rsid w:val="00FB73B6"/>
    <w:rsid w:val="00FB77A1"/>
    <w:rsid w:val="00FB783C"/>
    <w:rsid w:val="00FB7919"/>
    <w:rsid w:val="00FB7B2B"/>
    <w:rsid w:val="00FB7CD2"/>
    <w:rsid w:val="00FB7DD3"/>
    <w:rsid w:val="00FC0267"/>
    <w:rsid w:val="00FC02B2"/>
    <w:rsid w:val="00FC0328"/>
    <w:rsid w:val="00FC04EC"/>
    <w:rsid w:val="00FC0685"/>
    <w:rsid w:val="00FC0958"/>
    <w:rsid w:val="00FC0B3C"/>
    <w:rsid w:val="00FC10EA"/>
    <w:rsid w:val="00FC1519"/>
    <w:rsid w:val="00FC15F9"/>
    <w:rsid w:val="00FC17CE"/>
    <w:rsid w:val="00FC189F"/>
    <w:rsid w:val="00FC23B7"/>
    <w:rsid w:val="00FC2DDC"/>
    <w:rsid w:val="00FC2E2E"/>
    <w:rsid w:val="00FC2EC0"/>
    <w:rsid w:val="00FC2F33"/>
    <w:rsid w:val="00FC3023"/>
    <w:rsid w:val="00FC3098"/>
    <w:rsid w:val="00FC30BF"/>
    <w:rsid w:val="00FC3417"/>
    <w:rsid w:val="00FC3665"/>
    <w:rsid w:val="00FC3917"/>
    <w:rsid w:val="00FC3D04"/>
    <w:rsid w:val="00FC3E6E"/>
    <w:rsid w:val="00FC3F0A"/>
    <w:rsid w:val="00FC45B0"/>
    <w:rsid w:val="00FC4626"/>
    <w:rsid w:val="00FC497A"/>
    <w:rsid w:val="00FC4BA6"/>
    <w:rsid w:val="00FC4C19"/>
    <w:rsid w:val="00FC4DDB"/>
    <w:rsid w:val="00FC5073"/>
    <w:rsid w:val="00FC50FC"/>
    <w:rsid w:val="00FC5565"/>
    <w:rsid w:val="00FC572D"/>
    <w:rsid w:val="00FC57AE"/>
    <w:rsid w:val="00FC5995"/>
    <w:rsid w:val="00FC5C28"/>
    <w:rsid w:val="00FC5C67"/>
    <w:rsid w:val="00FC622B"/>
    <w:rsid w:val="00FC632C"/>
    <w:rsid w:val="00FC68DE"/>
    <w:rsid w:val="00FC6969"/>
    <w:rsid w:val="00FC69D7"/>
    <w:rsid w:val="00FC6C14"/>
    <w:rsid w:val="00FC6D6F"/>
    <w:rsid w:val="00FC6FE2"/>
    <w:rsid w:val="00FC7143"/>
    <w:rsid w:val="00FC72DD"/>
    <w:rsid w:val="00FC75A8"/>
    <w:rsid w:val="00FC75B2"/>
    <w:rsid w:val="00FC7933"/>
    <w:rsid w:val="00FC7BCB"/>
    <w:rsid w:val="00FC7CF2"/>
    <w:rsid w:val="00FC7E07"/>
    <w:rsid w:val="00FC7F52"/>
    <w:rsid w:val="00FD011F"/>
    <w:rsid w:val="00FD014C"/>
    <w:rsid w:val="00FD0B76"/>
    <w:rsid w:val="00FD0B94"/>
    <w:rsid w:val="00FD12C9"/>
    <w:rsid w:val="00FD1695"/>
    <w:rsid w:val="00FD19F9"/>
    <w:rsid w:val="00FD1B7A"/>
    <w:rsid w:val="00FD2142"/>
    <w:rsid w:val="00FD2591"/>
    <w:rsid w:val="00FD2681"/>
    <w:rsid w:val="00FD2725"/>
    <w:rsid w:val="00FD2A06"/>
    <w:rsid w:val="00FD2F27"/>
    <w:rsid w:val="00FD305D"/>
    <w:rsid w:val="00FD3060"/>
    <w:rsid w:val="00FD34B4"/>
    <w:rsid w:val="00FD38DE"/>
    <w:rsid w:val="00FD391C"/>
    <w:rsid w:val="00FD3A78"/>
    <w:rsid w:val="00FD3ABA"/>
    <w:rsid w:val="00FD3AF7"/>
    <w:rsid w:val="00FD3B20"/>
    <w:rsid w:val="00FD3C08"/>
    <w:rsid w:val="00FD3DEA"/>
    <w:rsid w:val="00FD56B5"/>
    <w:rsid w:val="00FD58FE"/>
    <w:rsid w:val="00FD5996"/>
    <w:rsid w:val="00FD5AF3"/>
    <w:rsid w:val="00FD5AFD"/>
    <w:rsid w:val="00FD5B3E"/>
    <w:rsid w:val="00FD5F04"/>
    <w:rsid w:val="00FD61DB"/>
    <w:rsid w:val="00FD6C11"/>
    <w:rsid w:val="00FD6CCB"/>
    <w:rsid w:val="00FD6D2C"/>
    <w:rsid w:val="00FD6D9D"/>
    <w:rsid w:val="00FD6F72"/>
    <w:rsid w:val="00FD7182"/>
    <w:rsid w:val="00FD71D1"/>
    <w:rsid w:val="00FD7375"/>
    <w:rsid w:val="00FD776A"/>
    <w:rsid w:val="00FD77FD"/>
    <w:rsid w:val="00FD79B8"/>
    <w:rsid w:val="00FD7B76"/>
    <w:rsid w:val="00FD7DB4"/>
    <w:rsid w:val="00FD7DC5"/>
    <w:rsid w:val="00FD7DD0"/>
    <w:rsid w:val="00FD7EA3"/>
    <w:rsid w:val="00FE029D"/>
    <w:rsid w:val="00FE0A14"/>
    <w:rsid w:val="00FE0A76"/>
    <w:rsid w:val="00FE0A8F"/>
    <w:rsid w:val="00FE0BCE"/>
    <w:rsid w:val="00FE0DAC"/>
    <w:rsid w:val="00FE1070"/>
    <w:rsid w:val="00FE1F82"/>
    <w:rsid w:val="00FE22D7"/>
    <w:rsid w:val="00FE23CE"/>
    <w:rsid w:val="00FE2682"/>
    <w:rsid w:val="00FE26F2"/>
    <w:rsid w:val="00FE283C"/>
    <w:rsid w:val="00FE2D34"/>
    <w:rsid w:val="00FE2F83"/>
    <w:rsid w:val="00FE34CF"/>
    <w:rsid w:val="00FE362D"/>
    <w:rsid w:val="00FE3673"/>
    <w:rsid w:val="00FE36F9"/>
    <w:rsid w:val="00FE37A5"/>
    <w:rsid w:val="00FE3BE2"/>
    <w:rsid w:val="00FE42ED"/>
    <w:rsid w:val="00FE4992"/>
    <w:rsid w:val="00FE4A84"/>
    <w:rsid w:val="00FE4C23"/>
    <w:rsid w:val="00FE4F8C"/>
    <w:rsid w:val="00FE53FE"/>
    <w:rsid w:val="00FE56D1"/>
    <w:rsid w:val="00FE5C78"/>
    <w:rsid w:val="00FE5D4C"/>
    <w:rsid w:val="00FE601A"/>
    <w:rsid w:val="00FE64AA"/>
    <w:rsid w:val="00FE665D"/>
    <w:rsid w:val="00FE6A97"/>
    <w:rsid w:val="00FE6FA8"/>
    <w:rsid w:val="00FE7058"/>
    <w:rsid w:val="00FE757C"/>
    <w:rsid w:val="00FE7B4C"/>
    <w:rsid w:val="00FF0564"/>
    <w:rsid w:val="00FF0574"/>
    <w:rsid w:val="00FF05E1"/>
    <w:rsid w:val="00FF060D"/>
    <w:rsid w:val="00FF0D7E"/>
    <w:rsid w:val="00FF0E3D"/>
    <w:rsid w:val="00FF1052"/>
    <w:rsid w:val="00FF1493"/>
    <w:rsid w:val="00FF1609"/>
    <w:rsid w:val="00FF1AE7"/>
    <w:rsid w:val="00FF1FB5"/>
    <w:rsid w:val="00FF201A"/>
    <w:rsid w:val="00FF2183"/>
    <w:rsid w:val="00FF2256"/>
    <w:rsid w:val="00FF23F8"/>
    <w:rsid w:val="00FF2491"/>
    <w:rsid w:val="00FF24D8"/>
    <w:rsid w:val="00FF2654"/>
    <w:rsid w:val="00FF295A"/>
    <w:rsid w:val="00FF2B63"/>
    <w:rsid w:val="00FF2E55"/>
    <w:rsid w:val="00FF2F94"/>
    <w:rsid w:val="00FF3219"/>
    <w:rsid w:val="00FF3475"/>
    <w:rsid w:val="00FF365D"/>
    <w:rsid w:val="00FF37D7"/>
    <w:rsid w:val="00FF3871"/>
    <w:rsid w:val="00FF3A31"/>
    <w:rsid w:val="00FF4148"/>
    <w:rsid w:val="00FF4451"/>
    <w:rsid w:val="00FF45C1"/>
    <w:rsid w:val="00FF4BC6"/>
    <w:rsid w:val="00FF4D54"/>
    <w:rsid w:val="00FF5129"/>
    <w:rsid w:val="00FF531A"/>
    <w:rsid w:val="00FF562F"/>
    <w:rsid w:val="00FF5653"/>
    <w:rsid w:val="00FF5790"/>
    <w:rsid w:val="00FF5875"/>
    <w:rsid w:val="00FF59A8"/>
    <w:rsid w:val="00FF5A59"/>
    <w:rsid w:val="00FF5AF2"/>
    <w:rsid w:val="00FF60BF"/>
    <w:rsid w:val="00FF61AC"/>
    <w:rsid w:val="00FF66C2"/>
    <w:rsid w:val="00FF68CC"/>
    <w:rsid w:val="00FF6A85"/>
    <w:rsid w:val="00FF6CA0"/>
    <w:rsid w:val="00FF6FB8"/>
    <w:rsid w:val="00FF7531"/>
    <w:rsid w:val="00FF78BC"/>
    <w:rsid w:val="00FF7AC4"/>
    <w:rsid w:val="00FF7BC0"/>
    <w:rsid w:val="00FF7D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701FB94"/>
  <w15:docId w15:val="{373C5E3D-488C-4547-9B31-8BB378F77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8A"/>
  </w:style>
  <w:style w:type="paragraph" w:styleId="Heading1">
    <w:name w:val="heading 1"/>
    <w:basedOn w:val="Normal"/>
    <w:link w:val="Heading1Char"/>
    <w:uiPriority w:val="9"/>
    <w:qFormat/>
    <w:rsid w:val="0042549A"/>
    <w:pPr>
      <w:spacing w:before="150" w:after="150" w:line="276" w:lineRule="atLeast"/>
      <w:outlineLvl w:val="0"/>
    </w:pPr>
    <w:rPr>
      <w:rFonts w:ascii="Open Sans" w:eastAsia="Times New Roman" w:hAnsi="Open Sans" w:cs="Times New Roman"/>
      <w:kern w:val="36"/>
      <w:sz w:val="42"/>
      <w:szCs w:val="42"/>
    </w:rPr>
  </w:style>
  <w:style w:type="paragraph" w:styleId="Heading2">
    <w:name w:val="heading 2"/>
    <w:basedOn w:val="Normal"/>
    <w:next w:val="Normal"/>
    <w:link w:val="Heading2Char"/>
    <w:uiPriority w:val="9"/>
    <w:unhideWhenUsed/>
    <w:qFormat/>
    <w:rsid w:val="00EE141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42549A"/>
    <w:pPr>
      <w:spacing w:before="150" w:after="150" w:line="276" w:lineRule="atLeast"/>
      <w:outlineLvl w:val="2"/>
    </w:pPr>
    <w:rPr>
      <w:rFonts w:ascii="Open Sans" w:eastAsia="Times New Roman" w:hAnsi="Open Sans" w:cs="Times New Roman"/>
      <w:sz w:val="30"/>
      <w:szCs w:val="30"/>
    </w:rPr>
  </w:style>
  <w:style w:type="paragraph" w:styleId="Heading4">
    <w:name w:val="heading 4"/>
    <w:basedOn w:val="Normal"/>
    <w:next w:val="Normal"/>
    <w:link w:val="Heading4Char"/>
    <w:uiPriority w:val="9"/>
    <w:semiHidden/>
    <w:unhideWhenUsed/>
    <w:qFormat/>
    <w:rsid w:val="00BB236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985934"/>
    <w:pPr>
      <w:keepNext/>
      <w:keepLines/>
      <w:spacing w:before="40" w:after="0" w:line="240" w:lineRule="auto"/>
      <w:outlineLvl w:val="5"/>
    </w:pPr>
    <w:rPr>
      <w:rFonts w:asciiTheme="majorHAnsi" w:eastAsiaTheme="majorEastAsia" w:hAnsiTheme="majorHAnsi" w:cstheme="majorBidi"/>
      <w:color w:val="243F60" w:themeColor="accent1" w:themeShade="7F"/>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4B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4B8B"/>
  </w:style>
  <w:style w:type="paragraph" w:styleId="Footer">
    <w:name w:val="footer"/>
    <w:basedOn w:val="Normal"/>
    <w:link w:val="FooterChar"/>
    <w:uiPriority w:val="99"/>
    <w:unhideWhenUsed/>
    <w:rsid w:val="00F84B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4B8B"/>
  </w:style>
  <w:style w:type="table" w:styleId="TableGrid">
    <w:name w:val="Table Grid"/>
    <w:basedOn w:val="TableNormal"/>
    <w:uiPriority w:val="39"/>
    <w:rsid w:val="00F84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16DF"/>
    <w:rPr>
      <w:color w:val="0000FF"/>
      <w:u w:val="single"/>
    </w:rPr>
  </w:style>
  <w:style w:type="paragraph" w:styleId="NormalWeb">
    <w:name w:val="Normal (Web)"/>
    <w:basedOn w:val="Normal"/>
    <w:uiPriority w:val="99"/>
    <w:unhideWhenUsed/>
    <w:rsid w:val="00D116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thedralBulletinStandardFont">
    <w:name w:val="Cathedral Bulletin Standard Font"/>
    <w:basedOn w:val="DefaultParagraphFont"/>
    <w:rsid w:val="00D116DF"/>
    <w:rPr>
      <w:rFonts w:ascii="Arial" w:hAnsi="Arial" w:cs="Arial" w:hint="default"/>
      <w:strike w:val="0"/>
      <w:dstrike w:val="0"/>
      <w:sz w:val="18"/>
      <w:szCs w:val="18"/>
      <w:u w:val="none"/>
      <w:effect w:val="none"/>
      <w:vertAlign w:val="baseline"/>
    </w:rPr>
  </w:style>
  <w:style w:type="paragraph" w:styleId="BalloonText">
    <w:name w:val="Balloon Text"/>
    <w:basedOn w:val="Normal"/>
    <w:link w:val="BalloonTextChar"/>
    <w:uiPriority w:val="99"/>
    <w:semiHidden/>
    <w:unhideWhenUsed/>
    <w:rsid w:val="00D116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6DF"/>
    <w:rPr>
      <w:rFonts w:ascii="Tahoma" w:hAnsi="Tahoma" w:cs="Tahoma"/>
      <w:sz w:val="16"/>
      <w:szCs w:val="16"/>
    </w:rPr>
  </w:style>
  <w:style w:type="paragraph" w:customStyle="1" w:styleId="Default">
    <w:name w:val="Default"/>
    <w:rsid w:val="00952752"/>
    <w:pPr>
      <w:autoSpaceDE w:val="0"/>
      <w:autoSpaceDN w:val="0"/>
      <w:adjustRightInd w:val="0"/>
      <w:spacing w:after="0" w:line="240" w:lineRule="auto"/>
    </w:pPr>
    <w:rPr>
      <w:rFonts w:ascii="Times New Roman" w:hAnsi="Times New Roman" w:cs="Times New Roman"/>
      <w:color w:val="000000"/>
      <w:sz w:val="24"/>
      <w:szCs w:val="24"/>
    </w:rPr>
  </w:style>
  <w:style w:type="paragraph" w:styleId="PlainText">
    <w:name w:val="Plain Text"/>
    <w:basedOn w:val="Normal"/>
    <w:link w:val="PlainTextChar"/>
    <w:uiPriority w:val="99"/>
    <w:unhideWhenUsed/>
    <w:rsid w:val="009B23D3"/>
    <w:pPr>
      <w:spacing w:after="0" w:line="240" w:lineRule="auto"/>
    </w:pPr>
    <w:rPr>
      <w:rFonts w:ascii="Consolas" w:eastAsia="Calibri" w:hAnsi="Consolas" w:cs="Consolas"/>
      <w:sz w:val="21"/>
      <w:szCs w:val="21"/>
    </w:rPr>
  </w:style>
  <w:style w:type="character" w:customStyle="1" w:styleId="PlainTextChar">
    <w:name w:val="Plain Text Char"/>
    <w:basedOn w:val="DefaultParagraphFont"/>
    <w:link w:val="PlainText"/>
    <w:uiPriority w:val="99"/>
    <w:rsid w:val="009B23D3"/>
    <w:rPr>
      <w:rFonts w:ascii="Consolas" w:eastAsia="Calibri" w:hAnsi="Consolas" w:cs="Consolas"/>
      <w:sz w:val="21"/>
      <w:szCs w:val="21"/>
    </w:rPr>
  </w:style>
  <w:style w:type="paragraph" w:styleId="NoSpacing">
    <w:name w:val="No Spacing"/>
    <w:basedOn w:val="Normal"/>
    <w:link w:val="NoSpacingChar"/>
    <w:uiPriority w:val="1"/>
    <w:qFormat/>
    <w:rsid w:val="009B23D3"/>
    <w:pPr>
      <w:spacing w:before="100" w:beforeAutospacing="1" w:after="100" w:afterAutospacing="1" w:line="240" w:lineRule="auto"/>
    </w:pPr>
    <w:rPr>
      <w:rFonts w:ascii="Times New Roman" w:eastAsia="Calibri" w:hAnsi="Times New Roman" w:cs="Times New Roman"/>
      <w:sz w:val="24"/>
      <w:szCs w:val="24"/>
      <w:lang w:val="en-US"/>
    </w:rPr>
  </w:style>
  <w:style w:type="character" w:customStyle="1" w:styleId="NoSpacingChar">
    <w:name w:val="No Spacing Char"/>
    <w:link w:val="NoSpacing"/>
    <w:uiPriority w:val="1"/>
    <w:locked/>
    <w:rsid w:val="009B23D3"/>
    <w:rPr>
      <w:rFonts w:ascii="Times New Roman" w:eastAsia="Calibri" w:hAnsi="Times New Roman" w:cs="Times New Roman"/>
      <w:sz w:val="24"/>
      <w:szCs w:val="24"/>
      <w:lang w:val="en-US"/>
    </w:rPr>
  </w:style>
  <w:style w:type="character" w:styleId="Emphasis">
    <w:name w:val="Emphasis"/>
    <w:basedOn w:val="DefaultParagraphFont"/>
    <w:uiPriority w:val="20"/>
    <w:qFormat/>
    <w:rsid w:val="007E75C7"/>
    <w:rPr>
      <w:i/>
      <w:iCs/>
    </w:rPr>
  </w:style>
  <w:style w:type="character" w:customStyle="1" w:styleId="body-text1">
    <w:name w:val="body-text1"/>
    <w:basedOn w:val="DefaultParagraphFont"/>
    <w:rsid w:val="00426540"/>
    <w:rPr>
      <w:rFonts w:ascii="muli" w:hAnsi="muli" w:hint="default"/>
      <w:b w:val="0"/>
      <w:bCs w:val="0"/>
      <w:color w:val="000000"/>
    </w:rPr>
  </w:style>
  <w:style w:type="character" w:customStyle="1" w:styleId="Heading1Char">
    <w:name w:val="Heading 1 Char"/>
    <w:basedOn w:val="DefaultParagraphFont"/>
    <w:link w:val="Heading1"/>
    <w:uiPriority w:val="9"/>
    <w:rsid w:val="0042549A"/>
    <w:rPr>
      <w:rFonts w:ascii="Open Sans" w:eastAsia="Times New Roman" w:hAnsi="Open Sans" w:cs="Times New Roman"/>
      <w:kern w:val="36"/>
      <w:sz w:val="42"/>
      <w:szCs w:val="42"/>
      <w:lang w:eastAsia="en-AU"/>
    </w:rPr>
  </w:style>
  <w:style w:type="character" w:customStyle="1" w:styleId="Heading3Char">
    <w:name w:val="Heading 3 Char"/>
    <w:basedOn w:val="DefaultParagraphFont"/>
    <w:link w:val="Heading3"/>
    <w:uiPriority w:val="9"/>
    <w:rsid w:val="0042549A"/>
    <w:rPr>
      <w:rFonts w:ascii="Open Sans" w:eastAsia="Times New Roman" w:hAnsi="Open Sans" w:cs="Times New Roman"/>
      <w:sz w:val="30"/>
      <w:szCs w:val="30"/>
      <w:lang w:eastAsia="en-AU"/>
    </w:rPr>
  </w:style>
  <w:style w:type="character" w:styleId="Strong">
    <w:name w:val="Strong"/>
    <w:basedOn w:val="DefaultParagraphFont"/>
    <w:uiPriority w:val="22"/>
    <w:qFormat/>
    <w:rsid w:val="0042549A"/>
    <w:rPr>
      <w:b/>
      <w:bCs/>
    </w:rPr>
  </w:style>
  <w:style w:type="character" w:customStyle="1" w:styleId="greytext1">
    <w:name w:val="greytext1"/>
    <w:basedOn w:val="DefaultParagraphFont"/>
    <w:rsid w:val="0042549A"/>
    <w:rPr>
      <w:color w:val="999999"/>
    </w:rPr>
  </w:style>
  <w:style w:type="character" w:customStyle="1" w:styleId="labeltexts-brown2">
    <w:name w:val="labeltexts-brown2"/>
    <w:basedOn w:val="DefaultParagraphFont"/>
    <w:rsid w:val="0042549A"/>
    <w:rPr>
      <w:b/>
      <w:bCs/>
      <w:color w:val="998675"/>
    </w:rPr>
  </w:style>
  <w:style w:type="paragraph" w:customStyle="1" w:styleId="m3290023931182084100standard">
    <w:name w:val="m_3290023931182084100standard"/>
    <w:basedOn w:val="Normal"/>
    <w:rsid w:val="00890D08"/>
    <w:pPr>
      <w:spacing w:before="100" w:beforeAutospacing="1" w:after="100" w:afterAutospacing="1" w:line="240" w:lineRule="auto"/>
    </w:pPr>
    <w:rPr>
      <w:rFonts w:ascii="Times New Roman" w:hAnsi="Times New Roman" w:cs="Times New Roman"/>
      <w:sz w:val="24"/>
      <w:szCs w:val="24"/>
    </w:rPr>
  </w:style>
  <w:style w:type="character" w:customStyle="1" w:styleId="CathedarlBulletinSpacing">
    <w:name w:val="Cathedarl Bulletin Spacing"/>
    <w:basedOn w:val="DefaultParagraphFont"/>
    <w:rsid w:val="002F5F17"/>
    <w:rPr>
      <w:rFonts w:ascii="Arial" w:hAnsi="Arial" w:cs="Arial" w:hint="default"/>
      <w:strike w:val="0"/>
      <w:dstrike w:val="0"/>
      <w:color w:val="auto"/>
      <w:u w:val="none"/>
      <w:effect w:val="none"/>
      <w:vertAlign w:val="baseline"/>
    </w:rPr>
  </w:style>
  <w:style w:type="character" w:customStyle="1" w:styleId="CathedralBulletinFancyFont">
    <w:name w:val="Cathedral Bulletin Fancy Font"/>
    <w:basedOn w:val="DefaultParagraphFont"/>
    <w:rsid w:val="002F5F17"/>
    <w:rPr>
      <w:rFonts w:ascii="Bradley Hand ITC" w:hAnsi="Bradley Hand ITC" w:hint="default"/>
      <w:b/>
      <w:bCs/>
      <w:caps/>
      <w:strike w:val="0"/>
      <w:dstrike w:val="0"/>
      <w:u w:val="none"/>
      <w:effect w:val="none"/>
      <w:vertAlign w:val="baseline"/>
    </w:rPr>
  </w:style>
  <w:style w:type="character" w:customStyle="1" w:styleId="s2">
    <w:name w:val="s2"/>
    <w:basedOn w:val="DefaultParagraphFont"/>
    <w:rsid w:val="00A52E5A"/>
  </w:style>
  <w:style w:type="character" w:customStyle="1" w:styleId="s3">
    <w:name w:val="s3"/>
    <w:basedOn w:val="DefaultParagraphFont"/>
    <w:rsid w:val="00A52E5A"/>
  </w:style>
  <w:style w:type="character" w:customStyle="1" w:styleId="apple-converted-space">
    <w:name w:val="apple-converted-space"/>
    <w:basedOn w:val="DefaultParagraphFont"/>
    <w:rsid w:val="00A52E5A"/>
  </w:style>
  <w:style w:type="character" w:customStyle="1" w:styleId="s4">
    <w:name w:val="s4"/>
    <w:basedOn w:val="DefaultParagraphFont"/>
    <w:rsid w:val="00A52E5A"/>
  </w:style>
  <w:style w:type="paragraph" w:customStyle="1" w:styleId="bodytext">
    <w:name w:val="bodytext"/>
    <w:basedOn w:val="Normal"/>
    <w:rsid w:val="00F013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mail-m5453766129196303214m6027043577961263242gmail-im">
    <w:name w:val="gmail-m_5453766129196303214m_6027043577961263242gmail-im"/>
    <w:basedOn w:val="DefaultParagraphFont"/>
    <w:rsid w:val="00DB12E7"/>
  </w:style>
  <w:style w:type="character" w:customStyle="1" w:styleId="Heading2Char">
    <w:name w:val="Heading 2 Char"/>
    <w:basedOn w:val="DefaultParagraphFont"/>
    <w:link w:val="Heading2"/>
    <w:uiPriority w:val="9"/>
    <w:rsid w:val="00EE1411"/>
    <w:rPr>
      <w:rFonts w:asciiTheme="majorHAnsi" w:eastAsiaTheme="majorEastAsia" w:hAnsiTheme="majorHAnsi" w:cstheme="majorBidi"/>
      <w:b/>
      <w:bCs/>
      <w:color w:val="4F81BD" w:themeColor="accent1"/>
      <w:sz w:val="26"/>
      <w:szCs w:val="26"/>
    </w:rPr>
  </w:style>
  <w:style w:type="paragraph" w:customStyle="1" w:styleId="gmail-default">
    <w:name w:val="gmail-default"/>
    <w:basedOn w:val="Normal"/>
    <w:rsid w:val="003578C6"/>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gmail-m7954386637810238359gmail-m5453766129196303214m6027043577961263242gmail-im">
    <w:name w:val="gmail-m_7954386637810238359gmail-m_5453766129196303214m_6027043577961263242gmail-im"/>
    <w:basedOn w:val="DefaultParagraphFont"/>
    <w:rsid w:val="00511670"/>
  </w:style>
  <w:style w:type="character" w:customStyle="1" w:styleId="blacktext141">
    <w:name w:val="blacktext141"/>
    <w:basedOn w:val="DefaultParagraphFont"/>
    <w:rsid w:val="0096042C"/>
    <w:rPr>
      <w:rFonts w:ascii="Arial" w:hAnsi="Arial" w:cs="Arial" w:hint="default"/>
      <w:b w:val="0"/>
      <w:bCs w:val="0"/>
      <w:i w:val="0"/>
      <w:iCs w:val="0"/>
      <w:color w:val="000000"/>
      <w:sz w:val="21"/>
      <w:szCs w:val="21"/>
    </w:rPr>
  </w:style>
  <w:style w:type="character" w:customStyle="1" w:styleId="UnresolvedMention1">
    <w:name w:val="Unresolved Mention1"/>
    <w:basedOn w:val="DefaultParagraphFont"/>
    <w:uiPriority w:val="99"/>
    <w:semiHidden/>
    <w:unhideWhenUsed/>
    <w:rsid w:val="00F241CF"/>
    <w:rPr>
      <w:color w:val="808080"/>
      <w:shd w:val="clear" w:color="auto" w:fill="E6E6E6"/>
    </w:rPr>
  </w:style>
  <w:style w:type="character" w:customStyle="1" w:styleId="gmail-m4450688064965538799gmail-m7954386637810238359gmail-m5453766129196303214m6027043577961263242gmail-im">
    <w:name w:val="gmail-m_4450688064965538799gmail-m7954386637810238359gmail-m5453766129196303214m6027043577961263242gmail-im"/>
    <w:basedOn w:val="DefaultParagraphFont"/>
    <w:rsid w:val="00AA38A5"/>
  </w:style>
  <w:style w:type="character" w:styleId="FollowedHyperlink">
    <w:name w:val="FollowedHyperlink"/>
    <w:basedOn w:val="DefaultParagraphFont"/>
    <w:uiPriority w:val="99"/>
    <w:semiHidden/>
    <w:unhideWhenUsed/>
    <w:rsid w:val="00511A22"/>
    <w:rPr>
      <w:color w:val="800080" w:themeColor="followedHyperlink"/>
      <w:u w:val="single"/>
    </w:rPr>
  </w:style>
  <w:style w:type="paragraph" w:customStyle="1" w:styleId="m4412608762343325496default">
    <w:name w:val="m_4412608762343325496default"/>
    <w:basedOn w:val="Normal"/>
    <w:rsid w:val="006F4521"/>
    <w:pPr>
      <w:spacing w:before="100" w:beforeAutospacing="1" w:after="100" w:afterAutospacing="1" w:line="240" w:lineRule="auto"/>
    </w:pPr>
    <w:rPr>
      <w:rFonts w:ascii="Calibri" w:eastAsiaTheme="minorHAnsi" w:hAnsi="Calibri" w:cs="Times New Roman"/>
    </w:rPr>
  </w:style>
  <w:style w:type="character" w:customStyle="1" w:styleId="UnresolvedMention2">
    <w:name w:val="Unresolved Mention2"/>
    <w:basedOn w:val="DefaultParagraphFont"/>
    <w:uiPriority w:val="99"/>
    <w:semiHidden/>
    <w:unhideWhenUsed/>
    <w:rsid w:val="00FA4F09"/>
    <w:rPr>
      <w:color w:val="808080"/>
      <w:shd w:val="clear" w:color="auto" w:fill="E6E6E6"/>
    </w:rPr>
  </w:style>
  <w:style w:type="character" w:customStyle="1" w:styleId="aqj">
    <w:name w:val="aqj"/>
    <w:basedOn w:val="DefaultParagraphFont"/>
    <w:rsid w:val="0059569C"/>
  </w:style>
  <w:style w:type="character" w:customStyle="1" w:styleId="gmail-m9145144891576928990gmail-m4450688064965538799gmail-m7954386637810238359gmail-m5453766129196303214m6027043577961263242gmail-im">
    <w:name w:val="gmail-m_9145144891576928990gmail-m4450688064965538799gmail-m7954386637810238359gmail-m5453766129196303214m6027043577961263242gmail-im"/>
    <w:basedOn w:val="DefaultParagraphFont"/>
    <w:rsid w:val="00CF4173"/>
  </w:style>
  <w:style w:type="paragraph" w:styleId="ListParagraph">
    <w:name w:val="List Paragraph"/>
    <w:basedOn w:val="Normal"/>
    <w:uiPriority w:val="34"/>
    <w:qFormat/>
    <w:rsid w:val="00DF24FF"/>
    <w:pPr>
      <w:spacing w:after="160" w:line="259" w:lineRule="auto"/>
      <w:ind w:left="720"/>
      <w:contextualSpacing/>
    </w:pPr>
    <w:rPr>
      <w:rFonts w:eastAsiaTheme="minorHAnsi"/>
      <w:lang w:eastAsia="en-US"/>
    </w:rPr>
  </w:style>
  <w:style w:type="character" w:customStyle="1" w:styleId="gmail-m-7781568821967331436gmail-m9145144891576928990gmail-m4450688064965538799gmail-m7954386637810238359gmail-m5453766129196303214m6027043577961263242gmail-im">
    <w:name w:val="gmail-m_-7781568821967331436gmail-m_9145144891576928990gmail-m4450688064965538799gmail-m7954386637810238359gmail-m5453766129196303214m6027043577961263242gmail-im"/>
    <w:basedOn w:val="DefaultParagraphFont"/>
    <w:rsid w:val="00DF24FF"/>
  </w:style>
  <w:style w:type="paragraph" w:customStyle="1" w:styleId="gmail-m-3869426916275007609gmail-m5947874182967611637gmail-msolistparagraph">
    <w:name w:val="gmail-m_-3869426916275007609gmail-m_5947874182967611637gmail-msolistparagraph"/>
    <w:basedOn w:val="Normal"/>
    <w:uiPriority w:val="99"/>
    <w:rsid w:val="00B5426A"/>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Normal1">
    <w:name w:val="Normal1"/>
    <w:basedOn w:val="Normal"/>
    <w:rsid w:val="00A95AD2"/>
    <w:pPr>
      <w:spacing w:after="0" w:line="240" w:lineRule="auto"/>
    </w:pPr>
    <w:rPr>
      <w:rFonts w:ascii="Times New Roman" w:eastAsiaTheme="minorHAnsi" w:hAnsi="Times New Roman" w:cs="Times New Roman"/>
      <w:sz w:val="24"/>
      <w:szCs w:val="24"/>
    </w:rPr>
  </w:style>
  <w:style w:type="character" w:customStyle="1" w:styleId="UnresolvedMention3">
    <w:name w:val="Unresolved Mention3"/>
    <w:basedOn w:val="DefaultParagraphFont"/>
    <w:uiPriority w:val="99"/>
    <w:semiHidden/>
    <w:unhideWhenUsed/>
    <w:rsid w:val="00190531"/>
    <w:rPr>
      <w:color w:val="605E5C"/>
      <w:shd w:val="clear" w:color="auto" w:fill="E1DFDD"/>
    </w:rPr>
  </w:style>
  <w:style w:type="paragraph" w:customStyle="1" w:styleId="Pa1">
    <w:name w:val="Pa1"/>
    <w:basedOn w:val="Normal"/>
    <w:uiPriority w:val="99"/>
    <w:rsid w:val="00B07405"/>
    <w:pPr>
      <w:autoSpaceDE w:val="0"/>
      <w:autoSpaceDN w:val="0"/>
      <w:spacing w:after="0" w:line="241" w:lineRule="atLeast"/>
    </w:pPr>
    <w:rPr>
      <w:rFonts w:ascii="Myriad Pro" w:eastAsiaTheme="minorHAnsi" w:hAnsi="Myriad Pro" w:cs="Times New Roman"/>
      <w:sz w:val="24"/>
      <w:szCs w:val="24"/>
      <w:lang w:eastAsia="en-US"/>
    </w:rPr>
  </w:style>
  <w:style w:type="character" w:customStyle="1" w:styleId="A1">
    <w:name w:val="A1"/>
    <w:basedOn w:val="DefaultParagraphFont"/>
    <w:uiPriority w:val="99"/>
    <w:rsid w:val="00B07405"/>
    <w:rPr>
      <w:rFonts w:ascii="Myriad Pro" w:hAnsi="Myriad Pro" w:hint="default"/>
      <w:color w:val="000000"/>
    </w:rPr>
  </w:style>
  <w:style w:type="character" w:customStyle="1" w:styleId="ilfuvd">
    <w:name w:val="ilfuvd"/>
    <w:basedOn w:val="DefaultParagraphFont"/>
    <w:rsid w:val="0067389A"/>
  </w:style>
  <w:style w:type="character" w:customStyle="1" w:styleId="A2">
    <w:name w:val="A2"/>
    <w:uiPriority w:val="99"/>
    <w:rsid w:val="00851ADD"/>
    <w:rPr>
      <w:rFonts w:cs="Myriad Pro"/>
      <w:b/>
      <w:bCs/>
      <w:i/>
      <w:iCs/>
      <w:color w:val="000000"/>
      <w:sz w:val="28"/>
      <w:szCs w:val="28"/>
    </w:rPr>
  </w:style>
  <w:style w:type="paragraph" w:customStyle="1" w:styleId="Pa2">
    <w:name w:val="Pa2"/>
    <w:basedOn w:val="Default"/>
    <w:next w:val="Default"/>
    <w:uiPriority w:val="99"/>
    <w:rsid w:val="00851ADD"/>
    <w:pPr>
      <w:spacing w:line="241" w:lineRule="atLeast"/>
    </w:pPr>
    <w:rPr>
      <w:rFonts w:ascii="Myriad Pro" w:eastAsiaTheme="minorHAnsi" w:hAnsi="Myriad Pro" w:cstheme="minorBidi"/>
      <w:color w:val="auto"/>
      <w:lang w:eastAsia="en-US"/>
    </w:rPr>
  </w:style>
  <w:style w:type="paragraph" w:customStyle="1" w:styleId="gmail-xxmsonormal">
    <w:name w:val="gmail-x_x_msonormal"/>
    <w:basedOn w:val="Normal"/>
    <w:rsid w:val="004D58EA"/>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gmail-xxgmail-m-7781568821967331436gmail-m9145144891576928990gmail-m4450688064965538799gmail-m7954386637810238359gmail-m5453766129196303214m6027043577961263242gmail-im">
    <w:name w:val="gmail-x_x_gmail-m-7781568821967331436gmail-m9145144891576928990gmail-m4450688064965538799gmail-m7954386637810238359gmail-m5453766129196303214m6027043577961263242gmail-im"/>
    <w:basedOn w:val="DefaultParagraphFont"/>
    <w:rsid w:val="004D58EA"/>
  </w:style>
  <w:style w:type="paragraph" w:customStyle="1" w:styleId="Body">
    <w:name w:val="Body"/>
    <w:rsid w:val="007269C7"/>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rPr>
  </w:style>
  <w:style w:type="character" w:customStyle="1" w:styleId="A13">
    <w:name w:val="A13"/>
    <w:uiPriority w:val="99"/>
    <w:rsid w:val="0074417E"/>
    <w:rPr>
      <w:rFonts w:cs="Roboto"/>
      <w:strike/>
      <w:color w:val="211D1E"/>
      <w:sz w:val="20"/>
      <w:szCs w:val="20"/>
    </w:rPr>
  </w:style>
  <w:style w:type="character" w:customStyle="1" w:styleId="UnresolvedMention4">
    <w:name w:val="Unresolved Mention4"/>
    <w:basedOn w:val="DefaultParagraphFont"/>
    <w:uiPriority w:val="99"/>
    <w:semiHidden/>
    <w:unhideWhenUsed/>
    <w:rsid w:val="00F41A8C"/>
    <w:rPr>
      <w:color w:val="605E5C"/>
      <w:shd w:val="clear" w:color="auto" w:fill="E1DFDD"/>
    </w:rPr>
  </w:style>
  <w:style w:type="paragraph" w:styleId="BodyText0">
    <w:name w:val="Body Text"/>
    <w:basedOn w:val="Normal"/>
    <w:link w:val="BodyTextChar"/>
    <w:uiPriority w:val="1"/>
    <w:qFormat/>
    <w:rsid w:val="00352658"/>
    <w:pPr>
      <w:widowControl w:val="0"/>
      <w:autoSpaceDE w:val="0"/>
      <w:autoSpaceDN w:val="0"/>
      <w:spacing w:before="2" w:after="0" w:line="240" w:lineRule="auto"/>
    </w:pPr>
    <w:rPr>
      <w:rFonts w:ascii="Myriad Pro Light" w:eastAsia="Myriad Pro Light" w:hAnsi="Myriad Pro Light" w:cs="Myriad Pro Light"/>
      <w:sz w:val="20"/>
      <w:szCs w:val="20"/>
      <w:lang w:val="en-US" w:eastAsia="en-US" w:bidi="en-US"/>
    </w:rPr>
  </w:style>
  <w:style w:type="character" w:customStyle="1" w:styleId="BodyTextChar">
    <w:name w:val="Body Text Char"/>
    <w:basedOn w:val="DefaultParagraphFont"/>
    <w:link w:val="BodyText0"/>
    <w:uiPriority w:val="1"/>
    <w:rsid w:val="00352658"/>
    <w:rPr>
      <w:rFonts w:ascii="Myriad Pro Light" w:eastAsia="Myriad Pro Light" w:hAnsi="Myriad Pro Light" w:cs="Myriad Pro Light"/>
      <w:sz w:val="20"/>
      <w:szCs w:val="20"/>
      <w:lang w:val="en-US" w:eastAsia="en-US" w:bidi="en-US"/>
    </w:rPr>
  </w:style>
  <w:style w:type="character" w:customStyle="1" w:styleId="UnresolvedMention5">
    <w:name w:val="Unresolved Mention5"/>
    <w:basedOn w:val="DefaultParagraphFont"/>
    <w:uiPriority w:val="99"/>
    <w:semiHidden/>
    <w:unhideWhenUsed/>
    <w:rsid w:val="004B2F4D"/>
    <w:rPr>
      <w:color w:val="605E5C"/>
      <w:shd w:val="clear" w:color="auto" w:fill="E1DFDD"/>
    </w:rPr>
  </w:style>
  <w:style w:type="numbering" w:customStyle="1" w:styleId="BulletBig">
    <w:name w:val="Bullet Big"/>
    <w:rsid w:val="005D340A"/>
    <w:pPr>
      <w:numPr>
        <w:numId w:val="1"/>
      </w:numPr>
    </w:pPr>
  </w:style>
  <w:style w:type="paragraph" w:customStyle="1" w:styleId="BodyA">
    <w:name w:val="Body A"/>
    <w:rsid w:val="00310B00"/>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character" w:customStyle="1" w:styleId="None">
    <w:name w:val="None"/>
    <w:rsid w:val="00310B00"/>
  </w:style>
  <w:style w:type="numbering" w:customStyle="1" w:styleId="Bullet">
    <w:name w:val="Bullet"/>
    <w:rsid w:val="0031626D"/>
    <w:pPr>
      <w:numPr>
        <w:numId w:val="2"/>
      </w:numPr>
    </w:pPr>
  </w:style>
  <w:style w:type="character" w:customStyle="1" w:styleId="Hyperlink0">
    <w:name w:val="Hyperlink.0"/>
    <w:basedOn w:val="DefaultParagraphFont"/>
    <w:rsid w:val="0031626D"/>
    <w:rPr>
      <w:b/>
      <w:bCs/>
      <w:u w:val="single"/>
    </w:rPr>
  </w:style>
  <w:style w:type="paragraph" w:customStyle="1" w:styleId="gmail-body">
    <w:name w:val="gmail-body"/>
    <w:basedOn w:val="Normal"/>
    <w:rsid w:val="004B76F1"/>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m-1535533829690350314apple-converted-space">
    <w:name w:val="m_-1535533829690350314apple-converted-space"/>
    <w:basedOn w:val="DefaultParagraphFont"/>
    <w:rsid w:val="00B15218"/>
  </w:style>
  <w:style w:type="character" w:customStyle="1" w:styleId="UnresolvedMention6">
    <w:name w:val="Unresolved Mention6"/>
    <w:basedOn w:val="DefaultParagraphFont"/>
    <w:uiPriority w:val="99"/>
    <w:semiHidden/>
    <w:unhideWhenUsed/>
    <w:rsid w:val="00990052"/>
    <w:rPr>
      <w:color w:val="605E5C"/>
      <w:shd w:val="clear" w:color="auto" w:fill="E1DFDD"/>
    </w:rPr>
  </w:style>
  <w:style w:type="paragraph" w:customStyle="1" w:styleId="2column">
    <w:name w:val="2 column"/>
    <w:basedOn w:val="Normal"/>
    <w:uiPriority w:val="99"/>
    <w:rsid w:val="003B5076"/>
    <w:pPr>
      <w:suppressAutoHyphens/>
      <w:autoSpaceDE w:val="0"/>
      <w:autoSpaceDN w:val="0"/>
      <w:adjustRightInd w:val="0"/>
      <w:spacing w:after="0" w:line="320" w:lineRule="atLeast"/>
      <w:textAlignment w:val="center"/>
    </w:pPr>
    <w:rPr>
      <w:rFonts w:ascii="Calibri" w:eastAsiaTheme="minorHAnsi" w:hAnsi="Calibri" w:cs="Calibri"/>
      <w:color w:val="000000"/>
      <w:sz w:val="24"/>
      <w:szCs w:val="24"/>
      <w:lang w:val="en-US" w:eastAsia="en-US"/>
    </w:rPr>
  </w:style>
  <w:style w:type="character" w:customStyle="1" w:styleId="body1">
    <w:name w:val="body1"/>
    <w:rsid w:val="00841172"/>
    <w:rPr>
      <w:rFonts w:ascii="Verdana" w:hAnsi="Verdana" w:hint="default"/>
      <w:sz w:val="20"/>
      <w:szCs w:val="20"/>
    </w:rPr>
  </w:style>
  <w:style w:type="paragraph" w:customStyle="1" w:styleId="NormalWeb1">
    <w:name w:val="Normal (Web)1"/>
    <w:basedOn w:val="Normal"/>
    <w:rsid w:val="00841172"/>
    <w:pPr>
      <w:spacing w:before="100" w:beforeAutospacing="1" w:after="100" w:afterAutospacing="1" w:line="240" w:lineRule="auto"/>
    </w:pPr>
    <w:rPr>
      <w:rFonts w:ascii="Verdana" w:eastAsia="Times New Roman" w:hAnsi="Verdana" w:cs="Times New Roman"/>
      <w:color w:val="000000"/>
      <w:sz w:val="20"/>
      <w:szCs w:val="20"/>
      <w:lang w:val="en-US" w:eastAsia="en-US"/>
    </w:rPr>
  </w:style>
  <w:style w:type="character" w:customStyle="1" w:styleId="Heading6Char">
    <w:name w:val="Heading 6 Char"/>
    <w:basedOn w:val="DefaultParagraphFont"/>
    <w:link w:val="Heading6"/>
    <w:uiPriority w:val="9"/>
    <w:semiHidden/>
    <w:rsid w:val="00985934"/>
    <w:rPr>
      <w:rFonts w:asciiTheme="majorHAnsi" w:eastAsiaTheme="majorEastAsia" w:hAnsiTheme="majorHAnsi" w:cstheme="majorBidi"/>
      <w:color w:val="243F60" w:themeColor="accent1" w:themeShade="7F"/>
      <w:sz w:val="24"/>
      <w:szCs w:val="24"/>
      <w:lang w:val="en-GB" w:eastAsia="en-US"/>
    </w:rPr>
  </w:style>
  <w:style w:type="paragraph" w:customStyle="1" w:styleId="TableStyle2">
    <w:name w:val="Table Style 2"/>
    <w:rsid w:val="00CB4913"/>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val="en-US" w:eastAsia="en-GB"/>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E1520A"/>
    <w:rPr>
      <w:color w:val="605E5C"/>
      <w:shd w:val="clear" w:color="auto" w:fill="E1DFDD"/>
    </w:rPr>
  </w:style>
  <w:style w:type="character" w:customStyle="1" w:styleId="Heading4Char">
    <w:name w:val="Heading 4 Char"/>
    <w:basedOn w:val="DefaultParagraphFont"/>
    <w:link w:val="Heading4"/>
    <w:uiPriority w:val="9"/>
    <w:semiHidden/>
    <w:rsid w:val="00BB2364"/>
    <w:rPr>
      <w:rFonts w:asciiTheme="majorHAnsi" w:eastAsiaTheme="majorEastAsia" w:hAnsiTheme="majorHAnsi" w:cstheme="majorBidi"/>
      <w:i/>
      <w:iCs/>
      <w:color w:val="365F91" w:themeColor="accent1" w:themeShade="BF"/>
    </w:rPr>
  </w:style>
  <w:style w:type="paragraph" w:styleId="BodyText2">
    <w:name w:val="Body Text 2"/>
    <w:basedOn w:val="Normal"/>
    <w:link w:val="BodyText2Char"/>
    <w:uiPriority w:val="99"/>
    <w:semiHidden/>
    <w:unhideWhenUsed/>
    <w:rsid w:val="00294E5D"/>
    <w:pPr>
      <w:spacing w:after="120" w:line="480" w:lineRule="auto"/>
    </w:pPr>
  </w:style>
  <w:style w:type="character" w:customStyle="1" w:styleId="BodyText2Char">
    <w:name w:val="Body Text 2 Char"/>
    <w:basedOn w:val="DefaultParagraphFont"/>
    <w:link w:val="BodyText2"/>
    <w:uiPriority w:val="99"/>
    <w:semiHidden/>
    <w:rsid w:val="00294E5D"/>
  </w:style>
  <w:style w:type="character" w:customStyle="1" w:styleId="fontstyle01">
    <w:name w:val="fontstyle01"/>
    <w:basedOn w:val="DefaultParagraphFont"/>
    <w:rsid w:val="009D4D2A"/>
    <w:rPr>
      <w:rFonts w:ascii="Arial-BoldItalicMT" w:hAnsi="Arial-BoldItalicMT" w:hint="default"/>
      <w:b/>
      <w:bCs/>
      <w:i/>
      <w:iCs/>
      <w:color w:val="538135"/>
      <w:sz w:val="22"/>
      <w:szCs w:val="22"/>
    </w:rPr>
  </w:style>
  <w:style w:type="character" w:customStyle="1" w:styleId="fontstyle21">
    <w:name w:val="fontstyle21"/>
    <w:basedOn w:val="DefaultParagraphFont"/>
    <w:rsid w:val="009D4D2A"/>
    <w:rPr>
      <w:rFonts w:ascii="Arial-BoldMT" w:hAnsi="Arial-BoldMT" w:hint="default"/>
      <w:b/>
      <w:bCs/>
      <w:i w:val="0"/>
      <w:iCs w:val="0"/>
      <w:color w:val="538135"/>
      <w:sz w:val="22"/>
      <w:szCs w:val="22"/>
    </w:rPr>
  </w:style>
  <w:style w:type="character" w:customStyle="1" w:styleId="fontstyle31">
    <w:name w:val="fontstyle31"/>
    <w:basedOn w:val="DefaultParagraphFont"/>
    <w:rsid w:val="009D4D2A"/>
    <w:rPr>
      <w:rFonts w:ascii="ArialMT" w:hAnsi="ArialMT" w:hint="default"/>
      <w:b w:val="0"/>
      <w:bCs w:val="0"/>
      <w:i w:val="0"/>
      <w:iCs w:val="0"/>
      <w:color w:val="538135"/>
      <w:sz w:val="22"/>
      <w:szCs w:val="22"/>
    </w:rPr>
  </w:style>
  <w:style w:type="paragraph" w:customStyle="1" w:styleId="CM4">
    <w:name w:val="CM4"/>
    <w:basedOn w:val="Default"/>
    <w:next w:val="Default"/>
    <w:uiPriority w:val="99"/>
    <w:rsid w:val="004A2E66"/>
    <w:rPr>
      <w:rFonts w:eastAsia="Calibri"/>
      <w:color w:val="auto"/>
      <w:lang w:eastAsia="en-US"/>
    </w:rPr>
  </w:style>
  <w:style w:type="paragraph" w:customStyle="1" w:styleId="CM2">
    <w:name w:val="CM2"/>
    <w:basedOn w:val="Default"/>
    <w:next w:val="Default"/>
    <w:uiPriority w:val="99"/>
    <w:rsid w:val="004A2E66"/>
    <w:rPr>
      <w:rFonts w:eastAsia="Calibri"/>
      <w:color w:val="auto"/>
      <w:lang w:eastAsia="en-US"/>
    </w:rPr>
  </w:style>
  <w:style w:type="table" w:customStyle="1" w:styleId="TableGrid1">
    <w:name w:val="Table Grid1"/>
    <w:basedOn w:val="TableNormal"/>
    <w:next w:val="TableGrid"/>
    <w:uiPriority w:val="39"/>
    <w:rsid w:val="00162F6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5462B"/>
  </w:style>
  <w:style w:type="character" w:customStyle="1" w:styleId="m3578025742630261866cathedralbulletinfancyfontchar">
    <w:name w:val="m_3578025742630261866cathedralbulletinfancyfontchar"/>
    <w:basedOn w:val="DefaultParagraphFont"/>
    <w:rsid w:val="00AF7CAB"/>
  </w:style>
  <w:style w:type="character" w:customStyle="1" w:styleId="m3578025742630261866cathedralbulletinstandardfont">
    <w:name w:val="m_3578025742630261866cathedralbulletinstandardfont"/>
    <w:basedOn w:val="DefaultParagraphFont"/>
    <w:rsid w:val="00AF7CAB"/>
  </w:style>
  <w:style w:type="paragraph" w:customStyle="1" w:styleId="m5626840373934299662msolistparagraph">
    <w:name w:val="m_5626840373934299662msolistparagraph"/>
    <w:basedOn w:val="Normal"/>
    <w:rsid w:val="00634FB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ndard">
    <w:name w:val="Standard"/>
    <w:rsid w:val="00E50D4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paragraph" w:customStyle="1" w:styleId="elementtoproof">
    <w:name w:val="elementtoproof"/>
    <w:basedOn w:val="Normal"/>
    <w:rsid w:val="009D3ED0"/>
    <w:pPr>
      <w:spacing w:after="0" w:line="240" w:lineRule="auto"/>
    </w:pPr>
    <w:rPr>
      <w:rFonts w:ascii="Calibri" w:eastAsiaTheme="minorHAnsi" w:hAnsi="Calibri" w:cs="Calibri"/>
    </w:rPr>
  </w:style>
  <w:style w:type="character" w:customStyle="1" w:styleId="title-1-color">
    <w:name w:val="title-1-color"/>
    <w:basedOn w:val="DefaultParagraphFont"/>
    <w:rsid w:val="0013623F"/>
  </w:style>
  <w:style w:type="paragraph" w:customStyle="1" w:styleId="xmsonormal">
    <w:name w:val="x_msonormal"/>
    <w:basedOn w:val="Normal"/>
    <w:rsid w:val="00B804B5"/>
    <w:pPr>
      <w:spacing w:after="0" w:line="240" w:lineRule="auto"/>
    </w:pPr>
    <w:rPr>
      <w:rFonts w:ascii="Calibri" w:eastAsiaTheme="minorHAnsi" w:hAnsi="Calibri" w:cs="Calibri"/>
    </w:rPr>
  </w:style>
  <w:style w:type="paragraph" w:customStyle="1" w:styleId="xxxxmsonormal">
    <w:name w:val="x_x_x_x_msonormal"/>
    <w:basedOn w:val="Normal"/>
    <w:rsid w:val="00B422A2"/>
    <w:pPr>
      <w:spacing w:after="0" w:line="240" w:lineRule="auto"/>
    </w:pPr>
    <w:rPr>
      <w:rFonts w:ascii="Aptos" w:eastAsiaTheme="minorHAnsi" w:hAnsi="Aptos" w:cs="Aptos"/>
      <w:sz w:val="24"/>
      <w:szCs w:val="24"/>
    </w:rPr>
  </w:style>
  <w:style w:type="paragraph" w:customStyle="1" w:styleId="gmail-sales-ended-messagetext">
    <w:name w:val="gmail-sales-ended-message__text"/>
    <w:basedOn w:val="Normal"/>
    <w:rsid w:val="004A4663"/>
    <w:pPr>
      <w:spacing w:before="100" w:beforeAutospacing="1" w:after="100" w:afterAutospacing="1" w:line="240" w:lineRule="auto"/>
    </w:pPr>
    <w:rPr>
      <w:rFonts w:ascii="Aptos" w:eastAsiaTheme="minorHAnsi" w:hAnsi="Aptos" w:cs="Aptos"/>
      <w:sz w:val="24"/>
      <w:szCs w:val="24"/>
    </w:rPr>
  </w:style>
  <w:style w:type="character" w:customStyle="1" w:styleId="ui-provider">
    <w:name w:val="ui-provider"/>
    <w:basedOn w:val="DefaultParagraphFont"/>
    <w:rsid w:val="00BA58B6"/>
  </w:style>
  <w:style w:type="character" w:customStyle="1" w:styleId="hgkelc">
    <w:name w:val="hgkelc"/>
    <w:basedOn w:val="DefaultParagraphFont"/>
    <w:rsid w:val="00AE1930"/>
  </w:style>
  <w:style w:type="character" w:customStyle="1" w:styleId="gmail-oypena">
    <w:name w:val="gmail-oypena"/>
    <w:basedOn w:val="DefaultParagraphFont"/>
    <w:rsid w:val="007B15CE"/>
  </w:style>
  <w:style w:type="character" w:customStyle="1" w:styleId="wacimagecontainer">
    <w:name w:val="wacimagecontainer"/>
    <w:basedOn w:val="DefaultParagraphFont"/>
    <w:rsid w:val="00E34342"/>
  </w:style>
  <w:style w:type="paragraph" w:customStyle="1" w:styleId="paragraph">
    <w:name w:val="paragraph"/>
    <w:basedOn w:val="Normal"/>
    <w:rsid w:val="00D377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D37767"/>
  </w:style>
  <w:style w:type="character" w:customStyle="1" w:styleId="scxw87438877">
    <w:name w:val="scxw87438877"/>
    <w:basedOn w:val="DefaultParagraphFont"/>
    <w:rsid w:val="00D37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8270">
      <w:bodyDiv w:val="1"/>
      <w:marLeft w:val="0"/>
      <w:marRight w:val="0"/>
      <w:marTop w:val="0"/>
      <w:marBottom w:val="0"/>
      <w:divBdr>
        <w:top w:val="none" w:sz="0" w:space="0" w:color="auto"/>
        <w:left w:val="none" w:sz="0" w:space="0" w:color="auto"/>
        <w:bottom w:val="none" w:sz="0" w:space="0" w:color="auto"/>
        <w:right w:val="none" w:sz="0" w:space="0" w:color="auto"/>
      </w:divBdr>
    </w:div>
    <w:div w:id="9531307">
      <w:bodyDiv w:val="1"/>
      <w:marLeft w:val="0"/>
      <w:marRight w:val="0"/>
      <w:marTop w:val="0"/>
      <w:marBottom w:val="0"/>
      <w:divBdr>
        <w:top w:val="none" w:sz="0" w:space="0" w:color="auto"/>
        <w:left w:val="none" w:sz="0" w:space="0" w:color="auto"/>
        <w:bottom w:val="none" w:sz="0" w:space="0" w:color="auto"/>
        <w:right w:val="none" w:sz="0" w:space="0" w:color="auto"/>
      </w:divBdr>
    </w:div>
    <w:div w:id="13044428">
      <w:bodyDiv w:val="1"/>
      <w:marLeft w:val="0"/>
      <w:marRight w:val="0"/>
      <w:marTop w:val="0"/>
      <w:marBottom w:val="0"/>
      <w:divBdr>
        <w:top w:val="none" w:sz="0" w:space="0" w:color="auto"/>
        <w:left w:val="none" w:sz="0" w:space="0" w:color="auto"/>
        <w:bottom w:val="none" w:sz="0" w:space="0" w:color="auto"/>
        <w:right w:val="none" w:sz="0" w:space="0" w:color="auto"/>
      </w:divBdr>
    </w:div>
    <w:div w:id="13314063">
      <w:bodyDiv w:val="1"/>
      <w:marLeft w:val="0"/>
      <w:marRight w:val="0"/>
      <w:marTop w:val="0"/>
      <w:marBottom w:val="0"/>
      <w:divBdr>
        <w:top w:val="none" w:sz="0" w:space="0" w:color="auto"/>
        <w:left w:val="none" w:sz="0" w:space="0" w:color="auto"/>
        <w:bottom w:val="none" w:sz="0" w:space="0" w:color="auto"/>
        <w:right w:val="none" w:sz="0" w:space="0" w:color="auto"/>
      </w:divBdr>
    </w:div>
    <w:div w:id="24334431">
      <w:bodyDiv w:val="1"/>
      <w:marLeft w:val="0"/>
      <w:marRight w:val="0"/>
      <w:marTop w:val="0"/>
      <w:marBottom w:val="0"/>
      <w:divBdr>
        <w:top w:val="none" w:sz="0" w:space="0" w:color="auto"/>
        <w:left w:val="none" w:sz="0" w:space="0" w:color="auto"/>
        <w:bottom w:val="none" w:sz="0" w:space="0" w:color="auto"/>
        <w:right w:val="none" w:sz="0" w:space="0" w:color="auto"/>
      </w:divBdr>
    </w:div>
    <w:div w:id="29915037">
      <w:bodyDiv w:val="1"/>
      <w:marLeft w:val="0"/>
      <w:marRight w:val="0"/>
      <w:marTop w:val="0"/>
      <w:marBottom w:val="0"/>
      <w:divBdr>
        <w:top w:val="none" w:sz="0" w:space="0" w:color="auto"/>
        <w:left w:val="none" w:sz="0" w:space="0" w:color="auto"/>
        <w:bottom w:val="none" w:sz="0" w:space="0" w:color="auto"/>
        <w:right w:val="none" w:sz="0" w:space="0" w:color="auto"/>
      </w:divBdr>
    </w:div>
    <w:div w:id="37121938">
      <w:bodyDiv w:val="1"/>
      <w:marLeft w:val="0"/>
      <w:marRight w:val="0"/>
      <w:marTop w:val="0"/>
      <w:marBottom w:val="0"/>
      <w:divBdr>
        <w:top w:val="none" w:sz="0" w:space="0" w:color="auto"/>
        <w:left w:val="none" w:sz="0" w:space="0" w:color="auto"/>
        <w:bottom w:val="none" w:sz="0" w:space="0" w:color="auto"/>
        <w:right w:val="none" w:sz="0" w:space="0" w:color="auto"/>
      </w:divBdr>
    </w:div>
    <w:div w:id="41248723">
      <w:bodyDiv w:val="1"/>
      <w:marLeft w:val="0"/>
      <w:marRight w:val="0"/>
      <w:marTop w:val="0"/>
      <w:marBottom w:val="0"/>
      <w:divBdr>
        <w:top w:val="none" w:sz="0" w:space="0" w:color="auto"/>
        <w:left w:val="none" w:sz="0" w:space="0" w:color="auto"/>
        <w:bottom w:val="none" w:sz="0" w:space="0" w:color="auto"/>
        <w:right w:val="none" w:sz="0" w:space="0" w:color="auto"/>
      </w:divBdr>
    </w:div>
    <w:div w:id="42870315">
      <w:bodyDiv w:val="1"/>
      <w:marLeft w:val="0"/>
      <w:marRight w:val="0"/>
      <w:marTop w:val="0"/>
      <w:marBottom w:val="0"/>
      <w:divBdr>
        <w:top w:val="none" w:sz="0" w:space="0" w:color="auto"/>
        <w:left w:val="none" w:sz="0" w:space="0" w:color="auto"/>
        <w:bottom w:val="none" w:sz="0" w:space="0" w:color="auto"/>
        <w:right w:val="none" w:sz="0" w:space="0" w:color="auto"/>
      </w:divBdr>
    </w:div>
    <w:div w:id="42872018">
      <w:bodyDiv w:val="1"/>
      <w:marLeft w:val="0"/>
      <w:marRight w:val="0"/>
      <w:marTop w:val="0"/>
      <w:marBottom w:val="0"/>
      <w:divBdr>
        <w:top w:val="none" w:sz="0" w:space="0" w:color="auto"/>
        <w:left w:val="none" w:sz="0" w:space="0" w:color="auto"/>
        <w:bottom w:val="none" w:sz="0" w:space="0" w:color="auto"/>
        <w:right w:val="none" w:sz="0" w:space="0" w:color="auto"/>
      </w:divBdr>
    </w:div>
    <w:div w:id="44792947">
      <w:bodyDiv w:val="1"/>
      <w:marLeft w:val="0"/>
      <w:marRight w:val="0"/>
      <w:marTop w:val="0"/>
      <w:marBottom w:val="0"/>
      <w:divBdr>
        <w:top w:val="none" w:sz="0" w:space="0" w:color="auto"/>
        <w:left w:val="none" w:sz="0" w:space="0" w:color="auto"/>
        <w:bottom w:val="none" w:sz="0" w:space="0" w:color="auto"/>
        <w:right w:val="none" w:sz="0" w:space="0" w:color="auto"/>
      </w:divBdr>
    </w:div>
    <w:div w:id="54086560">
      <w:bodyDiv w:val="1"/>
      <w:marLeft w:val="0"/>
      <w:marRight w:val="0"/>
      <w:marTop w:val="0"/>
      <w:marBottom w:val="0"/>
      <w:divBdr>
        <w:top w:val="none" w:sz="0" w:space="0" w:color="auto"/>
        <w:left w:val="none" w:sz="0" w:space="0" w:color="auto"/>
        <w:bottom w:val="none" w:sz="0" w:space="0" w:color="auto"/>
        <w:right w:val="none" w:sz="0" w:space="0" w:color="auto"/>
      </w:divBdr>
      <w:divsChild>
        <w:div w:id="1091312919">
          <w:marLeft w:val="0"/>
          <w:marRight w:val="0"/>
          <w:marTop w:val="0"/>
          <w:marBottom w:val="0"/>
          <w:divBdr>
            <w:top w:val="none" w:sz="0" w:space="0" w:color="auto"/>
            <w:left w:val="none" w:sz="0" w:space="0" w:color="auto"/>
            <w:bottom w:val="none" w:sz="0" w:space="0" w:color="auto"/>
            <w:right w:val="none" w:sz="0" w:space="0" w:color="auto"/>
          </w:divBdr>
          <w:divsChild>
            <w:div w:id="1597323376">
              <w:marLeft w:val="0"/>
              <w:marRight w:val="0"/>
              <w:marTop w:val="0"/>
              <w:marBottom w:val="0"/>
              <w:divBdr>
                <w:top w:val="none" w:sz="0" w:space="0" w:color="auto"/>
                <w:left w:val="none" w:sz="0" w:space="0" w:color="auto"/>
                <w:bottom w:val="none" w:sz="0" w:space="0" w:color="auto"/>
                <w:right w:val="none" w:sz="0" w:space="0" w:color="auto"/>
              </w:divBdr>
              <w:divsChild>
                <w:div w:id="1174416710">
                  <w:marLeft w:val="0"/>
                  <w:marRight w:val="0"/>
                  <w:marTop w:val="0"/>
                  <w:marBottom w:val="0"/>
                  <w:divBdr>
                    <w:top w:val="none" w:sz="0" w:space="0" w:color="auto"/>
                    <w:left w:val="none" w:sz="0" w:space="0" w:color="auto"/>
                    <w:bottom w:val="none" w:sz="0" w:space="0" w:color="auto"/>
                    <w:right w:val="none" w:sz="0" w:space="0" w:color="auto"/>
                  </w:divBdr>
                </w:div>
                <w:div w:id="196086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4309">
      <w:bodyDiv w:val="1"/>
      <w:marLeft w:val="0"/>
      <w:marRight w:val="0"/>
      <w:marTop w:val="0"/>
      <w:marBottom w:val="0"/>
      <w:divBdr>
        <w:top w:val="none" w:sz="0" w:space="0" w:color="auto"/>
        <w:left w:val="none" w:sz="0" w:space="0" w:color="auto"/>
        <w:bottom w:val="none" w:sz="0" w:space="0" w:color="auto"/>
        <w:right w:val="none" w:sz="0" w:space="0" w:color="auto"/>
      </w:divBdr>
    </w:div>
    <w:div w:id="64911983">
      <w:bodyDiv w:val="1"/>
      <w:marLeft w:val="0"/>
      <w:marRight w:val="0"/>
      <w:marTop w:val="0"/>
      <w:marBottom w:val="0"/>
      <w:divBdr>
        <w:top w:val="none" w:sz="0" w:space="0" w:color="auto"/>
        <w:left w:val="none" w:sz="0" w:space="0" w:color="auto"/>
        <w:bottom w:val="none" w:sz="0" w:space="0" w:color="auto"/>
        <w:right w:val="none" w:sz="0" w:space="0" w:color="auto"/>
      </w:divBdr>
    </w:div>
    <w:div w:id="68427204">
      <w:bodyDiv w:val="1"/>
      <w:marLeft w:val="0"/>
      <w:marRight w:val="0"/>
      <w:marTop w:val="0"/>
      <w:marBottom w:val="0"/>
      <w:divBdr>
        <w:top w:val="none" w:sz="0" w:space="0" w:color="auto"/>
        <w:left w:val="none" w:sz="0" w:space="0" w:color="auto"/>
        <w:bottom w:val="none" w:sz="0" w:space="0" w:color="auto"/>
        <w:right w:val="none" w:sz="0" w:space="0" w:color="auto"/>
      </w:divBdr>
    </w:div>
    <w:div w:id="75323846">
      <w:bodyDiv w:val="1"/>
      <w:marLeft w:val="0"/>
      <w:marRight w:val="0"/>
      <w:marTop w:val="0"/>
      <w:marBottom w:val="0"/>
      <w:divBdr>
        <w:top w:val="none" w:sz="0" w:space="0" w:color="auto"/>
        <w:left w:val="none" w:sz="0" w:space="0" w:color="auto"/>
        <w:bottom w:val="none" w:sz="0" w:space="0" w:color="auto"/>
        <w:right w:val="none" w:sz="0" w:space="0" w:color="auto"/>
      </w:divBdr>
      <w:divsChild>
        <w:div w:id="1858228101">
          <w:marLeft w:val="0"/>
          <w:marRight w:val="0"/>
          <w:marTop w:val="0"/>
          <w:marBottom w:val="0"/>
          <w:divBdr>
            <w:top w:val="none" w:sz="0" w:space="0" w:color="auto"/>
            <w:left w:val="none" w:sz="0" w:space="0" w:color="auto"/>
            <w:bottom w:val="none" w:sz="0" w:space="0" w:color="auto"/>
            <w:right w:val="none" w:sz="0" w:space="0" w:color="auto"/>
          </w:divBdr>
        </w:div>
        <w:div w:id="1055396842">
          <w:marLeft w:val="0"/>
          <w:marRight w:val="0"/>
          <w:marTop w:val="0"/>
          <w:marBottom w:val="0"/>
          <w:divBdr>
            <w:top w:val="none" w:sz="0" w:space="0" w:color="auto"/>
            <w:left w:val="none" w:sz="0" w:space="0" w:color="auto"/>
            <w:bottom w:val="none" w:sz="0" w:space="0" w:color="auto"/>
            <w:right w:val="none" w:sz="0" w:space="0" w:color="auto"/>
          </w:divBdr>
        </w:div>
      </w:divsChild>
    </w:div>
    <w:div w:id="77480557">
      <w:bodyDiv w:val="1"/>
      <w:marLeft w:val="0"/>
      <w:marRight w:val="0"/>
      <w:marTop w:val="0"/>
      <w:marBottom w:val="0"/>
      <w:divBdr>
        <w:top w:val="none" w:sz="0" w:space="0" w:color="auto"/>
        <w:left w:val="none" w:sz="0" w:space="0" w:color="auto"/>
        <w:bottom w:val="none" w:sz="0" w:space="0" w:color="auto"/>
        <w:right w:val="none" w:sz="0" w:space="0" w:color="auto"/>
      </w:divBdr>
    </w:div>
    <w:div w:id="85809302">
      <w:bodyDiv w:val="1"/>
      <w:marLeft w:val="0"/>
      <w:marRight w:val="0"/>
      <w:marTop w:val="0"/>
      <w:marBottom w:val="0"/>
      <w:divBdr>
        <w:top w:val="none" w:sz="0" w:space="0" w:color="auto"/>
        <w:left w:val="none" w:sz="0" w:space="0" w:color="auto"/>
        <w:bottom w:val="none" w:sz="0" w:space="0" w:color="auto"/>
        <w:right w:val="none" w:sz="0" w:space="0" w:color="auto"/>
      </w:divBdr>
    </w:div>
    <w:div w:id="89277448">
      <w:bodyDiv w:val="1"/>
      <w:marLeft w:val="0"/>
      <w:marRight w:val="0"/>
      <w:marTop w:val="0"/>
      <w:marBottom w:val="0"/>
      <w:divBdr>
        <w:top w:val="none" w:sz="0" w:space="0" w:color="auto"/>
        <w:left w:val="none" w:sz="0" w:space="0" w:color="auto"/>
        <w:bottom w:val="none" w:sz="0" w:space="0" w:color="auto"/>
        <w:right w:val="none" w:sz="0" w:space="0" w:color="auto"/>
      </w:divBdr>
    </w:div>
    <w:div w:id="97675547">
      <w:bodyDiv w:val="1"/>
      <w:marLeft w:val="0"/>
      <w:marRight w:val="0"/>
      <w:marTop w:val="0"/>
      <w:marBottom w:val="0"/>
      <w:divBdr>
        <w:top w:val="none" w:sz="0" w:space="0" w:color="auto"/>
        <w:left w:val="none" w:sz="0" w:space="0" w:color="auto"/>
        <w:bottom w:val="none" w:sz="0" w:space="0" w:color="auto"/>
        <w:right w:val="none" w:sz="0" w:space="0" w:color="auto"/>
      </w:divBdr>
    </w:div>
    <w:div w:id="107236432">
      <w:bodyDiv w:val="1"/>
      <w:marLeft w:val="0"/>
      <w:marRight w:val="0"/>
      <w:marTop w:val="0"/>
      <w:marBottom w:val="0"/>
      <w:divBdr>
        <w:top w:val="none" w:sz="0" w:space="0" w:color="auto"/>
        <w:left w:val="none" w:sz="0" w:space="0" w:color="auto"/>
        <w:bottom w:val="none" w:sz="0" w:space="0" w:color="auto"/>
        <w:right w:val="none" w:sz="0" w:space="0" w:color="auto"/>
      </w:divBdr>
    </w:div>
    <w:div w:id="121004958">
      <w:bodyDiv w:val="1"/>
      <w:marLeft w:val="0"/>
      <w:marRight w:val="0"/>
      <w:marTop w:val="0"/>
      <w:marBottom w:val="0"/>
      <w:divBdr>
        <w:top w:val="none" w:sz="0" w:space="0" w:color="auto"/>
        <w:left w:val="none" w:sz="0" w:space="0" w:color="auto"/>
        <w:bottom w:val="none" w:sz="0" w:space="0" w:color="auto"/>
        <w:right w:val="none" w:sz="0" w:space="0" w:color="auto"/>
      </w:divBdr>
    </w:div>
    <w:div w:id="129323696">
      <w:bodyDiv w:val="1"/>
      <w:marLeft w:val="0"/>
      <w:marRight w:val="0"/>
      <w:marTop w:val="0"/>
      <w:marBottom w:val="0"/>
      <w:divBdr>
        <w:top w:val="none" w:sz="0" w:space="0" w:color="auto"/>
        <w:left w:val="none" w:sz="0" w:space="0" w:color="auto"/>
        <w:bottom w:val="none" w:sz="0" w:space="0" w:color="auto"/>
        <w:right w:val="none" w:sz="0" w:space="0" w:color="auto"/>
      </w:divBdr>
      <w:divsChild>
        <w:div w:id="1703936363">
          <w:marLeft w:val="0"/>
          <w:marRight w:val="0"/>
          <w:marTop w:val="0"/>
          <w:marBottom w:val="0"/>
          <w:divBdr>
            <w:top w:val="none" w:sz="0" w:space="0" w:color="auto"/>
            <w:left w:val="none" w:sz="0" w:space="0" w:color="auto"/>
            <w:bottom w:val="none" w:sz="0" w:space="0" w:color="auto"/>
            <w:right w:val="none" w:sz="0" w:space="0" w:color="auto"/>
          </w:divBdr>
        </w:div>
        <w:div w:id="1633632527">
          <w:marLeft w:val="0"/>
          <w:marRight w:val="0"/>
          <w:marTop w:val="0"/>
          <w:marBottom w:val="0"/>
          <w:divBdr>
            <w:top w:val="none" w:sz="0" w:space="0" w:color="auto"/>
            <w:left w:val="none" w:sz="0" w:space="0" w:color="auto"/>
            <w:bottom w:val="none" w:sz="0" w:space="0" w:color="auto"/>
            <w:right w:val="none" w:sz="0" w:space="0" w:color="auto"/>
          </w:divBdr>
        </w:div>
        <w:div w:id="1747461648">
          <w:marLeft w:val="0"/>
          <w:marRight w:val="0"/>
          <w:marTop w:val="0"/>
          <w:marBottom w:val="0"/>
          <w:divBdr>
            <w:top w:val="none" w:sz="0" w:space="0" w:color="auto"/>
            <w:left w:val="none" w:sz="0" w:space="0" w:color="auto"/>
            <w:bottom w:val="none" w:sz="0" w:space="0" w:color="auto"/>
            <w:right w:val="none" w:sz="0" w:space="0" w:color="auto"/>
          </w:divBdr>
        </w:div>
        <w:div w:id="1317539589">
          <w:marLeft w:val="0"/>
          <w:marRight w:val="0"/>
          <w:marTop w:val="0"/>
          <w:marBottom w:val="0"/>
          <w:divBdr>
            <w:top w:val="none" w:sz="0" w:space="0" w:color="auto"/>
            <w:left w:val="none" w:sz="0" w:space="0" w:color="auto"/>
            <w:bottom w:val="none" w:sz="0" w:space="0" w:color="auto"/>
            <w:right w:val="none" w:sz="0" w:space="0" w:color="auto"/>
          </w:divBdr>
        </w:div>
        <w:div w:id="1369254757">
          <w:marLeft w:val="0"/>
          <w:marRight w:val="0"/>
          <w:marTop w:val="0"/>
          <w:marBottom w:val="0"/>
          <w:divBdr>
            <w:top w:val="none" w:sz="0" w:space="0" w:color="auto"/>
            <w:left w:val="none" w:sz="0" w:space="0" w:color="auto"/>
            <w:bottom w:val="none" w:sz="0" w:space="0" w:color="auto"/>
            <w:right w:val="none" w:sz="0" w:space="0" w:color="auto"/>
          </w:divBdr>
        </w:div>
        <w:div w:id="1143891408">
          <w:marLeft w:val="0"/>
          <w:marRight w:val="0"/>
          <w:marTop w:val="0"/>
          <w:marBottom w:val="0"/>
          <w:divBdr>
            <w:top w:val="none" w:sz="0" w:space="0" w:color="auto"/>
            <w:left w:val="none" w:sz="0" w:space="0" w:color="auto"/>
            <w:bottom w:val="none" w:sz="0" w:space="0" w:color="auto"/>
            <w:right w:val="none" w:sz="0" w:space="0" w:color="auto"/>
          </w:divBdr>
        </w:div>
      </w:divsChild>
    </w:div>
    <w:div w:id="139883512">
      <w:bodyDiv w:val="1"/>
      <w:marLeft w:val="0"/>
      <w:marRight w:val="0"/>
      <w:marTop w:val="0"/>
      <w:marBottom w:val="0"/>
      <w:divBdr>
        <w:top w:val="none" w:sz="0" w:space="0" w:color="auto"/>
        <w:left w:val="none" w:sz="0" w:space="0" w:color="auto"/>
        <w:bottom w:val="none" w:sz="0" w:space="0" w:color="auto"/>
        <w:right w:val="none" w:sz="0" w:space="0" w:color="auto"/>
      </w:divBdr>
    </w:div>
    <w:div w:id="141780203">
      <w:bodyDiv w:val="1"/>
      <w:marLeft w:val="0"/>
      <w:marRight w:val="0"/>
      <w:marTop w:val="0"/>
      <w:marBottom w:val="0"/>
      <w:divBdr>
        <w:top w:val="none" w:sz="0" w:space="0" w:color="auto"/>
        <w:left w:val="none" w:sz="0" w:space="0" w:color="auto"/>
        <w:bottom w:val="none" w:sz="0" w:space="0" w:color="auto"/>
        <w:right w:val="none" w:sz="0" w:space="0" w:color="auto"/>
      </w:divBdr>
    </w:div>
    <w:div w:id="149061230">
      <w:bodyDiv w:val="1"/>
      <w:marLeft w:val="0"/>
      <w:marRight w:val="0"/>
      <w:marTop w:val="0"/>
      <w:marBottom w:val="0"/>
      <w:divBdr>
        <w:top w:val="none" w:sz="0" w:space="0" w:color="auto"/>
        <w:left w:val="none" w:sz="0" w:space="0" w:color="auto"/>
        <w:bottom w:val="none" w:sz="0" w:space="0" w:color="auto"/>
        <w:right w:val="none" w:sz="0" w:space="0" w:color="auto"/>
      </w:divBdr>
    </w:div>
    <w:div w:id="154339987">
      <w:bodyDiv w:val="1"/>
      <w:marLeft w:val="0"/>
      <w:marRight w:val="0"/>
      <w:marTop w:val="0"/>
      <w:marBottom w:val="0"/>
      <w:divBdr>
        <w:top w:val="none" w:sz="0" w:space="0" w:color="auto"/>
        <w:left w:val="none" w:sz="0" w:space="0" w:color="auto"/>
        <w:bottom w:val="none" w:sz="0" w:space="0" w:color="auto"/>
        <w:right w:val="none" w:sz="0" w:space="0" w:color="auto"/>
      </w:divBdr>
    </w:div>
    <w:div w:id="160657241">
      <w:bodyDiv w:val="1"/>
      <w:marLeft w:val="0"/>
      <w:marRight w:val="0"/>
      <w:marTop w:val="0"/>
      <w:marBottom w:val="0"/>
      <w:divBdr>
        <w:top w:val="none" w:sz="0" w:space="0" w:color="auto"/>
        <w:left w:val="none" w:sz="0" w:space="0" w:color="auto"/>
        <w:bottom w:val="none" w:sz="0" w:space="0" w:color="auto"/>
        <w:right w:val="none" w:sz="0" w:space="0" w:color="auto"/>
      </w:divBdr>
      <w:divsChild>
        <w:div w:id="101346318">
          <w:marLeft w:val="0"/>
          <w:marRight w:val="0"/>
          <w:marTop w:val="0"/>
          <w:marBottom w:val="0"/>
          <w:divBdr>
            <w:top w:val="none" w:sz="0" w:space="0" w:color="auto"/>
            <w:left w:val="none" w:sz="0" w:space="0" w:color="auto"/>
            <w:bottom w:val="none" w:sz="0" w:space="0" w:color="auto"/>
            <w:right w:val="none" w:sz="0" w:space="0" w:color="auto"/>
          </w:divBdr>
          <w:divsChild>
            <w:div w:id="126750918">
              <w:marLeft w:val="0"/>
              <w:marRight w:val="0"/>
              <w:marTop w:val="0"/>
              <w:marBottom w:val="0"/>
              <w:divBdr>
                <w:top w:val="none" w:sz="0" w:space="0" w:color="auto"/>
                <w:left w:val="none" w:sz="0" w:space="0" w:color="auto"/>
                <w:bottom w:val="none" w:sz="0" w:space="0" w:color="auto"/>
                <w:right w:val="none" w:sz="0" w:space="0" w:color="auto"/>
              </w:divBdr>
              <w:divsChild>
                <w:div w:id="487134917">
                  <w:marLeft w:val="0"/>
                  <w:marRight w:val="0"/>
                  <w:marTop w:val="0"/>
                  <w:marBottom w:val="0"/>
                  <w:divBdr>
                    <w:top w:val="none" w:sz="0" w:space="0" w:color="auto"/>
                    <w:left w:val="none" w:sz="0" w:space="0" w:color="auto"/>
                    <w:bottom w:val="none" w:sz="0" w:space="0" w:color="auto"/>
                    <w:right w:val="none" w:sz="0" w:space="0" w:color="auto"/>
                  </w:divBdr>
                  <w:divsChild>
                    <w:div w:id="1967345627">
                      <w:marLeft w:val="0"/>
                      <w:marRight w:val="0"/>
                      <w:marTop w:val="0"/>
                      <w:marBottom w:val="0"/>
                      <w:divBdr>
                        <w:top w:val="none" w:sz="0" w:space="0" w:color="auto"/>
                        <w:left w:val="none" w:sz="0" w:space="0" w:color="auto"/>
                        <w:bottom w:val="none" w:sz="0" w:space="0" w:color="auto"/>
                        <w:right w:val="none" w:sz="0" w:space="0" w:color="auto"/>
                      </w:divBdr>
                      <w:divsChild>
                        <w:div w:id="7907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10918">
      <w:bodyDiv w:val="1"/>
      <w:marLeft w:val="0"/>
      <w:marRight w:val="0"/>
      <w:marTop w:val="0"/>
      <w:marBottom w:val="0"/>
      <w:divBdr>
        <w:top w:val="none" w:sz="0" w:space="0" w:color="auto"/>
        <w:left w:val="none" w:sz="0" w:space="0" w:color="auto"/>
        <w:bottom w:val="none" w:sz="0" w:space="0" w:color="auto"/>
        <w:right w:val="none" w:sz="0" w:space="0" w:color="auto"/>
      </w:divBdr>
    </w:div>
    <w:div w:id="162822945">
      <w:bodyDiv w:val="1"/>
      <w:marLeft w:val="0"/>
      <w:marRight w:val="0"/>
      <w:marTop w:val="0"/>
      <w:marBottom w:val="0"/>
      <w:divBdr>
        <w:top w:val="none" w:sz="0" w:space="0" w:color="auto"/>
        <w:left w:val="none" w:sz="0" w:space="0" w:color="auto"/>
        <w:bottom w:val="none" w:sz="0" w:space="0" w:color="auto"/>
        <w:right w:val="none" w:sz="0" w:space="0" w:color="auto"/>
      </w:divBdr>
    </w:div>
    <w:div w:id="163862106">
      <w:bodyDiv w:val="1"/>
      <w:marLeft w:val="0"/>
      <w:marRight w:val="0"/>
      <w:marTop w:val="0"/>
      <w:marBottom w:val="0"/>
      <w:divBdr>
        <w:top w:val="none" w:sz="0" w:space="0" w:color="auto"/>
        <w:left w:val="none" w:sz="0" w:space="0" w:color="auto"/>
        <w:bottom w:val="none" w:sz="0" w:space="0" w:color="auto"/>
        <w:right w:val="none" w:sz="0" w:space="0" w:color="auto"/>
      </w:divBdr>
    </w:div>
    <w:div w:id="170531591">
      <w:bodyDiv w:val="1"/>
      <w:marLeft w:val="0"/>
      <w:marRight w:val="0"/>
      <w:marTop w:val="0"/>
      <w:marBottom w:val="0"/>
      <w:divBdr>
        <w:top w:val="none" w:sz="0" w:space="0" w:color="auto"/>
        <w:left w:val="none" w:sz="0" w:space="0" w:color="auto"/>
        <w:bottom w:val="none" w:sz="0" w:space="0" w:color="auto"/>
        <w:right w:val="none" w:sz="0" w:space="0" w:color="auto"/>
      </w:divBdr>
    </w:div>
    <w:div w:id="180628344">
      <w:bodyDiv w:val="1"/>
      <w:marLeft w:val="0"/>
      <w:marRight w:val="0"/>
      <w:marTop w:val="0"/>
      <w:marBottom w:val="0"/>
      <w:divBdr>
        <w:top w:val="none" w:sz="0" w:space="0" w:color="auto"/>
        <w:left w:val="none" w:sz="0" w:space="0" w:color="auto"/>
        <w:bottom w:val="none" w:sz="0" w:space="0" w:color="auto"/>
        <w:right w:val="none" w:sz="0" w:space="0" w:color="auto"/>
      </w:divBdr>
      <w:divsChild>
        <w:div w:id="4258121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4427014">
              <w:marLeft w:val="0"/>
              <w:marRight w:val="0"/>
              <w:marTop w:val="0"/>
              <w:marBottom w:val="0"/>
              <w:divBdr>
                <w:top w:val="none" w:sz="0" w:space="0" w:color="auto"/>
                <w:left w:val="none" w:sz="0" w:space="0" w:color="auto"/>
                <w:bottom w:val="none" w:sz="0" w:space="0" w:color="auto"/>
                <w:right w:val="none" w:sz="0" w:space="0" w:color="auto"/>
              </w:divBdr>
              <w:divsChild>
                <w:div w:id="117529688">
                  <w:marLeft w:val="0"/>
                  <w:marRight w:val="0"/>
                  <w:marTop w:val="0"/>
                  <w:marBottom w:val="0"/>
                  <w:divBdr>
                    <w:top w:val="none" w:sz="0" w:space="0" w:color="auto"/>
                    <w:left w:val="none" w:sz="0" w:space="0" w:color="auto"/>
                    <w:bottom w:val="none" w:sz="0" w:space="0" w:color="auto"/>
                    <w:right w:val="none" w:sz="0" w:space="0" w:color="auto"/>
                  </w:divBdr>
                </w:div>
                <w:div w:id="101688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31977">
      <w:bodyDiv w:val="1"/>
      <w:marLeft w:val="0"/>
      <w:marRight w:val="0"/>
      <w:marTop w:val="0"/>
      <w:marBottom w:val="0"/>
      <w:divBdr>
        <w:top w:val="none" w:sz="0" w:space="0" w:color="auto"/>
        <w:left w:val="none" w:sz="0" w:space="0" w:color="auto"/>
        <w:bottom w:val="none" w:sz="0" w:space="0" w:color="auto"/>
        <w:right w:val="none" w:sz="0" w:space="0" w:color="auto"/>
      </w:divBdr>
    </w:div>
    <w:div w:id="188762683">
      <w:bodyDiv w:val="1"/>
      <w:marLeft w:val="0"/>
      <w:marRight w:val="0"/>
      <w:marTop w:val="0"/>
      <w:marBottom w:val="0"/>
      <w:divBdr>
        <w:top w:val="none" w:sz="0" w:space="0" w:color="auto"/>
        <w:left w:val="none" w:sz="0" w:space="0" w:color="auto"/>
        <w:bottom w:val="none" w:sz="0" w:space="0" w:color="auto"/>
        <w:right w:val="none" w:sz="0" w:space="0" w:color="auto"/>
      </w:divBdr>
    </w:div>
    <w:div w:id="189030109">
      <w:bodyDiv w:val="1"/>
      <w:marLeft w:val="0"/>
      <w:marRight w:val="0"/>
      <w:marTop w:val="0"/>
      <w:marBottom w:val="0"/>
      <w:divBdr>
        <w:top w:val="none" w:sz="0" w:space="0" w:color="auto"/>
        <w:left w:val="none" w:sz="0" w:space="0" w:color="auto"/>
        <w:bottom w:val="none" w:sz="0" w:space="0" w:color="auto"/>
        <w:right w:val="none" w:sz="0" w:space="0" w:color="auto"/>
      </w:divBdr>
    </w:div>
    <w:div w:id="189537249">
      <w:bodyDiv w:val="1"/>
      <w:marLeft w:val="0"/>
      <w:marRight w:val="0"/>
      <w:marTop w:val="0"/>
      <w:marBottom w:val="0"/>
      <w:divBdr>
        <w:top w:val="none" w:sz="0" w:space="0" w:color="auto"/>
        <w:left w:val="none" w:sz="0" w:space="0" w:color="auto"/>
        <w:bottom w:val="none" w:sz="0" w:space="0" w:color="auto"/>
        <w:right w:val="none" w:sz="0" w:space="0" w:color="auto"/>
      </w:divBdr>
    </w:div>
    <w:div w:id="191458830">
      <w:bodyDiv w:val="1"/>
      <w:marLeft w:val="0"/>
      <w:marRight w:val="0"/>
      <w:marTop w:val="0"/>
      <w:marBottom w:val="0"/>
      <w:divBdr>
        <w:top w:val="none" w:sz="0" w:space="0" w:color="auto"/>
        <w:left w:val="none" w:sz="0" w:space="0" w:color="auto"/>
        <w:bottom w:val="none" w:sz="0" w:space="0" w:color="auto"/>
        <w:right w:val="none" w:sz="0" w:space="0" w:color="auto"/>
      </w:divBdr>
    </w:div>
    <w:div w:id="199055413">
      <w:bodyDiv w:val="1"/>
      <w:marLeft w:val="0"/>
      <w:marRight w:val="0"/>
      <w:marTop w:val="0"/>
      <w:marBottom w:val="0"/>
      <w:divBdr>
        <w:top w:val="none" w:sz="0" w:space="0" w:color="auto"/>
        <w:left w:val="none" w:sz="0" w:space="0" w:color="auto"/>
        <w:bottom w:val="none" w:sz="0" w:space="0" w:color="auto"/>
        <w:right w:val="none" w:sz="0" w:space="0" w:color="auto"/>
      </w:divBdr>
    </w:div>
    <w:div w:id="200826089">
      <w:bodyDiv w:val="1"/>
      <w:marLeft w:val="0"/>
      <w:marRight w:val="0"/>
      <w:marTop w:val="0"/>
      <w:marBottom w:val="0"/>
      <w:divBdr>
        <w:top w:val="none" w:sz="0" w:space="0" w:color="auto"/>
        <w:left w:val="none" w:sz="0" w:space="0" w:color="auto"/>
        <w:bottom w:val="none" w:sz="0" w:space="0" w:color="auto"/>
        <w:right w:val="none" w:sz="0" w:space="0" w:color="auto"/>
      </w:divBdr>
    </w:div>
    <w:div w:id="208492181">
      <w:bodyDiv w:val="1"/>
      <w:marLeft w:val="0"/>
      <w:marRight w:val="0"/>
      <w:marTop w:val="0"/>
      <w:marBottom w:val="0"/>
      <w:divBdr>
        <w:top w:val="none" w:sz="0" w:space="0" w:color="auto"/>
        <w:left w:val="none" w:sz="0" w:space="0" w:color="auto"/>
        <w:bottom w:val="none" w:sz="0" w:space="0" w:color="auto"/>
        <w:right w:val="none" w:sz="0" w:space="0" w:color="auto"/>
      </w:divBdr>
    </w:div>
    <w:div w:id="227763338">
      <w:bodyDiv w:val="1"/>
      <w:marLeft w:val="0"/>
      <w:marRight w:val="0"/>
      <w:marTop w:val="0"/>
      <w:marBottom w:val="0"/>
      <w:divBdr>
        <w:top w:val="none" w:sz="0" w:space="0" w:color="auto"/>
        <w:left w:val="none" w:sz="0" w:space="0" w:color="auto"/>
        <w:bottom w:val="none" w:sz="0" w:space="0" w:color="auto"/>
        <w:right w:val="none" w:sz="0" w:space="0" w:color="auto"/>
      </w:divBdr>
    </w:div>
    <w:div w:id="233011133">
      <w:bodyDiv w:val="1"/>
      <w:marLeft w:val="0"/>
      <w:marRight w:val="0"/>
      <w:marTop w:val="0"/>
      <w:marBottom w:val="0"/>
      <w:divBdr>
        <w:top w:val="none" w:sz="0" w:space="0" w:color="auto"/>
        <w:left w:val="none" w:sz="0" w:space="0" w:color="auto"/>
        <w:bottom w:val="none" w:sz="0" w:space="0" w:color="auto"/>
        <w:right w:val="none" w:sz="0" w:space="0" w:color="auto"/>
      </w:divBdr>
    </w:div>
    <w:div w:id="234779819">
      <w:bodyDiv w:val="1"/>
      <w:marLeft w:val="0"/>
      <w:marRight w:val="0"/>
      <w:marTop w:val="0"/>
      <w:marBottom w:val="0"/>
      <w:divBdr>
        <w:top w:val="none" w:sz="0" w:space="0" w:color="auto"/>
        <w:left w:val="none" w:sz="0" w:space="0" w:color="auto"/>
        <w:bottom w:val="none" w:sz="0" w:space="0" w:color="auto"/>
        <w:right w:val="none" w:sz="0" w:space="0" w:color="auto"/>
      </w:divBdr>
      <w:divsChild>
        <w:div w:id="2102218584">
          <w:marLeft w:val="0"/>
          <w:marRight w:val="0"/>
          <w:marTop w:val="0"/>
          <w:marBottom w:val="0"/>
          <w:divBdr>
            <w:top w:val="none" w:sz="0" w:space="0" w:color="auto"/>
            <w:left w:val="none" w:sz="0" w:space="0" w:color="auto"/>
            <w:bottom w:val="none" w:sz="0" w:space="0" w:color="auto"/>
            <w:right w:val="none" w:sz="0" w:space="0" w:color="auto"/>
          </w:divBdr>
          <w:divsChild>
            <w:div w:id="1343701023">
              <w:marLeft w:val="0"/>
              <w:marRight w:val="0"/>
              <w:marTop w:val="0"/>
              <w:marBottom w:val="0"/>
              <w:divBdr>
                <w:top w:val="none" w:sz="0" w:space="0" w:color="auto"/>
                <w:left w:val="none" w:sz="0" w:space="0" w:color="auto"/>
                <w:bottom w:val="none" w:sz="0" w:space="0" w:color="auto"/>
                <w:right w:val="none" w:sz="0" w:space="0" w:color="auto"/>
              </w:divBdr>
              <w:divsChild>
                <w:div w:id="1331909917">
                  <w:marLeft w:val="0"/>
                  <w:marRight w:val="0"/>
                  <w:marTop w:val="0"/>
                  <w:marBottom w:val="0"/>
                  <w:divBdr>
                    <w:top w:val="none" w:sz="0" w:space="0" w:color="auto"/>
                    <w:left w:val="none" w:sz="0" w:space="0" w:color="auto"/>
                    <w:bottom w:val="none" w:sz="0" w:space="0" w:color="auto"/>
                    <w:right w:val="none" w:sz="0" w:space="0" w:color="auto"/>
                  </w:divBdr>
                  <w:divsChild>
                    <w:div w:id="887759513">
                      <w:marLeft w:val="0"/>
                      <w:marRight w:val="0"/>
                      <w:marTop w:val="0"/>
                      <w:marBottom w:val="0"/>
                      <w:divBdr>
                        <w:top w:val="none" w:sz="0" w:space="0" w:color="auto"/>
                        <w:left w:val="none" w:sz="0" w:space="0" w:color="auto"/>
                        <w:bottom w:val="none" w:sz="0" w:space="0" w:color="auto"/>
                        <w:right w:val="none" w:sz="0" w:space="0" w:color="auto"/>
                      </w:divBdr>
                      <w:divsChild>
                        <w:div w:id="633023029">
                          <w:marLeft w:val="0"/>
                          <w:marRight w:val="0"/>
                          <w:marTop w:val="0"/>
                          <w:marBottom w:val="0"/>
                          <w:divBdr>
                            <w:top w:val="none" w:sz="0" w:space="0" w:color="auto"/>
                            <w:left w:val="none" w:sz="0" w:space="0" w:color="auto"/>
                            <w:bottom w:val="none" w:sz="0" w:space="0" w:color="auto"/>
                            <w:right w:val="none" w:sz="0" w:space="0" w:color="auto"/>
                          </w:divBdr>
                          <w:divsChild>
                            <w:div w:id="1830823052">
                              <w:marLeft w:val="30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0411472">
      <w:bodyDiv w:val="1"/>
      <w:marLeft w:val="0"/>
      <w:marRight w:val="0"/>
      <w:marTop w:val="0"/>
      <w:marBottom w:val="0"/>
      <w:divBdr>
        <w:top w:val="none" w:sz="0" w:space="0" w:color="auto"/>
        <w:left w:val="none" w:sz="0" w:space="0" w:color="auto"/>
        <w:bottom w:val="none" w:sz="0" w:space="0" w:color="auto"/>
        <w:right w:val="none" w:sz="0" w:space="0" w:color="auto"/>
      </w:divBdr>
      <w:divsChild>
        <w:div w:id="1848910630">
          <w:marLeft w:val="0"/>
          <w:marRight w:val="0"/>
          <w:marTop w:val="0"/>
          <w:marBottom w:val="0"/>
          <w:divBdr>
            <w:top w:val="none" w:sz="0" w:space="0" w:color="auto"/>
            <w:left w:val="none" w:sz="0" w:space="0" w:color="auto"/>
            <w:bottom w:val="none" w:sz="0" w:space="0" w:color="auto"/>
            <w:right w:val="none" w:sz="0" w:space="0" w:color="auto"/>
          </w:divBdr>
          <w:divsChild>
            <w:div w:id="1555387651">
              <w:marLeft w:val="0"/>
              <w:marRight w:val="0"/>
              <w:marTop w:val="0"/>
              <w:marBottom w:val="0"/>
              <w:divBdr>
                <w:top w:val="none" w:sz="0" w:space="0" w:color="auto"/>
                <w:left w:val="none" w:sz="0" w:space="0" w:color="auto"/>
                <w:bottom w:val="none" w:sz="0" w:space="0" w:color="auto"/>
                <w:right w:val="none" w:sz="0" w:space="0" w:color="auto"/>
              </w:divBdr>
              <w:divsChild>
                <w:div w:id="330914728">
                  <w:marLeft w:val="0"/>
                  <w:marRight w:val="0"/>
                  <w:marTop w:val="0"/>
                  <w:marBottom w:val="0"/>
                  <w:divBdr>
                    <w:top w:val="none" w:sz="0" w:space="0" w:color="auto"/>
                    <w:left w:val="none" w:sz="0" w:space="0" w:color="auto"/>
                    <w:bottom w:val="none" w:sz="0" w:space="0" w:color="auto"/>
                    <w:right w:val="none" w:sz="0" w:space="0" w:color="auto"/>
                  </w:divBdr>
                  <w:divsChild>
                    <w:div w:id="394476051">
                      <w:marLeft w:val="0"/>
                      <w:marRight w:val="0"/>
                      <w:marTop w:val="0"/>
                      <w:marBottom w:val="0"/>
                      <w:divBdr>
                        <w:top w:val="none" w:sz="0" w:space="0" w:color="auto"/>
                        <w:left w:val="none" w:sz="0" w:space="0" w:color="auto"/>
                        <w:bottom w:val="none" w:sz="0" w:space="0" w:color="auto"/>
                        <w:right w:val="none" w:sz="0" w:space="0" w:color="auto"/>
                      </w:divBdr>
                      <w:divsChild>
                        <w:div w:id="67380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841334">
      <w:bodyDiv w:val="1"/>
      <w:marLeft w:val="0"/>
      <w:marRight w:val="0"/>
      <w:marTop w:val="0"/>
      <w:marBottom w:val="0"/>
      <w:divBdr>
        <w:top w:val="none" w:sz="0" w:space="0" w:color="auto"/>
        <w:left w:val="none" w:sz="0" w:space="0" w:color="auto"/>
        <w:bottom w:val="none" w:sz="0" w:space="0" w:color="auto"/>
        <w:right w:val="none" w:sz="0" w:space="0" w:color="auto"/>
      </w:divBdr>
    </w:div>
    <w:div w:id="247009147">
      <w:bodyDiv w:val="1"/>
      <w:marLeft w:val="0"/>
      <w:marRight w:val="0"/>
      <w:marTop w:val="0"/>
      <w:marBottom w:val="0"/>
      <w:divBdr>
        <w:top w:val="none" w:sz="0" w:space="0" w:color="auto"/>
        <w:left w:val="none" w:sz="0" w:space="0" w:color="auto"/>
        <w:bottom w:val="none" w:sz="0" w:space="0" w:color="auto"/>
        <w:right w:val="none" w:sz="0" w:space="0" w:color="auto"/>
      </w:divBdr>
    </w:div>
    <w:div w:id="250358075">
      <w:bodyDiv w:val="1"/>
      <w:marLeft w:val="0"/>
      <w:marRight w:val="0"/>
      <w:marTop w:val="0"/>
      <w:marBottom w:val="0"/>
      <w:divBdr>
        <w:top w:val="none" w:sz="0" w:space="0" w:color="auto"/>
        <w:left w:val="none" w:sz="0" w:space="0" w:color="auto"/>
        <w:bottom w:val="none" w:sz="0" w:space="0" w:color="auto"/>
        <w:right w:val="none" w:sz="0" w:space="0" w:color="auto"/>
      </w:divBdr>
    </w:div>
    <w:div w:id="270820707">
      <w:bodyDiv w:val="1"/>
      <w:marLeft w:val="0"/>
      <w:marRight w:val="0"/>
      <w:marTop w:val="0"/>
      <w:marBottom w:val="0"/>
      <w:divBdr>
        <w:top w:val="none" w:sz="0" w:space="0" w:color="auto"/>
        <w:left w:val="none" w:sz="0" w:space="0" w:color="auto"/>
        <w:bottom w:val="none" w:sz="0" w:space="0" w:color="auto"/>
        <w:right w:val="none" w:sz="0" w:space="0" w:color="auto"/>
      </w:divBdr>
      <w:divsChild>
        <w:div w:id="95370111">
          <w:marLeft w:val="0"/>
          <w:marRight w:val="0"/>
          <w:marTop w:val="0"/>
          <w:marBottom w:val="0"/>
          <w:divBdr>
            <w:top w:val="none" w:sz="0" w:space="0" w:color="auto"/>
            <w:left w:val="none" w:sz="0" w:space="0" w:color="auto"/>
            <w:bottom w:val="none" w:sz="0" w:space="0" w:color="auto"/>
            <w:right w:val="none" w:sz="0" w:space="0" w:color="auto"/>
          </w:divBdr>
        </w:div>
        <w:div w:id="351273477">
          <w:marLeft w:val="0"/>
          <w:marRight w:val="0"/>
          <w:marTop w:val="0"/>
          <w:marBottom w:val="0"/>
          <w:divBdr>
            <w:top w:val="none" w:sz="0" w:space="0" w:color="auto"/>
            <w:left w:val="none" w:sz="0" w:space="0" w:color="auto"/>
            <w:bottom w:val="none" w:sz="0" w:space="0" w:color="auto"/>
            <w:right w:val="none" w:sz="0" w:space="0" w:color="auto"/>
          </w:divBdr>
        </w:div>
        <w:div w:id="136071088">
          <w:marLeft w:val="0"/>
          <w:marRight w:val="0"/>
          <w:marTop w:val="0"/>
          <w:marBottom w:val="0"/>
          <w:divBdr>
            <w:top w:val="none" w:sz="0" w:space="0" w:color="auto"/>
            <w:left w:val="none" w:sz="0" w:space="0" w:color="auto"/>
            <w:bottom w:val="none" w:sz="0" w:space="0" w:color="auto"/>
            <w:right w:val="none" w:sz="0" w:space="0" w:color="auto"/>
          </w:divBdr>
        </w:div>
        <w:div w:id="1018316582">
          <w:marLeft w:val="0"/>
          <w:marRight w:val="0"/>
          <w:marTop w:val="0"/>
          <w:marBottom w:val="0"/>
          <w:divBdr>
            <w:top w:val="none" w:sz="0" w:space="0" w:color="auto"/>
            <w:left w:val="none" w:sz="0" w:space="0" w:color="auto"/>
            <w:bottom w:val="none" w:sz="0" w:space="0" w:color="auto"/>
            <w:right w:val="none" w:sz="0" w:space="0" w:color="auto"/>
          </w:divBdr>
        </w:div>
        <w:div w:id="613950879">
          <w:marLeft w:val="0"/>
          <w:marRight w:val="0"/>
          <w:marTop w:val="0"/>
          <w:marBottom w:val="0"/>
          <w:divBdr>
            <w:top w:val="none" w:sz="0" w:space="0" w:color="auto"/>
            <w:left w:val="none" w:sz="0" w:space="0" w:color="auto"/>
            <w:bottom w:val="none" w:sz="0" w:space="0" w:color="auto"/>
            <w:right w:val="none" w:sz="0" w:space="0" w:color="auto"/>
          </w:divBdr>
        </w:div>
        <w:div w:id="1293247115">
          <w:marLeft w:val="0"/>
          <w:marRight w:val="0"/>
          <w:marTop w:val="0"/>
          <w:marBottom w:val="0"/>
          <w:divBdr>
            <w:top w:val="none" w:sz="0" w:space="0" w:color="auto"/>
            <w:left w:val="none" w:sz="0" w:space="0" w:color="auto"/>
            <w:bottom w:val="none" w:sz="0" w:space="0" w:color="auto"/>
            <w:right w:val="none" w:sz="0" w:space="0" w:color="auto"/>
          </w:divBdr>
        </w:div>
      </w:divsChild>
    </w:div>
    <w:div w:id="274560045">
      <w:bodyDiv w:val="1"/>
      <w:marLeft w:val="0"/>
      <w:marRight w:val="0"/>
      <w:marTop w:val="0"/>
      <w:marBottom w:val="0"/>
      <w:divBdr>
        <w:top w:val="none" w:sz="0" w:space="0" w:color="auto"/>
        <w:left w:val="none" w:sz="0" w:space="0" w:color="auto"/>
        <w:bottom w:val="none" w:sz="0" w:space="0" w:color="auto"/>
        <w:right w:val="none" w:sz="0" w:space="0" w:color="auto"/>
      </w:divBdr>
    </w:div>
    <w:div w:id="277876933">
      <w:bodyDiv w:val="1"/>
      <w:marLeft w:val="0"/>
      <w:marRight w:val="0"/>
      <w:marTop w:val="0"/>
      <w:marBottom w:val="0"/>
      <w:divBdr>
        <w:top w:val="none" w:sz="0" w:space="0" w:color="auto"/>
        <w:left w:val="none" w:sz="0" w:space="0" w:color="auto"/>
        <w:bottom w:val="none" w:sz="0" w:space="0" w:color="auto"/>
        <w:right w:val="none" w:sz="0" w:space="0" w:color="auto"/>
      </w:divBdr>
    </w:div>
    <w:div w:id="281617141">
      <w:bodyDiv w:val="1"/>
      <w:marLeft w:val="0"/>
      <w:marRight w:val="0"/>
      <w:marTop w:val="0"/>
      <w:marBottom w:val="0"/>
      <w:divBdr>
        <w:top w:val="none" w:sz="0" w:space="0" w:color="auto"/>
        <w:left w:val="none" w:sz="0" w:space="0" w:color="auto"/>
        <w:bottom w:val="none" w:sz="0" w:space="0" w:color="auto"/>
        <w:right w:val="none" w:sz="0" w:space="0" w:color="auto"/>
      </w:divBdr>
    </w:div>
    <w:div w:id="292176172">
      <w:bodyDiv w:val="1"/>
      <w:marLeft w:val="0"/>
      <w:marRight w:val="0"/>
      <w:marTop w:val="0"/>
      <w:marBottom w:val="0"/>
      <w:divBdr>
        <w:top w:val="none" w:sz="0" w:space="0" w:color="auto"/>
        <w:left w:val="none" w:sz="0" w:space="0" w:color="auto"/>
        <w:bottom w:val="none" w:sz="0" w:space="0" w:color="auto"/>
        <w:right w:val="none" w:sz="0" w:space="0" w:color="auto"/>
      </w:divBdr>
    </w:div>
    <w:div w:id="299965469">
      <w:bodyDiv w:val="1"/>
      <w:marLeft w:val="0"/>
      <w:marRight w:val="0"/>
      <w:marTop w:val="0"/>
      <w:marBottom w:val="0"/>
      <w:divBdr>
        <w:top w:val="none" w:sz="0" w:space="0" w:color="auto"/>
        <w:left w:val="none" w:sz="0" w:space="0" w:color="auto"/>
        <w:bottom w:val="none" w:sz="0" w:space="0" w:color="auto"/>
        <w:right w:val="none" w:sz="0" w:space="0" w:color="auto"/>
      </w:divBdr>
    </w:div>
    <w:div w:id="300887785">
      <w:bodyDiv w:val="1"/>
      <w:marLeft w:val="0"/>
      <w:marRight w:val="0"/>
      <w:marTop w:val="0"/>
      <w:marBottom w:val="0"/>
      <w:divBdr>
        <w:top w:val="none" w:sz="0" w:space="0" w:color="auto"/>
        <w:left w:val="none" w:sz="0" w:space="0" w:color="auto"/>
        <w:bottom w:val="none" w:sz="0" w:space="0" w:color="auto"/>
        <w:right w:val="none" w:sz="0" w:space="0" w:color="auto"/>
      </w:divBdr>
    </w:div>
    <w:div w:id="305280626">
      <w:bodyDiv w:val="1"/>
      <w:marLeft w:val="0"/>
      <w:marRight w:val="0"/>
      <w:marTop w:val="0"/>
      <w:marBottom w:val="0"/>
      <w:divBdr>
        <w:top w:val="none" w:sz="0" w:space="0" w:color="auto"/>
        <w:left w:val="none" w:sz="0" w:space="0" w:color="auto"/>
        <w:bottom w:val="none" w:sz="0" w:space="0" w:color="auto"/>
        <w:right w:val="none" w:sz="0" w:space="0" w:color="auto"/>
      </w:divBdr>
    </w:div>
    <w:div w:id="308482855">
      <w:bodyDiv w:val="1"/>
      <w:marLeft w:val="0"/>
      <w:marRight w:val="0"/>
      <w:marTop w:val="0"/>
      <w:marBottom w:val="0"/>
      <w:divBdr>
        <w:top w:val="none" w:sz="0" w:space="0" w:color="auto"/>
        <w:left w:val="none" w:sz="0" w:space="0" w:color="auto"/>
        <w:bottom w:val="none" w:sz="0" w:space="0" w:color="auto"/>
        <w:right w:val="none" w:sz="0" w:space="0" w:color="auto"/>
      </w:divBdr>
    </w:div>
    <w:div w:id="311372913">
      <w:bodyDiv w:val="1"/>
      <w:marLeft w:val="0"/>
      <w:marRight w:val="0"/>
      <w:marTop w:val="0"/>
      <w:marBottom w:val="0"/>
      <w:divBdr>
        <w:top w:val="none" w:sz="0" w:space="0" w:color="auto"/>
        <w:left w:val="none" w:sz="0" w:space="0" w:color="auto"/>
        <w:bottom w:val="none" w:sz="0" w:space="0" w:color="auto"/>
        <w:right w:val="none" w:sz="0" w:space="0" w:color="auto"/>
      </w:divBdr>
    </w:div>
    <w:div w:id="314377221">
      <w:bodyDiv w:val="1"/>
      <w:marLeft w:val="0"/>
      <w:marRight w:val="0"/>
      <w:marTop w:val="0"/>
      <w:marBottom w:val="0"/>
      <w:divBdr>
        <w:top w:val="none" w:sz="0" w:space="0" w:color="auto"/>
        <w:left w:val="none" w:sz="0" w:space="0" w:color="auto"/>
        <w:bottom w:val="none" w:sz="0" w:space="0" w:color="auto"/>
        <w:right w:val="none" w:sz="0" w:space="0" w:color="auto"/>
      </w:divBdr>
    </w:div>
    <w:div w:id="320159926">
      <w:bodyDiv w:val="1"/>
      <w:marLeft w:val="0"/>
      <w:marRight w:val="0"/>
      <w:marTop w:val="0"/>
      <w:marBottom w:val="0"/>
      <w:divBdr>
        <w:top w:val="none" w:sz="0" w:space="0" w:color="auto"/>
        <w:left w:val="none" w:sz="0" w:space="0" w:color="auto"/>
        <w:bottom w:val="none" w:sz="0" w:space="0" w:color="auto"/>
        <w:right w:val="none" w:sz="0" w:space="0" w:color="auto"/>
      </w:divBdr>
    </w:div>
    <w:div w:id="328169781">
      <w:bodyDiv w:val="1"/>
      <w:marLeft w:val="0"/>
      <w:marRight w:val="0"/>
      <w:marTop w:val="0"/>
      <w:marBottom w:val="0"/>
      <w:divBdr>
        <w:top w:val="none" w:sz="0" w:space="0" w:color="auto"/>
        <w:left w:val="none" w:sz="0" w:space="0" w:color="auto"/>
        <w:bottom w:val="none" w:sz="0" w:space="0" w:color="auto"/>
        <w:right w:val="none" w:sz="0" w:space="0" w:color="auto"/>
      </w:divBdr>
    </w:div>
    <w:div w:id="330062707">
      <w:bodyDiv w:val="1"/>
      <w:marLeft w:val="0"/>
      <w:marRight w:val="0"/>
      <w:marTop w:val="0"/>
      <w:marBottom w:val="0"/>
      <w:divBdr>
        <w:top w:val="none" w:sz="0" w:space="0" w:color="auto"/>
        <w:left w:val="none" w:sz="0" w:space="0" w:color="auto"/>
        <w:bottom w:val="none" w:sz="0" w:space="0" w:color="auto"/>
        <w:right w:val="none" w:sz="0" w:space="0" w:color="auto"/>
      </w:divBdr>
    </w:div>
    <w:div w:id="332338179">
      <w:bodyDiv w:val="1"/>
      <w:marLeft w:val="0"/>
      <w:marRight w:val="0"/>
      <w:marTop w:val="0"/>
      <w:marBottom w:val="0"/>
      <w:divBdr>
        <w:top w:val="none" w:sz="0" w:space="0" w:color="auto"/>
        <w:left w:val="none" w:sz="0" w:space="0" w:color="auto"/>
        <w:bottom w:val="none" w:sz="0" w:space="0" w:color="auto"/>
        <w:right w:val="none" w:sz="0" w:space="0" w:color="auto"/>
      </w:divBdr>
    </w:div>
    <w:div w:id="333579664">
      <w:bodyDiv w:val="1"/>
      <w:marLeft w:val="0"/>
      <w:marRight w:val="0"/>
      <w:marTop w:val="0"/>
      <w:marBottom w:val="0"/>
      <w:divBdr>
        <w:top w:val="none" w:sz="0" w:space="0" w:color="auto"/>
        <w:left w:val="none" w:sz="0" w:space="0" w:color="auto"/>
        <w:bottom w:val="none" w:sz="0" w:space="0" w:color="auto"/>
        <w:right w:val="none" w:sz="0" w:space="0" w:color="auto"/>
      </w:divBdr>
    </w:div>
    <w:div w:id="346444801">
      <w:bodyDiv w:val="1"/>
      <w:marLeft w:val="0"/>
      <w:marRight w:val="0"/>
      <w:marTop w:val="0"/>
      <w:marBottom w:val="0"/>
      <w:divBdr>
        <w:top w:val="none" w:sz="0" w:space="0" w:color="auto"/>
        <w:left w:val="none" w:sz="0" w:space="0" w:color="auto"/>
        <w:bottom w:val="none" w:sz="0" w:space="0" w:color="auto"/>
        <w:right w:val="none" w:sz="0" w:space="0" w:color="auto"/>
      </w:divBdr>
    </w:div>
    <w:div w:id="351499742">
      <w:bodyDiv w:val="1"/>
      <w:marLeft w:val="0"/>
      <w:marRight w:val="0"/>
      <w:marTop w:val="0"/>
      <w:marBottom w:val="0"/>
      <w:divBdr>
        <w:top w:val="none" w:sz="0" w:space="0" w:color="auto"/>
        <w:left w:val="none" w:sz="0" w:space="0" w:color="auto"/>
        <w:bottom w:val="none" w:sz="0" w:space="0" w:color="auto"/>
        <w:right w:val="none" w:sz="0" w:space="0" w:color="auto"/>
      </w:divBdr>
    </w:div>
    <w:div w:id="353580559">
      <w:bodyDiv w:val="1"/>
      <w:marLeft w:val="0"/>
      <w:marRight w:val="0"/>
      <w:marTop w:val="0"/>
      <w:marBottom w:val="0"/>
      <w:divBdr>
        <w:top w:val="none" w:sz="0" w:space="0" w:color="auto"/>
        <w:left w:val="none" w:sz="0" w:space="0" w:color="auto"/>
        <w:bottom w:val="none" w:sz="0" w:space="0" w:color="auto"/>
        <w:right w:val="none" w:sz="0" w:space="0" w:color="auto"/>
      </w:divBdr>
    </w:div>
    <w:div w:id="354186963">
      <w:bodyDiv w:val="1"/>
      <w:marLeft w:val="0"/>
      <w:marRight w:val="0"/>
      <w:marTop w:val="0"/>
      <w:marBottom w:val="0"/>
      <w:divBdr>
        <w:top w:val="none" w:sz="0" w:space="0" w:color="auto"/>
        <w:left w:val="none" w:sz="0" w:space="0" w:color="auto"/>
        <w:bottom w:val="none" w:sz="0" w:space="0" w:color="auto"/>
        <w:right w:val="none" w:sz="0" w:space="0" w:color="auto"/>
      </w:divBdr>
    </w:div>
    <w:div w:id="358119731">
      <w:bodyDiv w:val="1"/>
      <w:marLeft w:val="0"/>
      <w:marRight w:val="0"/>
      <w:marTop w:val="0"/>
      <w:marBottom w:val="0"/>
      <w:divBdr>
        <w:top w:val="none" w:sz="0" w:space="0" w:color="auto"/>
        <w:left w:val="none" w:sz="0" w:space="0" w:color="auto"/>
        <w:bottom w:val="none" w:sz="0" w:space="0" w:color="auto"/>
        <w:right w:val="none" w:sz="0" w:space="0" w:color="auto"/>
      </w:divBdr>
    </w:div>
    <w:div w:id="361177819">
      <w:bodyDiv w:val="1"/>
      <w:marLeft w:val="0"/>
      <w:marRight w:val="0"/>
      <w:marTop w:val="0"/>
      <w:marBottom w:val="0"/>
      <w:divBdr>
        <w:top w:val="none" w:sz="0" w:space="0" w:color="auto"/>
        <w:left w:val="none" w:sz="0" w:space="0" w:color="auto"/>
        <w:bottom w:val="none" w:sz="0" w:space="0" w:color="auto"/>
        <w:right w:val="none" w:sz="0" w:space="0" w:color="auto"/>
      </w:divBdr>
    </w:div>
    <w:div w:id="363946823">
      <w:bodyDiv w:val="1"/>
      <w:marLeft w:val="0"/>
      <w:marRight w:val="0"/>
      <w:marTop w:val="0"/>
      <w:marBottom w:val="0"/>
      <w:divBdr>
        <w:top w:val="none" w:sz="0" w:space="0" w:color="auto"/>
        <w:left w:val="none" w:sz="0" w:space="0" w:color="auto"/>
        <w:bottom w:val="none" w:sz="0" w:space="0" w:color="auto"/>
        <w:right w:val="none" w:sz="0" w:space="0" w:color="auto"/>
      </w:divBdr>
    </w:div>
    <w:div w:id="364871347">
      <w:bodyDiv w:val="1"/>
      <w:marLeft w:val="0"/>
      <w:marRight w:val="0"/>
      <w:marTop w:val="0"/>
      <w:marBottom w:val="0"/>
      <w:divBdr>
        <w:top w:val="none" w:sz="0" w:space="0" w:color="auto"/>
        <w:left w:val="none" w:sz="0" w:space="0" w:color="auto"/>
        <w:bottom w:val="none" w:sz="0" w:space="0" w:color="auto"/>
        <w:right w:val="none" w:sz="0" w:space="0" w:color="auto"/>
      </w:divBdr>
    </w:div>
    <w:div w:id="386490964">
      <w:bodyDiv w:val="1"/>
      <w:marLeft w:val="0"/>
      <w:marRight w:val="0"/>
      <w:marTop w:val="0"/>
      <w:marBottom w:val="0"/>
      <w:divBdr>
        <w:top w:val="none" w:sz="0" w:space="0" w:color="auto"/>
        <w:left w:val="none" w:sz="0" w:space="0" w:color="auto"/>
        <w:bottom w:val="none" w:sz="0" w:space="0" w:color="auto"/>
        <w:right w:val="none" w:sz="0" w:space="0" w:color="auto"/>
      </w:divBdr>
    </w:div>
    <w:div w:id="387190814">
      <w:bodyDiv w:val="1"/>
      <w:marLeft w:val="0"/>
      <w:marRight w:val="0"/>
      <w:marTop w:val="0"/>
      <w:marBottom w:val="0"/>
      <w:divBdr>
        <w:top w:val="none" w:sz="0" w:space="0" w:color="auto"/>
        <w:left w:val="none" w:sz="0" w:space="0" w:color="auto"/>
        <w:bottom w:val="none" w:sz="0" w:space="0" w:color="auto"/>
        <w:right w:val="none" w:sz="0" w:space="0" w:color="auto"/>
      </w:divBdr>
    </w:div>
    <w:div w:id="388236400">
      <w:bodyDiv w:val="1"/>
      <w:marLeft w:val="0"/>
      <w:marRight w:val="0"/>
      <w:marTop w:val="0"/>
      <w:marBottom w:val="0"/>
      <w:divBdr>
        <w:top w:val="none" w:sz="0" w:space="0" w:color="auto"/>
        <w:left w:val="none" w:sz="0" w:space="0" w:color="auto"/>
        <w:bottom w:val="none" w:sz="0" w:space="0" w:color="auto"/>
        <w:right w:val="none" w:sz="0" w:space="0" w:color="auto"/>
      </w:divBdr>
    </w:div>
    <w:div w:id="395712514">
      <w:bodyDiv w:val="1"/>
      <w:marLeft w:val="0"/>
      <w:marRight w:val="0"/>
      <w:marTop w:val="0"/>
      <w:marBottom w:val="0"/>
      <w:divBdr>
        <w:top w:val="none" w:sz="0" w:space="0" w:color="auto"/>
        <w:left w:val="none" w:sz="0" w:space="0" w:color="auto"/>
        <w:bottom w:val="none" w:sz="0" w:space="0" w:color="auto"/>
        <w:right w:val="none" w:sz="0" w:space="0" w:color="auto"/>
      </w:divBdr>
    </w:div>
    <w:div w:id="396980745">
      <w:bodyDiv w:val="1"/>
      <w:marLeft w:val="0"/>
      <w:marRight w:val="0"/>
      <w:marTop w:val="0"/>
      <w:marBottom w:val="0"/>
      <w:divBdr>
        <w:top w:val="none" w:sz="0" w:space="0" w:color="auto"/>
        <w:left w:val="none" w:sz="0" w:space="0" w:color="auto"/>
        <w:bottom w:val="none" w:sz="0" w:space="0" w:color="auto"/>
        <w:right w:val="none" w:sz="0" w:space="0" w:color="auto"/>
      </w:divBdr>
    </w:div>
    <w:div w:id="397481125">
      <w:bodyDiv w:val="1"/>
      <w:marLeft w:val="0"/>
      <w:marRight w:val="0"/>
      <w:marTop w:val="0"/>
      <w:marBottom w:val="0"/>
      <w:divBdr>
        <w:top w:val="none" w:sz="0" w:space="0" w:color="auto"/>
        <w:left w:val="none" w:sz="0" w:space="0" w:color="auto"/>
        <w:bottom w:val="none" w:sz="0" w:space="0" w:color="auto"/>
        <w:right w:val="none" w:sz="0" w:space="0" w:color="auto"/>
      </w:divBdr>
    </w:div>
    <w:div w:id="402802287">
      <w:bodyDiv w:val="1"/>
      <w:marLeft w:val="0"/>
      <w:marRight w:val="0"/>
      <w:marTop w:val="0"/>
      <w:marBottom w:val="0"/>
      <w:divBdr>
        <w:top w:val="none" w:sz="0" w:space="0" w:color="auto"/>
        <w:left w:val="none" w:sz="0" w:space="0" w:color="auto"/>
        <w:bottom w:val="none" w:sz="0" w:space="0" w:color="auto"/>
        <w:right w:val="none" w:sz="0" w:space="0" w:color="auto"/>
      </w:divBdr>
    </w:div>
    <w:div w:id="403915880">
      <w:bodyDiv w:val="1"/>
      <w:marLeft w:val="0"/>
      <w:marRight w:val="0"/>
      <w:marTop w:val="0"/>
      <w:marBottom w:val="0"/>
      <w:divBdr>
        <w:top w:val="none" w:sz="0" w:space="0" w:color="auto"/>
        <w:left w:val="none" w:sz="0" w:space="0" w:color="auto"/>
        <w:bottom w:val="none" w:sz="0" w:space="0" w:color="auto"/>
        <w:right w:val="none" w:sz="0" w:space="0" w:color="auto"/>
      </w:divBdr>
    </w:div>
    <w:div w:id="407576697">
      <w:bodyDiv w:val="1"/>
      <w:marLeft w:val="0"/>
      <w:marRight w:val="0"/>
      <w:marTop w:val="0"/>
      <w:marBottom w:val="0"/>
      <w:divBdr>
        <w:top w:val="none" w:sz="0" w:space="0" w:color="auto"/>
        <w:left w:val="none" w:sz="0" w:space="0" w:color="auto"/>
        <w:bottom w:val="none" w:sz="0" w:space="0" w:color="auto"/>
        <w:right w:val="none" w:sz="0" w:space="0" w:color="auto"/>
      </w:divBdr>
      <w:divsChild>
        <w:div w:id="1896696768">
          <w:marLeft w:val="0"/>
          <w:marRight w:val="0"/>
          <w:marTop w:val="0"/>
          <w:marBottom w:val="0"/>
          <w:divBdr>
            <w:top w:val="none" w:sz="0" w:space="0" w:color="auto"/>
            <w:left w:val="none" w:sz="0" w:space="0" w:color="auto"/>
            <w:bottom w:val="none" w:sz="0" w:space="0" w:color="auto"/>
            <w:right w:val="none" w:sz="0" w:space="0" w:color="auto"/>
          </w:divBdr>
          <w:divsChild>
            <w:div w:id="1645966093">
              <w:marLeft w:val="0"/>
              <w:marRight w:val="0"/>
              <w:marTop w:val="0"/>
              <w:marBottom w:val="0"/>
              <w:divBdr>
                <w:top w:val="none" w:sz="0" w:space="0" w:color="auto"/>
                <w:left w:val="none" w:sz="0" w:space="0" w:color="auto"/>
                <w:bottom w:val="none" w:sz="0" w:space="0" w:color="auto"/>
                <w:right w:val="none" w:sz="0" w:space="0" w:color="auto"/>
              </w:divBdr>
              <w:divsChild>
                <w:div w:id="934365709">
                  <w:marLeft w:val="0"/>
                  <w:marRight w:val="0"/>
                  <w:marTop w:val="0"/>
                  <w:marBottom w:val="0"/>
                  <w:divBdr>
                    <w:top w:val="none" w:sz="0" w:space="0" w:color="auto"/>
                    <w:left w:val="none" w:sz="0" w:space="0" w:color="auto"/>
                    <w:bottom w:val="none" w:sz="0" w:space="0" w:color="auto"/>
                    <w:right w:val="none" w:sz="0" w:space="0" w:color="auto"/>
                  </w:divBdr>
                  <w:divsChild>
                    <w:div w:id="672954151">
                      <w:marLeft w:val="0"/>
                      <w:marRight w:val="0"/>
                      <w:marTop w:val="0"/>
                      <w:marBottom w:val="0"/>
                      <w:divBdr>
                        <w:top w:val="none" w:sz="0" w:space="0" w:color="auto"/>
                        <w:left w:val="none" w:sz="0" w:space="0" w:color="auto"/>
                        <w:bottom w:val="none" w:sz="0" w:space="0" w:color="auto"/>
                        <w:right w:val="none" w:sz="0" w:space="0" w:color="auto"/>
                      </w:divBdr>
                      <w:divsChild>
                        <w:div w:id="76777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8039709">
      <w:bodyDiv w:val="1"/>
      <w:marLeft w:val="0"/>
      <w:marRight w:val="0"/>
      <w:marTop w:val="0"/>
      <w:marBottom w:val="0"/>
      <w:divBdr>
        <w:top w:val="none" w:sz="0" w:space="0" w:color="auto"/>
        <w:left w:val="none" w:sz="0" w:space="0" w:color="auto"/>
        <w:bottom w:val="none" w:sz="0" w:space="0" w:color="auto"/>
        <w:right w:val="none" w:sz="0" w:space="0" w:color="auto"/>
      </w:divBdr>
    </w:div>
    <w:div w:id="417754337">
      <w:bodyDiv w:val="1"/>
      <w:marLeft w:val="0"/>
      <w:marRight w:val="0"/>
      <w:marTop w:val="0"/>
      <w:marBottom w:val="0"/>
      <w:divBdr>
        <w:top w:val="none" w:sz="0" w:space="0" w:color="auto"/>
        <w:left w:val="none" w:sz="0" w:space="0" w:color="auto"/>
        <w:bottom w:val="none" w:sz="0" w:space="0" w:color="auto"/>
        <w:right w:val="none" w:sz="0" w:space="0" w:color="auto"/>
      </w:divBdr>
    </w:div>
    <w:div w:id="425004863">
      <w:bodyDiv w:val="1"/>
      <w:marLeft w:val="0"/>
      <w:marRight w:val="0"/>
      <w:marTop w:val="0"/>
      <w:marBottom w:val="0"/>
      <w:divBdr>
        <w:top w:val="none" w:sz="0" w:space="0" w:color="auto"/>
        <w:left w:val="none" w:sz="0" w:space="0" w:color="auto"/>
        <w:bottom w:val="none" w:sz="0" w:space="0" w:color="auto"/>
        <w:right w:val="none" w:sz="0" w:space="0" w:color="auto"/>
      </w:divBdr>
    </w:div>
    <w:div w:id="426391923">
      <w:bodyDiv w:val="1"/>
      <w:marLeft w:val="0"/>
      <w:marRight w:val="0"/>
      <w:marTop w:val="0"/>
      <w:marBottom w:val="0"/>
      <w:divBdr>
        <w:top w:val="none" w:sz="0" w:space="0" w:color="auto"/>
        <w:left w:val="none" w:sz="0" w:space="0" w:color="auto"/>
        <w:bottom w:val="none" w:sz="0" w:space="0" w:color="auto"/>
        <w:right w:val="none" w:sz="0" w:space="0" w:color="auto"/>
      </w:divBdr>
    </w:div>
    <w:div w:id="435179344">
      <w:bodyDiv w:val="1"/>
      <w:marLeft w:val="0"/>
      <w:marRight w:val="0"/>
      <w:marTop w:val="0"/>
      <w:marBottom w:val="0"/>
      <w:divBdr>
        <w:top w:val="none" w:sz="0" w:space="0" w:color="auto"/>
        <w:left w:val="none" w:sz="0" w:space="0" w:color="auto"/>
        <w:bottom w:val="none" w:sz="0" w:space="0" w:color="auto"/>
        <w:right w:val="none" w:sz="0" w:space="0" w:color="auto"/>
      </w:divBdr>
    </w:div>
    <w:div w:id="435297045">
      <w:bodyDiv w:val="1"/>
      <w:marLeft w:val="0"/>
      <w:marRight w:val="0"/>
      <w:marTop w:val="0"/>
      <w:marBottom w:val="0"/>
      <w:divBdr>
        <w:top w:val="none" w:sz="0" w:space="0" w:color="auto"/>
        <w:left w:val="none" w:sz="0" w:space="0" w:color="auto"/>
        <w:bottom w:val="none" w:sz="0" w:space="0" w:color="auto"/>
        <w:right w:val="none" w:sz="0" w:space="0" w:color="auto"/>
      </w:divBdr>
      <w:divsChild>
        <w:div w:id="373778650">
          <w:marLeft w:val="0"/>
          <w:marRight w:val="0"/>
          <w:marTop w:val="0"/>
          <w:marBottom w:val="0"/>
          <w:divBdr>
            <w:top w:val="none" w:sz="0" w:space="0" w:color="auto"/>
            <w:left w:val="none" w:sz="0" w:space="0" w:color="auto"/>
            <w:bottom w:val="none" w:sz="0" w:space="0" w:color="auto"/>
            <w:right w:val="none" w:sz="0" w:space="0" w:color="auto"/>
          </w:divBdr>
        </w:div>
        <w:div w:id="1537963831">
          <w:marLeft w:val="0"/>
          <w:marRight w:val="0"/>
          <w:marTop w:val="0"/>
          <w:marBottom w:val="0"/>
          <w:divBdr>
            <w:top w:val="none" w:sz="0" w:space="0" w:color="auto"/>
            <w:left w:val="none" w:sz="0" w:space="0" w:color="auto"/>
            <w:bottom w:val="none" w:sz="0" w:space="0" w:color="auto"/>
            <w:right w:val="none" w:sz="0" w:space="0" w:color="auto"/>
          </w:divBdr>
        </w:div>
      </w:divsChild>
    </w:div>
    <w:div w:id="436410743">
      <w:bodyDiv w:val="1"/>
      <w:marLeft w:val="0"/>
      <w:marRight w:val="0"/>
      <w:marTop w:val="0"/>
      <w:marBottom w:val="0"/>
      <w:divBdr>
        <w:top w:val="none" w:sz="0" w:space="0" w:color="auto"/>
        <w:left w:val="none" w:sz="0" w:space="0" w:color="auto"/>
        <w:bottom w:val="none" w:sz="0" w:space="0" w:color="auto"/>
        <w:right w:val="none" w:sz="0" w:space="0" w:color="auto"/>
      </w:divBdr>
    </w:div>
    <w:div w:id="436949387">
      <w:bodyDiv w:val="1"/>
      <w:marLeft w:val="0"/>
      <w:marRight w:val="0"/>
      <w:marTop w:val="0"/>
      <w:marBottom w:val="0"/>
      <w:divBdr>
        <w:top w:val="none" w:sz="0" w:space="0" w:color="auto"/>
        <w:left w:val="none" w:sz="0" w:space="0" w:color="auto"/>
        <w:bottom w:val="none" w:sz="0" w:space="0" w:color="auto"/>
        <w:right w:val="none" w:sz="0" w:space="0" w:color="auto"/>
      </w:divBdr>
    </w:div>
    <w:div w:id="437455510">
      <w:bodyDiv w:val="1"/>
      <w:marLeft w:val="0"/>
      <w:marRight w:val="0"/>
      <w:marTop w:val="0"/>
      <w:marBottom w:val="0"/>
      <w:divBdr>
        <w:top w:val="none" w:sz="0" w:space="0" w:color="auto"/>
        <w:left w:val="none" w:sz="0" w:space="0" w:color="auto"/>
        <w:bottom w:val="none" w:sz="0" w:space="0" w:color="auto"/>
        <w:right w:val="none" w:sz="0" w:space="0" w:color="auto"/>
      </w:divBdr>
    </w:div>
    <w:div w:id="463155296">
      <w:bodyDiv w:val="1"/>
      <w:marLeft w:val="0"/>
      <w:marRight w:val="0"/>
      <w:marTop w:val="0"/>
      <w:marBottom w:val="0"/>
      <w:divBdr>
        <w:top w:val="none" w:sz="0" w:space="0" w:color="auto"/>
        <w:left w:val="none" w:sz="0" w:space="0" w:color="auto"/>
        <w:bottom w:val="none" w:sz="0" w:space="0" w:color="auto"/>
        <w:right w:val="none" w:sz="0" w:space="0" w:color="auto"/>
      </w:divBdr>
    </w:div>
    <w:div w:id="464548807">
      <w:bodyDiv w:val="1"/>
      <w:marLeft w:val="0"/>
      <w:marRight w:val="0"/>
      <w:marTop w:val="0"/>
      <w:marBottom w:val="0"/>
      <w:divBdr>
        <w:top w:val="none" w:sz="0" w:space="0" w:color="auto"/>
        <w:left w:val="none" w:sz="0" w:space="0" w:color="auto"/>
        <w:bottom w:val="none" w:sz="0" w:space="0" w:color="auto"/>
        <w:right w:val="none" w:sz="0" w:space="0" w:color="auto"/>
      </w:divBdr>
    </w:div>
    <w:div w:id="465927987">
      <w:bodyDiv w:val="1"/>
      <w:marLeft w:val="0"/>
      <w:marRight w:val="0"/>
      <w:marTop w:val="0"/>
      <w:marBottom w:val="0"/>
      <w:divBdr>
        <w:top w:val="none" w:sz="0" w:space="0" w:color="auto"/>
        <w:left w:val="none" w:sz="0" w:space="0" w:color="auto"/>
        <w:bottom w:val="none" w:sz="0" w:space="0" w:color="auto"/>
        <w:right w:val="none" w:sz="0" w:space="0" w:color="auto"/>
      </w:divBdr>
    </w:div>
    <w:div w:id="466512576">
      <w:bodyDiv w:val="1"/>
      <w:marLeft w:val="0"/>
      <w:marRight w:val="0"/>
      <w:marTop w:val="0"/>
      <w:marBottom w:val="0"/>
      <w:divBdr>
        <w:top w:val="none" w:sz="0" w:space="0" w:color="auto"/>
        <w:left w:val="none" w:sz="0" w:space="0" w:color="auto"/>
        <w:bottom w:val="none" w:sz="0" w:space="0" w:color="auto"/>
        <w:right w:val="none" w:sz="0" w:space="0" w:color="auto"/>
      </w:divBdr>
    </w:div>
    <w:div w:id="467629489">
      <w:bodyDiv w:val="1"/>
      <w:marLeft w:val="0"/>
      <w:marRight w:val="0"/>
      <w:marTop w:val="0"/>
      <w:marBottom w:val="0"/>
      <w:divBdr>
        <w:top w:val="none" w:sz="0" w:space="0" w:color="auto"/>
        <w:left w:val="none" w:sz="0" w:space="0" w:color="auto"/>
        <w:bottom w:val="none" w:sz="0" w:space="0" w:color="auto"/>
        <w:right w:val="none" w:sz="0" w:space="0" w:color="auto"/>
      </w:divBdr>
    </w:div>
    <w:div w:id="478114516">
      <w:bodyDiv w:val="1"/>
      <w:marLeft w:val="0"/>
      <w:marRight w:val="0"/>
      <w:marTop w:val="0"/>
      <w:marBottom w:val="0"/>
      <w:divBdr>
        <w:top w:val="none" w:sz="0" w:space="0" w:color="auto"/>
        <w:left w:val="none" w:sz="0" w:space="0" w:color="auto"/>
        <w:bottom w:val="none" w:sz="0" w:space="0" w:color="auto"/>
        <w:right w:val="none" w:sz="0" w:space="0" w:color="auto"/>
      </w:divBdr>
    </w:div>
    <w:div w:id="479884875">
      <w:bodyDiv w:val="1"/>
      <w:marLeft w:val="0"/>
      <w:marRight w:val="0"/>
      <w:marTop w:val="0"/>
      <w:marBottom w:val="0"/>
      <w:divBdr>
        <w:top w:val="none" w:sz="0" w:space="0" w:color="auto"/>
        <w:left w:val="none" w:sz="0" w:space="0" w:color="auto"/>
        <w:bottom w:val="none" w:sz="0" w:space="0" w:color="auto"/>
        <w:right w:val="none" w:sz="0" w:space="0" w:color="auto"/>
      </w:divBdr>
    </w:div>
    <w:div w:id="481235383">
      <w:bodyDiv w:val="1"/>
      <w:marLeft w:val="0"/>
      <w:marRight w:val="0"/>
      <w:marTop w:val="0"/>
      <w:marBottom w:val="0"/>
      <w:divBdr>
        <w:top w:val="none" w:sz="0" w:space="0" w:color="auto"/>
        <w:left w:val="none" w:sz="0" w:space="0" w:color="auto"/>
        <w:bottom w:val="none" w:sz="0" w:space="0" w:color="auto"/>
        <w:right w:val="none" w:sz="0" w:space="0" w:color="auto"/>
      </w:divBdr>
    </w:div>
    <w:div w:id="482965618">
      <w:bodyDiv w:val="1"/>
      <w:marLeft w:val="0"/>
      <w:marRight w:val="0"/>
      <w:marTop w:val="0"/>
      <w:marBottom w:val="0"/>
      <w:divBdr>
        <w:top w:val="none" w:sz="0" w:space="0" w:color="auto"/>
        <w:left w:val="none" w:sz="0" w:space="0" w:color="auto"/>
        <w:bottom w:val="none" w:sz="0" w:space="0" w:color="auto"/>
        <w:right w:val="none" w:sz="0" w:space="0" w:color="auto"/>
      </w:divBdr>
    </w:div>
    <w:div w:id="484971541">
      <w:bodyDiv w:val="1"/>
      <w:marLeft w:val="0"/>
      <w:marRight w:val="0"/>
      <w:marTop w:val="0"/>
      <w:marBottom w:val="0"/>
      <w:divBdr>
        <w:top w:val="none" w:sz="0" w:space="0" w:color="auto"/>
        <w:left w:val="none" w:sz="0" w:space="0" w:color="auto"/>
        <w:bottom w:val="none" w:sz="0" w:space="0" w:color="auto"/>
        <w:right w:val="none" w:sz="0" w:space="0" w:color="auto"/>
      </w:divBdr>
    </w:div>
    <w:div w:id="491262623">
      <w:bodyDiv w:val="1"/>
      <w:marLeft w:val="0"/>
      <w:marRight w:val="0"/>
      <w:marTop w:val="0"/>
      <w:marBottom w:val="0"/>
      <w:divBdr>
        <w:top w:val="none" w:sz="0" w:space="0" w:color="auto"/>
        <w:left w:val="none" w:sz="0" w:space="0" w:color="auto"/>
        <w:bottom w:val="none" w:sz="0" w:space="0" w:color="auto"/>
        <w:right w:val="none" w:sz="0" w:space="0" w:color="auto"/>
      </w:divBdr>
    </w:div>
    <w:div w:id="492070517">
      <w:bodyDiv w:val="1"/>
      <w:marLeft w:val="0"/>
      <w:marRight w:val="0"/>
      <w:marTop w:val="0"/>
      <w:marBottom w:val="0"/>
      <w:divBdr>
        <w:top w:val="none" w:sz="0" w:space="0" w:color="auto"/>
        <w:left w:val="none" w:sz="0" w:space="0" w:color="auto"/>
        <w:bottom w:val="none" w:sz="0" w:space="0" w:color="auto"/>
        <w:right w:val="none" w:sz="0" w:space="0" w:color="auto"/>
      </w:divBdr>
      <w:divsChild>
        <w:div w:id="280888932">
          <w:marLeft w:val="0"/>
          <w:marRight w:val="0"/>
          <w:marTop w:val="0"/>
          <w:marBottom w:val="0"/>
          <w:divBdr>
            <w:top w:val="none" w:sz="0" w:space="0" w:color="auto"/>
            <w:left w:val="none" w:sz="0" w:space="0" w:color="auto"/>
            <w:bottom w:val="none" w:sz="0" w:space="0" w:color="auto"/>
            <w:right w:val="none" w:sz="0" w:space="0" w:color="auto"/>
          </w:divBdr>
          <w:divsChild>
            <w:div w:id="792286688">
              <w:marLeft w:val="0"/>
              <w:marRight w:val="0"/>
              <w:marTop w:val="0"/>
              <w:marBottom w:val="0"/>
              <w:divBdr>
                <w:top w:val="none" w:sz="0" w:space="0" w:color="auto"/>
                <w:left w:val="none" w:sz="0" w:space="0" w:color="auto"/>
                <w:bottom w:val="none" w:sz="0" w:space="0" w:color="auto"/>
                <w:right w:val="none" w:sz="0" w:space="0" w:color="auto"/>
              </w:divBdr>
              <w:divsChild>
                <w:div w:id="51789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05240">
          <w:marLeft w:val="0"/>
          <w:marRight w:val="0"/>
          <w:marTop w:val="0"/>
          <w:marBottom w:val="0"/>
          <w:divBdr>
            <w:top w:val="none" w:sz="0" w:space="0" w:color="auto"/>
            <w:left w:val="none" w:sz="0" w:space="0" w:color="auto"/>
            <w:bottom w:val="none" w:sz="0" w:space="0" w:color="auto"/>
            <w:right w:val="none" w:sz="0" w:space="0" w:color="auto"/>
          </w:divBdr>
          <w:divsChild>
            <w:div w:id="1668366847">
              <w:marLeft w:val="0"/>
              <w:marRight w:val="0"/>
              <w:marTop w:val="0"/>
              <w:marBottom w:val="0"/>
              <w:divBdr>
                <w:top w:val="none" w:sz="0" w:space="0" w:color="auto"/>
                <w:left w:val="none" w:sz="0" w:space="0" w:color="auto"/>
                <w:bottom w:val="none" w:sz="0" w:space="0" w:color="auto"/>
                <w:right w:val="none" w:sz="0" w:space="0" w:color="auto"/>
              </w:divBdr>
              <w:divsChild>
                <w:div w:id="6298041">
                  <w:marLeft w:val="0"/>
                  <w:marRight w:val="0"/>
                  <w:marTop w:val="0"/>
                  <w:marBottom w:val="0"/>
                  <w:divBdr>
                    <w:top w:val="none" w:sz="0" w:space="0" w:color="auto"/>
                    <w:left w:val="none" w:sz="0" w:space="0" w:color="auto"/>
                    <w:bottom w:val="none" w:sz="0" w:space="0" w:color="auto"/>
                    <w:right w:val="none" w:sz="0" w:space="0" w:color="auto"/>
                  </w:divBdr>
                  <w:divsChild>
                    <w:div w:id="71662829">
                      <w:marLeft w:val="0"/>
                      <w:marRight w:val="0"/>
                      <w:marTop w:val="0"/>
                      <w:marBottom w:val="0"/>
                      <w:divBdr>
                        <w:top w:val="none" w:sz="0" w:space="0" w:color="auto"/>
                        <w:left w:val="none" w:sz="0" w:space="0" w:color="auto"/>
                        <w:bottom w:val="none" w:sz="0" w:space="0" w:color="auto"/>
                        <w:right w:val="none" w:sz="0" w:space="0" w:color="auto"/>
                      </w:divBdr>
                      <w:divsChild>
                        <w:div w:id="728918223">
                          <w:marLeft w:val="0"/>
                          <w:marRight w:val="0"/>
                          <w:marTop w:val="0"/>
                          <w:marBottom w:val="0"/>
                          <w:divBdr>
                            <w:top w:val="none" w:sz="0" w:space="0" w:color="auto"/>
                            <w:left w:val="none" w:sz="0" w:space="0" w:color="auto"/>
                            <w:bottom w:val="none" w:sz="0" w:space="0" w:color="auto"/>
                            <w:right w:val="none" w:sz="0" w:space="0" w:color="auto"/>
                          </w:divBdr>
                        </w:div>
                      </w:divsChild>
                    </w:div>
                    <w:div w:id="703941397">
                      <w:marLeft w:val="0"/>
                      <w:marRight w:val="0"/>
                      <w:marTop w:val="0"/>
                      <w:marBottom w:val="0"/>
                      <w:divBdr>
                        <w:top w:val="none" w:sz="0" w:space="0" w:color="auto"/>
                        <w:left w:val="none" w:sz="0" w:space="0" w:color="auto"/>
                        <w:bottom w:val="none" w:sz="0" w:space="0" w:color="auto"/>
                        <w:right w:val="none" w:sz="0" w:space="0" w:color="auto"/>
                      </w:divBdr>
                      <w:divsChild>
                        <w:div w:id="396324023">
                          <w:marLeft w:val="0"/>
                          <w:marRight w:val="0"/>
                          <w:marTop w:val="0"/>
                          <w:marBottom w:val="0"/>
                          <w:divBdr>
                            <w:top w:val="none" w:sz="0" w:space="0" w:color="auto"/>
                            <w:left w:val="none" w:sz="0" w:space="0" w:color="auto"/>
                            <w:bottom w:val="none" w:sz="0" w:space="0" w:color="auto"/>
                            <w:right w:val="none" w:sz="0" w:space="0" w:color="auto"/>
                          </w:divBdr>
                        </w:div>
                        <w:div w:id="1487361024">
                          <w:marLeft w:val="0"/>
                          <w:marRight w:val="0"/>
                          <w:marTop w:val="0"/>
                          <w:marBottom w:val="0"/>
                          <w:divBdr>
                            <w:top w:val="none" w:sz="0" w:space="0" w:color="auto"/>
                            <w:left w:val="none" w:sz="0" w:space="0" w:color="auto"/>
                            <w:bottom w:val="none" w:sz="0" w:space="0" w:color="auto"/>
                            <w:right w:val="none" w:sz="0" w:space="0" w:color="auto"/>
                          </w:divBdr>
                        </w:div>
                      </w:divsChild>
                    </w:div>
                    <w:div w:id="1745713879">
                      <w:marLeft w:val="0"/>
                      <w:marRight w:val="0"/>
                      <w:marTop w:val="0"/>
                      <w:marBottom w:val="0"/>
                      <w:divBdr>
                        <w:top w:val="none" w:sz="0" w:space="0" w:color="auto"/>
                        <w:left w:val="none" w:sz="0" w:space="0" w:color="auto"/>
                        <w:bottom w:val="none" w:sz="0" w:space="0" w:color="auto"/>
                        <w:right w:val="none" w:sz="0" w:space="0" w:color="auto"/>
                      </w:divBdr>
                      <w:divsChild>
                        <w:div w:id="1889755880">
                          <w:marLeft w:val="0"/>
                          <w:marRight w:val="0"/>
                          <w:marTop w:val="0"/>
                          <w:marBottom w:val="0"/>
                          <w:divBdr>
                            <w:top w:val="none" w:sz="0" w:space="0" w:color="auto"/>
                            <w:left w:val="none" w:sz="0" w:space="0" w:color="auto"/>
                            <w:bottom w:val="none" w:sz="0" w:space="0" w:color="auto"/>
                            <w:right w:val="none" w:sz="0" w:space="0" w:color="auto"/>
                          </w:divBdr>
                        </w:div>
                        <w:div w:id="2117553213">
                          <w:marLeft w:val="0"/>
                          <w:marRight w:val="0"/>
                          <w:marTop w:val="0"/>
                          <w:marBottom w:val="0"/>
                          <w:divBdr>
                            <w:top w:val="none" w:sz="0" w:space="0" w:color="auto"/>
                            <w:left w:val="none" w:sz="0" w:space="0" w:color="auto"/>
                            <w:bottom w:val="none" w:sz="0" w:space="0" w:color="auto"/>
                            <w:right w:val="none" w:sz="0" w:space="0" w:color="auto"/>
                          </w:divBdr>
                        </w:div>
                      </w:divsChild>
                    </w:div>
                    <w:div w:id="1781296047">
                      <w:marLeft w:val="0"/>
                      <w:marRight w:val="0"/>
                      <w:marTop w:val="0"/>
                      <w:marBottom w:val="0"/>
                      <w:divBdr>
                        <w:top w:val="none" w:sz="0" w:space="0" w:color="auto"/>
                        <w:left w:val="none" w:sz="0" w:space="0" w:color="auto"/>
                        <w:bottom w:val="none" w:sz="0" w:space="0" w:color="auto"/>
                        <w:right w:val="none" w:sz="0" w:space="0" w:color="auto"/>
                      </w:divBdr>
                      <w:divsChild>
                        <w:div w:id="1008561913">
                          <w:marLeft w:val="0"/>
                          <w:marRight w:val="0"/>
                          <w:marTop w:val="0"/>
                          <w:marBottom w:val="0"/>
                          <w:divBdr>
                            <w:top w:val="none" w:sz="0" w:space="0" w:color="auto"/>
                            <w:left w:val="none" w:sz="0" w:space="0" w:color="auto"/>
                            <w:bottom w:val="none" w:sz="0" w:space="0" w:color="auto"/>
                            <w:right w:val="none" w:sz="0" w:space="0" w:color="auto"/>
                          </w:divBdr>
                        </w:div>
                        <w:div w:id="1994068402">
                          <w:marLeft w:val="0"/>
                          <w:marRight w:val="0"/>
                          <w:marTop w:val="0"/>
                          <w:marBottom w:val="0"/>
                          <w:divBdr>
                            <w:top w:val="none" w:sz="0" w:space="0" w:color="auto"/>
                            <w:left w:val="none" w:sz="0" w:space="0" w:color="auto"/>
                            <w:bottom w:val="none" w:sz="0" w:space="0" w:color="auto"/>
                            <w:right w:val="none" w:sz="0" w:space="0" w:color="auto"/>
                          </w:divBdr>
                        </w:div>
                      </w:divsChild>
                    </w:div>
                    <w:div w:id="581838916">
                      <w:marLeft w:val="0"/>
                      <w:marRight w:val="0"/>
                      <w:marTop w:val="0"/>
                      <w:marBottom w:val="0"/>
                      <w:divBdr>
                        <w:top w:val="none" w:sz="0" w:space="0" w:color="auto"/>
                        <w:left w:val="none" w:sz="0" w:space="0" w:color="auto"/>
                        <w:bottom w:val="none" w:sz="0" w:space="0" w:color="auto"/>
                        <w:right w:val="none" w:sz="0" w:space="0" w:color="auto"/>
                      </w:divBdr>
                      <w:divsChild>
                        <w:div w:id="940453192">
                          <w:marLeft w:val="0"/>
                          <w:marRight w:val="0"/>
                          <w:marTop w:val="0"/>
                          <w:marBottom w:val="0"/>
                          <w:divBdr>
                            <w:top w:val="none" w:sz="0" w:space="0" w:color="auto"/>
                            <w:left w:val="none" w:sz="0" w:space="0" w:color="auto"/>
                            <w:bottom w:val="none" w:sz="0" w:space="0" w:color="auto"/>
                            <w:right w:val="none" w:sz="0" w:space="0" w:color="auto"/>
                          </w:divBdr>
                        </w:div>
                        <w:div w:id="1103649823">
                          <w:marLeft w:val="0"/>
                          <w:marRight w:val="0"/>
                          <w:marTop w:val="0"/>
                          <w:marBottom w:val="0"/>
                          <w:divBdr>
                            <w:top w:val="none" w:sz="0" w:space="0" w:color="auto"/>
                            <w:left w:val="none" w:sz="0" w:space="0" w:color="auto"/>
                            <w:bottom w:val="none" w:sz="0" w:space="0" w:color="auto"/>
                            <w:right w:val="none" w:sz="0" w:space="0" w:color="auto"/>
                          </w:divBdr>
                        </w:div>
                      </w:divsChild>
                    </w:div>
                    <w:div w:id="2042590923">
                      <w:marLeft w:val="0"/>
                      <w:marRight w:val="0"/>
                      <w:marTop w:val="0"/>
                      <w:marBottom w:val="0"/>
                      <w:divBdr>
                        <w:top w:val="none" w:sz="0" w:space="0" w:color="auto"/>
                        <w:left w:val="none" w:sz="0" w:space="0" w:color="auto"/>
                        <w:bottom w:val="none" w:sz="0" w:space="0" w:color="auto"/>
                        <w:right w:val="none" w:sz="0" w:space="0" w:color="auto"/>
                      </w:divBdr>
                      <w:divsChild>
                        <w:div w:id="1149253099">
                          <w:marLeft w:val="0"/>
                          <w:marRight w:val="0"/>
                          <w:marTop w:val="0"/>
                          <w:marBottom w:val="0"/>
                          <w:divBdr>
                            <w:top w:val="none" w:sz="0" w:space="0" w:color="auto"/>
                            <w:left w:val="none" w:sz="0" w:space="0" w:color="auto"/>
                            <w:bottom w:val="none" w:sz="0" w:space="0" w:color="auto"/>
                            <w:right w:val="none" w:sz="0" w:space="0" w:color="auto"/>
                          </w:divBdr>
                        </w:div>
                        <w:div w:id="302391511">
                          <w:marLeft w:val="0"/>
                          <w:marRight w:val="0"/>
                          <w:marTop w:val="0"/>
                          <w:marBottom w:val="0"/>
                          <w:divBdr>
                            <w:top w:val="none" w:sz="0" w:space="0" w:color="auto"/>
                            <w:left w:val="none" w:sz="0" w:space="0" w:color="auto"/>
                            <w:bottom w:val="none" w:sz="0" w:space="0" w:color="auto"/>
                            <w:right w:val="none" w:sz="0" w:space="0" w:color="auto"/>
                          </w:divBdr>
                        </w:div>
                      </w:divsChild>
                    </w:div>
                    <w:div w:id="515192977">
                      <w:marLeft w:val="0"/>
                      <w:marRight w:val="0"/>
                      <w:marTop w:val="0"/>
                      <w:marBottom w:val="0"/>
                      <w:divBdr>
                        <w:top w:val="none" w:sz="0" w:space="0" w:color="auto"/>
                        <w:left w:val="none" w:sz="0" w:space="0" w:color="auto"/>
                        <w:bottom w:val="none" w:sz="0" w:space="0" w:color="auto"/>
                        <w:right w:val="none" w:sz="0" w:space="0" w:color="auto"/>
                      </w:divBdr>
                      <w:divsChild>
                        <w:div w:id="1706099930">
                          <w:marLeft w:val="0"/>
                          <w:marRight w:val="0"/>
                          <w:marTop w:val="0"/>
                          <w:marBottom w:val="0"/>
                          <w:divBdr>
                            <w:top w:val="none" w:sz="0" w:space="0" w:color="auto"/>
                            <w:left w:val="none" w:sz="0" w:space="0" w:color="auto"/>
                            <w:bottom w:val="none" w:sz="0" w:space="0" w:color="auto"/>
                            <w:right w:val="none" w:sz="0" w:space="0" w:color="auto"/>
                          </w:divBdr>
                        </w:div>
                        <w:div w:id="390427700">
                          <w:marLeft w:val="0"/>
                          <w:marRight w:val="0"/>
                          <w:marTop w:val="0"/>
                          <w:marBottom w:val="0"/>
                          <w:divBdr>
                            <w:top w:val="none" w:sz="0" w:space="0" w:color="auto"/>
                            <w:left w:val="none" w:sz="0" w:space="0" w:color="auto"/>
                            <w:bottom w:val="none" w:sz="0" w:space="0" w:color="auto"/>
                            <w:right w:val="none" w:sz="0" w:space="0" w:color="auto"/>
                          </w:divBdr>
                        </w:div>
                      </w:divsChild>
                    </w:div>
                    <w:div w:id="161050505">
                      <w:marLeft w:val="0"/>
                      <w:marRight w:val="0"/>
                      <w:marTop w:val="0"/>
                      <w:marBottom w:val="0"/>
                      <w:divBdr>
                        <w:top w:val="none" w:sz="0" w:space="0" w:color="auto"/>
                        <w:left w:val="none" w:sz="0" w:space="0" w:color="auto"/>
                        <w:bottom w:val="none" w:sz="0" w:space="0" w:color="auto"/>
                        <w:right w:val="none" w:sz="0" w:space="0" w:color="auto"/>
                      </w:divBdr>
                      <w:divsChild>
                        <w:div w:id="7849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722681">
      <w:bodyDiv w:val="1"/>
      <w:marLeft w:val="0"/>
      <w:marRight w:val="0"/>
      <w:marTop w:val="0"/>
      <w:marBottom w:val="0"/>
      <w:divBdr>
        <w:top w:val="none" w:sz="0" w:space="0" w:color="auto"/>
        <w:left w:val="none" w:sz="0" w:space="0" w:color="auto"/>
        <w:bottom w:val="none" w:sz="0" w:space="0" w:color="auto"/>
        <w:right w:val="none" w:sz="0" w:space="0" w:color="auto"/>
      </w:divBdr>
    </w:div>
    <w:div w:id="492840778">
      <w:bodyDiv w:val="1"/>
      <w:marLeft w:val="0"/>
      <w:marRight w:val="0"/>
      <w:marTop w:val="0"/>
      <w:marBottom w:val="0"/>
      <w:divBdr>
        <w:top w:val="none" w:sz="0" w:space="0" w:color="auto"/>
        <w:left w:val="none" w:sz="0" w:space="0" w:color="auto"/>
        <w:bottom w:val="none" w:sz="0" w:space="0" w:color="auto"/>
        <w:right w:val="none" w:sz="0" w:space="0" w:color="auto"/>
      </w:divBdr>
    </w:div>
    <w:div w:id="494030936">
      <w:bodyDiv w:val="1"/>
      <w:marLeft w:val="0"/>
      <w:marRight w:val="0"/>
      <w:marTop w:val="0"/>
      <w:marBottom w:val="0"/>
      <w:divBdr>
        <w:top w:val="none" w:sz="0" w:space="0" w:color="auto"/>
        <w:left w:val="none" w:sz="0" w:space="0" w:color="auto"/>
        <w:bottom w:val="none" w:sz="0" w:space="0" w:color="auto"/>
        <w:right w:val="none" w:sz="0" w:space="0" w:color="auto"/>
      </w:divBdr>
      <w:divsChild>
        <w:div w:id="1438908697">
          <w:marLeft w:val="0"/>
          <w:marRight w:val="0"/>
          <w:marTop w:val="0"/>
          <w:marBottom w:val="0"/>
          <w:divBdr>
            <w:top w:val="none" w:sz="0" w:space="0" w:color="auto"/>
            <w:left w:val="none" w:sz="0" w:space="0" w:color="auto"/>
            <w:bottom w:val="none" w:sz="0" w:space="0" w:color="auto"/>
            <w:right w:val="none" w:sz="0" w:space="0" w:color="auto"/>
          </w:divBdr>
        </w:div>
        <w:div w:id="683166646">
          <w:marLeft w:val="0"/>
          <w:marRight w:val="0"/>
          <w:marTop w:val="0"/>
          <w:marBottom w:val="0"/>
          <w:divBdr>
            <w:top w:val="none" w:sz="0" w:space="0" w:color="auto"/>
            <w:left w:val="none" w:sz="0" w:space="0" w:color="auto"/>
            <w:bottom w:val="none" w:sz="0" w:space="0" w:color="auto"/>
            <w:right w:val="none" w:sz="0" w:space="0" w:color="auto"/>
          </w:divBdr>
        </w:div>
      </w:divsChild>
    </w:div>
    <w:div w:id="499538514">
      <w:bodyDiv w:val="1"/>
      <w:marLeft w:val="0"/>
      <w:marRight w:val="0"/>
      <w:marTop w:val="0"/>
      <w:marBottom w:val="0"/>
      <w:divBdr>
        <w:top w:val="none" w:sz="0" w:space="0" w:color="auto"/>
        <w:left w:val="none" w:sz="0" w:space="0" w:color="auto"/>
        <w:bottom w:val="none" w:sz="0" w:space="0" w:color="auto"/>
        <w:right w:val="none" w:sz="0" w:space="0" w:color="auto"/>
      </w:divBdr>
    </w:div>
    <w:div w:id="502477636">
      <w:bodyDiv w:val="1"/>
      <w:marLeft w:val="0"/>
      <w:marRight w:val="0"/>
      <w:marTop w:val="0"/>
      <w:marBottom w:val="0"/>
      <w:divBdr>
        <w:top w:val="none" w:sz="0" w:space="0" w:color="auto"/>
        <w:left w:val="none" w:sz="0" w:space="0" w:color="auto"/>
        <w:bottom w:val="none" w:sz="0" w:space="0" w:color="auto"/>
        <w:right w:val="none" w:sz="0" w:space="0" w:color="auto"/>
      </w:divBdr>
    </w:div>
    <w:div w:id="511191491">
      <w:bodyDiv w:val="1"/>
      <w:marLeft w:val="0"/>
      <w:marRight w:val="0"/>
      <w:marTop w:val="0"/>
      <w:marBottom w:val="0"/>
      <w:divBdr>
        <w:top w:val="none" w:sz="0" w:space="0" w:color="auto"/>
        <w:left w:val="none" w:sz="0" w:space="0" w:color="auto"/>
        <w:bottom w:val="none" w:sz="0" w:space="0" w:color="auto"/>
        <w:right w:val="none" w:sz="0" w:space="0" w:color="auto"/>
      </w:divBdr>
    </w:div>
    <w:div w:id="512426690">
      <w:bodyDiv w:val="1"/>
      <w:marLeft w:val="0"/>
      <w:marRight w:val="0"/>
      <w:marTop w:val="0"/>
      <w:marBottom w:val="0"/>
      <w:divBdr>
        <w:top w:val="none" w:sz="0" w:space="0" w:color="auto"/>
        <w:left w:val="none" w:sz="0" w:space="0" w:color="auto"/>
        <w:bottom w:val="none" w:sz="0" w:space="0" w:color="auto"/>
        <w:right w:val="none" w:sz="0" w:space="0" w:color="auto"/>
      </w:divBdr>
    </w:div>
    <w:div w:id="530842364">
      <w:bodyDiv w:val="1"/>
      <w:marLeft w:val="0"/>
      <w:marRight w:val="0"/>
      <w:marTop w:val="0"/>
      <w:marBottom w:val="0"/>
      <w:divBdr>
        <w:top w:val="none" w:sz="0" w:space="0" w:color="auto"/>
        <w:left w:val="none" w:sz="0" w:space="0" w:color="auto"/>
        <w:bottom w:val="none" w:sz="0" w:space="0" w:color="auto"/>
        <w:right w:val="none" w:sz="0" w:space="0" w:color="auto"/>
      </w:divBdr>
    </w:div>
    <w:div w:id="532689932">
      <w:bodyDiv w:val="1"/>
      <w:marLeft w:val="0"/>
      <w:marRight w:val="0"/>
      <w:marTop w:val="0"/>
      <w:marBottom w:val="0"/>
      <w:divBdr>
        <w:top w:val="none" w:sz="0" w:space="0" w:color="auto"/>
        <w:left w:val="none" w:sz="0" w:space="0" w:color="auto"/>
        <w:bottom w:val="none" w:sz="0" w:space="0" w:color="auto"/>
        <w:right w:val="none" w:sz="0" w:space="0" w:color="auto"/>
      </w:divBdr>
    </w:div>
    <w:div w:id="533545950">
      <w:bodyDiv w:val="1"/>
      <w:marLeft w:val="0"/>
      <w:marRight w:val="0"/>
      <w:marTop w:val="0"/>
      <w:marBottom w:val="0"/>
      <w:divBdr>
        <w:top w:val="none" w:sz="0" w:space="0" w:color="auto"/>
        <w:left w:val="none" w:sz="0" w:space="0" w:color="auto"/>
        <w:bottom w:val="none" w:sz="0" w:space="0" w:color="auto"/>
        <w:right w:val="none" w:sz="0" w:space="0" w:color="auto"/>
      </w:divBdr>
    </w:div>
    <w:div w:id="535045062">
      <w:bodyDiv w:val="1"/>
      <w:marLeft w:val="0"/>
      <w:marRight w:val="0"/>
      <w:marTop w:val="0"/>
      <w:marBottom w:val="0"/>
      <w:divBdr>
        <w:top w:val="none" w:sz="0" w:space="0" w:color="auto"/>
        <w:left w:val="none" w:sz="0" w:space="0" w:color="auto"/>
        <w:bottom w:val="none" w:sz="0" w:space="0" w:color="auto"/>
        <w:right w:val="none" w:sz="0" w:space="0" w:color="auto"/>
      </w:divBdr>
    </w:div>
    <w:div w:id="546723790">
      <w:bodyDiv w:val="1"/>
      <w:marLeft w:val="0"/>
      <w:marRight w:val="0"/>
      <w:marTop w:val="0"/>
      <w:marBottom w:val="0"/>
      <w:divBdr>
        <w:top w:val="none" w:sz="0" w:space="0" w:color="auto"/>
        <w:left w:val="none" w:sz="0" w:space="0" w:color="auto"/>
        <w:bottom w:val="none" w:sz="0" w:space="0" w:color="auto"/>
        <w:right w:val="none" w:sz="0" w:space="0" w:color="auto"/>
      </w:divBdr>
    </w:div>
    <w:div w:id="550579151">
      <w:bodyDiv w:val="1"/>
      <w:marLeft w:val="0"/>
      <w:marRight w:val="0"/>
      <w:marTop w:val="0"/>
      <w:marBottom w:val="0"/>
      <w:divBdr>
        <w:top w:val="none" w:sz="0" w:space="0" w:color="auto"/>
        <w:left w:val="none" w:sz="0" w:space="0" w:color="auto"/>
        <w:bottom w:val="none" w:sz="0" w:space="0" w:color="auto"/>
        <w:right w:val="none" w:sz="0" w:space="0" w:color="auto"/>
      </w:divBdr>
    </w:div>
    <w:div w:id="551043654">
      <w:bodyDiv w:val="1"/>
      <w:marLeft w:val="0"/>
      <w:marRight w:val="0"/>
      <w:marTop w:val="0"/>
      <w:marBottom w:val="0"/>
      <w:divBdr>
        <w:top w:val="none" w:sz="0" w:space="0" w:color="auto"/>
        <w:left w:val="none" w:sz="0" w:space="0" w:color="auto"/>
        <w:bottom w:val="none" w:sz="0" w:space="0" w:color="auto"/>
        <w:right w:val="none" w:sz="0" w:space="0" w:color="auto"/>
      </w:divBdr>
    </w:div>
    <w:div w:id="551968062">
      <w:bodyDiv w:val="1"/>
      <w:marLeft w:val="0"/>
      <w:marRight w:val="0"/>
      <w:marTop w:val="0"/>
      <w:marBottom w:val="0"/>
      <w:divBdr>
        <w:top w:val="none" w:sz="0" w:space="0" w:color="auto"/>
        <w:left w:val="none" w:sz="0" w:space="0" w:color="auto"/>
        <w:bottom w:val="none" w:sz="0" w:space="0" w:color="auto"/>
        <w:right w:val="none" w:sz="0" w:space="0" w:color="auto"/>
      </w:divBdr>
    </w:div>
    <w:div w:id="552229087">
      <w:bodyDiv w:val="1"/>
      <w:marLeft w:val="0"/>
      <w:marRight w:val="0"/>
      <w:marTop w:val="0"/>
      <w:marBottom w:val="0"/>
      <w:divBdr>
        <w:top w:val="none" w:sz="0" w:space="0" w:color="auto"/>
        <w:left w:val="none" w:sz="0" w:space="0" w:color="auto"/>
        <w:bottom w:val="none" w:sz="0" w:space="0" w:color="auto"/>
        <w:right w:val="none" w:sz="0" w:space="0" w:color="auto"/>
      </w:divBdr>
    </w:div>
    <w:div w:id="553739900">
      <w:bodyDiv w:val="1"/>
      <w:marLeft w:val="0"/>
      <w:marRight w:val="0"/>
      <w:marTop w:val="0"/>
      <w:marBottom w:val="0"/>
      <w:divBdr>
        <w:top w:val="none" w:sz="0" w:space="0" w:color="auto"/>
        <w:left w:val="none" w:sz="0" w:space="0" w:color="auto"/>
        <w:bottom w:val="none" w:sz="0" w:space="0" w:color="auto"/>
        <w:right w:val="none" w:sz="0" w:space="0" w:color="auto"/>
      </w:divBdr>
    </w:div>
    <w:div w:id="553930907">
      <w:bodyDiv w:val="1"/>
      <w:marLeft w:val="0"/>
      <w:marRight w:val="0"/>
      <w:marTop w:val="0"/>
      <w:marBottom w:val="0"/>
      <w:divBdr>
        <w:top w:val="none" w:sz="0" w:space="0" w:color="auto"/>
        <w:left w:val="none" w:sz="0" w:space="0" w:color="auto"/>
        <w:bottom w:val="none" w:sz="0" w:space="0" w:color="auto"/>
        <w:right w:val="none" w:sz="0" w:space="0" w:color="auto"/>
      </w:divBdr>
    </w:div>
    <w:div w:id="562760490">
      <w:bodyDiv w:val="1"/>
      <w:marLeft w:val="0"/>
      <w:marRight w:val="0"/>
      <w:marTop w:val="0"/>
      <w:marBottom w:val="0"/>
      <w:divBdr>
        <w:top w:val="none" w:sz="0" w:space="0" w:color="auto"/>
        <w:left w:val="none" w:sz="0" w:space="0" w:color="auto"/>
        <w:bottom w:val="none" w:sz="0" w:space="0" w:color="auto"/>
        <w:right w:val="none" w:sz="0" w:space="0" w:color="auto"/>
      </w:divBdr>
      <w:divsChild>
        <w:div w:id="2058699084">
          <w:marLeft w:val="0"/>
          <w:marRight w:val="0"/>
          <w:marTop w:val="0"/>
          <w:marBottom w:val="0"/>
          <w:divBdr>
            <w:top w:val="none" w:sz="0" w:space="0" w:color="auto"/>
            <w:left w:val="none" w:sz="0" w:space="0" w:color="auto"/>
            <w:bottom w:val="none" w:sz="0" w:space="0" w:color="auto"/>
            <w:right w:val="none" w:sz="0" w:space="0" w:color="auto"/>
          </w:divBdr>
          <w:divsChild>
            <w:div w:id="1973054134">
              <w:marLeft w:val="0"/>
              <w:marRight w:val="0"/>
              <w:marTop w:val="300"/>
              <w:marBottom w:val="0"/>
              <w:divBdr>
                <w:top w:val="none" w:sz="0" w:space="0" w:color="auto"/>
                <w:left w:val="none" w:sz="0" w:space="0" w:color="auto"/>
                <w:bottom w:val="none" w:sz="0" w:space="0" w:color="auto"/>
                <w:right w:val="none" w:sz="0" w:space="0" w:color="auto"/>
              </w:divBdr>
              <w:divsChild>
                <w:div w:id="794257438">
                  <w:marLeft w:val="-225"/>
                  <w:marRight w:val="-225"/>
                  <w:marTop w:val="0"/>
                  <w:marBottom w:val="0"/>
                  <w:divBdr>
                    <w:top w:val="none" w:sz="0" w:space="0" w:color="auto"/>
                    <w:left w:val="none" w:sz="0" w:space="0" w:color="auto"/>
                    <w:bottom w:val="none" w:sz="0" w:space="0" w:color="auto"/>
                    <w:right w:val="none" w:sz="0" w:space="0" w:color="auto"/>
                  </w:divBdr>
                  <w:divsChild>
                    <w:div w:id="60762920">
                      <w:marLeft w:val="0"/>
                      <w:marRight w:val="0"/>
                      <w:marTop w:val="0"/>
                      <w:marBottom w:val="0"/>
                      <w:divBdr>
                        <w:top w:val="none" w:sz="0" w:space="0" w:color="auto"/>
                        <w:left w:val="none" w:sz="0" w:space="0" w:color="auto"/>
                        <w:bottom w:val="none" w:sz="0" w:space="0" w:color="auto"/>
                        <w:right w:val="none" w:sz="0" w:space="0" w:color="auto"/>
                      </w:divBdr>
                      <w:divsChild>
                        <w:div w:id="268467015">
                          <w:marLeft w:val="0"/>
                          <w:marRight w:val="0"/>
                          <w:marTop w:val="0"/>
                          <w:marBottom w:val="270"/>
                          <w:divBdr>
                            <w:top w:val="none" w:sz="0" w:space="0" w:color="auto"/>
                            <w:left w:val="none" w:sz="0" w:space="0" w:color="auto"/>
                            <w:bottom w:val="none" w:sz="0" w:space="0" w:color="auto"/>
                            <w:right w:val="none" w:sz="0" w:space="0" w:color="auto"/>
                          </w:divBdr>
                          <w:divsChild>
                            <w:div w:id="2007704702">
                              <w:marLeft w:val="0"/>
                              <w:marRight w:val="0"/>
                              <w:marTop w:val="0"/>
                              <w:marBottom w:val="0"/>
                              <w:divBdr>
                                <w:top w:val="none" w:sz="0" w:space="0" w:color="auto"/>
                                <w:left w:val="none" w:sz="0" w:space="0" w:color="auto"/>
                                <w:bottom w:val="none" w:sz="0" w:space="0" w:color="auto"/>
                                <w:right w:val="none" w:sz="0" w:space="0" w:color="auto"/>
                              </w:divBdr>
                              <w:divsChild>
                                <w:div w:id="9609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955118">
      <w:bodyDiv w:val="1"/>
      <w:marLeft w:val="0"/>
      <w:marRight w:val="0"/>
      <w:marTop w:val="0"/>
      <w:marBottom w:val="0"/>
      <w:divBdr>
        <w:top w:val="none" w:sz="0" w:space="0" w:color="auto"/>
        <w:left w:val="none" w:sz="0" w:space="0" w:color="auto"/>
        <w:bottom w:val="none" w:sz="0" w:space="0" w:color="auto"/>
        <w:right w:val="none" w:sz="0" w:space="0" w:color="auto"/>
      </w:divBdr>
    </w:div>
    <w:div w:id="572006883">
      <w:bodyDiv w:val="1"/>
      <w:marLeft w:val="0"/>
      <w:marRight w:val="0"/>
      <w:marTop w:val="0"/>
      <w:marBottom w:val="0"/>
      <w:divBdr>
        <w:top w:val="none" w:sz="0" w:space="0" w:color="auto"/>
        <w:left w:val="none" w:sz="0" w:space="0" w:color="auto"/>
        <w:bottom w:val="none" w:sz="0" w:space="0" w:color="auto"/>
        <w:right w:val="none" w:sz="0" w:space="0" w:color="auto"/>
      </w:divBdr>
    </w:div>
    <w:div w:id="576742333">
      <w:bodyDiv w:val="1"/>
      <w:marLeft w:val="0"/>
      <w:marRight w:val="0"/>
      <w:marTop w:val="0"/>
      <w:marBottom w:val="0"/>
      <w:divBdr>
        <w:top w:val="none" w:sz="0" w:space="0" w:color="auto"/>
        <w:left w:val="none" w:sz="0" w:space="0" w:color="auto"/>
        <w:bottom w:val="none" w:sz="0" w:space="0" w:color="auto"/>
        <w:right w:val="none" w:sz="0" w:space="0" w:color="auto"/>
      </w:divBdr>
    </w:div>
    <w:div w:id="580875284">
      <w:bodyDiv w:val="1"/>
      <w:marLeft w:val="0"/>
      <w:marRight w:val="0"/>
      <w:marTop w:val="0"/>
      <w:marBottom w:val="0"/>
      <w:divBdr>
        <w:top w:val="none" w:sz="0" w:space="0" w:color="auto"/>
        <w:left w:val="none" w:sz="0" w:space="0" w:color="auto"/>
        <w:bottom w:val="none" w:sz="0" w:space="0" w:color="auto"/>
        <w:right w:val="none" w:sz="0" w:space="0" w:color="auto"/>
      </w:divBdr>
    </w:div>
    <w:div w:id="581452387">
      <w:bodyDiv w:val="1"/>
      <w:marLeft w:val="0"/>
      <w:marRight w:val="0"/>
      <w:marTop w:val="0"/>
      <w:marBottom w:val="0"/>
      <w:divBdr>
        <w:top w:val="none" w:sz="0" w:space="0" w:color="auto"/>
        <w:left w:val="none" w:sz="0" w:space="0" w:color="auto"/>
        <w:bottom w:val="none" w:sz="0" w:space="0" w:color="auto"/>
        <w:right w:val="none" w:sz="0" w:space="0" w:color="auto"/>
      </w:divBdr>
    </w:div>
    <w:div w:id="581764719">
      <w:bodyDiv w:val="1"/>
      <w:marLeft w:val="0"/>
      <w:marRight w:val="0"/>
      <w:marTop w:val="0"/>
      <w:marBottom w:val="0"/>
      <w:divBdr>
        <w:top w:val="none" w:sz="0" w:space="0" w:color="auto"/>
        <w:left w:val="none" w:sz="0" w:space="0" w:color="auto"/>
        <w:bottom w:val="none" w:sz="0" w:space="0" w:color="auto"/>
        <w:right w:val="none" w:sz="0" w:space="0" w:color="auto"/>
      </w:divBdr>
    </w:div>
    <w:div w:id="585765360">
      <w:bodyDiv w:val="1"/>
      <w:marLeft w:val="0"/>
      <w:marRight w:val="0"/>
      <w:marTop w:val="0"/>
      <w:marBottom w:val="0"/>
      <w:divBdr>
        <w:top w:val="none" w:sz="0" w:space="0" w:color="auto"/>
        <w:left w:val="none" w:sz="0" w:space="0" w:color="auto"/>
        <w:bottom w:val="none" w:sz="0" w:space="0" w:color="auto"/>
        <w:right w:val="none" w:sz="0" w:space="0" w:color="auto"/>
      </w:divBdr>
    </w:div>
    <w:div w:id="587622408">
      <w:bodyDiv w:val="1"/>
      <w:marLeft w:val="0"/>
      <w:marRight w:val="0"/>
      <w:marTop w:val="0"/>
      <w:marBottom w:val="0"/>
      <w:divBdr>
        <w:top w:val="none" w:sz="0" w:space="0" w:color="auto"/>
        <w:left w:val="none" w:sz="0" w:space="0" w:color="auto"/>
        <w:bottom w:val="none" w:sz="0" w:space="0" w:color="auto"/>
        <w:right w:val="none" w:sz="0" w:space="0" w:color="auto"/>
      </w:divBdr>
    </w:div>
    <w:div w:id="588932309">
      <w:bodyDiv w:val="1"/>
      <w:marLeft w:val="0"/>
      <w:marRight w:val="0"/>
      <w:marTop w:val="0"/>
      <w:marBottom w:val="0"/>
      <w:divBdr>
        <w:top w:val="none" w:sz="0" w:space="0" w:color="auto"/>
        <w:left w:val="none" w:sz="0" w:space="0" w:color="auto"/>
        <w:bottom w:val="none" w:sz="0" w:space="0" w:color="auto"/>
        <w:right w:val="none" w:sz="0" w:space="0" w:color="auto"/>
      </w:divBdr>
    </w:div>
    <w:div w:id="590701766">
      <w:bodyDiv w:val="1"/>
      <w:marLeft w:val="0"/>
      <w:marRight w:val="0"/>
      <w:marTop w:val="0"/>
      <w:marBottom w:val="0"/>
      <w:divBdr>
        <w:top w:val="none" w:sz="0" w:space="0" w:color="auto"/>
        <w:left w:val="none" w:sz="0" w:space="0" w:color="auto"/>
        <w:bottom w:val="none" w:sz="0" w:space="0" w:color="auto"/>
        <w:right w:val="none" w:sz="0" w:space="0" w:color="auto"/>
      </w:divBdr>
    </w:div>
    <w:div w:id="592783431">
      <w:bodyDiv w:val="1"/>
      <w:marLeft w:val="0"/>
      <w:marRight w:val="0"/>
      <w:marTop w:val="0"/>
      <w:marBottom w:val="0"/>
      <w:divBdr>
        <w:top w:val="none" w:sz="0" w:space="0" w:color="auto"/>
        <w:left w:val="none" w:sz="0" w:space="0" w:color="auto"/>
        <w:bottom w:val="none" w:sz="0" w:space="0" w:color="auto"/>
        <w:right w:val="none" w:sz="0" w:space="0" w:color="auto"/>
      </w:divBdr>
    </w:div>
    <w:div w:id="611981246">
      <w:bodyDiv w:val="1"/>
      <w:marLeft w:val="0"/>
      <w:marRight w:val="0"/>
      <w:marTop w:val="0"/>
      <w:marBottom w:val="0"/>
      <w:divBdr>
        <w:top w:val="none" w:sz="0" w:space="0" w:color="auto"/>
        <w:left w:val="none" w:sz="0" w:space="0" w:color="auto"/>
        <w:bottom w:val="none" w:sz="0" w:space="0" w:color="auto"/>
        <w:right w:val="none" w:sz="0" w:space="0" w:color="auto"/>
      </w:divBdr>
    </w:div>
    <w:div w:id="615522708">
      <w:bodyDiv w:val="1"/>
      <w:marLeft w:val="0"/>
      <w:marRight w:val="0"/>
      <w:marTop w:val="0"/>
      <w:marBottom w:val="0"/>
      <w:divBdr>
        <w:top w:val="none" w:sz="0" w:space="0" w:color="auto"/>
        <w:left w:val="none" w:sz="0" w:space="0" w:color="auto"/>
        <w:bottom w:val="none" w:sz="0" w:space="0" w:color="auto"/>
        <w:right w:val="none" w:sz="0" w:space="0" w:color="auto"/>
      </w:divBdr>
    </w:div>
    <w:div w:id="618878277">
      <w:bodyDiv w:val="1"/>
      <w:marLeft w:val="0"/>
      <w:marRight w:val="0"/>
      <w:marTop w:val="0"/>
      <w:marBottom w:val="0"/>
      <w:divBdr>
        <w:top w:val="none" w:sz="0" w:space="0" w:color="auto"/>
        <w:left w:val="none" w:sz="0" w:space="0" w:color="auto"/>
        <w:bottom w:val="none" w:sz="0" w:space="0" w:color="auto"/>
        <w:right w:val="none" w:sz="0" w:space="0" w:color="auto"/>
      </w:divBdr>
    </w:div>
    <w:div w:id="625043580">
      <w:bodyDiv w:val="1"/>
      <w:marLeft w:val="0"/>
      <w:marRight w:val="0"/>
      <w:marTop w:val="0"/>
      <w:marBottom w:val="0"/>
      <w:divBdr>
        <w:top w:val="none" w:sz="0" w:space="0" w:color="auto"/>
        <w:left w:val="none" w:sz="0" w:space="0" w:color="auto"/>
        <w:bottom w:val="none" w:sz="0" w:space="0" w:color="auto"/>
        <w:right w:val="none" w:sz="0" w:space="0" w:color="auto"/>
      </w:divBdr>
    </w:div>
    <w:div w:id="626009539">
      <w:bodyDiv w:val="1"/>
      <w:marLeft w:val="0"/>
      <w:marRight w:val="0"/>
      <w:marTop w:val="0"/>
      <w:marBottom w:val="0"/>
      <w:divBdr>
        <w:top w:val="none" w:sz="0" w:space="0" w:color="auto"/>
        <w:left w:val="none" w:sz="0" w:space="0" w:color="auto"/>
        <w:bottom w:val="none" w:sz="0" w:space="0" w:color="auto"/>
        <w:right w:val="none" w:sz="0" w:space="0" w:color="auto"/>
      </w:divBdr>
    </w:div>
    <w:div w:id="629632166">
      <w:bodyDiv w:val="1"/>
      <w:marLeft w:val="0"/>
      <w:marRight w:val="0"/>
      <w:marTop w:val="0"/>
      <w:marBottom w:val="0"/>
      <w:divBdr>
        <w:top w:val="none" w:sz="0" w:space="0" w:color="auto"/>
        <w:left w:val="none" w:sz="0" w:space="0" w:color="auto"/>
        <w:bottom w:val="none" w:sz="0" w:space="0" w:color="auto"/>
        <w:right w:val="none" w:sz="0" w:space="0" w:color="auto"/>
      </w:divBdr>
      <w:divsChild>
        <w:div w:id="39716939">
          <w:marLeft w:val="0"/>
          <w:marRight w:val="0"/>
          <w:marTop w:val="0"/>
          <w:marBottom w:val="0"/>
          <w:divBdr>
            <w:top w:val="none" w:sz="0" w:space="0" w:color="auto"/>
            <w:left w:val="none" w:sz="0" w:space="0" w:color="auto"/>
            <w:bottom w:val="none" w:sz="0" w:space="0" w:color="auto"/>
            <w:right w:val="none" w:sz="0" w:space="0" w:color="auto"/>
          </w:divBdr>
          <w:divsChild>
            <w:div w:id="1234245213">
              <w:marLeft w:val="0"/>
              <w:marRight w:val="0"/>
              <w:marTop w:val="0"/>
              <w:marBottom w:val="0"/>
              <w:divBdr>
                <w:top w:val="none" w:sz="0" w:space="0" w:color="auto"/>
                <w:left w:val="none" w:sz="0" w:space="0" w:color="auto"/>
                <w:bottom w:val="none" w:sz="0" w:space="0" w:color="auto"/>
                <w:right w:val="none" w:sz="0" w:space="0" w:color="auto"/>
              </w:divBdr>
              <w:divsChild>
                <w:div w:id="308290754">
                  <w:marLeft w:val="0"/>
                  <w:marRight w:val="0"/>
                  <w:marTop w:val="0"/>
                  <w:marBottom w:val="0"/>
                  <w:divBdr>
                    <w:top w:val="none" w:sz="0" w:space="0" w:color="auto"/>
                    <w:left w:val="none" w:sz="0" w:space="0" w:color="auto"/>
                    <w:bottom w:val="none" w:sz="0" w:space="0" w:color="auto"/>
                    <w:right w:val="none" w:sz="0" w:space="0" w:color="auto"/>
                  </w:divBdr>
                  <w:divsChild>
                    <w:div w:id="1297834728">
                      <w:marLeft w:val="0"/>
                      <w:marRight w:val="0"/>
                      <w:marTop w:val="0"/>
                      <w:marBottom w:val="0"/>
                      <w:divBdr>
                        <w:top w:val="none" w:sz="0" w:space="0" w:color="auto"/>
                        <w:left w:val="none" w:sz="0" w:space="0" w:color="auto"/>
                        <w:bottom w:val="none" w:sz="0" w:space="0" w:color="auto"/>
                        <w:right w:val="none" w:sz="0" w:space="0" w:color="auto"/>
                      </w:divBdr>
                      <w:divsChild>
                        <w:div w:id="20140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103243">
      <w:bodyDiv w:val="1"/>
      <w:marLeft w:val="0"/>
      <w:marRight w:val="0"/>
      <w:marTop w:val="0"/>
      <w:marBottom w:val="0"/>
      <w:divBdr>
        <w:top w:val="none" w:sz="0" w:space="0" w:color="auto"/>
        <w:left w:val="none" w:sz="0" w:space="0" w:color="auto"/>
        <w:bottom w:val="none" w:sz="0" w:space="0" w:color="auto"/>
        <w:right w:val="none" w:sz="0" w:space="0" w:color="auto"/>
      </w:divBdr>
    </w:div>
    <w:div w:id="632826490">
      <w:bodyDiv w:val="1"/>
      <w:marLeft w:val="0"/>
      <w:marRight w:val="0"/>
      <w:marTop w:val="0"/>
      <w:marBottom w:val="0"/>
      <w:divBdr>
        <w:top w:val="none" w:sz="0" w:space="0" w:color="auto"/>
        <w:left w:val="none" w:sz="0" w:space="0" w:color="auto"/>
        <w:bottom w:val="none" w:sz="0" w:space="0" w:color="auto"/>
        <w:right w:val="none" w:sz="0" w:space="0" w:color="auto"/>
      </w:divBdr>
    </w:div>
    <w:div w:id="634062792">
      <w:bodyDiv w:val="1"/>
      <w:marLeft w:val="0"/>
      <w:marRight w:val="0"/>
      <w:marTop w:val="0"/>
      <w:marBottom w:val="0"/>
      <w:divBdr>
        <w:top w:val="none" w:sz="0" w:space="0" w:color="auto"/>
        <w:left w:val="none" w:sz="0" w:space="0" w:color="auto"/>
        <w:bottom w:val="none" w:sz="0" w:space="0" w:color="auto"/>
        <w:right w:val="none" w:sz="0" w:space="0" w:color="auto"/>
      </w:divBdr>
    </w:div>
    <w:div w:id="641159305">
      <w:bodyDiv w:val="1"/>
      <w:marLeft w:val="0"/>
      <w:marRight w:val="0"/>
      <w:marTop w:val="0"/>
      <w:marBottom w:val="0"/>
      <w:divBdr>
        <w:top w:val="none" w:sz="0" w:space="0" w:color="auto"/>
        <w:left w:val="none" w:sz="0" w:space="0" w:color="auto"/>
        <w:bottom w:val="none" w:sz="0" w:space="0" w:color="auto"/>
        <w:right w:val="none" w:sz="0" w:space="0" w:color="auto"/>
      </w:divBdr>
    </w:div>
    <w:div w:id="660085209">
      <w:bodyDiv w:val="1"/>
      <w:marLeft w:val="0"/>
      <w:marRight w:val="0"/>
      <w:marTop w:val="0"/>
      <w:marBottom w:val="0"/>
      <w:divBdr>
        <w:top w:val="none" w:sz="0" w:space="0" w:color="auto"/>
        <w:left w:val="none" w:sz="0" w:space="0" w:color="auto"/>
        <w:bottom w:val="none" w:sz="0" w:space="0" w:color="auto"/>
        <w:right w:val="none" w:sz="0" w:space="0" w:color="auto"/>
      </w:divBdr>
    </w:div>
    <w:div w:id="660278988">
      <w:bodyDiv w:val="1"/>
      <w:marLeft w:val="0"/>
      <w:marRight w:val="0"/>
      <w:marTop w:val="0"/>
      <w:marBottom w:val="0"/>
      <w:divBdr>
        <w:top w:val="none" w:sz="0" w:space="0" w:color="auto"/>
        <w:left w:val="none" w:sz="0" w:space="0" w:color="auto"/>
        <w:bottom w:val="none" w:sz="0" w:space="0" w:color="auto"/>
        <w:right w:val="none" w:sz="0" w:space="0" w:color="auto"/>
      </w:divBdr>
    </w:div>
    <w:div w:id="661857841">
      <w:bodyDiv w:val="1"/>
      <w:marLeft w:val="0"/>
      <w:marRight w:val="0"/>
      <w:marTop w:val="0"/>
      <w:marBottom w:val="0"/>
      <w:divBdr>
        <w:top w:val="none" w:sz="0" w:space="0" w:color="auto"/>
        <w:left w:val="none" w:sz="0" w:space="0" w:color="auto"/>
        <w:bottom w:val="none" w:sz="0" w:space="0" w:color="auto"/>
        <w:right w:val="none" w:sz="0" w:space="0" w:color="auto"/>
      </w:divBdr>
    </w:div>
    <w:div w:id="662466496">
      <w:bodyDiv w:val="1"/>
      <w:marLeft w:val="0"/>
      <w:marRight w:val="0"/>
      <w:marTop w:val="0"/>
      <w:marBottom w:val="0"/>
      <w:divBdr>
        <w:top w:val="none" w:sz="0" w:space="0" w:color="auto"/>
        <w:left w:val="none" w:sz="0" w:space="0" w:color="auto"/>
        <w:bottom w:val="none" w:sz="0" w:space="0" w:color="auto"/>
        <w:right w:val="none" w:sz="0" w:space="0" w:color="auto"/>
      </w:divBdr>
    </w:div>
    <w:div w:id="672144188">
      <w:bodyDiv w:val="1"/>
      <w:marLeft w:val="0"/>
      <w:marRight w:val="0"/>
      <w:marTop w:val="0"/>
      <w:marBottom w:val="0"/>
      <w:divBdr>
        <w:top w:val="none" w:sz="0" w:space="0" w:color="auto"/>
        <w:left w:val="none" w:sz="0" w:space="0" w:color="auto"/>
        <w:bottom w:val="none" w:sz="0" w:space="0" w:color="auto"/>
        <w:right w:val="none" w:sz="0" w:space="0" w:color="auto"/>
      </w:divBdr>
    </w:div>
    <w:div w:id="676269354">
      <w:bodyDiv w:val="1"/>
      <w:marLeft w:val="0"/>
      <w:marRight w:val="0"/>
      <w:marTop w:val="0"/>
      <w:marBottom w:val="0"/>
      <w:divBdr>
        <w:top w:val="none" w:sz="0" w:space="0" w:color="auto"/>
        <w:left w:val="none" w:sz="0" w:space="0" w:color="auto"/>
        <w:bottom w:val="none" w:sz="0" w:space="0" w:color="auto"/>
        <w:right w:val="none" w:sz="0" w:space="0" w:color="auto"/>
      </w:divBdr>
    </w:div>
    <w:div w:id="676618974">
      <w:bodyDiv w:val="1"/>
      <w:marLeft w:val="0"/>
      <w:marRight w:val="0"/>
      <w:marTop w:val="0"/>
      <w:marBottom w:val="0"/>
      <w:divBdr>
        <w:top w:val="none" w:sz="0" w:space="0" w:color="auto"/>
        <w:left w:val="none" w:sz="0" w:space="0" w:color="auto"/>
        <w:bottom w:val="none" w:sz="0" w:space="0" w:color="auto"/>
        <w:right w:val="none" w:sz="0" w:space="0" w:color="auto"/>
      </w:divBdr>
    </w:div>
    <w:div w:id="680398754">
      <w:bodyDiv w:val="1"/>
      <w:marLeft w:val="0"/>
      <w:marRight w:val="0"/>
      <w:marTop w:val="0"/>
      <w:marBottom w:val="0"/>
      <w:divBdr>
        <w:top w:val="none" w:sz="0" w:space="0" w:color="auto"/>
        <w:left w:val="none" w:sz="0" w:space="0" w:color="auto"/>
        <w:bottom w:val="none" w:sz="0" w:space="0" w:color="auto"/>
        <w:right w:val="none" w:sz="0" w:space="0" w:color="auto"/>
      </w:divBdr>
    </w:div>
    <w:div w:id="689260743">
      <w:bodyDiv w:val="1"/>
      <w:marLeft w:val="0"/>
      <w:marRight w:val="0"/>
      <w:marTop w:val="0"/>
      <w:marBottom w:val="0"/>
      <w:divBdr>
        <w:top w:val="none" w:sz="0" w:space="0" w:color="auto"/>
        <w:left w:val="none" w:sz="0" w:space="0" w:color="auto"/>
        <w:bottom w:val="none" w:sz="0" w:space="0" w:color="auto"/>
        <w:right w:val="none" w:sz="0" w:space="0" w:color="auto"/>
      </w:divBdr>
    </w:div>
    <w:div w:id="693383699">
      <w:bodyDiv w:val="1"/>
      <w:marLeft w:val="0"/>
      <w:marRight w:val="0"/>
      <w:marTop w:val="0"/>
      <w:marBottom w:val="0"/>
      <w:divBdr>
        <w:top w:val="none" w:sz="0" w:space="0" w:color="auto"/>
        <w:left w:val="none" w:sz="0" w:space="0" w:color="auto"/>
        <w:bottom w:val="none" w:sz="0" w:space="0" w:color="auto"/>
        <w:right w:val="none" w:sz="0" w:space="0" w:color="auto"/>
      </w:divBdr>
    </w:div>
    <w:div w:id="696081012">
      <w:bodyDiv w:val="1"/>
      <w:marLeft w:val="0"/>
      <w:marRight w:val="0"/>
      <w:marTop w:val="0"/>
      <w:marBottom w:val="0"/>
      <w:divBdr>
        <w:top w:val="none" w:sz="0" w:space="0" w:color="auto"/>
        <w:left w:val="none" w:sz="0" w:space="0" w:color="auto"/>
        <w:bottom w:val="none" w:sz="0" w:space="0" w:color="auto"/>
        <w:right w:val="none" w:sz="0" w:space="0" w:color="auto"/>
      </w:divBdr>
      <w:divsChild>
        <w:div w:id="1749500913">
          <w:marLeft w:val="0"/>
          <w:marRight w:val="0"/>
          <w:marTop w:val="0"/>
          <w:marBottom w:val="0"/>
          <w:divBdr>
            <w:top w:val="none" w:sz="0" w:space="0" w:color="000000"/>
            <w:left w:val="none" w:sz="0" w:space="0" w:color="000000"/>
            <w:bottom w:val="none" w:sz="0" w:space="0" w:color="000000"/>
            <w:right w:val="none" w:sz="0" w:space="0" w:color="000000"/>
          </w:divBdr>
        </w:div>
        <w:div w:id="385032114">
          <w:marLeft w:val="0"/>
          <w:marRight w:val="0"/>
          <w:marTop w:val="0"/>
          <w:marBottom w:val="0"/>
          <w:divBdr>
            <w:top w:val="none" w:sz="0" w:space="0" w:color="000000"/>
            <w:left w:val="none" w:sz="0" w:space="0" w:color="000000"/>
            <w:bottom w:val="none" w:sz="0" w:space="0" w:color="000000"/>
            <w:right w:val="none" w:sz="0" w:space="0" w:color="000000"/>
          </w:divBdr>
        </w:div>
        <w:div w:id="253366218">
          <w:marLeft w:val="0"/>
          <w:marRight w:val="0"/>
          <w:marTop w:val="0"/>
          <w:marBottom w:val="0"/>
          <w:divBdr>
            <w:top w:val="none" w:sz="0" w:space="0" w:color="000000"/>
            <w:left w:val="none" w:sz="0" w:space="0" w:color="000000"/>
            <w:bottom w:val="none" w:sz="0" w:space="0" w:color="000000"/>
            <w:right w:val="none" w:sz="0" w:space="0" w:color="000000"/>
          </w:divBdr>
        </w:div>
        <w:div w:id="867063825">
          <w:marLeft w:val="0"/>
          <w:marRight w:val="0"/>
          <w:marTop w:val="0"/>
          <w:marBottom w:val="0"/>
          <w:divBdr>
            <w:top w:val="none" w:sz="0" w:space="0" w:color="000000"/>
            <w:left w:val="none" w:sz="0" w:space="0" w:color="000000"/>
            <w:bottom w:val="none" w:sz="0" w:space="0" w:color="000000"/>
            <w:right w:val="none" w:sz="0" w:space="0" w:color="000000"/>
          </w:divBdr>
        </w:div>
        <w:div w:id="869997701">
          <w:marLeft w:val="0"/>
          <w:marRight w:val="0"/>
          <w:marTop w:val="0"/>
          <w:marBottom w:val="0"/>
          <w:divBdr>
            <w:top w:val="none" w:sz="0" w:space="0" w:color="000000"/>
            <w:left w:val="none" w:sz="0" w:space="0" w:color="000000"/>
            <w:bottom w:val="none" w:sz="0" w:space="0" w:color="000000"/>
            <w:right w:val="none" w:sz="0" w:space="0" w:color="000000"/>
          </w:divBdr>
        </w:div>
        <w:div w:id="519515130">
          <w:marLeft w:val="0"/>
          <w:marRight w:val="0"/>
          <w:marTop w:val="0"/>
          <w:marBottom w:val="0"/>
          <w:divBdr>
            <w:top w:val="none" w:sz="0" w:space="0" w:color="000000"/>
            <w:left w:val="none" w:sz="0" w:space="0" w:color="000000"/>
            <w:bottom w:val="none" w:sz="0" w:space="0" w:color="000000"/>
            <w:right w:val="none" w:sz="0" w:space="0" w:color="000000"/>
          </w:divBdr>
        </w:div>
      </w:divsChild>
    </w:div>
    <w:div w:id="697774693">
      <w:bodyDiv w:val="1"/>
      <w:marLeft w:val="0"/>
      <w:marRight w:val="0"/>
      <w:marTop w:val="0"/>
      <w:marBottom w:val="0"/>
      <w:divBdr>
        <w:top w:val="none" w:sz="0" w:space="0" w:color="auto"/>
        <w:left w:val="none" w:sz="0" w:space="0" w:color="auto"/>
        <w:bottom w:val="none" w:sz="0" w:space="0" w:color="auto"/>
        <w:right w:val="none" w:sz="0" w:space="0" w:color="auto"/>
      </w:divBdr>
    </w:div>
    <w:div w:id="701322868">
      <w:bodyDiv w:val="1"/>
      <w:marLeft w:val="0"/>
      <w:marRight w:val="0"/>
      <w:marTop w:val="0"/>
      <w:marBottom w:val="0"/>
      <w:divBdr>
        <w:top w:val="none" w:sz="0" w:space="0" w:color="auto"/>
        <w:left w:val="none" w:sz="0" w:space="0" w:color="auto"/>
        <w:bottom w:val="none" w:sz="0" w:space="0" w:color="auto"/>
        <w:right w:val="none" w:sz="0" w:space="0" w:color="auto"/>
      </w:divBdr>
    </w:div>
    <w:div w:id="701790176">
      <w:bodyDiv w:val="1"/>
      <w:marLeft w:val="0"/>
      <w:marRight w:val="0"/>
      <w:marTop w:val="0"/>
      <w:marBottom w:val="0"/>
      <w:divBdr>
        <w:top w:val="none" w:sz="0" w:space="0" w:color="auto"/>
        <w:left w:val="none" w:sz="0" w:space="0" w:color="auto"/>
        <w:bottom w:val="none" w:sz="0" w:space="0" w:color="auto"/>
        <w:right w:val="none" w:sz="0" w:space="0" w:color="auto"/>
      </w:divBdr>
    </w:div>
    <w:div w:id="706032093">
      <w:bodyDiv w:val="1"/>
      <w:marLeft w:val="0"/>
      <w:marRight w:val="0"/>
      <w:marTop w:val="0"/>
      <w:marBottom w:val="0"/>
      <w:divBdr>
        <w:top w:val="none" w:sz="0" w:space="0" w:color="auto"/>
        <w:left w:val="none" w:sz="0" w:space="0" w:color="auto"/>
        <w:bottom w:val="none" w:sz="0" w:space="0" w:color="auto"/>
        <w:right w:val="none" w:sz="0" w:space="0" w:color="auto"/>
      </w:divBdr>
    </w:div>
    <w:div w:id="713235643">
      <w:bodyDiv w:val="1"/>
      <w:marLeft w:val="0"/>
      <w:marRight w:val="0"/>
      <w:marTop w:val="0"/>
      <w:marBottom w:val="0"/>
      <w:divBdr>
        <w:top w:val="none" w:sz="0" w:space="0" w:color="auto"/>
        <w:left w:val="none" w:sz="0" w:space="0" w:color="auto"/>
        <w:bottom w:val="none" w:sz="0" w:space="0" w:color="auto"/>
        <w:right w:val="none" w:sz="0" w:space="0" w:color="auto"/>
      </w:divBdr>
    </w:div>
    <w:div w:id="713315742">
      <w:bodyDiv w:val="1"/>
      <w:marLeft w:val="0"/>
      <w:marRight w:val="0"/>
      <w:marTop w:val="0"/>
      <w:marBottom w:val="0"/>
      <w:divBdr>
        <w:top w:val="none" w:sz="0" w:space="0" w:color="auto"/>
        <w:left w:val="none" w:sz="0" w:space="0" w:color="auto"/>
        <w:bottom w:val="none" w:sz="0" w:space="0" w:color="auto"/>
        <w:right w:val="none" w:sz="0" w:space="0" w:color="auto"/>
      </w:divBdr>
    </w:div>
    <w:div w:id="714892079">
      <w:bodyDiv w:val="1"/>
      <w:marLeft w:val="0"/>
      <w:marRight w:val="0"/>
      <w:marTop w:val="0"/>
      <w:marBottom w:val="0"/>
      <w:divBdr>
        <w:top w:val="none" w:sz="0" w:space="0" w:color="auto"/>
        <w:left w:val="none" w:sz="0" w:space="0" w:color="auto"/>
        <w:bottom w:val="none" w:sz="0" w:space="0" w:color="auto"/>
        <w:right w:val="none" w:sz="0" w:space="0" w:color="auto"/>
      </w:divBdr>
    </w:div>
    <w:div w:id="716782728">
      <w:bodyDiv w:val="1"/>
      <w:marLeft w:val="0"/>
      <w:marRight w:val="0"/>
      <w:marTop w:val="0"/>
      <w:marBottom w:val="0"/>
      <w:divBdr>
        <w:top w:val="none" w:sz="0" w:space="0" w:color="auto"/>
        <w:left w:val="none" w:sz="0" w:space="0" w:color="auto"/>
        <w:bottom w:val="none" w:sz="0" w:space="0" w:color="auto"/>
        <w:right w:val="none" w:sz="0" w:space="0" w:color="auto"/>
      </w:divBdr>
    </w:div>
    <w:div w:id="721443378">
      <w:bodyDiv w:val="1"/>
      <w:marLeft w:val="0"/>
      <w:marRight w:val="0"/>
      <w:marTop w:val="0"/>
      <w:marBottom w:val="0"/>
      <w:divBdr>
        <w:top w:val="none" w:sz="0" w:space="0" w:color="auto"/>
        <w:left w:val="none" w:sz="0" w:space="0" w:color="auto"/>
        <w:bottom w:val="none" w:sz="0" w:space="0" w:color="auto"/>
        <w:right w:val="none" w:sz="0" w:space="0" w:color="auto"/>
      </w:divBdr>
    </w:div>
    <w:div w:id="725952002">
      <w:bodyDiv w:val="1"/>
      <w:marLeft w:val="0"/>
      <w:marRight w:val="0"/>
      <w:marTop w:val="0"/>
      <w:marBottom w:val="0"/>
      <w:divBdr>
        <w:top w:val="none" w:sz="0" w:space="0" w:color="auto"/>
        <w:left w:val="none" w:sz="0" w:space="0" w:color="auto"/>
        <w:bottom w:val="none" w:sz="0" w:space="0" w:color="auto"/>
        <w:right w:val="none" w:sz="0" w:space="0" w:color="auto"/>
      </w:divBdr>
    </w:div>
    <w:div w:id="728261507">
      <w:bodyDiv w:val="1"/>
      <w:marLeft w:val="0"/>
      <w:marRight w:val="0"/>
      <w:marTop w:val="0"/>
      <w:marBottom w:val="0"/>
      <w:divBdr>
        <w:top w:val="none" w:sz="0" w:space="0" w:color="auto"/>
        <w:left w:val="none" w:sz="0" w:space="0" w:color="auto"/>
        <w:bottom w:val="none" w:sz="0" w:space="0" w:color="auto"/>
        <w:right w:val="none" w:sz="0" w:space="0" w:color="auto"/>
      </w:divBdr>
    </w:div>
    <w:div w:id="738599426">
      <w:bodyDiv w:val="1"/>
      <w:marLeft w:val="0"/>
      <w:marRight w:val="0"/>
      <w:marTop w:val="0"/>
      <w:marBottom w:val="0"/>
      <w:divBdr>
        <w:top w:val="none" w:sz="0" w:space="0" w:color="auto"/>
        <w:left w:val="none" w:sz="0" w:space="0" w:color="auto"/>
        <w:bottom w:val="none" w:sz="0" w:space="0" w:color="auto"/>
        <w:right w:val="none" w:sz="0" w:space="0" w:color="auto"/>
      </w:divBdr>
    </w:div>
    <w:div w:id="750128777">
      <w:bodyDiv w:val="1"/>
      <w:marLeft w:val="0"/>
      <w:marRight w:val="0"/>
      <w:marTop w:val="0"/>
      <w:marBottom w:val="0"/>
      <w:divBdr>
        <w:top w:val="none" w:sz="0" w:space="0" w:color="auto"/>
        <w:left w:val="none" w:sz="0" w:space="0" w:color="auto"/>
        <w:bottom w:val="none" w:sz="0" w:space="0" w:color="auto"/>
        <w:right w:val="none" w:sz="0" w:space="0" w:color="auto"/>
      </w:divBdr>
    </w:div>
    <w:div w:id="751588520">
      <w:bodyDiv w:val="1"/>
      <w:marLeft w:val="0"/>
      <w:marRight w:val="0"/>
      <w:marTop w:val="0"/>
      <w:marBottom w:val="0"/>
      <w:divBdr>
        <w:top w:val="none" w:sz="0" w:space="0" w:color="auto"/>
        <w:left w:val="none" w:sz="0" w:space="0" w:color="auto"/>
        <w:bottom w:val="none" w:sz="0" w:space="0" w:color="auto"/>
        <w:right w:val="none" w:sz="0" w:space="0" w:color="auto"/>
      </w:divBdr>
    </w:div>
    <w:div w:id="760027666">
      <w:bodyDiv w:val="1"/>
      <w:marLeft w:val="0"/>
      <w:marRight w:val="0"/>
      <w:marTop w:val="0"/>
      <w:marBottom w:val="0"/>
      <w:divBdr>
        <w:top w:val="none" w:sz="0" w:space="0" w:color="auto"/>
        <w:left w:val="none" w:sz="0" w:space="0" w:color="auto"/>
        <w:bottom w:val="none" w:sz="0" w:space="0" w:color="auto"/>
        <w:right w:val="none" w:sz="0" w:space="0" w:color="auto"/>
      </w:divBdr>
    </w:div>
    <w:div w:id="763577931">
      <w:bodyDiv w:val="1"/>
      <w:marLeft w:val="0"/>
      <w:marRight w:val="0"/>
      <w:marTop w:val="0"/>
      <w:marBottom w:val="0"/>
      <w:divBdr>
        <w:top w:val="none" w:sz="0" w:space="0" w:color="auto"/>
        <w:left w:val="none" w:sz="0" w:space="0" w:color="auto"/>
        <w:bottom w:val="none" w:sz="0" w:space="0" w:color="auto"/>
        <w:right w:val="none" w:sz="0" w:space="0" w:color="auto"/>
      </w:divBdr>
    </w:div>
    <w:div w:id="769006482">
      <w:bodyDiv w:val="1"/>
      <w:marLeft w:val="0"/>
      <w:marRight w:val="0"/>
      <w:marTop w:val="0"/>
      <w:marBottom w:val="0"/>
      <w:divBdr>
        <w:top w:val="none" w:sz="0" w:space="0" w:color="auto"/>
        <w:left w:val="none" w:sz="0" w:space="0" w:color="auto"/>
        <w:bottom w:val="none" w:sz="0" w:space="0" w:color="auto"/>
        <w:right w:val="none" w:sz="0" w:space="0" w:color="auto"/>
      </w:divBdr>
    </w:div>
    <w:div w:id="770517096">
      <w:bodyDiv w:val="1"/>
      <w:marLeft w:val="0"/>
      <w:marRight w:val="0"/>
      <w:marTop w:val="0"/>
      <w:marBottom w:val="0"/>
      <w:divBdr>
        <w:top w:val="none" w:sz="0" w:space="0" w:color="auto"/>
        <w:left w:val="none" w:sz="0" w:space="0" w:color="auto"/>
        <w:bottom w:val="none" w:sz="0" w:space="0" w:color="auto"/>
        <w:right w:val="none" w:sz="0" w:space="0" w:color="auto"/>
      </w:divBdr>
    </w:div>
    <w:div w:id="772552803">
      <w:bodyDiv w:val="1"/>
      <w:marLeft w:val="0"/>
      <w:marRight w:val="0"/>
      <w:marTop w:val="0"/>
      <w:marBottom w:val="0"/>
      <w:divBdr>
        <w:top w:val="none" w:sz="0" w:space="0" w:color="auto"/>
        <w:left w:val="none" w:sz="0" w:space="0" w:color="auto"/>
        <w:bottom w:val="none" w:sz="0" w:space="0" w:color="auto"/>
        <w:right w:val="none" w:sz="0" w:space="0" w:color="auto"/>
      </w:divBdr>
    </w:div>
    <w:div w:id="777677483">
      <w:bodyDiv w:val="1"/>
      <w:marLeft w:val="0"/>
      <w:marRight w:val="0"/>
      <w:marTop w:val="0"/>
      <w:marBottom w:val="0"/>
      <w:divBdr>
        <w:top w:val="none" w:sz="0" w:space="0" w:color="auto"/>
        <w:left w:val="none" w:sz="0" w:space="0" w:color="auto"/>
        <w:bottom w:val="none" w:sz="0" w:space="0" w:color="auto"/>
        <w:right w:val="none" w:sz="0" w:space="0" w:color="auto"/>
      </w:divBdr>
    </w:div>
    <w:div w:id="785124393">
      <w:bodyDiv w:val="1"/>
      <w:marLeft w:val="0"/>
      <w:marRight w:val="0"/>
      <w:marTop w:val="0"/>
      <w:marBottom w:val="0"/>
      <w:divBdr>
        <w:top w:val="none" w:sz="0" w:space="0" w:color="auto"/>
        <w:left w:val="none" w:sz="0" w:space="0" w:color="auto"/>
        <w:bottom w:val="none" w:sz="0" w:space="0" w:color="auto"/>
        <w:right w:val="none" w:sz="0" w:space="0" w:color="auto"/>
      </w:divBdr>
    </w:div>
    <w:div w:id="785388990">
      <w:bodyDiv w:val="1"/>
      <w:marLeft w:val="0"/>
      <w:marRight w:val="0"/>
      <w:marTop w:val="0"/>
      <w:marBottom w:val="0"/>
      <w:divBdr>
        <w:top w:val="none" w:sz="0" w:space="0" w:color="auto"/>
        <w:left w:val="none" w:sz="0" w:space="0" w:color="auto"/>
        <w:bottom w:val="none" w:sz="0" w:space="0" w:color="auto"/>
        <w:right w:val="none" w:sz="0" w:space="0" w:color="auto"/>
      </w:divBdr>
    </w:div>
    <w:div w:id="786044932">
      <w:bodyDiv w:val="1"/>
      <w:marLeft w:val="0"/>
      <w:marRight w:val="0"/>
      <w:marTop w:val="0"/>
      <w:marBottom w:val="0"/>
      <w:divBdr>
        <w:top w:val="none" w:sz="0" w:space="0" w:color="auto"/>
        <w:left w:val="none" w:sz="0" w:space="0" w:color="auto"/>
        <w:bottom w:val="none" w:sz="0" w:space="0" w:color="auto"/>
        <w:right w:val="none" w:sz="0" w:space="0" w:color="auto"/>
      </w:divBdr>
    </w:div>
    <w:div w:id="787817385">
      <w:bodyDiv w:val="1"/>
      <w:marLeft w:val="0"/>
      <w:marRight w:val="0"/>
      <w:marTop w:val="0"/>
      <w:marBottom w:val="0"/>
      <w:divBdr>
        <w:top w:val="none" w:sz="0" w:space="0" w:color="auto"/>
        <w:left w:val="none" w:sz="0" w:space="0" w:color="auto"/>
        <w:bottom w:val="none" w:sz="0" w:space="0" w:color="auto"/>
        <w:right w:val="none" w:sz="0" w:space="0" w:color="auto"/>
      </w:divBdr>
    </w:div>
    <w:div w:id="792790729">
      <w:bodyDiv w:val="1"/>
      <w:marLeft w:val="0"/>
      <w:marRight w:val="0"/>
      <w:marTop w:val="0"/>
      <w:marBottom w:val="0"/>
      <w:divBdr>
        <w:top w:val="none" w:sz="0" w:space="0" w:color="auto"/>
        <w:left w:val="none" w:sz="0" w:space="0" w:color="auto"/>
        <w:bottom w:val="none" w:sz="0" w:space="0" w:color="auto"/>
        <w:right w:val="none" w:sz="0" w:space="0" w:color="auto"/>
      </w:divBdr>
    </w:div>
    <w:div w:id="795759883">
      <w:bodyDiv w:val="1"/>
      <w:marLeft w:val="0"/>
      <w:marRight w:val="0"/>
      <w:marTop w:val="0"/>
      <w:marBottom w:val="0"/>
      <w:divBdr>
        <w:top w:val="none" w:sz="0" w:space="0" w:color="auto"/>
        <w:left w:val="none" w:sz="0" w:space="0" w:color="auto"/>
        <w:bottom w:val="none" w:sz="0" w:space="0" w:color="auto"/>
        <w:right w:val="none" w:sz="0" w:space="0" w:color="auto"/>
      </w:divBdr>
    </w:div>
    <w:div w:id="797376748">
      <w:bodyDiv w:val="1"/>
      <w:marLeft w:val="0"/>
      <w:marRight w:val="0"/>
      <w:marTop w:val="0"/>
      <w:marBottom w:val="0"/>
      <w:divBdr>
        <w:top w:val="none" w:sz="0" w:space="0" w:color="auto"/>
        <w:left w:val="none" w:sz="0" w:space="0" w:color="auto"/>
        <w:bottom w:val="none" w:sz="0" w:space="0" w:color="auto"/>
        <w:right w:val="none" w:sz="0" w:space="0" w:color="auto"/>
      </w:divBdr>
    </w:div>
    <w:div w:id="801191416">
      <w:bodyDiv w:val="1"/>
      <w:marLeft w:val="0"/>
      <w:marRight w:val="0"/>
      <w:marTop w:val="0"/>
      <w:marBottom w:val="0"/>
      <w:divBdr>
        <w:top w:val="none" w:sz="0" w:space="0" w:color="auto"/>
        <w:left w:val="none" w:sz="0" w:space="0" w:color="auto"/>
        <w:bottom w:val="none" w:sz="0" w:space="0" w:color="auto"/>
        <w:right w:val="none" w:sz="0" w:space="0" w:color="auto"/>
      </w:divBdr>
    </w:div>
    <w:div w:id="803356678">
      <w:bodyDiv w:val="1"/>
      <w:marLeft w:val="0"/>
      <w:marRight w:val="0"/>
      <w:marTop w:val="0"/>
      <w:marBottom w:val="0"/>
      <w:divBdr>
        <w:top w:val="none" w:sz="0" w:space="0" w:color="auto"/>
        <w:left w:val="none" w:sz="0" w:space="0" w:color="auto"/>
        <w:bottom w:val="none" w:sz="0" w:space="0" w:color="auto"/>
        <w:right w:val="none" w:sz="0" w:space="0" w:color="auto"/>
      </w:divBdr>
    </w:div>
    <w:div w:id="804391970">
      <w:bodyDiv w:val="1"/>
      <w:marLeft w:val="0"/>
      <w:marRight w:val="0"/>
      <w:marTop w:val="0"/>
      <w:marBottom w:val="0"/>
      <w:divBdr>
        <w:top w:val="none" w:sz="0" w:space="0" w:color="auto"/>
        <w:left w:val="none" w:sz="0" w:space="0" w:color="auto"/>
        <w:bottom w:val="none" w:sz="0" w:space="0" w:color="auto"/>
        <w:right w:val="none" w:sz="0" w:space="0" w:color="auto"/>
      </w:divBdr>
    </w:div>
    <w:div w:id="806892574">
      <w:bodyDiv w:val="1"/>
      <w:marLeft w:val="0"/>
      <w:marRight w:val="0"/>
      <w:marTop w:val="0"/>
      <w:marBottom w:val="0"/>
      <w:divBdr>
        <w:top w:val="none" w:sz="0" w:space="0" w:color="auto"/>
        <w:left w:val="none" w:sz="0" w:space="0" w:color="auto"/>
        <w:bottom w:val="none" w:sz="0" w:space="0" w:color="auto"/>
        <w:right w:val="none" w:sz="0" w:space="0" w:color="auto"/>
      </w:divBdr>
    </w:div>
    <w:div w:id="815490347">
      <w:bodyDiv w:val="1"/>
      <w:marLeft w:val="0"/>
      <w:marRight w:val="0"/>
      <w:marTop w:val="0"/>
      <w:marBottom w:val="0"/>
      <w:divBdr>
        <w:top w:val="none" w:sz="0" w:space="0" w:color="auto"/>
        <w:left w:val="none" w:sz="0" w:space="0" w:color="auto"/>
        <w:bottom w:val="none" w:sz="0" w:space="0" w:color="auto"/>
        <w:right w:val="none" w:sz="0" w:space="0" w:color="auto"/>
      </w:divBdr>
      <w:divsChild>
        <w:div w:id="497380095">
          <w:marLeft w:val="0"/>
          <w:marRight w:val="0"/>
          <w:marTop w:val="0"/>
          <w:marBottom w:val="0"/>
          <w:divBdr>
            <w:top w:val="none" w:sz="0" w:space="0" w:color="auto"/>
            <w:left w:val="none" w:sz="0" w:space="0" w:color="auto"/>
            <w:bottom w:val="none" w:sz="0" w:space="0" w:color="auto"/>
            <w:right w:val="none" w:sz="0" w:space="0" w:color="auto"/>
          </w:divBdr>
        </w:div>
        <w:div w:id="1934439185">
          <w:marLeft w:val="0"/>
          <w:marRight w:val="0"/>
          <w:marTop w:val="0"/>
          <w:marBottom w:val="0"/>
          <w:divBdr>
            <w:top w:val="none" w:sz="0" w:space="0" w:color="auto"/>
            <w:left w:val="none" w:sz="0" w:space="0" w:color="auto"/>
            <w:bottom w:val="none" w:sz="0" w:space="0" w:color="auto"/>
            <w:right w:val="none" w:sz="0" w:space="0" w:color="auto"/>
          </w:divBdr>
        </w:div>
      </w:divsChild>
    </w:div>
    <w:div w:id="822743547">
      <w:bodyDiv w:val="1"/>
      <w:marLeft w:val="0"/>
      <w:marRight w:val="0"/>
      <w:marTop w:val="0"/>
      <w:marBottom w:val="0"/>
      <w:divBdr>
        <w:top w:val="none" w:sz="0" w:space="0" w:color="auto"/>
        <w:left w:val="none" w:sz="0" w:space="0" w:color="auto"/>
        <w:bottom w:val="none" w:sz="0" w:space="0" w:color="auto"/>
        <w:right w:val="none" w:sz="0" w:space="0" w:color="auto"/>
      </w:divBdr>
    </w:div>
    <w:div w:id="823164155">
      <w:bodyDiv w:val="1"/>
      <w:marLeft w:val="0"/>
      <w:marRight w:val="0"/>
      <w:marTop w:val="0"/>
      <w:marBottom w:val="0"/>
      <w:divBdr>
        <w:top w:val="none" w:sz="0" w:space="0" w:color="auto"/>
        <w:left w:val="none" w:sz="0" w:space="0" w:color="auto"/>
        <w:bottom w:val="none" w:sz="0" w:space="0" w:color="auto"/>
        <w:right w:val="none" w:sz="0" w:space="0" w:color="auto"/>
      </w:divBdr>
    </w:div>
    <w:div w:id="823207299">
      <w:bodyDiv w:val="1"/>
      <w:marLeft w:val="0"/>
      <w:marRight w:val="0"/>
      <w:marTop w:val="0"/>
      <w:marBottom w:val="0"/>
      <w:divBdr>
        <w:top w:val="none" w:sz="0" w:space="0" w:color="auto"/>
        <w:left w:val="none" w:sz="0" w:space="0" w:color="auto"/>
        <w:bottom w:val="none" w:sz="0" w:space="0" w:color="auto"/>
        <w:right w:val="none" w:sz="0" w:space="0" w:color="auto"/>
      </w:divBdr>
    </w:div>
    <w:div w:id="827748058">
      <w:bodyDiv w:val="1"/>
      <w:marLeft w:val="0"/>
      <w:marRight w:val="0"/>
      <w:marTop w:val="0"/>
      <w:marBottom w:val="0"/>
      <w:divBdr>
        <w:top w:val="none" w:sz="0" w:space="0" w:color="auto"/>
        <w:left w:val="none" w:sz="0" w:space="0" w:color="auto"/>
        <w:bottom w:val="none" w:sz="0" w:space="0" w:color="auto"/>
        <w:right w:val="none" w:sz="0" w:space="0" w:color="auto"/>
      </w:divBdr>
      <w:divsChild>
        <w:div w:id="150292736">
          <w:marLeft w:val="0"/>
          <w:marRight w:val="0"/>
          <w:marTop w:val="0"/>
          <w:marBottom w:val="0"/>
          <w:divBdr>
            <w:top w:val="none" w:sz="0" w:space="0" w:color="auto"/>
            <w:left w:val="none" w:sz="0" w:space="0" w:color="auto"/>
            <w:bottom w:val="none" w:sz="0" w:space="0" w:color="auto"/>
            <w:right w:val="none" w:sz="0" w:space="0" w:color="auto"/>
          </w:divBdr>
        </w:div>
        <w:div w:id="1215854100">
          <w:marLeft w:val="0"/>
          <w:marRight w:val="0"/>
          <w:marTop w:val="0"/>
          <w:marBottom w:val="0"/>
          <w:divBdr>
            <w:top w:val="none" w:sz="0" w:space="0" w:color="auto"/>
            <w:left w:val="none" w:sz="0" w:space="0" w:color="auto"/>
            <w:bottom w:val="none" w:sz="0" w:space="0" w:color="auto"/>
            <w:right w:val="none" w:sz="0" w:space="0" w:color="auto"/>
          </w:divBdr>
        </w:div>
        <w:div w:id="1877544045">
          <w:marLeft w:val="0"/>
          <w:marRight w:val="0"/>
          <w:marTop w:val="0"/>
          <w:marBottom w:val="0"/>
          <w:divBdr>
            <w:top w:val="none" w:sz="0" w:space="0" w:color="auto"/>
            <w:left w:val="none" w:sz="0" w:space="0" w:color="auto"/>
            <w:bottom w:val="none" w:sz="0" w:space="0" w:color="auto"/>
            <w:right w:val="none" w:sz="0" w:space="0" w:color="auto"/>
          </w:divBdr>
        </w:div>
      </w:divsChild>
    </w:div>
    <w:div w:id="830099798">
      <w:bodyDiv w:val="1"/>
      <w:marLeft w:val="0"/>
      <w:marRight w:val="0"/>
      <w:marTop w:val="0"/>
      <w:marBottom w:val="0"/>
      <w:divBdr>
        <w:top w:val="none" w:sz="0" w:space="0" w:color="auto"/>
        <w:left w:val="none" w:sz="0" w:space="0" w:color="auto"/>
        <w:bottom w:val="none" w:sz="0" w:space="0" w:color="auto"/>
        <w:right w:val="none" w:sz="0" w:space="0" w:color="auto"/>
      </w:divBdr>
    </w:div>
    <w:div w:id="831290948">
      <w:bodyDiv w:val="1"/>
      <w:marLeft w:val="0"/>
      <w:marRight w:val="0"/>
      <w:marTop w:val="0"/>
      <w:marBottom w:val="0"/>
      <w:divBdr>
        <w:top w:val="none" w:sz="0" w:space="0" w:color="auto"/>
        <w:left w:val="none" w:sz="0" w:space="0" w:color="auto"/>
        <w:bottom w:val="none" w:sz="0" w:space="0" w:color="auto"/>
        <w:right w:val="none" w:sz="0" w:space="0" w:color="auto"/>
      </w:divBdr>
      <w:divsChild>
        <w:div w:id="1586194">
          <w:marLeft w:val="0"/>
          <w:marRight w:val="0"/>
          <w:marTop w:val="0"/>
          <w:marBottom w:val="0"/>
          <w:divBdr>
            <w:top w:val="none" w:sz="0" w:space="0" w:color="auto"/>
            <w:left w:val="none" w:sz="0" w:space="0" w:color="auto"/>
            <w:bottom w:val="none" w:sz="0" w:space="0" w:color="auto"/>
            <w:right w:val="none" w:sz="0" w:space="0" w:color="auto"/>
          </w:divBdr>
          <w:divsChild>
            <w:div w:id="848718548">
              <w:marLeft w:val="0"/>
              <w:marRight w:val="0"/>
              <w:marTop w:val="0"/>
              <w:marBottom w:val="0"/>
              <w:divBdr>
                <w:top w:val="none" w:sz="0" w:space="0" w:color="auto"/>
                <w:left w:val="none" w:sz="0" w:space="0" w:color="auto"/>
                <w:bottom w:val="none" w:sz="0" w:space="0" w:color="auto"/>
                <w:right w:val="none" w:sz="0" w:space="0" w:color="auto"/>
              </w:divBdr>
              <w:divsChild>
                <w:div w:id="164442954">
                  <w:marLeft w:val="0"/>
                  <w:marRight w:val="0"/>
                  <w:marTop w:val="0"/>
                  <w:marBottom w:val="0"/>
                  <w:divBdr>
                    <w:top w:val="none" w:sz="0" w:space="0" w:color="auto"/>
                    <w:left w:val="none" w:sz="0" w:space="0" w:color="auto"/>
                    <w:bottom w:val="none" w:sz="0" w:space="0" w:color="auto"/>
                    <w:right w:val="none" w:sz="0" w:space="0" w:color="auto"/>
                  </w:divBdr>
                  <w:divsChild>
                    <w:div w:id="535503938">
                      <w:marLeft w:val="0"/>
                      <w:marRight w:val="0"/>
                      <w:marTop w:val="0"/>
                      <w:marBottom w:val="0"/>
                      <w:divBdr>
                        <w:top w:val="none" w:sz="0" w:space="0" w:color="auto"/>
                        <w:left w:val="none" w:sz="0" w:space="0" w:color="auto"/>
                        <w:bottom w:val="none" w:sz="0" w:space="0" w:color="auto"/>
                        <w:right w:val="none" w:sz="0" w:space="0" w:color="auto"/>
                      </w:divBdr>
                      <w:divsChild>
                        <w:div w:id="72222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724974">
      <w:bodyDiv w:val="1"/>
      <w:marLeft w:val="0"/>
      <w:marRight w:val="0"/>
      <w:marTop w:val="0"/>
      <w:marBottom w:val="0"/>
      <w:divBdr>
        <w:top w:val="none" w:sz="0" w:space="0" w:color="auto"/>
        <w:left w:val="none" w:sz="0" w:space="0" w:color="auto"/>
        <w:bottom w:val="none" w:sz="0" w:space="0" w:color="auto"/>
        <w:right w:val="none" w:sz="0" w:space="0" w:color="auto"/>
      </w:divBdr>
    </w:div>
    <w:div w:id="835650012">
      <w:bodyDiv w:val="1"/>
      <w:marLeft w:val="0"/>
      <w:marRight w:val="0"/>
      <w:marTop w:val="0"/>
      <w:marBottom w:val="0"/>
      <w:divBdr>
        <w:top w:val="none" w:sz="0" w:space="0" w:color="auto"/>
        <w:left w:val="none" w:sz="0" w:space="0" w:color="auto"/>
        <w:bottom w:val="none" w:sz="0" w:space="0" w:color="auto"/>
        <w:right w:val="none" w:sz="0" w:space="0" w:color="auto"/>
      </w:divBdr>
    </w:div>
    <w:div w:id="842665324">
      <w:bodyDiv w:val="1"/>
      <w:marLeft w:val="0"/>
      <w:marRight w:val="0"/>
      <w:marTop w:val="0"/>
      <w:marBottom w:val="0"/>
      <w:divBdr>
        <w:top w:val="none" w:sz="0" w:space="0" w:color="auto"/>
        <w:left w:val="none" w:sz="0" w:space="0" w:color="auto"/>
        <w:bottom w:val="none" w:sz="0" w:space="0" w:color="auto"/>
        <w:right w:val="none" w:sz="0" w:space="0" w:color="auto"/>
      </w:divBdr>
    </w:div>
    <w:div w:id="842747453">
      <w:bodyDiv w:val="1"/>
      <w:marLeft w:val="0"/>
      <w:marRight w:val="0"/>
      <w:marTop w:val="0"/>
      <w:marBottom w:val="0"/>
      <w:divBdr>
        <w:top w:val="none" w:sz="0" w:space="0" w:color="auto"/>
        <w:left w:val="none" w:sz="0" w:space="0" w:color="auto"/>
        <w:bottom w:val="none" w:sz="0" w:space="0" w:color="auto"/>
        <w:right w:val="none" w:sz="0" w:space="0" w:color="auto"/>
      </w:divBdr>
    </w:div>
    <w:div w:id="850526990">
      <w:bodyDiv w:val="1"/>
      <w:marLeft w:val="0"/>
      <w:marRight w:val="0"/>
      <w:marTop w:val="0"/>
      <w:marBottom w:val="0"/>
      <w:divBdr>
        <w:top w:val="none" w:sz="0" w:space="0" w:color="auto"/>
        <w:left w:val="none" w:sz="0" w:space="0" w:color="auto"/>
        <w:bottom w:val="none" w:sz="0" w:space="0" w:color="auto"/>
        <w:right w:val="none" w:sz="0" w:space="0" w:color="auto"/>
      </w:divBdr>
    </w:div>
    <w:div w:id="851068312">
      <w:bodyDiv w:val="1"/>
      <w:marLeft w:val="0"/>
      <w:marRight w:val="0"/>
      <w:marTop w:val="0"/>
      <w:marBottom w:val="0"/>
      <w:divBdr>
        <w:top w:val="none" w:sz="0" w:space="0" w:color="auto"/>
        <w:left w:val="none" w:sz="0" w:space="0" w:color="auto"/>
        <w:bottom w:val="none" w:sz="0" w:space="0" w:color="auto"/>
        <w:right w:val="none" w:sz="0" w:space="0" w:color="auto"/>
      </w:divBdr>
    </w:div>
    <w:div w:id="854610706">
      <w:bodyDiv w:val="1"/>
      <w:marLeft w:val="0"/>
      <w:marRight w:val="0"/>
      <w:marTop w:val="0"/>
      <w:marBottom w:val="0"/>
      <w:divBdr>
        <w:top w:val="none" w:sz="0" w:space="0" w:color="auto"/>
        <w:left w:val="none" w:sz="0" w:space="0" w:color="auto"/>
        <w:bottom w:val="none" w:sz="0" w:space="0" w:color="auto"/>
        <w:right w:val="none" w:sz="0" w:space="0" w:color="auto"/>
      </w:divBdr>
      <w:divsChild>
        <w:div w:id="2138572281">
          <w:marLeft w:val="0"/>
          <w:marRight w:val="0"/>
          <w:marTop w:val="0"/>
          <w:marBottom w:val="0"/>
          <w:divBdr>
            <w:top w:val="none" w:sz="0" w:space="0" w:color="auto"/>
            <w:left w:val="none" w:sz="0" w:space="0" w:color="auto"/>
            <w:bottom w:val="none" w:sz="0" w:space="0" w:color="auto"/>
            <w:right w:val="none" w:sz="0" w:space="0" w:color="auto"/>
          </w:divBdr>
        </w:div>
      </w:divsChild>
    </w:div>
    <w:div w:id="855774910">
      <w:bodyDiv w:val="1"/>
      <w:marLeft w:val="0"/>
      <w:marRight w:val="0"/>
      <w:marTop w:val="0"/>
      <w:marBottom w:val="0"/>
      <w:divBdr>
        <w:top w:val="none" w:sz="0" w:space="0" w:color="auto"/>
        <w:left w:val="none" w:sz="0" w:space="0" w:color="auto"/>
        <w:bottom w:val="none" w:sz="0" w:space="0" w:color="auto"/>
        <w:right w:val="none" w:sz="0" w:space="0" w:color="auto"/>
      </w:divBdr>
    </w:div>
    <w:div w:id="864057183">
      <w:bodyDiv w:val="1"/>
      <w:marLeft w:val="0"/>
      <w:marRight w:val="0"/>
      <w:marTop w:val="0"/>
      <w:marBottom w:val="0"/>
      <w:divBdr>
        <w:top w:val="none" w:sz="0" w:space="0" w:color="auto"/>
        <w:left w:val="none" w:sz="0" w:space="0" w:color="auto"/>
        <w:bottom w:val="none" w:sz="0" w:space="0" w:color="auto"/>
        <w:right w:val="none" w:sz="0" w:space="0" w:color="auto"/>
      </w:divBdr>
    </w:div>
    <w:div w:id="866915096">
      <w:bodyDiv w:val="1"/>
      <w:marLeft w:val="0"/>
      <w:marRight w:val="0"/>
      <w:marTop w:val="0"/>
      <w:marBottom w:val="0"/>
      <w:divBdr>
        <w:top w:val="none" w:sz="0" w:space="0" w:color="auto"/>
        <w:left w:val="none" w:sz="0" w:space="0" w:color="auto"/>
        <w:bottom w:val="none" w:sz="0" w:space="0" w:color="auto"/>
        <w:right w:val="none" w:sz="0" w:space="0" w:color="auto"/>
      </w:divBdr>
    </w:div>
    <w:div w:id="868294971">
      <w:bodyDiv w:val="1"/>
      <w:marLeft w:val="0"/>
      <w:marRight w:val="0"/>
      <w:marTop w:val="0"/>
      <w:marBottom w:val="0"/>
      <w:divBdr>
        <w:top w:val="none" w:sz="0" w:space="0" w:color="auto"/>
        <w:left w:val="none" w:sz="0" w:space="0" w:color="auto"/>
        <w:bottom w:val="none" w:sz="0" w:space="0" w:color="auto"/>
        <w:right w:val="none" w:sz="0" w:space="0" w:color="auto"/>
      </w:divBdr>
    </w:div>
    <w:div w:id="868877263">
      <w:bodyDiv w:val="1"/>
      <w:marLeft w:val="0"/>
      <w:marRight w:val="0"/>
      <w:marTop w:val="0"/>
      <w:marBottom w:val="0"/>
      <w:divBdr>
        <w:top w:val="none" w:sz="0" w:space="0" w:color="auto"/>
        <w:left w:val="none" w:sz="0" w:space="0" w:color="auto"/>
        <w:bottom w:val="none" w:sz="0" w:space="0" w:color="auto"/>
        <w:right w:val="none" w:sz="0" w:space="0" w:color="auto"/>
      </w:divBdr>
    </w:div>
    <w:div w:id="868878643">
      <w:bodyDiv w:val="1"/>
      <w:marLeft w:val="0"/>
      <w:marRight w:val="0"/>
      <w:marTop w:val="0"/>
      <w:marBottom w:val="0"/>
      <w:divBdr>
        <w:top w:val="none" w:sz="0" w:space="0" w:color="auto"/>
        <w:left w:val="none" w:sz="0" w:space="0" w:color="auto"/>
        <w:bottom w:val="none" w:sz="0" w:space="0" w:color="auto"/>
        <w:right w:val="none" w:sz="0" w:space="0" w:color="auto"/>
      </w:divBdr>
    </w:div>
    <w:div w:id="874730159">
      <w:bodyDiv w:val="1"/>
      <w:marLeft w:val="0"/>
      <w:marRight w:val="0"/>
      <w:marTop w:val="0"/>
      <w:marBottom w:val="0"/>
      <w:divBdr>
        <w:top w:val="none" w:sz="0" w:space="0" w:color="auto"/>
        <w:left w:val="none" w:sz="0" w:space="0" w:color="auto"/>
        <w:bottom w:val="none" w:sz="0" w:space="0" w:color="auto"/>
        <w:right w:val="none" w:sz="0" w:space="0" w:color="auto"/>
      </w:divBdr>
    </w:div>
    <w:div w:id="875510760">
      <w:bodyDiv w:val="1"/>
      <w:marLeft w:val="0"/>
      <w:marRight w:val="0"/>
      <w:marTop w:val="0"/>
      <w:marBottom w:val="0"/>
      <w:divBdr>
        <w:top w:val="none" w:sz="0" w:space="0" w:color="auto"/>
        <w:left w:val="none" w:sz="0" w:space="0" w:color="auto"/>
        <w:bottom w:val="none" w:sz="0" w:space="0" w:color="auto"/>
        <w:right w:val="none" w:sz="0" w:space="0" w:color="auto"/>
      </w:divBdr>
    </w:div>
    <w:div w:id="878934126">
      <w:bodyDiv w:val="1"/>
      <w:marLeft w:val="0"/>
      <w:marRight w:val="0"/>
      <w:marTop w:val="0"/>
      <w:marBottom w:val="0"/>
      <w:divBdr>
        <w:top w:val="none" w:sz="0" w:space="0" w:color="auto"/>
        <w:left w:val="none" w:sz="0" w:space="0" w:color="auto"/>
        <w:bottom w:val="none" w:sz="0" w:space="0" w:color="auto"/>
        <w:right w:val="none" w:sz="0" w:space="0" w:color="auto"/>
      </w:divBdr>
    </w:div>
    <w:div w:id="883447845">
      <w:bodyDiv w:val="1"/>
      <w:marLeft w:val="0"/>
      <w:marRight w:val="0"/>
      <w:marTop w:val="0"/>
      <w:marBottom w:val="0"/>
      <w:divBdr>
        <w:top w:val="none" w:sz="0" w:space="0" w:color="auto"/>
        <w:left w:val="none" w:sz="0" w:space="0" w:color="auto"/>
        <w:bottom w:val="none" w:sz="0" w:space="0" w:color="auto"/>
        <w:right w:val="none" w:sz="0" w:space="0" w:color="auto"/>
      </w:divBdr>
    </w:div>
    <w:div w:id="883717161">
      <w:bodyDiv w:val="1"/>
      <w:marLeft w:val="0"/>
      <w:marRight w:val="0"/>
      <w:marTop w:val="0"/>
      <w:marBottom w:val="0"/>
      <w:divBdr>
        <w:top w:val="none" w:sz="0" w:space="0" w:color="auto"/>
        <w:left w:val="none" w:sz="0" w:space="0" w:color="auto"/>
        <w:bottom w:val="none" w:sz="0" w:space="0" w:color="auto"/>
        <w:right w:val="none" w:sz="0" w:space="0" w:color="auto"/>
      </w:divBdr>
    </w:div>
    <w:div w:id="886137122">
      <w:bodyDiv w:val="1"/>
      <w:marLeft w:val="0"/>
      <w:marRight w:val="0"/>
      <w:marTop w:val="0"/>
      <w:marBottom w:val="0"/>
      <w:divBdr>
        <w:top w:val="none" w:sz="0" w:space="0" w:color="auto"/>
        <w:left w:val="none" w:sz="0" w:space="0" w:color="auto"/>
        <w:bottom w:val="none" w:sz="0" w:space="0" w:color="auto"/>
        <w:right w:val="none" w:sz="0" w:space="0" w:color="auto"/>
      </w:divBdr>
    </w:div>
    <w:div w:id="887841006">
      <w:bodyDiv w:val="1"/>
      <w:marLeft w:val="0"/>
      <w:marRight w:val="0"/>
      <w:marTop w:val="0"/>
      <w:marBottom w:val="0"/>
      <w:divBdr>
        <w:top w:val="none" w:sz="0" w:space="0" w:color="auto"/>
        <w:left w:val="none" w:sz="0" w:space="0" w:color="auto"/>
        <w:bottom w:val="none" w:sz="0" w:space="0" w:color="auto"/>
        <w:right w:val="none" w:sz="0" w:space="0" w:color="auto"/>
      </w:divBdr>
    </w:div>
    <w:div w:id="888298226">
      <w:bodyDiv w:val="1"/>
      <w:marLeft w:val="0"/>
      <w:marRight w:val="0"/>
      <w:marTop w:val="0"/>
      <w:marBottom w:val="0"/>
      <w:divBdr>
        <w:top w:val="none" w:sz="0" w:space="0" w:color="auto"/>
        <w:left w:val="none" w:sz="0" w:space="0" w:color="auto"/>
        <w:bottom w:val="none" w:sz="0" w:space="0" w:color="auto"/>
        <w:right w:val="none" w:sz="0" w:space="0" w:color="auto"/>
      </w:divBdr>
    </w:div>
    <w:div w:id="894975074">
      <w:bodyDiv w:val="1"/>
      <w:marLeft w:val="0"/>
      <w:marRight w:val="0"/>
      <w:marTop w:val="0"/>
      <w:marBottom w:val="0"/>
      <w:divBdr>
        <w:top w:val="none" w:sz="0" w:space="0" w:color="auto"/>
        <w:left w:val="none" w:sz="0" w:space="0" w:color="auto"/>
        <w:bottom w:val="none" w:sz="0" w:space="0" w:color="auto"/>
        <w:right w:val="none" w:sz="0" w:space="0" w:color="auto"/>
      </w:divBdr>
    </w:div>
    <w:div w:id="911045293">
      <w:bodyDiv w:val="1"/>
      <w:marLeft w:val="0"/>
      <w:marRight w:val="0"/>
      <w:marTop w:val="0"/>
      <w:marBottom w:val="0"/>
      <w:divBdr>
        <w:top w:val="none" w:sz="0" w:space="0" w:color="auto"/>
        <w:left w:val="none" w:sz="0" w:space="0" w:color="auto"/>
        <w:bottom w:val="none" w:sz="0" w:space="0" w:color="auto"/>
        <w:right w:val="none" w:sz="0" w:space="0" w:color="auto"/>
      </w:divBdr>
    </w:div>
    <w:div w:id="923031786">
      <w:bodyDiv w:val="1"/>
      <w:marLeft w:val="0"/>
      <w:marRight w:val="0"/>
      <w:marTop w:val="0"/>
      <w:marBottom w:val="0"/>
      <w:divBdr>
        <w:top w:val="none" w:sz="0" w:space="0" w:color="auto"/>
        <w:left w:val="none" w:sz="0" w:space="0" w:color="auto"/>
        <w:bottom w:val="none" w:sz="0" w:space="0" w:color="auto"/>
        <w:right w:val="none" w:sz="0" w:space="0" w:color="auto"/>
      </w:divBdr>
    </w:div>
    <w:div w:id="923760470">
      <w:bodyDiv w:val="1"/>
      <w:marLeft w:val="0"/>
      <w:marRight w:val="0"/>
      <w:marTop w:val="0"/>
      <w:marBottom w:val="0"/>
      <w:divBdr>
        <w:top w:val="none" w:sz="0" w:space="0" w:color="auto"/>
        <w:left w:val="none" w:sz="0" w:space="0" w:color="auto"/>
        <w:bottom w:val="none" w:sz="0" w:space="0" w:color="auto"/>
        <w:right w:val="none" w:sz="0" w:space="0" w:color="auto"/>
      </w:divBdr>
    </w:div>
    <w:div w:id="924533177">
      <w:bodyDiv w:val="1"/>
      <w:marLeft w:val="0"/>
      <w:marRight w:val="0"/>
      <w:marTop w:val="0"/>
      <w:marBottom w:val="0"/>
      <w:divBdr>
        <w:top w:val="none" w:sz="0" w:space="0" w:color="auto"/>
        <w:left w:val="none" w:sz="0" w:space="0" w:color="auto"/>
        <w:bottom w:val="none" w:sz="0" w:space="0" w:color="auto"/>
        <w:right w:val="none" w:sz="0" w:space="0" w:color="auto"/>
      </w:divBdr>
    </w:div>
    <w:div w:id="928389037">
      <w:bodyDiv w:val="1"/>
      <w:marLeft w:val="0"/>
      <w:marRight w:val="0"/>
      <w:marTop w:val="0"/>
      <w:marBottom w:val="0"/>
      <w:divBdr>
        <w:top w:val="none" w:sz="0" w:space="0" w:color="auto"/>
        <w:left w:val="none" w:sz="0" w:space="0" w:color="auto"/>
        <w:bottom w:val="none" w:sz="0" w:space="0" w:color="auto"/>
        <w:right w:val="none" w:sz="0" w:space="0" w:color="auto"/>
      </w:divBdr>
      <w:divsChild>
        <w:div w:id="760373733">
          <w:marLeft w:val="0"/>
          <w:marRight w:val="0"/>
          <w:marTop w:val="0"/>
          <w:marBottom w:val="0"/>
          <w:divBdr>
            <w:top w:val="none" w:sz="0" w:space="0" w:color="auto"/>
            <w:left w:val="none" w:sz="0" w:space="0" w:color="auto"/>
            <w:bottom w:val="none" w:sz="0" w:space="0" w:color="auto"/>
            <w:right w:val="none" w:sz="0" w:space="0" w:color="auto"/>
          </w:divBdr>
        </w:div>
      </w:divsChild>
    </w:div>
    <w:div w:id="942961747">
      <w:bodyDiv w:val="1"/>
      <w:marLeft w:val="0"/>
      <w:marRight w:val="0"/>
      <w:marTop w:val="0"/>
      <w:marBottom w:val="0"/>
      <w:divBdr>
        <w:top w:val="none" w:sz="0" w:space="0" w:color="auto"/>
        <w:left w:val="none" w:sz="0" w:space="0" w:color="auto"/>
        <w:bottom w:val="none" w:sz="0" w:space="0" w:color="auto"/>
        <w:right w:val="none" w:sz="0" w:space="0" w:color="auto"/>
      </w:divBdr>
      <w:divsChild>
        <w:div w:id="1296375968">
          <w:marLeft w:val="0"/>
          <w:marRight w:val="0"/>
          <w:marTop w:val="0"/>
          <w:marBottom w:val="0"/>
          <w:divBdr>
            <w:top w:val="none" w:sz="0" w:space="0" w:color="auto"/>
            <w:left w:val="none" w:sz="0" w:space="0" w:color="auto"/>
            <w:bottom w:val="none" w:sz="0" w:space="0" w:color="auto"/>
            <w:right w:val="none" w:sz="0" w:space="0" w:color="auto"/>
          </w:divBdr>
          <w:divsChild>
            <w:div w:id="1805929993">
              <w:marLeft w:val="0"/>
              <w:marRight w:val="0"/>
              <w:marTop w:val="0"/>
              <w:marBottom w:val="0"/>
              <w:divBdr>
                <w:top w:val="none" w:sz="0" w:space="0" w:color="auto"/>
                <w:left w:val="none" w:sz="0" w:space="0" w:color="auto"/>
                <w:bottom w:val="none" w:sz="0" w:space="0" w:color="auto"/>
                <w:right w:val="none" w:sz="0" w:space="0" w:color="auto"/>
              </w:divBdr>
              <w:divsChild>
                <w:div w:id="1875313867">
                  <w:marLeft w:val="0"/>
                  <w:marRight w:val="0"/>
                  <w:marTop w:val="0"/>
                  <w:marBottom w:val="0"/>
                  <w:divBdr>
                    <w:top w:val="none" w:sz="0" w:space="0" w:color="auto"/>
                    <w:left w:val="none" w:sz="0" w:space="0" w:color="auto"/>
                    <w:bottom w:val="none" w:sz="0" w:space="0" w:color="auto"/>
                    <w:right w:val="none" w:sz="0" w:space="0" w:color="auto"/>
                  </w:divBdr>
                  <w:divsChild>
                    <w:div w:id="1427575278">
                      <w:marLeft w:val="0"/>
                      <w:marRight w:val="0"/>
                      <w:marTop w:val="0"/>
                      <w:marBottom w:val="0"/>
                      <w:divBdr>
                        <w:top w:val="none" w:sz="0" w:space="0" w:color="auto"/>
                        <w:left w:val="none" w:sz="0" w:space="0" w:color="auto"/>
                        <w:bottom w:val="none" w:sz="0" w:space="0" w:color="auto"/>
                        <w:right w:val="none" w:sz="0" w:space="0" w:color="auto"/>
                      </w:divBdr>
                      <w:divsChild>
                        <w:div w:id="46033466">
                          <w:marLeft w:val="0"/>
                          <w:marRight w:val="0"/>
                          <w:marTop w:val="0"/>
                          <w:marBottom w:val="0"/>
                          <w:divBdr>
                            <w:top w:val="none" w:sz="0" w:space="0" w:color="auto"/>
                            <w:left w:val="none" w:sz="0" w:space="0" w:color="auto"/>
                            <w:bottom w:val="none" w:sz="0" w:space="0" w:color="auto"/>
                            <w:right w:val="none" w:sz="0" w:space="0" w:color="auto"/>
                          </w:divBdr>
                          <w:divsChild>
                            <w:div w:id="205365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946573">
      <w:bodyDiv w:val="1"/>
      <w:marLeft w:val="0"/>
      <w:marRight w:val="0"/>
      <w:marTop w:val="0"/>
      <w:marBottom w:val="0"/>
      <w:divBdr>
        <w:top w:val="none" w:sz="0" w:space="0" w:color="auto"/>
        <w:left w:val="none" w:sz="0" w:space="0" w:color="auto"/>
        <w:bottom w:val="none" w:sz="0" w:space="0" w:color="auto"/>
        <w:right w:val="none" w:sz="0" w:space="0" w:color="auto"/>
      </w:divBdr>
    </w:div>
    <w:div w:id="958222957">
      <w:bodyDiv w:val="1"/>
      <w:marLeft w:val="0"/>
      <w:marRight w:val="0"/>
      <w:marTop w:val="0"/>
      <w:marBottom w:val="0"/>
      <w:divBdr>
        <w:top w:val="none" w:sz="0" w:space="0" w:color="auto"/>
        <w:left w:val="none" w:sz="0" w:space="0" w:color="auto"/>
        <w:bottom w:val="none" w:sz="0" w:space="0" w:color="auto"/>
        <w:right w:val="none" w:sz="0" w:space="0" w:color="auto"/>
      </w:divBdr>
    </w:div>
    <w:div w:id="969896646">
      <w:bodyDiv w:val="1"/>
      <w:marLeft w:val="0"/>
      <w:marRight w:val="0"/>
      <w:marTop w:val="0"/>
      <w:marBottom w:val="0"/>
      <w:divBdr>
        <w:top w:val="none" w:sz="0" w:space="0" w:color="auto"/>
        <w:left w:val="none" w:sz="0" w:space="0" w:color="auto"/>
        <w:bottom w:val="none" w:sz="0" w:space="0" w:color="auto"/>
        <w:right w:val="none" w:sz="0" w:space="0" w:color="auto"/>
      </w:divBdr>
      <w:divsChild>
        <w:div w:id="720716679">
          <w:marLeft w:val="0"/>
          <w:marRight w:val="0"/>
          <w:marTop w:val="0"/>
          <w:marBottom w:val="0"/>
          <w:divBdr>
            <w:top w:val="none" w:sz="0" w:space="0" w:color="auto"/>
            <w:left w:val="none" w:sz="0" w:space="0" w:color="auto"/>
            <w:bottom w:val="none" w:sz="0" w:space="0" w:color="auto"/>
            <w:right w:val="none" w:sz="0" w:space="0" w:color="auto"/>
          </w:divBdr>
          <w:divsChild>
            <w:div w:id="1810200589">
              <w:marLeft w:val="0"/>
              <w:marRight w:val="0"/>
              <w:marTop w:val="0"/>
              <w:marBottom w:val="0"/>
              <w:divBdr>
                <w:top w:val="none" w:sz="0" w:space="0" w:color="auto"/>
                <w:left w:val="none" w:sz="0" w:space="0" w:color="auto"/>
                <w:bottom w:val="none" w:sz="0" w:space="0" w:color="auto"/>
                <w:right w:val="none" w:sz="0" w:space="0" w:color="auto"/>
              </w:divBdr>
              <w:divsChild>
                <w:div w:id="1087460654">
                  <w:marLeft w:val="0"/>
                  <w:marRight w:val="0"/>
                  <w:marTop w:val="0"/>
                  <w:marBottom w:val="0"/>
                  <w:divBdr>
                    <w:top w:val="none" w:sz="0" w:space="0" w:color="auto"/>
                    <w:left w:val="none" w:sz="0" w:space="0" w:color="auto"/>
                    <w:bottom w:val="none" w:sz="0" w:space="0" w:color="auto"/>
                    <w:right w:val="none" w:sz="0" w:space="0" w:color="auto"/>
                  </w:divBdr>
                  <w:divsChild>
                    <w:div w:id="1373574647">
                      <w:marLeft w:val="0"/>
                      <w:marRight w:val="0"/>
                      <w:marTop w:val="0"/>
                      <w:marBottom w:val="0"/>
                      <w:divBdr>
                        <w:top w:val="none" w:sz="0" w:space="0" w:color="auto"/>
                        <w:left w:val="none" w:sz="0" w:space="0" w:color="auto"/>
                        <w:bottom w:val="none" w:sz="0" w:space="0" w:color="auto"/>
                        <w:right w:val="none" w:sz="0" w:space="0" w:color="auto"/>
                      </w:divBdr>
                      <w:divsChild>
                        <w:div w:id="69835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727360">
      <w:bodyDiv w:val="1"/>
      <w:marLeft w:val="0"/>
      <w:marRight w:val="0"/>
      <w:marTop w:val="0"/>
      <w:marBottom w:val="0"/>
      <w:divBdr>
        <w:top w:val="none" w:sz="0" w:space="0" w:color="auto"/>
        <w:left w:val="none" w:sz="0" w:space="0" w:color="auto"/>
        <w:bottom w:val="none" w:sz="0" w:space="0" w:color="auto"/>
        <w:right w:val="none" w:sz="0" w:space="0" w:color="auto"/>
      </w:divBdr>
    </w:div>
    <w:div w:id="983654491">
      <w:bodyDiv w:val="1"/>
      <w:marLeft w:val="0"/>
      <w:marRight w:val="0"/>
      <w:marTop w:val="0"/>
      <w:marBottom w:val="0"/>
      <w:divBdr>
        <w:top w:val="none" w:sz="0" w:space="0" w:color="auto"/>
        <w:left w:val="none" w:sz="0" w:space="0" w:color="auto"/>
        <w:bottom w:val="none" w:sz="0" w:space="0" w:color="auto"/>
        <w:right w:val="none" w:sz="0" w:space="0" w:color="auto"/>
      </w:divBdr>
    </w:div>
    <w:div w:id="1000234125">
      <w:bodyDiv w:val="1"/>
      <w:marLeft w:val="0"/>
      <w:marRight w:val="0"/>
      <w:marTop w:val="0"/>
      <w:marBottom w:val="0"/>
      <w:divBdr>
        <w:top w:val="none" w:sz="0" w:space="0" w:color="auto"/>
        <w:left w:val="none" w:sz="0" w:space="0" w:color="auto"/>
        <w:bottom w:val="none" w:sz="0" w:space="0" w:color="auto"/>
        <w:right w:val="none" w:sz="0" w:space="0" w:color="auto"/>
      </w:divBdr>
    </w:div>
    <w:div w:id="1002047673">
      <w:bodyDiv w:val="1"/>
      <w:marLeft w:val="0"/>
      <w:marRight w:val="0"/>
      <w:marTop w:val="0"/>
      <w:marBottom w:val="0"/>
      <w:divBdr>
        <w:top w:val="none" w:sz="0" w:space="0" w:color="auto"/>
        <w:left w:val="none" w:sz="0" w:space="0" w:color="auto"/>
        <w:bottom w:val="none" w:sz="0" w:space="0" w:color="auto"/>
        <w:right w:val="none" w:sz="0" w:space="0" w:color="auto"/>
      </w:divBdr>
    </w:div>
    <w:div w:id="1002859902">
      <w:bodyDiv w:val="1"/>
      <w:marLeft w:val="0"/>
      <w:marRight w:val="0"/>
      <w:marTop w:val="0"/>
      <w:marBottom w:val="0"/>
      <w:divBdr>
        <w:top w:val="none" w:sz="0" w:space="0" w:color="auto"/>
        <w:left w:val="none" w:sz="0" w:space="0" w:color="auto"/>
        <w:bottom w:val="none" w:sz="0" w:space="0" w:color="auto"/>
        <w:right w:val="none" w:sz="0" w:space="0" w:color="auto"/>
      </w:divBdr>
    </w:div>
    <w:div w:id="1003045497">
      <w:bodyDiv w:val="1"/>
      <w:marLeft w:val="0"/>
      <w:marRight w:val="0"/>
      <w:marTop w:val="0"/>
      <w:marBottom w:val="0"/>
      <w:divBdr>
        <w:top w:val="none" w:sz="0" w:space="0" w:color="auto"/>
        <w:left w:val="none" w:sz="0" w:space="0" w:color="auto"/>
        <w:bottom w:val="none" w:sz="0" w:space="0" w:color="auto"/>
        <w:right w:val="none" w:sz="0" w:space="0" w:color="auto"/>
      </w:divBdr>
    </w:div>
    <w:div w:id="1012143865">
      <w:bodyDiv w:val="1"/>
      <w:marLeft w:val="0"/>
      <w:marRight w:val="0"/>
      <w:marTop w:val="0"/>
      <w:marBottom w:val="0"/>
      <w:divBdr>
        <w:top w:val="none" w:sz="0" w:space="0" w:color="auto"/>
        <w:left w:val="none" w:sz="0" w:space="0" w:color="auto"/>
        <w:bottom w:val="none" w:sz="0" w:space="0" w:color="auto"/>
        <w:right w:val="none" w:sz="0" w:space="0" w:color="auto"/>
      </w:divBdr>
    </w:div>
    <w:div w:id="1016463458">
      <w:bodyDiv w:val="1"/>
      <w:marLeft w:val="0"/>
      <w:marRight w:val="0"/>
      <w:marTop w:val="0"/>
      <w:marBottom w:val="0"/>
      <w:divBdr>
        <w:top w:val="none" w:sz="0" w:space="0" w:color="auto"/>
        <w:left w:val="none" w:sz="0" w:space="0" w:color="auto"/>
        <w:bottom w:val="none" w:sz="0" w:space="0" w:color="auto"/>
        <w:right w:val="none" w:sz="0" w:space="0" w:color="auto"/>
      </w:divBdr>
    </w:div>
    <w:div w:id="1019114881">
      <w:bodyDiv w:val="1"/>
      <w:marLeft w:val="0"/>
      <w:marRight w:val="0"/>
      <w:marTop w:val="0"/>
      <w:marBottom w:val="0"/>
      <w:divBdr>
        <w:top w:val="none" w:sz="0" w:space="0" w:color="auto"/>
        <w:left w:val="none" w:sz="0" w:space="0" w:color="auto"/>
        <w:bottom w:val="none" w:sz="0" w:space="0" w:color="auto"/>
        <w:right w:val="none" w:sz="0" w:space="0" w:color="auto"/>
      </w:divBdr>
    </w:div>
    <w:div w:id="1022632825">
      <w:bodyDiv w:val="1"/>
      <w:marLeft w:val="0"/>
      <w:marRight w:val="0"/>
      <w:marTop w:val="0"/>
      <w:marBottom w:val="0"/>
      <w:divBdr>
        <w:top w:val="none" w:sz="0" w:space="0" w:color="auto"/>
        <w:left w:val="none" w:sz="0" w:space="0" w:color="auto"/>
        <w:bottom w:val="none" w:sz="0" w:space="0" w:color="auto"/>
        <w:right w:val="none" w:sz="0" w:space="0" w:color="auto"/>
      </w:divBdr>
      <w:divsChild>
        <w:div w:id="2087144275">
          <w:marLeft w:val="0"/>
          <w:marRight w:val="0"/>
          <w:marTop w:val="0"/>
          <w:marBottom w:val="0"/>
          <w:divBdr>
            <w:top w:val="none" w:sz="0" w:space="0" w:color="auto"/>
            <w:left w:val="none" w:sz="0" w:space="0" w:color="auto"/>
            <w:bottom w:val="none" w:sz="0" w:space="0" w:color="auto"/>
            <w:right w:val="none" w:sz="0" w:space="0" w:color="auto"/>
          </w:divBdr>
          <w:divsChild>
            <w:div w:id="1387072953">
              <w:marLeft w:val="0"/>
              <w:marRight w:val="0"/>
              <w:marTop w:val="0"/>
              <w:marBottom w:val="0"/>
              <w:divBdr>
                <w:top w:val="none" w:sz="0" w:space="0" w:color="auto"/>
                <w:left w:val="none" w:sz="0" w:space="0" w:color="auto"/>
                <w:bottom w:val="none" w:sz="0" w:space="0" w:color="auto"/>
                <w:right w:val="none" w:sz="0" w:space="0" w:color="auto"/>
              </w:divBdr>
              <w:divsChild>
                <w:div w:id="1738237201">
                  <w:marLeft w:val="0"/>
                  <w:marRight w:val="0"/>
                  <w:marTop w:val="0"/>
                  <w:marBottom w:val="0"/>
                  <w:divBdr>
                    <w:top w:val="none" w:sz="0" w:space="0" w:color="auto"/>
                    <w:left w:val="none" w:sz="0" w:space="0" w:color="auto"/>
                    <w:bottom w:val="none" w:sz="0" w:space="0" w:color="auto"/>
                    <w:right w:val="none" w:sz="0" w:space="0" w:color="auto"/>
                  </w:divBdr>
                  <w:divsChild>
                    <w:div w:id="710420008">
                      <w:marLeft w:val="0"/>
                      <w:marRight w:val="0"/>
                      <w:marTop w:val="0"/>
                      <w:marBottom w:val="0"/>
                      <w:divBdr>
                        <w:top w:val="none" w:sz="0" w:space="0" w:color="auto"/>
                        <w:left w:val="none" w:sz="0" w:space="0" w:color="auto"/>
                        <w:bottom w:val="none" w:sz="0" w:space="0" w:color="auto"/>
                        <w:right w:val="none" w:sz="0" w:space="0" w:color="auto"/>
                      </w:divBdr>
                      <w:divsChild>
                        <w:div w:id="197447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2701815">
      <w:bodyDiv w:val="1"/>
      <w:marLeft w:val="0"/>
      <w:marRight w:val="0"/>
      <w:marTop w:val="0"/>
      <w:marBottom w:val="0"/>
      <w:divBdr>
        <w:top w:val="none" w:sz="0" w:space="0" w:color="auto"/>
        <w:left w:val="none" w:sz="0" w:space="0" w:color="auto"/>
        <w:bottom w:val="none" w:sz="0" w:space="0" w:color="auto"/>
        <w:right w:val="none" w:sz="0" w:space="0" w:color="auto"/>
      </w:divBdr>
    </w:div>
    <w:div w:id="1025212113">
      <w:bodyDiv w:val="1"/>
      <w:marLeft w:val="0"/>
      <w:marRight w:val="0"/>
      <w:marTop w:val="0"/>
      <w:marBottom w:val="0"/>
      <w:divBdr>
        <w:top w:val="none" w:sz="0" w:space="0" w:color="auto"/>
        <w:left w:val="none" w:sz="0" w:space="0" w:color="auto"/>
        <w:bottom w:val="none" w:sz="0" w:space="0" w:color="auto"/>
        <w:right w:val="none" w:sz="0" w:space="0" w:color="auto"/>
      </w:divBdr>
    </w:div>
    <w:div w:id="1027290777">
      <w:bodyDiv w:val="1"/>
      <w:marLeft w:val="0"/>
      <w:marRight w:val="0"/>
      <w:marTop w:val="0"/>
      <w:marBottom w:val="0"/>
      <w:divBdr>
        <w:top w:val="none" w:sz="0" w:space="0" w:color="auto"/>
        <w:left w:val="none" w:sz="0" w:space="0" w:color="auto"/>
        <w:bottom w:val="none" w:sz="0" w:space="0" w:color="auto"/>
        <w:right w:val="none" w:sz="0" w:space="0" w:color="auto"/>
      </w:divBdr>
    </w:div>
    <w:div w:id="1033264386">
      <w:bodyDiv w:val="1"/>
      <w:marLeft w:val="0"/>
      <w:marRight w:val="0"/>
      <w:marTop w:val="0"/>
      <w:marBottom w:val="0"/>
      <w:divBdr>
        <w:top w:val="none" w:sz="0" w:space="0" w:color="auto"/>
        <w:left w:val="none" w:sz="0" w:space="0" w:color="auto"/>
        <w:bottom w:val="none" w:sz="0" w:space="0" w:color="auto"/>
        <w:right w:val="none" w:sz="0" w:space="0" w:color="auto"/>
      </w:divBdr>
    </w:div>
    <w:div w:id="1041907173">
      <w:bodyDiv w:val="1"/>
      <w:marLeft w:val="0"/>
      <w:marRight w:val="0"/>
      <w:marTop w:val="0"/>
      <w:marBottom w:val="0"/>
      <w:divBdr>
        <w:top w:val="none" w:sz="0" w:space="0" w:color="auto"/>
        <w:left w:val="none" w:sz="0" w:space="0" w:color="auto"/>
        <w:bottom w:val="none" w:sz="0" w:space="0" w:color="auto"/>
        <w:right w:val="none" w:sz="0" w:space="0" w:color="auto"/>
      </w:divBdr>
    </w:div>
    <w:div w:id="1042941112">
      <w:bodyDiv w:val="1"/>
      <w:marLeft w:val="0"/>
      <w:marRight w:val="0"/>
      <w:marTop w:val="0"/>
      <w:marBottom w:val="0"/>
      <w:divBdr>
        <w:top w:val="none" w:sz="0" w:space="0" w:color="auto"/>
        <w:left w:val="none" w:sz="0" w:space="0" w:color="auto"/>
        <w:bottom w:val="none" w:sz="0" w:space="0" w:color="auto"/>
        <w:right w:val="none" w:sz="0" w:space="0" w:color="auto"/>
      </w:divBdr>
      <w:divsChild>
        <w:div w:id="294675058">
          <w:marLeft w:val="0"/>
          <w:marRight w:val="0"/>
          <w:marTop w:val="0"/>
          <w:marBottom w:val="0"/>
          <w:divBdr>
            <w:top w:val="none" w:sz="0" w:space="0" w:color="000000"/>
            <w:left w:val="none" w:sz="0" w:space="0" w:color="000000"/>
            <w:bottom w:val="none" w:sz="0" w:space="0" w:color="000000"/>
            <w:right w:val="none" w:sz="0" w:space="0" w:color="000000"/>
          </w:divBdr>
        </w:div>
        <w:div w:id="1330601744">
          <w:marLeft w:val="0"/>
          <w:marRight w:val="0"/>
          <w:marTop w:val="0"/>
          <w:marBottom w:val="0"/>
          <w:divBdr>
            <w:top w:val="none" w:sz="0" w:space="0" w:color="000000"/>
            <w:left w:val="none" w:sz="0" w:space="0" w:color="000000"/>
            <w:bottom w:val="none" w:sz="0" w:space="0" w:color="000000"/>
            <w:right w:val="none" w:sz="0" w:space="0" w:color="000000"/>
          </w:divBdr>
        </w:div>
        <w:div w:id="2135129739">
          <w:marLeft w:val="0"/>
          <w:marRight w:val="0"/>
          <w:marTop w:val="0"/>
          <w:marBottom w:val="0"/>
          <w:divBdr>
            <w:top w:val="none" w:sz="0" w:space="0" w:color="000000"/>
            <w:left w:val="none" w:sz="0" w:space="0" w:color="000000"/>
            <w:bottom w:val="none" w:sz="0" w:space="0" w:color="000000"/>
            <w:right w:val="none" w:sz="0" w:space="0" w:color="000000"/>
          </w:divBdr>
        </w:div>
        <w:div w:id="1074662844">
          <w:marLeft w:val="0"/>
          <w:marRight w:val="0"/>
          <w:marTop w:val="0"/>
          <w:marBottom w:val="0"/>
          <w:divBdr>
            <w:top w:val="none" w:sz="0" w:space="0" w:color="000000"/>
            <w:left w:val="none" w:sz="0" w:space="0" w:color="000000"/>
            <w:bottom w:val="none" w:sz="0" w:space="0" w:color="000000"/>
            <w:right w:val="none" w:sz="0" w:space="0" w:color="000000"/>
          </w:divBdr>
        </w:div>
        <w:div w:id="27797805">
          <w:marLeft w:val="0"/>
          <w:marRight w:val="0"/>
          <w:marTop w:val="0"/>
          <w:marBottom w:val="0"/>
          <w:divBdr>
            <w:top w:val="none" w:sz="0" w:space="0" w:color="000000"/>
            <w:left w:val="none" w:sz="0" w:space="0" w:color="000000"/>
            <w:bottom w:val="none" w:sz="0" w:space="0" w:color="000000"/>
            <w:right w:val="none" w:sz="0" w:space="0" w:color="000000"/>
          </w:divBdr>
        </w:div>
        <w:div w:id="947273754">
          <w:marLeft w:val="0"/>
          <w:marRight w:val="0"/>
          <w:marTop w:val="0"/>
          <w:marBottom w:val="0"/>
          <w:divBdr>
            <w:top w:val="none" w:sz="0" w:space="0" w:color="000000"/>
            <w:left w:val="none" w:sz="0" w:space="0" w:color="000000"/>
            <w:bottom w:val="none" w:sz="0" w:space="0" w:color="000000"/>
            <w:right w:val="none" w:sz="0" w:space="0" w:color="000000"/>
          </w:divBdr>
        </w:div>
        <w:div w:id="1202790297">
          <w:marLeft w:val="0"/>
          <w:marRight w:val="0"/>
          <w:marTop w:val="0"/>
          <w:marBottom w:val="0"/>
          <w:divBdr>
            <w:top w:val="none" w:sz="0" w:space="0" w:color="000000"/>
            <w:left w:val="none" w:sz="0" w:space="0" w:color="000000"/>
            <w:bottom w:val="none" w:sz="0" w:space="0" w:color="000000"/>
            <w:right w:val="none" w:sz="0" w:space="0" w:color="000000"/>
          </w:divBdr>
        </w:div>
      </w:divsChild>
    </w:div>
    <w:div w:id="1044866829">
      <w:bodyDiv w:val="1"/>
      <w:marLeft w:val="0"/>
      <w:marRight w:val="0"/>
      <w:marTop w:val="0"/>
      <w:marBottom w:val="0"/>
      <w:divBdr>
        <w:top w:val="none" w:sz="0" w:space="0" w:color="auto"/>
        <w:left w:val="none" w:sz="0" w:space="0" w:color="auto"/>
        <w:bottom w:val="none" w:sz="0" w:space="0" w:color="auto"/>
        <w:right w:val="none" w:sz="0" w:space="0" w:color="auto"/>
      </w:divBdr>
      <w:divsChild>
        <w:div w:id="1680500398">
          <w:marLeft w:val="0"/>
          <w:marRight w:val="0"/>
          <w:marTop w:val="0"/>
          <w:marBottom w:val="0"/>
          <w:divBdr>
            <w:top w:val="none" w:sz="0" w:space="0" w:color="auto"/>
            <w:left w:val="none" w:sz="0" w:space="0" w:color="auto"/>
            <w:bottom w:val="none" w:sz="0" w:space="0" w:color="auto"/>
            <w:right w:val="none" w:sz="0" w:space="0" w:color="auto"/>
          </w:divBdr>
        </w:div>
        <w:div w:id="1230657765">
          <w:marLeft w:val="0"/>
          <w:marRight w:val="0"/>
          <w:marTop w:val="0"/>
          <w:marBottom w:val="0"/>
          <w:divBdr>
            <w:top w:val="none" w:sz="0" w:space="0" w:color="auto"/>
            <w:left w:val="none" w:sz="0" w:space="0" w:color="auto"/>
            <w:bottom w:val="none" w:sz="0" w:space="0" w:color="auto"/>
            <w:right w:val="none" w:sz="0" w:space="0" w:color="auto"/>
          </w:divBdr>
        </w:div>
        <w:div w:id="1904675328">
          <w:marLeft w:val="0"/>
          <w:marRight w:val="0"/>
          <w:marTop w:val="0"/>
          <w:marBottom w:val="0"/>
          <w:divBdr>
            <w:top w:val="none" w:sz="0" w:space="0" w:color="auto"/>
            <w:left w:val="none" w:sz="0" w:space="0" w:color="auto"/>
            <w:bottom w:val="none" w:sz="0" w:space="0" w:color="auto"/>
            <w:right w:val="none" w:sz="0" w:space="0" w:color="auto"/>
          </w:divBdr>
        </w:div>
        <w:div w:id="864903203">
          <w:marLeft w:val="0"/>
          <w:marRight w:val="0"/>
          <w:marTop w:val="0"/>
          <w:marBottom w:val="0"/>
          <w:divBdr>
            <w:top w:val="none" w:sz="0" w:space="0" w:color="auto"/>
            <w:left w:val="none" w:sz="0" w:space="0" w:color="auto"/>
            <w:bottom w:val="none" w:sz="0" w:space="0" w:color="auto"/>
            <w:right w:val="none" w:sz="0" w:space="0" w:color="auto"/>
          </w:divBdr>
        </w:div>
      </w:divsChild>
    </w:div>
    <w:div w:id="1046222549">
      <w:bodyDiv w:val="1"/>
      <w:marLeft w:val="0"/>
      <w:marRight w:val="0"/>
      <w:marTop w:val="0"/>
      <w:marBottom w:val="0"/>
      <w:divBdr>
        <w:top w:val="none" w:sz="0" w:space="0" w:color="auto"/>
        <w:left w:val="none" w:sz="0" w:space="0" w:color="auto"/>
        <w:bottom w:val="none" w:sz="0" w:space="0" w:color="auto"/>
        <w:right w:val="none" w:sz="0" w:space="0" w:color="auto"/>
      </w:divBdr>
      <w:divsChild>
        <w:div w:id="559752957">
          <w:blockQuote w:val="1"/>
          <w:marLeft w:val="600"/>
          <w:marRight w:val="0"/>
          <w:marTop w:val="0"/>
          <w:marBottom w:val="0"/>
          <w:divBdr>
            <w:top w:val="none" w:sz="0" w:space="0" w:color="auto"/>
            <w:left w:val="none" w:sz="0" w:space="0" w:color="auto"/>
            <w:bottom w:val="none" w:sz="0" w:space="0" w:color="auto"/>
            <w:right w:val="none" w:sz="0" w:space="0" w:color="auto"/>
          </w:divBdr>
          <w:divsChild>
            <w:div w:id="1637829801">
              <w:marLeft w:val="0"/>
              <w:marRight w:val="0"/>
              <w:marTop w:val="0"/>
              <w:marBottom w:val="0"/>
              <w:divBdr>
                <w:top w:val="none" w:sz="0" w:space="0" w:color="auto"/>
                <w:left w:val="none" w:sz="0" w:space="0" w:color="auto"/>
                <w:bottom w:val="none" w:sz="0" w:space="0" w:color="auto"/>
                <w:right w:val="none" w:sz="0" w:space="0" w:color="auto"/>
              </w:divBdr>
            </w:div>
          </w:divsChild>
        </w:div>
        <w:div w:id="1338118410">
          <w:blockQuote w:val="1"/>
          <w:marLeft w:val="600"/>
          <w:marRight w:val="0"/>
          <w:marTop w:val="0"/>
          <w:marBottom w:val="0"/>
          <w:divBdr>
            <w:top w:val="none" w:sz="0" w:space="0" w:color="auto"/>
            <w:left w:val="none" w:sz="0" w:space="0" w:color="auto"/>
            <w:bottom w:val="none" w:sz="0" w:space="0" w:color="auto"/>
            <w:right w:val="none" w:sz="0" w:space="0" w:color="auto"/>
          </w:divBdr>
          <w:divsChild>
            <w:div w:id="1421877753">
              <w:marLeft w:val="0"/>
              <w:marRight w:val="0"/>
              <w:marTop w:val="0"/>
              <w:marBottom w:val="0"/>
              <w:divBdr>
                <w:top w:val="none" w:sz="0" w:space="0" w:color="auto"/>
                <w:left w:val="none" w:sz="0" w:space="0" w:color="auto"/>
                <w:bottom w:val="none" w:sz="0" w:space="0" w:color="auto"/>
                <w:right w:val="none" w:sz="0" w:space="0" w:color="auto"/>
              </w:divBdr>
            </w:div>
          </w:divsChild>
        </w:div>
        <w:div w:id="1103499157">
          <w:blockQuote w:val="1"/>
          <w:marLeft w:val="600"/>
          <w:marRight w:val="0"/>
          <w:marTop w:val="0"/>
          <w:marBottom w:val="0"/>
          <w:divBdr>
            <w:top w:val="none" w:sz="0" w:space="0" w:color="auto"/>
            <w:left w:val="none" w:sz="0" w:space="0" w:color="auto"/>
            <w:bottom w:val="none" w:sz="0" w:space="0" w:color="auto"/>
            <w:right w:val="none" w:sz="0" w:space="0" w:color="auto"/>
          </w:divBdr>
          <w:divsChild>
            <w:div w:id="1258363742">
              <w:marLeft w:val="0"/>
              <w:marRight w:val="0"/>
              <w:marTop w:val="0"/>
              <w:marBottom w:val="0"/>
              <w:divBdr>
                <w:top w:val="none" w:sz="0" w:space="0" w:color="auto"/>
                <w:left w:val="none" w:sz="0" w:space="0" w:color="auto"/>
                <w:bottom w:val="none" w:sz="0" w:space="0" w:color="auto"/>
                <w:right w:val="none" w:sz="0" w:space="0" w:color="auto"/>
              </w:divBdr>
            </w:div>
            <w:div w:id="2024746535">
              <w:marLeft w:val="0"/>
              <w:marRight w:val="0"/>
              <w:marTop w:val="0"/>
              <w:marBottom w:val="0"/>
              <w:divBdr>
                <w:top w:val="none" w:sz="0" w:space="0" w:color="auto"/>
                <w:left w:val="none" w:sz="0" w:space="0" w:color="auto"/>
                <w:bottom w:val="none" w:sz="0" w:space="0" w:color="auto"/>
                <w:right w:val="none" w:sz="0" w:space="0" w:color="auto"/>
              </w:divBdr>
            </w:div>
            <w:div w:id="517618415">
              <w:marLeft w:val="0"/>
              <w:marRight w:val="0"/>
              <w:marTop w:val="0"/>
              <w:marBottom w:val="0"/>
              <w:divBdr>
                <w:top w:val="none" w:sz="0" w:space="0" w:color="auto"/>
                <w:left w:val="none" w:sz="0" w:space="0" w:color="auto"/>
                <w:bottom w:val="none" w:sz="0" w:space="0" w:color="auto"/>
                <w:right w:val="none" w:sz="0" w:space="0" w:color="auto"/>
              </w:divBdr>
            </w:div>
            <w:div w:id="1946837674">
              <w:marLeft w:val="0"/>
              <w:marRight w:val="0"/>
              <w:marTop w:val="0"/>
              <w:marBottom w:val="0"/>
              <w:divBdr>
                <w:top w:val="none" w:sz="0" w:space="0" w:color="auto"/>
                <w:left w:val="none" w:sz="0" w:space="0" w:color="auto"/>
                <w:bottom w:val="none" w:sz="0" w:space="0" w:color="auto"/>
                <w:right w:val="none" w:sz="0" w:space="0" w:color="auto"/>
              </w:divBdr>
            </w:div>
            <w:div w:id="656768801">
              <w:marLeft w:val="0"/>
              <w:marRight w:val="0"/>
              <w:marTop w:val="0"/>
              <w:marBottom w:val="0"/>
              <w:divBdr>
                <w:top w:val="none" w:sz="0" w:space="0" w:color="auto"/>
                <w:left w:val="none" w:sz="0" w:space="0" w:color="auto"/>
                <w:bottom w:val="none" w:sz="0" w:space="0" w:color="auto"/>
                <w:right w:val="none" w:sz="0" w:space="0" w:color="auto"/>
              </w:divBdr>
            </w:div>
          </w:divsChild>
        </w:div>
        <w:div w:id="644430914">
          <w:blockQuote w:val="1"/>
          <w:marLeft w:val="600"/>
          <w:marRight w:val="0"/>
          <w:marTop w:val="0"/>
          <w:marBottom w:val="0"/>
          <w:divBdr>
            <w:top w:val="none" w:sz="0" w:space="0" w:color="auto"/>
            <w:left w:val="none" w:sz="0" w:space="0" w:color="auto"/>
            <w:bottom w:val="none" w:sz="0" w:space="0" w:color="auto"/>
            <w:right w:val="none" w:sz="0" w:space="0" w:color="auto"/>
          </w:divBdr>
          <w:divsChild>
            <w:div w:id="15716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42781">
      <w:bodyDiv w:val="1"/>
      <w:marLeft w:val="0"/>
      <w:marRight w:val="0"/>
      <w:marTop w:val="0"/>
      <w:marBottom w:val="0"/>
      <w:divBdr>
        <w:top w:val="none" w:sz="0" w:space="0" w:color="auto"/>
        <w:left w:val="none" w:sz="0" w:space="0" w:color="auto"/>
        <w:bottom w:val="none" w:sz="0" w:space="0" w:color="auto"/>
        <w:right w:val="none" w:sz="0" w:space="0" w:color="auto"/>
      </w:divBdr>
    </w:div>
    <w:div w:id="1051423068">
      <w:bodyDiv w:val="1"/>
      <w:marLeft w:val="0"/>
      <w:marRight w:val="0"/>
      <w:marTop w:val="0"/>
      <w:marBottom w:val="0"/>
      <w:divBdr>
        <w:top w:val="none" w:sz="0" w:space="0" w:color="auto"/>
        <w:left w:val="none" w:sz="0" w:space="0" w:color="auto"/>
        <w:bottom w:val="none" w:sz="0" w:space="0" w:color="auto"/>
        <w:right w:val="none" w:sz="0" w:space="0" w:color="auto"/>
      </w:divBdr>
      <w:divsChild>
        <w:div w:id="957416991">
          <w:marLeft w:val="0"/>
          <w:marRight w:val="0"/>
          <w:marTop w:val="0"/>
          <w:marBottom w:val="0"/>
          <w:divBdr>
            <w:top w:val="none" w:sz="0" w:space="0" w:color="auto"/>
            <w:left w:val="none" w:sz="0" w:space="0" w:color="auto"/>
            <w:bottom w:val="none" w:sz="0" w:space="0" w:color="auto"/>
            <w:right w:val="none" w:sz="0" w:space="0" w:color="auto"/>
          </w:divBdr>
        </w:div>
        <w:div w:id="1475952093">
          <w:marLeft w:val="0"/>
          <w:marRight w:val="0"/>
          <w:marTop w:val="0"/>
          <w:marBottom w:val="0"/>
          <w:divBdr>
            <w:top w:val="none" w:sz="0" w:space="0" w:color="auto"/>
            <w:left w:val="none" w:sz="0" w:space="0" w:color="auto"/>
            <w:bottom w:val="none" w:sz="0" w:space="0" w:color="auto"/>
            <w:right w:val="none" w:sz="0" w:space="0" w:color="auto"/>
          </w:divBdr>
        </w:div>
        <w:div w:id="1868257028">
          <w:marLeft w:val="0"/>
          <w:marRight w:val="0"/>
          <w:marTop w:val="0"/>
          <w:marBottom w:val="0"/>
          <w:divBdr>
            <w:top w:val="none" w:sz="0" w:space="0" w:color="auto"/>
            <w:left w:val="none" w:sz="0" w:space="0" w:color="auto"/>
            <w:bottom w:val="none" w:sz="0" w:space="0" w:color="auto"/>
            <w:right w:val="none" w:sz="0" w:space="0" w:color="auto"/>
          </w:divBdr>
        </w:div>
        <w:div w:id="1157039274">
          <w:marLeft w:val="0"/>
          <w:marRight w:val="0"/>
          <w:marTop w:val="0"/>
          <w:marBottom w:val="0"/>
          <w:divBdr>
            <w:top w:val="none" w:sz="0" w:space="0" w:color="auto"/>
            <w:left w:val="none" w:sz="0" w:space="0" w:color="auto"/>
            <w:bottom w:val="none" w:sz="0" w:space="0" w:color="auto"/>
            <w:right w:val="none" w:sz="0" w:space="0" w:color="auto"/>
          </w:divBdr>
        </w:div>
        <w:div w:id="2040352547">
          <w:marLeft w:val="0"/>
          <w:marRight w:val="0"/>
          <w:marTop w:val="0"/>
          <w:marBottom w:val="0"/>
          <w:divBdr>
            <w:top w:val="none" w:sz="0" w:space="0" w:color="auto"/>
            <w:left w:val="none" w:sz="0" w:space="0" w:color="auto"/>
            <w:bottom w:val="none" w:sz="0" w:space="0" w:color="auto"/>
            <w:right w:val="none" w:sz="0" w:space="0" w:color="auto"/>
          </w:divBdr>
        </w:div>
        <w:div w:id="512065032">
          <w:marLeft w:val="0"/>
          <w:marRight w:val="0"/>
          <w:marTop w:val="0"/>
          <w:marBottom w:val="0"/>
          <w:divBdr>
            <w:top w:val="none" w:sz="0" w:space="0" w:color="auto"/>
            <w:left w:val="none" w:sz="0" w:space="0" w:color="auto"/>
            <w:bottom w:val="none" w:sz="0" w:space="0" w:color="auto"/>
            <w:right w:val="none" w:sz="0" w:space="0" w:color="auto"/>
          </w:divBdr>
        </w:div>
        <w:div w:id="530723178">
          <w:marLeft w:val="0"/>
          <w:marRight w:val="0"/>
          <w:marTop w:val="0"/>
          <w:marBottom w:val="0"/>
          <w:divBdr>
            <w:top w:val="none" w:sz="0" w:space="0" w:color="auto"/>
            <w:left w:val="none" w:sz="0" w:space="0" w:color="auto"/>
            <w:bottom w:val="none" w:sz="0" w:space="0" w:color="auto"/>
            <w:right w:val="none" w:sz="0" w:space="0" w:color="auto"/>
          </w:divBdr>
        </w:div>
        <w:div w:id="1122305701">
          <w:marLeft w:val="0"/>
          <w:marRight w:val="0"/>
          <w:marTop w:val="0"/>
          <w:marBottom w:val="0"/>
          <w:divBdr>
            <w:top w:val="none" w:sz="0" w:space="0" w:color="auto"/>
            <w:left w:val="none" w:sz="0" w:space="0" w:color="auto"/>
            <w:bottom w:val="none" w:sz="0" w:space="0" w:color="auto"/>
            <w:right w:val="none" w:sz="0" w:space="0" w:color="auto"/>
          </w:divBdr>
        </w:div>
      </w:divsChild>
    </w:div>
    <w:div w:id="1052388583">
      <w:bodyDiv w:val="1"/>
      <w:marLeft w:val="0"/>
      <w:marRight w:val="0"/>
      <w:marTop w:val="0"/>
      <w:marBottom w:val="0"/>
      <w:divBdr>
        <w:top w:val="none" w:sz="0" w:space="0" w:color="auto"/>
        <w:left w:val="none" w:sz="0" w:space="0" w:color="auto"/>
        <w:bottom w:val="none" w:sz="0" w:space="0" w:color="auto"/>
        <w:right w:val="none" w:sz="0" w:space="0" w:color="auto"/>
      </w:divBdr>
      <w:divsChild>
        <w:div w:id="2138527805">
          <w:marLeft w:val="0"/>
          <w:marRight w:val="0"/>
          <w:marTop w:val="0"/>
          <w:marBottom w:val="0"/>
          <w:divBdr>
            <w:top w:val="none" w:sz="0" w:space="0" w:color="auto"/>
            <w:left w:val="none" w:sz="0" w:space="0" w:color="auto"/>
            <w:bottom w:val="none" w:sz="0" w:space="0" w:color="auto"/>
            <w:right w:val="none" w:sz="0" w:space="0" w:color="auto"/>
          </w:divBdr>
          <w:divsChild>
            <w:div w:id="1533104821">
              <w:marLeft w:val="0"/>
              <w:marRight w:val="0"/>
              <w:marTop w:val="0"/>
              <w:marBottom w:val="0"/>
              <w:divBdr>
                <w:top w:val="none" w:sz="0" w:space="0" w:color="auto"/>
                <w:left w:val="none" w:sz="0" w:space="0" w:color="auto"/>
                <w:bottom w:val="none" w:sz="0" w:space="0" w:color="auto"/>
                <w:right w:val="none" w:sz="0" w:space="0" w:color="auto"/>
              </w:divBdr>
              <w:divsChild>
                <w:div w:id="44649530">
                  <w:marLeft w:val="0"/>
                  <w:marRight w:val="0"/>
                  <w:marTop w:val="0"/>
                  <w:marBottom w:val="0"/>
                  <w:divBdr>
                    <w:top w:val="none" w:sz="0" w:space="0" w:color="auto"/>
                    <w:left w:val="none" w:sz="0" w:space="0" w:color="auto"/>
                    <w:bottom w:val="none" w:sz="0" w:space="0" w:color="auto"/>
                    <w:right w:val="none" w:sz="0" w:space="0" w:color="auto"/>
                  </w:divBdr>
                  <w:divsChild>
                    <w:div w:id="864488886">
                      <w:marLeft w:val="0"/>
                      <w:marRight w:val="0"/>
                      <w:marTop w:val="0"/>
                      <w:marBottom w:val="0"/>
                      <w:divBdr>
                        <w:top w:val="none" w:sz="0" w:space="0" w:color="auto"/>
                        <w:left w:val="none" w:sz="0" w:space="0" w:color="auto"/>
                        <w:bottom w:val="none" w:sz="0" w:space="0" w:color="auto"/>
                        <w:right w:val="none" w:sz="0" w:space="0" w:color="auto"/>
                      </w:divBdr>
                      <w:divsChild>
                        <w:div w:id="1627199831">
                          <w:marLeft w:val="0"/>
                          <w:marRight w:val="0"/>
                          <w:marTop w:val="0"/>
                          <w:marBottom w:val="0"/>
                          <w:divBdr>
                            <w:top w:val="none" w:sz="0" w:space="0" w:color="auto"/>
                            <w:left w:val="none" w:sz="0" w:space="0" w:color="auto"/>
                            <w:bottom w:val="none" w:sz="0" w:space="0" w:color="auto"/>
                            <w:right w:val="none" w:sz="0" w:space="0" w:color="auto"/>
                          </w:divBdr>
                          <w:divsChild>
                            <w:div w:id="106584223">
                              <w:marLeft w:val="0"/>
                              <w:marRight w:val="0"/>
                              <w:marTop w:val="0"/>
                              <w:marBottom w:val="0"/>
                              <w:divBdr>
                                <w:top w:val="none" w:sz="0" w:space="0" w:color="auto"/>
                                <w:left w:val="none" w:sz="0" w:space="0" w:color="auto"/>
                                <w:bottom w:val="none" w:sz="0" w:space="0" w:color="auto"/>
                                <w:right w:val="none" w:sz="0" w:space="0" w:color="auto"/>
                              </w:divBdr>
                              <w:divsChild>
                                <w:div w:id="1117945715">
                                  <w:marLeft w:val="0"/>
                                  <w:marRight w:val="0"/>
                                  <w:marTop w:val="0"/>
                                  <w:marBottom w:val="0"/>
                                  <w:divBdr>
                                    <w:top w:val="none" w:sz="0" w:space="0" w:color="auto"/>
                                    <w:left w:val="none" w:sz="0" w:space="0" w:color="auto"/>
                                    <w:bottom w:val="none" w:sz="0" w:space="0" w:color="auto"/>
                                    <w:right w:val="none" w:sz="0" w:space="0" w:color="auto"/>
                                  </w:divBdr>
                                  <w:divsChild>
                                    <w:div w:id="283659675">
                                      <w:marLeft w:val="0"/>
                                      <w:marRight w:val="0"/>
                                      <w:marTop w:val="0"/>
                                      <w:marBottom w:val="0"/>
                                      <w:divBdr>
                                        <w:top w:val="none" w:sz="0" w:space="0" w:color="auto"/>
                                        <w:left w:val="none" w:sz="0" w:space="0" w:color="auto"/>
                                        <w:bottom w:val="none" w:sz="0" w:space="0" w:color="auto"/>
                                        <w:right w:val="none" w:sz="0" w:space="0" w:color="auto"/>
                                      </w:divBdr>
                                      <w:divsChild>
                                        <w:div w:id="1653093780">
                                          <w:marLeft w:val="0"/>
                                          <w:marRight w:val="0"/>
                                          <w:marTop w:val="0"/>
                                          <w:marBottom w:val="0"/>
                                          <w:divBdr>
                                            <w:top w:val="none" w:sz="0" w:space="0" w:color="auto"/>
                                            <w:left w:val="none" w:sz="0" w:space="0" w:color="auto"/>
                                            <w:bottom w:val="none" w:sz="0" w:space="0" w:color="auto"/>
                                            <w:right w:val="none" w:sz="0" w:space="0" w:color="auto"/>
                                          </w:divBdr>
                                          <w:divsChild>
                                            <w:div w:id="1297101340">
                                              <w:marLeft w:val="0"/>
                                              <w:marRight w:val="0"/>
                                              <w:marTop w:val="0"/>
                                              <w:marBottom w:val="300"/>
                                              <w:divBdr>
                                                <w:top w:val="none" w:sz="0" w:space="0" w:color="auto"/>
                                                <w:left w:val="none" w:sz="0" w:space="0" w:color="auto"/>
                                                <w:bottom w:val="none" w:sz="0" w:space="0" w:color="auto"/>
                                                <w:right w:val="none" w:sz="0" w:space="0" w:color="auto"/>
                                              </w:divBdr>
                                              <w:divsChild>
                                                <w:div w:id="229539137">
                                                  <w:marLeft w:val="0"/>
                                                  <w:marRight w:val="0"/>
                                                  <w:marTop w:val="0"/>
                                                  <w:marBottom w:val="0"/>
                                                  <w:divBdr>
                                                    <w:top w:val="none" w:sz="0" w:space="0" w:color="auto"/>
                                                    <w:left w:val="none" w:sz="0" w:space="0" w:color="auto"/>
                                                    <w:bottom w:val="none" w:sz="0" w:space="0" w:color="auto"/>
                                                    <w:right w:val="none" w:sz="0" w:space="0" w:color="auto"/>
                                                  </w:divBdr>
                                                  <w:divsChild>
                                                    <w:div w:id="203596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52845322">
      <w:bodyDiv w:val="1"/>
      <w:marLeft w:val="0"/>
      <w:marRight w:val="0"/>
      <w:marTop w:val="0"/>
      <w:marBottom w:val="0"/>
      <w:divBdr>
        <w:top w:val="none" w:sz="0" w:space="0" w:color="auto"/>
        <w:left w:val="none" w:sz="0" w:space="0" w:color="auto"/>
        <w:bottom w:val="none" w:sz="0" w:space="0" w:color="auto"/>
        <w:right w:val="none" w:sz="0" w:space="0" w:color="auto"/>
      </w:divBdr>
    </w:div>
    <w:div w:id="1057510278">
      <w:bodyDiv w:val="1"/>
      <w:marLeft w:val="0"/>
      <w:marRight w:val="0"/>
      <w:marTop w:val="0"/>
      <w:marBottom w:val="0"/>
      <w:divBdr>
        <w:top w:val="none" w:sz="0" w:space="0" w:color="auto"/>
        <w:left w:val="none" w:sz="0" w:space="0" w:color="auto"/>
        <w:bottom w:val="none" w:sz="0" w:space="0" w:color="auto"/>
        <w:right w:val="none" w:sz="0" w:space="0" w:color="auto"/>
      </w:divBdr>
    </w:div>
    <w:div w:id="1060908190">
      <w:bodyDiv w:val="1"/>
      <w:marLeft w:val="0"/>
      <w:marRight w:val="0"/>
      <w:marTop w:val="0"/>
      <w:marBottom w:val="0"/>
      <w:divBdr>
        <w:top w:val="none" w:sz="0" w:space="0" w:color="auto"/>
        <w:left w:val="none" w:sz="0" w:space="0" w:color="auto"/>
        <w:bottom w:val="none" w:sz="0" w:space="0" w:color="auto"/>
        <w:right w:val="none" w:sz="0" w:space="0" w:color="auto"/>
      </w:divBdr>
    </w:div>
    <w:div w:id="1061751709">
      <w:bodyDiv w:val="1"/>
      <w:marLeft w:val="0"/>
      <w:marRight w:val="0"/>
      <w:marTop w:val="0"/>
      <w:marBottom w:val="0"/>
      <w:divBdr>
        <w:top w:val="none" w:sz="0" w:space="0" w:color="auto"/>
        <w:left w:val="none" w:sz="0" w:space="0" w:color="auto"/>
        <w:bottom w:val="none" w:sz="0" w:space="0" w:color="auto"/>
        <w:right w:val="none" w:sz="0" w:space="0" w:color="auto"/>
      </w:divBdr>
    </w:div>
    <w:div w:id="1062291071">
      <w:bodyDiv w:val="1"/>
      <w:marLeft w:val="0"/>
      <w:marRight w:val="0"/>
      <w:marTop w:val="0"/>
      <w:marBottom w:val="0"/>
      <w:divBdr>
        <w:top w:val="none" w:sz="0" w:space="0" w:color="auto"/>
        <w:left w:val="none" w:sz="0" w:space="0" w:color="auto"/>
        <w:bottom w:val="none" w:sz="0" w:space="0" w:color="auto"/>
        <w:right w:val="none" w:sz="0" w:space="0" w:color="auto"/>
      </w:divBdr>
      <w:divsChild>
        <w:div w:id="665977554">
          <w:marLeft w:val="0"/>
          <w:marRight w:val="0"/>
          <w:marTop w:val="0"/>
          <w:marBottom w:val="0"/>
          <w:divBdr>
            <w:top w:val="none" w:sz="0" w:space="0" w:color="auto"/>
            <w:left w:val="none" w:sz="0" w:space="0" w:color="auto"/>
            <w:bottom w:val="none" w:sz="0" w:space="0" w:color="auto"/>
            <w:right w:val="none" w:sz="0" w:space="0" w:color="auto"/>
          </w:divBdr>
        </w:div>
      </w:divsChild>
    </w:div>
    <w:div w:id="1065372521">
      <w:bodyDiv w:val="1"/>
      <w:marLeft w:val="0"/>
      <w:marRight w:val="0"/>
      <w:marTop w:val="0"/>
      <w:marBottom w:val="0"/>
      <w:divBdr>
        <w:top w:val="none" w:sz="0" w:space="0" w:color="auto"/>
        <w:left w:val="none" w:sz="0" w:space="0" w:color="auto"/>
        <w:bottom w:val="none" w:sz="0" w:space="0" w:color="auto"/>
        <w:right w:val="none" w:sz="0" w:space="0" w:color="auto"/>
      </w:divBdr>
    </w:div>
    <w:div w:id="1068696430">
      <w:bodyDiv w:val="1"/>
      <w:marLeft w:val="0"/>
      <w:marRight w:val="0"/>
      <w:marTop w:val="0"/>
      <w:marBottom w:val="0"/>
      <w:divBdr>
        <w:top w:val="none" w:sz="0" w:space="0" w:color="auto"/>
        <w:left w:val="none" w:sz="0" w:space="0" w:color="auto"/>
        <w:bottom w:val="none" w:sz="0" w:space="0" w:color="auto"/>
        <w:right w:val="none" w:sz="0" w:space="0" w:color="auto"/>
      </w:divBdr>
    </w:div>
    <w:div w:id="1077365531">
      <w:bodyDiv w:val="1"/>
      <w:marLeft w:val="0"/>
      <w:marRight w:val="0"/>
      <w:marTop w:val="0"/>
      <w:marBottom w:val="0"/>
      <w:divBdr>
        <w:top w:val="none" w:sz="0" w:space="0" w:color="auto"/>
        <w:left w:val="none" w:sz="0" w:space="0" w:color="auto"/>
        <w:bottom w:val="none" w:sz="0" w:space="0" w:color="auto"/>
        <w:right w:val="none" w:sz="0" w:space="0" w:color="auto"/>
      </w:divBdr>
      <w:divsChild>
        <w:div w:id="36247021">
          <w:marLeft w:val="0"/>
          <w:marRight w:val="0"/>
          <w:marTop w:val="0"/>
          <w:marBottom w:val="0"/>
          <w:divBdr>
            <w:top w:val="none" w:sz="0" w:space="0" w:color="auto"/>
            <w:left w:val="none" w:sz="0" w:space="0" w:color="auto"/>
            <w:bottom w:val="none" w:sz="0" w:space="0" w:color="auto"/>
            <w:right w:val="none" w:sz="0" w:space="0" w:color="auto"/>
          </w:divBdr>
        </w:div>
        <w:div w:id="403798608">
          <w:marLeft w:val="0"/>
          <w:marRight w:val="0"/>
          <w:marTop w:val="0"/>
          <w:marBottom w:val="0"/>
          <w:divBdr>
            <w:top w:val="none" w:sz="0" w:space="0" w:color="auto"/>
            <w:left w:val="none" w:sz="0" w:space="0" w:color="auto"/>
            <w:bottom w:val="none" w:sz="0" w:space="0" w:color="auto"/>
            <w:right w:val="none" w:sz="0" w:space="0" w:color="auto"/>
          </w:divBdr>
        </w:div>
      </w:divsChild>
    </w:div>
    <w:div w:id="1079326379">
      <w:bodyDiv w:val="1"/>
      <w:marLeft w:val="0"/>
      <w:marRight w:val="0"/>
      <w:marTop w:val="0"/>
      <w:marBottom w:val="0"/>
      <w:divBdr>
        <w:top w:val="none" w:sz="0" w:space="0" w:color="auto"/>
        <w:left w:val="none" w:sz="0" w:space="0" w:color="auto"/>
        <w:bottom w:val="none" w:sz="0" w:space="0" w:color="auto"/>
        <w:right w:val="none" w:sz="0" w:space="0" w:color="auto"/>
      </w:divBdr>
      <w:divsChild>
        <w:div w:id="1951740056">
          <w:marLeft w:val="0"/>
          <w:marRight w:val="0"/>
          <w:marTop w:val="0"/>
          <w:marBottom w:val="0"/>
          <w:divBdr>
            <w:top w:val="none" w:sz="0" w:space="0" w:color="auto"/>
            <w:left w:val="none" w:sz="0" w:space="0" w:color="auto"/>
            <w:bottom w:val="none" w:sz="0" w:space="0" w:color="auto"/>
            <w:right w:val="none" w:sz="0" w:space="0" w:color="auto"/>
          </w:divBdr>
          <w:divsChild>
            <w:div w:id="1350647118">
              <w:marLeft w:val="0"/>
              <w:marRight w:val="0"/>
              <w:marTop w:val="0"/>
              <w:marBottom w:val="0"/>
              <w:divBdr>
                <w:top w:val="none" w:sz="0" w:space="0" w:color="auto"/>
                <w:left w:val="none" w:sz="0" w:space="0" w:color="auto"/>
                <w:bottom w:val="none" w:sz="0" w:space="0" w:color="auto"/>
                <w:right w:val="none" w:sz="0" w:space="0" w:color="auto"/>
              </w:divBdr>
              <w:divsChild>
                <w:div w:id="2145809892">
                  <w:marLeft w:val="0"/>
                  <w:marRight w:val="0"/>
                  <w:marTop w:val="0"/>
                  <w:marBottom w:val="0"/>
                  <w:divBdr>
                    <w:top w:val="none" w:sz="0" w:space="0" w:color="auto"/>
                    <w:left w:val="none" w:sz="0" w:space="0" w:color="auto"/>
                    <w:bottom w:val="none" w:sz="0" w:space="0" w:color="auto"/>
                    <w:right w:val="none" w:sz="0" w:space="0" w:color="auto"/>
                  </w:divBdr>
                  <w:divsChild>
                    <w:div w:id="2067874587">
                      <w:marLeft w:val="0"/>
                      <w:marRight w:val="0"/>
                      <w:marTop w:val="900"/>
                      <w:marBottom w:val="0"/>
                      <w:divBdr>
                        <w:top w:val="none" w:sz="0" w:space="0" w:color="auto"/>
                        <w:left w:val="none" w:sz="0" w:space="0" w:color="auto"/>
                        <w:bottom w:val="none" w:sz="0" w:space="0" w:color="auto"/>
                        <w:right w:val="none" w:sz="0" w:space="0" w:color="auto"/>
                      </w:divBdr>
                      <w:divsChild>
                        <w:div w:id="1863860956">
                          <w:marLeft w:val="0"/>
                          <w:marRight w:val="0"/>
                          <w:marTop w:val="360"/>
                          <w:marBottom w:val="0"/>
                          <w:divBdr>
                            <w:top w:val="none" w:sz="0" w:space="0" w:color="auto"/>
                            <w:left w:val="none" w:sz="0" w:space="0" w:color="auto"/>
                            <w:bottom w:val="none" w:sz="0" w:space="0" w:color="auto"/>
                            <w:right w:val="none" w:sz="0" w:space="0" w:color="auto"/>
                          </w:divBdr>
                          <w:divsChild>
                            <w:div w:id="173993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655856">
      <w:bodyDiv w:val="1"/>
      <w:marLeft w:val="0"/>
      <w:marRight w:val="0"/>
      <w:marTop w:val="0"/>
      <w:marBottom w:val="0"/>
      <w:divBdr>
        <w:top w:val="none" w:sz="0" w:space="0" w:color="auto"/>
        <w:left w:val="none" w:sz="0" w:space="0" w:color="auto"/>
        <w:bottom w:val="none" w:sz="0" w:space="0" w:color="auto"/>
        <w:right w:val="none" w:sz="0" w:space="0" w:color="auto"/>
      </w:divBdr>
    </w:div>
    <w:div w:id="1087120455">
      <w:bodyDiv w:val="1"/>
      <w:marLeft w:val="0"/>
      <w:marRight w:val="0"/>
      <w:marTop w:val="0"/>
      <w:marBottom w:val="0"/>
      <w:divBdr>
        <w:top w:val="none" w:sz="0" w:space="0" w:color="auto"/>
        <w:left w:val="none" w:sz="0" w:space="0" w:color="auto"/>
        <w:bottom w:val="none" w:sz="0" w:space="0" w:color="auto"/>
        <w:right w:val="none" w:sz="0" w:space="0" w:color="auto"/>
      </w:divBdr>
    </w:div>
    <w:div w:id="1088962843">
      <w:bodyDiv w:val="1"/>
      <w:marLeft w:val="0"/>
      <w:marRight w:val="0"/>
      <w:marTop w:val="0"/>
      <w:marBottom w:val="0"/>
      <w:divBdr>
        <w:top w:val="none" w:sz="0" w:space="0" w:color="auto"/>
        <w:left w:val="none" w:sz="0" w:space="0" w:color="auto"/>
        <w:bottom w:val="none" w:sz="0" w:space="0" w:color="auto"/>
        <w:right w:val="none" w:sz="0" w:space="0" w:color="auto"/>
      </w:divBdr>
    </w:div>
    <w:div w:id="1090547019">
      <w:bodyDiv w:val="1"/>
      <w:marLeft w:val="0"/>
      <w:marRight w:val="0"/>
      <w:marTop w:val="0"/>
      <w:marBottom w:val="0"/>
      <w:divBdr>
        <w:top w:val="none" w:sz="0" w:space="0" w:color="auto"/>
        <w:left w:val="none" w:sz="0" w:space="0" w:color="auto"/>
        <w:bottom w:val="none" w:sz="0" w:space="0" w:color="auto"/>
        <w:right w:val="none" w:sz="0" w:space="0" w:color="auto"/>
      </w:divBdr>
    </w:div>
    <w:div w:id="1092050944">
      <w:bodyDiv w:val="1"/>
      <w:marLeft w:val="0"/>
      <w:marRight w:val="0"/>
      <w:marTop w:val="0"/>
      <w:marBottom w:val="0"/>
      <w:divBdr>
        <w:top w:val="none" w:sz="0" w:space="0" w:color="auto"/>
        <w:left w:val="none" w:sz="0" w:space="0" w:color="auto"/>
        <w:bottom w:val="none" w:sz="0" w:space="0" w:color="auto"/>
        <w:right w:val="none" w:sz="0" w:space="0" w:color="auto"/>
      </w:divBdr>
    </w:div>
    <w:div w:id="1094741749">
      <w:bodyDiv w:val="1"/>
      <w:marLeft w:val="0"/>
      <w:marRight w:val="0"/>
      <w:marTop w:val="0"/>
      <w:marBottom w:val="0"/>
      <w:divBdr>
        <w:top w:val="none" w:sz="0" w:space="0" w:color="auto"/>
        <w:left w:val="none" w:sz="0" w:space="0" w:color="auto"/>
        <w:bottom w:val="none" w:sz="0" w:space="0" w:color="auto"/>
        <w:right w:val="none" w:sz="0" w:space="0" w:color="auto"/>
      </w:divBdr>
      <w:divsChild>
        <w:div w:id="606354188">
          <w:marLeft w:val="0"/>
          <w:marRight w:val="0"/>
          <w:marTop w:val="0"/>
          <w:marBottom w:val="0"/>
          <w:divBdr>
            <w:top w:val="none" w:sz="0" w:space="0" w:color="auto"/>
            <w:left w:val="none" w:sz="0" w:space="0" w:color="auto"/>
            <w:bottom w:val="none" w:sz="0" w:space="0" w:color="auto"/>
            <w:right w:val="none" w:sz="0" w:space="0" w:color="auto"/>
          </w:divBdr>
        </w:div>
        <w:div w:id="389116243">
          <w:marLeft w:val="0"/>
          <w:marRight w:val="0"/>
          <w:marTop w:val="0"/>
          <w:marBottom w:val="0"/>
          <w:divBdr>
            <w:top w:val="none" w:sz="0" w:space="0" w:color="auto"/>
            <w:left w:val="none" w:sz="0" w:space="0" w:color="auto"/>
            <w:bottom w:val="none" w:sz="0" w:space="0" w:color="auto"/>
            <w:right w:val="none" w:sz="0" w:space="0" w:color="auto"/>
          </w:divBdr>
        </w:div>
        <w:div w:id="705719035">
          <w:marLeft w:val="0"/>
          <w:marRight w:val="0"/>
          <w:marTop w:val="0"/>
          <w:marBottom w:val="0"/>
          <w:divBdr>
            <w:top w:val="none" w:sz="0" w:space="0" w:color="auto"/>
            <w:left w:val="none" w:sz="0" w:space="0" w:color="auto"/>
            <w:bottom w:val="none" w:sz="0" w:space="0" w:color="auto"/>
            <w:right w:val="none" w:sz="0" w:space="0" w:color="auto"/>
          </w:divBdr>
        </w:div>
      </w:divsChild>
    </w:div>
    <w:div w:id="1099909255">
      <w:bodyDiv w:val="1"/>
      <w:marLeft w:val="0"/>
      <w:marRight w:val="0"/>
      <w:marTop w:val="0"/>
      <w:marBottom w:val="0"/>
      <w:divBdr>
        <w:top w:val="none" w:sz="0" w:space="0" w:color="auto"/>
        <w:left w:val="none" w:sz="0" w:space="0" w:color="auto"/>
        <w:bottom w:val="none" w:sz="0" w:space="0" w:color="auto"/>
        <w:right w:val="none" w:sz="0" w:space="0" w:color="auto"/>
      </w:divBdr>
    </w:div>
    <w:div w:id="1106466085">
      <w:bodyDiv w:val="1"/>
      <w:marLeft w:val="0"/>
      <w:marRight w:val="0"/>
      <w:marTop w:val="0"/>
      <w:marBottom w:val="0"/>
      <w:divBdr>
        <w:top w:val="none" w:sz="0" w:space="0" w:color="auto"/>
        <w:left w:val="none" w:sz="0" w:space="0" w:color="auto"/>
        <w:bottom w:val="none" w:sz="0" w:space="0" w:color="auto"/>
        <w:right w:val="none" w:sz="0" w:space="0" w:color="auto"/>
      </w:divBdr>
    </w:div>
    <w:div w:id="1107508782">
      <w:bodyDiv w:val="1"/>
      <w:marLeft w:val="0"/>
      <w:marRight w:val="0"/>
      <w:marTop w:val="0"/>
      <w:marBottom w:val="0"/>
      <w:divBdr>
        <w:top w:val="none" w:sz="0" w:space="0" w:color="auto"/>
        <w:left w:val="none" w:sz="0" w:space="0" w:color="auto"/>
        <w:bottom w:val="none" w:sz="0" w:space="0" w:color="auto"/>
        <w:right w:val="none" w:sz="0" w:space="0" w:color="auto"/>
      </w:divBdr>
    </w:div>
    <w:div w:id="1111437876">
      <w:bodyDiv w:val="1"/>
      <w:marLeft w:val="0"/>
      <w:marRight w:val="0"/>
      <w:marTop w:val="0"/>
      <w:marBottom w:val="0"/>
      <w:divBdr>
        <w:top w:val="none" w:sz="0" w:space="0" w:color="auto"/>
        <w:left w:val="none" w:sz="0" w:space="0" w:color="auto"/>
        <w:bottom w:val="none" w:sz="0" w:space="0" w:color="auto"/>
        <w:right w:val="none" w:sz="0" w:space="0" w:color="auto"/>
      </w:divBdr>
    </w:div>
    <w:div w:id="1113868825">
      <w:bodyDiv w:val="1"/>
      <w:marLeft w:val="0"/>
      <w:marRight w:val="0"/>
      <w:marTop w:val="0"/>
      <w:marBottom w:val="0"/>
      <w:divBdr>
        <w:top w:val="none" w:sz="0" w:space="0" w:color="auto"/>
        <w:left w:val="none" w:sz="0" w:space="0" w:color="auto"/>
        <w:bottom w:val="none" w:sz="0" w:space="0" w:color="auto"/>
        <w:right w:val="none" w:sz="0" w:space="0" w:color="auto"/>
      </w:divBdr>
    </w:div>
    <w:div w:id="1115565617">
      <w:bodyDiv w:val="1"/>
      <w:marLeft w:val="0"/>
      <w:marRight w:val="0"/>
      <w:marTop w:val="0"/>
      <w:marBottom w:val="0"/>
      <w:divBdr>
        <w:top w:val="none" w:sz="0" w:space="0" w:color="auto"/>
        <w:left w:val="none" w:sz="0" w:space="0" w:color="auto"/>
        <w:bottom w:val="none" w:sz="0" w:space="0" w:color="auto"/>
        <w:right w:val="none" w:sz="0" w:space="0" w:color="auto"/>
      </w:divBdr>
    </w:div>
    <w:div w:id="1125277072">
      <w:bodyDiv w:val="1"/>
      <w:marLeft w:val="0"/>
      <w:marRight w:val="0"/>
      <w:marTop w:val="0"/>
      <w:marBottom w:val="0"/>
      <w:divBdr>
        <w:top w:val="none" w:sz="0" w:space="0" w:color="auto"/>
        <w:left w:val="none" w:sz="0" w:space="0" w:color="auto"/>
        <w:bottom w:val="none" w:sz="0" w:space="0" w:color="auto"/>
        <w:right w:val="none" w:sz="0" w:space="0" w:color="auto"/>
      </w:divBdr>
    </w:div>
    <w:div w:id="1136991110">
      <w:bodyDiv w:val="1"/>
      <w:marLeft w:val="0"/>
      <w:marRight w:val="0"/>
      <w:marTop w:val="0"/>
      <w:marBottom w:val="0"/>
      <w:divBdr>
        <w:top w:val="none" w:sz="0" w:space="0" w:color="auto"/>
        <w:left w:val="none" w:sz="0" w:space="0" w:color="auto"/>
        <w:bottom w:val="none" w:sz="0" w:space="0" w:color="auto"/>
        <w:right w:val="none" w:sz="0" w:space="0" w:color="auto"/>
      </w:divBdr>
    </w:div>
    <w:div w:id="1145439371">
      <w:bodyDiv w:val="1"/>
      <w:marLeft w:val="0"/>
      <w:marRight w:val="0"/>
      <w:marTop w:val="0"/>
      <w:marBottom w:val="0"/>
      <w:divBdr>
        <w:top w:val="none" w:sz="0" w:space="0" w:color="auto"/>
        <w:left w:val="none" w:sz="0" w:space="0" w:color="auto"/>
        <w:bottom w:val="none" w:sz="0" w:space="0" w:color="auto"/>
        <w:right w:val="none" w:sz="0" w:space="0" w:color="auto"/>
      </w:divBdr>
    </w:div>
    <w:div w:id="1151676164">
      <w:bodyDiv w:val="1"/>
      <w:marLeft w:val="0"/>
      <w:marRight w:val="0"/>
      <w:marTop w:val="0"/>
      <w:marBottom w:val="0"/>
      <w:divBdr>
        <w:top w:val="none" w:sz="0" w:space="0" w:color="auto"/>
        <w:left w:val="none" w:sz="0" w:space="0" w:color="auto"/>
        <w:bottom w:val="none" w:sz="0" w:space="0" w:color="auto"/>
        <w:right w:val="none" w:sz="0" w:space="0" w:color="auto"/>
      </w:divBdr>
    </w:div>
    <w:div w:id="1155301276">
      <w:bodyDiv w:val="1"/>
      <w:marLeft w:val="0"/>
      <w:marRight w:val="0"/>
      <w:marTop w:val="0"/>
      <w:marBottom w:val="0"/>
      <w:divBdr>
        <w:top w:val="none" w:sz="0" w:space="0" w:color="auto"/>
        <w:left w:val="none" w:sz="0" w:space="0" w:color="auto"/>
        <w:bottom w:val="none" w:sz="0" w:space="0" w:color="auto"/>
        <w:right w:val="none" w:sz="0" w:space="0" w:color="auto"/>
      </w:divBdr>
    </w:div>
    <w:div w:id="1157696349">
      <w:bodyDiv w:val="1"/>
      <w:marLeft w:val="0"/>
      <w:marRight w:val="0"/>
      <w:marTop w:val="0"/>
      <w:marBottom w:val="0"/>
      <w:divBdr>
        <w:top w:val="none" w:sz="0" w:space="0" w:color="auto"/>
        <w:left w:val="none" w:sz="0" w:space="0" w:color="auto"/>
        <w:bottom w:val="none" w:sz="0" w:space="0" w:color="auto"/>
        <w:right w:val="none" w:sz="0" w:space="0" w:color="auto"/>
      </w:divBdr>
    </w:div>
    <w:div w:id="1157724941">
      <w:bodyDiv w:val="1"/>
      <w:marLeft w:val="0"/>
      <w:marRight w:val="0"/>
      <w:marTop w:val="0"/>
      <w:marBottom w:val="0"/>
      <w:divBdr>
        <w:top w:val="none" w:sz="0" w:space="0" w:color="auto"/>
        <w:left w:val="none" w:sz="0" w:space="0" w:color="auto"/>
        <w:bottom w:val="none" w:sz="0" w:space="0" w:color="auto"/>
        <w:right w:val="none" w:sz="0" w:space="0" w:color="auto"/>
      </w:divBdr>
    </w:div>
    <w:div w:id="1174733772">
      <w:bodyDiv w:val="1"/>
      <w:marLeft w:val="0"/>
      <w:marRight w:val="0"/>
      <w:marTop w:val="0"/>
      <w:marBottom w:val="0"/>
      <w:divBdr>
        <w:top w:val="none" w:sz="0" w:space="0" w:color="auto"/>
        <w:left w:val="none" w:sz="0" w:space="0" w:color="auto"/>
        <w:bottom w:val="none" w:sz="0" w:space="0" w:color="auto"/>
        <w:right w:val="none" w:sz="0" w:space="0" w:color="auto"/>
      </w:divBdr>
    </w:div>
    <w:div w:id="1190607331">
      <w:bodyDiv w:val="1"/>
      <w:marLeft w:val="0"/>
      <w:marRight w:val="0"/>
      <w:marTop w:val="0"/>
      <w:marBottom w:val="0"/>
      <w:divBdr>
        <w:top w:val="none" w:sz="0" w:space="0" w:color="auto"/>
        <w:left w:val="none" w:sz="0" w:space="0" w:color="auto"/>
        <w:bottom w:val="none" w:sz="0" w:space="0" w:color="auto"/>
        <w:right w:val="none" w:sz="0" w:space="0" w:color="auto"/>
      </w:divBdr>
    </w:div>
    <w:div w:id="1199854793">
      <w:bodyDiv w:val="1"/>
      <w:marLeft w:val="0"/>
      <w:marRight w:val="0"/>
      <w:marTop w:val="0"/>
      <w:marBottom w:val="0"/>
      <w:divBdr>
        <w:top w:val="none" w:sz="0" w:space="0" w:color="auto"/>
        <w:left w:val="none" w:sz="0" w:space="0" w:color="auto"/>
        <w:bottom w:val="none" w:sz="0" w:space="0" w:color="auto"/>
        <w:right w:val="none" w:sz="0" w:space="0" w:color="auto"/>
      </w:divBdr>
    </w:div>
    <w:div w:id="1204976534">
      <w:bodyDiv w:val="1"/>
      <w:marLeft w:val="0"/>
      <w:marRight w:val="0"/>
      <w:marTop w:val="0"/>
      <w:marBottom w:val="0"/>
      <w:divBdr>
        <w:top w:val="none" w:sz="0" w:space="0" w:color="auto"/>
        <w:left w:val="none" w:sz="0" w:space="0" w:color="auto"/>
        <w:bottom w:val="none" w:sz="0" w:space="0" w:color="auto"/>
        <w:right w:val="none" w:sz="0" w:space="0" w:color="auto"/>
      </w:divBdr>
    </w:div>
    <w:div w:id="1214925427">
      <w:bodyDiv w:val="1"/>
      <w:marLeft w:val="0"/>
      <w:marRight w:val="0"/>
      <w:marTop w:val="0"/>
      <w:marBottom w:val="0"/>
      <w:divBdr>
        <w:top w:val="none" w:sz="0" w:space="0" w:color="auto"/>
        <w:left w:val="none" w:sz="0" w:space="0" w:color="auto"/>
        <w:bottom w:val="none" w:sz="0" w:space="0" w:color="auto"/>
        <w:right w:val="none" w:sz="0" w:space="0" w:color="auto"/>
      </w:divBdr>
    </w:div>
    <w:div w:id="1216744559">
      <w:bodyDiv w:val="1"/>
      <w:marLeft w:val="0"/>
      <w:marRight w:val="0"/>
      <w:marTop w:val="0"/>
      <w:marBottom w:val="0"/>
      <w:divBdr>
        <w:top w:val="none" w:sz="0" w:space="0" w:color="auto"/>
        <w:left w:val="none" w:sz="0" w:space="0" w:color="auto"/>
        <w:bottom w:val="none" w:sz="0" w:space="0" w:color="auto"/>
        <w:right w:val="none" w:sz="0" w:space="0" w:color="auto"/>
      </w:divBdr>
    </w:div>
    <w:div w:id="1221940828">
      <w:bodyDiv w:val="1"/>
      <w:marLeft w:val="0"/>
      <w:marRight w:val="0"/>
      <w:marTop w:val="0"/>
      <w:marBottom w:val="0"/>
      <w:divBdr>
        <w:top w:val="none" w:sz="0" w:space="0" w:color="auto"/>
        <w:left w:val="none" w:sz="0" w:space="0" w:color="auto"/>
        <w:bottom w:val="none" w:sz="0" w:space="0" w:color="auto"/>
        <w:right w:val="none" w:sz="0" w:space="0" w:color="auto"/>
      </w:divBdr>
    </w:div>
    <w:div w:id="1225337662">
      <w:bodyDiv w:val="1"/>
      <w:marLeft w:val="0"/>
      <w:marRight w:val="0"/>
      <w:marTop w:val="0"/>
      <w:marBottom w:val="0"/>
      <w:divBdr>
        <w:top w:val="none" w:sz="0" w:space="0" w:color="auto"/>
        <w:left w:val="none" w:sz="0" w:space="0" w:color="auto"/>
        <w:bottom w:val="none" w:sz="0" w:space="0" w:color="auto"/>
        <w:right w:val="none" w:sz="0" w:space="0" w:color="auto"/>
      </w:divBdr>
      <w:divsChild>
        <w:div w:id="1111363320">
          <w:marLeft w:val="0"/>
          <w:marRight w:val="0"/>
          <w:marTop w:val="0"/>
          <w:marBottom w:val="0"/>
          <w:divBdr>
            <w:top w:val="none" w:sz="0" w:space="0" w:color="auto"/>
            <w:left w:val="none" w:sz="0" w:space="0" w:color="auto"/>
            <w:bottom w:val="none" w:sz="0" w:space="0" w:color="auto"/>
            <w:right w:val="none" w:sz="0" w:space="0" w:color="auto"/>
          </w:divBdr>
          <w:divsChild>
            <w:div w:id="79256921">
              <w:marLeft w:val="0"/>
              <w:marRight w:val="0"/>
              <w:marTop w:val="0"/>
              <w:marBottom w:val="0"/>
              <w:divBdr>
                <w:top w:val="none" w:sz="0" w:space="0" w:color="auto"/>
                <w:left w:val="none" w:sz="0" w:space="0" w:color="auto"/>
                <w:bottom w:val="none" w:sz="0" w:space="0" w:color="auto"/>
                <w:right w:val="none" w:sz="0" w:space="0" w:color="auto"/>
              </w:divBdr>
              <w:divsChild>
                <w:div w:id="1041899749">
                  <w:marLeft w:val="0"/>
                  <w:marRight w:val="0"/>
                  <w:marTop w:val="0"/>
                  <w:marBottom w:val="0"/>
                  <w:divBdr>
                    <w:top w:val="none" w:sz="0" w:space="0" w:color="auto"/>
                    <w:left w:val="none" w:sz="0" w:space="0" w:color="auto"/>
                    <w:bottom w:val="none" w:sz="0" w:space="0" w:color="auto"/>
                    <w:right w:val="none" w:sz="0" w:space="0" w:color="auto"/>
                  </w:divBdr>
                  <w:divsChild>
                    <w:div w:id="93363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839387">
      <w:bodyDiv w:val="1"/>
      <w:marLeft w:val="0"/>
      <w:marRight w:val="0"/>
      <w:marTop w:val="0"/>
      <w:marBottom w:val="0"/>
      <w:divBdr>
        <w:top w:val="none" w:sz="0" w:space="0" w:color="auto"/>
        <w:left w:val="none" w:sz="0" w:space="0" w:color="auto"/>
        <w:bottom w:val="none" w:sz="0" w:space="0" w:color="auto"/>
        <w:right w:val="none" w:sz="0" w:space="0" w:color="auto"/>
      </w:divBdr>
    </w:div>
    <w:div w:id="1236165759">
      <w:bodyDiv w:val="1"/>
      <w:marLeft w:val="0"/>
      <w:marRight w:val="0"/>
      <w:marTop w:val="0"/>
      <w:marBottom w:val="0"/>
      <w:divBdr>
        <w:top w:val="none" w:sz="0" w:space="0" w:color="auto"/>
        <w:left w:val="none" w:sz="0" w:space="0" w:color="auto"/>
        <w:bottom w:val="none" w:sz="0" w:space="0" w:color="auto"/>
        <w:right w:val="none" w:sz="0" w:space="0" w:color="auto"/>
      </w:divBdr>
    </w:div>
    <w:div w:id="1238370042">
      <w:bodyDiv w:val="1"/>
      <w:marLeft w:val="0"/>
      <w:marRight w:val="0"/>
      <w:marTop w:val="0"/>
      <w:marBottom w:val="0"/>
      <w:divBdr>
        <w:top w:val="none" w:sz="0" w:space="0" w:color="auto"/>
        <w:left w:val="none" w:sz="0" w:space="0" w:color="auto"/>
        <w:bottom w:val="none" w:sz="0" w:space="0" w:color="auto"/>
        <w:right w:val="none" w:sz="0" w:space="0" w:color="auto"/>
      </w:divBdr>
    </w:div>
    <w:div w:id="1240099229">
      <w:bodyDiv w:val="1"/>
      <w:marLeft w:val="0"/>
      <w:marRight w:val="0"/>
      <w:marTop w:val="0"/>
      <w:marBottom w:val="0"/>
      <w:divBdr>
        <w:top w:val="none" w:sz="0" w:space="0" w:color="auto"/>
        <w:left w:val="none" w:sz="0" w:space="0" w:color="auto"/>
        <w:bottom w:val="none" w:sz="0" w:space="0" w:color="auto"/>
        <w:right w:val="none" w:sz="0" w:space="0" w:color="auto"/>
      </w:divBdr>
    </w:div>
    <w:div w:id="1246107163">
      <w:bodyDiv w:val="1"/>
      <w:marLeft w:val="0"/>
      <w:marRight w:val="0"/>
      <w:marTop w:val="0"/>
      <w:marBottom w:val="0"/>
      <w:divBdr>
        <w:top w:val="none" w:sz="0" w:space="0" w:color="auto"/>
        <w:left w:val="none" w:sz="0" w:space="0" w:color="auto"/>
        <w:bottom w:val="none" w:sz="0" w:space="0" w:color="auto"/>
        <w:right w:val="none" w:sz="0" w:space="0" w:color="auto"/>
      </w:divBdr>
    </w:div>
    <w:div w:id="1247882741">
      <w:bodyDiv w:val="1"/>
      <w:marLeft w:val="0"/>
      <w:marRight w:val="0"/>
      <w:marTop w:val="0"/>
      <w:marBottom w:val="0"/>
      <w:divBdr>
        <w:top w:val="none" w:sz="0" w:space="0" w:color="auto"/>
        <w:left w:val="none" w:sz="0" w:space="0" w:color="auto"/>
        <w:bottom w:val="none" w:sz="0" w:space="0" w:color="auto"/>
        <w:right w:val="none" w:sz="0" w:space="0" w:color="auto"/>
      </w:divBdr>
    </w:div>
    <w:div w:id="1249920288">
      <w:bodyDiv w:val="1"/>
      <w:marLeft w:val="0"/>
      <w:marRight w:val="0"/>
      <w:marTop w:val="0"/>
      <w:marBottom w:val="0"/>
      <w:divBdr>
        <w:top w:val="none" w:sz="0" w:space="0" w:color="auto"/>
        <w:left w:val="none" w:sz="0" w:space="0" w:color="auto"/>
        <w:bottom w:val="none" w:sz="0" w:space="0" w:color="auto"/>
        <w:right w:val="none" w:sz="0" w:space="0" w:color="auto"/>
      </w:divBdr>
    </w:div>
    <w:div w:id="1251086098">
      <w:bodyDiv w:val="1"/>
      <w:marLeft w:val="0"/>
      <w:marRight w:val="0"/>
      <w:marTop w:val="0"/>
      <w:marBottom w:val="0"/>
      <w:divBdr>
        <w:top w:val="none" w:sz="0" w:space="0" w:color="auto"/>
        <w:left w:val="none" w:sz="0" w:space="0" w:color="auto"/>
        <w:bottom w:val="none" w:sz="0" w:space="0" w:color="auto"/>
        <w:right w:val="none" w:sz="0" w:space="0" w:color="auto"/>
      </w:divBdr>
    </w:div>
    <w:div w:id="1252741480">
      <w:bodyDiv w:val="1"/>
      <w:marLeft w:val="0"/>
      <w:marRight w:val="0"/>
      <w:marTop w:val="0"/>
      <w:marBottom w:val="0"/>
      <w:divBdr>
        <w:top w:val="none" w:sz="0" w:space="0" w:color="auto"/>
        <w:left w:val="none" w:sz="0" w:space="0" w:color="auto"/>
        <w:bottom w:val="none" w:sz="0" w:space="0" w:color="auto"/>
        <w:right w:val="none" w:sz="0" w:space="0" w:color="auto"/>
      </w:divBdr>
    </w:div>
    <w:div w:id="1254390340">
      <w:bodyDiv w:val="1"/>
      <w:marLeft w:val="0"/>
      <w:marRight w:val="0"/>
      <w:marTop w:val="0"/>
      <w:marBottom w:val="0"/>
      <w:divBdr>
        <w:top w:val="none" w:sz="0" w:space="0" w:color="auto"/>
        <w:left w:val="none" w:sz="0" w:space="0" w:color="auto"/>
        <w:bottom w:val="none" w:sz="0" w:space="0" w:color="auto"/>
        <w:right w:val="none" w:sz="0" w:space="0" w:color="auto"/>
      </w:divBdr>
    </w:div>
    <w:div w:id="1271889394">
      <w:bodyDiv w:val="1"/>
      <w:marLeft w:val="0"/>
      <w:marRight w:val="0"/>
      <w:marTop w:val="0"/>
      <w:marBottom w:val="0"/>
      <w:divBdr>
        <w:top w:val="none" w:sz="0" w:space="0" w:color="auto"/>
        <w:left w:val="none" w:sz="0" w:space="0" w:color="auto"/>
        <w:bottom w:val="none" w:sz="0" w:space="0" w:color="auto"/>
        <w:right w:val="none" w:sz="0" w:space="0" w:color="auto"/>
      </w:divBdr>
    </w:div>
    <w:div w:id="1272055801">
      <w:bodyDiv w:val="1"/>
      <w:marLeft w:val="0"/>
      <w:marRight w:val="0"/>
      <w:marTop w:val="0"/>
      <w:marBottom w:val="0"/>
      <w:divBdr>
        <w:top w:val="none" w:sz="0" w:space="0" w:color="auto"/>
        <w:left w:val="none" w:sz="0" w:space="0" w:color="auto"/>
        <w:bottom w:val="none" w:sz="0" w:space="0" w:color="auto"/>
        <w:right w:val="none" w:sz="0" w:space="0" w:color="auto"/>
      </w:divBdr>
    </w:div>
    <w:div w:id="1273829445">
      <w:bodyDiv w:val="1"/>
      <w:marLeft w:val="0"/>
      <w:marRight w:val="0"/>
      <w:marTop w:val="0"/>
      <w:marBottom w:val="0"/>
      <w:divBdr>
        <w:top w:val="none" w:sz="0" w:space="0" w:color="auto"/>
        <w:left w:val="none" w:sz="0" w:space="0" w:color="auto"/>
        <w:bottom w:val="none" w:sz="0" w:space="0" w:color="auto"/>
        <w:right w:val="none" w:sz="0" w:space="0" w:color="auto"/>
      </w:divBdr>
    </w:div>
    <w:div w:id="1285235203">
      <w:bodyDiv w:val="1"/>
      <w:marLeft w:val="0"/>
      <w:marRight w:val="0"/>
      <w:marTop w:val="0"/>
      <w:marBottom w:val="0"/>
      <w:divBdr>
        <w:top w:val="none" w:sz="0" w:space="0" w:color="auto"/>
        <w:left w:val="none" w:sz="0" w:space="0" w:color="auto"/>
        <w:bottom w:val="none" w:sz="0" w:space="0" w:color="auto"/>
        <w:right w:val="none" w:sz="0" w:space="0" w:color="auto"/>
      </w:divBdr>
    </w:div>
    <w:div w:id="1292325538">
      <w:bodyDiv w:val="1"/>
      <w:marLeft w:val="0"/>
      <w:marRight w:val="0"/>
      <w:marTop w:val="0"/>
      <w:marBottom w:val="0"/>
      <w:divBdr>
        <w:top w:val="none" w:sz="0" w:space="0" w:color="auto"/>
        <w:left w:val="none" w:sz="0" w:space="0" w:color="auto"/>
        <w:bottom w:val="none" w:sz="0" w:space="0" w:color="auto"/>
        <w:right w:val="none" w:sz="0" w:space="0" w:color="auto"/>
      </w:divBdr>
    </w:div>
    <w:div w:id="1294750404">
      <w:bodyDiv w:val="1"/>
      <w:marLeft w:val="0"/>
      <w:marRight w:val="0"/>
      <w:marTop w:val="0"/>
      <w:marBottom w:val="0"/>
      <w:divBdr>
        <w:top w:val="none" w:sz="0" w:space="0" w:color="auto"/>
        <w:left w:val="none" w:sz="0" w:space="0" w:color="auto"/>
        <w:bottom w:val="none" w:sz="0" w:space="0" w:color="auto"/>
        <w:right w:val="none" w:sz="0" w:space="0" w:color="auto"/>
      </w:divBdr>
    </w:div>
    <w:div w:id="1295789255">
      <w:bodyDiv w:val="1"/>
      <w:marLeft w:val="0"/>
      <w:marRight w:val="0"/>
      <w:marTop w:val="0"/>
      <w:marBottom w:val="0"/>
      <w:divBdr>
        <w:top w:val="none" w:sz="0" w:space="0" w:color="auto"/>
        <w:left w:val="none" w:sz="0" w:space="0" w:color="auto"/>
        <w:bottom w:val="none" w:sz="0" w:space="0" w:color="auto"/>
        <w:right w:val="none" w:sz="0" w:space="0" w:color="auto"/>
      </w:divBdr>
    </w:div>
    <w:div w:id="1300262407">
      <w:bodyDiv w:val="1"/>
      <w:marLeft w:val="0"/>
      <w:marRight w:val="0"/>
      <w:marTop w:val="0"/>
      <w:marBottom w:val="0"/>
      <w:divBdr>
        <w:top w:val="none" w:sz="0" w:space="0" w:color="auto"/>
        <w:left w:val="none" w:sz="0" w:space="0" w:color="auto"/>
        <w:bottom w:val="none" w:sz="0" w:space="0" w:color="auto"/>
        <w:right w:val="none" w:sz="0" w:space="0" w:color="auto"/>
      </w:divBdr>
    </w:div>
    <w:div w:id="1304504898">
      <w:bodyDiv w:val="1"/>
      <w:marLeft w:val="0"/>
      <w:marRight w:val="0"/>
      <w:marTop w:val="0"/>
      <w:marBottom w:val="0"/>
      <w:divBdr>
        <w:top w:val="none" w:sz="0" w:space="0" w:color="auto"/>
        <w:left w:val="none" w:sz="0" w:space="0" w:color="auto"/>
        <w:bottom w:val="none" w:sz="0" w:space="0" w:color="auto"/>
        <w:right w:val="none" w:sz="0" w:space="0" w:color="auto"/>
      </w:divBdr>
    </w:div>
    <w:div w:id="1310935939">
      <w:bodyDiv w:val="1"/>
      <w:marLeft w:val="0"/>
      <w:marRight w:val="0"/>
      <w:marTop w:val="0"/>
      <w:marBottom w:val="0"/>
      <w:divBdr>
        <w:top w:val="none" w:sz="0" w:space="0" w:color="auto"/>
        <w:left w:val="none" w:sz="0" w:space="0" w:color="auto"/>
        <w:bottom w:val="none" w:sz="0" w:space="0" w:color="auto"/>
        <w:right w:val="none" w:sz="0" w:space="0" w:color="auto"/>
      </w:divBdr>
      <w:divsChild>
        <w:div w:id="1992559612">
          <w:marLeft w:val="0"/>
          <w:marRight w:val="0"/>
          <w:marTop w:val="0"/>
          <w:marBottom w:val="0"/>
          <w:divBdr>
            <w:top w:val="none" w:sz="0" w:space="0" w:color="auto"/>
            <w:left w:val="none" w:sz="0" w:space="0" w:color="auto"/>
            <w:bottom w:val="none" w:sz="0" w:space="0" w:color="auto"/>
            <w:right w:val="none" w:sz="0" w:space="0" w:color="auto"/>
          </w:divBdr>
        </w:div>
        <w:div w:id="1501508683">
          <w:marLeft w:val="0"/>
          <w:marRight w:val="0"/>
          <w:marTop w:val="0"/>
          <w:marBottom w:val="0"/>
          <w:divBdr>
            <w:top w:val="none" w:sz="0" w:space="0" w:color="auto"/>
            <w:left w:val="none" w:sz="0" w:space="0" w:color="auto"/>
            <w:bottom w:val="none" w:sz="0" w:space="0" w:color="auto"/>
            <w:right w:val="none" w:sz="0" w:space="0" w:color="auto"/>
          </w:divBdr>
        </w:div>
        <w:div w:id="1142695794">
          <w:marLeft w:val="0"/>
          <w:marRight w:val="0"/>
          <w:marTop w:val="0"/>
          <w:marBottom w:val="0"/>
          <w:divBdr>
            <w:top w:val="none" w:sz="0" w:space="0" w:color="auto"/>
            <w:left w:val="none" w:sz="0" w:space="0" w:color="auto"/>
            <w:bottom w:val="none" w:sz="0" w:space="0" w:color="auto"/>
            <w:right w:val="none" w:sz="0" w:space="0" w:color="auto"/>
          </w:divBdr>
        </w:div>
      </w:divsChild>
    </w:div>
    <w:div w:id="1311787967">
      <w:bodyDiv w:val="1"/>
      <w:marLeft w:val="0"/>
      <w:marRight w:val="0"/>
      <w:marTop w:val="0"/>
      <w:marBottom w:val="0"/>
      <w:divBdr>
        <w:top w:val="none" w:sz="0" w:space="0" w:color="auto"/>
        <w:left w:val="none" w:sz="0" w:space="0" w:color="auto"/>
        <w:bottom w:val="none" w:sz="0" w:space="0" w:color="auto"/>
        <w:right w:val="none" w:sz="0" w:space="0" w:color="auto"/>
      </w:divBdr>
    </w:div>
    <w:div w:id="1316496554">
      <w:bodyDiv w:val="1"/>
      <w:marLeft w:val="0"/>
      <w:marRight w:val="0"/>
      <w:marTop w:val="0"/>
      <w:marBottom w:val="0"/>
      <w:divBdr>
        <w:top w:val="none" w:sz="0" w:space="0" w:color="auto"/>
        <w:left w:val="none" w:sz="0" w:space="0" w:color="auto"/>
        <w:bottom w:val="none" w:sz="0" w:space="0" w:color="auto"/>
        <w:right w:val="none" w:sz="0" w:space="0" w:color="auto"/>
      </w:divBdr>
    </w:div>
    <w:div w:id="1318220771">
      <w:bodyDiv w:val="1"/>
      <w:marLeft w:val="0"/>
      <w:marRight w:val="0"/>
      <w:marTop w:val="0"/>
      <w:marBottom w:val="0"/>
      <w:divBdr>
        <w:top w:val="none" w:sz="0" w:space="0" w:color="auto"/>
        <w:left w:val="none" w:sz="0" w:space="0" w:color="auto"/>
        <w:bottom w:val="none" w:sz="0" w:space="0" w:color="auto"/>
        <w:right w:val="none" w:sz="0" w:space="0" w:color="auto"/>
      </w:divBdr>
    </w:div>
    <w:div w:id="1323463403">
      <w:bodyDiv w:val="1"/>
      <w:marLeft w:val="0"/>
      <w:marRight w:val="0"/>
      <w:marTop w:val="0"/>
      <w:marBottom w:val="0"/>
      <w:divBdr>
        <w:top w:val="none" w:sz="0" w:space="0" w:color="auto"/>
        <w:left w:val="none" w:sz="0" w:space="0" w:color="auto"/>
        <w:bottom w:val="none" w:sz="0" w:space="0" w:color="auto"/>
        <w:right w:val="none" w:sz="0" w:space="0" w:color="auto"/>
      </w:divBdr>
    </w:div>
    <w:div w:id="1325473939">
      <w:bodyDiv w:val="1"/>
      <w:marLeft w:val="0"/>
      <w:marRight w:val="0"/>
      <w:marTop w:val="0"/>
      <w:marBottom w:val="0"/>
      <w:divBdr>
        <w:top w:val="none" w:sz="0" w:space="0" w:color="auto"/>
        <w:left w:val="none" w:sz="0" w:space="0" w:color="auto"/>
        <w:bottom w:val="none" w:sz="0" w:space="0" w:color="auto"/>
        <w:right w:val="none" w:sz="0" w:space="0" w:color="auto"/>
      </w:divBdr>
      <w:divsChild>
        <w:div w:id="1326857237">
          <w:marLeft w:val="0"/>
          <w:marRight w:val="0"/>
          <w:marTop w:val="0"/>
          <w:marBottom w:val="0"/>
          <w:divBdr>
            <w:top w:val="none" w:sz="0" w:space="0" w:color="auto"/>
            <w:left w:val="none" w:sz="0" w:space="0" w:color="auto"/>
            <w:bottom w:val="none" w:sz="0" w:space="0" w:color="auto"/>
            <w:right w:val="none" w:sz="0" w:space="0" w:color="auto"/>
          </w:divBdr>
        </w:div>
        <w:div w:id="439376037">
          <w:marLeft w:val="0"/>
          <w:marRight w:val="0"/>
          <w:marTop w:val="0"/>
          <w:marBottom w:val="0"/>
          <w:divBdr>
            <w:top w:val="none" w:sz="0" w:space="0" w:color="auto"/>
            <w:left w:val="none" w:sz="0" w:space="0" w:color="auto"/>
            <w:bottom w:val="none" w:sz="0" w:space="0" w:color="auto"/>
            <w:right w:val="none" w:sz="0" w:space="0" w:color="auto"/>
          </w:divBdr>
        </w:div>
        <w:div w:id="1658027650">
          <w:marLeft w:val="0"/>
          <w:marRight w:val="0"/>
          <w:marTop w:val="0"/>
          <w:marBottom w:val="0"/>
          <w:divBdr>
            <w:top w:val="none" w:sz="0" w:space="0" w:color="auto"/>
            <w:left w:val="none" w:sz="0" w:space="0" w:color="auto"/>
            <w:bottom w:val="none" w:sz="0" w:space="0" w:color="auto"/>
            <w:right w:val="none" w:sz="0" w:space="0" w:color="auto"/>
          </w:divBdr>
        </w:div>
        <w:div w:id="1853228653">
          <w:marLeft w:val="0"/>
          <w:marRight w:val="0"/>
          <w:marTop w:val="0"/>
          <w:marBottom w:val="0"/>
          <w:divBdr>
            <w:top w:val="none" w:sz="0" w:space="0" w:color="auto"/>
            <w:left w:val="none" w:sz="0" w:space="0" w:color="auto"/>
            <w:bottom w:val="none" w:sz="0" w:space="0" w:color="auto"/>
            <w:right w:val="none" w:sz="0" w:space="0" w:color="auto"/>
          </w:divBdr>
        </w:div>
        <w:div w:id="2055494722">
          <w:marLeft w:val="0"/>
          <w:marRight w:val="0"/>
          <w:marTop w:val="0"/>
          <w:marBottom w:val="0"/>
          <w:divBdr>
            <w:top w:val="none" w:sz="0" w:space="0" w:color="auto"/>
            <w:left w:val="none" w:sz="0" w:space="0" w:color="auto"/>
            <w:bottom w:val="none" w:sz="0" w:space="0" w:color="auto"/>
            <w:right w:val="none" w:sz="0" w:space="0" w:color="auto"/>
          </w:divBdr>
        </w:div>
        <w:div w:id="1669096086">
          <w:marLeft w:val="0"/>
          <w:marRight w:val="0"/>
          <w:marTop w:val="0"/>
          <w:marBottom w:val="0"/>
          <w:divBdr>
            <w:top w:val="none" w:sz="0" w:space="0" w:color="auto"/>
            <w:left w:val="none" w:sz="0" w:space="0" w:color="auto"/>
            <w:bottom w:val="none" w:sz="0" w:space="0" w:color="auto"/>
            <w:right w:val="none" w:sz="0" w:space="0" w:color="auto"/>
          </w:divBdr>
        </w:div>
        <w:div w:id="690447709">
          <w:marLeft w:val="0"/>
          <w:marRight w:val="0"/>
          <w:marTop w:val="0"/>
          <w:marBottom w:val="0"/>
          <w:divBdr>
            <w:top w:val="none" w:sz="0" w:space="0" w:color="auto"/>
            <w:left w:val="none" w:sz="0" w:space="0" w:color="auto"/>
            <w:bottom w:val="none" w:sz="0" w:space="0" w:color="auto"/>
            <w:right w:val="none" w:sz="0" w:space="0" w:color="auto"/>
          </w:divBdr>
        </w:div>
      </w:divsChild>
    </w:div>
    <w:div w:id="1329361703">
      <w:bodyDiv w:val="1"/>
      <w:marLeft w:val="0"/>
      <w:marRight w:val="0"/>
      <w:marTop w:val="0"/>
      <w:marBottom w:val="0"/>
      <w:divBdr>
        <w:top w:val="none" w:sz="0" w:space="0" w:color="auto"/>
        <w:left w:val="none" w:sz="0" w:space="0" w:color="auto"/>
        <w:bottom w:val="none" w:sz="0" w:space="0" w:color="auto"/>
        <w:right w:val="none" w:sz="0" w:space="0" w:color="auto"/>
      </w:divBdr>
    </w:div>
    <w:div w:id="1330207744">
      <w:bodyDiv w:val="1"/>
      <w:marLeft w:val="0"/>
      <w:marRight w:val="0"/>
      <w:marTop w:val="0"/>
      <w:marBottom w:val="0"/>
      <w:divBdr>
        <w:top w:val="none" w:sz="0" w:space="0" w:color="auto"/>
        <w:left w:val="none" w:sz="0" w:space="0" w:color="auto"/>
        <w:bottom w:val="none" w:sz="0" w:space="0" w:color="auto"/>
        <w:right w:val="none" w:sz="0" w:space="0" w:color="auto"/>
      </w:divBdr>
    </w:div>
    <w:div w:id="1330403111">
      <w:bodyDiv w:val="1"/>
      <w:marLeft w:val="0"/>
      <w:marRight w:val="0"/>
      <w:marTop w:val="0"/>
      <w:marBottom w:val="0"/>
      <w:divBdr>
        <w:top w:val="none" w:sz="0" w:space="0" w:color="auto"/>
        <w:left w:val="none" w:sz="0" w:space="0" w:color="auto"/>
        <w:bottom w:val="none" w:sz="0" w:space="0" w:color="auto"/>
        <w:right w:val="none" w:sz="0" w:space="0" w:color="auto"/>
      </w:divBdr>
    </w:div>
    <w:div w:id="1333678007">
      <w:bodyDiv w:val="1"/>
      <w:marLeft w:val="0"/>
      <w:marRight w:val="0"/>
      <w:marTop w:val="0"/>
      <w:marBottom w:val="0"/>
      <w:divBdr>
        <w:top w:val="none" w:sz="0" w:space="0" w:color="auto"/>
        <w:left w:val="none" w:sz="0" w:space="0" w:color="auto"/>
        <w:bottom w:val="none" w:sz="0" w:space="0" w:color="auto"/>
        <w:right w:val="none" w:sz="0" w:space="0" w:color="auto"/>
      </w:divBdr>
      <w:divsChild>
        <w:div w:id="1783962130">
          <w:marLeft w:val="0"/>
          <w:marRight w:val="0"/>
          <w:marTop w:val="0"/>
          <w:marBottom w:val="0"/>
          <w:divBdr>
            <w:top w:val="none" w:sz="0" w:space="0" w:color="auto"/>
            <w:left w:val="none" w:sz="0" w:space="0" w:color="auto"/>
            <w:bottom w:val="none" w:sz="0" w:space="0" w:color="auto"/>
            <w:right w:val="none" w:sz="0" w:space="0" w:color="auto"/>
          </w:divBdr>
        </w:div>
        <w:div w:id="1193223535">
          <w:marLeft w:val="0"/>
          <w:marRight w:val="0"/>
          <w:marTop w:val="0"/>
          <w:marBottom w:val="0"/>
          <w:divBdr>
            <w:top w:val="none" w:sz="0" w:space="0" w:color="auto"/>
            <w:left w:val="none" w:sz="0" w:space="0" w:color="auto"/>
            <w:bottom w:val="none" w:sz="0" w:space="0" w:color="auto"/>
            <w:right w:val="none" w:sz="0" w:space="0" w:color="auto"/>
          </w:divBdr>
        </w:div>
        <w:div w:id="516578512">
          <w:marLeft w:val="0"/>
          <w:marRight w:val="0"/>
          <w:marTop w:val="0"/>
          <w:marBottom w:val="0"/>
          <w:divBdr>
            <w:top w:val="none" w:sz="0" w:space="0" w:color="auto"/>
            <w:left w:val="none" w:sz="0" w:space="0" w:color="auto"/>
            <w:bottom w:val="none" w:sz="0" w:space="0" w:color="auto"/>
            <w:right w:val="none" w:sz="0" w:space="0" w:color="auto"/>
          </w:divBdr>
        </w:div>
        <w:div w:id="818426478">
          <w:marLeft w:val="0"/>
          <w:marRight w:val="0"/>
          <w:marTop w:val="0"/>
          <w:marBottom w:val="0"/>
          <w:divBdr>
            <w:top w:val="none" w:sz="0" w:space="0" w:color="auto"/>
            <w:left w:val="none" w:sz="0" w:space="0" w:color="auto"/>
            <w:bottom w:val="none" w:sz="0" w:space="0" w:color="auto"/>
            <w:right w:val="none" w:sz="0" w:space="0" w:color="auto"/>
          </w:divBdr>
        </w:div>
      </w:divsChild>
    </w:div>
    <w:div w:id="1337076573">
      <w:bodyDiv w:val="1"/>
      <w:marLeft w:val="0"/>
      <w:marRight w:val="0"/>
      <w:marTop w:val="0"/>
      <w:marBottom w:val="0"/>
      <w:divBdr>
        <w:top w:val="none" w:sz="0" w:space="0" w:color="auto"/>
        <w:left w:val="none" w:sz="0" w:space="0" w:color="auto"/>
        <w:bottom w:val="none" w:sz="0" w:space="0" w:color="auto"/>
        <w:right w:val="none" w:sz="0" w:space="0" w:color="auto"/>
      </w:divBdr>
    </w:div>
    <w:div w:id="1338535519">
      <w:bodyDiv w:val="1"/>
      <w:marLeft w:val="0"/>
      <w:marRight w:val="0"/>
      <w:marTop w:val="0"/>
      <w:marBottom w:val="0"/>
      <w:divBdr>
        <w:top w:val="none" w:sz="0" w:space="0" w:color="auto"/>
        <w:left w:val="none" w:sz="0" w:space="0" w:color="auto"/>
        <w:bottom w:val="none" w:sz="0" w:space="0" w:color="auto"/>
        <w:right w:val="none" w:sz="0" w:space="0" w:color="auto"/>
      </w:divBdr>
    </w:div>
    <w:div w:id="1338657489">
      <w:bodyDiv w:val="1"/>
      <w:marLeft w:val="0"/>
      <w:marRight w:val="0"/>
      <w:marTop w:val="0"/>
      <w:marBottom w:val="0"/>
      <w:divBdr>
        <w:top w:val="none" w:sz="0" w:space="0" w:color="auto"/>
        <w:left w:val="none" w:sz="0" w:space="0" w:color="auto"/>
        <w:bottom w:val="none" w:sz="0" w:space="0" w:color="auto"/>
        <w:right w:val="none" w:sz="0" w:space="0" w:color="auto"/>
      </w:divBdr>
    </w:div>
    <w:div w:id="1342198521">
      <w:bodyDiv w:val="1"/>
      <w:marLeft w:val="0"/>
      <w:marRight w:val="0"/>
      <w:marTop w:val="0"/>
      <w:marBottom w:val="0"/>
      <w:divBdr>
        <w:top w:val="none" w:sz="0" w:space="0" w:color="auto"/>
        <w:left w:val="none" w:sz="0" w:space="0" w:color="auto"/>
        <w:bottom w:val="none" w:sz="0" w:space="0" w:color="auto"/>
        <w:right w:val="none" w:sz="0" w:space="0" w:color="auto"/>
      </w:divBdr>
    </w:div>
    <w:div w:id="1348366513">
      <w:bodyDiv w:val="1"/>
      <w:marLeft w:val="0"/>
      <w:marRight w:val="0"/>
      <w:marTop w:val="0"/>
      <w:marBottom w:val="0"/>
      <w:divBdr>
        <w:top w:val="none" w:sz="0" w:space="0" w:color="auto"/>
        <w:left w:val="none" w:sz="0" w:space="0" w:color="auto"/>
        <w:bottom w:val="none" w:sz="0" w:space="0" w:color="auto"/>
        <w:right w:val="none" w:sz="0" w:space="0" w:color="auto"/>
      </w:divBdr>
    </w:div>
    <w:div w:id="1349260091">
      <w:bodyDiv w:val="1"/>
      <w:marLeft w:val="0"/>
      <w:marRight w:val="0"/>
      <w:marTop w:val="0"/>
      <w:marBottom w:val="0"/>
      <w:divBdr>
        <w:top w:val="none" w:sz="0" w:space="0" w:color="auto"/>
        <w:left w:val="none" w:sz="0" w:space="0" w:color="auto"/>
        <w:bottom w:val="none" w:sz="0" w:space="0" w:color="auto"/>
        <w:right w:val="none" w:sz="0" w:space="0" w:color="auto"/>
      </w:divBdr>
    </w:div>
    <w:div w:id="1360738093">
      <w:bodyDiv w:val="1"/>
      <w:marLeft w:val="0"/>
      <w:marRight w:val="0"/>
      <w:marTop w:val="0"/>
      <w:marBottom w:val="0"/>
      <w:divBdr>
        <w:top w:val="none" w:sz="0" w:space="0" w:color="auto"/>
        <w:left w:val="none" w:sz="0" w:space="0" w:color="auto"/>
        <w:bottom w:val="none" w:sz="0" w:space="0" w:color="auto"/>
        <w:right w:val="none" w:sz="0" w:space="0" w:color="auto"/>
      </w:divBdr>
    </w:div>
    <w:div w:id="1367096951">
      <w:bodyDiv w:val="1"/>
      <w:marLeft w:val="0"/>
      <w:marRight w:val="0"/>
      <w:marTop w:val="0"/>
      <w:marBottom w:val="0"/>
      <w:divBdr>
        <w:top w:val="none" w:sz="0" w:space="0" w:color="auto"/>
        <w:left w:val="none" w:sz="0" w:space="0" w:color="auto"/>
        <w:bottom w:val="none" w:sz="0" w:space="0" w:color="auto"/>
        <w:right w:val="none" w:sz="0" w:space="0" w:color="auto"/>
      </w:divBdr>
      <w:divsChild>
        <w:div w:id="1814365580">
          <w:marLeft w:val="0"/>
          <w:marRight w:val="0"/>
          <w:marTop w:val="0"/>
          <w:marBottom w:val="0"/>
          <w:divBdr>
            <w:top w:val="none" w:sz="0" w:space="0" w:color="auto"/>
            <w:left w:val="none" w:sz="0" w:space="0" w:color="auto"/>
            <w:bottom w:val="none" w:sz="0" w:space="0" w:color="auto"/>
            <w:right w:val="none" w:sz="0" w:space="0" w:color="auto"/>
          </w:divBdr>
          <w:divsChild>
            <w:div w:id="1672416790">
              <w:marLeft w:val="0"/>
              <w:marRight w:val="0"/>
              <w:marTop w:val="0"/>
              <w:marBottom w:val="0"/>
              <w:divBdr>
                <w:top w:val="none" w:sz="0" w:space="0" w:color="auto"/>
                <w:left w:val="none" w:sz="0" w:space="0" w:color="auto"/>
                <w:bottom w:val="none" w:sz="0" w:space="0" w:color="auto"/>
                <w:right w:val="none" w:sz="0" w:space="0" w:color="auto"/>
              </w:divBdr>
              <w:divsChild>
                <w:div w:id="342707578">
                  <w:marLeft w:val="0"/>
                  <w:marRight w:val="0"/>
                  <w:marTop w:val="195"/>
                  <w:marBottom w:val="0"/>
                  <w:divBdr>
                    <w:top w:val="none" w:sz="0" w:space="0" w:color="auto"/>
                    <w:left w:val="none" w:sz="0" w:space="0" w:color="auto"/>
                    <w:bottom w:val="none" w:sz="0" w:space="0" w:color="auto"/>
                    <w:right w:val="none" w:sz="0" w:space="0" w:color="auto"/>
                  </w:divBdr>
                  <w:divsChild>
                    <w:div w:id="1780635511">
                      <w:marLeft w:val="0"/>
                      <w:marRight w:val="0"/>
                      <w:marTop w:val="0"/>
                      <w:marBottom w:val="0"/>
                      <w:divBdr>
                        <w:top w:val="none" w:sz="0" w:space="0" w:color="auto"/>
                        <w:left w:val="none" w:sz="0" w:space="0" w:color="auto"/>
                        <w:bottom w:val="none" w:sz="0" w:space="0" w:color="auto"/>
                        <w:right w:val="none" w:sz="0" w:space="0" w:color="auto"/>
                      </w:divBdr>
                      <w:divsChild>
                        <w:div w:id="2094814620">
                          <w:marLeft w:val="0"/>
                          <w:marRight w:val="0"/>
                          <w:marTop w:val="0"/>
                          <w:marBottom w:val="0"/>
                          <w:divBdr>
                            <w:top w:val="none" w:sz="0" w:space="0" w:color="auto"/>
                            <w:left w:val="none" w:sz="0" w:space="0" w:color="auto"/>
                            <w:bottom w:val="none" w:sz="0" w:space="0" w:color="auto"/>
                            <w:right w:val="none" w:sz="0" w:space="0" w:color="auto"/>
                          </w:divBdr>
                          <w:divsChild>
                            <w:div w:id="1683118570">
                              <w:marLeft w:val="0"/>
                              <w:marRight w:val="0"/>
                              <w:marTop w:val="0"/>
                              <w:marBottom w:val="0"/>
                              <w:divBdr>
                                <w:top w:val="none" w:sz="0" w:space="0" w:color="auto"/>
                                <w:left w:val="none" w:sz="0" w:space="0" w:color="auto"/>
                                <w:bottom w:val="none" w:sz="0" w:space="0" w:color="auto"/>
                                <w:right w:val="none" w:sz="0" w:space="0" w:color="auto"/>
                              </w:divBdr>
                              <w:divsChild>
                                <w:div w:id="2008360451">
                                  <w:marLeft w:val="0"/>
                                  <w:marRight w:val="0"/>
                                  <w:marTop w:val="0"/>
                                  <w:marBottom w:val="0"/>
                                  <w:divBdr>
                                    <w:top w:val="none" w:sz="0" w:space="0" w:color="auto"/>
                                    <w:left w:val="none" w:sz="0" w:space="0" w:color="auto"/>
                                    <w:bottom w:val="none" w:sz="0" w:space="0" w:color="auto"/>
                                    <w:right w:val="none" w:sz="0" w:space="0" w:color="auto"/>
                                  </w:divBdr>
                                  <w:divsChild>
                                    <w:div w:id="1923953894">
                                      <w:marLeft w:val="0"/>
                                      <w:marRight w:val="0"/>
                                      <w:marTop w:val="0"/>
                                      <w:marBottom w:val="0"/>
                                      <w:divBdr>
                                        <w:top w:val="none" w:sz="0" w:space="0" w:color="auto"/>
                                        <w:left w:val="none" w:sz="0" w:space="0" w:color="auto"/>
                                        <w:bottom w:val="none" w:sz="0" w:space="0" w:color="auto"/>
                                        <w:right w:val="none" w:sz="0" w:space="0" w:color="auto"/>
                                      </w:divBdr>
                                      <w:divsChild>
                                        <w:div w:id="1588658889">
                                          <w:marLeft w:val="0"/>
                                          <w:marRight w:val="0"/>
                                          <w:marTop w:val="90"/>
                                          <w:marBottom w:val="0"/>
                                          <w:divBdr>
                                            <w:top w:val="none" w:sz="0" w:space="0" w:color="auto"/>
                                            <w:left w:val="none" w:sz="0" w:space="0" w:color="auto"/>
                                            <w:bottom w:val="none" w:sz="0" w:space="0" w:color="auto"/>
                                            <w:right w:val="none" w:sz="0" w:space="0" w:color="auto"/>
                                          </w:divBdr>
                                          <w:divsChild>
                                            <w:div w:id="1428816498">
                                              <w:marLeft w:val="0"/>
                                              <w:marRight w:val="0"/>
                                              <w:marTop w:val="0"/>
                                              <w:marBottom w:val="0"/>
                                              <w:divBdr>
                                                <w:top w:val="none" w:sz="0" w:space="0" w:color="auto"/>
                                                <w:left w:val="none" w:sz="0" w:space="0" w:color="auto"/>
                                                <w:bottom w:val="none" w:sz="0" w:space="0" w:color="auto"/>
                                                <w:right w:val="none" w:sz="0" w:space="0" w:color="auto"/>
                                              </w:divBdr>
                                              <w:divsChild>
                                                <w:div w:id="409081539">
                                                  <w:marLeft w:val="0"/>
                                                  <w:marRight w:val="0"/>
                                                  <w:marTop w:val="0"/>
                                                  <w:marBottom w:val="0"/>
                                                  <w:divBdr>
                                                    <w:top w:val="none" w:sz="0" w:space="0" w:color="auto"/>
                                                    <w:left w:val="none" w:sz="0" w:space="0" w:color="auto"/>
                                                    <w:bottom w:val="none" w:sz="0" w:space="0" w:color="auto"/>
                                                    <w:right w:val="none" w:sz="0" w:space="0" w:color="auto"/>
                                                  </w:divBdr>
                                                  <w:divsChild>
                                                    <w:div w:id="1576893786">
                                                      <w:marLeft w:val="0"/>
                                                      <w:marRight w:val="0"/>
                                                      <w:marTop w:val="0"/>
                                                      <w:marBottom w:val="180"/>
                                                      <w:divBdr>
                                                        <w:top w:val="none" w:sz="0" w:space="0" w:color="auto"/>
                                                        <w:left w:val="none" w:sz="0" w:space="0" w:color="auto"/>
                                                        <w:bottom w:val="none" w:sz="0" w:space="0" w:color="auto"/>
                                                        <w:right w:val="none" w:sz="0" w:space="0" w:color="auto"/>
                                                      </w:divBdr>
                                                      <w:divsChild>
                                                        <w:div w:id="1661806197">
                                                          <w:marLeft w:val="0"/>
                                                          <w:marRight w:val="0"/>
                                                          <w:marTop w:val="0"/>
                                                          <w:marBottom w:val="0"/>
                                                          <w:divBdr>
                                                            <w:top w:val="none" w:sz="0" w:space="0" w:color="auto"/>
                                                            <w:left w:val="none" w:sz="0" w:space="0" w:color="auto"/>
                                                            <w:bottom w:val="none" w:sz="0" w:space="0" w:color="auto"/>
                                                            <w:right w:val="none" w:sz="0" w:space="0" w:color="auto"/>
                                                          </w:divBdr>
                                                          <w:divsChild>
                                                            <w:div w:id="264381909">
                                                              <w:marLeft w:val="0"/>
                                                              <w:marRight w:val="0"/>
                                                              <w:marTop w:val="0"/>
                                                              <w:marBottom w:val="0"/>
                                                              <w:divBdr>
                                                                <w:top w:val="none" w:sz="0" w:space="0" w:color="auto"/>
                                                                <w:left w:val="none" w:sz="0" w:space="0" w:color="auto"/>
                                                                <w:bottom w:val="none" w:sz="0" w:space="0" w:color="auto"/>
                                                                <w:right w:val="none" w:sz="0" w:space="0" w:color="auto"/>
                                                              </w:divBdr>
                                                              <w:divsChild>
                                                                <w:div w:id="873613971">
                                                                  <w:marLeft w:val="0"/>
                                                                  <w:marRight w:val="0"/>
                                                                  <w:marTop w:val="0"/>
                                                                  <w:marBottom w:val="0"/>
                                                                  <w:divBdr>
                                                                    <w:top w:val="none" w:sz="0" w:space="0" w:color="auto"/>
                                                                    <w:left w:val="none" w:sz="0" w:space="0" w:color="auto"/>
                                                                    <w:bottom w:val="none" w:sz="0" w:space="0" w:color="auto"/>
                                                                    <w:right w:val="none" w:sz="0" w:space="0" w:color="auto"/>
                                                                  </w:divBdr>
                                                                  <w:divsChild>
                                                                    <w:div w:id="649286286">
                                                                      <w:marLeft w:val="0"/>
                                                                      <w:marRight w:val="0"/>
                                                                      <w:marTop w:val="0"/>
                                                                      <w:marBottom w:val="0"/>
                                                                      <w:divBdr>
                                                                        <w:top w:val="none" w:sz="0" w:space="0" w:color="auto"/>
                                                                        <w:left w:val="none" w:sz="0" w:space="0" w:color="auto"/>
                                                                        <w:bottom w:val="none" w:sz="0" w:space="0" w:color="auto"/>
                                                                        <w:right w:val="none" w:sz="0" w:space="0" w:color="auto"/>
                                                                      </w:divBdr>
                                                                      <w:divsChild>
                                                                        <w:div w:id="1359424856">
                                                                          <w:marLeft w:val="0"/>
                                                                          <w:marRight w:val="0"/>
                                                                          <w:marTop w:val="0"/>
                                                                          <w:marBottom w:val="0"/>
                                                                          <w:divBdr>
                                                                            <w:top w:val="none" w:sz="0" w:space="0" w:color="auto"/>
                                                                            <w:left w:val="none" w:sz="0" w:space="0" w:color="auto"/>
                                                                            <w:bottom w:val="none" w:sz="0" w:space="0" w:color="auto"/>
                                                                            <w:right w:val="none" w:sz="0" w:space="0" w:color="auto"/>
                                                                          </w:divBdr>
                                                                          <w:divsChild>
                                                                            <w:div w:id="109976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1175737">
      <w:bodyDiv w:val="1"/>
      <w:marLeft w:val="0"/>
      <w:marRight w:val="0"/>
      <w:marTop w:val="0"/>
      <w:marBottom w:val="0"/>
      <w:divBdr>
        <w:top w:val="none" w:sz="0" w:space="0" w:color="auto"/>
        <w:left w:val="none" w:sz="0" w:space="0" w:color="auto"/>
        <w:bottom w:val="none" w:sz="0" w:space="0" w:color="auto"/>
        <w:right w:val="none" w:sz="0" w:space="0" w:color="auto"/>
      </w:divBdr>
    </w:div>
    <w:div w:id="1382241377">
      <w:bodyDiv w:val="1"/>
      <w:marLeft w:val="0"/>
      <w:marRight w:val="0"/>
      <w:marTop w:val="0"/>
      <w:marBottom w:val="0"/>
      <w:divBdr>
        <w:top w:val="none" w:sz="0" w:space="0" w:color="auto"/>
        <w:left w:val="none" w:sz="0" w:space="0" w:color="auto"/>
        <w:bottom w:val="none" w:sz="0" w:space="0" w:color="auto"/>
        <w:right w:val="none" w:sz="0" w:space="0" w:color="auto"/>
      </w:divBdr>
    </w:div>
    <w:div w:id="1382435337">
      <w:bodyDiv w:val="1"/>
      <w:marLeft w:val="0"/>
      <w:marRight w:val="0"/>
      <w:marTop w:val="0"/>
      <w:marBottom w:val="0"/>
      <w:divBdr>
        <w:top w:val="none" w:sz="0" w:space="0" w:color="auto"/>
        <w:left w:val="none" w:sz="0" w:space="0" w:color="auto"/>
        <w:bottom w:val="none" w:sz="0" w:space="0" w:color="auto"/>
        <w:right w:val="none" w:sz="0" w:space="0" w:color="auto"/>
      </w:divBdr>
    </w:div>
    <w:div w:id="1384059180">
      <w:bodyDiv w:val="1"/>
      <w:marLeft w:val="0"/>
      <w:marRight w:val="0"/>
      <w:marTop w:val="0"/>
      <w:marBottom w:val="0"/>
      <w:divBdr>
        <w:top w:val="none" w:sz="0" w:space="0" w:color="auto"/>
        <w:left w:val="none" w:sz="0" w:space="0" w:color="auto"/>
        <w:bottom w:val="none" w:sz="0" w:space="0" w:color="auto"/>
        <w:right w:val="none" w:sz="0" w:space="0" w:color="auto"/>
      </w:divBdr>
    </w:div>
    <w:div w:id="1392077966">
      <w:bodyDiv w:val="1"/>
      <w:marLeft w:val="0"/>
      <w:marRight w:val="0"/>
      <w:marTop w:val="0"/>
      <w:marBottom w:val="0"/>
      <w:divBdr>
        <w:top w:val="none" w:sz="0" w:space="0" w:color="auto"/>
        <w:left w:val="none" w:sz="0" w:space="0" w:color="auto"/>
        <w:bottom w:val="none" w:sz="0" w:space="0" w:color="auto"/>
        <w:right w:val="none" w:sz="0" w:space="0" w:color="auto"/>
      </w:divBdr>
    </w:div>
    <w:div w:id="1399398518">
      <w:bodyDiv w:val="1"/>
      <w:marLeft w:val="0"/>
      <w:marRight w:val="0"/>
      <w:marTop w:val="0"/>
      <w:marBottom w:val="0"/>
      <w:divBdr>
        <w:top w:val="none" w:sz="0" w:space="0" w:color="auto"/>
        <w:left w:val="none" w:sz="0" w:space="0" w:color="auto"/>
        <w:bottom w:val="none" w:sz="0" w:space="0" w:color="auto"/>
        <w:right w:val="none" w:sz="0" w:space="0" w:color="auto"/>
      </w:divBdr>
    </w:div>
    <w:div w:id="1403677292">
      <w:bodyDiv w:val="1"/>
      <w:marLeft w:val="0"/>
      <w:marRight w:val="0"/>
      <w:marTop w:val="0"/>
      <w:marBottom w:val="0"/>
      <w:divBdr>
        <w:top w:val="none" w:sz="0" w:space="0" w:color="auto"/>
        <w:left w:val="none" w:sz="0" w:space="0" w:color="auto"/>
        <w:bottom w:val="none" w:sz="0" w:space="0" w:color="auto"/>
        <w:right w:val="none" w:sz="0" w:space="0" w:color="auto"/>
      </w:divBdr>
    </w:div>
    <w:div w:id="1405880388">
      <w:bodyDiv w:val="1"/>
      <w:marLeft w:val="0"/>
      <w:marRight w:val="0"/>
      <w:marTop w:val="0"/>
      <w:marBottom w:val="0"/>
      <w:divBdr>
        <w:top w:val="none" w:sz="0" w:space="0" w:color="auto"/>
        <w:left w:val="none" w:sz="0" w:space="0" w:color="auto"/>
        <w:bottom w:val="none" w:sz="0" w:space="0" w:color="auto"/>
        <w:right w:val="none" w:sz="0" w:space="0" w:color="auto"/>
      </w:divBdr>
    </w:div>
    <w:div w:id="1406340975">
      <w:bodyDiv w:val="1"/>
      <w:marLeft w:val="0"/>
      <w:marRight w:val="0"/>
      <w:marTop w:val="0"/>
      <w:marBottom w:val="0"/>
      <w:divBdr>
        <w:top w:val="none" w:sz="0" w:space="0" w:color="auto"/>
        <w:left w:val="none" w:sz="0" w:space="0" w:color="auto"/>
        <w:bottom w:val="none" w:sz="0" w:space="0" w:color="auto"/>
        <w:right w:val="none" w:sz="0" w:space="0" w:color="auto"/>
      </w:divBdr>
    </w:div>
    <w:div w:id="1406488890">
      <w:bodyDiv w:val="1"/>
      <w:marLeft w:val="0"/>
      <w:marRight w:val="0"/>
      <w:marTop w:val="0"/>
      <w:marBottom w:val="0"/>
      <w:divBdr>
        <w:top w:val="none" w:sz="0" w:space="0" w:color="auto"/>
        <w:left w:val="none" w:sz="0" w:space="0" w:color="auto"/>
        <w:bottom w:val="none" w:sz="0" w:space="0" w:color="auto"/>
        <w:right w:val="none" w:sz="0" w:space="0" w:color="auto"/>
      </w:divBdr>
    </w:div>
    <w:div w:id="1408187594">
      <w:bodyDiv w:val="1"/>
      <w:marLeft w:val="0"/>
      <w:marRight w:val="0"/>
      <w:marTop w:val="0"/>
      <w:marBottom w:val="0"/>
      <w:divBdr>
        <w:top w:val="none" w:sz="0" w:space="0" w:color="auto"/>
        <w:left w:val="none" w:sz="0" w:space="0" w:color="auto"/>
        <w:bottom w:val="none" w:sz="0" w:space="0" w:color="auto"/>
        <w:right w:val="none" w:sz="0" w:space="0" w:color="auto"/>
      </w:divBdr>
    </w:div>
    <w:div w:id="1413552168">
      <w:bodyDiv w:val="1"/>
      <w:marLeft w:val="0"/>
      <w:marRight w:val="0"/>
      <w:marTop w:val="0"/>
      <w:marBottom w:val="0"/>
      <w:divBdr>
        <w:top w:val="none" w:sz="0" w:space="0" w:color="auto"/>
        <w:left w:val="none" w:sz="0" w:space="0" w:color="auto"/>
        <w:bottom w:val="none" w:sz="0" w:space="0" w:color="auto"/>
        <w:right w:val="none" w:sz="0" w:space="0" w:color="auto"/>
      </w:divBdr>
      <w:divsChild>
        <w:div w:id="21051505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4398491">
      <w:bodyDiv w:val="1"/>
      <w:marLeft w:val="0"/>
      <w:marRight w:val="0"/>
      <w:marTop w:val="0"/>
      <w:marBottom w:val="0"/>
      <w:divBdr>
        <w:top w:val="none" w:sz="0" w:space="0" w:color="auto"/>
        <w:left w:val="none" w:sz="0" w:space="0" w:color="auto"/>
        <w:bottom w:val="none" w:sz="0" w:space="0" w:color="auto"/>
        <w:right w:val="none" w:sz="0" w:space="0" w:color="auto"/>
      </w:divBdr>
    </w:div>
    <w:div w:id="1428765734">
      <w:bodyDiv w:val="1"/>
      <w:marLeft w:val="0"/>
      <w:marRight w:val="0"/>
      <w:marTop w:val="0"/>
      <w:marBottom w:val="0"/>
      <w:divBdr>
        <w:top w:val="none" w:sz="0" w:space="0" w:color="auto"/>
        <w:left w:val="none" w:sz="0" w:space="0" w:color="auto"/>
        <w:bottom w:val="none" w:sz="0" w:space="0" w:color="auto"/>
        <w:right w:val="none" w:sz="0" w:space="0" w:color="auto"/>
      </w:divBdr>
    </w:div>
    <w:div w:id="1437167244">
      <w:bodyDiv w:val="1"/>
      <w:marLeft w:val="0"/>
      <w:marRight w:val="0"/>
      <w:marTop w:val="0"/>
      <w:marBottom w:val="0"/>
      <w:divBdr>
        <w:top w:val="none" w:sz="0" w:space="0" w:color="auto"/>
        <w:left w:val="none" w:sz="0" w:space="0" w:color="auto"/>
        <w:bottom w:val="none" w:sz="0" w:space="0" w:color="auto"/>
        <w:right w:val="none" w:sz="0" w:space="0" w:color="auto"/>
      </w:divBdr>
      <w:divsChild>
        <w:div w:id="573013049">
          <w:marLeft w:val="0"/>
          <w:marRight w:val="0"/>
          <w:marTop w:val="0"/>
          <w:marBottom w:val="0"/>
          <w:divBdr>
            <w:top w:val="none" w:sz="0" w:space="0" w:color="auto"/>
            <w:left w:val="none" w:sz="0" w:space="0" w:color="auto"/>
            <w:bottom w:val="none" w:sz="0" w:space="0" w:color="auto"/>
            <w:right w:val="none" w:sz="0" w:space="0" w:color="auto"/>
          </w:divBdr>
          <w:divsChild>
            <w:div w:id="2117403475">
              <w:marLeft w:val="0"/>
              <w:marRight w:val="0"/>
              <w:marTop w:val="0"/>
              <w:marBottom w:val="0"/>
              <w:divBdr>
                <w:top w:val="none" w:sz="0" w:space="0" w:color="auto"/>
                <w:left w:val="none" w:sz="0" w:space="0" w:color="auto"/>
                <w:bottom w:val="none" w:sz="0" w:space="0" w:color="auto"/>
                <w:right w:val="none" w:sz="0" w:space="0" w:color="auto"/>
              </w:divBdr>
              <w:divsChild>
                <w:div w:id="996614513">
                  <w:marLeft w:val="0"/>
                  <w:marRight w:val="0"/>
                  <w:marTop w:val="0"/>
                  <w:marBottom w:val="0"/>
                  <w:divBdr>
                    <w:top w:val="none" w:sz="0" w:space="0" w:color="auto"/>
                    <w:left w:val="none" w:sz="0" w:space="0" w:color="auto"/>
                    <w:bottom w:val="none" w:sz="0" w:space="0" w:color="auto"/>
                    <w:right w:val="none" w:sz="0" w:space="0" w:color="auto"/>
                  </w:divBdr>
                  <w:divsChild>
                    <w:div w:id="1468282632">
                      <w:marLeft w:val="0"/>
                      <w:marRight w:val="0"/>
                      <w:marTop w:val="0"/>
                      <w:marBottom w:val="0"/>
                      <w:divBdr>
                        <w:top w:val="none" w:sz="0" w:space="0" w:color="auto"/>
                        <w:left w:val="none" w:sz="0" w:space="0" w:color="auto"/>
                        <w:bottom w:val="none" w:sz="0" w:space="0" w:color="auto"/>
                        <w:right w:val="none" w:sz="0" w:space="0" w:color="auto"/>
                      </w:divBdr>
                      <w:divsChild>
                        <w:div w:id="180068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673367">
      <w:bodyDiv w:val="1"/>
      <w:marLeft w:val="0"/>
      <w:marRight w:val="0"/>
      <w:marTop w:val="0"/>
      <w:marBottom w:val="0"/>
      <w:divBdr>
        <w:top w:val="none" w:sz="0" w:space="0" w:color="auto"/>
        <w:left w:val="none" w:sz="0" w:space="0" w:color="auto"/>
        <w:bottom w:val="none" w:sz="0" w:space="0" w:color="auto"/>
        <w:right w:val="none" w:sz="0" w:space="0" w:color="auto"/>
      </w:divBdr>
    </w:div>
    <w:div w:id="1437796355">
      <w:bodyDiv w:val="1"/>
      <w:marLeft w:val="0"/>
      <w:marRight w:val="0"/>
      <w:marTop w:val="0"/>
      <w:marBottom w:val="0"/>
      <w:divBdr>
        <w:top w:val="none" w:sz="0" w:space="0" w:color="auto"/>
        <w:left w:val="none" w:sz="0" w:space="0" w:color="auto"/>
        <w:bottom w:val="none" w:sz="0" w:space="0" w:color="auto"/>
        <w:right w:val="none" w:sz="0" w:space="0" w:color="auto"/>
      </w:divBdr>
      <w:divsChild>
        <w:div w:id="41101737">
          <w:marLeft w:val="0"/>
          <w:marRight w:val="0"/>
          <w:marTop w:val="0"/>
          <w:marBottom w:val="0"/>
          <w:divBdr>
            <w:top w:val="none" w:sz="0" w:space="0" w:color="auto"/>
            <w:left w:val="none" w:sz="0" w:space="0" w:color="auto"/>
            <w:bottom w:val="none" w:sz="0" w:space="0" w:color="auto"/>
            <w:right w:val="none" w:sz="0" w:space="0" w:color="auto"/>
          </w:divBdr>
        </w:div>
      </w:divsChild>
    </w:div>
    <w:div w:id="1441946147">
      <w:bodyDiv w:val="1"/>
      <w:marLeft w:val="0"/>
      <w:marRight w:val="0"/>
      <w:marTop w:val="0"/>
      <w:marBottom w:val="0"/>
      <w:divBdr>
        <w:top w:val="none" w:sz="0" w:space="0" w:color="auto"/>
        <w:left w:val="none" w:sz="0" w:space="0" w:color="auto"/>
        <w:bottom w:val="none" w:sz="0" w:space="0" w:color="auto"/>
        <w:right w:val="none" w:sz="0" w:space="0" w:color="auto"/>
      </w:divBdr>
    </w:div>
    <w:div w:id="1454053031">
      <w:bodyDiv w:val="1"/>
      <w:marLeft w:val="0"/>
      <w:marRight w:val="0"/>
      <w:marTop w:val="0"/>
      <w:marBottom w:val="0"/>
      <w:divBdr>
        <w:top w:val="none" w:sz="0" w:space="0" w:color="auto"/>
        <w:left w:val="none" w:sz="0" w:space="0" w:color="auto"/>
        <w:bottom w:val="none" w:sz="0" w:space="0" w:color="auto"/>
        <w:right w:val="none" w:sz="0" w:space="0" w:color="auto"/>
      </w:divBdr>
    </w:div>
    <w:div w:id="1457872631">
      <w:bodyDiv w:val="1"/>
      <w:marLeft w:val="0"/>
      <w:marRight w:val="0"/>
      <w:marTop w:val="0"/>
      <w:marBottom w:val="0"/>
      <w:divBdr>
        <w:top w:val="none" w:sz="0" w:space="0" w:color="auto"/>
        <w:left w:val="none" w:sz="0" w:space="0" w:color="auto"/>
        <w:bottom w:val="none" w:sz="0" w:space="0" w:color="auto"/>
        <w:right w:val="none" w:sz="0" w:space="0" w:color="auto"/>
      </w:divBdr>
      <w:divsChild>
        <w:div w:id="844511195">
          <w:marLeft w:val="0"/>
          <w:marRight w:val="0"/>
          <w:marTop w:val="0"/>
          <w:marBottom w:val="0"/>
          <w:divBdr>
            <w:top w:val="none" w:sz="0" w:space="0" w:color="auto"/>
            <w:left w:val="none" w:sz="0" w:space="0" w:color="auto"/>
            <w:bottom w:val="none" w:sz="0" w:space="0" w:color="auto"/>
            <w:right w:val="none" w:sz="0" w:space="0" w:color="auto"/>
          </w:divBdr>
          <w:divsChild>
            <w:div w:id="1326934425">
              <w:marLeft w:val="0"/>
              <w:marRight w:val="0"/>
              <w:marTop w:val="0"/>
              <w:marBottom w:val="0"/>
              <w:divBdr>
                <w:top w:val="none" w:sz="0" w:space="0" w:color="auto"/>
                <w:left w:val="none" w:sz="0" w:space="0" w:color="auto"/>
                <w:bottom w:val="none" w:sz="0" w:space="0" w:color="auto"/>
                <w:right w:val="none" w:sz="0" w:space="0" w:color="auto"/>
              </w:divBdr>
              <w:divsChild>
                <w:div w:id="188732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6314">
      <w:bodyDiv w:val="1"/>
      <w:marLeft w:val="0"/>
      <w:marRight w:val="0"/>
      <w:marTop w:val="0"/>
      <w:marBottom w:val="0"/>
      <w:divBdr>
        <w:top w:val="none" w:sz="0" w:space="0" w:color="auto"/>
        <w:left w:val="none" w:sz="0" w:space="0" w:color="auto"/>
        <w:bottom w:val="none" w:sz="0" w:space="0" w:color="auto"/>
        <w:right w:val="none" w:sz="0" w:space="0" w:color="auto"/>
      </w:divBdr>
    </w:div>
    <w:div w:id="1468738509">
      <w:bodyDiv w:val="1"/>
      <w:marLeft w:val="0"/>
      <w:marRight w:val="0"/>
      <w:marTop w:val="0"/>
      <w:marBottom w:val="0"/>
      <w:divBdr>
        <w:top w:val="none" w:sz="0" w:space="0" w:color="auto"/>
        <w:left w:val="none" w:sz="0" w:space="0" w:color="auto"/>
        <w:bottom w:val="none" w:sz="0" w:space="0" w:color="auto"/>
        <w:right w:val="none" w:sz="0" w:space="0" w:color="auto"/>
      </w:divBdr>
    </w:div>
    <w:div w:id="1470590809">
      <w:bodyDiv w:val="1"/>
      <w:marLeft w:val="0"/>
      <w:marRight w:val="0"/>
      <w:marTop w:val="0"/>
      <w:marBottom w:val="0"/>
      <w:divBdr>
        <w:top w:val="none" w:sz="0" w:space="0" w:color="auto"/>
        <w:left w:val="none" w:sz="0" w:space="0" w:color="auto"/>
        <w:bottom w:val="none" w:sz="0" w:space="0" w:color="auto"/>
        <w:right w:val="none" w:sz="0" w:space="0" w:color="auto"/>
      </w:divBdr>
    </w:div>
    <w:div w:id="1472821393">
      <w:bodyDiv w:val="1"/>
      <w:marLeft w:val="0"/>
      <w:marRight w:val="0"/>
      <w:marTop w:val="0"/>
      <w:marBottom w:val="0"/>
      <w:divBdr>
        <w:top w:val="none" w:sz="0" w:space="0" w:color="auto"/>
        <w:left w:val="none" w:sz="0" w:space="0" w:color="auto"/>
        <w:bottom w:val="none" w:sz="0" w:space="0" w:color="auto"/>
        <w:right w:val="none" w:sz="0" w:space="0" w:color="auto"/>
      </w:divBdr>
    </w:div>
    <w:div w:id="1473249768">
      <w:bodyDiv w:val="1"/>
      <w:marLeft w:val="0"/>
      <w:marRight w:val="0"/>
      <w:marTop w:val="0"/>
      <w:marBottom w:val="0"/>
      <w:divBdr>
        <w:top w:val="none" w:sz="0" w:space="0" w:color="auto"/>
        <w:left w:val="none" w:sz="0" w:space="0" w:color="auto"/>
        <w:bottom w:val="none" w:sz="0" w:space="0" w:color="auto"/>
        <w:right w:val="none" w:sz="0" w:space="0" w:color="auto"/>
      </w:divBdr>
    </w:div>
    <w:div w:id="1476219438">
      <w:bodyDiv w:val="1"/>
      <w:marLeft w:val="0"/>
      <w:marRight w:val="0"/>
      <w:marTop w:val="0"/>
      <w:marBottom w:val="0"/>
      <w:divBdr>
        <w:top w:val="none" w:sz="0" w:space="0" w:color="auto"/>
        <w:left w:val="none" w:sz="0" w:space="0" w:color="auto"/>
        <w:bottom w:val="none" w:sz="0" w:space="0" w:color="auto"/>
        <w:right w:val="none" w:sz="0" w:space="0" w:color="auto"/>
      </w:divBdr>
    </w:div>
    <w:div w:id="1480146358">
      <w:bodyDiv w:val="1"/>
      <w:marLeft w:val="0"/>
      <w:marRight w:val="0"/>
      <w:marTop w:val="0"/>
      <w:marBottom w:val="0"/>
      <w:divBdr>
        <w:top w:val="none" w:sz="0" w:space="0" w:color="auto"/>
        <w:left w:val="none" w:sz="0" w:space="0" w:color="auto"/>
        <w:bottom w:val="none" w:sz="0" w:space="0" w:color="auto"/>
        <w:right w:val="none" w:sz="0" w:space="0" w:color="auto"/>
      </w:divBdr>
    </w:div>
    <w:div w:id="1480490955">
      <w:bodyDiv w:val="1"/>
      <w:marLeft w:val="0"/>
      <w:marRight w:val="0"/>
      <w:marTop w:val="0"/>
      <w:marBottom w:val="0"/>
      <w:divBdr>
        <w:top w:val="none" w:sz="0" w:space="0" w:color="auto"/>
        <w:left w:val="none" w:sz="0" w:space="0" w:color="auto"/>
        <w:bottom w:val="none" w:sz="0" w:space="0" w:color="auto"/>
        <w:right w:val="none" w:sz="0" w:space="0" w:color="auto"/>
      </w:divBdr>
    </w:div>
    <w:div w:id="1482456078">
      <w:bodyDiv w:val="1"/>
      <w:marLeft w:val="0"/>
      <w:marRight w:val="0"/>
      <w:marTop w:val="0"/>
      <w:marBottom w:val="0"/>
      <w:divBdr>
        <w:top w:val="none" w:sz="0" w:space="0" w:color="auto"/>
        <w:left w:val="none" w:sz="0" w:space="0" w:color="auto"/>
        <w:bottom w:val="none" w:sz="0" w:space="0" w:color="auto"/>
        <w:right w:val="none" w:sz="0" w:space="0" w:color="auto"/>
      </w:divBdr>
    </w:div>
    <w:div w:id="1483111261">
      <w:bodyDiv w:val="1"/>
      <w:marLeft w:val="0"/>
      <w:marRight w:val="0"/>
      <w:marTop w:val="0"/>
      <w:marBottom w:val="0"/>
      <w:divBdr>
        <w:top w:val="none" w:sz="0" w:space="0" w:color="auto"/>
        <w:left w:val="none" w:sz="0" w:space="0" w:color="auto"/>
        <w:bottom w:val="none" w:sz="0" w:space="0" w:color="auto"/>
        <w:right w:val="none" w:sz="0" w:space="0" w:color="auto"/>
      </w:divBdr>
      <w:divsChild>
        <w:div w:id="2025353289">
          <w:marLeft w:val="0"/>
          <w:marRight w:val="0"/>
          <w:marTop w:val="0"/>
          <w:marBottom w:val="0"/>
          <w:divBdr>
            <w:top w:val="none" w:sz="0" w:space="0" w:color="auto"/>
            <w:left w:val="none" w:sz="0" w:space="0" w:color="auto"/>
            <w:bottom w:val="none" w:sz="0" w:space="0" w:color="auto"/>
            <w:right w:val="none" w:sz="0" w:space="0" w:color="auto"/>
          </w:divBdr>
          <w:divsChild>
            <w:div w:id="1011376001">
              <w:marLeft w:val="0"/>
              <w:marRight w:val="0"/>
              <w:marTop w:val="0"/>
              <w:marBottom w:val="0"/>
              <w:divBdr>
                <w:top w:val="none" w:sz="0" w:space="0" w:color="auto"/>
                <w:left w:val="none" w:sz="0" w:space="0" w:color="auto"/>
                <w:bottom w:val="none" w:sz="0" w:space="0" w:color="auto"/>
                <w:right w:val="none" w:sz="0" w:space="0" w:color="auto"/>
              </w:divBdr>
              <w:divsChild>
                <w:div w:id="1139109317">
                  <w:marLeft w:val="0"/>
                  <w:marRight w:val="0"/>
                  <w:marTop w:val="0"/>
                  <w:marBottom w:val="0"/>
                  <w:divBdr>
                    <w:top w:val="none" w:sz="0" w:space="0" w:color="auto"/>
                    <w:left w:val="none" w:sz="0" w:space="0" w:color="auto"/>
                    <w:bottom w:val="none" w:sz="0" w:space="0" w:color="auto"/>
                    <w:right w:val="none" w:sz="0" w:space="0" w:color="auto"/>
                  </w:divBdr>
                  <w:divsChild>
                    <w:div w:id="617487644">
                      <w:marLeft w:val="0"/>
                      <w:marRight w:val="0"/>
                      <w:marTop w:val="0"/>
                      <w:marBottom w:val="0"/>
                      <w:divBdr>
                        <w:top w:val="none" w:sz="0" w:space="0" w:color="auto"/>
                        <w:left w:val="none" w:sz="0" w:space="0" w:color="auto"/>
                        <w:bottom w:val="none" w:sz="0" w:space="0" w:color="auto"/>
                        <w:right w:val="none" w:sz="0" w:space="0" w:color="auto"/>
                      </w:divBdr>
                      <w:divsChild>
                        <w:div w:id="710883479">
                          <w:marLeft w:val="0"/>
                          <w:marRight w:val="0"/>
                          <w:marTop w:val="0"/>
                          <w:marBottom w:val="0"/>
                          <w:divBdr>
                            <w:top w:val="none" w:sz="0" w:space="0" w:color="auto"/>
                            <w:left w:val="none" w:sz="0" w:space="0" w:color="auto"/>
                            <w:bottom w:val="none" w:sz="0" w:space="0" w:color="auto"/>
                            <w:right w:val="none" w:sz="0" w:space="0" w:color="auto"/>
                          </w:divBdr>
                          <w:divsChild>
                            <w:div w:id="20792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7360297">
      <w:bodyDiv w:val="1"/>
      <w:marLeft w:val="0"/>
      <w:marRight w:val="0"/>
      <w:marTop w:val="0"/>
      <w:marBottom w:val="0"/>
      <w:divBdr>
        <w:top w:val="none" w:sz="0" w:space="0" w:color="auto"/>
        <w:left w:val="none" w:sz="0" w:space="0" w:color="auto"/>
        <w:bottom w:val="none" w:sz="0" w:space="0" w:color="auto"/>
        <w:right w:val="none" w:sz="0" w:space="0" w:color="auto"/>
      </w:divBdr>
    </w:div>
    <w:div w:id="1489134750">
      <w:bodyDiv w:val="1"/>
      <w:marLeft w:val="0"/>
      <w:marRight w:val="0"/>
      <w:marTop w:val="0"/>
      <w:marBottom w:val="0"/>
      <w:divBdr>
        <w:top w:val="none" w:sz="0" w:space="0" w:color="auto"/>
        <w:left w:val="none" w:sz="0" w:space="0" w:color="auto"/>
        <w:bottom w:val="none" w:sz="0" w:space="0" w:color="auto"/>
        <w:right w:val="none" w:sz="0" w:space="0" w:color="auto"/>
      </w:divBdr>
    </w:div>
    <w:div w:id="1489634136">
      <w:bodyDiv w:val="1"/>
      <w:marLeft w:val="0"/>
      <w:marRight w:val="0"/>
      <w:marTop w:val="0"/>
      <w:marBottom w:val="0"/>
      <w:divBdr>
        <w:top w:val="none" w:sz="0" w:space="0" w:color="auto"/>
        <w:left w:val="none" w:sz="0" w:space="0" w:color="auto"/>
        <w:bottom w:val="none" w:sz="0" w:space="0" w:color="auto"/>
        <w:right w:val="none" w:sz="0" w:space="0" w:color="auto"/>
      </w:divBdr>
    </w:div>
    <w:div w:id="1492602471">
      <w:bodyDiv w:val="1"/>
      <w:marLeft w:val="0"/>
      <w:marRight w:val="0"/>
      <w:marTop w:val="0"/>
      <w:marBottom w:val="0"/>
      <w:divBdr>
        <w:top w:val="none" w:sz="0" w:space="0" w:color="auto"/>
        <w:left w:val="none" w:sz="0" w:space="0" w:color="auto"/>
        <w:bottom w:val="none" w:sz="0" w:space="0" w:color="auto"/>
        <w:right w:val="none" w:sz="0" w:space="0" w:color="auto"/>
      </w:divBdr>
    </w:div>
    <w:div w:id="1495297641">
      <w:bodyDiv w:val="1"/>
      <w:marLeft w:val="0"/>
      <w:marRight w:val="0"/>
      <w:marTop w:val="0"/>
      <w:marBottom w:val="0"/>
      <w:divBdr>
        <w:top w:val="none" w:sz="0" w:space="0" w:color="auto"/>
        <w:left w:val="none" w:sz="0" w:space="0" w:color="auto"/>
        <w:bottom w:val="none" w:sz="0" w:space="0" w:color="auto"/>
        <w:right w:val="none" w:sz="0" w:space="0" w:color="auto"/>
      </w:divBdr>
    </w:div>
    <w:div w:id="1497113663">
      <w:bodyDiv w:val="1"/>
      <w:marLeft w:val="0"/>
      <w:marRight w:val="0"/>
      <w:marTop w:val="0"/>
      <w:marBottom w:val="0"/>
      <w:divBdr>
        <w:top w:val="none" w:sz="0" w:space="0" w:color="auto"/>
        <w:left w:val="none" w:sz="0" w:space="0" w:color="auto"/>
        <w:bottom w:val="none" w:sz="0" w:space="0" w:color="auto"/>
        <w:right w:val="none" w:sz="0" w:space="0" w:color="auto"/>
      </w:divBdr>
      <w:divsChild>
        <w:div w:id="956641099">
          <w:marLeft w:val="0"/>
          <w:marRight w:val="0"/>
          <w:marTop w:val="0"/>
          <w:marBottom w:val="0"/>
          <w:divBdr>
            <w:top w:val="none" w:sz="0" w:space="0" w:color="auto"/>
            <w:left w:val="none" w:sz="0" w:space="0" w:color="auto"/>
            <w:bottom w:val="none" w:sz="0" w:space="0" w:color="auto"/>
            <w:right w:val="none" w:sz="0" w:space="0" w:color="auto"/>
          </w:divBdr>
          <w:divsChild>
            <w:div w:id="1993677650">
              <w:marLeft w:val="0"/>
              <w:marRight w:val="0"/>
              <w:marTop w:val="0"/>
              <w:marBottom w:val="0"/>
              <w:divBdr>
                <w:top w:val="none" w:sz="0" w:space="0" w:color="auto"/>
                <w:left w:val="none" w:sz="0" w:space="0" w:color="auto"/>
                <w:bottom w:val="none" w:sz="0" w:space="0" w:color="auto"/>
                <w:right w:val="none" w:sz="0" w:space="0" w:color="auto"/>
              </w:divBdr>
              <w:divsChild>
                <w:div w:id="57825256">
                  <w:marLeft w:val="0"/>
                  <w:marRight w:val="0"/>
                  <w:marTop w:val="195"/>
                  <w:marBottom w:val="0"/>
                  <w:divBdr>
                    <w:top w:val="none" w:sz="0" w:space="0" w:color="auto"/>
                    <w:left w:val="none" w:sz="0" w:space="0" w:color="auto"/>
                    <w:bottom w:val="none" w:sz="0" w:space="0" w:color="auto"/>
                    <w:right w:val="none" w:sz="0" w:space="0" w:color="auto"/>
                  </w:divBdr>
                  <w:divsChild>
                    <w:div w:id="1050498581">
                      <w:marLeft w:val="0"/>
                      <w:marRight w:val="0"/>
                      <w:marTop w:val="0"/>
                      <w:marBottom w:val="0"/>
                      <w:divBdr>
                        <w:top w:val="none" w:sz="0" w:space="0" w:color="auto"/>
                        <w:left w:val="none" w:sz="0" w:space="0" w:color="auto"/>
                        <w:bottom w:val="none" w:sz="0" w:space="0" w:color="auto"/>
                        <w:right w:val="none" w:sz="0" w:space="0" w:color="auto"/>
                      </w:divBdr>
                      <w:divsChild>
                        <w:div w:id="2129156170">
                          <w:marLeft w:val="0"/>
                          <w:marRight w:val="0"/>
                          <w:marTop w:val="0"/>
                          <w:marBottom w:val="0"/>
                          <w:divBdr>
                            <w:top w:val="none" w:sz="0" w:space="0" w:color="auto"/>
                            <w:left w:val="none" w:sz="0" w:space="0" w:color="auto"/>
                            <w:bottom w:val="none" w:sz="0" w:space="0" w:color="auto"/>
                            <w:right w:val="none" w:sz="0" w:space="0" w:color="auto"/>
                          </w:divBdr>
                          <w:divsChild>
                            <w:div w:id="2070029948">
                              <w:marLeft w:val="0"/>
                              <w:marRight w:val="0"/>
                              <w:marTop w:val="0"/>
                              <w:marBottom w:val="0"/>
                              <w:divBdr>
                                <w:top w:val="none" w:sz="0" w:space="0" w:color="auto"/>
                                <w:left w:val="none" w:sz="0" w:space="0" w:color="auto"/>
                                <w:bottom w:val="none" w:sz="0" w:space="0" w:color="auto"/>
                                <w:right w:val="none" w:sz="0" w:space="0" w:color="auto"/>
                              </w:divBdr>
                              <w:divsChild>
                                <w:div w:id="725178748">
                                  <w:marLeft w:val="0"/>
                                  <w:marRight w:val="0"/>
                                  <w:marTop w:val="0"/>
                                  <w:marBottom w:val="0"/>
                                  <w:divBdr>
                                    <w:top w:val="none" w:sz="0" w:space="0" w:color="auto"/>
                                    <w:left w:val="none" w:sz="0" w:space="0" w:color="auto"/>
                                    <w:bottom w:val="none" w:sz="0" w:space="0" w:color="auto"/>
                                    <w:right w:val="none" w:sz="0" w:space="0" w:color="auto"/>
                                  </w:divBdr>
                                  <w:divsChild>
                                    <w:div w:id="747968812">
                                      <w:marLeft w:val="0"/>
                                      <w:marRight w:val="0"/>
                                      <w:marTop w:val="0"/>
                                      <w:marBottom w:val="0"/>
                                      <w:divBdr>
                                        <w:top w:val="none" w:sz="0" w:space="0" w:color="auto"/>
                                        <w:left w:val="none" w:sz="0" w:space="0" w:color="auto"/>
                                        <w:bottom w:val="none" w:sz="0" w:space="0" w:color="auto"/>
                                        <w:right w:val="none" w:sz="0" w:space="0" w:color="auto"/>
                                      </w:divBdr>
                                      <w:divsChild>
                                        <w:div w:id="1669823691">
                                          <w:marLeft w:val="0"/>
                                          <w:marRight w:val="0"/>
                                          <w:marTop w:val="90"/>
                                          <w:marBottom w:val="0"/>
                                          <w:divBdr>
                                            <w:top w:val="none" w:sz="0" w:space="0" w:color="auto"/>
                                            <w:left w:val="none" w:sz="0" w:space="0" w:color="auto"/>
                                            <w:bottom w:val="none" w:sz="0" w:space="0" w:color="auto"/>
                                            <w:right w:val="none" w:sz="0" w:space="0" w:color="auto"/>
                                          </w:divBdr>
                                          <w:divsChild>
                                            <w:div w:id="775099956">
                                              <w:marLeft w:val="0"/>
                                              <w:marRight w:val="0"/>
                                              <w:marTop w:val="0"/>
                                              <w:marBottom w:val="0"/>
                                              <w:divBdr>
                                                <w:top w:val="none" w:sz="0" w:space="0" w:color="auto"/>
                                                <w:left w:val="none" w:sz="0" w:space="0" w:color="auto"/>
                                                <w:bottom w:val="none" w:sz="0" w:space="0" w:color="auto"/>
                                                <w:right w:val="none" w:sz="0" w:space="0" w:color="auto"/>
                                              </w:divBdr>
                                              <w:divsChild>
                                                <w:div w:id="2078435136">
                                                  <w:marLeft w:val="0"/>
                                                  <w:marRight w:val="0"/>
                                                  <w:marTop w:val="0"/>
                                                  <w:marBottom w:val="0"/>
                                                  <w:divBdr>
                                                    <w:top w:val="none" w:sz="0" w:space="0" w:color="auto"/>
                                                    <w:left w:val="none" w:sz="0" w:space="0" w:color="auto"/>
                                                    <w:bottom w:val="none" w:sz="0" w:space="0" w:color="auto"/>
                                                    <w:right w:val="none" w:sz="0" w:space="0" w:color="auto"/>
                                                  </w:divBdr>
                                                  <w:divsChild>
                                                    <w:div w:id="1286502879">
                                                      <w:marLeft w:val="0"/>
                                                      <w:marRight w:val="0"/>
                                                      <w:marTop w:val="0"/>
                                                      <w:marBottom w:val="180"/>
                                                      <w:divBdr>
                                                        <w:top w:val="none" w:sz="0" w:space="0" w:color="auto"/>
                                                        <w:left w:val="none" w:sz="0" w:space="0" w:color="auto"/>
                                                        <w:bottom w:val="none" w:sz="0" w:space="0" w:color="auto"/>
                                                        <w:right w:val="none" w:sz="0" w:space="0" w:color="auto"/>
                                                      </w:divBdr>
                                                      <w:divsChild>
                                                        <w:div w:id="100956894">
                                                          <w:marLeft w:val="0"/>
                                                          <w:marRight w:val="0"/>
                                                          <w:marTop w:val="0"/>
                                                          <w:marBottom w:val="0"/>
                                                          <w:divBdr>
                                                            <w:top w:val="none" w:sz="0" w:space="0" w:color="auto"/>
                                                            <w:left w:val="none" w:sz="0" w:space="0" w:color="auto"/>
                                                            <w:bottom w:val="none" w:sz="0" w:space="0" w:color="auto"/>
                                                            <w:right w:val="none" w:sz="0" w:space="0" w:color="auto"/>
                                                          </w:divBdr>
                                                          <w:divsChild>
                                                            <w:div w:id="2021346459">
                                                              <w:marLeft w:val="0"/>
                                                              <w:marRight w:val="0"/>
                                                              <w:marTop w:val="0"/>
                                                              <w:marBottom w:val="0"/>
                                                              <w:divBdr>
                                                                <w:top w:val="none" w:sz="0" w:space="0" w:color="auto"/>
                                                                <w:left w:val="none" w:sz="0" w:space="0" w:color="auto"/>
                                                                <w:bottom w:val="none" w:sz="0" w:space="0" w:color="auto"/>
                                                                <w:right w:val="none" w:sz="0" w:space="0" w:color="auto"/>
                                                              </w:divBdr>
                                                              <w:divsChild>
                                                                <w:div w:id="384525362">
                                                                  <w:marLeft w:val="0"/>
                                                                  <w:marRight w:val="0"/>
                                                                  <w:marTop w:val="0"/>
                                                                  <w:marBottom w:val="0"/>
                                                                  <w:divBdr>
                                                                    <w:top w:val="none" w:sz="0" w:space="0" w:color="auto"/>
                                                                    <w:left w:val="none" w:sz="0" w:space="0" w:color="auto"/>
                                                                    <w:bottom w:val="none" w:sz="0" w:space="0" w:color="auto"/>
                                                                    <w:right w:val="none" w:sz="0" w:space="0" w:color="auto"/>
                                                                  </w:divBdr>
                                                                  <w:divsChild>
                                                                    <w:div w:id="379015554">
                                                                      <w:marLeft w:val="0"/>
                                                                      <w:marRight w:val="0"/>
                                                                      <w:marTop w:val="0"/>
                                                                      <w:marBottom w:val="0"/>
                                                                      <w:divBdr>
                                                                        <w:top w:val="none" w:sz="0" w:space="0" w:color="auto"/>
                                                                        <w:left w:val="none" w:sz="0" w:space="0" w:color="auto"/>
                                                                        <w:bottom w:val="none" w:sz="0" w:space="0" w:color="auto"/>
                                                                        <w:right w:val="none" w:sz="0" w:space="0" w:color="auto"/>
                                                                      </w:divBdr>
                                                                      <w:divsChild>
                                                                        <w:div w:id="1650279629">
                                                                          <w:marLeft w:val="0"/>
                                                                          <w:marRight w:val="0"/>
                                                                          <w:marTop w:val="0"/>
                                                                          <w:marBottom w:val="0"/>
                                                                          <w:divBdr>
                                                                            <w:top w:val="none" w:sz="0" w:space="0" w:color="auto"/>
                                                                            <w:left w:val="none" w:sz="0" w:space="0" w:color="auto"/>
                                                                            <w:bottom w:val="none" w:sz="0" w:space="0" w:color="auto"/>
                                                                            <w:right w:val="none" w:sz="0" w:space="0" w:color="auto"/>
                                                                          </w:divBdr>
                                                                          <w:divsChild>
                                                                            <w:div w:id="111243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921409">
      <w:bodyDiv w:val="1"/>
      <w:marLeft w:val="0"/>
      <w:marRight w:val="0"/>
      <w:marTop w:val="0"/>
      <w:marBottom w:val="0"/>
      <w:divBdr>
        <w:top w:val="none" w:sz="0" w:space="0" w:color="auto"/>
        <w:left w:val="none" w:sz="0" w:space="0" w:color="auto"/>
        <w:bottom w:val="none" w:sz="0" w:space="0" w:color="auto"/>
        <w:right w:val="none" w:sz="0" w:space="0" w:color="auto"/>
      </w:divBdr>
    </w:div>
    <w:div w:id="1504199155">
      <w:bodyDiv w:val="1"/>
      <w:marLeft w:val="0"/>
      <w:marRight w:val="0"/>
      <w:marTop w:val="0"/>
      <w:marBottom w:val="0"/>
      <w:divBdr>
        <w:top w:val="none" w:sz="0" w:space="0" w:color="auto"/>
        <w:left w:val="none" w:sz="0" w:space="0" w:color="auto"/>
        <w:bottom w:val="none" w:sz="0" w:space="0" w:color="auto"/>
        <w:right w:val="none" w:sz="0" w:space="0" w:color="auto"/>
      </w:divBdr>
      <w:divsChild>
        <w:div w:id="725178542">
          <w:blockQuote w:val="1"/>
          <w:marLeft w:val="600"/>
          <w:marRight w:val="0"/>
          <w:marTop w:val="0"/>
          <w:marBottom w:val="0"/>
          <w:divBdr>
            <w:top w:val="none" w:sz="0" w:space="0" w:color="auto"/>
            <w:left w:val="none" w:sz="0" w:space="0" w:color="auto"/>
            <w:bottom w:val="none" w:sz="0" w:space="0" w:color="auto"/>
            <w:right w:val="none" w:sz="0" w:space="0" w:color="auto"/>
          </w:divBdr>
          <w:divsChild>
            <w:div w:id="821197410">
              <w:marLeft w:val="0"/>
              <w:marRight w:val="0"/>
              <w:marTop w:val="0"/>
              <w:marBottom w:val="0"/>
              <w:divBdr>
                <w:top w:val="none" w:sz="0" w:space="0" w:color="auto"/>
                <w:left w:val="none" w:sz="0" w:space="0" w:color="auto"/>
                <w:bottom w:val="none" w:sz="0" w:space="0" w:color="auto"/>
                <w:right w:val="none" w:sz="0" w:space="0" w:color="auto"/>
              </w:divBdr>
            </w:div>
          </w:divsChild>
        </w:div>
        <w:div w:id="1702900273">
          <w:blockQuote w:val="1"/>
          <w:marLeft w:val="600"/>
          <w:marRight w:val="0"/>
          <w:marTop w:val="0"/>
          <w:marBottom w:val="0"/>
          <w:divBdr>
            <w:top w:val="none" w:sz="0" w:space="0" w:color="auto"/>
            <w:left w:val="none" w:sz="0" w:space="0" w:color="auto"/>
            <w:bottom w:val="none" w:sz="0" w:space="0" w:color="auto"/>
            <w:right w:val="none" w:sz="0" w:space="0" w:color="auto"/>
          </w:divBdr>
          <w:divsChild>
            <w:div w:id="886184234">
              <w:marLeft w:val="0"/>
              <w:marRight w:val="0"/>
              <w:marTop w:val="0"/>
              <w:marBottom w:val="0"/>
              <w:divBdr>
                <w:top w:val="none" w:sz="0" w:space="0" w:color="auto"/>
                <w:left w:val="none" w:sz="0" w:space="0" w:color="auto"/>
                <w:bottom w:val="none" w:sz="0" w:space="0" w:color="auto"/>
                <w:right w:val="none" w:sz="0" w:space="0" w:color="auto"/>
              </w:divBdr>
            </w:div>
          </w:divsChild>
        </w:div>
        <w:div w:id="764959489">
          <w:blockQuote w:val="1"/>
          <w:marLeft w:val="600"/>
          <w:marRight w:val="0"/>
          <w:marTop w:val="0"/>
          <w:marBottom w:val="0"/>
          <w:divBdr>
            <w:top w:val="none" w:sz="0" w:space="0" w:color="auto"/>
            <w:left w:val="none" w:sz="0" w:space="0" w:color="auto"/>
            <w:bottom w:val="none" w:sz="0" w:space="0" w:color="auto"/>
            <w:right w:val="none" w:sz="0" w:space="0" w:color="auto"/>
          </w:divBdr>
          <w:divsChild>
            <w:div w:id="623274608">
              <w:marLeft w:val="0"/>
              <w:marRight w:val="0"/>
              <w:marTop w:val="0"/>
              <w:marBottom w:val="0"/>
              <w:divBdr>
                <w:top w:val="none" w:sz="0" w:space="0" w:color="auto"/>
                <w:left w:val="none" w:sz="0" w:space="0" w:color="auto"/>
                <w:bottom w:val="none" w:sz="0" w:space="0" w:color="auto"/>
                <w:right w:val="none" w:sz="0" w:space="0" w:color="auto"/>
              </w:divBdr>
            </w:div>
            <w:div w:id="1847164479">
              <w:marLeft w:val="0"/>
              <w:marRight w:val="0"/>
              <w:marTop w:val="0"/>
              <w:marBottom w:val="0"/>
              <w:divBdr>
                <w:top w:val="none" w:sz="0" w:space="0" w:color="auto"/>
                <w:left w:val="none" w:sz="0" w:space="0" w:color="auto"/>
                <w:bottom w:val="none" w:sz="0" w:space="0" w:color="auto"/>
                <w:right w:val="none" w:sz="0" w:space="0" w:color="auto"/>
              </w:divBdr>
            </w:div>
            <w:div w:id="1556891930">
              <w:marLeft w:val="0"/>
              <w:marRight w:val="0"/>
              <w:marTop w:val="0"/>
              <w:marBottom w:val="0"/>
              <w:divBdr>
                <w:top w:val="none" w:sz="0" w:space="0" w:color="auto"/>
                <w:left w:val="none" w:sz="0" w:space="0" w:color="auto"/>
                <w:bottom w:val="none" w:sz="0" w:space="0" w:color="auto"/>
                <w:right w:val="none" w:sz="0" w:space="0" w:color="auto"/>
              </w:divBdr>
            </w:div>
            <w:div w:id="214006767">
              <w:marLeft w:val="0"/>
              <w:marRight w:val="0"/>
              <w:marTop w:val="0"/>
              <w:marBottom w:val="0"/>
              <w:divBdr>
                <w:top w:val="none" w:sz="0" w:space="0" w:color="auto"/>
                <w:left w:val="none" w:sz="0" w:space="0" w:color="auto"/>
                <w:bottom w:val="none" w:sz="0" w:space="0" w:color="auto"/>
                <w:right w:val="none" w:sz="0" w:space="0" w:color="auto"/>
              </w:divBdr>
            </w:div>
            <w:div w:id="91686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316633">
      <w:bodyDiv w:val="1"/>
      <w:marLeft w:val="0"/>
      <w:marRight w:val="0"/>
      <w:marTop w:val="0"/>
      <w:marBottom w:val="0"/>
      <w:divBdr>
        <w:top w:val="none" w:sz="0" w:space="0" w:color="auto"/>
        <w:left w:val="none" w:sz="0" w:space="0" w:color="auto"/>
        <w:bottom w:val="none" w:sz="0" w:space="0" w:color="auto"/>
        <w:right w:val="none" w:sz="0" w:space="0" w:color="auto"/>
      </w:divBdr>
    </w:div>
    <w:div w:id="1527018051">
      <w:bodyDiv w:val="1"/>
      <w:marLeft w:val="0"/>
      <w:marRight w:val="0"/>
      <w:marTop w:val="0"/>
      <w:marBottom w:val="0"/>
      <w:divBdr>
        <w:top w:val="none" w:sz="0" w:space="0" w:color="auto"/>
        <w:left w:val="none" w:sz="0" w:space="0" w:color="auto"/>
        <w:bottom w:val="none" w:sz="0" w:space="0" w:color="auto"/>
        <w:right w:val="none" w:sz="0" w:space="0" w:color="auto"/>
      </w:divBdr>
    </w:div>
    <w:div w:id="1532843191">
      <w:bodyDiv w:val="1"/>
      <w:marLeft w:val="0"/>
      <w:marRight w:val="0"/>
      <w:marTop w:val="0"/>
      <w:marBottom w:val="0"/>
      <w:divBdr>
        <w:top w:val="none" w:sz="0" w:space="0" w:color="auto"/>
        <w:left w:val="none" w:sz="0" w:space="0" w:color="auto"/>
        <w:bottom w:val="none" w:sz="0" w:space="0" w:color="auto"/>
        <w:right w:val="none" w:sz="0" w:space="0" w:color="auto"/>
      </w:divBdr>
    </w:div>
    <w:div w:id="1543832095">
      <w:bodyDiv w:val="1"/>
      <w:marLeft w:val="0"/>
      <w:marRight w:val="0"/>
      <w:marTop w:val="0"/>
      <w:marBottom w:val="0"/>
      <w:divBdr>
        <w:top w:val="none" w:sz="0" w:space="0" w:color="auto"/>
        <w:left w:val="none" w:sz="0" w:space="0" w:color="auto"/>
        <w:bottom w:val="none" w:sz="0" w:space="0" w:color="auto"/>
        <w:right w:val="none" w:sz="0" w:space="0" w:color="auto"/>
      </w:divBdr>
    </w:div>
    <w:div w:id="1546405759">
      <w:bodyDiv w:val="1"/>
      <w:marLeft w:val="0"/>
      <w:marRight w:val="0"/>
      <w:marTop w:val="0"/>
      <w:marBottom w:val="0"/>
      <w:divBdr>
        <w:top w:val="none" w:sz="0" w:space="0" w:color="auto"/>
        <w:left w:val="none" w:sz="0" w:space="0" w:color="auto"/>
        <w:bottom w:val="none" w:sz="0" w:space="0" w:color="auto"/>
        <w:right w:val="none" w:sz="0" w:space="0" w:color="auto"/>
      </w:divBdr>
    </w:div>
    <w:div w:id="1555701005">
      <w:bodyDiv w:val="1"/>
      <w:marLeft w:val="0"/>
      <w:marRight w:val="0"/>
      <w:marTop w:val="0"/>
      <w:marBottom w:val="0"/>
      <w:divBdr>
        <w:top w:val="none" w:sz="0" w:space="0" w:color="auto"/>
        <w:left w:val="none" w:sz="0" w:space="0" w:color="auto"/>
        <w:bottom w:val="none" w:sz="0" w:space="0" w:color="auto"/>
        <w:right w:val="none" w:sz="0" w:space="0" w:color="auto"/>
      </w:divBdr>
    </w:div>
    <w:div w:id="1577203246">
      <w:bodyDiv w:val="1"/>
      <w:marLeft w:val="0"/>
      <w:marRight w:val="0"/>
      <w:marTop w:val="0"/>
      <w:marBottom w:val="0"/>
      <w:divBdr>
        <w:top w:val="none" w:sz="0" w:space="0" w:color="auto"/>
        <w:left w:val="none" w:sz="0" w:space="0" w:color="auto"/>
        <w:bottom w:val="none" w:sz="0" w:space="0" w:color="auto"/>
        <w:right w:val="none" w:sz="0" w:space="0" w:color="auto"/>
      </w:divBdr>
      <w:divsChild>
        <w:div w:id="14953397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8783031">
              <w:marLeft w:val="0"/>
              <w:marRight w:val="0"/>
              <w:marTop w:val="0"/>
              <w:marBottom w:val="0"/>
              <w:divBdr>
                <w:top w:val="none" w:sz="0" w:space="0" w:color="auto"/>
                <w:left w:val="none" w:sz="0" w:space="0" w:color="auto"/>
                <w:bottom w:val="none" w:sz="0" w:space="0" w:color="auto"/>
                <w:right w:val="none" w:sz="0" w:space="0" w:color="auto"/>
              </w:divBdr>
              <w:divsChild>
                <w:div w:id="6087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66823">
      <w:bodyDiv w:val="1"/>
      <w:marLeft w:val="0"/>
      <w:marRight w:val="0"/>
      <w:marTop w:val="0"/>
      <w:marBottom w:val="0"/>
      <w:divBdr>
        <w:top w:val="none" w:sz="0" w:space="0" w:color="auto"/>
        <w:left w:val="none" w:sz="0" w:space="0" w:color="auto"/>
        <w:bottom w:val="none" w:sz="0" w:space="0" w:color="auto"/>
        <w:right w:val="none" w:sz="0" w:space="0" w:color="auto"/>
      </w:divBdr>
    </w:div>
    <w:div w:id="1579750293">
      <w:bodyDiv w:val="1"/>
      <w:marLeft w:val="0"/>
      <w:marRight w:val="0"/>
      <w:marTop w:val="0"/>
      <w:marBottom w:val="0"/>
      <w:divBdr>
        <w:top w:val="none" w:sz="0" w:space="0" w:color="auto"/>
        <w:left w:val="none" w:sz="0" w:space="0" w:color="auto"/>
        <w:bottom w:val="none" w:sz="0" w:space="0" w:color="auto"/>
        <w:right w:val="none" w:sz="0" w:space="0" w:color="auto"/>
      </w:divBdr>
    </w:div>
    <w:div w:id="1582521650">
      <w:bodyDiv w:val="1"/>
      <w:marLeft w:val="0"/>
      <w:marRight w:val="0"/>
      <w:marTop w:val="0"/>
      <w:marBottom w:val="0"/>
      <w:divBdr>
        <w:top w:val="none" w:sz="0" w:space="0" w:color="auto"/>
        <w:left w:val="none" w:sz="0" w:space="0" w:color="auto"/>
        <w:bottom w:val="none" w:sz="0" w:space="0" w:color="auto"/>
        <w:right w:val="none" w:sz="0" w:space="0" w:color="auto"/>
      </w:divBdr>
    </w:div>
    <w:div w:id="1582719885">
      <w:bodyDiv w:val="1"/>
      <w:marLeft w:val="0"/>
      <w:marRight w:val="0"/>
      <w:marTop w:val="0"/>
      <w:marBottom w:val="0"/>
      <w:divBdr>
        <w:top w:val="none" w:sz="0" w:space="0" w:color="auto"/>
        <w:left w:val="none" w:sz="0" w:space="0" w:color="auto"/>
        <w:bottom w:val="none" w:sz="0" w:space="0" w:color="auto"/>
        <w:right w:val="none" w:sz="0" w:space="0" w:color="auto"/>
      </w:divBdr>
    </w:div>
    <w:div w:id="1584948005">
      <w:bodyDiv w:val="1"/>
      <w:marLeft w:val="0"/>
      <w:marRight w:val="0"/>
      <w:marTop w:val="0"/>
      <w:marBottom w:val="0"/>
      <w:divBdr>
        <w:top w:val="none" w:sz="0" w:space="0" w:color="auto"/>
        <w:left w:val="none" w:sz="0" w:space="0" w:color="auto"/>
        <w:bottom w:val="none" w:sz="0" w:space="0" w:color="auto"/>
        <w:right w:val="none" w:sz="0" w:space="0" w:color="auto"/>
      </w:divBdr>
    </w:div>
    <w:div w:id="1589774104">
      <w:bodyDiv w:val="1"/>
      <w:marLeft w:val="0"/>
      <w:marRight w:val="0"/>
      <w:marTop w:val="0"/>
      <w:marBottom w:val="0"/>
      <w:divBdr>
        <w:top w:val="none" w:sz="0" w:space="0" w:color="auto"/>
        <w:left w:val="none" w:sz="0" w:space="0" w:color="auto"/>
        <w:bottom w:val="none" w:sz="0" w:space="0" w:color="auto"/>
        <w:right w:val="none" w:sz="0" w:space="0" w:color="auto"/>
      </w:divBdr>
    </w:div>
    <w:div w:id="1589922878">
      <w:bodyDiv w:val="1"/>
      <w:marLeft w:val="0"/>
      <w:marRight w:val="0"/>
      <w:marTop w:val="0"/>
      <w:marBottom w:val="0"/>
      <w:divBdr>
        <w:top w:val="none" w:sz="0" w:space="0" w:color="auto"/>
        <w:left w:val="none" w:sz="0" w:space="0" w:color="auto"/>
        <w:bottom w:val="none" w:sz="0" w:space="0" w:color="auto"/>
        <w:right w:val="none" w:sz="0" w:space="0" w:color="auto"/>
      </w:divBdr>
    </w:div>
    <w:div w:id="1602254374">
      <w:bodyDiv w:val="1"/>
      <w:marLeft w:val="0"/>
      <w:marRight w:val="0"/>
      <w:marTop w:val="0"/>
      <w:marBottom w:val="0"/>
      <w:divBdr>
        <w:top w:val="none" w:sz="0" w:space="0" w:color="auto"/>
        <w:left w:val="none" w:sz="0" w:space="0" w:color="auto"/>
        <w:bottom w:val="none" w:sz="0" w:space="0" w:color="auto"/>
        <w:right w:val="none" w:sz="0" w:space="0" w:color="auto"/>
      </w:divBdr>
    </w:div>
    <w:div w:id="1604872970">
      <w:bodyDiv w:val="1"/>
      <w:marLeft w:val="0"/>
      <w:marRight w:val="0"/>
      <w:marTop w:val="0"/>
      <w:marBottom w:val="0"/>
      <w:divBdr>
        <w:top w:val="none" w:sz="0" w:space="0" w:color="auto"/>
        <w:left w:val="none" w:sz="0" w:space="0" w:color="auto"/>
        <w:bottom w:val="none" w:sz="0" w:space="0" w:color="auto"/>
        <w:right w:val="none" w:sz="0" w:space="0" w:color="auto"/>
      </w:divBdr>
    </w:div>
    <w:div w:id="1605071843">
      <w:bodyDiv w:val="1"/>
      <w:marLeft w:val="0"/>
      <w:marRight w:val="0"/>
      <w:marTop w:val="0"/>
      <w:marBottom w:val="0"/>
      <w:divBdr>
        <w:top w:val="none" w:sz="0" w:space="0" w:color="auto"/>
        <w:left w:val="none" w:sz="0" w:space="0" w:color="auto"/>
        <w:bottom w:val="none" w:sz="0" w:space="0" w:color="auto"/>
        <w:right w:val="none" w:sz="0" w:space="0" w:color="auto"/>
      </w:divBdr>
      <w:divsChild>
        <w:div w:id="428964882">
          <w:marLeft w:val="0"/>
          <w:marRight w:val="0"/>
          <w:marTop w:val="0"/>
          <w:marBottom w:val="0"/>
          <w:divBdr>
            <w:top w:val="none" w:sz="0" w:space="0" w:color="auto"/>
            <w:left w:val="none" w:sz="0" w:space="0" w:color="auto"/>
            <w:bottom w:val="none" w:sz="0" w:space="0" w:color="auto"/>
            <w:right w:val="none" w:sz="0" w:space="0" w:color="auto"/>
          </w:divBdr>
        </w:div>
        <w:div w:id="773091749">
          <w:marLeft w:val="0"/>
          <w:marRight w:val="0"/>
          <w:marTop w:val="0"/>
          <w:marBottom w:val="0"/>
          <w:divBdr>
            <w:top w:val="none" w:sz="0" w:space="0" w:color="auto"/>
            <w:left w:val="none" w:sz="0" w:space="0" w:color="auto"/>
            <w:bottom w:val="none" w:sz="0" w:space="0" w:color="auto"/>
            <w:right w:val="none" w:sz="0" w:space="0" w:color="auto"/>
          </w:divBdr>
          <w:divsChild>
            <w:div w:id="1492675584">
              <w:marLeft w:val="0"/>
              <w:marRight w:val="0"/>
              <w:marTop w:val="0"/>
              <w:marBottom w:val="0"/>
              <w:divBdr>
                <w:top w:val="none" w:sz="0" w:space="0" w:color="auto"/>
                <w:left w:val="none" w:sz="0" w:space="0" w:color="auto"/>
                <w:bottom w:val="none" w:sz="0" w:space="0" w:color="auto"/>
                <w:right w:val="none" w:sz="0" w:space="0" w:color="auto"/>
              </w:divBdr>
            </w:div>
            <w:div w:id="1823086304">
              <w:marLeft w:val="0"/>
              <w:marRight w:val="0"/>
              <w:marTop w:val="0"/>
              <w:marBottom w:val="0"/>
              <w:divBdr>
                <w:top w:val="none" w:sz="0" w:space="0" w:color="auto"/>
                <w:left w:val="none" w:sz="0" w:space="0" w:color="auto"/>
                <w:bottom w:val="none" w:sz="0" w:space="0" w:color="auto"/>
                <w:right w:val="none" w:sz="0" w:space="0" w:color="auto"/>
              </w:divBdr>
            </w:div>
            <w:div w:id="48910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152852">
      <w:bodyDiv w:val="1"/>
      <w:marLeft w:val="0"/>
      <w:marRight w:val="0"/>
      <w:marTop w:val="0"/>
      <w:marBottom w:val="0"/>
      <w:divBdr>
        <w:top w:val="none" w:sz="0" w:space="0" w:color="auto"/>
        <w:left w:val="none" w:sz="0" w:space="0" w:color="auto"/>
        <w:bottom w:val="none" w:sz="0" w:space="0" w:color="auto"/>
        <w:right w:val="none" w:sz="0" w:space="0" w:color="auto"/>
      </w:divBdr>
    </w:div>
    <w:div w:id="1608154078">
      <w:bodyDiv w:val="1"/>
      <w:marLeft w:val="0"/>
      <w:marRight w:val="0"/>
      <w:marTop w:val="0"/>
      <w:marBottom w:val="0"/>
      <w:divBdr>
        <w:top w:val="none" w:sz="0" w:space="0" w:color="auto"/>
        <w:left w:val="none" w:sz="0" w:space="0" w:color="auto"/>
        <w:bottom w:val="none" w:sz="0" w:space="0" w:color="auto"/>
        <w:right w:val="none" w:sz="0" w:space="0" w:color="auto"/>
      </w:divBdr>
    </w:div>
    <w:div w:id="1610040593">
      <w:bodyDiv w:val="1"/>
      <w:marLeft w:val="0"/>
      <w:marRight w:val="0"/>
      <w:marTop w:val="0"/>
      <w:marBottom w:val="0"/>
      <w:divBdr>
        <w:top w:val="none" w:sz="0" w:space="0" w:color="auto"/>
        <w:left w:val="none" w:sz="0" w:space="0" w:color="auto"/>
        <w:bottom w:val="none" w:sz="0" w:space="0" w:color="auto"/>
        <w:right w:val="none" w:sz="0" w:space="0" w:color="auto"/>
      </w:divBdr>
    </w:div>
    <w:div w:id="1617563080">
      <w:bodyDiv w:val="1"/>
      <w:marLeft w:val="0"/>
      <w:marRight w:val="0"/>
      <w:marTop w:val="0"/>
      <w:marBottom w:val="0"/>
      <w:divBdr>
        <w:top w:val="none" w:sz="0" w:space="0" w:color="auto"/>
        <w:left w:val="none" w:sz="0" w:space="0" w:color="auto"/>
        <w:bottom w:val="none" w:sz="0" w:space="0" w:color="auto"/>
        <w:right w:val="none" w:sz="0" w:space="0" w:color="auto"/>
      </w:divBdr>
    </w:div>
    <w:div w:id="1618443368">
      <w:bodyDiv w:val="1"/>
      <w:marLeft w:val="0"/>
      <w:marRight w:val="0"/>
      <w:marTop w:val="0"/>
      <w:marBottom w:val="0"/>
      <w:divBdr>
        <w:top w:val="none" w:sz="0" w:space="0" w:color="auto"/>
        <w:left w:val="none" w:sz="0" w:space="0" w:color="auto"/>
        <w:bottom w:val="none" w:sz="0" w:space="0" w:color="auto"/>
        <w:right w:val="none" w:sz="0" w:space="0" w:color="auto"/>
      </w:divBdr>
      <w:divsChild>
        <w:div w:id="1113137814">
          <w:marLeft w:val="0"/>
          <w:marRight w:val="0"/>
          <w:marTop w:val="0"/>
          <w:marBottom w:val="0"/>
          <w:divBdr>
            <w:top w:val="none" w:sz="0" w:space="0" w:color="auto"/>
            <w:left w:val="none" w:sz="0" w:space="0" w:color="auto"/>
            <w:bottom w:val="none" w:sz="0" w:space="0" w:color="auto"/>
            <w:right w:val="none" w:sz="0" w:space="0" w:color="auto"/>
          </w:divBdr>
          <w:divsChild>
            <w:div w:id="1946501560">
              <w:marLeft w:val="0"/>
              <w:marRight w:val="0"/>
              <w:marTop w:val="0"/>
              <w:marBottom w:val="0"/>
              <w:divBdr>
                <w:top w:val="none" w:sz="0" w:space="0" w:color="auto"/>
                <w:left w:val="none" w:sz="0" w:space="0" w:color="auto"/>
                <w:bottom w:val="none" w:sz="0" w:space="0" w:color="auto"/>
                <w:right w:val="none" w:sz="0" w:space="0" w:color="auto"/>
              </w:divBdr>
              <w:divsChild>
                <w:div w:id="1930189496">
                  <w:marLeft w:val="0"/>
                  <w:marRight w:val="0"/>
                  <w:marTop w:val="0"/>
                  <w:marBottom w:val="0"/>
                  <w:divBdr>
                    <w:top w:val="none" w:sz="0" w:space="0" w:color="auto"/>
                    <w:left w:val="none" w:sz="0" w:space="0" w:color="auto"/>
                    <w:bottom w:val="none" w:sz="0" w:space="0" w:color="auto"/>
                    <w:right w:val="none" w:sz="0" w:space="0" w:color="auto"/>
                  </w:divBdr>
                  <w:divsChild>
                    <w:div w:id="38827523">
                      <w:marLeft w:val="0"/>
                      <w:marRight w:val="0"/>
                      <w:marTop w:val="0"/>
                      <w:marBottom w:val="0"/>
                      <w:divBdr>
                        <w:top w:val="none" w:sz="0" w:space="0" w:color="auto"/>
                        <w:left w:val="none" w:sz="0" w:space="0" w:color="auto"/>
                        <w:bottom w:val="none" w:sz="0" w:space="0" w:color="auto"/>
                        <w:right w:val="none" w:sz="0" w:space="0" w:color="auto"/>
                      </w:divBdr>
                      <w:divsChild>
                        <w:div w:id="42180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260788">
      <w:bodyDiv w:val="1"/>
      <w:marLeft w:val="0"/>
      <w:marRight w:val="0"/>
      <w:marTop w:val="0"/>
      <w:marBottom w:val="0"/>
      <w:divBdr>
        <w:top w:val="none" w:sz="0" w:space="0" w:color="auto"/>
        <w:left w:val="none" w:sz="0" w:space="0" w:color="auto"/>
        <w:bottom w:val="none" w:sz="0" w:space="0" w:color="auto"/>
        <w:right w:val="none" w:sz="0" w:space="0" w:color="auto"/>
      </w:divBdr>
    </w:div>
    <w:div w:id="1628780697">
      <w:bodyDiv w:val="1"/>
      <w:marLeft w:val="0"/>
      <w:marRight w:val="0"/>
      <w:marTop w:val="0"/>
      <w:marBottom w:val="0"/>
      <w:divBdr>
        <w:top w:val="none" w:sz="0" w:space="0" w:color="auto"/>
        <w:left w:val="none" w:sz="0" w:space="0" w:color="auto"/>
        <w:bottom w:val="none" w:sz="0" w:space="0" w:color="auto"/>
        <w:right w:val="none" w:sz="0" w:space="0" w:color="auto"/>
      </w:divBdr>
    </w:div>
    <w:div w:id="1629966192">
      <w:bodyDiv w:val="1"/>
      <w:marLeft w:val="0"/>
      <w:marRight w:val="0"/>
      <w:marTop w:val="0"/>
      <w:marBottom w:val="0"/>
      <w:divBdr>
        <w:top w:val="none" w:sz="0" w:space="0" w:color="auto"/>
        <w:left w:val="none" w:sz="0" w:space="0" w:color="auto"/>
        <w:bottom w:val="none" w:sz="0" w:space="0" w:color="auto"/>
        <w:right w:val="none" w:sz="0" w:space="0" w:color="auto"/>
      </w:divBdr>
    </w:div>
    <w:div w:id="1630552879">
      <w:bodyDiv w:val="1"/>
      <w:marLeft w:val="0"/>
      <w:marRight w:val="0"/>
      <w:marTop w:val="0"/>
      <w:marBottom w:val="0"/>
      <w:divBdr>
        <w:top w:val="none" w:sz="0" w:space="0" w:color="auto"/>
        <w:left w:val="none" w:sz="0" w:space="0" w:color="auto"/>
        <w:bottom w:val="none" w:sz="0" w:space="0" w:color="auto"/>
        <w:right w:val="none" w:sz="0" w:space="0" w:color="auto"/>
      </w:divBdr>
    </w:div>
    <w:div w:id="1631352046">
      <w:bodyDiv w:val="1"/>
      <w:marLeft w:val="0"/>
      <w:marRight w:val="0"/>
      <w:marTop w:val="0"/>
      <w:marBottom w:val="0"/>
      <w:divBdr>
        <w:top w:val="none" w:sz="0" w:space="0" w:color="auto"/>
        <w:left w:val="none" w:sz="0" w:space="0" w:color="auto"/>
        <w:bottom w:val="none" w:sz="0" w:space="0" w:color="auto"/>
        <w:right w:val="none" w:sz="0" w:space="0" w:color="auto"/>
      </w:divBdr>
    </w:div>
    <w:div w:id="1637904940">
      <w:bodyDiv w:val="1"/>
      <w:marLeft w:val="0"/>
      <w:marRight w:val="0"/>
      <w:marTop w:val="0"/>
      <w:marBottom w:val="0"/>
      <w:divBdr>
        <w:top w:val="none" w:sz="0" w:space="0" w:color="auto"/>
        <w:left w:val="none" w:sz="0" w:space="0" w:color="auto"/>
        <w:bottom w:val="none" w:sz="0" w:space="0" w:color="auto"/>
        <w:right w:val="none" w:sz="0" w:space="0" w:color="auto"/>
      </w:divBdr>
    </w:div>
    <w:div w:id="1637951243">
      <w:bodyDiv w:val="1"/>
      <w:marLeft w:val="0"/>
      <w:marRight w:val="0"/>
      <w:marTop w:val="0"/>
      <w:marBottom w:val="0"/>
      <w:divBdr>
        <w:top w:val="none" w:sz="0" w:space="0" w:color="auto"/>
        <w:left w:val="none" w:sz="0" w:space="0" w:color="auto"/>
        <w:bottom w:val="none" w:sz="0" w:space="0" w:color="auto"/>
        <w:right w:val="none" w:sz="0" w:space="0" w:color="auto"/>
      </w:divBdr>
    </w:div>
    <w:div w:id="1643196985">
      <w:bodyDiv w:val="1"/>
      <w:marLeft w:val="0"/>
      <w:marRight w:val="0"/>
      <w:marTop w:val="0"/>
      <w:marBottom w:val="0"/>
      <w:divBdr>
        <w:top w:val="none" w:sz="0" w:space="0" w:color="auto"/>
        <w:left w:val="none" w:sz="0" w:space="0" w:color="auto"/>
        <w:bottom w:val="none" w:sz="0" w:space="0" w:color="auto"/>
        <w:right w:val="none" w:sz="0" w:space="0" w:color="auto"/>
      </w:divBdr>
    </w:div>
    <w:div w:id="1648048818">
      <w:bodyDiv w:val="1"/>
      <w:marLeft w:val="0"/>
      <w:marRight w:val="0"/>
      <w:marTop w:val="0"/>
      <w:marBottom w:val="0"/>
      <w:divBdr>
        <w:top w:val="none" w:sz="0" w:space="0" w:color="auto"/>
        <w:left w:val="none" w:sz="0" w:space="0" w:color="auto"/>
        <w:bottom w:val="none" w:sz="0" w:space="0" w:color="auto"/>
        <w:right w:val="none" w:sz="0" w:space="0" w:color="auto"/>
      </w:divBdr>
    </w:div>
    <w:div w:id="1654095044">
      <w:bodyDiv w:val="1"/>
      <w:marLeft w:val="0"/>
      <w:marRight w:val="0"/>
      <w:marTop w:val="0"/>
      <w:marBottom w:val="0"/>
      <w:divBdr>
        <w:top w:val="none" w:sz="0" w:space="0" w:color="auto"/>
        <w:left w:val="none" w:sz="0" w:space="0" w:color="auto"/>
        <w:bottom w:val="none" w:sz="0" w:space="0" w:color="auto"/>
        <w:right w:val="none" w:sz="0" w:space="0" w:color="auto"/>
      </w:divBdr>
    </w:div>
    <w:div w:id="1654600395">
      <w:bodyDiv w:val="1"/>
      <w:marLeft w:val="0"/>
      <w:marRight w:val="0"/>
      <w:marTop w:val="0"/>
      <w:marBottom w:val="0"/>
      <w:divBdr>
        <w:top w:val="none" w:sz="0" w:space="0" w:color="auto"/>
        <w:left w:val="none" w:sz="0" w:space="0" w:color="auto"/>
        <w:bottom w:val="none" w:sz="0" w:space="0" w:color="auto"/>
        <w:right w:val="none" w:sz="0" w:space="0" w:color="auto"/>
      </w:divBdr>
    </w:div>
    <w:div w:id="1672562113">
      <w:bodyDiv w:val="1"/>
      <w:marLeft w:val="0"/>
      <w:marRight w:val="0"/>
      <w:marTop w:val="0"/>
      <w:marBottom w:val="0"/>
      <w:divBdr>
        <w:top w:val="none" w:sz="0" w:space="0" w:color="auto"/>
        <w:left w:val="none" w:sz="0" w:space="0" w:color="auto"/>
        <w:bottom w:val="none" w:sz="0" w:space="0" w:color="auto"/>
        <w:right w:val="none" w:sz="0" w:space="0" w:color="auto"/>
      </w:divBdr>
    </w:div>
    <w:div w:id="1677419801">
      <w:bodyDiv w:val="1"/>
      <w:marLeft w:val="0"/>
      <w:marRight w:val="0"/>
      <w:marTop w:val="0"/>
      <w:marBottom w:val="0"/>
      <w:divBdr>
        <w:top w:val="none" w:sz="0" w:space="0" w:color="auto"/>
        <w:left w:val="none" w:sz="0" w:space="0" w:color="auto"/>
        <w:bottom w:val="none" w:sz="0" w:space="0" w:color="auto"/>
        <w:right w:val="none" w:sz="0" w:space="0" w:color="auto"/>
      </w:divBdr>
    </w:div>
    <w:div w:id="1677687609">
      <w:bodyDiv w:val="1"/>
      <w:marLeft w:val="0"/>
      <w:marRight w:val="0"/>
      <w:marTop w:val="0"/>
      <w:marBottom w:val="0"/>
      <w:divBdr>
        <w:top w:val="none" w:sz="0" w:space="0" w:color="auto"/>
        <w:left w:val="none" w:sz="0" w:space="0" w:color="auto"/>
        <w:bottom w:val="none" w:sz="0" w:space="0" w:color="auto"/>
        <w:right w:val="none" w:sz="0" w:space="0" w:color="auto"/>
      </w:divBdr>
    </w:div>
    <w:div w:id="1678574035">
      <w:bodyDiv w:val="1"/>
      <w:marLeft w:val="0"/>
      <w:marRight w:val="0"/>
      <w:marTop w:val="0"/>
      <w:marBottom w:val="0"/>
      <w:divBdr>
        <w:top w:val="none" w:sz="0" w:space="0" w:color="auto"/>
        <w:left w:val="none" w:sz="0" w:space="0" w:color="auto"/>
        <w:bottom w:val="none" w:sz="0" w:space="0" w:color="auto"/>
        <w:right w:val="none" w:sz="0" w:space="0" w:color="auto"/>
      </w:divBdr>
    </w:div>
    <w:div w:id="1678850451">
      <w:bodyDiv w:val="1"/>
      <w:marLeft w:val="0"/>
      <w:marRight w:val="0"/>
      <w:marTop w:val="0"/>
      <w:marBottom w:val="0"/>
      <w:divBdr>
        <w:top w:val="none" w:sz="0" w:space="0" w:color="auto"/>
        <w:left w:val="none" w:sz="0" w:space="0" w:color="auto"/>
        <w:bottom w:val="none" w:sz="0" w:space="0" w:color="auto"/>
        <w:right w:val="none" w:sz="0" w:space="0" w:color="auto"/>
      </w:divBdr>
    </w:div>
    <w:div w:id="1679773723">
      <w:bodyDiv w:val="1"/>
      <w:marLeft w:val="0"/>
      <w:marRight w:val="0"/>
      <w:marTop w:val="0"/>
      <w:marBottom w:val="0"/>
      <w:divBdr>
        <w:top w:val="none" w:sz="0" w:space="0" w:color="auto"/>
        <w:left w:val="none" w:sz="0" w:space="0" w:color="auto"/>
        <w:bottom w:val="none" w:sz="0" w:space="0" w:color="auto"/>
        <w:right w:val="none" w:sz="0" w:space="0" w:color="auto"/>
      </w:divBdr>
    </w:div>
    <w:div w:id="1684940113">
      <w:bodyDiv w:val="1"/>
      <w:marLeft w:val="0"/>
      <w:marRight w:val="0"/>
      <w:marTop w:val="0"/>
      <w:marBottom w:val="0"/>
      <w:divBdr>
        <w:top w:val="none" w:sz="0" w:space="0" w:color="auto"/>
        <w:left w:val="none" w:sz="0" w:space="0" w:color="auto"/>
        <w:bottom w:val="none" w:sz="0" w:space="0" w:color="auto"/>
        <w:right w:val="none" w:sz="0" w:space="0" w:color="auto"/>
      </w:divBdr>
    </w:div>
    <w:div w:id="1692606223">
      <w:bodyDiv w:val="1"/>
      <w:marLeft w:val="0"/>
      <w:marRight w:val="0"/>
      <w:marTop w:val="0"/>
      <w:marBottom w:val="0"/>
      <w:divBdr>
        <w:top w:val="none" w:sz="0" w:space="0" w:color="auto"/>
        <w:left w:val="none" w:sz="0" w:space="0" w:color="auto"/>
        <w:bottom w:val="none" w:sz="0" w:space="0" w:color="auto"/>
        <w:right w:val="none" w:sz="0" w:space="0" w:color="auto"/>
      </w:divBdr>
    </w:div>
    <w:div w:id="1694068819">
      <w:bodyDiv w:val="1"/>
      <w:marLeft w:val="0"/>
      <w:marRight w:val="0"/>
      <w:marTop w:val="0"/>
      <w:marBottom w:val="0"/>
      <w:divBdr>
        <w:top w:val="none" w:sz="0" w:space="0" w:color="auto"/>
        <w:left w:val="none" w:sz="0" w:space="0" w:color="auto"/>
        <w:bottom w:val="none" w:sz="0" w:space="0" w:color="auto"/>
        <w:right w:val="none" w:sz="0" w:space="0" w:color="auto"/>
      </w:divBdr>
    </w:div>
    <w:div w:id="1698114826">
      <w:bodyDiv w:val="1"/>
      <w:marLeft w:val="0"/>
      <w:marRight w:val="0"/>
      <w:marTop w:val="0"/>
      <w:marBottom w:val="0"/>
      <w:divBdr>
        <w:top w:val="none" w:sz="0" w:space="0" w:color="auto"/>
        <w:left w:val="none" w:sz="0" w:space="0" w:color="auto"/>
        <w:bottom w:val="none" w:sz="0" w:space="0" w:color="auto"/>
        <w:right w:val="none" w:sz="0" w:space="0" w:color="auto"/>
      </w:divBdr>
    </w:div>
    <w:div w:id="1698458698">
      <w:bodyDiv w:val="1"/>
      <w:marLeft w:val="0"/>
      <w:marRight w:val="0"/>
      <w:marTop w:val="0"/>
      <w:marBottom w:val="0"/>
      <w:divBdr>
        <w:top w:val="none" w:sz="0" w:space="0" w:color="auto"/>
        <w:left w:val="none" w:sz="0" w:space="0" w:color="auto"/>
        <w:bottom w:val="none" w:sz="0" w:space="0" w:color="auto"/>
        <w:right w:val="none" w:sz="0" w:space="0" w:color="auto"/>
      </w:divBdr>
    </w:div>
    <w:div w:id="1698695214">
      <w:bodyDiv w:val="1"/>
      <w:marLeft w:val="0"/>
      <w:marRight w:val="0"/>
      <w:marTop w:val="0"/>
      <w:marBottom w:val="0"/>
      <w:divBdr>
        <w:top w:val="none" w:sz="0" w:space="0" w:color="auto"/>
        <w:left w:val="none" w:sz="0" w:space="0" w:color="auto"/>
        <w:bottom w:val="none" w:sz="0" w:space="0" w:color="auto"/>
        <w:right w:val="none" w:sz="0" w:space="0" w:color="auto"/>
      </w:divBdr>
    </w:div>
    <w:div w:id="1702783778">
      <w:bodyDiv w:val="1"/>
      <w:marLeft w:val="0"/>
      <w:marRight w:val="0"/>
      <w:marTop w:val="0"/>
      <w:marBottom w:val="0"/>
      <w:divBdr>
        <w:top w:val="none" w:sz="0" w:space="0" w:color="auto"/>
        <w:left w:val="none" w:sz="0" w:space="0" w:color="auto"/>
        <w:bottom w:val="none" w:sz="0" w:space="0" w:color="auto"/>
        <w:right w:val="none" w:sz="0" w:space="0" w:color="auto"/>
      </w:divBdr>
    </w:div>
    <w:div w:id="1706910266">
      <w:bodyDiv w:val="1"/>
      <w:marLeft w:val="0"/>
      <w:marRight w:val="0"/>
      <w:marTop w:val="0"/>
      <w:marBottom w:val="0"/>
      <w:divBdr>
        <w:top w:val="none" w:sz="0" w:space="0" w:color="auto"/>
        <w:left w:val="none" w:sz="0" w:space="0" w:color="auto"/>
        <w:bottom w:val="none" w:sz="0" w:space="0" w:color="auto"/>
        <w:right w:val="none" w:sz="0" w:space="0" w:color="auto"/>
      </w:divBdr>
    </w:div>
    <w:div w:id="1710375509">
      <w:bodyDiv w:val="1"/>
      <w:marLeft w:val="0"/>
      <w:marRight w:val="0"/>
      <w:marTop w:val="0"/>
      <w:marBottom w:val="0"/>
      <w:divBdr>
        <w:top w:val="none" w:sz="0" w:space="0" w:color="auto"/>
        <w:left w:val="none" w:sz="0" w:space="0" w:color="auto"/>
        <w:bottom w:val="none" w:sz="0" w:space="0" w:color="auto"/>
        <w:right w:val="none" w:sz="0" w:space="0" w:color="auto"/>
      </w:divBdr>
    </w:div>
    <w:div w:id="1718310530">
      <w:bodyDiv w:val="1"/>
      <w:marLeft w:val="0"/>
      <w:marRight w:val="0"/>
      <w:marTop w:val="0"/>
      <w:marBottom w:val="0"/>
      <w:divBdr>
        <w:top w:val="none" w:sz="0" w:space="0" w:color="auto"/>
        <w:left w:val="none" w:sz="0" w:space="0" w:color="auto"/>
        <w:bottom w:val="none" w:sz="0" w:space="0" w:color="auto"/>
        <w:right w:val="none" w:sz="0" w:space="0" w:color="auto"/>
      </w:divBdr>
    </w:div>
    <w:div w:id="1720133445">
      <w:bodyDiv w:val="1"/>
      <w:marLeft w:val="0"/>
      <w:marRight w:val="0"/>
      <w:marTop w:val="0"/>
      <w:marBottom w:val="0"/>
      <w:divBdr>
        <w:top w:val="none" w:sz="0" w:space="0" w:color="auto"/>
        <w:left w:val="none" w:sz="0" w:space="0" w:color="auto"/>
        <w:bottom w:val="none" w:sz="0" w:space="0" w:color="auto"/>
        <w:right w:val="none" w:sz="0" w:space="0" w:color="auto"/>
      </w:divBdr>
    </w:div>
    <w:div w:id="1721204142">
      <w:bodyDiv w:val="1"/>
      <w:marLeft w:val="0"/>
      <w:marRight w:val="0"/>
      <w:marTop w:val="0"/>
      <w:marBottom w:val="0"/>
      <w:divBdr>
        <w:top w:val="none" w:sz="0" w:space="0" w:color="auto"/>
        <w:left w:val="none" w:sz="0" w:space="0" w:color="auto"/>
        <w:bottom w:val="none" w:sz="0" w:space="0" w:color="auto"/>
        <w:right w:val="none" w:sz="0" w:space="0" w:color="auto"/>
      </w:divBdr>
    </w:div>
    <w:div w:id="1723092944">
      <w:bodyDiv w:val="1"/>
      <w:marLeft w:val="0"/>
      <w:marRight w:val="0"/>
      <w:marTop w:val="0"/>
      <w:marBottom w:val="0"/>
      <w:divBdr>
        <w:top w:val="none" w:sz="0" w:space="0" w:color="auto"/>
        <w:left w:val="none" w:sz="0" w:space="0" w:color="auto"/>
        <w:bottom w:val="none" w:sz="0" w:space="0" w:color="auto"/>
        <w:right w:val="none" w:sz="0" w:space="0" w:color="auto"/>
      </w:divBdr>
    </w:div>
    <w:div w:id="1725981614">
      <w:bodyDiv w:val="1"/>
      <w:marLeft w:val="0"/>
      <w:marRight w:val="0"/>
      <w:marTop w:val="0"/>
      <w:marBottom w:val="0"/>
      <w:divBdr>
        <w:top w:val="none" w:sz="0" w:space="0" w:color="auto"/>
        <w:left w:val="none" w:sz="0" w:space="0" w:color="auto"/>
        <w:bottom w:val="none" w:sz="0" w:space="0" w:color="auto"/>
        <w:right w:val="none" w:sz="0" w:space="0" w:color="auto"/>
      </w:divBdr>
    </w:div>
    <w:div w:id="1726223422">
      <w:bodyDiv w:val="1"/>
      <w:marLeft w:val="0"/>
      <w:marRight w:val="0"/>
      <w:marTop w:val="0"/>
      <w:marBottom w:val="0"/>
      <w:divBdr>
        <w:top w:val="none" w:sz="0" w:space="0" w:color="auto"/>
        <w:left w:val="none" w:sz="0" w:space="0" w:color="auto"/>
        <w:bottom w:val="none" w:sz="0" w:space="0" w:color="auto"/>
        <w:right w:val="none" w:sz="0" w:space="0" w:color="auto"/>
      </w:divBdr>
    </w:div>
    <w:div w:id="1733237943">
      <w:bodyDiv w:val="1"/>
      <w:marLeft w:val="0"/>
      <w:marRight w:val="0"/>
      <w:marTop w:val="0"/>
      <w:marBottom w:val="0"/>
      <w:divBdr>
        <w:top w:val="none" w:sz="0" w:space="0" w:color="auto"/>
        <w:left w:val="none" w:sz="0" w:space="0" w:color="auto"/>
        <w:bottom w:val="none" w:sz="0" w:space="0" w:color="auto"/>
        <w:right w:val="none" w:sz="0" w:space="0" w:color="auto"/>
      </w:divBdr>
    </w:div>
    <w:div w:id="1733772723">
      <w:bodyDiv w:val="1"/>
      <w:marLeft w:val="0"/>
      <w:marRight w:val="0"/>
      <w:marTop w:val="0"/>
      <w:marBottom w:val="0"/>
      <w:divBdr>
        <w:top w:val="none" w:sz="0" w:space="0" w:color="auto"/>
        <w:left w:val="none" w:sz="0" w:space="0" w:color="auto"/>
        <w:bottom w:val="none" w:sz="0" w:space="0" w:color="auto"/>
        <w:right w:val="none" w:sz="0" w:space="0" w:color="auto"/>
      </w:divBdr>
    </w:div>
    <w:div w:id="1735423184">
      <w:bodyDiv w:val="1"/>
      <w:marLeft w:val="0"/>
      <w:marRight w:val="0"/>
      <w:marTop w:val="0"/>
      <w:marBottom w:val="0"/>
      <w:divBdr>
        <w:top w:val="none" w:sz="0" w:space="0" w:color="auto"/>
        <w:left w:val="none" w:sz="0" w:space="0" w:color="auto"/>
        <w:bottom w:val="none" w:sz="0" w:space="0" w:color="auto"/>
        <w:right w:val="none" w:sz="0" w:space="0" w:color="auto"/>
      </w:divBdr>
      <w:divsChild>
        <w:div w:id="1875577839">
          <w:marLeft w:val="0"/>
          <w:marRight w:val="0"/>
          <w:marTop w:val="0"/>
          <w:marBottom w:val="0"/>
          <w:divBdr>
            <w:top w:val="none" w:sz="0" w:space="0" w:color="auto"/>
            <w:left w:val="none" w:sz="0" w:space="0" w:color="auto"/>
            <w:bottom w:val="none" w:sz="0" w:space="0" w:color="auto"/>
            <w:right w:val="none" w:sz="0" w:space="0" w:color="auto"/>
          </w:divBdr>
          <w:divsChild>
            <w:div w:id="1686512952">
              <w:marLeft w:val="0"/>
              <w:marRight w:val="0"/>
              <w:marTop w:val="0"/>
              <w:marBottom w:val="0"/>
              <w:divBdr>
                <w:top w:val="none" w:sz="0" w:space="0" w:color="auto"/>
                <w:left w:val="none" w:sz="0" w:space="0" w:color="auto"/>
                <w:bottom w:val="none" w:sz="0" w:space="0" w:color="auto"/>
                <w:right w:val="none" w:sz="0" w:space="0" w:color="auto"/>
              </w:divBdr>
              <w:divsChild>
                <w:div w:id="1725564370">
                  <w:marLeft w:val="0"/>
                  <w:marRight w:val="0"/>
                  <w:marTop w:val="0"/>
                  <w:marBottom w:val="0"/>
                  <w:divBdr>
                    <w:top w:val="none" w:sz="0" w:space="0" w:color="auto"/>
                    <w:left w:val="none" w:sz="0" w:space="0" w:color="auto"/>
                    <w:bottom w:val="none" w:sz="0" w:space="0" w:color="auto"/>
                    <w:right w:val="none" w:sz="0" w:space="0" w:color="auto"/>
                  </w:divBdr>
                  <w:divsChild>
                    <w:div w:id="1007101524">
                      <w:marLeft w:val="0"/>
                      <w:marRight w:val="0"/>
                      <w:marTop w:val="0"/>
                      <w:marBottom w:val="0"/>
                      <w:divBdr>
                        <w:top w:val="none" w:sz="0" w:space="0" w:color="auto"/>
                        <w:left w:val="none" w:sz="0" w:space="0" w:color="auto"/>
                        <w:bottom w:val="none" w:sz="0" w:space="0" w:color="auto"/>
                        <w:right w:val="none" w:sz="0" w:space="0" w:color="auto"/>
                      </w:divBdr>
                      <w:divsChild>
                        <w:div w:id="632029449">
                          <w:marLeft w:val="0"/>
                          <w:marRight w:val="0"/>
                          <w:marTop w:val="0"/>
                          <w:marBottom w:val="0"/>
                          <w:divBdr>
                            <w:top w:val="none" w:sz="0" w:space="0" w:color="auto"/>
                            <w:left w:val="none" w:sz="0" w:space="0" w:color="auto"/>
                            <w:bottom w:val="none" w:sz="0" w:space="0" w:color="auto"/>
                            <w:right w:val="none" w:sz="0" w:space="0" w:color="auto"/>
                          </w:divBdr>
                          <w:divsChild>
                            <w:div w:id="1129013069">
                              <w:marLeft w:val="0"/>
                              <w:marRight w:val="0"/>
                              <w:marTop w:val="0"/>
                              <w:marBottom w:val="0"/>
                              <w:divBdr>
                                <w:top w:val="none" w:sz="0" w:space="0" w:color="auto"/>
                                <w:left w:val="none" w:sz="0" w:space="0" w:color="auto"/>
                                <w:bottom w:val="none" w:sz="0" w:space="0" w:color="auto"/>
                                <w:right w:val="none" w:sz="0" w:space="0" w:color="auto"/>
                              </w:divBdr>
                              <w:divsChild>
                                <w:div w:id="80182943">
                                  <w:marLeft w:val="0"/>
                                  <w:marRight w:val="0"/>
                                  <w:marTop w:val="0"/>
                                  <w:marBottom w:val="0"/>
                                  <w:divBdr>
                                    <w:top w:val="none" w:sz="0" w:space="0" w:color="auto"/>
                                    <w:left w:val="none" w:sz="0" w:space="0" w:color="auto"/>
                                    <w:bottom w:val="none" w:sz="0" w:space="0" w:color="auto"/>
                                    <w:right w:val="none" w:sz="0" w:space="0" w:color="auto"/>
                                  </w:divBdr>
                                  <w:divsChild>
                                    <w:div w:id="1419985411">
                                      <w:marLeft w:val="0"/>
                                      <w:marRight w:val="0"/>
                                      <w:marTop w:val="0"/>
                                      <w:marBottom w:val="0"/>
                                      <w:divBdr>
                                        <w:top w:val="none" w:sz="0" w:space="0" w:color="auto"/>
                                        <w:left w:val="none" w:sz="0" w:space="0" w:color="auto"/>
                                        <w:bottom w:val="none" w:sz="0" w:space="0" w:color="auto"/>
                                        <w:right w:val="none" w:sz="0" w:space="0" w:color="auto"/>
                                      </w:divBdr>
                                      <w:divsChild>
                                        <w:div w:id="789924">
                                          <w:marLeft w:val="0"/>
                                          <w:marRight w:val="0"/>
                                          <w:marTop w:val="0"/>
                                          <w:marBottom w:val="0"/>
                                          <w:divBdr>
                                            <w:top w:val="none" w:sz="0" w:space="0" w:color="auto"/>
                                            <w:left w:val="none" w:sz="0" w:space="0" w:color="auto"/>
                                            <w:bottom w:val="none" w:sz="0" w:space="0" w:color="auto"/>
                                            <w:right w:val="none" w:sz="0" w:space="0" w:color="auto"/>
                                          </w:divBdr>
                                          <w:divsChild>
                                            <w:div w:id="1663310049">
                                              <w:marLeft w:val="0"/>
                                              <w:marRight w:val="0"/>
                                              <w:marTop w:val="0"/>
                                              <w:marBottom w:val="0"/>
                                              <w:divBdr>
                                                <w:top w:val="none" w:sz="0" w:space="0" w:color="auto"/>
                                                <w:left w:val="none" w:sz="0" w:space="0" w:color="auto"/>
                                                <w:bottom w:val="none" w:sz="0" w:space="0" w:color="auto"/>
                                                <w:right w:val="none" w:sz="0" w:space="0" w:color="auto"/>
                                              </w:divBdr>
                                              <w:divsChild>
                                                <w:div w:id="453910359">
                                                  <w:marLeft w:val="0"/>
                                                  <w:marRight w:val="0"/>
                                                  <w:marTop w:val="0"/>
                                                  <w:marBottom w:val="0"/>
                                                  <w:divBdr>
                                                    <w:top w:val="none" w:sz="0" w:space="0" w:color="auto"/>
                                                    <w:left w:val="none" w:sz="0" w:space="0" w:color="auto"/>
                                                    <w:bottom w:val="none" w:sz="0" w:space="0" w:color="auto"/>
                                                    <w:right w:val="none" w:sz="0" w:space="0" w:color="auto"/>
                                                  </w:divBdr>
                                                  <w:divsChild>
                                                    <w:div w:id="1576010593">
                                                      <w:marLeft w:val="0"/>
                                                      <w:marRight w:val="0"/>
                                                      <w:marTop w:val="0"/>
                                                      <w:marBottom w:val="0"/>
                                                      <w:divBdr>
                                                        <w:top w:val="none" w:sz="0" w:space="0" w:color="auto"/>
                                                        <w:left w:val="none" w:sz="0" w:space="0" w:color="auto"/>
                                                        <w:bottom w:val="none" w:sz="0" w:space="0" w:color="auto"/>
                                                        <w:right w:val="none" w:sz="0" w:space="0" w:color="auto"/>
                                                      </w:divBdr>
                                                      <w:divsChild>
                                                        <w:div w:id="32389003">
                                                          <w:marLeft w:val="0"/>
                                                          <w:marRight w:val="0"/>
                                                          <w:marTop w:val="0"/>
                                                          <w:marBottom w:val="0"/>
                                                          <w:divBdr>
                                                            <w:top w:val="none" w:sz="0" w:space="0" w:color="auto"/>
                                                            <w:left w:val="none" w:sz="0" w:space="0" w:color="auto"/>
                                                            <w:bottom w:val="none" w:sz="0" w:space="0" w:color="auto"/>
                                                            <w:right w:val="none" w:sz="0" w:space="0" w:color="auto"/>
                                                          </w:divBdr>
                                                          <w:divsChild>
                                                            <w:div w:id="698896049">
                                                              <w:marLeft w:val="0"/>
                                                              <w:marRight w:val="0"/>
                                                              <w:marTop w:val="0"/>
                                                              <w:marBottom w:val="0"/>
                                                              <w:divBdr>
                                                                <w:top w:val="none" w:sz="0" w:space="0" w:color="auto"/>
                                                                <w:left w:val="none" w:sz="0" w:space="0" w:color="auto"/>
                                                                <w:bottom w:val="none" w:sz="0" w:space="0" w:color="auto"/>
                                                                <w:right w:val="none" w:sz="0" w:space="0" w:color="auto"/>
                                                              </w:divBdr>
                                                              <w:divsChild>
                                                                <w:div w:id="583732916">
                                                                  <w:marLeft w:val="0"/>
                                                                  <w:marRight w:val="0"/>
                                                                  <w:marTop w:val="0"/>
                                                                  <w:marBottom w:val="0"/>
                                                                  <w:divBdr>
                                                                    <w:top w:val="none" w:sz="0" w:space="0" w:color="auto"/>
                                                                    <w:left w:val="none" w:sz="0" w:space="0" w:color="auto"/>
                                                                    <w:bottom w:val="none" w:sz="0" w:space="0" w:color="auto"/>
                                                                    <w:right w:val="none" w:sz="0" w:space="0" w:color="auto"/>
                                                                  </w:divBdr>
                                                                  <w:divsChild>
                                                                    <w:div w:id="136193815">
                                                                      <w:marLeft w:val="0"/>
                                                                      <w:marRight w:val="0"/>
                                                                      <w:marTop w:val="0"/>
                                                                      <w:marBottom w:val="0"/>
                                                                      <w:divBdr>
                                                                        <w:top w:val="none" w:sz="0" w:space="0" w:color="auto"/>
                                                                        <w:left w:val="none" w:sz="0" w:space="0" w:color="auto"/>
                                                                        <w:bottom w:val="none" w:sz="0" w:space="0" w:color="auto"/>
                                                                        <w:right w:val="none" w:sz="0" w:space="0" w:color="auto"/>
                                                                      </w:divBdr>
                                                                      <w:divsChild>
                                                                        <w:div w:id="381952116">
                                                                          <w:marLeft w:val="0"/>
                                                                          <w:marRight w:val="0"/>
                                                                          <w:marTop w:val="0"/>
                                                                          <w:marBottom w:val="0"/>
                                                                          <w:divBdr>
                                                                            <w:top w:val="none" w:sz="0" w:space="0" w:color="auto"/>
                                                                            <w:left w:val="none" w:sz="0" w:space="0" w:color="auto"/>
                                                                            <w:bottom w:val="none" w:sz="0" w:space="0" w:color="auto"/>
                                                                            <w:right w:val="none" w:sz="0" w:space="0" w:color="auto"/>
                                                                          </w:divBdr>
                                                                          <w:divsChild>
                                                                            <w:div w:id="1800294870">
                                                                              <w:marLeft w:val="0"/>
                                                                              <w:marRight w:val="0"/>
                                                                              <w:marTop w:val="0"/>
                                                                              <w:marBottom w:val="0"/>
                                                                              <w:divBdr>
                                                                                <w:top w:val="none" w:sz="0" w:space="0" w:color="auto"/>
                                                                                <w:left w:val="none" w:sz="0" w:space="0" w:color="auto"/>
                                                                                <w:bottom w:val="none" w:sz="0" w:space="0" w:color="auto"/>
                                                                                <w:right w:val="none" w:sz="0" w:space="0" w:color="auto"/>
                                                                              </w:divBdr>
                                                                              <w:divsChild>
                                                                                <w:div w:id="894897953">
                                                                                  <w:marLeft w:val="0"/>
                                                                                  <w:marRight w:val="0"/>
                                                                                  <w:marTop w:val="0"/>
                                                                                  <w:marBottom w:val="0"/>
                                                                                  <w:divBdr>
                                                                                    <w:top w:val="none" w:sz="0" w:space="0" w:color="auto"/>
                                                                                    <w:left w:val="none" w:sz="0" w:space="0" w:color="auto"/>
                                                                                    <w:bottom w:val="none" w:sz="0" w:space="0" w:color="auto"/>
                                                                                    <w:right w:val="none" w:sz="0" w:space="0" w:color="auto"/>
                                                                                  </w:divBdr>
                                                                                  <w:divsChild>
                                                                                    <w:div w:id="1425564967">
                                                                                      <w:marLeft w:val="0"/>
                                                                                      <w:marRight w:val="0"/>
                                                                                      <w:marTop w:val="0"/>
                                                                                      <w:marBottom w:val="0"/>
                                                                                      <w:divBdr>
                                                                                        <w:top w:val="none" w:sz="0" w:space="0" w:color="auto"/>
                                                                                        <w:left w:val="none" w:sz="0" w:space="0" w:color="auto"/>
                                                                                        <w:bottom w:val="none" w:sz="0" w:space="0" w:color="auto"/>
                                                                                        <w:right w:val="none" w:sz="0" w:space="0" w:color="auto"/>
                                                                                      </w:divBdr>
                                                                                      <w:divsChild>
                                                                                        <w:div w:id="1957373313">
                                                                                          <w:marLeft w:val="0"/>
                                                                                          <w:marRight w:val="0"/>
                                                                                          <w:marTop w:val="0"/>
                                                                                          <w:marBottom w:val="0"/>
                                                                                          <w:divBdr>
                                                                                            <w:top w:val="none" w:sz="0" w:space="0" w:color="auto"/>
                                                                                            <w:left w:val="none" w:sz="0" w:space="0" w:color="auto"/>
                                                                                            <w:bottom w:val="none" w:sz="0" w:space="0" w:color="auto"/>
                                                                                            <w:right w:val="none" w:sz="0" w:space="0" w:color="auto"/>
                                                                                          </w:divBdr>
                                                                                          <w:divsChild>
                                                                                            <w:div w:id="2034259887">
                                                                                              <w:marLeft w:val="0"/>
                                                                                              <w:marRight w:val="0"/>
                                                                                              <w:marTop w:val="0"/>
                                                                                              <w:marBottom w:val="0"/>
                                                                                              <w:divBdr>
                                                                                                <w:top w:val="none" w:sz="0" w:space="0" w:color="auto"/>
                                                                                                <w:left w:val="none" w:sz="0" w:space="0" w:color="auto"/>
                                                                                                <w:bottom w:val="none" w:sz="0" w:space="0" w:color="auto"/>
                                                                                                <w:right w:val="none" w:sz="0" w:space="0" w:color="auto"/>
                                                                                              </w:divBdr>
                                                                                              <w:divsChild>
                                                                                                <w:div w:id="1611618557">
                                                                                                  <w:marLeft w:val="0"/>
                                                                                                  <w:marRight w:val="0"/>
                                                                                                  <w:marTop w:val="0"/>
                                                                                                  <w:marBottom w:val="0"/>
                                                                                                  <w:divBdr>
                                                                                                    <w:top w:val="none" w:sz="0" w:space="0" w:color="auto"/>
                                                                                                    <w:left w:val="none" w:sz="0" w:space="0" w:color="auto"/>
                                                                                                    <w:bottom w:val="none" w:sz="0" w:space="0" w:color="auto"/>
                                                                                                    <w:right w:val="none" w:sz="0" w:space="0" w:color="auto"/>
                                                                                                  </w:divBdr>
                                                                                                  <w:divsChild>
                                                                                                    <w:div w:id="1512378554">
                                                                                                      <w:marLeft w:val="0"/>
                                                                                                      <w:marRight w:val="0"/>
                                                                                                      <w:marTop w:val="0"/>
                                                                                                      <w:marBottom w:val="0"/>
                                                                                                      <w:divBdr>
                                                                                                        <w:top w:val="none" w:sz="0" w:space="0" w:color="auto"/>
                                                                                                        <w:left w:val="none" w:sz="0" w:space="0" w:color="auto"/>
                                                                                                        <w:bottom w:val="none" w:sz="0" w:space="0" w:color="auto"/>
                                                                                                        <w:right w:val="none" w:sz="0" w:space="0" w:color="auto"/>
                                                                                                      </w:divBdr>
                                                                                                      <w:divsChild>
                                                                                                        <w:div w:id="1650404728">
                                                                                                          <w:marLeft w:val="0"/>
                                                                                                          <w:marRight w:val="0"/>
                                                                                                          <w:marTop w:val="0"/>
                                                                                                          <w:marBottom w:val="0"/>
                                                                                                          <w:divBdr>
                                                                                                            <w:top w:val="none" w:sz="0" w:space="0" w:color="auto"/>
                                                                                                            <w:left w:val="none" w:sz="0" w:space="0" w:color="auto"/>
                                                                                                            <w:bottom w:val="none" w:sz="0" w:space="0" w:color="auto"/>
                                                                                                            <w:right w:val="none" w:sz="0" w:space="0" w:color="auto"/>
                                                                                                          </w:divBdr>
                                                                                                          <w:divsChild>
                                                                                                            <w:div w:id="1458138432">
                                                                                                              <w:marLeft w:val="0"/>
                                                                                                              <w:marRight w:val="0"/>
                                                                                                              <w:marTop w:val="0"/>
                                                                                                              <w:marBottom w:val="0"/>
                                                                                                              <w:divBdr>
                                                                                                                <w:top w:val="none" w:sz="0" w:space="0" w:color="auto"/>
                                                                                                                <w:left w:val="none" w:sz="0" w:space="0" w:color="auto"/>
                                                                                                                <w:bottom w:val="none" w:sz="0" w:space="0" w:color="auto"/>
                                                                                                                <w:right w:val="none" w:sz="0" w:space="0" w:color="auto"/>
                                                                                                              </w:divBdr>
                                                                                                              <w:divsChild>
                                                                                                                <w:div w:id="1703624657">
                                                                                                                  <w:marLeft w:val="0"/>
                                                                                                                  <w:marRight w:val="0"/>
                                                                                                                  <w:marTop w:val="0"/>
                                                                                                                  <w:marBottom w:val="0"/>
                                                                                                                  <w:divBdr>
                                                                                                                    <w:top w:val="none" w:sz="0" w:space="0" w:color="auto"/>
                                                                                                                    <w:left w:val="none" w:sz="0" w:space="0" w:color="auto"/>
                                                                                                                    <w:bottom w:val="none" w:sz="0" w:space="0" w:color="auto"/>
                                                                                                                    <w:right w:val="none" w:sz="0" w:space="0" w:color="auto"/>
                                                                                                                  </w:divBdr>
                                                                                                                  <w:divsChild>
                                                                                                                    <w:div w:id="144517692">
                                                                                                                      <w:marLeft w:val="0"/>
                                                                                                                      <w:marRight w:val="0"/>
                                                                                                                      <w:marTop w:val="0"/>
                                                                                                                      <w:marBottom w:val="0"/>
                                                                                                                      <w:divBdr>
                                                                                                                        <w:top w:val="none" w:sz="0" w:space="0" w:color="auto"/>
                                                                                                                        <w:left w:val="none" w:sz="0" w:space="0" w:color="auto"/>
                                                                                                                        <w:bottom w:val="none" w:sz="0" w:space="0" w:color="auto"/>
                                                                                                                        <w:right w:val="none" w:sz="0" w:space="0" w:color="auto"/>
                                                                                                                      </w:divBdr>
                                                                                                                      <w:divsChild>
                                                                                                                        <w:div w:id="2141535540">
                                                                                                                          <w:marLeft w:val="0"/>
                                                                                                                          <w:marRight w:val="120"/>
                                                                                                                          <w:marTop w:val="0"/>
                                                                                                                          <w:marBottom w:val="150"/>
                                                                                                                          <w:divBdr>
                                                                                                                            <w:top w:val="single" w:sz="2" w:space="0" w:color="EFEFEF"/>
                                                                                                                            <w:left w:val="single" w:sz="6" w:space="0" w:color="EFEFEF"/>
                                                                                                                            <w:bottom w:val="single" w:sz="6" w:space="0" w:color="E2E2E2"/>
                                                                                                                            <w:right w:val="single" w:sz="6" w:space="0" w:color="EFEFEF"/>
                                                                                                                          </w:divBdr>
                                                                                                                          <w:divsChild>
                                                                                                                            <w:div w:id="2146653313">
                                                                                                                              <w:marLeft w:val="0"/>
                                                                                                                              <w:marRight w:val="0"/>
                                                                                                                              <w:marTop w:val="0"/>
                                                                                                                              <w:marBottom w:val="0"/>
                                                                                                                              <w:divBdr>
                                                                                                                                <w:top w:val="none" w:sz="0" w:space="0" w:color="auto"/>
                                                                                                                                <w:left w:val="none" w:sz="0" w:space="0" w:color="auto"/>
                                                                                                                                <w:bottom w:val="none" w:sz="0" w:space="0" w:color="auto"/>
                                                                                                                                <w:right w:val="none" w:sz="0" w:space="0" w:color="auto"/>
                                                                                                                              </w:divBdr>
                                                                                                                              <w:divsChild>
                                                                                                                                <w:div w:id="1322854029">
                                                                                                                                  <w:marLeft w:val="0"/>
                                                                                                                                  <w:marRight w:val="0"/>
                                                                                                                                  <w:marTop w:val="0"/>
                                                                                                                                  <w:marBottom w:val="0"/>
                                                                                                                                  <w:divBdr>
                                                                                                                                    <w:top w:val="none" w:sz="0" w:space="0" w:color="auto"/>
                                                                                                                                    <w:left w:val="none" w:sz="0" w:space="0" w:color="auto"/>
                                                                                                                                    <w:bottom w:val="none" w:sz="0" w:space="0" w:color="auto"/>
                                                                                                                                    <w:right w:val="none" w:sz="0" w:space="0" w:color="auto"/>
                                                                                                                                  </w:divBdr>
                                                                                                                                  <w:divsChild>
                                                                                                                                    <w:div w:id="866793458">
                                                                                                                                      <w:marLeft w:val="0"/>
                                                                                                                                      <w:marRight w:val="0"/>
                                                                                                                                      <w:marTop w:val="0"/>
                                                                                                                                      <w:marBottom w:val="0"/>
                                                                                                                                      <w:divBdr>
                                                                                                                                        <w:top w:val="none" w:sz="0" w:space="0" w:color="auto"/>
                                                                                                                                        <w:left w:val="none" w:sz="0" w:space="0" w:color="auto"/>
                                                                                                                                        <w:bottom w:val="none" w:sz="0" w:space="0" w:color="auto"/>
                                                                                                                                        <w:right w:val="none" w:sz="0" w:space="0" w:color="auto"/>
                                                                                                                                      </w:divBdr>
                                                                                                                                      <w:divsChild>
                                                                                                                                        <w:div w:id="1614702237">
                                                                                                                                          <w:marLeft w:val="0"/>
                                                                                                                                          <w:marRight w:val="0"/>
                                                                                                                                          <w:marTop w:val="0"/>
                                                                                                                                          <w:marBottom w:val="0"/>
                                                                                                                                          <w:divBdr>
                                                                                                                                            <w:top w:val="none" w:sz="0" w:space="0" w:color="auto"/>
                                                                                                                                            <w:left w:val="none" w:sz="0" w:space="0" w:color="auto"/>
                                                                                                                                            <w:bottom w:val="none" w:sz="0" w:space="0" w:color="auto"/>
                                                                                                                                            <w:right w:val="none" w:sz="0" w:space="0" w:color="auto"/>
                                                                                                                                          </w:divBdr>
                                                                                                                                          <w:divsChild>
                                                                                                                                            <w:div w:id="1612276622">
                                                                                                                                              <w:marLeft w:val="0"/>
                                                                                                                                              <w:marRight w:val="0"/>
                                                                                                                                              <w:marTop w:val="0"/>
                                                                                                                                              <w:marBottom w:val="0"/>
                                                                                                                                              <w:divBdr>
                                                                                                                                                <w:top w:val="single" w:sz="2" w:space="4" w:color="D8D8D8"/>
                                                                                                                                                <w:left w:val="single" w:sz="2" w:space="0" w:color="D8D8D8"/>
                                                                                                                                                <w:bottom w:val="single" w:sz="2" w:space="4" w:color="D8D8D8"/>
                                                                                                                                                <w:right w:val="single" w:sz="2" w:space="0" w:color="D8D8D8"/>
                                                                                                                                              </w:divBdr>
                                                                                                                                              <w:divsChild>
                                                                                                                                                <w:div w:id="1697928694">
                                                                                                                                                  <w:marLeft w:val="225"/>
                                                                                                                                                  <w:marRight w:val="225"/>
                                                                                                                                                  <w:marTop w:val="75"/>
                                                                                                                                                  <w:marBottom w:val="75"/>
                                                                                                                                                  <w:divBdr>
                                                                                                                                                    <w:top w:val="none" w:sz="0" w:space="0" w:color="auto"/>
                                                                                                                                                    <w:left w:val="none" w:sz="0" w:space="0" w:color="auto"/>
                                                                                                                                                    <w:bottom w:val="none" w:sz="0" w:space="0" w:color="auto"/>
                                                                                                                                                    <w:right w:val="none" w:sz="0" w:space="0" w:color="auto"/>
                                                                                                                                                  </w:divBdr>
                                                                                                                                                  <w:divsChild>
                                                                                                                                                    <w:div w:id="1049843604">
                                                                                                                                                      <w:marLeft w:val="0"/>
                                                                                                                                                      <w:marRight w:val="0"/>
                                                                                                                                                      <w:marTop w:val="0"/>
                                                                                                                                                      <w:marBottom w:val="0"/>
                                                                                                                                                      <w:divBdr>
                                                                                                                                                        <w:top w:val="single" w:sz="6" w:space="0" w:color="auto"/>
                                                                                                                                                        <w:left w:val="single" w:sz="6" w:space="0" w:color="auto"/>
                                                                                                                                                        <w:bottom w:val="single" w:sz="6" w:space="0" w:color="auto"/>
                                                                                                                                                        <w:right w:val="single" w:sz="6" w:space="0" w:color="auto"/>
                                                                                                                                                      </w:divBdr>
                                                                                                                                                      <w:divsChild>
                                                                                                                                                        <w:div w:id="1969580858">
                                                                                                                                                          <w:marLeft w:val="0"/>
                                                                                                                                                          <w:marRight w:val="0"/>
                                                                                                                                                          <w:marTop w:val="0"/>
                                                                                                                                                          <w:marBottom w:val="0"/>
                                                                                                                                                          <w:divBdr>
                                                                                                                                                            <w:top w:val="none" w:sz="0" w:space="0" w:color="auto"/>
                                                                                                                                                            <w:left w:val="none" w:sz="0" w:space="0" w:color="auto"/>
                                                                                                                                                            <w:bottom w:val="none" w:sz="0" w:space="0" w:color="auto"/>
                                                                                                                                                            <w:right w:val="none" w:sz="0" w:space="0" w:color="auto"/>
                                                                                                                                                          </w:divBdr>
                                                                                                                                                          <w:divsChild>
                                                                                                                                                            <w:div w:id="52914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1520175">
      <w:bodyDiv w:val="1"/>
      <w:marLeft w:val="0"/>
      <w:marRight w:val="0"/>
      <w:marTop w:val="0"/>
      <w:marBottom w:val="0"/>
      <w:divBdr>
        <w:top w:val="none" w:sz="0" w:space="0" w:color="auto"/>
        <w:left w:val="none" w:sz="0" w:space="0" w:color="auto"/>
        <w:bottom w:val="none" w:sz="0" w:space="0" w:color="auto"/>
        <w:right w:val="none" w:sz="0" w:space="0" w:color="auto"/>
      </w:divBdr>
    </w:div>
    <w:div w:id="1742681576">
      <w:bodyDiv w:val="1"/>
      <w:marLeft w:val="0"/>
      <w:marRight w:val="0"/>
      <w:marTop w:val="0"/>
      <w:marBottom w:val="0"/>
      <w:divBdr>
        <w:top w:val="none" w:sz="0" w:space="0" w:color="auto"/>
        <w:left w:val="none" w:sz="0" w:space="0" w:color="auto"/>
        <w:bottom w:val="none" w:sz="0" w:space="0" w:color="auto"/>
        <w:right w:val="none" w:sz="0" w:space="0" w:color="auto"/>
      </w:divBdr>
    </w:div>
    <w:div w:id="1747610998">
      <w:bodyDiv w:val="1"/>
      <w:marLeft w:val="0"/>
      <w:marRight w:val="0"/>
      <w:marTop w:val="0"/>
      <w:marBottom w:val="0"/>
      <w:divBdr>
        <w:top w:val="none" w:sz="0" w:space="0" w:color="auto"/>
        <w:left w:val="none" w:sz="0" w:space="0" w:color="auto"/>
        <w:bottom w:val="none" w:sz="0" w:space="0" w:color="auto"/>
        <w:right w:val="none" w:sz="0" w:space="0" w:color="auto"/>
      </w:divBdr>
      <w:divsChild>
        <w:div w:id="85658257">
          <w:marLeft w:val="0"/>
          <w:marRight w:val="0"/>
          <w:marTop w:val="0"/>
          <w:marBottom w:val="0"/>
          <w:divBdr>
            <w:top w:val="none" w:sz="0" w:space="0" w:color="auto"/>
            <w:left w:val="none" w:sz="0" w:space="0" w:color="auto"/>
            <w:bottom w:val="none" w:sz="0" w:space="0" w:color="auto"/>
            <w:right w:val="none" w:sz="0" w:space="0" w:color="auto"/>
          </w:divBdr>
          <w:divsChild>
            <w:div w:id="1408577316">
              <w:marLeft w:val="0"/>
              <w:marRight w:val="0"/>
              <w:marTop w:val="0"/>
              <w:marBottom w:val="0"/>
              <w:divBdr>
                <w:top w:val="none" w:sz="0" w:space="0" w:color="auto"/>
                <w:left w:val="none" w:sz="0" w:space="0" w:color="auto"/>
                <w:bottom w:val="none" w:sz="0" w:space="0" w:color="auto"/>
                <w:right w:val="none" w:sz="0" w:space="0" w:color="auto"/>
              </w:divBdr>
              <w:divsChild>
                <w:div w:id="799958199">
                  <w:marLeft w:val="0"/>
                  <w:marRight w:val="0"/>
                  <w:marTop w:val="0"/>
                  <w:marBottom w:val="0"/>
                  <w:divBdr>
                    <w:top w:val="none" w:sz="0" w:space="0" w:color="auto"/>
                    <w:left w:val="none" w:sz="0" w:space="0" w:color="auto"/>
                    <w:bottom w:val="none" w:sz="0" w:space="0" w:color="auto"/>
                    <w:right w:val="none" w:sz="0" w:space="0" w:color="auto"/>
                  </w:divBdr>
                  <w:divsChild>
                    <w:div w:id="1146356450">
                      <w:marLeft w:val="0"/>
                      <w:marRight w:val="0"/>
                      <w:marTop w:val="0"/>
                      <w:marBottom w:val="0"/>
                      <w:divBdr>
                        <w:top w:val="none" w:sz="0" w:space="0" w:color="auto"/>
                        <w:left w:val="none" w:sz="0" w:space="0" w:color="auto"/>
                        <w:bottom w:val="none" w:sz="0" w:space="0" w:color="auto"/>
                        <w:right w:val="none" w:sz="0" w:space="0" w:color="auto"/>
                      </w:divBdr>
                      <w:divsChild>
                        <w:div w:id="839854461">
                          <w:marLeft w:val="0"/>
                          <w:marRight w:val="0"/>
                          <w:marTop w:val="0"/>
                          <w:marBottom w:val="0"/>
                          <w:divBdr>
                            <w:top w:val="none" w:sz="0" w:space="0" w:color="auto"/>
                            <w:left w:val="none" w:sz="0" w:space="0" w:color="auto"/>
                            <w:bottom w:val="none" w:sz="0" w:space="0" w:color="auto"/>
                            <w:right w:val="none" w:sz="0" w:space="0" w:color="auto"/>
                          </w:divBdr>
                          <w:divsChild>
                            <w:div w:id="1415280776">
                              <w:marLeft w:val="0"/>
                              <w:marRight w:val="0"/>
                              <w:marTop w:val="0"/>
                              <w:marBottom w:val="0"/>
                              <w:divBdr>
                                <w:top w:val="none" w:sz="0" w:space="0" w:color="auto"/>
                                <w:left w:val="none" w:sz="0" w:space="0" w:color="auto"/>
                                <w:bottom w:val="none" w:sz="0" w:space="0" w:color="auto"/>
                                <w:right w:val="none" w:sz="0" w:space="0" w:color="auto"/>
                              </w:divBdr>
                              <w:divsChild>
                                <w:div w:id="1761758829">
                                  <w:marLeft w:val="0"/>
                                  <w:marRight w:val="0"/>
                                  <w:marTop w:val="0"/>
                                  <w:marBottom w:val="0"/>
                                  <w:divBdr>
                                    <w:top w:val="none" w:sz="0" w:space="0" w:color="auto"/>
                                    <w:left w:val="none" w:sz="0" w:space="0" w:color="auto"/>
                                    <w:bottom w:val="none" w:sz="0" w:space="0" w:color="auto"/>
                                    <w:right w:val="none" w:sz="0" w:space="0" w:color="auto"/>
                                  </w:divBdr>
                                  <w:divsChild>
                                    <w:div w:id="334305891">
                                      <w:marLeft w:val="0"/>
                                      <w:marRight w:val="0"/>
                                      <w:marTop w:val="0"/>
                                      <w:marBottom w:val="0"/>
                                      <w:divBdr>
                                        <w:top w:val="none" w:sz="0" w:space="0" w:color="auto"/>
                                        <w:left w:val="none" w:sz="0" w:space="0" w:color="auto"/>
                                        <w:bottom w:val="none" w:sz="0" w:space="0" w:color="auto"/>
                                        <w:right w:val="none" w:sz="0" w:space="0" w:color="auto"/>
                                      </w:divBdr>
                                      <w:divsChild>
                                        <w:div w:id="1508860371">
                                          <w:marLeft w:val="0"/>
                                          <w:marRight w:val="0"/>
                                          <w:marTop w:val="0"/>
                                          <w:marBottom w:val="0"/>
                                          <w:divBdr>
                                            <w:top w:val="none" w:sz="0" w:space="0" w:color="auto"/>
                                            <w:left w:val="none" w:sz="0" w:space="0" w:color="auto"/>
                                            <w:bottom w:val="none" w:sz="0" w:space="0" w:color="auto"/>
                                            <w:right w:val="none" w:sz="0" w:space="0" w:color="auto"/>
                                          </w:divBdr>
                                          <w:divsChild>
                                            <w:div w:id="976450777">
                                              <w:marLeft w:val="0"/>
                                              <w:marRight w:val="0"/>
                                              <w:marTop w:val="0"/>
                                              <w:marBottom w:val="300"/>
                                              <w:divBdr>
                                                <w:top w:val="none" w:sz="0" w:space="0" w:color="auto"/>
                                                <w:left w:val="none" w:sz="0" w:space="0" w:color="auto"/>
                                                <w:bottom w:val="none" w:sz="0" w:space="0" w:color="auto"/>
                                                <w:right w:val="none" w:sz="0" w:space="0" w:color="auto"/>
                                              </w:divBdr>
                                              <w:divsChild>
                                                <w:div w:id="1562521374">
                                                  <w:marLeft w:val="0"/>
                                                  <w:marRight w:val="0"/>
                                                  <w:marTop w:val="0"/>
                                                  <w:marBottom w:val="0"/>
                                                  <w:divBdr>
                                                    <w:top w:val="none" w:sz="0" w:space="0" w:color="auto"/>
                                                    <w:left w:val="none" w:sz="0" w:space="0" w:color="auto"/>
                                                    <w:bottom w:val="none" w:sz="0" w:space="0" w:color="auto"/>
                                                    <w:right w:val="none" w:sz="0" w:space="0" w:color="auto"/>
                                                  </w:divBdr>
                                                  <w:divsChild>
                                                    <w:div w:id="132608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0884332">
      <w:bodyDiv w:val="1"/>
      <w:marLeft w:val="0"/>
      <w:marRight w:val="0"/>
      <w:marTop w:val="0"/>
      <w:marBottom w:val="0"/>
      <w:divBdr>
        <w:top w:val="none" w:sz="0" w:space="0" w:color="auto"/>
        <w:left w:val="none" w:sz="0" w:space="0" w:color="auto"/>
        <w:bottom w:val="none" w:sz="0" w:space="0" w:color="auto"/>
        <w:right w:val="none" w:sz="0" w:space="0" w:color="auto"/>
      </w:divBdr>
    </w:div>
    <w:div w:id="1757969204">
      <w:bodyDiv w:val="1"/>
      <w:marLeft w:val="0"/>
      <w:marRight w:val="0"/>
      <w:marTop w:val="0"/>
      <w:marBottom w:val="0"/>
      <w:divBdr>
        <w:top w:val="none" w:sz="0" w:space="0" w:color="auto"/>
        <w:left w:val="none" w:sz="0" w:space="0" w:color="auto"/>
        <w:bottom w:val="none" w:sz="0" w:space="0" w:color="auto"/>
        <w:right w:val="none" w:sz="0" w:space="0" w:color="auto"/>
      </w:divBdr>
    </w:div>
    <w:div w:id="1760177613">
      <w:bodyDiv w:val="1"/>
      <w:marLeft w:val="0"/>
      <w:marRight w:val="0"/>
      <w:marTop w:val="0"/>
      <w:marBottom w:val="0"/>
      <w:divBdr>
        <w:top w:val="none" w:sz="0" w:space="0" w:color="auto"/>
        <w:left w:val="none" w:sz="0" w:space="0" w:color="auto"/>
        <w:bottom w:val="none" w:sz="0" w:space="0" w:color="auto"/>
        <w:right w:val="none" w:sz="0" w:space="0" w:color="auto"/>
      </w:divBdr>
    </w:div>
    <w:div w:id="1760565653">
      <w:bodyDiv w:val="1"/>
      <w:marLeft w:val="0"/>
      <w:marRight w:val="0"/>
      <w:marTop w:val="0"/>
      <w:marBottom w:val="0"/>
      <w:divBdr>
        <w:top w:val="none" w:sz="0" w:space="0" w:color="auto"/>
        <w:left w:val="none" w:sz="0" w:space="0" w:color="auto"/>
        <w:bottom w:val="none" w:sz="0" w:space="0" w:color="auto"/>
        <w:right w:val="none" w:sz="0" w:space="0" w:color="auto"/>
      </w:divBdr>
    </w:div>
    <w:div w:id="1765609046">
      <w:bodyDiv w:val="1"/>
      <w:marLeft w:val="0"/>
      <w:marRight w:val="0"/>
      <w:marTop w:val="0"/>
      <w:marBottom w:val="0"/>
      <w:divBdr>
        <w:top w:val="none" w:sz="0" w:space="0" w:color="auto"/>
        <w:left w:val="none" w:sz="0" w:space="0" w:color="auto"/>
        <w:bottom w:val="none" w:sz="0" w:space="0" w:color="auto"/>
        <w:right w:val="none" w:sz="0" w:space="0" w:color="auto"/>
      </w:divBdr>
    </w:div>
    <w:div w:id="1767266110">
      <w:bodyDiv w:val="1"/>
      <w:marLeft w:val="0"/>
      <w:marRight w:val="0"/>
      <w:marTop w:val="0"/>
      <w:marBottom w:val="0"/>
      <w:divBdr>
        <w:top w:val="none" w:sz="0" w:space="0" w:color="auto"/>
        <w:left w:val="none" w:sz="0" w:space="0" w:color="auto"/>
        <w:bottom w:val="none" w:sz="0" w:space="0" w:color="auto"/>
        <w:right w:val="none" w:sz="0" w:space="0" w:color="auto"/>
      </w:divBdr>
    </w:div>
    <w:div w:id="1769154274">
      <w:bodyDiv w:val="1"/>
      <w:marLeft w:val="0"/>
      <w:marRight w:val="0"/>
      <w:marTop w:val="0"/>
      <w:marBottom w:val="0"/>
      <w:divBdr>
        <w:top w:val="none" w:sz="0" w:space="0" w:color="auto"/>
        <w:left w:val="none" w:sz="0" w:space="0" w:color="auto"/>
        <w:bottom w:val="none" w:sz="0" w:space="0" w:color="auto"/>
        <w:right w:val="none" w:sz="0" w:space="0" w:color="auto"/>
      </w:divBdr>
      <w:divsChild>
        <w:div w:id="192617930">
          <w:marLeft w:val="0"/>
          <w:marRight w:val="0"/>
          <w:marTop w:val="0"/>
          <w:marBottom w:val="0"/>
          <w:divBdr>
            <w:top w:val="none" w:sz="0" w:space="0" w:color="auto"/>
            <w:left w:val="none" w:sz="0" w:space="0" w:color="auto"/>
            <w:bottom w:val="none" w:sz="0" w:space="0" w:color="auto"/>
            <w:right w:val="none" w:sz="0" w:space="0" w:color="auto"/>
          </w:divBdr>
          <w:divsChild>
            <w:div w:id="2081319513">
              <w:marLeft w:val="0"/>
              <w:marRight w:val="0"/>
              <w:marTop w:val="0"/>
              <w:marBottom w:val="0"/>
              <w:divBdr>
                <w:top w:val="none" w:sz="0" w:space="0" w:color="auto"/>
                <w:left w:val="none" w:sz="0" w:space="0" w:color="auto"/>
                <w:bottom w:val="none" w:sz="0" w:space="0" w:color="auto"/>
                <w:right w:val="none" w:sz="0" w:space="0" w:color="auto"/>
              </w:divBdr>
              <w:divsChild>
                <w:div w:id="2072650304">
                  <w:marLeft w:val="0"/>
                  <w:marRight w:val="0"/>
                  <w:marTop w:val="0"/>
                  <w:marBottom w:val="0"/>
                  <w:divBdr>
                    <w:top w:val="none" w:sz="0" w:space="0" w:color="auto"/>
                    <w:left w:val="none" w:sz="0" w:space="0" w:color="auto"/>
                    <w:bottom w:val="none" w:sz="0" w:space="0" w:color="auto"/>
                    <w:right w:val="none" w:sz="0" w:space="0" w:color="auto"/>
                  </w:divBdr>
                  <w:divsChild>
                    <w:div w:id="1931965535">
                      <w:marLeft w:val="0"/>
                      <w:marRight w:val="0"/>
                      <w:marTop w:val="900"/>
                      <w:marBottom w:val="0"/>
                      <w:divBdr>
                        <w:top w:val="none" w:sz="0" w:space="0" w:color="auto"/>
                        <w:left w:val="none" w:sz="0" w:space="0" w:color="auto"/>
                        <w:bottom w:val="none" w:sz="0" w:space="0" w:color="auto"/>
                        <w:right w:val="none" w:sz="0" w:space="0" w:color="auto"/>
                      </w:divBdr>
                      <w:divsChild>
                        <w:div w:id="2077514284">
                          <w:marLeft w:val="0"/>
                          <w:marRight w:val="0"/>
                          <w:marTop w:val="360"/>
                          <w:marBottom w:val="0"/>
                          <w:divBdr>
                            <w:top w:val="none" w:sz="0" w:space="0" w:color="auto"/>
                            <w:left w:val="none" w:sz="0" w:space="0" w:color="auto"/>
                            <w:bottom w:val="none" w:sz="0" w:space="0" w:color="auto"/>
                            <w:right w:val="none" w:sz="0" w:space="0" w:color="auto"/>
                          </w:divBdr>
                          <w:divsChild>
                            <w:div w:id="14531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201379">
      <w:bodyDiv w:val="1"/>
      <w:marLeft w:val="0"/>
      <w:marRight w:val="0"/>
      <w:marTop w:val="0"/>
      <w:marBottom w:val="0"/>
      <w:divBdr>
        <w:top w:val="none" w:sz="0" w:space="0" w:color="auto"/>
        <w:left w:val="none" w:sz="0" w:space="0" w:color="auto"/>
        <w:bottom w:val="none" w:sz="0" w:space="0" w:color="auto"/>
        <w:right w:val="none" w:sz="0" w:space="0" w:color="auto"/>
      </w:divBdr>
    </w:div>
    <w:div w:id="1788818316">
      <w:bodyDiv w:val="1"/>
      <w:marLeft w:val="0"/>
      <w:marRight w:val="0"/>
      <w:marTop w:val="0"/>
      <w:marBottom w:val="0"/>
      <w:divBdr>
        <w:top w:val="none" w:sz="0" w:space="0" w:color="auto"/>
        <w:left w:val="none" w:sz="0" w:space="0" w:color="auto"/>
        <w:bottom w:val="none" w:sz="0" w:space="0" w:color="auto"/>
        <w:right w:val="none" w:sz="0" w:space="0" w:color="auto"/>
      </w:divBdr>
    </w:div>
    <w:div w:id="1789659774">
      <w:bodyDiv w:val="1"/>
      <w:marLeft w:val="0"/>
      <w:marRight w:val="0"/>
      <w:marTop w:val="0"/>
      <w:marBottom w:val="0"/>
      <w:divBdr>
        <w:top w:val="none" w:sz="0" w:space="0" w:color="auto"/>
        <w:left w:val="none" w:sz="0" w:space="0" w:color="auto"/>
        <w:bottom w:val="none" w:sz="0" w:space="0" w:color="auto"/>
        <w:right w:val="none" w:sz="0" w:space="0" w:color="auto"/>
      </w:divBdr>
    </w:div>
    <w:div w:id="1793281191">
      <w:bodyDiv w:val="1"/>
      <w:marLeft w:val="0"/>
      <w:marRight w:val="0"/>
      <w:marTop w:val="0"/>
      <w:marBottom w:val="0"/>
      <w:divBdr>
        <w:top w:val="none" w:sz="0" w:space="0" w:color="auto"/>
        <w:left w:val="none" w:sz="0" w:space="0" w:color="auto"/>
        <w:bottom w:val="none" w:sz="0" w:space="0" w:color="auto"/>
        <w:right w:val="none" w:sz="0" w:space="0" w:color="auto"/>
      </w:divBdr>
    </w:div>
    <w:div w:id="1798598982">
      <w:bodyDiv w:val="1"/>
      <w:marLeft w:val="0"/>
      <w:marRight w:val="0"/>
      <w:marTop w:val="0"/>
      <w:marBottom w:val="0"/>
      <w:divBdr>
        <w:top w:val="none" w:sz="0" w:space="0" w:color="auto"/>
        <w:left w:val="none" w:sz="0" w:space="0" w:color="auto"/>
        <w:bottom w:val="none" w:sz="0" w:space="0" w:color="auto"/>
        <w:right w:val="none" w:sz="0" w:space="0" w:color="auto"/>
      </w:divBdr>
      <w:divsChild>
        <w:div w:id="1361395756">
          <w:marLeft w:val="0"/>
          <w:marRight w:val="0"/>
          <w:marTop w:val="0"/>
          <w:marBottom w:val="0"/>
          <w:divBdr>
            <w:top w:val="none" w:sz="0" w:space="0" w:color="auto"/>
            <w:left w:val="none" w:sz="0" w:space="0" w:color="auto"/>
            <w:bottom w:val="none" w:sz="0" w:space="0" w:color="auto"/>
            <w:right w:val="none" w:sz="0" w:space="0" w:color="auto"/>
          </w:divBdr>
          <w:divsChild>
            <w:div w:id="1278827712">
              <w:marLeft w:val="0"/>
              <w:marRight w:val="0"/>
              <w:marTop w:val="0"/>
              <w:marBottom w:val="0"/>
              <w:divBdr>
                <w:top w:val="none" w:sz="0" w:space="0" w:color="auto"/>
                <w:left w:val="none" w:sz="0" w:space="0" w:color="auto"/>
                <w:bottom w:val="none" w:sz="0" w:space="0" w:color="auto"/>
                <w:right w:val="none" w:sz="0" w:space="0" w:color="auto"/>
              </w:divBdr>
              <w:divsChild>
                <w:div w:id="1897472037">
                  <w:marLeft w:val="0"/>
                  <w:marRight w:val="0"/>
                  <w:marTop w:val="0"/>
                  <w:marBottom w:val="0"/>
                  <w:divBdr>
                    <w:top w:val="none" w:sz="0" w:space="0" w:color="auto"/>
                    <w:left w:val="none" w:sz="0" w:space="0" w:color="auto"/>
                    <w:bottom w:val="none" w:sz="0" w:space="0" w:color="auto"/>
                    <w:right w:val="none" w:sz="0" w:space="0" w:color="auto"/>
                  </w:divBdr>
                  <w:divsChild>
                    <w:div w:id="181893475">
                      <w:marLeft w:val="0"/>
                      <w:marRight w:val="0"/>
                      <w:marTop w:val="0"/>
                      <w:marBottom w:val="0"/>
                      <w:divBdr>
                        <w:top w:val="none" w:sz="0" w:space="0" w:color="auto"/>
                        <w:left w:val="none" w:sz="0" w:space="0" w:color="auto"/>
                        <w:bottom w:val="none" w:sz="0" w:space="0" w:color="auto"/>
                        <w:right w:val="none" w:sz="0" w:space="0" w:color="auto"/>
                      </w:divBdr>
                      <w:divsChild>
                        <w:div w:id="189268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3958124">
      <w:bodyDiv w:val="1"/>
      <w:marLeft w:val="0"/>
      <w:marRight w:val="0"/>
      <w:marTop w:val="0"/>
      <w:marBottom w:val="0"/>
      <w:divBdr>
        <w:top w:val="none" w:sz="0" w:space="0" w:color="auto"/>
        <w:left w:val="none" w:sz="0" w:space="0" w:color="auto"/>
        <w:bottom w:val="none" w:sz="0" w:space="0" w:color="auto"/>
        <w:right w:val="none" w:sz="0" w:space="0" w:color="auto"/>
      </w:divBdr>
    </w:div>
    <w:div w:id="1806117326">
      <w:bodyDiv w:val="1"/>
      <w:marLeft w:val="0"/>
      <w:marRight w:val="0"/>
      <w:marTop w:val="0"/>
      <w:marBottom w:val="0"/>
      <w:divBdr>
        <w:top w:val="none" w:sz="0" w:space="0" w:color="auto"/>
        <w:left w:val="none" w:sz="0" w:space="0" w:color="auto"/>
        <w:bottom w:val="none" w:sz="0" w:space="0" w:color="auto"/>
        <w:right w:val="none" w:sz="0" w:space="0" w:color="auto"/>
      </w:divBdr>
    </w:div>
    <w:div w:id="1808665283">
      <w:bodyDiv w:val="1"/>
      <w:marLeft w:val="0"/>
      <w:marRight w:val="0"/>
      <w:marTop w:val="0"/>
      <w:marBottom w:val="0"/>
      <w:divBdr>
        <w:top w:val="none" w:sz="0" w:space="0" w:color="auto"/>
        <w:left w:val="none" w:sz="0" w:space="0" w:color="auto"/>
        <w:bottom w:val="none" w:sz="0" w:space="0" w:color="auto"/>
        <w:right w:val="none" w:sz="0" w:space="0" w:color="auto"/>
      </w:divBdr>
    </w:div>
    <w:div w:id="1818034507">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47863399">
      <w:bodyDiv w:val="1"/>
      <w:marLeft w:val="0"/>
      <w:marRight w:val="0"/>
      <w:marTop w:val="0"/>
      <w:marBottom w:val="0"/>
      <w:divBdr>
        <w:top w:val="none" w:sz="0" w:space="0" w:color="auto"/>
        <w:left w:val="none" w:sz="0" w:space="0" w:color="auto"/>
        <w:bottom w:val="none" w:sz="0" w:space="0" w:color="auto"/>
        <w:right w:val="none" w:sz="0" w:space="0" w:color="auto"/>
      </w:divBdr>
    </w:div>
    <w:div w:id="1851290717">
      <w:bodyDiv w:val="1"/>
      <w:marLeft w:val="0"/>
      <w:marRight w:val="0"/>
      <w:marTop w:val="0"/>
      <w:marBottom w:val="0"/>
      <w:divBdr>
        <w:top w:val="none" w:sz="0" w:space="0" w:color="auto"/>
        <w:left w:val="none" w:sz="0" w:space="0" w:color="auto"/>
        <w:bottom w:val="none" w:sz="0" w:space="0" w:color="auto"/>
        <w:right w:val="none" w:sz="0" w:space="0" w:color="auto"/>
      </w:divBdr>
    </w:div>
    <w:div w:id="1851681093">
      <w:bodyDiv w:val="1"/>
      <w:marLeft w:val="0"/>
      <w:marRight w:val="0"/>
      <w:marTop w:val="0"/>
      <w:marBottom w:val="0"/>
      <w:divBdr>
        <w:top w:val="none" w:sz="0" w:space="0" w:color="auto"/>
        <w:left w:val="none" w:sz="0" w:space="0" w:color="auto"/>
        <w:bottom w:val="none" w:sz="0" w:space="0" w:color="auto"/>
        <w:right w:val="none" w:sz="0" w:space="0" w:color="auto"/>
      </w:divBdr>
    </w:div>
    <w:div w:id="1852600414">
      <w:bodyDiv w:val="1"/>
      <w:marLeft w:val="0"/>
      <w:marRight w:val="0"/>
      <w:marTop w:val="0"/>
      <w:marBottom w:val="0"/>
      <w:divBdr>
        <w:top w:val="none" w:sz="0" w:space="0" w:color="auto"/>
        <w:left w:val="none" w:sz="0" w:space="0" w:color="auto"/>
        <w:bottom w:val="none" w:sz="0" w:space="0" w:color="auto"/>
        <w:right w:val="none" w:sz="0" w:space="0" w:color="auto"/>
      </w:divBdr>
    </w:div>
    <w:div w:id="1856378660">
      <w:bodyDiv w:val="1"/>
      <w:marLeft w:val="0"/>
      <w:marRight w:val="0"/>
      <w:marTop w:val="0"/>
      <w:marBottom w:val="0"/>
      <w:divBdr>
        <w:top w:val="none" w:sz="0" w:space="0" w:color="auto"/>
        <w:left w:val="none" w:sz="0" w:space="0" w:color="auto"/>
        <w:bottom w:val="none" w:sz="0" w:space="0" w:color="auto"/>
        <w:right w:val="none" w:sz="0" w:space="0" w:color="auto"/>
      </w:divBdr>
    </w:div>
    <w:div w:id="1860964563">
      <w:bodyDiv w:val="1"/>
      <w:marLeft w:val="0"/>
      <w:marRight w:val="0"/>
      <w:marTop w:val="0"/>
      <w:marBottom w:val="0"/>
      <w:divBdr>
        <w:top w:val="none" w:sz="0" w:space="0" w:color="auto"/>
        <w:left w:val="none" w:sz="0" w:space="0" w:color="auto"/>
        <w:bottom w:val="none" w:sz="0" w:space="0" w:color="auto"/>
        <w:right w:val="none" w:sz="0" w:space="0" w:color="auto"/>
      </w:divBdr>
    </w:div>
    <w:div w:id="1866096507">
      <w:bodyDiv w:val="1"/>
      <w:marLeft w:val="0"/>
      <w:marRight w:val="0"/>
      <w:marTop w:val="0"/>
      <w:marBottom w:val="0"/>
      <w:divBdr>
        <w:top w:val="none" w:sz="0" w:space="0" w:color="auto"/>
        <w:left w:val="none" w:sz="0" w:space="0" w:color="auto"/>
        <w:bottom w:val="none" w:sz="0" w:space="0" w:color="auto"/>
        <w:right w:val="none" w:sz="0" w:space="0" w:color="auto"/>
      </w:divBdr>
    </w:div>
    <w:div w:id="1868105922">
      <w:bodyDiv w:val="1"/>
      <w:marLeft w:val="0"/>
      <w:marRight w:val="0"/>
      <w:marTop w:val="0"/>
      <w:marBottom w:val="0"/>
      <w:divBdr>
        <w:top w:val="none" w:sz="0" w:space="0" w:color="auto"/>
        <w:left w:val="none" w:sz="0" w:space="0" w:color="auto"/>
        <w:bottom w:val="none" w:sz="0" w:space="0" w:color="auto"/>
        <w:right w:val="none" w:sz="0" w:space="0" w:color="auto"/>
      </w:divBdr>
    </w:div>
    <w:div w:id="1872960615">
      <w:bodyDiv w:val="1"/>
      <w:marLeft w:val="0"/>
      <w:marRight w:val="0"/>
      <w:marTop w:val="0"/>
      <w:marBottom w:val="0"/>
      <w:divBdr>
        <w:top w:val="none" w:sz="0" w:space="0" w:color="auto"/>
        <w:left w:val="none" w:sz="0" w:space="0" w:color="auto"/>
        <w:bottom w:val="none" w:sz="0" w:space="0" w:color="auto"/>
        <w:right w:val="none" w:sz="0" w:space="0" w:color="auto"/>
      </w:divBdr>
      <w:divsChild>
        <w:div w:id="705720894">
          <w:marLeft w:val="0"/>
          <w:marRight w:val="0"/>
          <w:marTop w:val="0"/>
          <w:marBottom w:val="0"/>
          <w:divBdr>
            <w:top w:val="none" w:sz="0" w:space="0" w:color="auto"/>
            <w:left w:val="none" w:sz="0" w:space="0" w:color="auto"/>
            <w:bottom w:val="none" w:sz="0" w:space="0" w:color="auto"/>
            <w:right w:val="none" w:sz="0" w:space="0" w:color="auto"/>
          </w:divBdr>
          <w:divsChild>
            <w:div w:id="1712723557">
              <w:marLeft w:val="0"/>
              <w:marRight w:val="0"/>
              <w:marTop w:val="0"/>
              <w:marBottom w:val="0"/>
              <w:divBdr>
                <w:top w:val="none" w:sz="0" w:space="0" w:color="auto"/>
                <w:left w:val="none" w:sz="0" w:space="0" w:color="auto"/>
                <w:bottom w:val="none" w:sz="0" w:space="0" w:color="auto"/>
                <w:right w:val="none" w:sz="0" w:space="0" w:color="auto"/>
              </w:divBdr>
              <w:divsChild>
                <w:div w:id="504982061">
                  <w:marLeft w:val="0"/>
                  <w:marRight w:val="0"/>
                  <w:marTop w:val="0"/>
                  <w:marBottom w:val="0"/>
                  <w:divBdr>
                    <w:top w:val="none" w:sz="0" w:space="0" w:color="auto"/>
                    <w:left w:val="none" w:sz="0" w:space="0" w:color="auto"/>
                    <w:bottom w:val="none" w:sz="0" w:space="0" w:color="auto"/>
                    <w:right w:val="none" w:sz="0" w:space="0" w:color="auto"/>
                  </w:divBdr>
                  <w:divsChild>
                    <w:div w:id="1041320155">
                      <w:marLeft w:val="0"/>
                      <w:marRight w:val="0"/>
                      <w:marTop w:val="0"/>
                      <w:marBottom w:val="0"/>
                      <w:divBdr>
                        <w:top w:val="none" w:sz="0" w:space="0" w:color="auto"/>
                        <w:left w:val="none" w:sz="0" w:space="0" w:color="auto"/>
                        <w:bottom w:val="none" w:sz="0" w:space="0" w:color="auto"/>
                        <w:right w:val="none" w:sz="0" w:space="0" w:color="auto"/>
                      </w:divBdr>
                      <w:divsChild>
                        <w:div w:id="227498562">
                          <w:marLeft w:val="0"/>
                          <w:marRight w:val="0"/>
                          <w:marTop w:val="0"/>
                          <w:marBottom w:val="0"/>
                          <w:divBdr>
                            <w:top w:val="none" w:sz="0" w:space="0" w:color="auto"/>
                            <w:left w:val="none" w:sz="0" w:space="0" w:color="auto"/>
                            <w:bottom w:val="none" w:sz="0" w:space="0" w:color="auto"/>
                            <w:right w:val="none" w:sz="0" w:space="0" w:color="auto"/>
                          </w:divBdr>
                          <w:divsChild>
                            <w:div w:id="473258221">
                              <w:marLeft w:val="0"/>
                              <w:marRight w:val="0"/>
                              <w:marTop w:val="0"/>
                              <w:marBottom w:val="0"/>
                              <w:divBdr>
                                <w:top w:val="none" w:sz="0" w:space="0" w:color="auto"/>
                                <w:left w:val="none" w:sz="0" w:space="0" w:color="auto"/>
                                <w:bottom w:val="none" w:sz="0" w:space="0" w:color="auto"/>
                                <w:right w:val="none" w:sz="0" w:space="0" w:color="auto"/>
                              </w:divBdr>
                              <w:divsChild>
                                <w:div w:id="195161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6404857">
      <w:bodyDiv w:val="1"/>
      <w:marLeft w:val="0"/>
      <w:marRight w:val="0"/>
      <w:marTop w:val="0"/>
      <w:marBottom w:val="0"/>
      <w:divBdr>
        <w:top w:val="none" w:sz="0" w:space="0" w:color="auto"/>
        <w:left w:val="none" w:sz="0" w:space="0" w:color="auto"/>
        <w:bottom w:val="none" w:sz="0" w:space="0" w:color="auto"/>
        <w:right w:val="none" w:sz="0" w:space="0" w:color="auto"/>
      </w:divBdr>
      <w:divsChild>
        <w:div w:id="1002507239">
          <w:marLeft w:val="0"/>
          <w:marRight w:val="0"/>
          <w:marTop w:val="0"/>
          <w:marBottom w:val="0"/>
          <w:divBdr>
            <w:top w:val="none" w:sz="0" w:space="0" w:color="auto"/>
            <w:left w:val="none" w:sz="0" w:space="0" w:color="auto"/>
            <w:bottom w:val="none" w:sz="0" w:space="0" w:color="auto"/>
            <w:right w:val="none" w:sz="0" w:space="0" w:color="auto"/>
          </w:divBdr>
        </w:div>
        <w:div w:id="964891489">
          <w:marLeft w:val="0"/>
          <w:marRight w:val="0"/>
          <w:marTop w:val="0"/>
          <w:marBottom w:val="0"/>
          <w:divBdr>
            <w:top w:val="none" w:sz="0" w:space="0" w:color="auto"/>
            <w:left w:val="none" w:sz="0" w:space="0" w:color="auto"/>
            <w:bottom w:val="none" w:sz="0" w:space="0" w:color="auto"/>
            <w:right w:val="none" w:sz="0" w:space="0" w:color="auto"/>
          </w:divBdr>
        </w:div>
        <w:div w:id="1984041536">
          <w:marLeft w:val="0"/>
          <w:marRight w:val="0"/>
          <w:marTop w:val="0"/>
          <w:marBottom w:val="0"/>
          <w:divBdr>
            <w:top w:val="none" w:sz="0" w:space="0" w:color="auto"/>
            <w:left w:val="none" w:sz="0" w:space="0" w:color="auto"/>
            <w:bottom w:val="none" w:sz="0" w:space="0" w:color="auto"/>
            <w:right w:val="none" w:sz="0" w:space="0" w:color="auto"/>
          </w:divBdr>
        </w:div>
        <w:div w:id="916480135">
          <w:marLeft w:val="0"/>
          <w:marRight w:val="0"/>
          <w:marTop w:val="0"/>
          <w:marBottom w:val="0"/>
          <w:divBdr>
            <w:top w:val="none" w:sz="0" w:space="0" w:color="auto"/>
            <w:left w:val="none" w:sz="0" w:space="0" w:color="auto"/>
            <w:bottom w:val="none" w:sz="0" w:space="0" w:color="auto"/>
            <w:right w:val="none" w:sz="0" w:space="0" w:color="auto"/>
          </w:divBdr>
        </w:div>
        <w:div w:id="871265281">
          <w:marLeft w:val="0"/>
          <w:marRight w:val="0"/>
          <w:marTop w:val="0"/>
          <w:marBottom w:val="0"/>
          <w:divBdr>
            <w:top w:val="none" w:sz="0" w:space="0" w:color="auto"/>
            <w:left w:val="none" w:sz="0" w:space="0" w:color="auto"/>
            <w:bottom w:val="none" w:sz="0" w:space="0" w:color="auto"/>
            <w:right w:val="none" w:sz="0" w:space="0" w:color="auto"/>
          </w:divBdr>
        </w:div>
      </w:divsChild>
    </w:div>
    <w:div w:id="1886671281">
      <w:bodyDiv w:val="1"/>
      <w:marLeft w:val="0"/>
      <w:marRight w:val="0"/>
      <w:marTop w:val="0"/>
      <w:marBottom w:val="0"/>
      <w:divBdr>
        <w:top w:val="none" w:sz="0" w:space="0" w:color="auto"/>
        <w:left w:val="none" w:sz="0" w:space="0" w:color="auto"/>
        <w:bottom w:val="none" w:sz="0" w:space="0" w:color="auto"/>
        <w:right w:val="none" w:sz="0" w:space="0" w:color="auto"/>
      </w:divBdr>
      <w:divsChild>
        <w:div w:id="27688231">
          <w:marLeft w:val="0"/>
          <w:marRight w:val="0"/>
          <w:marTop w:val="0"/>
          <w:marBottom w:val="0"/>
          <w:divBdr>
            <w:top w:val="none" w:sz="0" w:space="0" w:color="auto"/>
            <w:left w:val="none" w:sz="0" w:space="0" w:color="auto"/>
            <w:bottom w:val="none" w:sz="0" w:space="0" w:color="auto"/>
            <w:right w:val="none" w:sz="0" w:space="0" w:color="auto"/>
          </w:divBdr>
          <w:divsChild>
            <w:div w:id="1227447843">
              <w:marLeft w:val="0"/>
              <w:marRight w:val="0"/>
              <w:marTop w:val="0"/>
              <w:marBottom w:val="0"/>
              <w:divBdr>
                <w:top w:val="none" w:sz="0" w:space="0" w:color="auto"/>
                <w:left w:val="none" w:sz="0" w:space="0" w:color="auto"/>
                <w:bottom w:val="none" w:sz="0" w:space="0" w:color="auto"/>
                <w:right w:val="none" w:sz="0" w:space="0" w:color="auto"/>
              </w:divBdr>
              <w:divsChild>
                <w:div w:id="909314284">
                  <w:marLeft w:val="0"/>
                  <w:marRight w:val="0"/>
                  <w:marTop w:val="0"/>
                  <w:marBottom w:val="0"/>
                  <w:divBdr>
                    <w:top w:val="none" w:sz="0" w:space="0" w:color="auto"/>
                    <w:left w:val="none" w:sz="0" w:space="0" w:color="auto"/>
                    <w:bottom w:val="none" w:sz="0" w:space="0" w:color="auto"/>
                    <w:right w:val="none" w:sz="0" w:space="0" w:color="auto"/>
                  </w:divBdr>
                  <w:divsChild>
                    <w:div w:id="1949459458">
                      <w:marLeft w:val="0"/>
                      <w:marRight w:val="0"/>
                      <w:marTop w:val="0"/>
                      <w:marBottom w:val="0"/>
                      <w:divBdr>
                        <w:top w:val="none" w:sz="0" w:space="0" w:color="auto"/>
                        <w:left w:val="none" w:sz="0" w:space="0" w:color="auto"/>
                        <w:bottom w:val="none" w:sz="0" w:space="0" w:color="auto"/>
                        <w:right w:val="none" w:sz="0" w:space="0" w:color="auto"/>
                      </w:divBdr>
                      <w:divsChild>
                        <w:div w:id="1918980615">
                          <w:marLeft w:val="0"/>
                          <w:marRight w:val="0"/>
                          <w:marTop w:val="0"/>
                          <w:marBottom w:val="0"/>
                          <w:divBdr>
                            <w:top w:val="none" w:sz="0" w:space="0" w:color="auto"/>
                            <w:left w:val="none" w:sz="0" w:space="0" w:color="auto"/>
                            <w:bottom w:val="none" w:sz="0" w:space="0" w:color="auto"/>
                            <w:right w:val="none" w:sz="0" w:space="0" w:color="auto"/>
                          </w:divBdr>
                          <w:divsChild>
                            <w:div w:id="207889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370023">
      <w:bodyDiv w:val="1"/>
      <w:marLeft w:val="0"/>
      <w:marRight w:val="0"/>
      <w:marTop w:val="0"/>
      <w:marBottom w:val="0"/>
      <w:divBdr>
        <w:top w:val="none" w:sz="0" w:space="0" w:color="auto"/>
        <w:left w:val="none" w:sz="0" w:space="0" w:color="auto"/>
        <w:bottom w:val="none" w:sz="0" w:space="0" w:color="auto"/>
        <w:right w:val="none" w:sz="0" w:space="0" w:color="auto"/>
      </w:divBdr>
    </w:div>
    <w:div w:id="1889414998">
      <w:bodyDiv w:val="1"/>
      <w:marLeft w:val="0"/>
      <w:marRight w:val="0"/>
      <w:marTop w:val="0"/>
      <w:marBottom w:val="0"/>
      <w:divBdr>
        <w:top w:val="none" w:sz="0" w:space="0" w:color="auto"/>
        <w:left w:val="none" w:sz="0" w:space="0" w:color="auto"/>
        <w:bottom w:val="none" w:sz="0" w:space="0" w:color="auto"/>
        <w:right w:val="none" w:sz="0" w:space="0" w:color="auto"/>
      </w:divBdr>
    </w:div>
    <w:div w:id="1889611067">
      <w:bodyDiv w:val="1"/>
      <w:marLeft w:val="0"/>
      <w:marRight w:val="0"/>
      <w:marTop w:val="0"/>
      <w:marBottom w:val="0"/>
      <w:divBdr>
        <w:top w:val="none" w:sz="0" w:space="0" w:color="auto"/>
        <w:left w:val="none" w:sz="0" w:space="0" w:color="auto"/>
        <w:bottom w:val="none" w:sz="0" w:space="0" w:color="auto"/>
        <w:right w:val="none" w:sz="0" w:space="0" w:color="auto"/>
      </w:divBdr>
    </w:div>
    <w:div w:id="1894416155">
      <w:bodyDiv w:val="1"/>
      <w:marLeft w:val="0"/>
      <w:marRight w:val="0"/>
      <w:marTop w:val="0"/>
      <w:marBottom w:val="0"/>
      <w:divBdr>
        <w:top w:val="none" w:sz="0" w:space="0" w:color="auto"/>
        <w:left w:val="none" w:sz="0" w:space="0" w:color="auto"/>
        <w:bottom w:val="none" w:sz="0" w:space="0" w:color="auto"/>
        <w:right w:val="none" w:sz="0" w:space="0" w:color="auto"/>
      </w:divBdr>
    </w:div>
    <w:div w:id="1894536669">
      <w:bodyDiv w:val="1"/>
      <w:marLeft w:val="0"/>
      <w:marRight w:val="0"/>
      <w:marTop w:val="0"/>
      <w:marBottom w:val="0"/>
      <w:divBdr>
        <w:top w:val="none" w:sz="0" w:space="0" w:color="auto"/>
        <w:left w:val="none" w:sz="0" w:space="0" w:color="auto"/>
        <w:bottom w:val="none" w:sz="0" w:space="0" w:color="auto"/>
        <w:right w:val="none" w:sz="0" w:space="0" w:color="auto"/>
      </w:divBdr>
      <w:divsChild>
        <w:div w:id="1977098252">
          <w:marLeft w:val="0"/>
          <w:marRight w:val="0"/>
          <w:marTop w:val="0"/>
          <w:marBottom w:val="0"/>
          <w:divBdr>
            <w:top w:val="none" w:sz="0" w:space="0" w:color="auto"/>
            <w:left w:val="none" w:sz="0" w:space="0" w:color="auto"/>
            <w:bottom w:val="none" w:sz="0" w:space="0" w:color="auto"/>
            <w:right w:val="none" w:sz="0" w:space="0" w:color="auto"/>
          </w:divBdr>
          <w:divsChild>
            <w:div w:id="14621401">
              <w:marLeft w:val="0"/>
              <w:marRight w:val="0"/>
              <w:marTop w:val="0"/>
              <w:marBottom w:val="0"/>
              <w:divBdr>
                <w:top w:val="none" w:sz="0" w:space="0" w:color="auto"/>
                <w:left w:val="none" w:sz="0" w:space="0" w:color="auto"/>
                <w:bottom w:val="none" w:sz="0" w:space="0" w:color="auto"/>
                <w:right w:val="none" w:sz="0" w:space="0" w:color="auto"/>
              </w:divBdr>
              <w:divsChild>
                <w:div w:id="1916351211">
                  <w:marLeft w:val="0"/>
                  <w:marRight w:val="0"/>
                  <w:marTop w:val="0"/>
                  <w:marBottom w:val="0"/>
                  <w:divBdr>
                    <w:top w:val="none" w:sz="0" w:space="0" w:color="auto"/>
                    <w:left w:val="none" w:sz="0" w:space="0" w:color="auto"/>
                    <w:bottom w:val="none" w:sz="0" w:space="0" w:color="auto"/>
                    <w:right w:val="none" w:sz="0" w:space="0" w:color="auto"/>
                  </w:divBdr>
                  <w:divsChild>
                    <w:div w:id="12921308">
                      <w:marLeft w:val="0"/>
                      <w:marRight w:val="0"/>
                      <w:marTop w:val="0"/>
                      <w:marBottom w:val="0"/>
                      <w:divBdr>
                        <w:top w:val="none" w:sz="0" w:space="0" w:color="auto"/>
                        <w:left w:val="none" w:sz="0" w:space="0" w:color="auto"/>
                        <w:bottom w:val="none" w:sz="0" w:space="0" w:color="auto"/>
                        <w:right w:val="none" w:sz="0" w:space="0" w:color="auto"/>
                      </w:divBdr>
                      <w:divsChild>
                        <w:div w:id="108240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352426">
      <w:bodyDiv w:val="1"/>
      <w:marLeft w:val="0"/>
      <w:marRight w:val="0"/>
      <w:marTop w:val="0"/>
      <w:marBottom w:val="0"/>
      <w:divBdr>
        <w:top w:val="none" w:sz="0" w:space="0" w:color="auto"/>
        <w:left w:val="none" w:sz="0" w:space="0" w:color="auto"/>
        <w:bottom w:val="none" w:sz="0" w:space="0" w:color="auto"/>
        <w:right w:val="none" w:sz="0" w:space="0" w:color="auto"/>
      </w:divBdr>
    </w:div>
    <w:div w:id="1897163943">
      <w:bodyDiv w:val="1"/>
      <w:marLeft w:val="0"/>
      <w:marRight w:val="0"/>
      <w:marTop w:val="0"/>
      <w:marBottom w:val="0"/>
      <w:divBdr>
        <w:top w:val="none" w:sz="0" w:space="0" w:color="auto"/>
        <w:left w:val="none" w:sz="0" w:space="0" w:color="auto"/>
        <w:bottom w:val="none" w:sz="0" w:space="0" w:color="auto"/>
        <w:right w:val="none" w:sz="0" w:space="0" w:color="auto"/>
      </w:divBdr>
    </w:div>
    <w:div w:id="1900434488">
      <w:bodyDiv w:val="1"/>
      <w:marLeft w:val="0"/>
      <w:marRight w:val="0"/>
      <w:marTop w:val="0"/>
      <w:marBottom w:val="0"/>
      <w:divBdr>
        <w:top w:val="none" w:sz="0" w:space="0" w:color="auto"/>
        <w:left w:val="none" w:sz="0" w:space="0" w:color="auto"/>
        <w:bottom w:val="none" w:sz="0" w:space="0" w:color="auto"/>
        <w:right w:val="none" w:sz="0" w:space="0" w:color="auto"/>
      </w:divBdr>
    </w:div>
    <w:div w:id="1903901388">
      <w:bodyDiv w:val="1"/>
      <w:marLeft w:val="0"/>
      <w:marRight w:val="0"/>
      <w:marTop w:val="0"/>
      <w:marBottom w:val="0"/>
      <w:divBdr>
        <w:top w:val="none" w:sz="0" w:space="0" w:color="auto"/>
        <w:left w:val="none" w:sz="0" w:space="0" w:color="auto"/>
        <w:bottom w:val="none" w:sz="0" w:space="0" w:color="auto"/>
        <w:right w:val="none" w:sz="0" w:space="0" w:color="auto"/>
      </w:divBdr>
    </w:div>
    <w:div w:id="1916084494">
      <w:bodyDiv w:val="1"/>
      <w:marLeft w:val="0"/>
      <w:marRight w:val="0"/>
      <w:marTop w:val="0"/>
      <w:marBottom w:val="0"/>
      <w:divBdr>
        <w:top w:val="none" w:sz="0" w:space="0" w:color="auto"/>
        <w:left w:val="none" w:sz="0" w:space="0" w:color="auto"/>
        <w:bottom w:val="none" w:sz="0" w:space="0" w:color="auto"/>
        <w:right w:val="none" w:sz="0" w:space="0" w:color="auto"/>
      </w:divBdr>
    </w:div>
    <w:div w:id="1919167299">
      <w:bodyDiv w:val="1"/>
      <w:marLeft w:val="0"/>
      <w:marRight w:val="0"/>
      <w:marTop w:val="0"/>
      <w:marBottom w:val="0"/>
      <w:divBdr>
        <w:top w:val="none" w:sz="0" w:space="0" w:color="auto"/>
        <w:left w:val="none" w:sz="0" w:space="0" w:color="auto"/>
        <w:bottom w:val="none" w:sz="0" w:space="0" w:color="auto"/>
        <w:right w:val="none" w:sz="0" w:space="0" w:color="auto"/>
      </w:divBdr>
    </w:div>
    <w:div w:id="1922642671">
      <w:bodyDiv w:val="1"/>
      <w:marLeft w:val="0"/>
      <w:marRight w:val="0"/>
      <w:marTop w:val="0"/>
      <w:marBottom w:val="0"/>
      <w:divBdr>
        <w:top w:val="none" w:sz="0" w:space="0" w:color="auto"/>
        <w:left w:val="none" w:sz="0" w:space="0" w:color="auto"/>
        <w:bottom w:val="none" w:sz="0" w:space="0" w:color="auto"/>
        <w:right w:val="none" w:sz="0" w:space="0" w:color="auto"/>
      </w:divBdr>
    </w:div>
    <w:div w:id="1930310490">
      <w:bodyDiv w:val="1"/>
      <w:marLeft w:val="0"/>
      <w:marRight w:val="0"/>
      <w:marTop w:val="0"/>
      <w:marBottom w:val="0"/>
      <w:divBdr>
        <w:top w:val="none" w:sz="0" w:space="0" w:color="auto"/>
        <w:left w:val="none" w:sz="0" w:space="0" w:color="auto"/>
        <w:bottom w:val="none" w:sz="0" w:space="0" w:color="auto"/>
        <w:right w:val="none" w:sz="0" w:space="0" w:color="auto"/>
      </w:divBdr>
    </w:div>
    <w:div w:id="1936160078">
      <w:bodyDiv w:val="1"/>
      <w:marLeft w:val="0"/>
      <w:marRight w:val="0"/>
      <w:marTop w:val="0"/>
      <w:marBottom w:val="0"/>
      <w:divBdr>
        <w:top w:val="none" w:sz="0" w:space="0" w:color="auto"/>
        <w:left w:val="none" w:sz="0" w:space="0" w:color="auto"/>
        <w:bottom w:val="none" w:sz="0" w:space="0" w:color="auto"/>
        <w:right w:val="none" w:sz="0" w:space="0" w:color="auto"/>
      </w:divBdr>
    </w:div>
    <w:div w:id="1946109829">
      <w:bodyDiv w:val="1"/>
      <w:marLeft w:val="0"/>
      <w:marRight w:val="0"/>
      <w:marTop w:val="0"/>
      <w:marBottom w:val="0"/>
      <w:divBdr>
        <w:top w:val="none" w:sz="0" w:space="0" w:color="auto"/>
        <w:left w:val="none" w:sz="0" w:space="0" w:color="auto"/>
        <w:bottom w:val="none" w:sz="0" w:space="0" w:color="auto"/>
        <w:right w:val="none" w:sz="0" w:space="0" w:color="auto"/>
      </w:divBdr>
    </w:div>
    <w:div w:id="1952396772">
      <w:bodyDiv w:val="1"/>
      <w:marLeft w:val="0"/>
      <w:marRight w:val="0"/>
      <w:marTop w:val="0"/>
      <w:marBottom w:val="0"/>
      <w:divBdr>
        <w:top w:val="none" w:sz="0" w:space="0" w:color="auto"/>
        <w:left w:val="none" w:sz="0" w:space="0" w:color="auto"/>
        <w:bottom w:val="none" w:sz="0" w:space="0" w:color="auto"/>
        <w:right w:val="none" w:sz="0" w:space="0" w:color="auto"/>
      </w:divBdr>
      <w:divsChild>
        <w:div w:id="194274182">
          <w:marLeft w:val="0"/>
          <w:marRight w:val="0"/>
          <w:marTop w:val="0"/>
          <w:marBottom w:val="0"/>
          <w:divBdr>
            <w:top w:val="none" w:sz="0" w:space="0" w:color="auto"/>
            <w:left w:val="none" w:sz="0" w:space="0" w:color="auto"/>
            <w:bottom w:val="none" w:sz="0" w:space="0" w:color="auto"/>
            <w:right w:val="none" w:sz="0" w:space="0" w:color="auto"/>
          </w:divBdr>
        </w:div>
        <w:div w:id="874737323">
          <w:marLeft w:val="0"/>
          <w:marRight w:val="0"/>
          <w:marTop w:val="0"/>
          <w:marBottom w:val="0"/>
          <w:divBdr>
            <w:top w:val="none" w:sz="0" w:space="0" w:color="auto"/>
            <w:left w:val="none" w:sz="0" w:space="0" w:color="auto"/>
            <w:bottom w:val="none" w:sz="0" w:space="0" w:color="auto"/>
            <w:right w:val="none" w:sz="0" w:space="0" w:color="auto"/>
          </w:divBdr>
        </w:div>
        <w:div w:id="935481856">
          <w:marLeft w:val="0"/>
          <w:marRight w:val="0"/>
          <w:marTop w:val="0"/>
          <w:marBottom w:val="0"/>
          <w:divBdr>
            <w:top w:val="none" w:sz="0" w:space="0" w:color="auto"/>
            <w:left w:val="none" w:sz="0" w:space="0" w:color="auto"/>
            <w:bottom w:val="none" w:sz="0" w:space="0" w:color="auto"/>
            <w:right w:val="none" w:sz="0" w:space="0" w:color="auto"/>
          </w:divBdr>
        </w:div>
        <w:div w:id="1595238815">
          <w:marLeft w:val="0"/>
          <w:marRight w:val="0"/>
          <w:marTop w:val="0"/>
          <w:marBottom w:val="0"/>
          <w:divBdr>
            <w:top w:val="none" w:sz="0" w:space="0" w:color="auto"/>
            <w:left w:val="none" w:sz="0" w:space="0" w:color="auto"/>
            <w:bottom w:val="none" w:sz="0" w:space="0" w:color="auto"/>
            <w:right w:val="none" w:sz="0" w:space="0" w:color="auto"/>
          </w:divBdr>
        </w:div>
        <w:div w:id="236944815">
          <w:marLeft w:val="0"/>
          <w:marRight w:val="0"/>
          <w:marTop w:val="0"/>
          <w:marBottom w:val="0"/>
          <w:divBdr>
            <w:top w:val="none" w:sz="0" w:space="0" w:color="auto"/>
            <w:left w:val="none" w:sz="0" w:space="0" w:color="auto"/>
            <w:bottom w:val="none" w:sz="0" w:space="0" w:color="auto"/>
            <w:right w:val="none" w:sz="0" w:space="0" w:color="auto"/>
          </w:divBdr>
        </w:div>
        <w:div w:id="1028527068">
          <w:marLeft w:val="0"/>
          <w:marRight w:val="0"/>
          <w:marTop w:val="0"/>
          <w:marBottom w:val="0"/>
          <w:divBdr>
            <w:top w:val="none" w:sz="0" w:space="0" w:color="auto"/>
            <w:left w:val="none" w:sz="0" w:space="0" w:color="auto"/>
            <w:bottom w:val="none" w:sz="0" w:space="0" w:color="auto"/>
            <w:right w:val="none" w:sz="0" w:space="0" w:color="auto"/>
          </w:divBdr>
        </w:div>
      </w:divsChild>
    </w:div>
    <w:div w:id="1952857507">
      <w:bodyDiv w:val="1"/>
      <w:marLeft w:val="0"/>
      <w:marRight w:val="0"/>
      <w:marTop w:val="0"/>
      <w:marBottom w:val="0"/>
      <w:divBdr>
        <w:top w:val="none" w:sz="0" w:space="0" w:color="auto"/>
        <w:left w:val="none" w:sz="0" w:space="0" w:color="auto"/>
        <w:bottom w:val="none" w:sz="0" w:space="0" w:color="auto"/>
        <w:right w:val="none" w:sz="0" w:space="0" w:color="auto"/>
      </w:divBdr>
    </w:div>
    <w:div w:id="1959750375">
      <w:bodyDiv w:val="1"/>
      <w:marLeft w:val="0"/>
      <w:marRight w:val="0"/>
      <w:marTop w:val="0"/>
      <w:marBottom w:val="0"/>
      <w:divBdr>
        <w:top w:val="none" w:sz="0" w:space="0" w:color="auto"/>
        <w:left w:val="none" w:sz="0" w:space="0" w:color="auto"/>
        <w:bottom w:val="none" w:sz="0" w:space="0" w:color="auto"/>
        <w:right w:val="none" w:sz="0" w:space="0" w:color="auto"/>
      </w:divBdr>
      <w:divsChild>
        <w:div w:id="1513035592">
          <w:marLeft w:val="0"/>
          <w:marRight w:val="0"/>
          <w:marTop w:val="0"/>
          <w:marBottom w:val="0"/>
          <w:divBdr>
            <w:top w:val="none" w:sz="0" w:space="0" w:color="auto"/>
            <w:left w:val="none" w:sz="0" w:space="0" w:color="auto"/>
            <w:bottom w:val="none" w:sz="0" w:space="0" w:color="auto"/>
            <w:right w:val="none" w:sz="0" w:space="0" w:color="auto"/>
          </w:divBdr>
        </w:div>
        <w:div w:id="906184242">
          <w:marLeft w:val="0"/>
          <w:marRight w:val="0"/>
          <w:marTop w:val="0"/>
          <w:marBottom w:val="0"/>
          <w:divBdr>
            <w:top w:val="none" w:sz="0" w:space="0" w:color="auto"/>
            <w:left w:val="none" w:sz="0" w:space="0" w:color="auto"/>
            <w:bottom w:val="none" w:sz="0" w:space="0" w:color="auto"/>
            <w:right w:val="none" w:sz="0" w:space="0" w:color="auto"/>
          </w:divBdr>
        </w:div>
        <w:div w:id="387073477">
          <w:marLeft w:val="0"/>
          <w:marRight w:val="0"/>
          <w:marTop w:val="0"/>
          <w:marBottom w:val="0"/>
          <w:divBdr>
            <w:top w:val="none" w:sz="0" w:space="0" w:color="auto"/>
            <w:left w:val="none" w:sz="0" w:space="0" w:color="auto"/>
            <w:bottom w:val="none" w:sz="0" w:space="0" w:color="auto"/>
            <w:right w:val="none" w:sz="0" w:space="0" w:color="auto"/>
          </w:divBdr>
        </w:div>
        <w:div w:id="1064137366">
          <w:marLeft w:val="0"/>
          <w:marRight w:val="0"/>
          <w:marTop w:val="0"/>
          <w:marBottom w:val="0"/>
          <w:divBdr>
            <w:top w:val="none" w:sz="0" w:space="0" w:color="auto"/>
            <w:left w:val="none" w:sz="0" w:space="0" w:color="auto"/>
            <w:bottom w:val="none" w:sz="0" w:space="0" w:color="auto"/>
            <w:right w:val="none" w:sz="0" w:space="0" w:color="auto"/>
          </w:divBdr>
        </w:div>
        <w:div w:id="283540844">
          <w:marLeft w:val="0"/>
          <w:marRight w:val="0"/>
          <w:marTop w:val="0"/>
          <w:marBottom w:val="0"/>
          <w:divBdr>
            <w:top w:val="none" w:sz="0" w:space="0" w:color="auto"/>
            <w:left w:val="none" w:sz="0" w:space="0" w:color="auto"/>
            <w:bottom w:val="none" w:sz="0" w:space="0" w:color="auto"/>
            <w:right w:val="none" w:sz="0" w:space="0" w:color="auto"/>
          </w:divBdr>
        </w:div>
        <w:div w:id="978920320">
          <w:marLeft w:val="0"/>
          <w:marRight w:val="0"/>
          <w:marTop w:val="0"/>
          <w:marBottom w:val="0"/>
          <w:divBdr>
            <w:top w:val="none" w:sz="0" w:space="0" w:color="auto"/>
            <w:left w:val="none" w:sz="0" w:space="0" w:color="auto"/>
            <w:bottom w:val="none" w:sz="0" w:space="0" w:color="auto"/>
            <w:right w:val="none" w:sz="0" w:space="0" w:color="auto"/>
          </w:divBdr>
        </w:div>
      </w:divsChild>
    </w:div>
    <w:div w:id="1969236712">
      <w:bodyDiv w:val="1"/>
      <w:marLeft w:val="0"/>
      <w:marRight w:val="0"/>
      <w:marTop w:val="0"/>
      <w:marBottom w:val="0"/>
      <w:divBdr>
        <w:top w:val="none" w:sz="0" w:space="0" w:color="auto"/>
        <w:left w:val="none" w:sz="0" w:space="0" w:color="auto"/>
        <w:bottom w:val="none" w:sz="0" w:space="0" w:color="auto"/>
        <w:right w:val="none" w:sz="0" w:space="0" w:color="auto"/>
      </w:divBdr>
    </w:div>
    <w:div w:id="1974291273">
      <w:bodyDiv w:val="1"/>
      <w:marLeft w:val="0"/>
      <w:marRight w:val="0"/>
      <w:marTop w:val="0"/>
      <w:marBottom w:val="0"/>
      <w:divBdr>
        <w:top w:val="none" w:sz="0" w:space="0" w:color="auto"/>
        <w:left w:val="none" w:sz="0" w:space="0" w:color="auto"/>
        <w:bottom w:val="none" w:sz="0" w:space="0" w:color="auto"/>
        <w:right w:val="none" w:sz="0" w:space="0" w:color="auto"/>
      </w:divBdr>
    </w:div>
    <w:div w:id="1979601765">
      <w:bodyDiv w:val="1"/>
      <w:marLeft w:val="0"/>
      <w:marRight w:val="0"/>
      <w:marTop w:val="0"/>
      <w:marBottom w:val="0"/>
      <w:divBdr>
        <w:top w:val="none" w:sz="0" w:space="0" w:color="auto"/>
        <w:left w:val="none" w:sz="0" w:space="0" w:color="auto"/>
        <w:bottom w:val="none" w:sz="0" w:space="0" w:color="auto"/>
        <w:right w:val="none" w:sz="0" w:space="0" w:color="auto"/>
      </w:divBdr>
    </w:div>
    <w:div w:id="1980189097">
      <w:bodyDiv w:val="1"/>
      <w:marLeft w:val="0"/>
      <w:marRight w:val="0"/>
      <w:marTop w:val="0"/>
      <w:marBottom w:val="0"/>
      <w:divBdr>
        <w:top w:val="none" w:sz="0" w:space="0" w:color="auto"/>
        <w:left w:val="none" w:sz="0" w:space="0" w:color="auto"/>
        <w:bottom w:val="none" w:sz="0" w:space="0" w:color="auto"/>
        <w:right w:val="none" w:sz="0" w:space="0" w:color="auto"/>
      </w:divBdr>
    </w:div>
    <w:div w:id="1985430616">
      <w:bodyDiv w:val="1"/>
      <w:marLeft w:val="0"/>
      <w:marRight w:val="0"/>
      <w:marTop w:val="0"/>
      <w:marBottom w:val="0"/>
      <w:divBdr>
        <w:top w:val="none" w:sz="0" w:space="0" w:color="auto"/>
        <w:left w:val="none" w:sz="0" w:space="0" w:color="auto"/>
        <w:bottom w:val="none" w:sz="0" w:space="0" w:color="auto"/>
        <w:right w:val="none" w:sz="0" w:space="0" w:color="auto"/>
      </w:divBdr>
    </w:div>
    <w:div w:id="1987510975">
      <w:bodyDiv w:val="1"/>
      <w:marLeft w:val="0"/>
      <w:marRight w:val="0"/>
      <w:marTop w:val="0"/>
      <w:marBottom w:val="0"/>
      <w:divBdr>
        <w:top w:val="none" w:sz="0" w:space="0" w:color="auto"/>
        <w:left w:val="none" w:sz="0" w:space="0" w:color="auto"/>
        <w:bottom w:val="none" w:sz="0" w:space="0" w:color="auto"/>
        <w:right w:val="none" w:sz="0" w:space="0" w:color="auto"/>
      </w:divBdr>
    </w:div>
    <w:div w:id="2002808477">
      <w:bodyDiv w:val="1"/>
      <w:marLeft w:val="0"/>
      <w:marRight w:val="0"/>
      <w:marTop w:val="0"/>
      <w:marBottom w:val="0"/>
      <w:divBdr>
        <w:top w:val="none" w:sz="0" w:space="0" w:color="auto"/>
        <w:left w:val="none" w:sz="0" w:space="0" w:color="auto"/>
        <w:bottom w:val="none" w:sz="0" w:space="0" w:color="auto"/>
        <w:right w:val="none" w:sz="0" w:space="0" w:color="auto"/>
      </w:divBdr>
    </w:div>
    <w:div w:id="2006472140">
      <w:bodyDiv w:val="1"/>
      <w:marLeft w:val="0"/>
      <w:marRight w:val="0"/>
      <w:marTop w:val="0"/>
      <w:marBottom w:val="0"/>
      <w:divBdr>
        <w:top w:val="none" w:sz="0" w:space="0" w:color="auto"/>
        <w:left w:val="none" w:sz="0" w:space="0" w:color="auto"/>
        <w:bottom w:val="none" w:sz="0" w:space="0" w:color="auto"/>
        <w:right w:val="none" w:sz="0" w:space="0" w:color="auto"/>
      </w:divBdr>
    </w:div>
    <w:div w:id="2013484426">
      <w:bodyDiv w:val="1"/>
      <w:marLeft w:val="0"/>
      <w:marRight w:val="0"/>
      <w:marTop w:val="0"/>
      <w:marBottom w:val="0"/>
      <w:divBdr>
        <w:top w:val="none" w:sz="0" w:space="0" w:color="auto"/>
        <w:left w:val="none" w:sz="0" w:space="0" w:color="auto"/>
        <w:bottom w:val="none" w:sz="0" w:space="0" w:color="auto"/>
        <w:right w:val="none" w:sz="0" w:space="0" w:color="auto"/>
      </w:divBdr>
    </w:div>
    <w:div w:id="2019498854">
      <w:bodyDiv w:val="1"/>
      <w:marLeft w:val="0"/>
      <w:marRight w:val="0"/>
      <w:marTop w:val="0"/>
      <w:marBottom w:val="0"/>
      <w:divBdr>
        <w:top w:val="none" w:sz="0" w:space="0" w:color="auto"/>
        <w:left w:val="none" w:sz="0" w:space="0" w:color="auto"/>
        <w:bottom w:val="none" w:sz="0" w:space="0" w:color="auto"/>
        <w:right w:val="none" w:sz="0" w:space="0" w:color="auto"/>
      </w:divBdr>
    </w:div>
    <w:div w:id="2019850084">
      <w:bodyDiv w:val="1"/>
      <w:marLeft w:val="0"/>
      <w:marRight w:val="0"/>
      <w:marTop w:val="0"/>
      <w:marBottom w:val="0"/>
      <w:divBdr>
        <w:top w:val="none" w:sz="0" w:space="0" w:color="auto"/>
        <w:left w:val="none" w:sz="0" w:space="0" w:color="auto"/>
        <w:bottom w:val="none" w:sz="0" w:space="0" w:color="auto"/>
        <w:right w:val="none" w:sz="0" w:space="0" w:color="auto"/>
      </w:divBdr>
    </w:div>
    <w:div w:id="2021349419">
      <w:bodyDiv w:val="1"/>
      <w:marLeft w:val="0"/>
      <w:marRight w:val="0"/>
      <w:marTop w:val="0"/>
      <w:marBottom w:val="0"/>
      <w:divBdr>
        <w:top w:val="none" w:sz="0" w:space="0" w:color="auto"/>
        <w:left w:val="none" w:sz="0" w:space="0" w:color="auto"/>
        <w:bottom w:val="none" w:sz="0" w:space="0" w:color="auto"/>
        <w:right w:val="none" w:sz="0" w:space="0" w:color="auto"/>
      </w:divBdr>
    </w:div>
    <w:div w:id="2021732615">
      <w:bodyDiv w:val="1"/>
      <w:marLeft w:val="0"/>
      <w:marRight w:val="0"/>
      <w:marTop w:val="0"/>
      <w:marBottom w:val="0"/>
      <w:divBdr>
        <w:top w:val="none" w:sz="0" w:space="0" w:color="auto"/>
        <w:left w:val="none" w:sz="0" w:space="0" w:color="auto"/>
        <w:bottom w:val="none" w:sz="0" w:space="0" w:color="auto"/>
        <w:right w:val="none" w:sz="0" w:space="0" w:color="auto"/>
      </w:divBdr>
    </w:div>
    <w:div w:id="2024932951">
      <w:bodyDiv w:val="1"/>
      <w:marLeft w:val="0"/>
      <w:marRight w:val="0"/>
      <w:marTop w:val="0"/>
      <w:marBottom w:val="0"/>
      <w:divBdr>
        <w:top w:val="none" w:sz="0" w:space="0" w:color="auto"/>
        <w:left w:val="none" w:sz="0" w:space="0" w:color="auto"/>
        <w:bottom w:val="none" w:sz="0" w:space="0" w:color="auto"/>
        <w:right w:val="none" w:sz="0" w:space="0" w:color="auto"/>
      </w:divBdr>
    </w:div>
    <w:div w:id="2026318561">
      <w:bodyDiv w:val="1"/>
      <w:marLeft w:val="0"/>
      <w:marRight w:val="0"/>
      <w:marTop w:val="0"/>
      <w:marBottom w:val="0"/>
      <w:divBdr>
        <w:top w:val="none" w:sz="0" w:space="0" w:color="auto"/>
        <w:left w:val="none" w:sz="0" w:space="0" w:color="auto"/>
        <w:bottom w:val="none" w:sz="0" w:space="0" w:color="auto"/>
        <w:right w:val="none" w:sz="0" w:space="0" w:color="auto"/>
      </w:divBdr>
    </w:div>
    <w:div w:id="2028407214">
      <w:bodyDiv w:val="1"/>
      <w:marLeft w:val="0"/>
      <w:marRight w:val="0"/>
      <w:marTop w:val="0"/>
      <w:marBottom w:val="0"/>
      <w:divBdr>
        <w:top w:val="none" w:sz="0" w:space="0" w:color="auto"/>
        <w:left w:val="none" w:sz="0" w:space="0" w:color="auto"/>
        <w:bottom w:val="none" w:sz="0" w:space="0" w:color="auto"/>
        <w:right w:val="none" w:sz="0" w:space="0" w:color="auto"/>
      </w:divBdr>
    </w:div>
    <w:div w:id="2028752313">
      <w:bodyDiv w:val="1"/>
      <w:marLeft w:val="0"/>
      <w:marRight w:val="0"/>
      <w:marTop w:val="0"/>
      <w:marBottom w:val="0"/>
      <w:divBdr>
        <w:top w:val="none" w:sz="0" w:space="0" w:color="auto"/>
        <w:left w:val="none" w:sz="0" w:space="0" w:color="auto"/>
        <w:bottom w:val="none" w:sz="0" w:space="0" w:color="auto"/>
        <w:right w:val="none" w:sz="0" w:space="0" w:color="auto"/>
      </w:divBdr>
    </w:div>
    <w:div w:id="2030645918">
      <w:bodyDiv w:val="1"/>
      <w:marLeft w:val="0"/>
      <w:marRight w:val="0"/>
      <w:marTop w:val="0"/>
      <w:marBottom w:val="0"/>
      <w:divBdr>
        <w:top w:val="none" w:sz="0" w:space="0" w:color="auto"/>
        <w:left w:val="none" w:sz="0" w:space="0" w:color="auto"/>
        <w:bottom w:val="none" w:sz="0" w:space="0" w:color="auto"/>
        <w:right w:val="none" w:sz="0" w:space="0" w:color="auto"/>
      </w:divBdr>
    </w:div>
    <w:div w:id="2033064533">
      <w:bodyDiv w:val="1"/>
      <w:marLeft w:val="0"/>
      <w:marRight w:val="0"/>
      <w:marTop w:val="0"/>
      <w:marBottom w:val="0"/>
      <w:divBdr>
        <w:top w:val="none" w:sz="0" w:space="0" w:color="auto"/>
        <w:left w:val="none" w:sz="0" w:space="0" w:color="auto"/>
        <w:bottom w:val="none" w:sz="0" w:space="0" w:color="auto"/>
        <w:right w:val="none" w:sz="0" w:space="0" w:color="auto"/>
      </w:divBdr>
    </w:div>
    <w:div w:id="2047948119">
      <w:bodyDiv w:val="1"/>
      <w:marLeft w:val="0"/>
      <w:marRight w:val="0"/>
      <w:marTop w:val="0"/>
      <w:marBottom w:val="0"/>
      <w:divBdr>
        <w:top w:val="none" w:sz="0" w:space="0" w:color="auto"/>
        <w:left w:val="none" w:sz="0" w:space="0" w:color="auto"/>
        <w:bottom w:val="none" w:sz="0" w:space="0" w:color="auto"/>
        <w:right w:val="none" w:sz="0" w:space="0" w:color="auto"/>
      </w:divBdr>
    </w:div>
    <w:div w:id="2054846469">
      <w:bodyDiv w:val="1"/>
      <w:marLeft w:val="0"/>
      <w:marRight w:val="0"/>
      <w:marTop w:val="0"/>
      <w:marBottom w:val="0"/>
      <w:divBdr>
        <w:top w:val="none" w:sz="0" w:space="0" w:color="auto"/>
        <w:left w:val="none" w:sz="0" w:space="0" w:color="auto"/>
        <w:bottom w:val="none" w:sz="0" w:space="0" w:color="auto"/>
        <w:right w:val="none" w:sz="0" w:space="0" w:color="auto"/>
      </w:divBdr>
    </w:div>
    <w:div w:id="2055808875">
      <w:bodyDiv w:val="1"/>
      <w:marLeft w:val="0"/>
      <w:marRight w:val="0"/>
      <w:marTop w:val="0"/>
      <w:marBottom w:val="0"/>
      <w:divBdr>
        <w:top w:val="none" w:sz="0" w:space="0" w:color="auto"/>
        <w:left w:val="none" w:sz="0" w:space="0" w:color="auto"/>
        <w:bottom w:val="none" w:sz="0" w:space="0" w:color="auto"/>
        <w:right w:val="none" w:sz="0" w:space="0" w:color="auto"/>
      </w:divBdr>
    </w:div>
    <w:div w:id="2056006092">
      <w:bodyDiv w:val="1"/>
      <w:marLeft w:val="0"/>
      <w:marRight w:val="0"/>
      <w:marTop w:val="0"/>
      <w:marBottom w:val="0"/>
      <w:divBdr>
        <w:top w:val="none" w:sz="0" w:space="0" w:color="auto"/>
        <w:left w:val="none" w:sz="0" w:space="0" w:color="auto"/>
        <w:bottom w:val="none" w:sz="0" w:space="0" w:color="auto"/>
        <w:right w:val="none" w:sz="0" w:space="0" w:color="auto"/>
      </w:divBdr>
    </w:div>
    <w:div w:id="2056998571">
      <w:bodyDiv w:val="1"/>
      <w:marLeft w:val="0"/>
      <w:marRight w:val="0"/>
      <w:marTop w:val="0"/>
      <w:marBottom w:val="0"/>
      <w:divBdr>
        <w:top w:val="none" w:sz="0" w:space="0" w:color="auto"/>
        <w:left w:val="none" w:sz="0" w:space="0" w:color="auto"/>
        <w:bottom w:val="none" w:sz="0" w:space="0" w:color="auto"/>
        <w:right w:val="none" w:sz="0" w:space="0" w:color="auto"/>
      </w:divBdr>
    </w:div>
    <w:div w:id="2057503546">
      <w:bodyDiv w:val="1"/>
      <w:marLeft w:val="0"/>
      <w:marRight w:val="0"/>
      <w:marTop w:val="0"/>
      <w:marBottom w:val="0"/>
      <w:divBdr>
        <w:top w:val="none" w:sz="0" w:space="0" w:color="auto"/>
        <w:left w:val="none" w:sz="0" w:space="0" w:color="auto"/>
        <w:bottom w:val="none" w:sz="0" w:space="0" w:color="auto"/>
        <w:right w:val="none" w:sz="0" w:space="0" w:color="auto"/>
      </w:divBdr>
    </w:div>
    <w:div w:id="2066296982">
      <w:bodyDiv w:val="1"/>
      <w:marLeft w:val="0"/>
      <w:marRight w:val="0"/>
      <w:marTop w:val="0"/>
      <w:marBottom w:val="0"/>
      <w:divBdr>
        <w:top w:val="none" w:sz="0" w:space="0" w:color="auto"/>
        <w:left w:val="none" w:sz="0" w:space="0" w:color="auto"/>
        <w:bottom w:val="none" w:sz="0" w:space="0" w:color="auto"/>
        <w:right w:val="none" w:sz="0" w:space="0" w:color="auto"/>
      </w:divBdr>
    </w:div>
    <w:div w:id="2073502324">
      <w:bodyDiv w:val="1"/>
      <w:marLeft w:val="0"/>
      <w:marRight w:val="0"/>
      <w:marTop w:val="0"/>
      <w:marBottom w:val="0"/>
      <w:divBdr>
        <w:top w:val="none" w:sz="0" w:space="0" w:color="auto"/>
        <w:left w:val="none" w:sz="0" w:space="0" w:color="auto"/>
        <w:bottom w:val="none" w:sz="0" w:space="0" w:color="auto"/>
        <w:right w:val="none" w:sz="0" w:space="0" w:color="auto"/>
      </w:divBdr>
    </w:div>
    <w:div w:id="2079588786">
      <w:bodyDiv w:val="1"/>
      <w:marLeft w:val="0"/>
      <w:marRight w:val="0"/>
      <w:marTop w:val="0"/>
      <w:marBottom w:val="0"/>
      <w:divBdr>
        <w:top w:val="none" w:sz="0" w:space="0" w:color="auto"/>
        <w:left w:val="none" w:sz="0" w:space="0" w:color="auto"/>
        <w:bottom w:val="none" w:sz="0" w:space="0" w:color="auto"/>
        <w:right w:val="none" w:sz="0" w:space="0" w:color="auto"/>
      </w:divBdr>
    </w:div>
    <w:div w:id="2079983315">
      <w:bodyDiv w:val="1"/>
      <w:marLeft w:val="0"/>
      <w:marRight w:val="0"/>
      <w:marTop w:val="0"/>
      <w:marBottom w:val="0"/>
      <w:divBdr>
        <w:top w:val="none" w:sz="0" w:space="0" w:color="auto"/>
        <w:left w:val="none" w:sz="0" w:space="0" w:color="auto"/>
        <w:bottom w:val="none" w:sz="0" w:space="0" w:color="auto"/>
        <w:right w:val="none" w:sz="0" w:space="0" w:color="auto"/>
      </w:divBdr>
    </w:div>
    <w:div w:id="2081638223">
      <w:bodyDiv w:val="1"/>
      <w:marLeft w:val="0"/>
      <w:marRight w:val="0"/>
      <w:marTop w:val="0"/>
      <w:marBottom w:val="0"/>
      <w:divBdr>
        <w:top w:val="none" w:sz="0" w:space="0" w:color="auto"/>
        <w:left w:val="none" w:sz="0" w:space="0" w:color="auto"/>
        <w:bottom w:val="none" w:sz="0" w:space="0" w:color="auto"/>
        <w:right w:val="none" w:sz="0" w:space="0" w:color="auto"/>
      </w:divBdr>
    </w:div>
    <w:div w:id="2085493230">
      <w:bodyDiv w:val="1"/>
      <w:marLeft w:val="0"/>
      <w:marRight w:val="0"/>
      <w:marTop w:val="0"/>
      <w:marBottom w:val="0"/>
      <w:divBdr>
        <w:top w:val="none" w:sz="0" w:space="0" w:color="auto"/>
        <w:left w:val="none" w:sz="0" w:space="0" w:color="auto"/>
        <w:bottom w:val="none" w:sz="0" w:space="0" w:color="auto"/>
        <w:right w:val="none" w:sz="0" w:space="0" w:color="auto"/>
      </w:divBdr>
    </w:div>
    <w:div w:id="2090271182">
      <w:bodyDiv w:val="1"/>
      <w:marLeft w:val="0"/>
      <w:marRight w:val="0"/>
      <w:marTop w:val="0"/>
      <w:marBottom w:val="0"/>
      <w:divBdr>
        <w:top w:val="none" w:sz="0" w:space="0" w:color="auto"/>
        <w:left w:val="none" w:sz="0" w:space="0" w:color="auto"/>
        <w:bottom w:val="none" w:sz="0" w:space="0" w:color="auto"/>
        <w:right w:val="none" w:sz="0" w:space="0" w:color="auto"/>
      </w:divBdr>
    </w:div>
    <w:div w:id="2094862174">
      <w:bodyDiv w:val="1"/>
      <w:marLeft w:val="0"/>
      <w:marRight w:val="0"/>
      <w:marTop w:val="0"/>
      <w:marBottom w:val="0"/>
      <w:divBdr>
        <w:top w:val="none" w:sz="0" w:space="0" w:color="auto"/>
        <w:left w:val="none" w:sz="0" w:space="0" w:color="auto"/>
        <w:bottom w:val="none" w:sz="0" w:space="0" w:color="auto"/>
        <w:right w:val="none" w:sz="0" w:space="0" w:color="auto"/>
      </w:divBdr>
    </w:div>
    <w:div w:id="2095318218">
      <w:bodyDiv w:val="1"/>
      <w:marLeft w:val="0"/>
      <w:marRight w:val="0"/>
      <w:marTop w:val="0"/>
      <w:marBottom w:val="0"/>
      <w:divBdr>
        <w:top w:val="none" w:sz="0" w:space="0" w:color="auto"/>
        <w:left w:val="none" w:sz="0" w:space="0" w:color="auto"/>
        <w:bottom w:val="none" w:sz="0" w:space="0" w:color="auto"/>
        <w:right w:val="none" w:sz="0" w:space="0" w:color="auto"/>
      </w:divBdr>
    </w:div>
    <w:div w:id="2105106380">
      <w:bodyDiv w:val="1"/>
      <w:marLeft w:val="0"/>
      <w:marRight w:val="0"/>
      <w:marTop w:val="0"/>
      <w:marBottom w:val="0"/>
      <w:divBdr>
        <w:top w:val="none" w:sz="0" w:space="0" w:color="auto"/>
        <w:left w:val="none" w:sz="0" w:space="0" w:color="auto"/>
        <w:bottom w:val="none" w:sz="0" w:space="0" w:color="auto"/>
        <w:right w:val="none" w:sz="0" w:space="0" w:color="auto"/>
      </w:divBdr>
    </w:div>
    <w:div w:id="2105303632">
      <w:bodyDiv w:val="1"/>
      <w:marLeft w:val="0"/>
      <w:marRight w:val="0"/>
      <w:marTop w:val="0"/>
      <w:marBottom w:val="0"/>
      <w:divBdr>
        <w:top w:val="none" w:sz="0" w:space="0" w:color="auto"/>
        <w:left w:val="none" w:sz="0" w:space="0" w:color="auto"/>
        <w:bottom w:val="none" w:sz="0" w:space="0" w:color="auto"/>
        <w:right w:val="none" w:sz="0" w:space="0" w:color="auto"/>
      </w:divBdr>
    </w:div>
    <w:div w:id="2110001468">
      <w:bodyDiv w:val="1"/>
      <w:marLeft w:val="0"/>
      <w:marRight w:val="0"/>
      <w:marTop w:val="0"/>
      <w:marBottom w:val="0"/>
      <w:divBdr>
        <w:top w:val="none" w:sz="0" w:space="0" w:color="auto"/>
        <w:left w:val="none" w:sz="0" w:space="0" w:color="auto"/>
        <w:bottom w:val="none" w:sz="0" w:space="0" w:color="auto"/>
        <w:right w:val="none" w:sz="0" w:space="0" w:color="auto"/>
      </w:divBdr>
    </w:div>
    <w:div w:id="2110537088">
      <w:bodyDiv w:val="1"/>
      <w:marLeft w:val="0"/>
      <w:marRight w:val="0"/>
      <w:marTop w:val="0"/>
      <w:marBottom w:val="0"/>
      <w:divBdr>
        <w:top w:val="none" w:sz="0" w:space="0" w:color="auto"/>
        <w:left w:val="none" w:sz="0" w:space="0" w:color="auto"/>
        <w:bottom w:val="none" w:sz="0" w:space="0" w:color="auto"/>
        <w:right w:val="none" w:sz="0" w:space="0" w:color="auto"/>
      </w:divBdr>
    </w:div>
    <w:div w:id="2115974882">
      <w:bodyDiv w:val="1"/>
      <w:marLeft w:val="0"/>
      <w:marRight w:val="0"/>
      <w:marTop w:val="0"/>
      <w:marBottom w:val="0"/>
      <w:divBdr>
        <w:top w:val="none" w:sz="0" w:space="0" w:color="auto"/>
        <w:left w:val="none" w:sz="0" w:space="0" w:color="auto"/>
        <w:bottom w:val="none" w:sz="0" w:space="0" w:color="auto"/>
        <w:right w:val="none" w:sz="0" w:space="0" w:color="auto"/>
      </w:divBdr>
    </w:div>
    <w:div w:id="2118208948">
      <w:bodyDiv w:val="1"/>
      <w:marLeft w:val="0"/>
      <w:marRight w:val="0"/>
      <w:marTop w:val="0"/>
      <w:marBottom w:val="0"/>
      <w:divBdr>
        <w:top w:val="none" w:sz="0" w:space="0" w:color="auto"/>
        <w:left w:val="none" w:sz="0" w:space="0" w:color="auto"/>
        <w:bottom w:val="none" w:sz="0" w:space="0" w:color="auto"/>
        <w:right w:val="none" w:sz="0" w:space="0" w:color="auto"/>
      </w:divBdr>
    </w:div>
    <w:div w:id="2118518943">
      <w:bodyDiv w:val="1"/>
      <w:marLeft w:val="0"/>
      <w:marRight w:val="0"/>
      <w:marTop w:val="0"/>
      <w:marBottom w:val="0"/>
      <w:divBdr>
        <w:top w:val="none" w:sz="0" w:space="0" w:color="auto"/>
        <w:left w:val="none" w:sz="0" w:space="0" w:color="auto"/>
        <w:bottom w:val="none" w:sz="0" w:space="0" w:color="auto"/>
        <w:right w:val="none" w:sz="0" w:space="0" w:color="auto"/>
      </w:divBdr>
    </w:div>
    <w:div w:id="2123065882">
      <w:bodyDiv w:val="1"/>
      <w:marLeft w:val="0"/>
      <w:marRight w:val="0"/>
      <w:marTop w:val="0"/>
      <w:marBottom w:val="0"/>
      <w:divBdr>
        <w:top w:val="none" w:sz="0" w:space="0" w:color="auto"/>
        <w:left w:val="none" w:sz="0" w:space="0" w:color="auto"/>
        <w:bottom w:val="none" w:sz="0" w:space="0" w:color="auto"/>
        <w:right w:val="none" w:sz="0" w:space="0" w:color="auto"/>
      </w:divBdr>
    </w:div>
    <w:div w:id="2123961676">
      <w:bodyDiv w:val="1"/>
      <w:marLeft w:val="0"/>
      <w:marRight w:val="0"/>
      <w:marTop w:val="0"/>
      <w:marBottom w:val="0"/>
      <w:divBdr>
        <w:top w:val="none" w:sz="0" w:space="0" w:color="auto"/>
        <w:left w:val="none" w:sz="0" w:space="0" w:color="auto"/>
        <w:bottom w:val="none" w:sz="0" w:space="0" w:color="auto"/>
        <w:right w:val="none" w:sz="0" w:space="0" w:color="auto"/>
      </w:divBdr>
    </w:div>
    <w:div w:id="2128771672">
      <w:bodyDiv w:val="1"/>
      <w:marLeft w:val="0"/>
      <w:marRight w:val="0"/>
      <w:marTop w:val="0"/>
      <w:marBottom w:val="0"/>
      <w:divBdr>
        <w:top w:val="none" w:sz="0" w:space="0" w:color="auto"/>
        <w:left w:val="none" w:sz="0" w:space="0" w:color="auto"/>
        <w:bottom w:val="none" w:sz="0" w:space="0" w:color="auto"/>
        <w:right w:val="none" w:sz="0" w:space="0" w:color="auto"/>
      </w:divBdr>
    </w:div>
    <w:div w:id="2136630591">
      <w:bodyDiv w:val="1"/>
      <w:marLeft w:val="0"/>
      <w:marRight w:val="0"/>
      <w:marTop w:val="0"/>
      <w:marBottom w:val="0"/>
      <w:divBdr>
        <w:top w:val="none" w:sz="0" w:space="0" w:color="auto"/>
        <w:left w:val="none" w:sz="0" w:space="0" w:color="auto"/>
        <w:bottom w:val="none" w:sz="0" w:space="0" w:color="auto"/>
        <w:right w:val="none" w:sz="0" w:space="0" w:color="auto"/>
      </w:divBdr>
    </w:div>
    <w:div w:id="2143763294">
      <w:bodyDiv w:val="1"/>
      <w:marLeft w:val="0"/>
      <w:marRight w:val="0"/>
      <w:marTop w:val="0"/>
      <w:marBottom w:val="0"/>
      <w:divBdr>
        <w:top w:val="none" w:sz="0" w:space="0" w:color="auto"/>
        <w:left w:val="none" w:sz="0" w:space="0" w:color="auto"/>
        <w:bottom w:val="none" w:sz="0" w:space="0" w:color="auto"/>
        <w:right w:val="none" w:sz="0" w:space="0" w:color="auto"/>
      </w:divBdr>
    </w:div>
    <w:div w:id="214526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bert.sa.ting@gmail.com" TargetMode="External"/><Relationship Id="rId13" Type="http://schemas.openxmlformats.org/officeDocument/2006/relationships/hyperlink" Target="mailto:admin@reachyouth.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celc.catholic.org.au" TargetMode="External"/><Relationship Id="rId14" Type="http://schemas.openxmlformats.org/officeDocument/2006/relationships/hyperlink" Target="https://reachyouth.org.au/"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edmontoncatholicparish.org.au" TargetMode="External"/><Relationship Id="rId2" Type="http://schemas.openxmlformats.org/officeDocument/2006/relationships/hyperlink" Target="mailto:edmonton.parish@cairns.catholic.org.au"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C019-2490-4EA3-811E-55C452589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c Osmond</dc:creator>
  <cp:lastModifiedBy>Vera Skinner</cp:lastModifiedBy>
  <cp:revision>3</cp:revision>
  <cp:lastPrinted>2025-05-23T03:29:00Z</cp:lastPrinted>
  <dcterms:created xsi:type="dcterms:W3CDTF">2025-05-23T03:29:00Z</dcterms:created>
  <dcterms:modified xsi:type="dcterms:W3CDTF">2025-05-23T03:33:00Z</dcterms:modified>
</cp:coreProperties>
</file>